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31A7B3" w14:textId="77777777" w:rsidR="007D2413" w:rsidRPr="005B7FC2" w:rsidRDefault="007D2413" w:rsidP="007D2413">
      <w:pPr>
        <w:jc w:val="center"/>
        <w:rPr>
          <w:b/>
          <w:u w:val="single"/>
        </w:rPr>
      </w:pPr>
    </w:p>
    <w:p w14:paraId="2CFB2A29" w14:textId="77777777" w:rsidR="007D2413" w:rsidRPr="005B7FC2" w:rsidRDefault="007D2413" w:rsidP="007D2413">
      <w:pPr>
        <w:jc w:val="center"/>
        <w:rPr>
          <w:b/>
          <w:u w:val="single"/>
        </w:rPr>
      </w:pPr>
      <w:r w:rsidRPr="005B7FC2">
        <w:rPr>
          <w:b/>
          <w:u w:val="single"/>
        </w:rPr>
        <w:t>Department of Electrical Engineering</w:t>
      </w:r>
    </w:p>
    <w:p w14:paraId="3A8D4036" w14:textId="77777777" w:rsidR="007D2413" w:rsidRPr="005B7FC2" w:rsidRDefault="007D2413" w:rsidP="007D2413">
      <w:pPr>
        <w:jc w:val="center"/>
        <w:rPr>
          <w:b/>
          <w:u w:val="single"/>
        </w:rPr>
      </w:pPr>
    </w:p>
    <w:p w14:paraId="57E51EDF" w14:textId="2D28DDF3" w:rsidR="007D2413" w:rsidRPr="005B7FC2" w:rsidRDefault="005922E5" w:rsidP="007D2413">
      <w:pPr>
        <w:jc w:val="center"/>
        <w:rPr>
          <w:b/>
        </w:rPr>
      </w:pP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71040" behindDoc="0" locked="0" layoutInCell="1" allowOverlap="1" wp14:anchorId="13D78B65" wp14:editId="77623CB3">
                <wp:simplePos x="0" y="0"/>
                <wp:positionH relativeFrom="column">
                  <wp:posOffset>7848300</wp:posOffset>
                </wp:positionH>
                <wp:positionV relativeFrom="paragraph">
                  <wp:posOffset>28170</wp:posOffset>
                </wp:positionV>
                <wp:extent cx="506880" cy="1741320"/>
                <wp:effectExtent l="95250" t="133350" r="102870" b="144780"/>
                <wp:wrapNone/>
                <wp:docPr id="8" name="Ink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6880" cy="174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0D33C8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613.75pt;margin-top:-6.3pt;width:48.4pt;height:154.1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">
                <v:imagedata r:id="rId9" o:title=""/>
                <o:lock v:ext="edit" rotation="t" aspectratio="f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70016" behindDoc="0" locked="0" layoutInCell="1" allowOverlap="1" wp14:anchorId="3E196683" wp14:editId="1EF32229">
                <wp:simplePos x="0" y="0"/>
                <wp:positionH relativeFrom="column">
                  <wp:posOffset>7730580</wp:posOffset>
                </wp:positionH>
                <wp:positionV relativeFrom="paragraph">
                  <wp:posOffset>687690</wp:posOffset>
                </wp:positionV>
                <wp:extent cx="92160" cy="1355400"/>
                <wp:effectExtent l="76200" t="133350" r="98425" b="149860"/>
                <wp:wrapNone/>
                <wp:docPr id="5" name="In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2160" cy="135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3B79E5" id="Ink 5" o:spid="_x0000_s1026" type="#_x0000_t75" style="position:absolute;margin-left:604.45pt;margin-top:45.65pt;width:15.75pt;height:123.7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">
                <v:imagedata r:id="rId11" o:title=""/>
                <o:lock v:ext="edit" rotation="t" aspectratio="f"/>
              </v:shape>
            </w:pict>
          </mc:Fallback>
        </mc:AlternateContent>
      </w: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238"/>
        <w:gridCol w:w="4338"/>
      </w:tblGrid>
      <w:tr w:rsidR="007D2413" w:rsidRPr="005B7FC2" w14:paraId="29CBE89A" w14:textId="77777777" w:rsidTr="00917A0B">
        <w:tc>
          <w:tcPr>
            <w:tcW w:w="5238" w:type="dxa"/>
          </w:tcPr>
          <w:p w14:paraId="0BDE4741" w14:textId="24FE5C25" w:rsidR="007D2413" w:rsidRPr="005B7FC2" w:rsidRDefault="007D2413" w:rsidP="00917A0B">
            <w:pPr>
              <w:rPr>
                <w:b/>
              </w:rPr>
            </w:pPr>
            <w:r w:rsidRPr="005B7FC2">
              <w:rPr>
                <w:b/>
              </w:rPr>
              <w:t>Faculty Member:</w:t>
            </w:r>
            <w:r w:rsidR="00AB365D">
              <w:rPr>
                <w:b/>
              </w:rPr>
              <w:t xml:space="preserve"> Ma’am Qurat-ul-ain</w:t>
            </w:r>
          </w:p>
        </w:tc>
        <w:tc>
          <w:tcPr>
            <w:tcW w:w="4338" w:type="dxa"/>
          </w:tcPr>
          <w:p w14:paraId="69602DDA" w14:textId="13BC36A9" w:rsidR="007D2413" w:rsidRPr="005B7FC2" w:rsidRDefault="007D2413" w:rsidP="00917A0B">
            <w:pPr>
              <w:tabs>
                <w:tab w:val="left" w:pos="301"/>
                <w:tab w:val="right" w:pos="4122"/>
              </w:tabs>
              <w:rPr>
                <w:b/>
              </w:rPr>
            </w:pPr>
            <w:r w:rsidRPr="005B7FC2">
              <w:rPr>
                <w:b/>
              </w:rPr>
              <w:tab/>
              <w:t xml:space="preserve">Dated: </w:t>
            </w:r>
            <w:r w:rsidR="00AB365D">
              <w:rPr>
                <w:b/>
              </w:rPr>
              <w:t>November 12, 2020</w:t>
            </w:r>
          </w:p>
        </w:tc>
      </w:tr>
      <w:tr w:rsidR="007D2413" w:rsidRPr="005B7FC2" w14:paraId="0A50D214" w14:textId="77777777" w:rsidTr="00917A0B">
        <w:tc>
          <w:tcPr>
            <w:tcW w:w="5238" w:type="dxa"/>
          </w:tcPr>
          <w:p w14:paraId="0EA71EB6" w14:textId="77777777" w:rsidR="007D2413" w:rsidRPr="005B7FC2" w:rsidRDefault="007D2413" w:rsidP="00917A0B">
            <w:pPr>
              <w:rPr>
                <w:b/>
              </w:rPr>
            </w:pPr>
          </w:p>
          <w:p w14:paraId="3C51D986" w14:textId="77777777" w:rsidR="007D2413" w:rsidRPr="005B7FC2" w:rsidRDefault="007D2413" w:rsidP="00917A0B">
            <w:pPr>
              <w:rPr>
                <w:b/>
              </w:rPr>
            </w:pPr>
          </w:p>
        </w:tc>
        <w:tc>
          <w:tcPr>
            <w:tcW w:w="4338" w:type="dxa"/>
          </w:tcPr>
          <w:p w14:paraId="2B12C65E" w14:textId="77777777" w:rsidR="007D2413" w:rsidRPr="005B7FC2" w:rsidRDefault="007D2413" w:rsidP="00917A0B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7D2413" w:rsidRPr="005B7FC2" w14:paraId="74B1B61A" w14:textId="77777777" w:rsidTr="00917A0B">
        <w:tc>
          <w:tcPr>
            <w:tcW w:w="5238" w:type="dxa"/>
          </w:tcPr>
          <w:p w14:paraId="5997F925" w14:textId="0CCB7075" w:rsidR="007D2413" w:rsidRPr="005B7FC2" w:rsidRDefault="007D2413" w:rsidP="00917A0B">
            <w:pPr>
              <w:rPr>
                <w:b/>
              </w:rPr>
            </w:pPr>
            <w:r w:rsidRPr="005B7FC2">
              <w:rPr>
                <w:b/>
              </w:rPr>
              <w:t>Course/Section:</w:t>
            </w:r>
            <w:r w:rsidR="00AB365D">
              <w:rPr>
                <w:b/>
              </w:rPr>
              <w:t xml:space="preserve"> BSCS-9B</w:t>
            </w:r>
            <w:r w:rsidRPr="005B7FC2">
              <w:rPr>
                <w:b/>
              </w:rPr>
              <w:t xml:space="preserve">  </w:t>
            </w:r>
          </w:p>
        </w:tc>
        <w:tc>
          <w:tcPr>
            <w:tcW w:w="4338" w:type="dxa"/>
          </w:tcPr>
          <w:p w14:paraId="363DDCE7" w14:textId="1735A9CA" w:rsidR="007D2413" w:rsidRPr="005B7FC2" w:rsidRDefault="007D2413" w:rsidP="00917A0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5B7FC2">
              <w:rPr>
                <w:b/>
              </w:rPr>
              <w:t xml:space="preserve">      Semester: </w:t>
            </w:r>
            <w:r w:rsidR="00AB365D">
              <w:rPr>
                <w:b/>
              </w:rPr>
              <w:t>3rd</w:t>
            </w:r>
          </w:p>
          <w:p w14:paraId="7E50694C" w14:textId="77777777" w:rsidR="007D2413" w:rsidRPr="005B7FC2" w:rsidRDefault="007D2413" w:rsidP="00917A0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6DE49193" w14:textId="167DC9BB" w:rsidR="007D2413" w:rsidRPr="005B7FC2" w:rsidRDefault="007D2413" w:rsidP="00917A0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7D2413" w:rsidRPr="005B7FC2" w14:paraId="42BF6872" w14:textId="77777777" w:rsidTr="00917A0B">
        <w:tc>
          <w:tcPr>
            <w:tcW w:w="5238" w:type="dxa"/>
          </w:tcPr>
          <w:p w14:paraId="60A3ED78" w14:textId="77777777" w:rsidR="007D2413" w:rsidRPr="005B7FC2" w:rsidRDefault="007D2413" w:rsidP="00917A0B">
            <w:pPr>
              <w:rPr>
                <w:b/>
              </w:rPr>
            </w:pPr>
          </w:p>
        </w:tc>
        <w:tc>
          <w:tcPr>
            <w:tcW w:w="4338" w:type="dxa"/>
          </w:tcPr>
          <w:p w14:paraId="0BD9EF56" w14:textId="77777777" w:rsidR="007D2413" w:rsidRPr="005B7FC2" w:rsidRDefault="007D2413" w:rsidP="00917A0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4416ABB7" w14:textId="4D06C643" w:rsidR="007D2413" w:rsidRPr="005B7FC2" w:rsidRDefault="005922E5" w:rsidP="007D2413">
      <w:pPr>
        <w:jc w:val="center"/>
        <w:rPr>
          <w:b/>
          <w:bCs/>
          <w:noProof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73088" behindDoc="0" locked="0" layoutInCell="1" allowOverlap="1" wp14:anchorId="17F0D062" wp14:editId="1E2C3766">
                <wp:simplePos x="0" y="0"/>
                <wp:positionH relativeFrom="column">
                  <wp:posOffset>8476500</wp:posOffset>
                </wp:positionH>
                <wp:positionV relativeFrom="paragraph">
                  <wp:posOffset>-332070</wp:posOffset>
                </wp:positionV>
                <wp:extent cx="271800" cy="889200"/>
                <wp:effectExtent l="95250" t="133350" r="90170" b="139700"/>
                <wp:wrapNone/>
                <wp:docPr id="10" name="Ink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1800" cy="88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A581E0" id="Ink 10" o:spid="_x0000_s1026" type="#_x0000_t75" style="position:absolute;margin-left:663.2pt;margin-top:-34.65pt;width:29.9pt;height:87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">
                <v:imagedata r:id="rId13" o:title=""/>
                <o:lock v:ext="edit" rotation="t" aspectratio="f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68992" behindDoc="0" locked="0" layoutInCell="1" allowOverlap="1" wp14:anchorId="2865F43A" wp14:editId="120D05A3">
                <wp:simplePos x="0" y="0"/>
                <wp:positionH relativeFrom="column">
                  <wp:posOffset>7916700</wp:posOffset>
                </wp:positionH>
                <wp:positionV relativeFrom="paragraph">
                  <wp:posOffset>-698550</wp:posOffset>
                </wp:positionV>
                <wp:extent cx="503280" cy="1554840"/>
                <wp:effectExtent l="95250" t="133350" r="87630" b="160020"/>
                <wp:wrapNone/>
                <wp:docPr id="4" name="In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3280" cy="155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3B2B25" id="Ink 4" o:spid="_x0000_s1026" type="#_x0000_t75" style="position:absolute;margin-left:619.1pt;margin-top:-63.5pt;width:48.15pt;height:139.4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">
                <v:imagedata r:id="rId15" o:title=""/>
                <o:lock v:ext="edit" rotation="t" aspectratio="f"/>
              </v:shape>
            </w:pict>
          </mc:Fallback>
        </mc:AlternateContent>
      </w:r>
      <w:r w:rsidR="007D2413" w:rsidRPr="005B7FC2">
        <w:rPr>
          <w:b/>
          <w:bCs/>
          <w:noProof/>
        </w:rPr>
        <w:t>Computer Organization and</w:t>
      </w:r>
    </w:p>
    <w:p w14:paraId="34C65E34" w14:textId="6840ECB2" w:rsidR="007D2413" w:rsidRPr="005B7FC2" w:rsidRDefault="005922E5" w:rsidP="007D2413">
      <w:pPr>
        <w:jc w:val="center"/>
        <w:rPr>
          <w:b/>
          <w:noProof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72064" behindDoc="0" locked="0" layoutInCell="1" allowOverlap="1" wp14:anchorId="1DC55982" wp14:editId="67A3C74B">
                <wp:simplePos x="0" y="0"/>
                <wp:positionH relativeFrom="column">
                  <wp:posOffset>8788260</wp:posOffset>
                </wp:positionH>
                <wp:positionV relativeFrom="paragraph">
                  <wp:posOffset>-428490</wp:posOffset>
                </wp:positionV>
                <wp:extent cx="200160" cy="1536120"/>
                <wp:effectExtent l="95250" t="133350" r="85725" b="140335"/>
                <wp:wrapNone/>
                <wp:docPr id="9" name="In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00160" cy="153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9720B4" id="Ink 9" o:spid="_x0000_s1026" type="#_x0000_t75" style="position:absolute;margin-left:687.75pt;margin-top:-42.25pt;width:24.25pt;height:137.9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">
                <v:imagedata r:id="rId17" o:title=""/>
                <o:lock v:ext="edit" rotation="t" aspectratio="f"/>
              </v:shape>
            </w:pict>
          </mc:Fallback>
        </mc:AlternateContent>
      </w:r>
      <w:r w:rsidR="007D2413" w:rsidRPr="005B7FC2">
        <w:rPr>
          <w:b/>
          <w:bCs/>
          <w:noProof/>
        </w:rPr>
        <w:t>Assembly Language (CS235)</w:t>
      </w:r>
    </w:p>
    <w:p w14:paraId="3918B8BF" w14:textId="77777777" w:rsidR="007D2413" w:rsidRPr="005B7FC2" w:rsidRDefault="00B44885" w:rsidP="007D2413">
      <w:pPr>
        <w:jc w:val="center"/>
        <w:rPr>
          <w:sz w:val="32"/>
          <w:szCs w:val="32"/>
          <w:u w:val="single"/>
        </w:rPr>
      </w:pPr>
      <w:r w:rsidRPr="005B7FC2">
        <w:rPr>
          <w:b/>
          <w:bCs/>
          <w:sz w:val="32"/>
          <w:szCs w:val="32"/>
          <w:u w:val="single"/>
        </w:rPr>
        <w:t xml:space="preserve">Lab #5 Effect of instructions on Flag Register </w:t>
      </w:r>
    </w:p>
    <w:p w14:paraId="047458A6" w14:textId="77777777" w:rsidR="007D2413" w:rsidRPr="005B7FC2" w:rsidRDefault="007D2413" w:rsidP="007D2413"/>
    <w:p w14:paraId="7E7982EF" w14:textId="77777777" w:rsidR="007D2413" w:rsidRPr="005B7FC2" w:rsidRDefault="007D2413" w:rsidP="007D2413">
      <w:pPr>
        <w:tabs>
          <w:tab w:val="left" w:pos="-450"/>
        </w:tabs>
        <w:rPr>
          <w:b/>
          <w:u w:val="single"/>
        </w:rPr>
      </w:pPr>
    </w:p>
    <w:p w14:paraId="16A11897" w14:textId="77777777" w:rsidR="007D2413" w:rsidRPr="005B7FC2" w:rsidRDefault="007D2413" w:rsidP="007D2413">
      <w:pPr>
        <w:tabs>
          <w:tab w:val="left" w:pos="-450"/>
        </w:tabs>
        <w:rPr>
          <w:b/>
          <w:u w:val="single"/>
        </w:rPr>
      </w:pPr>
    </w:p>
    <w:tbl>
      <w:tblPr>
        <w:tblW w:w="1147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6"/>
        <w:gridCol w:w="1386"/>
        <w:gridCol w:w="1446"/>
        <w:gridCol w:w="1805"/>
        <w:gridCol w:w="1397"/>
        <w:gridCol w:w="1118"/>
        <w:gridCol w:w="1194"/>
        <w:gridCol w:w="1194"/>
      </w:tblGrid>
      <w:tr w:rsidR="002A5F78" w:rsidRPr="005B7FC2" w14:paraId="1C228110" w14:textId="77777777" w:rsidTr="00CC103F">
        <w:trPr>
          <w:trHeight w:val="288"/>
        </w:trPr>
        <w:tc>
          <w:tcPr>
            <w:tcW w:w="3322" w:type="dxa"/>
            <w:gridSpan w:val="2"/>
          </w:tcPr>
          <w:p w14:paraId="3D3925CF" w14:textId="77777777" w:rsidR="002A5F78" w:rsidRDefault="002A5F78" w:rsidP="0001382A">
            <w:pPr>
              <w:ind w:left="-90"/>
              <w:jc w:val="center"/>
              <w:rPr>
                <w:b/>
              </w:rPr>
            </w:pPr>
          </w:p>
        </w:tc>
        <w:tc>
          <w:tcPr>
            <w:tcW w:w="3251" w:type="dxa"/>
            <w:gridSpan w:val="2"/>
          </w:tcPr>
          <w:p w14:paraId="546C3E94" w14:textId="77777777" w:rsidR="002A5F78" w:rsidRDefault="002A5F78" w:rsidP="000138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</w:p>
        </w:tc>
        <w:tc>
          <w:tcPr>
            <w:tcW w:w="1397" w:type="dxa"/>
          </w:tcPr>
          <w:p w14:paraId="57A99F70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</w:p>
        </w:tc>
        <w:tc>
          <w:tcPr>
            <w:tcW w:w="1118" w:type="dxa"/>
          </w:tcPr>
          <w:p w14:paraId="21566634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</w:p>
        </w:tc>
        <w:tc>
          <w:tcPr>
            <w:tcW w:w="1194" w:type="dxa"/>
          </w:tcPr>
          <w:p w14:paraId="0A9B9C8E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</w:p>
        </w:tc>
        <w:tc>
          <w:tcPr>
            <w:tcW w:w="1194" w:type="dxa"/>
          </w:tcPr>
          <w:p w14:paraId="0ED1A7E4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</w:tc>
      </w:tr>
      <w:tr w:rsidR="002A5F78" w:rsidRPr="005B7FC2" w14:paraId="0EFD3167" w14:textId="77777777" w:rsidTr="002A5F78">
        <w:trPr>
          <w:trHeight w:val="288"/>
        </w:trPr>
        <w:tc>
          <w:tcPr>
            <w:tcW w:w="1936" w:type="dxa"/>
          </w:tcPr>
          <w:p w14:paraId="72BE153B" w14:textId="77777777" w:rsidR="002A5F78" w:rsidRPr="005B7FC2" w:rsidRDefault="002A5F78" w:rsidP="00917A0B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01417126" w14:textId="77777777" w:rsidR="002A5F78" w:rsidRPr="005B7FC2" w:rsidRDefault="002A5F78" w:rsidP="00917A0B">
            <w:pPr>
              <w:ind w:left="-90"/>
              <w:jc w:val="center"/>
              <w:rPr>
                <w:b/>
              </w:rPr>
            </w:pPr>
          </w:p>
        </w:tc>
        <w:tc>
          <w:tcPr>
            <w:tcW w:w="1386" w:type="dxa"/>
          </w:tcPr>
          <w:p w14:paraId="469E63E5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446" w:type="dxa"/>
          </w:tcPr>
          <w:p w14:paraId="456B1EA9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39840FDD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  <w:p w14:paraId="1A615C4A" w14:textId="77777777" w:rsidR="002A5F78" w:rsidRPr="005B7FC2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5" w:type="dxa"/>
          </w:tcPr>
          <w:p w14:paraId="241E55E8" w14:textId="77777777" w:rsidR="002A5F78" w:rsidRDefault="002A5F78" w:rsidP="000138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  <w:r w:rsidRPr="005B7FC2">
              <w:rPr>
                <w:b/>
              </w:rPr>
              <w:t xml:space="preserve"> </w:t>
            </w:r>
          </w:p>
          <w:p w14:paraId="3AD262A6" w14:textId="77777777" w:rsidR="002A5F78" w:rsidRDefault="002A5F78" w:rsidP="0001382A">
            <w:pPr>
              <w:ind w:left="-90"/>
              <w:jc w:val="center"/>
              <w:rPr>
                <w:b/>
              </w:rPr>
            </w:pPr>
          </w:p>
          <w:p w14:paraId="341F4B14" w14:textId="77777777" w:rsidR="002A5F78" w:rsidRDefault="002A5F78" w:rsidP="0001382A">
            <w:pPr>
              <w:ind w:left="-90"/>
              <w:jc w:val="center"/>
              <w:rPr>
                <w:b/>
              </w:rPr>
            </w:pPr>
          </w:p>
          <w:p w14:paraId="2F9010C3" w14:textId="77777777" w:rsidR="002A5F78" w:rsidRPr="005B7FC2" w:rsidRDefault="002A5F78" w:rsidP="000138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97" w:type="dxa"/>
          </w:tcPr>
          <w:p w14:paraId="44DFE228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5BF3DFC9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  <w:p w14:paraId="35DD1842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  <w:p w14:paraId="7DF86793" w14:textId="77777777" w:rsidR="002A5F78" w:rsidRPr="005B7FC2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18" w:type="dxa"/>
          </w:tcPr>
          <w:p w14:paraId="3DAA7D2C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5090C3BF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  <w:p w14:paraId="5CB24A28" w14:textId="77777777" w:rsidR="002A5F78" w:rsidRPr="005B7FC2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94" w:type="dxa"/>
          </w:tcPr>
          <w:p w14:paraId="3ED3BD38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Individual and team work</w:t>
            </w:r>
          </w:p>
          <w:p w14:paraId="5C0EDB45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  <w:p w14:paraId="40FEBC4F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94" w:type="dxa"/>
          </w:tcPr>
          <w:p w14:paraId="078AFF2A" w14:textId="77777777" w:rsidR="002A5F78" w:rsidRDefault="002A5F78" w:rsidP="00917A0B">
            <w:pPr>
              <w:ind w:left="-90"/>
              <w:jc w:val="center"/>
              <w:rPr>
                <w:b/>
              </w:rPr>
            </w:pPr>
          </w:p>
          <w:p w14:paraId="7A6BA746" w14:textId="77777777" w:rsidR="002A5F78" w:rsidRPr="002A5F78" w:rsidRDefault="002A5F78" w:rsidP="002A5F78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</w:tc>
      </w:tr>
      <w:tr w:rsidR="002A5F78" w:rsidRPr="005B7FC2" w14:paraId="27EC9041" w14:textId="77777777" w:rsidTr="002A5F78">
        <w:trPr>
          <w:trHeight w:val="288"/>
        </w:trPr>
        <w:tc>
          <w:tcPr>
            <w:tcW w:w="1936" w:type="dxa"/>
          </w:tcPr>
          <w:p w14:paraId="225CF165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  <w:p w14:paraId="62A57346" w14:textId="3B6D8D03" w:rsidR="002A5F78" w:rsidRPr="005B7FC2" w:rsidRDefault="00AB365D" w:rsidP="00917A0B">
            <w:pPr>
              <w:ind w:left="-90"/>
              <w:rPr>
                <w:b/>
              </w:rPr>
            </w:pPr>
            <w:r>
              <w:rPr>
                <w:b/>
              </w:rPr>
              <w:t>Fatima Seemab</w:t>
            </w:r>
          </w:p>
        </w:tc>
        <w:tc>
          <w:tcPr>
            <w:tcW w:w="1386" w:type="dxa"/>
          </w:tcPr>
          <w:p w14:paraId="562BBA1F" w14:textId="77777777" w:rsidR="00AB365D" w:rsidRDefault="00AB365D" w:rsidP="00917A0B">
            <w:pPr>
              <w:ind w:left="-90"/>
              <w:rPr>
                <w:b/>
              </w:rPr>
            </w:pPr>
          </w:p>
          <w:p w14:paraId="00443E7E" w14:textId="2EBE50BA" w:rsidR="002A5F78" w:rsidRPr="005B7FC2" w:rsidRDefault="00AB365D" w:rsidP="00917A0B">
            <w:pPr>
              <w:ind w:left="-90"/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446" w:type="dxa"/>
          </w:tcPr>
          <w:p w14:paraId="551E1721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805" w:type="dxa"/>
          </w:tcPr>
          <w:p w14:paraId="7E6A1F08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397" w:type="dxa"/>
          </w:tcPr>
          <w:p w14:paraId="48358086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18" w:type="dxa"/>
          </w:tcPr>
          <w:p w14:paraId="47907004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94" w:type="dxa"/>
          </w:tcPr>
          <w:p w14:paraId="0B263368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94" w:type="dxa"/>
          </w:tcPr>
          <w:p w14:paraId="538ECA1D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</w:tr>
      <w:tr w:rsidR="002A5F78" w:rsidRPr="005B7FC2" w14:paraId="08C190C5" w14:textId="77777777" w:rsidTr="002A5F78">
        <w:trPr>
          <w:trHeight w:val="288"/>
        </w:trPr>
        <w:tc>
          <w:tcPr>
            <w:tcW w:w="1936" w:type="dxa"/>
          </w:tcPr>
          <w:p w14:paraId="3966DFA9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  <w:p w14:paraId="3A9F2C43" w14:textId="62DD4955" w:rsidR="002A5F78" w:rsidRPr="005B7FC2" w:rsidRDefault="00AB365D" w:rsidP="00917A0B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</w:tc>
        <w:tc>
          <w:tcPr>
            <w:tcW w:w="1386" w:type="dxa"/>
          </w:tcPr>
          <w:p w14:paraId="4422D39F" w14:textId="77777777" w:rsidR="00AB365D" w:rsidRDefault="00AB365D" w:rsidP="00917A0B">
            <w:pPr>
              <w:ind w:left="-90"/>
              <w:rPr>
                <w:b/>
              </w:rPr>
            </w:pPr>
          </w:p>
          <w:p w14:paraId="0771E654" w14:textId="66902D32" w:rsidR="002A5F78" w:rsidRPr="005B7FC2" w:rsidRDefault="00AB365D" w:rsidP="00917A0B">
            <w:pPr>
              <w:ind w:left="-90"/>
              <w:rPr>
                <w:b/>
              </w:rPr>
            </w:pPr>
            <w:r>
              <w:rPr>
                <w:b/>
              </w:rPr>
              <w:t>290647</w:t>
            </w:r>
          </w:p>
        </w:tc>
        <w:tc>
          <w:tcPr>
            <w:tcW w:w="1446" w:type="dxa"/>
          </w:tcPr>
          <w:p w14:paraId="379DCBC7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805" w:type="dxa"/>
          </w:tcPr>
          <w:p w14:paraId="3B9F7207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397" w:type="dxa"/>
          </w:tcPr>
          <w:p w14:paraId="6EE63D1F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18" w:type="dxa"/>
          </w:tcPr>
          <w:p w14:paraId="11C3D283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94" w:type="dxa"/>
          </w:tcPr>
          <w:p w14:paraId="206FB5FF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94" w:type="dxa"/>
          </w:tcPr>
          <w:p w14:paraId="78A5B945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</w:tr>
      <w:tr w:rsidR="002A5F78" w:rsidRPr="005B7FC2" w14:paraId="1A690B57" w14:textId="77777777" w:rsidTr="002A5F78">
        <w:trPr>
          <w:trHeight w:val="288"/>
        </w:trPr>
        <w:tc>
          <w:tcPr>
            <w:tcW w:w="1936" w:type="dxa"/>
          </w:tcPr>
          <w:p w14:paraId="04DB7D0F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  <w:p w14:paraId="7359515B" w14:textId="64FB6B9D" w:rsidR="002A5F78" w:rsidRPr="005B7FC2" w:rsidRDefault="00AB365D" w:rsidP="00917A0B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</w:tc>
        <w:tc>
          <w:tcPr>
            <w:tcW w:w="1386" w:type="dxa"/>
          </w:tcPr>
          <w:p w14:paraId="64C2E3FD" w14:textId="77777777" w:rsidR="00AB365D" w:rsidRDefault="00AB365D" w:rsidP="00917A0B">
            <w:pPr>
              <w:ind w:left="-90"/>
              <w:rPr>
                <w:b/>
              </w:rPr>
            </w:pPr>
          </w:p>
          <w:p w14:paraId="44931701" w14:textId="28AF364D" w:rsidR="002A5F78" w:rsidRPr="005B7FC2" w:rsidRDefault="00AB365D" w:rsidP="00917A0B">
            <w:pPr>
              <w:ind w:left="-90"/>
              <w:rPr>
                <w:b/>
              </w:rPr>
            </w:pPr>
            <w:r>
              <w:rPr>
                <w:b/>
              </w:rPr>
              <w:t>290479</w:t>
            </w:r>
          </w:p>
        </w:tc>
        <w:tc>
          <w:tcPr>
            <w:tcW w:w="1446" w:type="dxa"/>
          </w:tcPr>
          <w:p w14:paraId="59E66072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805" w:type="dxa"/>
          </w:tcPr>
          <w:p w14:paraId="760EE282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397" w:type="dxa"/>
          </w:tcPr>
          <w:p w14:paraId="3414810D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18" w:type="dxa"/>
          </w:tcPr>
          <w:p w14:paraId="11A791E3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94" w:type="dxa"/>
          </w:tcPr>
          <w:p w14:paraId="649473D9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  <w:tc>
          <w:tcPr>
            <w:tcW w:w="1194" w:type="dxa"/>
          </w:tcPr>
          <w:p w14:paraId="2E2D497D" w14:textId="77777777" w:rsidR="002A5F78" w:rsidRPr="005B7FC2" w:rsidRDefault="002A5F78" w:rsidP="00917A0B">
            <w:pPr>
              <w:ind w:left="-90"/>
              <w:rPr>
                <w:b/>
              </w:rPr>
            </w:pPr>
          </w:p>
        </w:tc>
      </w:tr>
    </w:tbl>
    <w:p w14:paraId="30F4CBF3" w14:textId="7B4819D0" w:rsidR="001B7738" w:rsidRDefault="001B7738" w:rsidP="007D2413"/>
    <w:p w14:paraId="72C7EFD1" w14:textId="31F99B5F" w:rsidR="007D2413" w:rsidRPr="005B7FC2" w:rsidRDefault="001B7738" w:rsidP="001B7738">
      <w:pPr>
        <w:spacing w:after="200" w:line="276" w:lineRule="auto"/>
      </w:pPr>
      <w:r>
        <w:br w:type="page"/>
      </w:r>
    </w:p>
    <w:p w14:paraId="3A40EC0A" w14:textId="77777777" w:rsidR="007D2413" w:rsidRPr="005B7FC2" w:rsidRDefault="007D2413" w:rsidP="007B0F9B">
      <w:pPr>
        <w:rPr>
          <w:b/>
          <w:u w:val="single"/>
        </w:rPr>
      </w:pPr>
    </w:p>
    <w:p w14:paraId="67AC0F67" w14:textId="5791F883" w:rsidR="0011427A" w:rsidRPr="005B7FC2" w:rsidRDefault="0011427A" w:rsidP="007B0F9B">
      <w:r w:rsidRPr="005B7FC2">
        <w:rPr>
          <w:b/>
          <w:u w:val="single"/>
        </w:rPr>
        <w:t xml:space="preserve">Objective: </w:t>
      </w:r>
      <w:r w:rsidR="00544A97" w:rsidRPr="005B7FC2">
        <w:t xml:space="preserve">The aim of this lab is to </w:t>
      </w:r>
      <w:r w:rsidR="00E46758" w:rsidRPr="005B7FC2">
        <w:t xml:space="preserve">understand how value of Flag register is </w:t>
      </w:r>
      <w:r w:rsidR="001B7738" w:rsidRPr="005B7FC2">
        <w:t>affected</w:t>
      </w:r>
      <w:r w:rsidR="00E46758" w:rsidRPr="005B7FC2">
        <w:t xml:space="preserve"> by different instructions and what </w:t>
      </w:r>
      <w:r w:rsidR="000F22BB" w:rsidRPr="005B7FC2">
        <w:t>the purpose of each flag is</w:t>
      </w:r>
      <w:r w:rsidR="00544A97" w:rsidRPr="005B7FC2">
        <w:t>.</w:t>
      </w:r>
    </w:p>
    <w:p w14:paraId="4ED7BF1B" w14:textId="77777777" w:rsidR="007245E9" w:rsidRPr="005B7FC2" w:rsidRDefault="007245E9" w:rsidP="007245E9"/>
    <w:p w14:paraId="45CB3CBC" w14:textId="77777777" w:rsidR="007245E9" w:rsidRPr="005B7FC2" w:rsidRDefault="00E46758" w:rsidP="007245E9">
      <w:pPr>
        <w:autoSpaceDE w:val="0"/>
        <w:autoSpaceDN w:val="0"/>
        <w:adjustRightInd w:val="0"/>
        <w:jc w:val="both"/>
      </w:pPr>
      <w:r w:rsidRPr="005B7FC2">
        <w:rPr>
          <w:b/>
          <w:bCs/>
        </w:rPr>
        <w:t xml:space="preserve">Status </w:t>
      </w:r>
      <w:r w:rsidR="000F22BB" w:rsidRPr="005B7FC2">
        <w:rPr>
          <w:b/>
          <w:bCs/>
        </w:rPr>
        <w:t>register</w:t>
      </w:r>
      <w:r w:rsidRPr="005B7FC2">
        <w:rPr>
          <w:b/>
          <w:bCs/>
        </w:rPr>
        <w:t xml:space="preserve"> Flags</w:t>
      </w:r>
      <w:r w:rsidR="007245E9" w:rsidRPr="005B7FC2">
        <w:rPr>
          <w:bCs/>
        </w:rPr>
        <w:t xml:space="preserve">: </w:t>
      </w:r>
    </w:p>
    <w:p w14:paraId="20E5CE8B" w14:textId="59802ADC" w:rsidR="002C1BF4" w:rsidRPr="005B7FC2" w:rsidRDefault="0049362F" w:rsidP="00BD14B8">
      <w:pPr>
        <w:pStyle w:val="ListParagraph"/>
        <w:numPr>
          <w:ilvl w:val="0"/>
          <w:numId w:val="15"/>
        </w:numPr>
      </w:pPr>
      <w:r w:rsidRPr="005B7FC2">
        <w:t xml:space="preserve"> </w:t>
      </w:r>
      <w:r w:rsidR="001B7738" w:rsidRPr="005B7FC2">
        <w:t>16-bit</w:t>
      </w:r>
      <w:r w:rsidRPr="005B7FC2">
        <w:t xml:space="preserve"> flag to indicate the status of final arithmetic</w:t>
      </w:r>
      <w:r w:rsidR="001F1440">
        <w:t xml:space="preserve"> / logical </w:t>
      </w:r>
      <w:r w:rsidRPr="005B7FC2">
        <w:t>result.</w:t>
      </w:r>
    </w:p>
    <w:p w14:paraId="2B316099" w14:textId="77777777" w:rsidR="00E46758" w:rsidRPr="005B7FC2" w:rsidRDefault="00E46758" w:rsidP="00E46758">
      <w:r w:rsidRPr="005B7FC2">
        <w:rPr>
          <w:noProof/>
        </w:rPr>
        <w:drawing>
          <wp:inline distT="0" distB="0" distL="0" distR="0" wp14:anchorId="0DCAD6C6" wp14:editId="399E335D">
            <wp:extent cx="5943600" cy="2082165"/>
            <wp:effectExtent l="0" t="0" r="0" b="0"/>
            <wp:docPr id="163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9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3869B" w14:textId="77777777" w:rsidR="00E46758" w:rsidRPr="005B7FC2" w:rsidRDefault="00E46758" w:rsidP="00E46758"/>
    <w:p w14:paraId="3F5FA48D" w14:textId="77777777" w:rsidR="00E46758" w:rsidRPr="005B7FC2" w:rsidRDefault="00E46758" w:rsidP="00E46758"/>
    <w:p w14:paraId="5338908F" w14:textId="77777777" w:rsidR="00BD14B8" w:rsidRDefault="00BD14B8" w:rsidP="00BD14B8">
      <w:pPr>
        <w:spacing w:before="100" w:beforeAutospacing="1"/>
        <w:rPr>
          <w:b/>
          <w:color w:val="000000"/>
          <w:sz w:val="27"/>
          <w:szCs w:val="27"/>
        </w:rPr>
      </w:pPr>
      <w:r w:rsidRPr="00BD14B8">
        <w:rPr>
          <w:b/>
          <w:color w:val="000000"/>
          <w:sz w:val="27"/>
          <w:szCs w:val="27"/>
        </w:rPr>
        <w:t>Control flags (TF, IF, DF)</w:t>
      </w:r>
    </w:p>
    <w:p w14:paraId="3C0EA7E6" w14:textId="77777777" w:rsidR="00BD14B8" w:rsidRPr="00BD14B8" w:rsidRDefault="00BD14B8" w:rsidP="00BD14B8">
      <w:pPr>
        <w:rPr>
          <w:b/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Determine how the processor responds to certain situations</w:t>
      </w:r>
    </w:p>
    <w:p w14:paraId="194BF641" w14:textId="77777777" w:rsidR="00BD14B8" w:rsidRPr="00BD14B8" w:rsidRDefault="00BD14B8" w:rsidP="00BD14B8">
      <w:pPr>
        <w:spacing w:before="240"/>
        <w:rPr>
          <w:b/>
          <w:color w:val="000000"/>
          <w:sz w:val="27"/>
          <w:szCs w:val="27"/>
        </w:rPr>
      </w:pPr>
      <w:r w:rsidRPr="00BD14B8">
        <w:rPr>
          <w:b/>
          <w:color w:val="000000"/>
          <w:sz w:val="27"/>
          <w:szCs w:val="27"/>
        </w:rPr>
        <w:t>Status flags (CF, PF, AF, ZF, SF, OF)</w:t>
      </w:r>
    </w:p>
    <w:p w14:paraId="1232CAF9" w14:textId="77777777" w:rsidR="00BD14B8" w:rsidRPr="00BD14B8" w:rsidRDefault="00BD14B8" w:rsidP="00BD14B8">
      <w:pPr>
        <w:rPr>
          <w:color w:val="000000"/>
          <w:sz w:val="27"/>
          <w:szCs w:val="27"/>
        </w:rPr>
      </w:pPr>
      <w:r w:rsidRPr="00BD14B8">
        <w:rPr>
          <w:color w:val="000000"/>
          <w:sz w:val="27"/>
          <w:szCs w:val="27"/>
        </w:rPr>
        <w:t>Set to represent the result of certain operations</w:t>
      </w:r>
    </w:p>
    <w:p w14:paraId="41A15E24" w14:textId="77777777" w:rsidR="00BD14B8" w:rsidRDefault="00BD14B8" w:rsidP="00BD14B8">
      <w:pPr>
        <w:spacing w:after="24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Used to control conditional jump instructions</w:t>
      </w:r>
    </w:p>
    <w:p w14:paraId="66A560F2" w14:textId="1F3246D0" w:rsidR="00E46758" w:rsidRPr="005B7FC2" w:rsidRDefault="00E46758" w:rsidP="00E46758">
      <w:r w:rsidRPr="00E777DC">
        <w:t>Status flags</w:t>
      </w:r>
      <w:r w:rsidRPr="005B7FC2">
        <w:t xml:space="preserve"> are updated to indicate certain</w:t>
      </w:r>
      <w:r w:rsidR="001F1440">
        <w:t xml:space="preserve"> </w:t>
      </w:r>
      <w:r w:rsidRPr="005B7FC2">
        <w:t>properties of the result</w:t>
      </w:r>
      <w:r w:rsidR="00074132" w:rsidRPr="005B7FC2">
        <w:t>,</w:t>
      </w:r>
      <w:r w:rsidR="001F1440">
        <w:t xml:space="preserve"> </w:t>
      </w:r>
      <w:r w:rsidR="00074132" w:rsidRPr="005B7FC2">
        <w:t>for example i</w:t>
      </w:r>
      <w:r w:rsidRPr="005B7FC2">
        <w:t>f the r</w:t>
      </w:r>
      <w:r w:rsidR="00074132" w:rsidRPr="005B7FC2">
        <w:t>esult is zero, zero flag is set.</w:t>
      </w:r>
      <w:r w:rsidR="001B7738">
        <w:t xml:space="preserve"> </w:t>
      </w:r>
      <w:r w:rsidRPr="005B7FC2">
        <w:t>Once a flag is set, it remains in that state until</w:t>
      </w:r>
      <w:r w:rsidR="001F1440">
        <w:t xml:space="preserve"> </w:t>
      </w:r>
      <w:r w:rsidRPr="005B7FC2">
        <w:t xml:space="preserve">another instruction that </w:t>
      </w:r>
      <w:r w:rsidR="000F22BB" w:rsidRPr="005B7FC2">
        <w:t>a</w:t>
      </w:r>
      <w:r w:rsidRPr="005B7FC2">
        <w:t>ffects the flags is</w:t>
      </w:r>
      <w:r w:rsidR="00074132" w:rsidRPr="005B7FC2">
        <w:t xml:space="preserve"> executed. Not</w:t>
      </w:r>
      <w:r w:rsidRPr="005B7FC2">
        <w:t xml:space="preserve"> all instructions affect all status flags</w:t>
      </w:r>
      <w:r w:rsidR="000F22BB" w:rsidRPr="005B7FC2">
        <w:t>.</w:t>
      </w:r>
    </w:p>
    <w:p w14:paraId="718503E5" w14:textId="01D0EB50" w:rsidR="00E46758" w:rsidRPr="00333D27" w:rsidRDefault="005922E5" w:rsidP="00074132">
      <w:pPr>
        <w:ind w:left="720"/>
        <w:rPr>
          <w:color w:val="00B050"/>
        </w:rPr>
      </w:pPr>
      <w:r>
        <w:rPr>
          <w:rFonts w:ascii="Cambria Math" w:hAnsi="Cambria Math" w:cs="Cambria Math"/>
          <w:noProof/>
        </w:rPr>
        <mc:AlternateContent>
          <mc:Choice Requires="wpi">
            <w:drawing>
              <wp:anchor distT="0" distB="0" distL="114300" distR="114300" simplePos="0" relativeHeight="251674112" behindDoc="0" locked="0" layoutInCell="1" allowOverlap="1" wp14:anchorId="46E00DD1" wp14:editId="6FBF274E">
                <wp:simplePos x="0" y="0"/>
                <wp:positionH relativeFrom="column">
                  <wp:posOffset>546060</wp:posOffset>
                </wp:positionH>
                <wp:positionV relativeFrom="paragraph">
                  <wp:posOffset>91865</wp:posOffset>
                </wp:positionV>
                <wp:extent cx="31320" cy="69480"/>
                <wp:effectExtent l="57150" t="76200" r="64135" b="83185"/>
                <wp:wrapNone/>
                <wp:docPr id="25" name="Ink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320" cy="6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60028" id="Ink 25" o:spid="_x0000_s1026" type="#_x0000_t75" style="position:absolute;margin-left:38.8pt;margin-top:-1.25pt;width:10.85pt;height:22.4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">
                <v:imagedata r:id="rId20" o:title=""/>
                <o:lock v:ext="edit" rotation="t" aspectratio="f"/>
              </v:shape>
            </w:pict>
          </mc:Fallback>
        </mc:AlternateContent>
      </w:r>
      <w:r w:rsidR="00E46758" w:rsidRPr="005B7FC2">
        <w:rPr>
          <w:rFonts w:ascii="Cambria Math" w:hAnsi="Cambria Math" w:cs="Cambria Math"/>
        </w:rPr>
        <w:t>∗</w:t>
      </w:r>
      <w:r w:rsidR="001F1440">
        <w:rPr>
          <w:rFonts w:ascii="Cambria Math" w:hAnsi="Cambria Math" w:cs="Cambria Math"/>
        </w:rPr>
        <w:t xml:space="preserve"> </w:t>
      </w:r>
      <w:r w:rsidR="00E46758" w:rsidRPr="00333D27">
        <w:rPr>
          <w:color w:val="00B050"/>
        </w:rPr>
        <w:t>add</w:t>
      </w:r>
      <w:r w:rsidR="001F1440" w:rsidRPr="00333D27">
        <w:rPr>
          <w:color w:val="00B050"/>
        </w:rPr>
        <w:t xml:space="preserve"> </w:t>
      </w:r>
      <w:r w:rsidR="00E46758" w:rsidRPr="00333D27">
        <w:rPr>
          <w:color w:val="00B050"/>
        </w:rPr>
        <w:t>and sub</w:t>
      </w:r>
      <w:r w:rsidR="001F1440" w:rsidRPr="00333D27">
        <w:rPr>
          <w:color w:val="00B050"/>
        </w:rPr>
        <w:t xml:space="preserve"> </w:t>
      </w:r>
      <w:r w:rsidR="00E46758" w:rsidRPr="00333D27">
        <w:rPr>
          <w:color w:val="00B050"/>
        </w:rPr>
        <w:t>affect all six flags</w:t>
      </w:r>
    </w:p>
    <w:p w14:paraId="16F35C2F" w14:textId="0724392E" w:rsidR="00E46758" w:rsidRPr="00333D27" w:rsidRDefault="0089427D" w:rsidP="00074132">
      <w:pPr>
        <w:ind w:left="720"/>
        <w:rPr>
          <w:color w:val="FF0000"/>
        </w:rPr>
      </w:pPr>
      <w:r>
        <w:rPr>
          <w:rFonts w:ascii="Cambria Math" w:hAnsi="Cambria Math" w:cs="Cambria Math"/>
          <w:noProof/>
        </w:rPr>
        <mc:AlternateContent>
          <mc:Choice Requires="wpi">
            <w:drawing>
              <wp:anchor distT="0" distB="0" distL="114300" distR="114300" simplePos="0" relativeHeight="251680256" behindDoc="0" locked="0" layoutInCell="1" allowOverlap="1" wp14:anchorId="13B23EBB" wp14:editId="30B144AC">
                <wp:simplePos x="0" y="0"/>
                <wp:positionH relativeFrom="column">
                  <wp:posOffset>7829940</wp:posOffset>
                </wp:positionH>
                <wp:positionV relativeFrom="paragraph">
                  <wp:posOffset>-296150</wp:posOffset>
                </wp:positionV>
                <wp:extent cx="219240" cy="1039680"/>
                <wp:effectExtent l="95250" t="133350" r="85725" b="141605"/>
                <wp:wrapNone/>
                <wp:docPr id="23" name="Ink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9240" cy="10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4C2E24" id="Ink 23" o:spid="_x0000_s1026" type="#_x0000_t75" style="position:absolute;margin-left:612.35pt;margin-top:-31.8pt;width:25.75pt;height:98.8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">
                <v:imagedata r:id="rId22" o:title=""/>
                <o:lock v:ext="edit" rotation="t" aspectratio="f"/>
              </v:shape>
            </w:pict>
          </mc:Fallback>
        </mc:AlternateContent>
      </w:r>
      <w:r w:rsidR="00293A4B">
        <w:rPr>
          <w:rFonts w:ascii="Cambria Math" w:hAnsi="Cambria Math" w:cs="Cambria Math"/>
          <w:noProof/>
        </w:rPr>
        <mc:AlternateContent>
          <mc:Choice Requires="wpi">
            <w:drawing>
              <wp:anchor distT="0" distB="0" distL="114300" distR="114300" simplePos="0" relativeHeight="251675136" behindDoc="0" locked="0" layoutInCell="1" allowOverlap="1" wp14:anchorId="4CD96EED" wp14:editId="5FA0D0B0">
                <wp:simplePos x="0" y="0"/>
                <wp:positionH relativeFrom="column">
                  <wp:posOffset>479820</wp:posOffset>
                </wp:positionH>
                <wp:positionV relativeFrom="paragraph">
                  <wp:posOffset>-322370</wp:posOffset>
                </wp:positionV>
                <wp:extent cx="2883960" cy="812160"/>
                <wp:effectExtent l="76200" t="133350" r="88265" b="140970"/>
                <wp:wrapNone/>
                <wp:docPr id="26" name="Ink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83960" cy="81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3BBDC5" id="Ink 26" o:spid="_x0000_s1026" type="#_x0000_t75" style="position:absolute;margin-left:33.55pt;margin-top:-33.9pt;width:235.6pt;height:81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">
                <v:imagedata r:id="rId24" o:title=""/>
                <o:lock v:ext="edit" rotation="t" aspectratio="f"/>
              </v:shape>
            </w:pict>
          </mc:Fallback>
        </mc:AlternateContent>
      </w:r>
      <w:r w:rsidR="00E46758" w:rsidRPr="005B7FC2">
        <w:rPr>
          <w:rFonts w:ascii="Cambria Math" w:hAnsi="Cambria Math" w:cs="Cambria Math"/>
        </w:rPr>
        <w:t>∗</w:t>
      </w:r>
      <w:r w:rsidR="001F1440">
        <w:rPr>
          <w:rFonts w:ascii="Cambria Math" w:hAnsi="Cambria Math" w:cs="Cambria Math"/>
        </w:rPr>
        <w:t xml:space="preserve"> </w:t>
      </w:r>
      <w:r w:rsidR="00E46758" w:rsidRPr="00333D27">
        <w:rPr>
          <w:color w:val="00B050"/>
        </w:rPr>
        <w:t>inc</w:t>
      </w:r>
      <w:r w:rsidR="001F1440" w:rsidRPr="00333D27">
        <w:rPr>
          <w:color w:val="00B050"/>
        </w:rPr>
        <w:t xml:space="preserve"> </w:t>
      </w:r>
      <w:r w:rsidR="00E46758" w:rsidRPr="00333D27">
        <w:rPr>
          <w:color w:val="00B050"/>
        </w:rPr>
        <w:t>and dec</w:t>
      </w:r>
      <w:r w:rsidR="001F1440" w:rsidRPr="00333D27">
        <w:rPr>
          <w:color w:val="00B050"/>
        </w:rPr>
        <w:t xml:space="preserve"> </w:t>
      </w:r>
      <w:r w:rsidR="00E46758" w:rsidRPr="00333D27">
        <w:rPr>
          <w:color w:val="00B050"/>
        </w:rPr>
        <w:t>affect all</w:t>
      </w:r>
      <w:r w:rsidR="00E46758" w:rsidRPr="00333D27">
        <w:rPr>
          <w:color w:val="FF0000"/>
        </w:rPr>
        <w:t xml:space="preserve"> but </w:t>
      </w:r>
      <w:r w:rsidR="001F1440" w:rsidRPr="00333D27">
        <w:rPr>
          <w:color w:val="FF0000"/>
        </w:rPr>
        <w:t xml:space="preserve">not </w:t>
      </w:r>
      <w:r w:rsidR="00E46758" w:rsidRPr="00333D27">
        <w:rPr>
          <w:color w:val="FF0000"/>
        </w:rPr>
        <w:t>the carry flag</w:t>
      </w:r>
    </w:p>
    <w:p w14:paraId="11243172" w14:textId="64F1E76D" w:rsidR="00E46758" w:rsidRPr="005B7FC2" w:rsidRDefault="00E46758" w:rsidP="00074132">
      <w:pPr>
        <w:ind w:left="720"/>
      </w:pPr>
      <w:r w:rsidRPr="005B7FC2">
        <w:rPr>
          <w:rFonts w:ascii="Cambria Math" w:hAnsi="Cambria Math" w:cs="Cambria Math"/>
        </w:rPr>
        <w:t>∗</w:t>
      </w:r>
      <w:r w:rsidR="001F1440">
        <w:rPr>
          <w:rFonts w:ascii="Cambria Math" w:hAnsi="Cambria Math" w:cs="Cambria Math"/>
        </w:rPr>
        <w:t xml:space="preserve"> </w:t>
      </w:r>
      <w:r w:rsidRPr="00333D27">
        <w:rPr>
          <w:color w:val="00B050"/>
        </w:rPr>
        <w:t>mov, push, and pop</w:t>
      </w:r>
      <w:r w:rsidR="001F1440">
        <w:t xml:space="preserve"> </w:t>
      </w:r>
      <w:r w:rsidRPr="00333D27">
        <w:rPr>
          <w:color w:val="FF0000"/>
        </w:rPr>
        <w:t>do not affect any flags</w:t>
      </w:r>
    </w:p>
    <w:p w14:paraId="3489A8FF" w14:textId="1499CC26" w:rsidR="00E46758" w:rsidRPr="005B7FC2" w:rsidRDefault="00E46758" w:rsidP="00E46758">
      <w:pPr>
        <w:rPr>
          <w:b/>
        </w:rPr>
      </w:pPr>
      <w:r w:rsidRPr="005B7FC2">
        <w:rPr>
          <w:b/>
        </w:rPr>
        <w:t>Zero Flag</w:t>
      </w:r>
      <w:r w:rsidR="005B7FC2" w:rsidRPr="005B7FC2">
        <w:rPr>
          <w:b/>
        </w:rPr>
        <w:t>:</w:t>
      </w:r>
    </w:p>
    <w:p w14:paraId="20251C86" w14:textId="700A3538" w:rsidR="002C1BF4" w:rsidRPr="005B7FC2" w:rsidRDefault="00E46758" w:rsidP="00E46758">
      <w:r w:rsidRPr="005B7FC2">
        <w:t xml:space="preserve">The zero flag will be set </w:t>
      </w:r>
      <w:r w:rsidR="0049362F" w:rsidRPr="005B7FC2">
        <w:t>whenever the result is zero.</w:t>
      </w:r>
    </w:p>
    <w:p w14:paraId="4AC40B02" w14:textId="46095B8E" w:rsidR="00E46758" w:rsidRPr="005B7FC2" w:rsidRDefault="00E46758" w:rsidP="00E46758">
      <w:r w:rsidRPr="005B7FC2">
        <w:t>If the result is zero, ZF = 1</w:t>
      </w:r>
    </w:p>
    <w:p w14:paraId="5DE72CC2" w14:textId="1301A32B" w:rsidR="00E46758" w:rsidRPr="005B7FC2" w:rsidRDefault="005811C5" w:rsidP="00E46758">
      <w:r>
        <w:rPr>
          <w:noProof/>
        </w:rPr>
        <mc:AlternateContent>
          <mc:Choice Requires="wpi">
            <w:drawing>
              <wp:anchor distT="0" distB="0" distL="114300" distR="114300" simplePos="0" relativeHeight="251676160" behindDoc="0" locked="0" layoutInCell="1" allowOverlap="1" wp14:anchorId="189A4462" wp14:editId="3715712B">
                <wp:simplePos x="0" y="0"/>
                <wp:positionH relativeFrom="column">
                  <wp:posOffset>7543740</wp:posOffset>
                </wp:positionH>
                <wp:positionV relativeFrom="paragraph">
                  <wp:posOffset>251805</wp:posOffset>
                </wp:positionV>
                <wp:extent cx="360" cy="8640"/>
                <wp:effectExtent l="95250" t="152400" r="95250" b="144145"/>
                <wp:wrapNone/>
                <wp:docPr id="27" name="Ink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85284D" id="Ink 27" o:spid="_x0000_s1026" type="#_x0000_t75" style="position:absolute;margin-left:589.75pt;margin-top:11.7pt;width:8.55pt;height:17.0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">
                <v:imagedata r:id="rId26" o:title=""/>
                <o:lock v:ext="edit" rotation="t" aspectratio="f"/>
              </v:shape>
            </w:pict>
          </mc:Fallback>
        </mc:AlternateContent>
      </w:r>
      <w:r w:rsidR="00E46758" w:rsidRPr="005B7FC2">
        <w:t>Otherwise, ZF = 0</w:t>
      </w:r>
    </w:p>
    <w:p w14:paraId="08ACF0F0" w14:textId="2610AA89" w:rsidR="00222EB0" w:rsidRPr="005B7FC2" w:rsidRDefault="00DC69E7" w:rsidP="00E46758">
      <w:r>
        <w:rPr>
          <w:rFonts w:ascii="Cambria Math" w:hAnsi="Cambria Math" w:cs="Cambria Math"/>
          <w:noProof/>
        </w:rPr>
        <mc:AlternateContent>
          <mc:Choice Requires="wpi">
            <w:drawing>
              <wp:anchor distT="0" distB="0" distL="114300" distR="114300" simplePos="0" relativeHeight="251679232" behindDoc="0" locked="0" layoutInCell="1" allowOverlap="1" wp14:anchorId="686B075C" wp14:editId="19C2FAF3">
                <wp:simplePos x="0" y="0"/>
                <wp:positionH relativeFrom="column">
                  <wp:posOffset>68700</wp:posOffset>
                </wp:positionH>
                <wp:positionV relativeFrom="paragraph">
                  <wp:posOffset>30945</wp:posOffset>
                </wp:positionV>
                <wp:extent cx="2953440" cy="124920"/>
                <wp:effectExtent l="76200" t="133350" r="113665" b="142240"/>
                <wp:wrapNone/>
                <wp:docPr id="22" name="In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95344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AC232A" id="Ink 22" o:spid="_x0000_s1026" type="#_x0000_t75" style="position:absolute;margin-left:1.2pt;margin-top:-6.05pt;width:241.05pt;height:26.8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">
                <v:imagedata r:id="rId28" o:title=""/>
                <o:lock v:ext="edit" rotation="t" aspectratio="f"/>
              </v:shape>
            </w:pict>
          </mc:Fallback>
        </mc:AlternateContent>
      </w:r>
      <w:r w:rsidR="00E46758" w:rsidRPr="005B7FC2">
        <w:rPr>
          <w:rFonts w:ascii="Cambria Math" w:hAnsi="Cambria Math" w:cs="Cambria Math"/>
        </w:rPr>
        <w:t>∗</w:t>
      </w:r>
      <w:r w:rsidR="00E46758" w:rsidRPr="005B7FC2">
        <w:t>Zero can result in several ways (e.g. overflow)</w:t>
      </w:r>
    </w:p>
    <w:p w14:paraId="6DA3CE39" w14:textId="77777777" w:rsidR="001B094C" w:rsidRPr="005B7FC2" w:rsidRDefault="001B094C" w:rsidP="0093298A">
      <w:pPr>
        <w:jc w:val="both"/>
        <w:outlineLvl w:val="0"/>
        <w:rPr>
          <w:rFonts w:cs="Arial"/>
        </w:rPr>
      </w:pPr>
    </w:p>
    <w:p w14:paraId="402B52E6" w14:textId="77777777" w:rsidR="00074132" w:rsidRPr="005B7FC2" w:rsidRDefault="00074132" w:rsidP="00074132">
      <w:pPr>
        <w:jc w:val="both"/>
        <w:outlineLvl w:val="0"/>
        <w:rPr>
          <w:b/>
        </w:rPr>
      </w:pPr>
      <w:r w:rsidRPr="005B7FC2">
        <w:rPr>
          <w:b/>
        </w:rPr>
        <w:t>Carry Flag</w:t>
      </w:r>
      <w:r w:rsidR="005B7FC2" w:rsidRPr="005B7FC2">
        <w:rPr>
          <w:b/>
        </w:rPr>
        <w:t>:</w:t>
      </w:r>
    </w:p>
    <w:p w14:paraId="59181480" w14:textId="437B7900" w:rsidR="00074132" w:rsidRPr="005B7FC2" w:rsidRDefault="0089427D" w:rsidP="00074132">
      <w:pPr>
        <w:jc w:val="both"/>
        <w:outlineLvl w:val="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304" behindDoc="0" locked="0" layoutInCell="1" allowOverlap="1" wp14:anchorId="72DDD701" wp14:editId="54C4CA56">
                <wp:simplePos x="0" y="0"/>
                <wp:positionH relativeFrom="column">
                  <wp:posOffset>481088</wp:posOffset>
                </wp:positionH>
                <wp:positionV relativeFrom="paragraph">
                  <wp:posOffset>263462</wp:posOffset>
                </wp:positionV>
                <wp:extent cx="3749400" cy="45360"/>
                <wp:effectExtent l="76200" t="152400" r="0" b="145415"/>
                <wp:wrapNone/>
                <wp:docPr id="30" name="Ink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49400" cy="4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30B03F" id="Ink 30" o:spid="_x0000_s1026" type="#_x0000_t75" style="position:absolute;margin-left:33.7pt;margin-top:12.25pt;width:303.75pt;height:20.55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">
                <v:imagedata r:id="rId30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1280" behindDoc="0" locked="0" layoutInCell="1" allowOverlap="1" wp14:anchorId="2E90F430" wp14:editId="377CFD0E">
                <wp:simplePos x="0" y="0"/>
                <wp:positionH relativeFrom="column">
                  <wp:posOffset>7967648</wp:posOffset>
                </wp:positionH>
                <wp:positionV relativeFrom="paragraph">
                  <wp:posOffset>834062</wp:posOffset>
                </wp:positionV>
                <wp:extent cx="360" cy="360"/>
                <wp:effectExtent l="95250" t="152400" r="95250" b="133350"/>
                <wp:wrapNone/>
                <wp:docPr id="24" name="Ink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1C95E4" id="Ink 24" o:spid="_x0000_s1026" type="#_x0000_t75" style="position:absolute;margin-left:623.15pt;margin-top:57.15pt;width:8.55pt;height:17.0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">
                <v:imagedata r:id="rId32" o:title=""/>
                <o:lock v:ext="edit" rotation="t" aspectratio="f"/>
              </v:shape>
            </w:pict>
          </mc:Fallback>
        </mc:AlternateContent>
      </w:r>
      <w:r w:rsidR="005811C5">
        <w:rPr>
          <w:noProof/>
        </w:rPr>
        <mc:AlternateContent>
          <mc:Choice Requires="wpi">
            <w:drawing>
              <wp:anchor distT="0" distB="0" distL="114300" distR="114300" simplePos="0" relativeHeight="251678208" behindDoc="0" locked="0" layoutInCell="1" allowOverlap="1" wp14:anchorId="060AEF25" wp14:editId="777C3180">
                <wp:simplePos x="0" y="0"/>
                <wp:positionH relativeFrom="column">
                  <wp:posOffset>-2089860</wp:posOffset>
                </wp:positionH>
                <wp:positionV relativeFrom="paragraph">
                  <wp:posOffset>812990</wp:posOffset>
                </wp:positionV>
                <wp:extent cx="360" cy="11520"/>
                <wp:effectExtent l="95250" t="133350" r="95250" b="140970"/>
                <wp:wrapNone/>
                <wp:docPr id="29" name="Ink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87DF12" id="Ink 29" o:spid="_x0000_s1026" type="#_x0000_t75" style="position:absolute;margin-left:-168.8pt;margin-top:55.5pt;width:8.55pt;height:17.9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">
                <v:imagedata r:id="rId34" o:title=""/>
                <o:lock v:ext="edit" rotation="t" aspectratio="f"/>
              </v:shape>
            </w:pict>
          </mc:Fallback>
        </mc:AlternateContent>
      </w:r>
      <w:r w:rsidR="005811C5">
        <w:rPr>
          <w:noProof/>
        </w:rPr>
        <mc:AlternateContent>
          <mc:Choice Requires="wpi">
            <w:drawing>
              <wp:anchor distT="0" distB="0" distL="114300" distR="114300" simplePos="0" relativeHeight="251677184" behindDoc="0" locked="0" layoutInCell="1" allowOverlap="1" wp14:anchorId="5AC08BC1" wp14:editId="7555C2F6">
                <wp:simplePos x="0" y="0"/>
                <wp:positionH relativeFrom="column">
                  <wp:posOffset>-1793220</wp:posOffset>
                </wp:positionH>
                <wp:positionV relativeFrom="paragraph">
                  <wp:posOffset>-33370</wp:posOffset>
                </wp:positionV>
                <wp:extent cx="107280" cy="408960"/>
                <wp:effectExtent l="95250" t="133350" r="83820" b="162560"/>
                <wp:wrapNone/>
                <wp:docPr id="28" name="Ink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07280" cy="40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F71DF2" id="Ink 28" o:spid="_x0000_s1026" type="#_x0000_t75" style="position:absolute;margin-left:-145.45pt;margin-top:-11.15pt;width:16.95pt;height:49.2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">
                <v:imagedata r:id="rId36" o:title=""/>
                <o:lock v:ext="edit" rotation="t" aspectratio="f"/>
              </v:shape>
            </w:pict>
          </mc:Fallback>
        </mc:AlternateContent>
      </w:r>
      <w:r w:rsidR="001F1440">
        <w:t xml:space="preserve">It </w:t>
      </w:r>
      <w:r w:rsidR="00074132" w:rsidRPr="005B7FC2">
        <w:t>Records the fact that the result of an arithmetic</w:t>
      </w:r>
      <w:r w:rsidR="004B1A95">
        <w:t xml:space="preserve"> </w:t>
      </w:r>
      <w:r w:rsidR="00074132" w:rsidRPr="005B7FC2">
        <w:t xml:space="preserve">operation on </w:t>
      </w:r>
      <w:r w:rsidR="00074132" w:rsidRPr="000D6CC5">
        <w:rPr>
          <w:b/>
          <w:color w:val="FF0000"/>
        </w:rPr>
        <w:t>unsigned</w:t>
      </w:r>
      <w:r w:rsidR="004B1A95" w:rsidRPr="000D6CC5">
        <w:rPr>
          <w:b/>
          <w:color w:val="FF0000"/>
        </w:rPr>
        <w:t xml:space="preserve"> </w:t>
      </w:r>
      <w:r w:rsidR="00074132" w:rsidRPr="000D6CC5">
        <w:rPr>
          <w:b/>
          <w:color w:val="FF0000"/>
        </w:rPr>
        <w:t>numbers is out of range</w:t>
      </w:r>
      <w:r w:rsidR="00074132" w:rsidRPr="005B7FC2">
        <w:t xml:space="preserve">. Carry flag will be set whenever there is a carry or </w:t>
      </w:r>
      <w:r w:rsidR="000F22BB" w:rsidRPr="005B7FC2">
        <w:t>borrow. The</w:t>
      </w:r>
      <w:r w:rsidR="00074132" w:rsidRPr="005B7FC2">
        <w:t xml:space="preserve"> carry flag is set in</w:t>
      </w:r>
      <w:r w:rsidR="001F1440">
        <w:t xml:space="preserve"> </w:t>
      </w:r>
      <w:r w:rsidR="00074132" w:rsidRPr="005B7FC2">
        <w:t>the following examples</w:t>
      </w:r>
    </w:p>
    <w:p w14:paraId="0BD74F44" w14:textId="77777777" w:rsidR="00074132" w:rsidRDefault="00074132" w:rsidP="00074132">
      <w:pPr>
        <w:jc w:val="both"/>
        <w:outlineLvl w:val="0"/>
        <w:rPr>
          <w:rFonts w:cs="Arial"/>
        </w:rPr>
      </w:pPr>
      <w:r w:rsidRPr="005B7FC2">
        <w:rPr>
          <w:rFonts w:cs="Arial"/>
          <w:noProof/>
        </w:rPr>
        <w:lastRenderedPageBreak/>
        <w:drawing>
          <wp:inline distT="0" distB="0" distL="0" distR="0" wp14:anchorId="05254191" wp14:editId="015115CC">
            <wp:extent cx="3649600" cy="1078173"/>
            <wp:effectExtent l="19050" t="0" r="8000" b="0"/>
            <wp:docPr id="1946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1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07" t="13449" r="4571" b="4390"/>
                    <a:stretch/>
                  </pic:blipFill>
                  <pic:spPr bwMode="auto">
                    <a:xfrm>
                      <a:off x="0" y="0"/>
                      <a:ext cx="3676630" cy="1086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8923B" w14:textId="77777777" w:rsidR="0035201E" w:rsidRPr="005B7FC2" w:rsidRDefault="00BD14B8" w:rsidP="00074132">
      <w:pPr>
        <w:jc w:val="both"/>
        <w:outlineLvl w:val="0"/>
        <w:rPr>
          <w:rFonts w:cs="Arial"/>
        </w:rPr>
      </w:pPr>
      <w:r>
        <w:rPr>
          <w:rFonts w:cs="Arial"/>
        </w:rPr>
        <w:br w:type="textWrapping" w:clear="all"/>
      </w:r>
    </w:p>
    <w:p w14:paraId="09DED9EC" w14:textId="77777777" w:rsidR="001B094C" w:rsidRDefault="00074132" w:rsidP="00783BC6">
      <w:pPr>
        <w:jc w:val="center"/>
        <w:outlineLvl w:val="0"/>
        <w:rPr>
          <w:rFonts w:cs="Arial"/>
        </w:rPr>
      </w:pPr>
      <w:r w:rsidRPr="005B7FC2">
        <w:rPr>
          <w:noProof/>
        </w:rPr>
        <w:drawing>
          <wp:inline distT="0" distB="0" distL="0" distR="0" wp14:anchorId="1EBDD67A" wp14:editId="73D9D5F8">
            <wp:extent cx="3226273" cy="10645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rcRect l="17345" r="17254"/>
                    <a:stretch>
                      <a:fillRect/>
                    </a:stretch>
                  </pic:blipFill>
                  <pic:spPr>
                    <a:xfrm>
                      <a:off x="0" y="0"/>
                      <a:ext cx="3226273" cy="106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AE935" w14:textId="77777777" w:rsidR="00991859" w:rsidRPr="005B7FC2" w:rsidRDefault="00991859" w:rsidP="00783BC6">
      <w:pPr>
        <w:jc w:val="center"/>
        <w:outlineLvl w:val="0"/>
        <w:rPr>
          <w:rFonts w:cs="Arial"/>
        </w:rPr>
      </w:pPr>
    </w:p>
    <w:p w14:paraId="4BB1721E" w14:textId="4B2CFCEA" w:rsidR="006E66BB" w:rsidRPr="005B7FC2" w:rsidRDefault="00E961D3" w:rsidP="007D7C3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91520" behindDoc="0" locked="0" layoutInCell="1" allowOverlap="1" wp14:anchorId="17EF85E9" wp14:editId="578EBE06">
                <wp:simplePos x="0" y="0"/>
                <wp:positionH relativeFrom="column">
                  <wp:posOffset>-2289472</wp:posOffset>
                </wp:positionH>
                <wp:positionV relativeFrom="paragraph">
                  <wp:posOffset>179939</wp:posOffset>
                </wp:positionV>
                <wp:extent cx="48960" cy="5760"/>
                <wp:effectExtent l="57150" t="76200" r="46355" b="70485"/>
                <wp:wrapNone/>
                <wp:docPr id="43024" name="Ink 430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896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D6B2A" id="Ink 43024" o:spid="_x0000_s1026" type="#_x0000_t75" style="position:absolute;margin-left:-184.45pt;margin-top:5.65pt;width:12.35pt;height:17.45pt;z-index: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">
                <v:imagedata r:id="rId40" o:title=""/>
                <o:lock v:ext="edit" rotation="t" aspectratio="f"/>
              </v:shape>
            </w:pict>
          </mc:Fallback>
        </mc:AlternateContent>
      </w:r>
      <w:r w:rsidR="0089427D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4352" behindDoc="0" locked="0" layoutInCell="1" allowOverlap="1" wp14:anchorId="3B914F21" wp14:editId="0D8614DC">
                <wp:simplePos x="0" y="0"/>
                <wp:positionH relativeFrom="column">
                  <wp:posOffset>-58912</wp:posOffset>
                </wp:positionH>
                <wp:positionV relativeFrom="paragraph">
                  <wp:posOffset>19553</wp:posOffset>
                </wp:positionV>
                <wp:extent cx="3030120" cy="178560"/>
                <wp:effectExtent l="76200" t="133350" r="113665" b="145415"/>
                <wp:wrapNone/>
                <wp:docPr id="43008" name="Ink 430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03012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C6A250" id="Ink 43008" o:spid="_x0000_s1026" type="#_x0000_t75" style="position:absolute;margin-left:-8.85pt;margin-top:-6.95pt;width:247.1pt;height:31.0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">
                <v:imagedata r:id="rId42" o:title=""/>
                <o:lock v:ext="edit" rotation="t" aspectratio="f"/>
              </v:shape>
            </w:pict>
          </mc:Fallback>
        </mc:AlternateContent>
      </w:r>
      <w:r w:rsidR="00074132" w:rsidRPr="005B7FC2">
        <w:rPr>
          <w:rFonts w:cs="Arial"/>
        </w:rPr>
        <w:t>Carry flag is not set by inc and dec instructions</w:t>
      </w:r>
    </w:p>
    <w:p w14:paraId="7173B6E5" w14:textId="77777777" w:rsidR="002B6454" w:rsidRPr="005B7FC2" w:rsidRDefault="002B6454" w:rsidP="007D7C34">
      <w:pPr>
        <w:jc w:val="both"/>
        <w:outlineLvl w:val="0"/>
        <w:rPr>
          <w:rFonts w:cs="Arial"/>
          <w:b/>
        </w:rPr>
      </w:pPr>
    </w:p>
    <w:p w14:paraId="7F3C72C3" w14:textId="77777777" w:rsidR="002B6454" w:rsidRPr="005B7FC2" w:rsidRDefault="002B6454" w:rsidP="002B6454">
      <w:pPr>
        <w:jc w:val="both"/>
        <w:outlineLvl w:val="0"/>
        <w:rPr>
          <w:rFonts w:cs="Arial"/>
          <w:b/>
        </w:rPr>
      </w:pPr>
      <w:r w:rsidRPr="005B7FC2">
        <w:rPr>
          <w:rFonts w:cs="Arial"/>
          <w:b/>
        </w:rPr>
        <w:t>Overflow flag</w:t>
      </w:r>
      <w:r w:rsidR="005B7FC2">
        <w:rPr>
          <w:rFonts w:cs="Arial"/>
          <w:b/>
        </w:rPr>
        <w:t>:</w:t>
      </w:r>
    </w:p>
    <w:p w14:paraId="4D0BA18B" w14:textId="10750BD8" w:rsidR="002B6454" w:rsidRPr="005B7FC2" w:rsidRDefault="00E961D3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90496" behindDoc="0" locked="0" layoutInCell="1" allowOverlap="1" wp14:anchorId="755404A7" wp14:editId="218A5D89">
                <wp:simplePos x="0" y="0"/>
                <wp:positionH relativeFrom="column">
                  <wp:posOffset>699248</wp:posOffset>
                </wp:positionH>
                <wp:positionV relativeFrom="paragraph">
                  <wp:posOffset>76079</wp:posOffset>
                </wp:positionV>
                <wp:extent cx="2580480" cy="66240"/>
                <wp:effectExtent l="95250" t="133350" r="125095" b="162560"/>
                <wp:wrapNone/>
                <wp:docPr id="43020" name="Ink 430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80480" cy="6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193EFA" id="Ink 43020" o:spid="_x0000_s1026" type="#_x0000_t75" style="position:absolute;margin-left:50.8pt;margin-top:-2.5pt;width:211.7pt;height:22.2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">
                <v:imagedata r:id="rId44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9472" behindDoc="0" locked="0" layoutInCell="1" allowOverlap="1" wp14:anchorId="06558806" wp14:editId="04B6A2AB">
                <wp:simplePos x="0" y="0"/>
                <wp:positionH relativeFrom="column">
                  <wp:posOffset>644528</wp:posOffset>
                </wp:positionH>
                <wp:positionV relativeFrom="paragraph">
                  <wp:posOffset>35039</wp:posOffset>
                </wp:positionV>
                <wp:extent cx="16560" cy="360"/>
                <wp:effectExtent l="76200" t="152400" r="97790" b="133350"/>
                <wp:wrapNone/>
                <wp:docPr id="43019" name="Ink 430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65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C2C64C" id="Ink 43019" o:spid="_x0000_s1026" type="#_x0000_t75" style="position:absolute;margin-left:46.5pt;margin-top:-5.75pt;width:9.8pt;height:17.05pt;z-index:25168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">
                <v:imagedata r:id="rId46" o:title=""/>
                <o:lock v:ext="edit" rotation="t" aspectratio="f"/>
              </v:shape>
            </w:pict>
          </mc:Fallback>
        </mc:AlternateContent>
      </w:r>
      <w:r w:rsidR="00E777DC">
        <w:rPr>
          <w:rFonts w:cs="Arial"/>
        </w:rPr>
        <w:t>It i</w:t>
      </w:r>
      <w:r w:rsidR="002B6454" w:rsidRPr="005B7FC2">
        <w:rPr>
          <w:rFonts w:cs="Arial"/>
        </w:rPr>
        <w:t xml:space="preserve">ndicates </w:t>
      </w:r>
      <w:r w:rsidR="002B6454" w:rsidRPr="000D6CC5">
        <w:rPr>
          <w:rFonts w:cs="Arial"/>
          <w:b/>
          <w:color w:val="FF0000"/>
        </w:rPr>
        <w:t>out-of-range</w:t>
      </w:r>
      <w:r w:rsidR="002B6454" w:rsidRPr="005B7FC2">
        <w:rPr>
          <w:rFonts w:cs="Arial"/>
        </w:rPr>
        <w:t xml:space="preserve"> </w:t>
      </w:r>
      <w:r w:rsidR="002B6454" w:rsidRPr="000D6CC5">
        <w:rPr>
          <w:rFonts w:cs="Arial"/>
          <w:b/>
          <w:color w:val="FF0000"/>
        </w:rPr>
        <w:t>result on signed numbers</w:t>
      </w:r>
      <w:r w:rsidR="002B6454" w:rsidRPr="005B7FC2">
        <w:rPr>
          <w:rFonts w:cs="Arial"/>
        </w:rPr>
        <w:t>. Signed number</w:t>
      </w:r>
      <w:r w:rsidR="00E777DC">
        <w:rPr>
          <w:rFonts w:cs="Arial"/>
        </w:rPr>
        <w:t xml:space="preserve"> are</w:t>
      </w:r>
      <w:r w:rsidR="002B6454" w:rsidRPr="005B7FC2">
        <w:rPr>
          <w:rFonts w:cs="Arial"/>
        </w:rPr>
        <w:t xml:space="preserve"> counterpart of the carry </w:t>
      </w:r>
      <w:r w:rsidR="000F17C3" w:rsidRPr="005B7FC2">
        <w:rPr>
          <w:rFonts w:cs="Arial"/>
        </w:rPr>
        <w:t>flag. The</w:t>
      </w:r>
      <w:r w:rsidR="002B6454" w:rsidRPr="005B7FC2">
        <w:rPr>
          <w:rFonts w:cs="Arial"/>
        </w:rPr>
        <w:t xml:space="preserve"> following code sets the overflow flag but not the</w:t>
      </w:r>
      <w:r w:rsidR="008C43F5">
        <w:rPr>
          <w:rFonts w:cs="Arial"/>
        </w:rPr>
        <w:t xml:space="preserve"> </w:t>
      </w:r>
      <w:r w:rsidR="002B6454" w:rsidRPr="005B7FC2">
        <w:rPr>
          <w:rFonts w:cs="Arial"/>
        </w:rPr>
        <w:t>carry flag.</w:t>
      </w:r>
    </w:p>
    <w:p w14:paraId="52413154" w14:textId="3FF05597" w:rsidR="002B6454" w:rsidRPr="005B7FC2" w:rsidRDefault="0089427D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7424" behindDoc="0" locked="0" layoutInCell="1" allowOverlap="1" wp14:anchorId="021069A3" wp14:editId="3822BBF3">
                <wp:simplePos x="0" y="0"/>
                <wp:positionH relativeFrom="column">
                  <wp:posOffset>7863968</wp:posOffset>
                </wp:positionH>
                <wp:positionV relativeFrom="paragraph">
                  <wp:posOffset>-521308</wp:posOffset>
                </wp:positionV>
                <wp:extent cx="75960" cy="1462320"/>
                <wp:effectExtent l="95250" t="133350" r="95885" b="138430"/>
                <wp:wrapNone/>
                <wp:docPr id="43012" name="Ink 430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5960" cy="146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6D5DB6" id="Ink 43012" o:spid="_x0000_s1026" type="#_x0000_t75" style="position:absolute;margin-left:615pt;margin-top:-49.55pt;width:14.5pt;height:132.15pt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">
                <v:imagedata r:id="rId48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3328" behindDoc="0" locked="0" layoutInCell="1" allowOverlap="1" wp14:anchorId="51896191" wp14:editId="5CA6E97B">
                <wp:simplePos x="0" y="0"/>
                <wp:positionH relativeFrom="column">
                  <wp:posOffset>7802768</wp:posOffset>
                </wp:positionH>
                <wp:positionV relativeFrom="paragraph">
                  <wp:posOffset>123533</wp:posOffset>
                </wp:positionV>
                <wp:extent cx="360" cy="360"/>
                <wp:effectExtent l="95250" t="152400" r="95250" b="133350"/>
                <wp:wrapNone/>
                <wp:docPr id="31" name="Ink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62052" id="Ink 31" o:spid="_x0000_s1026" type="#_x0000_t75" style="position:absolute;margin-left:610.2pt;margin-top:1.25pt;width:8.55pt;height:17.0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">
                <v:imagedata r:id="rId50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</w:rPr>
        <w:t>mov AL,72</w:t>
      </w:r>
      <w:r w:rsidR="001B7738" w:rsidRPr="005B7FC2">
        <w:rPr>
          <w:rFonts w:cs="Arial"/>
        </w:rPr>
        <w:t>H;</w:t>
      </w:r>
      <w:r w:rsidR="002B6454" w:rsidRPr="005B7FC2">
        <w:rPr>
          <w:rFonts w:cs="Arial"/>
        </w:rPr>
        <w:t xml:space="preserve"> 72H = 114D</w:t>
      </w:r>
    </w:p>
    <w:p w14:paraId="2A0E4992" w14:textId="529AFD97" w:rsidR="002B6454" w:rsidRDefault="0089427D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6400" behindDoc="0" locked="0" layoutInCell="1" allowOverlap="1" wp14:anchorId="1EFF7B73" wp14:editId="645C00FD">
                <wp:simplePos x="0" y="0"/>
                <wp:positionH relativeFrom="column">
                  <wp:posOffset>7592888</wp:posOffset>
                </wp:positionH>
                <wp:positionV relativeFrom="paragraph">
                  <wp:posOffset>-329008</wp:posOffset>
                </wp:positionV>
                <wp:extent cx="74880" cy="978480"/>
                <wp:effectExtent l="95250" t="133350" r="97155" b="146050"/>
                <wp:wrapNone/>
                <wp:docPr id="43010" name="Ink 430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4880" cy="9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25E4B6" id="Ink 43010" o:spid="_x0000_s1026" type="#_x0000_t75" style="position:absolute;margin-left:593.6pt;margin-top:-34.4pt;width:14.4pt;height:94.1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">
                <v:imagedata r:id="rId52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5376" behindDoc="0" locked="0" layoutInCell="1" allowOverlap="1" wp14:anchorId="7BAC79AB" wp14:editId="14D6CC7F">
                <wp:simplePos x="0" y="0"/>
                <wp:positionH relativeFrom="column">
                  <wp:posOffset>7626728</wp:posOffset>
                </wp:positionH>
                <wp:positionV relativeFrom="paragraph">
                  <wp:posOffset>217472</wp:posOffset>
                </wp:positionV>
                <wp:extent cx="360" cy="2160"/>
                <wp:effectExtent l="95250" t="152400" r="95250" b="131445"/>
                <wp:wrapNone/>
                <wp:docPr id="43009" name="Ink 430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542720" id="Ink 43009" o:spid="_x0000_s1026" type="#_x0000_t75" style="position:absolute;margin-left:596.3pt;margin-top:8.6pt;width:8.55pt;height:17.1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">
                <v:imagedata r:id="rId54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</w:rPr>
        <w:t>add AL,0</w:t>
      </w:r>
      <w:r w:rsidR="001B7738" w:rsidRPr="005B7FC2">
        <w:rPr>
          <w:rFonts w:cs="Arial"/>
        </w:rPr>
        <w:t>EH;</w:t>
      </w:r>
      <w:r w:rsidR="002B6454" w:rsidRPr="005B7FC2">
        <w:rPr>
          <w:rFonts w:cs="Arial"/>
        </w:rPr>
        <w:t xml:space="preserve"> 0EH = 14D</w:t>
      </w:r>
    </w:p>
    <w:p w14:paraId="012928A8" w14:textId="70C50870" w:rsidR="007F07F6" w:rsidRDefault="007F07F6" w:rsidP="002B6454">
      <w:pPr>
        <w:jc w:val="both"/>
        <w:outlineLvl w:val="0"/>
        <w:rPr>
          <w:rFonts w:cs="Arial"/>
        </w:rPr>
      </w:pPr>
      <w:r>
        <w:rPr>
          <w:rFonts w:cs="Arial"/>
        </w:rPr>
        <w:t xml:space="preserve">sum is +128, since it is out of range of </w:t>
      </w:r>
      <w:r w:rsidR="001B7738">
        <w:rPr>
          <w:rFonts w:cs="Arial"/>
        </w:rPr>
        <w:t>8-bit</w:t>
      </w:r>
      <w:r>
        <w:rPr>
          <w:rFonts w:cs="Arial"/>
        </w:rPr>
        <w:t xml:space="preserve"> reg</w:t>
      </w:r>
      <w:r w:rsidR="000D6CC5">
        <w:rPr>
          <w:rFonts w:cs="Arial"/>
        </w:rPr>
        <w:t>,</w:t>
      </w:r>
      <w:r>
        <w:rPr>
          <w:rFonts w:cs="Arial"/>
        </w:rPr>
        <w:t xml:space="preserve"> so overflow flag become 1.</w:t>
      </w:r>
    </w:p>
    <w:p w14:paraId="23095481" w14:textId="73C6A540" w:rsidR="00E777DC" w:rsidRPr="005B7FC2" w:rsidRDefault="0089427D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88448" behindDoc="0" locked="0" layoutInCell="1" allowOverlap="1" wp14:anchorId="68D98AFC" wp14:editId="5B1532E4">
                <wp:simplePos x="0" y="0"/>
                <wp:positionH relativeFrom="column">
                  <wp:posOffset>7409288</wp:posOffset>
                </wp:positionH>
                <wp:positionV relativeFrom="paragraph">
                  <wp:posOffset>-495928</wp:posOffset>
                </wp:positionV>
                <wp:extent cx="96480" cy="1314720"/>
                <wp:effectExtent l="57150" t="133350" r="94615" b="152400"/>
                <wp:wrapNone/>
                <wp:docPr id="43013" name="Ink 430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6480" cy="131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FD41E9" id="Ink 43013" o:spid="_x0000_s1026" type="#_x0000_t75" style="position:absolute;margin-left:579.2pt;margin-top:-47.55pt;width:16.1pt;height:120.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">
                <v:imagedata r:id="rId56" o:title=""/>
                <o:lock v:ext="edit" rotation="t" aspectratio="f"/>
              </v:shape>
            </w:pict>
          </mc:Fallback>
        </mc:AlternateContent>
      </w:r>
    </w:p>
    <w:p w14:paraId="37FB976E" w14:textId="51E195B1" w:rsidR="002B6454" w:rsidRPr="005B7FC2" w:rsidRDefault="00E961D3" w:rsidP="002B6454">
      <w:pPr>
        <w:jc w:val="both"/>
        <w:outlineLvl w:val="0"/>
        <w:rPr>
          <w:rFonts w:cs="Arial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664" behindDoc="0" locked="0" layoutInCell="1" allowOverlap="1" wp14:anchorId="2B52FDDF" wp14:editId="1B81F4E6">
                <wp:simplePos x="0" y="0"/>
                <wp:positionH relativeFrom="column">
                  <wp:posOffset>4011968</wp:posOffset>
                </wp:positionH>
                <wp:positionV relativeFrom="paragraph">
                  <wp:posOffset>351839</wp:posOffset>
                </wp:positionV>
                <wp:extent cx="60120" cy="16200"/>
                <wp:effectExtent l="38100" t="57150" r="54610" b="79375"/>
                <wp:wrapNone/>
                <wp:docPr id="43033" name="Ink 430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012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CA80C5" id="Ink 43033" o:spid="_x0000_s1026" type="#_x0000_t75" style="position:absolute;margin-left:311.7pt;margin-top:19.2pt;width:13.25pt;height:18.3pt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">
                <v:imagedata r:id="rId58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noProof/>
        </w:rPr>
        <w:drawing>
          <wp:inline distT="0" distB="0" distL="0" distR="0" wp14:anchorId="06F273A9" wp14:editId="1E4BCD20">
            <wp:extent cx="5191125" cy="971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D2FA3" w14:textId="77777777" w:rsidR="002B6454" w:rsidRPr="005B7FC2" w:rsidRDefault="002B6454" w:rsidP="002B6454">
      <w:pPr>
        <w:jc w:val="both"/>
        <w:outlineLvl w:val="0"/>
        <w:rPr>
          <w:rFonts w:cs="Arial"/>
        </w:rPr>
      </w:pPr>
    </w:p>
    <w:p w14:paraId="2B496C1D" w14:textId="2D181B79" w:rsidR="002B6454" w:rsidRPr="005B7FC2" w:rsidRDefault="00D45C5F" w:rsidP="002B6454">
      <w:pPr>
        <w:jc w:val="both"/>
        <w:outlineLvl w:val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i">
            <w:drawing>
              <wp:anchor distT="0" distB="0" distL="114300" distR="114300" simplePos="0" relativeHeight="251703808" behindDoc="0" locked="0" layoutInCell="1" allowOverlap="1" wp14:anchorId="10E2C794" wp14:editId="6B8FC660">
                <wp:simplePos x="0" y="0"/>
                <wp:positionH relativeFrom="column">
                  <wp:posOffset>-71872</wp:posOffset>
                </wp:positionH>
                <wp:positionV relativeFrom="paragraph">
                  <wp:posOffset>53897</wp:posOffset>
                </wp:positionV>
                <wp:extent cx="789120" cy="14040"/>
                <wp:effectExtent l="38100" t="95250" r="68580" b="100330"/>
                <wp:wrapNone/>
                <wp:docPr id="16384" name="Ink 16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8912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0EC369" id="Ink 16384" o:spid="_x0000_s1026" type="#_x0000_t75" style="position:absolute;margin-left:-9.9pt;margin-top:-4.25pt;width:70.65pt;height:18.1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">
                <v:imagedata r:id="rId61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  <w:b/>
        </w:rPr>
        <w:t>Sign flag</w:t>
      </w:r>
      <w:r w:rsidR="00535B7F">
        <w:rPr>
          <w:rFonts w:cs="Arial"/>
          <w:b/>
        </w:rPr>
        <w:t>:</w:t>
      </w:r>
    </w:p>
    <w:p w14:paraId="3AC55D97" w14:textId="4FE49D94" w:rsidR="00E777DC" w:rsidRPr="005B7FC2" w:rsidRDefault="00E961D3" w:rsidP="00E777DC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98688" behindDoc="0" locked="0" layoutInCell="1" allowOverlap="1" wp14:anchorId="107E1674" wp14:editId="3DCFD906">
                <wp:simplePos x="0" y="0"/>
                <wp:positionH relativeFrom="column">
                  <wp:posOffset>772688</wp:posOffset>
                </wp:positionH>
                <wp:positionV relativeFrom="paragraph">
                  <wp:posOffset>56570</wp:posOffset>
                </wp:positionV>
                <wp:extent cx="1172160" cy="38520"/>
                <wp:effectExtent l="38100" t="133350" r="66675" b="114300"/>
                <wp:wrapNone/>
                <wp:docPr id="43035" name="Ink 430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172160" cy="3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9FBAAA" id="Ink 43035" o:spid="_x0000_s1026" type="#_x0000_t75" style="position:absolute;margin-left:56.6pt;margin-top:-4.05pt;width:100.8pt;height:20.0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">
                <v:imagedata r:id="rId63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</w:rPr>
        <w:t xml:space="preserve">Indicates the </w:t>
      </w:r>
      <w:r w:rsidR="002B6454" w:rsidRPr="000D6CC5">
        <w:rPr>
          <w:rFonts w:cs="Arial"/>
          <w:b/>
          <w:color w:val="00B050"/>
        </w:rPr>
        <w:t>sign of the result</w:t>
      </w:r>
      <w:r w:rsidR="002B6454" w:rsidRPr="005B7FC2">
        <w:rPr>
          <w:rFonts w:cs="Arial"/>
        </w:rPr>
        <w:t xml:space="preserve"> and useful only when dealing with signed numbers. </w:t>
      </w:r>
      <w:r w:rsidR="000D6CC5">
        <w:rPr>
          <w:rFonts w:cs="Arial"/>
        </w:rPr>
        <w:t>It is s</w:t>
      </w:r>
      <w:r w:rsidR="002B6454" w:rsidRPr="005B7FC2">
        <w:rPr>
          <w:rFonts w:cs="Arial"/>
        </w:rPr>
        <w:t>imply a copy of the most significant bit of the result.</w:t>
      </w:r>
      <w:r w:rsidR="00E777DC">
        <w:rPr>
          <w:rFonts w:cs="Arial"/>
        </w:rPr>
        <w:t xml:space="preserve"> It is 1 for negative numbers, 0 for positive number.</w:t>
      </w:r>
    </w:p>
    <w:p w14:paraId="40A44784" w14:textId="2A5AEF32" w:rsidR="002B6454" w:rsidRPr="005B7FC2" w:rsidRDefault="00D45C5F" w:rsidP="002B6454">
      <w:pPr>
        <w:jc w:val="both"/>
        <w:outlineLvl w:val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i">
            <w:drawing>
              <wp:anchor distT="0" distB="0" distL="114300" distR="114300" simplePos="0" relativeHeight="251702784" behindDoc="0" locked="0" layoutInCell="1" allowOverlap="1" wp14:anchorId="7D970A2E" wp14:editId="1C7B560C">
                <wp:simplePos x="0" y="0"/>
                <wp:positionH relativeFrom="column">
                  <wp:posOffset>-41992</wp:posOffset>
                </wp:positionH>
                <wp:positionV relativeFrom="paragraph">
                  <wp:posOffset>77117</wp:posOffset>
                </wp:positionV>
                <wp:extent cx="987480" cy="25200"/>
                <wp:effectExtent l="76200" t="114300" r="79375" b="127635"/>
                <wp:wrapNone/>
                <wp:docPr id="43039" name="Ink 430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8748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E5E065" id="Ink 43039" o:spid="_x0000_s1026" type="#_x0000_t75" style="position:absolute;margin-left:-7.5pt;margin-top:-2.45pt;width:86.25pt;height:19pt;z-index: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">
                <v:imagedata r:id="rId65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noProof/>
        </w:rPr>
        <mc:AlternateContent>
          <mc:Choice Requires="wpi">
            <w:drawing>
              <wp:anchor distT="0" distB="0" distL="114300" distR="114300" simplePos="0" relativeHeight="251701760" behindDoc="0" locked="0" layoutInCell="1" allowOverlap="1" wp14:anchorId="435C4E73" wp14:editId="1A6EAF0E">
                <wp:simplePos x="0" y="0"/>
                <wp:positionH relativeFrom="column">
                  <wp:posOffset>-16432</wp:posOffset>
                </wp:positionH>
                <wp:positionV relativeFrom="paragraph">
                  <wp:posOffset>102317</wp:posOffset>
                </wp:positionV>
                <wp:extent cx="5040" cy="9000"/>
                <wp:effectExtent l="76200" t="95250" r="71755" b="105410"/>
                <wp:wrapNone/>
                <wp:docPr id="43038" name="Ink 430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4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27D33" id="Ink 43038" o:spid="_x0000_s1026" type="#_x0000_t75" style="position:absolute;margin-left:-5.5pt;margin-top:-.45pt;width:8.9pt;height:17.7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">
                <v:imagedata r:id="rId67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  <w:b/>
        </w:rPr>
        <w:t>Auxiliary flag</w:t>
      </w:r>
      <w:r w:rsidR="00535B7F">
        <w:rPr>
          <w:rFonts w:cs="Arial"/>
          <w:b/>
        </w:rPr>
        <w:t>:</w:t>
      </w:r>
    </w:p>
    <w:p w14:paraId="79586EBD" w14:textId="1B3D1D21" w:rsidR="002B6454" w:rsidRPr="005B7FC2" w:rsidRDefault="00E961D3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00736" behindDoc="0" locked="0" layoutInCell="1" allowOverlap="1" wp14:anchorId="12934DB6" wp14:editId="008DEFBA">
                <wp:simplePos x="0" y="0"/>
                <wp:positionH relativeFrom="column">
                  <wp:posOffset>5156408</wp:posOffset>
                </wp:positionH>
                <wp:positionV relativeFrom="paragraph">
                  <wp:posOffset>45137</wp:posOffset>
                </wp:positionV>
                <wp:extent cx="665280" cy="63720"/>
                <wp:effectExtent l="76200" t="95250" r="20955" b="127000"/>
                <wp:wrapNone/>
                <wp:docPr id="43037" name="Ink 430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65280" cy="6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540569" id="Ink 43037" o:spid="_x0000_s1026" type="#_x0000_t75" style="position:absolute;margin-left:401.8pt;margin-top:-4.95pt;width:60.9pt;height:22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">
                <v:imagedata r:id="rId6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699712" behindDoc="0" locked="0" layoutInCell="1" allowOverlap="1" wp14:anchorId="1AAE0F20" wp14:editId="752D517F">
                <wp:simplePos x="0" y="0"/>
                <wp:positionH relativeFrom="column">
                  <wp:posOffset>2485928</wp:posOffset>
                </wp:positionH>
                <wp:positionV relativeFrom="paragraph">
                  <wp:posOffset>-15703</wp:posOffset>
                </wp:positionV>
                <wp:extent cx="2837880" cy="147600"/>
                <wp:effectExtent l="57150" t="114300" r="114935" b="119380"/>
                <wp:wrapNone/>
                <wp:docPr id="43036" name="Ink 430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3788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ED826A" id="Ink 43036" o:spid="_x0000_s1026" type="#_x0000_t75" style="position:absolute;margin-left:191.55pt;margin-top:-9.75pt;width:231.95pt;height:28.6pt;z-index:25169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">
                <v:imagedata r:id="rId71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</w:rPr>
        <w:t xml:space="preserve">Indicates whether </w:t>
      </w:r>
      <w:r w:rsidR="000D6CC5" w:rsidRPr="005B7FC2">
        <w:rPr>
          <w:rFonts w:cs="Arial"/>
        </w:rPr>
        <w:t xml:space="preserve">an operation produced </w:t>
      </w:r>
      <w:r w:rsidR="000D6CC5" w:rsidRPr="00FA7285">
        <w:rPr>
          <w:rFonts w:cs="Arial"/>
          <w:b/>
          <w:color w:val="00B050"/>
        </w:rPr>
        <w:t>a carry or borrows</w:t>
      </w:r>
      <w:r w:rsidR="002B6454" w:rsidRPr="00FA7285">
        <w:rPr>
          <w:rFonts w:cs="Arial"/>
          <w:b/>
          <w:color w:val="00B050"/>
        </w:rPr>
        <w:t xml:space="preserve"> in the low-order 4 bits</w:t>
      </w:r>
      <w:r w:rsidR="002B6454" w:rsidRPr="005B7FC2">
        <w:rPr>
          <w:rFonts w:cs="Arial"/>
        </w:rPr>
        <w:t xml:space="preserve"> (nibble) of 8-, 16-, or 32-bit operands (i.e. operand size doesn’t matter)</w:t>
      </w:r>
    </w:p>
    <w:p w14:paraId="509D360E" w14:textId="563E5B23" w:rsidR="002B6454" w:rsidRPr="005B7FC2" w:rsidRDefault="00D45C5F" w:rsidP="002B6454">
      <w:pPr>
        <w:jc w:val="both"/>
        <w:outlineLvl w:val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i">
            <w:drawing>
              <wp:anchor distT="0" distB="0" distL="114300" distR="114300" simplePos="0" relativeHeight="251704832" behindDoc="0" locked="0" layoutInCell="1" allowOverlap="1" wp14:anchorId="313B4467" wp14:editId="1F2DA0B1">
                <wp:simplePos x="0" y="0"/>
                <wp:positionH relativeFrom="column">
                  <wp:posOffset>-56392</wp:posOffset>
                </wp:positionH>
                <wp:positionV relativeFrom="paragraph">
                  <wp:posOffset>63257</wp:posOffset>
                </wp:positionV>
                <wp:extent cx="804240" cy="19440"/>
                <wp:effectExtent l="76200" t="114300" r="72390" b="114300"/>
                <wp:wrapNone/>
                <wp:docPr id="16385" name="Ink 16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0424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C27F09" id="Ink 16385" o:spid="_x0000_s1026" type="#_x0000_t75" style="position:absolute;margin-left:-8.7pt;margin-top:-3.5pt;width:71.85pt;height:18.5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">
                <v:imagedata r:id="rId73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  <w:b/>
        </w:rPr>
        <w:t>Parity flag</w:t>
      </w:r>
      <w:r w:rsidR="00535B7F">
        <w:rPr>
          <w:rFonts w:cs="Arial"/>
          <w:b/>
        </w:rPr>
        <w:t>:</w:t>
      </w:r>
    </w:p>
    <w:p w14:paraId="3A2F986B" w14:textId="7823826D" w:rsidR="002B6454" w:rsidRDefault="00D45C5F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06880" behindDoc="0" locked="0" layoutInCell="1" allowOverlap="1" wp14:anchorId="054F9221" wp14:editId="568EC2F3">
                <wp:simplePos x="0" y="0"/>
                <wp:positionH relativeFrom="column">
                  <wp:posOffset>2426528</wp:posOffset>
                </wp:positionH>
                <wp:positionV relativeFrom="paragraph">
                  <wp:posOffset>45317</wp:posOffset>
                </wp:positionV>
                <wp:extent cx="736200" cy="29520"/>
                <wp:effectExtent l="38100" t="95250" r="83185" b="142240"/>
                <wp:wrapNone/>
                <wp:docPr id="16387" name="Ink 16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3620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555A85" id="Ink 16387" o:spid="_x0000_s1026" type="#_x0000_t75" style="position:absolute;margin-left:186.85pt;margin-top:-4.95pt;width:66.45pt;height:19.3pt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">
                <v:imagedata r:id="rId7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05856" behindDoc="0" locked="0" layoutInCell="1" allowOverlap="1" wp14:anchorId="0C924D74" wp14:editId="0C71C007">
                <wp:simplePos x="0" y="0"/>
                <wp:positionH relativeFrom="column">
                  <wp:posOffset>611408</wp:posOffset>
                </wp:positionH>
                <wp:positionV relativeFrom="paragraph">
                  <wp:posOffset>70877</wp:posOffset>
                </wp:positionV>
                <wp:extent cx="1841760" cy="16560"/>
                <wp:effectExtent l="0" t="133350" r="82550" b="135890"/>
                <wp:wrapNone/>
                <wp:docPr id="16386" name="Ink 16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4176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C56218" id="Ink 16386" o:spid="_x0000_s1026" type="#_x0000_t75" style="position:absolute;margin-left:43.95pt;margin-top:-2.9pt;width:153.5pt;height:18.3pt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">
                <v:imagedata r:id="rId77" o:title=""/>
                <o:lock v:ext="edit" rotation="t" aspectratio="f"/>
              </v:shape>
            </w:pict>
          </mc:Fallback>
        </mc:AlternateContent>
      </w:r>
      <w:r w:rsidR="002B6454" w:rsidRPr="005B7FC2">
        <w:rPr>
          <w:rFonts w:cs="Arial"/>
        </w:rPr>
        <w:t>Indicates even parity of the low 8 bits of the result, PF is set</w:t>
      </w:r>
      <w:r w:rsidR="000D6CC5">
        <w:rPr>
          <w:rFonts w:cs="Arial"/>
        </w:rPr>
        <w:t>,</w:t>
      </w:r>
      <w:r w:rsidR="002B6454" w:rsidRPr="005B7FC2">
        <w:rPr>
          <w:rFonts w:cs="Arial"/>
        </w:rPr>
        <w:t xml:space="preserve"> if </w:t>
      </w:r>
      <w:r w:rsidR="002B6454" w:rsidRPr="000D6CC5">
        <w:rPr>
          <w:rFonts w:cs="Arial"/>
          <w:b/>
          <w:color w:val="00B050"/>
        </w:rPr>
        <w:t xml:space="preserve">the lower 8 bits contain even number 1 </w:t>
      </w:r>
      <w:r w:rsidR="000A296F" w:rsidRPr="000D6CC5">
        <w:rPr>
          <w:rFonts w:cs="Arial"/>
          <w:b/>
          <w:color w:val="00B050"/>
        </w:rPr>
        <w:t>bits</w:t>
      </w:r>
      <w:r w:rsidR="000A296F" w:rsidRPr="005B7FC2">
        <w:rPr>
          <w:rFonts w:cs="Arial"/>
        </w:rPr>
        <w:t>. For</w:t>
      </w:r>
      <w:r w:rsidR="002B6454" w:rsidRPr="005B7FC2">
        <w:rPr>
          <w:rFonts w:cs="Arial"/>
        </w:rPr>
        <w:t xml:space="preserve"> 16- and 32-bit values, only the least significant 8 bits</w:t>
      </w:r>
      <w:r w:rsidR="000D6CC5">
        <w:rPr>
          <w:rFonts w:cs="Arial"/>
        </w:rPr>
        <w:t xml:space="preserve"> </w:t>
      </w:r>
      <w:r w:rsidR="002B6454" w:rsidRPr="005B7FC2">
        <w:rPr>
          <w:rFonts w:cs="Arial"/>
        </w:rPr>
        <w:t>are considered for computing parity value</w:t>
      </w:r>
      <w:r w:rsidR="000A296F" w:rsidRPr="005B7FC2">
        <w:rPr>
          <w:rFonts w:cs="Arial"/>
        </w:rPr>
        <w:t>.</w:t>
      </w:r>
    </w:p>
    <w:p w14:paraId="4EF718D6" w14:textId="77777777" w:rsidR="00535B7F" w:rsidRDefault="00E660CD" w:rsidP="002B6454">
      <w:pPr>
        <w:jc w:val="both"/>
        <w:outlineLvl w:val="0"/>
        <w:rPr>
          <w:rFonts w:cs="Arial"/>
          <w:noProof/>
        </w:rPr>
      </w:pPr>
      <w:r>
        <w:rPr>
          <w:rFonts w:cs="Arial"/>
          <w:noProof/>
        </w:rPr>
        <w:t>26 (11010)  —  PF= 0</w:t>
      </w:r>
    </w:p>
    <w:p w14:paraId="7880AD05" w14:textId="77777777" w:rsidR="00E660CD" w:rsidRDefault="00E660CD" w:rsidP="00E660CD">
      <w:pPr>
        <w:jc w:val="both"/>
        <w:outlineLvl w:val="0"/>
        <w:rPr>
          <w:rFonts w:cs="Arial"/>
          <w:noProof/>
        </w:rPr>
      </w:pPr>
      <w:r>
        <w:rPr>
          <w:rFonts w:cs="Arial"/>
          <w:noProof/>
        </w:rPr>
        <w:t>102 (1100110)</w:t>
      </w:r>
      <w:r w:rsidRPr="00E660CD">
        <w:rPr>
          <w:rFonts w:cs="Arial"/>
          <w:noProof/>
        </w:rPr>
        <w:t xml:space="preserve"> </w:t>
      </w:r>
      <w:r>
        <w:rPr>
          <w:rFonts w:cs="Arial"/>
          <w:noProof/>
        </w:rPr>
        <w:t>—  PF= 1</w:t>
      </w:r>
    </w:p>
    <w:p w14:paraId="7B7A8C81" w14:textId="77777777" w:rsidR="00E660CD" w:rsidRPr="005B7FC2" w:rsidRDefault="00E660CD" w:rsidP="002B6454">
      <w:pPr>
        <w:jc w:val="both"/>
        <w:outlineLvl w:val="0"/>
        <w:rPr>
          <w:rFonts w:cs="Arial"/>
        </w:rPr>
      </w:pPr>
    </w:p>
    <w:p w14:paraId="276D1C16" w14:textId="77777777" w:rsidR="000A296F" w:rsidRPr="00535B7F" w:rsidRDefault="000A296F" w:rsidP="000A296F">
      <w:pPr>
        <w:jc w:val="both"/>
        <w:outlineLvl w:val="0"/>
        <w:rPr>
          <w:rFonts w:cs="Arial"/>
          <w:b/>
        </w:rPr>
      </w:pPr>
      <w:r w:rsidRPr="00535B7F">
        <w:rPr>
          <w:rFonts w:cs="Arial"/>
          <w:b/>
        </w:rPr>
        <w:t xml:space="preserve">Following is the </w:t>
      </w:r>
      <w:r w:rsidR="000F22BB" w:rsidRPr="00535B7F">
        <w:rPr>
          <w:rFonts w:cs="Arial"/>
          <w:b/>
        </w:rPr>
        <w:t>table of some instruction and flags</w:t>
      </w:r>
      <w:r w:rsidRPr="00535B7F">
        <w:rPr>
          <w:rFonts w:cs="Arial"/>
          <w:b/>
        </w:rPr>
        <w:t xml:space="preserve"> effected by those instruction</w:t>
      </w:r>
    </w:p>
    <w:p w14:paraId="1FDB4F23" w14:textId="77777777" w:rsidR="000A296F" w:rsidRPr="005B7FC2" w:rsidRDefault="000A296F" w:rsidP="000A296F">
      <w:pPr>
        <w:jc w:val="both"/>
        <w:outlineLvl w:val="0"/>
        <w:rPr>
          <w:rFonts w:cs="Arial"/>
        </w:rPr>
      </w:pPr>
    </w:p>
    <w:p w14:paraId="3B77AEB5" w14:textId="71E8E3C1" w:rsidR="000A296F" w:rsidRPr="005B7FC2" w:rsidRDefault="00657A27" w:rsidP="000A296F">
      <w:pPr>
        <w:jc w:val="both"/>
        <w:outlineLvl w:val="0"/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wpi">
            <w:drawing>
              <wp:anchor distT="0" distB="0" distL="114300" distR="114300" simplePos="0" relativeHeight="251793920" behindDoc="0" locked="0" layoutInCell="1" allowOverlap="1" wp14:anchorId="0E7651F0" wp14:editId="3D1FDD2A">
                <wp:simplePos x="0" y="0"/>
                <wp:positionH relativeFrom="column">
                  <wp:posOffset>2875448</wp:posOffset>
                </wp:positionH>
                <wp:positionV relativeFrom="paragraph">
                  <wp:posOffset>1194698</wp:posOffset>
                </wp:positionV>
                <wp:extent cx="151920" cy="8640"/>
                <wp:effectExtent l="57150" t="57150" r="38735" b="67945"/>
                <wp:wrapNone/>
                <wp:docPr id="43080" name="Ink 430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5192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13AC2" id="Ink 43080" o:spid="_x0000_s1026" type="#_x0000_t75" style="position:absolute;margin-left:223.55pt;margin-top:88.4pt;width:17.6pt;height:12.05pt;z-index:25179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">
                <v:imagedata r:id="rId7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92896" behindDoc="0" locked="0" layoutInCell="1" allowOverlap="1" wp14:anchorId="321ADAC0" wp14:editId="18544ECC">
                <wp:simplePos x="0" y="0"/>
                <wp:positionH relativeFrom="column">
                  <wp:posOffset>2524088</wp:posOffset>
                </wp:positionH>
                <wp:positionV relativeFrom="paragraph">
                  <wp:posOffset>1182458</wp:posOffset>
                </wp:positionV>
                <wp:extent cx="507960" cy="42840"/>
                <wp:effectExtent l="0" t="76200" r="64135" b="71755"/>
                <wp:wrapNone/>
                <wp:docPr id="43079" name="Ink 430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79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ED5D67" id="Ink 43079" o:spid="_x0000_s1026" type="#_x0000_t75" style="position:absolute;margin-left:195.95pt;margin-top:87.45pt;width:45.7pt;height:14.7pt;z-index:25179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">
                <v:imagedata r:id="rId81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91872" behindDoc="0" locked="0" layoutInCell="1" allowOverlap="1" wp14:anchorId="7CBE2656" wp14:editId="03992662">
                <wp:simplePos x="0" y="0"/>
                <wp:positionH relativeFrom="column">
                  <wp:posOffset>5194568</wp:posOffset>
                </wp:positionH>
                <wp:positionV relativeFrom="paragraph">
                  <wp:posOffset>2639517</wp:posOffset>
                </wp:positionV>
                <wp:extent cx="232200" cy="5040"/>
                <wp:effectExtent l="57150" t="95250" r="73025" b="109855"/>
                <wp:wrapNone/>
                <wp:docPr id="43078" name="Ink 430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3220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2B273B" id="Ink 43078" o:spid="_x0000_s1026" type="#_x0000_t75" style="position:absolute;margin-left:406.15pt;margin-top:202.2pt;width:23.95pt;height:11.75pt;z-index:25179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">
                <v:imagedata r:id="rId83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90848" behindDoc="0" locked="0" layoutInCell="1" allowOverlap="1" wp14:anchorId="20EA4674" wp14:editId="18DDB750">
                <wp:simplePos x="0" y="0"/>
                <wp:positionH relativeFrom="column">
                  <wp:posOffset>5170088</wp:posOffset>
                </wp:positionH>
                <wp:positionV relativeFrom="paragraph">
                  <wp:posOffset>2469597</wp:posOffset>
                </wp:positionV>
                <wp:extent cx="258120" cy="48960"/>
                <wp:effectExtent l="57150" t="95250" r="66040" b="84455"/>
                <wp:wrapNone/>
                <wp:docPr id="43077" name="Ink 430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8120" cy="4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A12418" id="Ink 43077" o:spid="_x0000_s1026" type="#_x0000_t75" style="position:absolute;margin-left:404.25pt;margin-top:188.8pt;width:25.95pt;height:15.15pt;z-index:25179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">
                <v:imagedata r:id="rId8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9824" behindDoc="0" locked="0" layoutInCell="1" allowOverlap="1" wp14:anchorId="500AD4C8" wp14:editId="4AEF0894">
                <wp:simplePos x="0" y="0"/>
                <wp:positionH relativeFrom="column">
                  <wp:posOffset>5171888</wp:posOffset>
                </wp:positionH>
                <wp:positionV relativeFrom="paragraph">
                  <wp:posOffset>2299317</wp:posOffset>
                </wp:positionV>
                <wp:extent cx="251280" cy="47520"/>
                <wp:effectExtent l="57150" t="76200" r="73025" b="86360"/>
                <wp:wrapNone/>
                <wp:docPr id="43076" name="Ink 430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1280" cy="4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3661E6" id="Ink 43076" o:spid="_x0000_s1026" type="#_x0000_t75" style="position:absolute;margin-left:404.45pt;margin-top:175.4pt;width:25.5pt;height:15.1pt;z-index:25178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">
                <v:imagedata r:id="rId87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8800" behindDoc="0" locked="0" layoutInCell="1" allowOverlap="1" wp14:anchorId="0AE58CAD" wp14:editId="32B82749">
                <wp:simplePos x="0" y="0"/>
                <wp:positionH relativeFrom="column">
                  <wp:posOffset>5188448</wp:posOffset>
                </wp:positionH>
                <wp:positionV relativeFrom="paragraph">
                  <wp:posOffset>2159637</wp:posOffset>
                </wp:positionV>
                <wp:extent cx="212040" cy="16560"/>
                <wp:effectExtent l="38100" t="76200" r="74295" b="97790"/>
                <wp:wrapNone/>
                <wp:docPr id="43075" name="Ink 430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204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4D884" id="Ink 43075" o:spid="_x0000_s1026" type="#_x0000_t75" style="position:absolute;margin-left:405.7pt;margin-top:164.4pt;width:22.4pt;height:12.6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">
                <v:imagedata r:id="rId8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7776" behindDoc="0" locked="0" layoutInCell="1" allowOverlap="1" wp14:anchorId="5A5F3C10" wp14:editId="43888E57">
                <wp:simplePos x="0" y="0"/>
                <wp:positionH relativeFrom="column">
                  <wp:posOffset>4327328</wp:posOffset>
                </wp:positionH>
                <wp:positionV relativeFrom="paragraph">
                  <wp:posOffset>2631597</wp:posOffset>
                </wp:positionV>
                <wp:extent cx="290160" cy="41760"/>
                <wp:effectExtent l="76200" t="76200" r="34290" b="111125"/>
                <wp:wrapNone/>
                <wp:docPr id="43074" name="Ink 430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9016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3340EB" id="Ink 43074" o:spid="_x0000_s1026" type="#_x0000_t75" style="position:absolute;margin-left:337.9pt;margin-top:201.55pt;width:28.55pt;height:14.65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">
                <v:imagedata r:id="rId91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6752" behindDoc="0" locked="0" layoutInCell="1" allowOverlap="1" wp14:anchorId="7B77669D" wp14:editId="1307B5FD">
                <wp:simplePos x="0" y="0"/>
                <wp:positionH relativeFrom="column">
                  <wp:posOffset>4326608</wp:posOffset>
                </wp:positionH>
                <wp:positionV relativeFrom="paragraph">
                  <wp:posOffset>2461677</wp:posOffset>
                </wp:positionV>
                <wp:extent cx="265680" cy="33120"/>
                <wp:effectExtent l="57150" t="95250" r="20320" b="81280"/>
                <wp:wrapNone/>
                <wp:docPr id="43073" name="Ink 430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568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6097B3" id="Ink 43073" o:spid="_x0000_s1026" type="#_x0000_t75" style="position:absolute;margin-left:337.9pt;margin-top:188.2pt;width:26.55pt;height:13.9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">
                <v:imagedata r:id="rId93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5728" behindDoc="0" locked="0" layoutInCell="1" allowOverlap="1" wp14:anchorId="4D747E8E" wp14:editId="1AD609EE">
                <wp:simplePos x="0" y="0"/>
                <wp:positionH relativeFrom="column">
                  <wp:posOffset>4360088</wp:posOffset>
                </wp:positionH>
                <wp:positionV relativeFrom="paragraph">
                  <wp:posOffset>2332437</wp:posOffset>
                </wp:positionV>
                <wp:extent cx="267120" cy="32040"/>
                <wp:effectExtent l="57150" t="95250" r="76200" b="101600"/>
                <wp:wrapNone/>
                <wp:docPr id="43072" name="Ink 430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7120" cy="3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B342F4" id="Ink 43072" o:spid="_x0000_s1026" type="#_x0000_t75" style="position:absolute;margin-left:340.45pt;margin-top:178pt;width:26.7pt;height:13.85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">
                <v:imagedata r:id="rId9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4704" behindDoc="0" locked="0" layoutInCell="1" allowOverlap="1" wp14:anchorId="0947C942" wp14:editId="7688C3C3">
                <wp:simplePos x="0" y="0"/>
                <wp:positionH relativeFrom="column">
                  <wp:posOffset>4355768</wp:posOffset>
                </wp:positionH>
                <wp:positionV relativeFrom="paragraph">
                  <wp:posOffset>2166117</wp:posOffset>
                </wp:positionV>
                <wp:extent cx="354240" cy="38160"/>
                <wp:effectExtent l="57150" t="95250" r="65405" b="95250"/>
                <wp:wrapNone/>
                <wp:docPr id="43071" name="Ink 430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4240" cy="3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66ED7D" id="Ink 43071" o:spid="_x0000_s1026" type="#_x0000_t75" style="position:absolute;margin-left:340.1pt;margin-top:164.9pt;width:33.6pt;height:14.3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">
                <v:imagedata r:id="rId97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3680" behindDoc="0" locked="0" layoutInCell="1" allowOverlap="1" wp14:anchorId="1D1F079B" wp14:editId="189A7099">
                <wp:simplePos x="0" y="0"/>
                <wp:positionH relativeFrom="column">
                  <wp:posOffset>3532808</wp:posOffset>
                </wp:positionH>
                <wp:positionV relativeFrom="paragraph">
                  <wp:posOffset>2617557</wp:posOffset>
                </wp:positionV>
                <wp:extent cx="281520" cy="13680"/>
                <wp:effectExtent l="38100" t="95250" r="80645" b="100965"/>
                <wp:wrapNone/>
                <wp:docPr id="43070" name="Ink 430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152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9F2DD" id="Ink 43070" o:spid="_x0000_s1026" type="#_x0000_t75" style="position:absolute;margin-left:275.35pt;margin-top:200.45pt;width:27.8pt;height:12.45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">
                <v:imagedata r:id="rId9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2656" behindDoc="0" locked="0" layoutInCell="1" allowOverlap="1" wp14:anchorId="6CF00145" wp14:editId="7B77B669">
                <wp:simplePos x="0" y="0"/>
                <wp:positionH relativeFrom="column">
                  <wp:posOffset>3475928</wp:posOffset>
                </wp:positionH>
                <wp:positionV relativeFrom="paragraph">
                  <wp:posOffset>2481117</wp:posOffset>
                </wp:positionV>
                <wp:extent cx="281880" cy="31320"/>
                <wp:effectExtent l="57150" t="114300" r="61595" b="102235"/>
                <wp:wrapNone/>
                <wp:docPr id="43069" name="Ink 430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1880" cy="3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7422B1" id="Ink 43069" o:spid="_x0000_s1026" type="#_x0000_t75" style="position:absolute;margin-left:270.9pt;margin-top:189.7pt;width:27.9pt;height:13.8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">
                <v:imagedata r:id="rId101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1632" behindDoc="0" locked="0" layoutInCell="1" allowOverlap="1" wp14:anchorId="72A4F980" wp14:editId="3DA9D974">
                <wp:simplePos x="0" y="0"/>
                <wp:positionH relativeFrom="column">
                  <wp:posOffset>3477008</wp:posOffset>
                </wp:positionH>
                <wp:positionV relativeFrom="paragraph">
                  <wp:posOffset>2305077</wp:posOffset>
                </wp:positionV>
                <wp:extent cx="286560" cy="8640"/>
                <wp:effectExtent l="38100" t="95250" r="75565" b="86995"/>
                <wp:wrapNone/>
                <wp:docPr id="43068" name="Ink 430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656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198A53" id="Ink 43068" o:spid="_x0000_s1026" type="#_x0000_t75" style="position:absolute;margin-left:271pt;margin-top:175.85pt;width:28.2pt;height:12.05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">
                <v:imagedata r:id="rId103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80608" behindDoc="0" locked="0" layoutInCell="1" allowOverlap="1" wp14:anchorId="4AE9957F" wp14:editId="5F6A1FE6">
                <wp:simplePos x="0" y="0"/>
                <wp:positionH relativeFrom="column">
                  <wp:posOffset>3510128</wp:posOffset>
                </wp:positionH>
                <wp:positionV relativeFrom="paragraph">
                  <wp:posOffset>2147397</wp:posOffset>
                </wp:positionV>
                <wp:extent cx="214200" cy="35280"/>
                <wp:effectExtent l="57150" t="76200" r="71755" b="98425"/>
                <wp:wrapNone/>
                <wp:docPr id="43067" name="Ink 430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4200" cy="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E71DE7" id="Ink 43067" o:spid="_x0000_s1026" type="#_x0000_t75" style="position:absolute;margin-left:273.55pt;margin-top:163.45pt;width:22.5pt;height:14.15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">
                <v:imagedata r:id="rId10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9584" behindDoc="0" locked="0" layoutInCell="1" allowOverlap="1" wp14:anchorId="2AD0EFD5" wp14:editId="0FB80F68">
                <wp:simplePos x="0" y="0"/>
                <wp:positionH relativeFrom="column">
                  <wp:posOffset>2646128</wp:posOffset>
                </wp:positionH>
                <wp:positionV relativeFrom="paragraph">
                  <wp:posOffset>2676597</wp:posOffset>
                </wp:positionV>
                <wp:extent cx="291960" cy="11160"/>
                <wp:effectExtent l="76200" t="95250" r="51435" b="103505"/>
                <wp:wrapNone/>
                <wp:docPr id="43066" name="Ink 430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9196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44AFC7" id="Ink 43066" o:spid="_x0000_s1026" type="#_x0000_t75" style="position:absolute;margin-left:205.5pt;margin-top:205.1pt;width:28.7pt;height:12.25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">
                <v:imagedata r:id="rId107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8560" behindDoc="0" locked="0" layoutInCell="1" allowOverlap="1" wp14:anchorId="3FBC8AC7" wp14:editId="4FE09B30">
                <wp:simplePos x="0" y="0"/>
                <wp:positionH relativeFrom="column">
                  <wp:posOffset>2692568</wp:posOffset>
                </wp:positionH>
                <wp:positionV relativeFrom="paragraph">
                  <wp:posOffset>2467797</wp:posOffset>
                </wp:positionV>
                <wp:extent cx="233640" cy="22680"/>
                <wp:effectExtent l="57150" t="95250" r="71755" b="92075"/>
                <wp:wrapNone/>
                <wp:docPr id="43065" name="Ink 430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3364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44737" id="Ink 43065" o:spid="_x0000_s1026" type="#_x0000_t75" style="position:absolute;margin-left:209.2pt;margin-top:188.65pt;width:24.1pt;height:13.15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">
                <v:imagedata r:id="rId10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7536" behindDoc="0" locked="0" layoutInCell="1" allowOverlap="1" wp14:anchorId="10BC8547" wp14:editId="34AB10BF">
                <wp:simplePos x="0" y="0"/>
                <wp:positionH relativeFrom="column">
                  <wp:posOffset>2605808</wp:posOffset>
                </wp:positionH>
                <wp:positionV relativeFrom="paragraph">
                  <wp:posOffset>2351157</wp:posOffset>
                </wp:positionV>
                <wp:extent cx="317880" cy="16920"/>
                <wp:effectExtent l="0" t="95250" r="82550" b="116840"/>
                <wp:wrapNone/>
                <wp:docPr id="43064" name="Ink 430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788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EB2EA8" id="Ink 43064" o:spid="_x0000_s1026" type="#_x0000_t75" style="position:absolute;margin-left:202.4pt;margin-top:179.5pt;width:30.7pt;height:12.7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">
                <v:imagedata r:id="rId111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6512" behindDoc="0" locked="0" layoutInCell="1" allowOverlap="1" wp14:anchorId="2C468DAD" wp14:editId="6560BC60">
                <wp:simplePos x="0" y="0"/>
                <wp:positionH relativeFrom="column">
                  <wp:posOffset>2649008</wp:posOffset>
                </wp:positionH>
                <wp:positionV relativeFrom="paragraph">
                  <wp:posOffset>2126877</wp:posOffset>
                </wp:positionV>
                <wp:extent cx="217080" cy="37080"/>
                <wp:effectExtent l="76200" t="76200" r="50165" b="96520"/>
                <wp:wrapNone/>
                <wp:docPr id="43063" name="Ink 430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708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160520" id="Ink 43063" o:spid="_x0000_s1026" type="#_x0000_t75" style="position:absolute;margin-left:205.8pt;margin-top:161.8pt;width:22.8pt;height:14.25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">
                <v:imagedata r:id="rId113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5488" behindDoc="0" locked="0" layoutInCell="1" allowOverlap="1" wp14:anchorId="33B5971D" wp14:editId="138D38C3">
                <wp:simplePos x="0" y="0"/>
                <wp:positionH relativeFrom="column">
                  <wp:posOffset>1880408</wp:posOffset>
                </wp:positionH>
                <wp:positionV relativeFrom="paragraph">
                  <wp:posOffset>2663637</wp:posOffset>
                </wp:positionV>
                <wp:extent cx="312480" cy="38160"/>
                <wp:effectExtent l="38100" t="76200" r="49530" b="95250"/>
                <wp:wrapNone/>
                <wp:docPr id="43062" name="Ink 430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2480" cy="3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E2FC16" id="Ink 43062" o:spid="_x0000_s1026" type="#_x0000_t75" style="position:absolute;margin-left:145.2pt;margin-top:204.1pt;width:30.25pt;height:14.3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">
                <v:imagedata r:id="rId11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4464" behindDoc="0" locked="0" layoutInCell="1" allowOverlap="1" wp14:anchorId="79F87388" wp14:editId="1860D5AC">
                <wp:simplePos x="0" y="0"/>
                <wp:positionH relativeFrom="column">
                  <wp:posOffset>1900208</wp:posOffset>
                </wp:positionH>
                <wp:positionV relativeFrom="paragraph">
                  <wp:posOffset>2481117</wp:posOffset>
                </wp:positionV>
                <wp:extent cx="272880" cy="9360"/>
                <wp:effectExtent l="38100" t="95250" r="70485" b="105410"/>
                <wp:wrapNone/>
                <wp:docPr id="43061" name="Ink 430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288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A6F458" id="Ink 43061" o:spid="_x0000_s1026" type="#_x0000_t75" style="position:absolute;margin-left:146.8pt;margin-top:189.7pt;width:27.2pt;height:12.1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">
                <v:imagedata r:id="rId117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3440" behindDoc="0" locked="0" layoutInCell="1" allowOverlap="1" wp14:anchorId="3918E67A" wp14:editId="166F93F6">
                <wp:simplePos x="0" y="0"/>
                <wp:positionH relativeFrom="column">
                  <wp:posOffset>1881848</wp:posOffset>
                </wp:positionH>
                <wp:positionV relativeFrom="paragraph">
                  <wp:posOffset>2339277</wp:posOffset>
                </wp:positionV>
                <wp:extent cx="282240" cy="23040"/>
                <wp:effectExtent l="38100" t="95250" r="80010" b="110490"/>
                <wp:wrapNone/>
                <wp:docPr id="43060" name="Ink 430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224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EABB07" id="Ink 43060" o:spid="_x0000_s1026" type="#_x0000_t75" style="position:absolute;margin-left:145.4pt;margin-top:178.55pt;width:27.85pt;height:13.1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">
                <v:imagedata r:id="rId11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2416" behindDoc="0" locked="0" layoutInCell="1" allowOverlap="1" wp14:anchorId="486F696D" wp14:editId="5088CD40">
                <wp:simplePos x="0" y="0"/>
                <wp:positionH relativeFrom="column">
                  <wp:posOffset>1912808</wp:posOffset>
                </wp:positionH>
                <wp:positionV relativeFrom="paragraph">
                  <wp:posOffset>2130837</wp:posOffset>
                </wp:positionV>
                <wp:extent cx="272880" cy="30600"/>
                <wp:effectExtent l="76200" t="114300" r="70485" b="102870"/>
                <wp:wrapNone/>
                <wp:docPr id="43059" name="Ink 430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288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D8552F" id="Ink 43059" o:spid="_x0000_s1026" type="#_x0000_t75" style="position:absolute;margin-left:147.8pt;margin-top:162.15pt;width:27.2pt;height:13.7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">
                <v:imagedata r:id="rId121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1392" behindDoc="0" locked="0" layoutInCell="1" allowOverlap="1" wp14:anchorId="6A416CC2" wp14:editId="5430DD71">
                <wp:simplePos x="0" y="0"/>
                <wp:positionH relativeFrom="column">
                  <wp:posOffset>4301048</wp:posOffset>
                </wp:positionH>
                <wp:positionV relativeFrom="paragraph">
                  <wp:posOffset>1965957</wp:posOffset>
                </wp:positionV>
                <wp:extent cx="287640" cy="36720"/>
                <wp:effectExtent l="57150" t="76200" r="74930" b="97155"/>
                <wp:wrapNone/>
                <wp:docPr id="43058" name="Ink 430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764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69FD81" id="Ink 43058" o:spid="_x0000_s1026" type="#_x0000_t75" style="position:absolute;margin-left:335.85pt;margin-top:149.15pt;width:28.35pt;height:14.25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">
                <v:imagedata r:id="rId123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70368" behindDoc="0" locked="0" layoutInCell="1" allowOverlap="1" wp14:anchorId="0A471CAE" wp14:editId="7338B5C6">
                <wp:simplePos x="0" y="0"/>
                <wp:positionH relativeFrom="column">
                  <wp:posOffset>2666648</wp:posOffset>
                </wp:positionH>
                <wp:positionV relativeFrom="paragraph">
                  <wp:posOffset>1961277</wp:posOffset>
                </wp:positionV>
                <wp:extent cx="278640" cy="56880"/>
                <wp:effectExtent l="57150" t="114300" r="83820" b="95885"/>
                <wp:wrapNone/>
                <wp:docPr id="43057" name="Ink 430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864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238242" id="Ink 43057" o:spid="_x0000_s1026" type="#_x0000_t75" style="position:absolute;margin-left:207.15pt;margin-top:148.8pt;width:27.65pt;height:15.85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">
                <v:imagedata r:id="rId12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6960" behindDoc="0" locked="0" layoutInCell="1" allowOverlap="1" wp14:anchorId="58B21FF8" wp14:editId="3B06FD4E">
                <wp:simplePos x="0" y="0"/>
                <wp:positionH relativeFrom="column">
                  <wp:posOffset>88688</wp:posOffset>
                </wp:positionH>
                <wp:positionV relativeFrom="paragraph">
                  <wp:posOffset>2594877</wp:posOffset>
                </wp:positionV>
                <wp:extent cx="402840" cy="23760"/>
                <wp:effectExtent l="38100" t="95250" r="73660" b="109855"/>
                <wp:wrapNone/>
                <wp:docPr id="43054" name="Ink 430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284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DE9FF2" id="Ink 43054" o:spid="_x0000_s1026" type="#_x0000_t75" style="position:absolute;margin-left:4.2pt;margin-top:198.65pt;width:37.35pt;height:13.2pt;z-index:25149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">
                <v:imagedata r:id="rId127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5936" behindDoc="0" locked="0" layoutInCell="1" allowOverlap="1" wp14:anchorId="7ED0E117" wp14:editId="16307726">
                <wp:simplePos x="0" y="0"/>
                <wp:positionH relativeFrom="column">
                  <wp:posOffset>-12112</wp:posOffset>
                </wp:positionH>
                <wp:positionV relativeFrom="paragraph">
                  <wp:posOffset>2440077</wp:posOffset>
                </wp:positionV>
                <wp:extent cx="510840" cy="27720"/>
                <wp:effectExtent l="19050" t="114300" r="80010" b="86995"/>
                <wp:wrapNone/>
                <wp:docPr id="43053" name="Ink 430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1084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5D4970" id="Ink 43053" o:spid="_x0000_s1026" type="#_x0000_t75" style="position:absolute;margin-left:-3.8pt;margin-top:186.5pt;width:45.85pt;height:13.55pt;z-index:25149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">
                <v:imagedata r:id="rId129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4912" behindDoc="0" locked="0" layoutInCell="1" allowOverlap="1" wp14:anchorId="19A572E7" wp14:editId="5C57B02A">
                <wp:simplePos x="0" y="0"/>
                <wp:positionH relativeFrom="column">
                  <wp:posOffset>132968</wp:posOffset>
                </wp:positionH>
                <wp:positionV relativeFrom="paragraph">
                  <wp:posOffset>2292837</wp:posOffset>
                </wp:positionV>
                <wp:extent cx="520920" cy="32400"/>
                <wp:effectExtent l="76200" t="114300" r="69850" b="81915"/>
                <wp:wrapNone/>
                <wp:docPr id="43052" name="Ink 430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20920" cy="3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AE7596" id="Ink 43052" o:spid="_x0000_s1026" type="#_x0000_t75" style="position:absolute;margin-left:7.6pt;margin-top:174.9pt;width:46.65pt;height:13.85pt;z-index:25149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">
                <v:imagedata r:id="rId131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3888" behindDoc="0" locked="0" layoutInCell="1" allowOverlap="1" wp14:anchorId="5A4D6FED" wp14:editId="2B0E206A">
                <wp:simplePos x="0" y="0"/>
                <wp:positionH relativeFrom="column">
                  <wp:posOffset>73208</wp:posOffset>
                </wp:positionH>
                <wp:positionV relativeFrom="paragraph">
                  <wp:posOffset>2085117</wp:posOffset>
                </wp:positionV>
                <wp:extent cx="440280" cy="51120"/>
                <wp:effectExtent l="57150" t="114300" r="74295" b="120650"/>
                <wp:wrapNone/>
                <wp:docPr id="43051" name="Ink 430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4028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E6FAF5" id="Ink 43051" o:spid="_x0000_s1026" type="#_x0000_t75" style="position:absolute;margin-left:2.9pt;margin-top:158.55pt;width:40.3pt;height:15.4pt;z-index:25149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">
                <v:imagedata r:id="rId133" o:title=""/>
                <o:lock v:ext="edit" rotation="t" aspectratio="f"/>
              </v:shape>
            </w:pict>
          </mc:Fallback>
        </mc:AlternateContent>
      </w:r>
      <w:r w:rsidR="0044759B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2864" behindDoc="0" locked="0" layoutInCell="1" allowOverlap="1" wp14:anchorId="04B34D17" wp14:editId="57FE3E39">
                <wp:simplePos x="0" y="0"/>
                <wp:positionH relativeFrom="column">
                  <wp:posOffset>4313288</wp:posOffset>
                </wp:positionH>
                <wp:positionV relativeFrom="paragraph">
                  <wp:posOffset>275397</wp:posOffset>
                </wp:positionV>
                <wp:extent cx="651240" cy="27000"/>
                <wp:effectExtent l="19050" t="76200" r="73025" b="106680"/>
                <wp:wrapNone/>
                <wp:docPr id="43049" name="Ink 430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51240" cy="2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993EA" id="Ink 43049" o:spid="_x0000_s1026" type="#_x0000_t75" style="position:absolute;margin-left:336.85pt;margin-top:16.05pt;width:56.95pt;height:13.5pt;z-index:25149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">
                <v:imagedata r:id="rId135" o:title=""/>
                <o:lock v:ext="edit" rotation="t" aspectratio="f"/>
              </v:shape>
            </w:pict>
          </mc:Fallback>
        </mc:AlternateContent>
      </w:r>
      <w:r w:rsidR="0044759B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1840" behindDoc="0" locked="0" layoutInCell="1" allowOverlap="1" wp14:anchorId="478FAC5E" wp14:editId="4FA607FE">
                <wp:simplePos x="0" y="0"/>
                <wp:positionH relativeFrom="column">
                  <wp:posOffset>2646128</wp:posOffset>
                </wp:positionH>
                <wp:positionV relativeFrom="paragraph">
                  <wp:posOffset>257397</wp:posOffset>
                </wp:positionV>
                <wp:extent cx="565200" cy="29520"/>
                <wp:effectExtent l="0" t="95250" r="63500" b="104140"/>
                <wp:wrapNone/>
                <wp:docPr id="43048" name="Ink 430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6520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CAD01F" id="Ink 43048" o:spid="_x0000_s1026" type="#_x0000_t75" style="position:absolute;margin-left:205.5pt;margin-top:14.6pt;width:50.15pt;height:13.65pt;z-index:25149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">
                <v:imagedata r:id="rId137" o:title=""/>
                <o:lock v:ext="edit" rotation="t" aspectratio="f"/>
              </v:shape>
            </w:pict>
          </mc:Fallback>
        </mc:AlternateContent>
      </w:r>
      <w:r w:rsidR="0044759B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90816" behindDoc="0" locked="0" layoutInCell="1" allowOverlap="1" wp14:anchorId="11CEA91F" wp14:editId="2F8D7BB5">
                <wp:simplePos x="0" y="0"/>
                <wp:positionH relativeFrom="column">
                  <wp:posOffset>3251288</wp:posOffset>
                </wp:positionH>
                <wp:positionV relativeFrom="paragraph">
                  <wp:posOffset>100797</wp:posOffset>
                </wp:positionV>
                <wp:extent cx="1244880" cy="11880"/>
                <wp:effectExtent l="0" t="95250" r="0" b="102870"/>
                <wp:wrapNone/>
                <wp:docPr id="43047" name="Ink 430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4488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471CAC" id="Ink 43047" o:spid="_x0000_s1026" type="#_x0000_t75" style="position:absolute;margin-left:253.2pt;margin-top:2.3pt;width:103.65pt;height:12.3pt;z-index:25149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">
                <v:imagedata r:id="rId139" o:title=""/>
                <o:lock v:ext="edit" rotation="t" aspectratio="f"/>
              </v:shape>
            </w:pict>
          </mc:Fallback>
        </mc:AlternateContent>
      </w:r>
      <w:r w:rsidR="0044759B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89792" behindDoc="0" locked="0" layoutInCell="1" allowOverlap="1" wp14:anchorId="1CC8B959" wp14:editId="61CF9FD3">
                <wp:simplePos x="0" y="0"/>
                <wp:positionH relativeFrom="column">
                  <wp:posOffset>-563245</wp:posOffset>
                </wp:positionH>
                <wp:positionV relativeFrom="paragraph">
                  <wp:posOffset>-892175</wp:posOffset>
                </wp:positionV>
                <wp:extent cx="2308860" cy="715010"/>
                <wp:effectExtent l="38100" t="38100" r="0" b="27940"/>
                <wp:wrapNone/>
                <wp:docPr id="43046" name="Ink 430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308860" cy="715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A5955" id="Ink 43046" o:spid="_x0000_s1026" type="#_x0000_t75" style="position:absolute;margin-left:-44.7pt;margin-top:-70.6pt;width:182.5pt;height:57pt;z-index:25148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">
                <v:imagedata r:id="rId141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471360" behindDoc="0" locked="0" layoutInCell="1" allowOverlap="1" wp14:anchorId="60DE3ECE" wp14:editId="75335005">
                <wp:simplePos x="0" y="0"/>
                <wp:positionH relativeFrom="column">
                  <wp:posOffset>4320488</wp:posOffset>
                </wp:positionH>
                <wp:positionV relativeFrom="paragraph">
                  <wp:posOffset>1789917</wp:posOffset>
                </wp:positionV>
                <wp:extent cx="313200" cy="14760"/>
                <wp:effectExtent l="57150" t="76200" r="67945" b="99695"/>
                <wp:wrapNone/>
                <wp:docPr id="19476" name="Ink 19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320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F5B32" id="Ink 19476" o:spid="_x0000_s1026" type="#_x0000_t75" style="position:absolute;margin-left:337.35pt;margin-top:135.3pt;width:30.3pt;height:12.45pt;z-index:25147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">
                <v:imagedata r:id="rId143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41696" behindDoc="0" locked="0" layoutInCell="1" allowOverlap="1" wp14:anchorId="04D94FD7" wp14:editId="4C91BF02">
                <wp:simplePos x="0" y="0"/>
                <wp:positionH relativeFrom="column">
                  <wp:posOffset>2646848</wp:posOffset>
                </wp:positionH>
                <wp:positionV relativeFrom="paragraph">
                  <wp:posOffset>1808997</wp:posOffset>
                </wp:positionV>
                <wp:extent cx="242280" cy="17280"/>
                <wp:effectExtent l="57150" t="95250" r="62865" b="97155"/>
                <wp:wrapNone/>
                <wp:docPr id="19474" name="Ink 19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422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015975" id="Ink 19474" o:spid="_x0000_s1026" type="#_x0000_t75" style="position:absolute;margin-left:205.55pt;margin-top:136.8pt;width:24.75pt;height:12.65pt;z-index:25174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">
                <v:imagedata r:id="rId145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40672" behindDoc="0" locked="0" layoutInCell="1" allowOverlap="1" wp14:anchorId="7B09B346" wp14:editId="0E599ED9">
                <wp:simplePos x="0" y="0"/>
                <wp:positionH relativeFrom="column">
                  <wp:posOffset>136208</wp:posOffset>
                </wp:positionH>
                <wp:positionV relativeFrom="paragraph">
                  <wp:posOffset>1922757</wp:posOffset>
                </wp:positionV>
                <wp:extent cx="551520" cy="39240"/>
                <wp:effectExtent l="57150" t="76200" r="77470" b="94615"/>
                <wp:wrapNone/>
                <wp:docPr id="19473" name="Ink 19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5152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BB02F" id="Ink 19473" o:spid="_x0000_s1026" type="#_x0000_t75" style="position:absolute;margin-left:7.95pt;margin-top:145.75pt;width:49.1pt;height:14.4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">
                <v:imagedata r:id="rId147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9648" behindDoc="0" locked="0" layoutInCell="1" allowOverlap="1" wp14:anchorId="0D9347B3" wp14:editId="1F2FAC9F">
                <wp:simplePos x="0" y="0"/>
                <wp:positionH relativeFrom="column">
                  <wp:posOffset>141608</wp:posOffset>
                </wp:positionH>
                <wp:positionV relativeFrom="paragraph">
                  <wp:posOffset>1770837</wp:posOffset>
                </wp:positionV>
                <wp:extent cx="445680" cy="35640"/>
                <wp:effectExtent l="76200" t="95250" r="69215" b="78740"/>
                <wp:wrapNone/>
                <wp:docPr id="19472" name="Ink 19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45680" cy="3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7916C2" id="Ink 19472" o:spid="_x0000_s1026" type="#_x0000_t75" style="position:absolute;margin-left:8.3pt;margin-top:133.8pt;width:40.8pt;height:14.1pt;z-index:25173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">
                <v:imagedata r:id="rId149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8624" behindDoc="0" locked="0" layoutInCell="1" allowOverlap="1" wp14:anchorId="1801DF81" wp14:editId="02FE15AD">
                <wp:simplePos x="0" y="0"/>
                <wp:positionH relativeFrom="column">
                  <wp:posOffset>2547848</wp:posOffset>
                </wp:positionH>
                <wp:positionV relativeFrom="paragraph">
                  <wp:posOffset>1110957</wp:posOffset>
                </wp:positionV>
                <wp:extent cx="497520" cy="150480"/>
                <wp:effectExtent l="57150" t="95250" r="17145" b="78740"/>
                <wp:wrapNone/>
                <wp:docPr id="19471" name="Ink 19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97520" cy="15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9F7EBF" id="Ink 19471" o:spid="_x0000_s1026" type="#_x0000_t75" style="position:absolute;margin-left:197.75pt;margin-top:81.85pt;width:44.8pt;height:23.2pt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">
                <v:imagedata r:id="rId151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7600" behindDoc="0" locked="0" layoutInCell="1" allowOverlap="1" wp14:anchorId="1B3053DE" wp14:editId="667B7875">
                <wp:simplePos x="0" y="0"/>
                <wp:positionH relativeFrom="column">
                  <wp:posOffset>2592488</wp:posOffset>
                </wp:positionH>
                <wp:positionV relativeFrom="paragraph">
                  <wp:posOffset>1258917</wp:posOffset>
                </wp:positionV>
                <wp:extent cx="400680" cy="45000"/>
                <wp:effectExtent l="57150" t="76200" r="76200" b="107950"/>
                <wp:wrapNone/>
                <wp:docPr id="19470" name="Ink 19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068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125717" id="Ink 19470" o:spid="_x0000_s1026" type="#_x0000_t75" style="position:absolute;margin-left:201.3pt;margin-top:93.5pt;width:37.25pt;height:14.9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">
                <v:imagedata r:id="rId153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6576" behindDoc="0" locked="0" layoutInCell="1" allowOverlap="1" wp14:anchorId="034F044F" wp14:editId="6E744CB0">
                <wp:simplePos x="0" y="0"/>
                <wp:positionH relativeFrom="column">
                  <wp:posOffset>2557568</wp:posOffset>
                </wp:positionH>
                <wp:positionV relativeFrom="paragraph">
                  <wp:posOffset>1137237</wp:posOffset>
                </wp:positionV>
                <wp:extent cx="451440" cy="61200"/>
                <wp:effectExtent l="76200" t="76200" r="63500" b="91440"/>
                <wp:wrapNone/>
                <wp:docPr id="19469" name="Ink 19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1440" cy="6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D3C6B0" id="Ink 19469" o:spid="_x0000_s1026" type="#_x0000_t75" style="position:absolute;margin-left:198.55pt;margin-top:83.9pt;width:41.25pt;height:16.15pt;z-index:25173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">
                <v:imagedata r:id="rId155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5552" behindDoc="0" locked="0" layoutInCell="1" allowOverlap="1" wp14:anchorId="1CB1132E" wp14:editId="44D36D08">
                <wp:simplePos x="0" y="0"/>
                <wp:positionH relativeFrom="column">
                  <wp:posOffset>103808</wp:posOffset>
                </wp:positionH>
                <wp:positionV relativeFrom="paragraph">
                  <wp:posOffset>1248837</wp:posOffset>
                </wp:positionV>
                <wp:extent cx="410760" cy="45000"/>
                <wp:effectExtent l="76200" t="95250" r="66040" b="88900"/>
                <wp:wrapNone/>
                <wp:docPr id="19468" name="Ink 19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1076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F26131" id="Ink 19468" o:spid="_x0000_s1026" type="#_x0000_t75" style="position:absolute;margin-left:5.35pt;margin-top:92.7pt;width:38.05pt;height:14.9pt;z-index:25173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">
                <v:imagedata r:id="rId157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4528" behindDoc="0" locked="0" layoutInCell="1" allowOverlap="1" wp14:anchorId="57FBBD15" wp14:editId="7542FFC9">
                <wp:simplePos x="0" y="0"/>
                <wp:positionH relativeFrom="column">
                  <wp:posOffset>127928</wp:posOffset>
                </wp:positionH>
                <wp:positionV relativeFrom="paragraph">
                  <wp:posOffset>1120317</wp:posOffset>
                </wp:positionV>
                <wp:extent cx="426960" cy="34200"/>
                <wp:effectExtent l="76200" t="95250" r="68580" b="99695"/>
                <wp:wrapNone/>
                <wp:docPr id="19467" name="Ink 19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696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79BE8C" id="Ink 19467" o:spid="_x0000_s1026" type="#_x0000_t75" style="position:absolute;margin-left:7.2pt;margin-top:82.55pt;width:39.25pt;height:14.05pt;z-index: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">
                <v:imagedata r:id="rId159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31456" behindDoc="0" locked="0" layoutInCell="1" allowOverlap="1" wp14:anchorId="732A0DB6" wp14:editId="141D0690">
                <wp:simplePos x="0" y="0"/>
                <wp:positionH relativeFrom="column">
                  <wp:posOffset>1606448</wp:posOffset>
                </wp:positionH>
                <wp:positionV relativeFrom="paragraph">
                  <wp:posOffset>-338763</wp:posOffset>
                </wp:positionV>
                <wp:extent cx="45360" cy="78840"/>
                <wp:effectExtent l="19050" t="19050" r="12065" b="16510"/>
                <wp:wrapNone/>
                <wp:docPr id="16414" name="Ink 16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36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4C0504" id="Ink 16414" o:spid="_x0000_s1026" type="#_x0000_t75" style="position:absolute;margin-left:126.15pt;margin-top:-27pt;width:4.25pt;height:6.9pt;z-index: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">
                <v:imagedata r:id="rId161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15072" behindDoc="0" locked="0" layoutInCell="1" allowOverlap="1" wp14:anchorId="7B76FDC0" wp14:editId="6AAD1995">
                <wp:simplePos x="0" y="0"/>
                <wp:positionH relativeFrom="column">
                  <wp:posOffset>-287512</wp:posOffset>
                </wp:positionH>
                <wp:positionV relativeFrom="paragraph">
                  <wp:posOffset>131211</wp:posOffset>
                </wp:positionV>
                <wp:extent cx="376920" cy="361080"/>
                <wp:effectExtent l="38100" t="38100" r="0" b="20320"/>
                <wp:wrapNone/>
                <wp:docPr id="16396" name="Ink 16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6920" cy="36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38FD4C" id="Ink 16396" o:spid="_x0000_s1026" type="#_x0000_t75" style="position:absolute;margin-left:-23pt;margin-top:10pt;width:30.4pt;height:29.15pt;z-index:2517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">
                <v:imagedata r:id="rId163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14048" behindDoc="0" locked="0" layoutInCell="1" allowOverlap="1" wp14:anchorId="4F82D958" wp14:editId="79F3824E">
                <wp:simplePos x="0" y="0"/>
                <wp:positionH relativeFrom="column">
                  <wp:posOffset>124328</wp:posOffset>
                </wp:positionH>
                <wp:positionV relativeFrom="paragraph">
                  <wp:posOffset>1583811</wp:posOffset>
                </wp:positionV>
                <wp:extent cx="356760" cy="56520"/>
                <wp:effectExtent l="57150" t="95250" r="81915" b="95885"/>
                <wp:wrapNone/>
                <wp:docPr id="16395" name="Ink 16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6760" cy="5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EF1354" id="Ink 16395" o:spid="_x0000_s1026" type="#_x0000_t75" style="position:absolute;margin-left:6.95pt;margin-top:119.05pt;width:33.8pt;height:15.75pt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">
                <v:imagedata r:id="rId165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13024" behindDoc="0" locked="0" layoutInCell="1" allowOverlap="1" wp14:anchorId="1FC3D7AA" wp14:editId="2610C8D4">
                <wp:simplePos x="0" y="0"/>
                <wp:positionH relativeFrom="column">
                  <wp:posOffset>103808</wp:posOffset>
                </wp:positionH>
                <wp:positionV relativeFrom="paragraph">
                  <wp:posOffset>1429011</wp:posOffset>
                </wp:positionV>
                <wp:extent cx="429480" cy="48240"/>
                <wp:effectExtent l="57150" t="95250" r="66040" b="104775"/>
                <wp:wrapNone/>
                <wp:docPr id="16394" name="Ink 16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9480" cy="4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56B806" id="Ink 16394" o:spid="_x0000_s1026" type="#_x0000_t75" style="position:absolute;margin-left:5.3pt;margin-top:106.85pt;width:39.45pt;height:15.15pt;z-index:2517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">
                <v:imagedata r:id="rId167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12000" behindDoc="0" locked="0" layoutInCell="1" allowOverlap="1" wp14:anchorId="15F5CF36" wp14:editId="6F363B06">
                <wp:simplePos x="0" y="0"/>
                <wp:positionH relativeFrom="column">
                  <wp:posOffset>136928</wp:posOffset>
                </wp:positionH>
                <wp:positionV relativeFrom="paragraph">
                  <wp:posOffset>916371</wp:posOffset>
                </wp:positionV>
                <wp:extent cx="324360" cy="26640"/>
                <wp:effectExtent l="57150" t="76200" r="76200" b="88265"/>
                <wp:wrapNone/>
                <wp:docPr id="16393" name="Ink 16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43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397805" id="Ink 16393" o:spid="_x0000_s1026" type="#_x0000_t75" style="position:absolute;margin-left:7.95pt;margin-top:66.5pt;width:31.25pt;height:13.45pt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">
                <v:imagedata r:id="rId169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10976" behindDoc="0" locked="0" layoutInCell="1" allowOverlap="1" wp14:anchorId="19FFB3ED" wp14:editId="2DD3D725">
                <wp:simplePos x="0" y="0"/>
                <wp:positionH relativeFrom="column">
                  <wp:posOffset>109928</wp:posOffset>
                </wp:positionH>
                <wp:positionV relativeFrom="paragraph">
                  <wp:posOffset>752931</wp:posOffset>
                </wp:positionV>
                <wp:extent cx="433800" cy="39960"/>
                <wp:effectExtent l="38100" t="95250" r="61595" b="93980"/>
                <wp:wrapNone/>
                <wp:docPr id="16392" name="Ink 16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380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747D2C" id="Ink 16392" o:spid="_x0000_s1026" type="#_x0000_t75" style="position:absolute;margin-left:5.8pt;margin-top:53.65pt;width:39.8pt;height:14.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">
                <v:imagedata r:id="rId171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09952" behindDoc="0" locked="0" layoutInCell="1" allowOverlap="1" wp14:anchorId="119EB350" wp14:editId="581EEA41">
                <wp:simplePos x="0" y="0"/>
                <wp:positionH relativeFrom="column">
                  <wp:posOffset>93728</wp:posOffset>
                </wp:positionH>
                <wp:positionV relativeFrom="paragraph">
                  <wp:posOffset>571851</wp:posOffset>
                </wp:positionV>
                <wp:extent cx="446400" cy="23040"/>
                <wp:effectExtent l="38100" t="76200" r="49530" b="91440"/>
                <wp:wrapNone/>
                <wp:docPr id="16391" name="Ink 16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4640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AEA838" id="Ink 16391" o:spid="_x0000_s1026" type="#_x0000_t75" style="position:absolute;margin-left:4.6pt;margin-top:39.4pt;width:40.85pt;height:13.1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">
                <v:imagedata r:id="rId173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08928" behindDoc="0" locked="0" layoutInCell="1" allowOverlap="1" wp14:anchorId="64FB26B1" wp14:editId="433E88D9">
                <wp:simplePos x="0" y="0"/>
                <wp:positionH relativeFrom="column">
                  <wp:posOffset>100928</wp:posOffset>
                </wp:positionH>
                <wp:positionV relativeFrom="paragraph">
                  <wp:posOffset>427491</wp:posOffset>
                </wp:positionV>
                <wp:extent cx="401400" cy="34920"/>
                <wp:effectExtent l="38100" t="95250" r="74930" b="60960"/>
                <wp:wrapNone/>
                <wp:docPr id="16390" name="Ink 16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140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5D194B" id="Ink 16390" o:spid="_x0000_s1026" type="#_x0000_t75" style="position:absolute;margin-left:5.1pt;margin-top:28pt;width:37.25pt;height:14.1pt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">
                <v:imagedata r:id="rId175" o:title=""/>
                <o:lock v:ext="edit" rotation="t" aspectratio="f"/>
              </v:shape>
            </w:pict>
          </mc:Fallback>
        </mc:AlternateContent>
      </w:r>
      <w:r w:rsidR="00D45C5F"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707904" behindDoc="0" locked="0" layoutInCell="1" allowOverlap="1" wp14:anchorId="3E345C69" wp14:editId="45D29194">
                <wp:simplePos x="0" y="0"/>
                <wp:positionH relativeFrom="column">
                  <wp:posOffset>99848</wp:posOffset>
                </wp:positionH>
                <wp:positionV relativeFrom="paragraph">
                  <wp:posOffset>404811</wp:posOffset>
                </wp:positionV>
                <wp:extent cx="430920" cy="30240"/>
                <wp:effectExtent l="57150" t="95250" r="64770" b="84455"/>
                <wp:wrapNone/>
                <wp:docPr id="16388" name="Ink 16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092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EE1B6" id="Ink 16388" o:spid="_x0000_s1026" type="#_x0000_t75" style="position:absolute;margin-left:5pt;margin-top:26.2pt;width:39.6pt;height:13.75pt;z-index: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">
                <v:imagedata r:id="rId177" o:title=""/>
                <o:lock v:ext="edit" rotation="t" aspectratio="f"/>
              </v:shape>
            </w:pict>
          </mc:Fallback>
        </mc:AlternateContent>
      </w:r>
      <w:r w:rsidR="000A296F" w:rsidRPr="005B7FC2">
        <w:rPr>
          <w:rFonts w:cs="Arial"/>
          <w:noProof/>
        </w:rPr>
        <w:drawing>
          <wp:inline distT="0" distB="0" distL="0" distR="0" wp14:anchorId="5D08F6FA" wp14:editId="3BF7B10F">
            <wp:extent cx="5943600" cy="2733675"/>
            <wp:effectExtent l="0" t="0" r="0" b="9525"/>
            <wp:docPr id="430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1" name="Picture 6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62A0C" w14:textId="77777777" w:rsidR="000A296F" w:rsidRPr="005B7FC2" w:rsidRDefault="000A296F" w:rsidP="000A296F">
      <w:pPr>
        <w:jc w:val="both"/>
        <w:outlineLvl w:val="0"/>
        <w:rPr>
          <w:rFonts w:cs="Arial"/>
          <w:b/>
        </w:rPr>
      </w:pPr>
    </w:p>
    <w:p w14:paraId="4537F576" w14:textId="640EE026" w:rsidR="000A296F" w:rsidRPr="00E777DC" w:rsidRDefault="000A296F" w:rsidP="000A296F">
      <w:pPr>
        <w:jc w:val="both"/>
        <w:outlineLvl w:val="0"/>
        <w:rPr>
          <w:rFonts w:cs="Arial"/>
          <w:color w:val="00B050"/>
        </w:rPr>
      </w:pPr>
      <w:r w:rsidRPr="00E777DC">
        <w:rPr>
          <w:rFonts w:cs="Cambria Math"/>
          <w:b/>
          <w:color w:val="00B050"/>
        </w:rPr>
        <w:t>NOTE:</w:t>
      </w:r>
      <w:r w:rsidR="001B7738">
        <w:rPr>
          <w:rFonts w:cs="Cambria Math"/>
          <w:b/>
          <w:color w:val="00B050"/>
        </w:rPr>
        <w:t xml:space="preserve"> </w:t>
      </w:r>
      <w:r w:rsidRPr="00E777DC">
        <w:rPr>
          <w:rFonts w:cs="Arial"/>
          <w:color w:val="00B050"/>
        </w:rPr>
        <w:t>mov, push, and pop do not affect any flags</w:t>
      </w:r>
    </w:p>
    <w:p w14:paraId="0ED08750" w14:textId="77777777" w:rsidR="000F17C3" w:rsidRPr="005B7FC2" w:rsidRDefault="000F17C3" w:rsidP="000A296F">
      <w:pPr>
        <w:jc w:val="both"/>
        <w:outlineLvl w:val="0"/>
        <w:rPr>
          <w:rFonts w:cs="Arial"/>
        </w:rPr>
      </w:pPr>
    </w:p>
    <w:p w14:paraId="70E3BA90" w14:textId="77777777" w:rsidR="000F17C3" w:rsidRPr="005B7FC2" w:rsidRDefault="000F17C3" w:rsidP="000F17C3">
      <w:pPr>
        <w:jc w:val="both"/>
        <w:outlineLvl w:val="0"/>
        <w:rPr>
          <w:rFonts w:cs="Arial"/>
          <w:b/>
        </w:rPr>
      </w:pPr>
      <w:r w:rsidRPr="00FA7285">
        <w:rPr>
          <w:rFonts w:cs="Arial"/>
          <w:b/>
          <w:color w:val="FF0000"/>
        </w:rPr>
        <w:t>Signed or unsigned:</w:t>
      </w:r>
      <w:r w:rsidRPr="005B7FC2">
        <w:rPr>
          <w:rFonts w:cs="Arial"/>
          <w:b/>
        </w:rPr>
        <w:t xml:space="preserve"> How does the system know?</w:t>
      </w:r>
    </w:p>
    <w:p w14:paraId="6B79107C" w14:textId="77777777" w:rsidR="000F17C3" w:rsidRPr="005B7FC2" w:rsidRDefault="000F17C3" w:rsidP="000F17C3">
      <w:pPr>
        <w:jc w:val="both"/>
        <w:outlineLvl w:val="0"/>
        <w:rPr>
          <w:rFonts w:cs="Arial"/>
        </w:rPr>
      </w:pPr>
      <w:r w:rsidRPr="005B7FC2">
        <w:rPr>
          <w:rFonts w:ascii="Cambria Math" w:hAnsi="Cambria Math" w:cs="Cambria Math"/>
        </w:rPr>
        <w:t>∗</w:t>
      </w:r>
      <w:r w:rsidRPr="005B7FC2">
        <w:rPr>
          <w:rFonts w:cs="Arial"/>
        </w:rPr>
        <w:t>The processor does not know the interpretation</w:t>
      </w:r>
    </w:p>
    <w:p w14:paraId="1E7A4DB9" w14:textId="77777777" w:rsidR="000F17C3" w:rsidRPr="005B7FC2" w:rsidRDefault="000F17C3" w:rsidP="000F17C3">
      <w:pPr>
        <w:jc w:val="both"/>
        <w:outlineLvl w:val="0"/>
        <w:rPr>
          <w:rFonts w:cs="Arial"/>
        </w:rPr>
      </w:pPr>
      <w:r w:rsidRPr="005B7FC2">
        <w:rPr>
          <w:rFonts w:ascii="Cambria Math" w:hAnsi="Cambria Math" w:cs="Cambria Math"/>
        </w:rPr>
        <w:t>∗</w:t>
      </w:r>
      <w:r w:rsidRPr="005B7FC2">
        <w:rPr>
          <w:rFonts w:cs="Arial"/>
        </w:rPr>
        <w:t>It sets carry and overflow under each interpretation</w:t>
      </w:r>
    </w:p>
    <w:p w14:paraId="5504829B" w14:textId="77777777" w:rsidR="000F17C3" w:rsidRPr="005B7FC2" w:rsidRDefault="000F17C3" w:rsidP="000A296F">
      <w:pPr>
        <w:jc w:val="both"/>
        <w:outlineLvl w:val="0"/>
        <w:rPr>
          <w:rFonts w:cs="Arial"/>
        </w:rPr>
      </w:pPr>
    </w:p>
    <w:p w14:paraId="29134A54" w14:textId="3AA2840E" w:rsidR="000A296F" w:rsidRPr="005B7FC2" w:rsidRDefault="000F22BB" w:rsidP="002B6454">
      <w:pPr>
        <w:jc w:val="both"/>
        <w:outlineLvl w:val="0"/>
        <w:rPr>
          <w:rFonts w:cs="Arial"/>
        </w:rPr>
      </w:pPr>
      <w:r w:rsidRPr="00535B7F">
        <w:rPr>
          <w:rFonts w:cs="Arial"/>
          <w:b/>
        </w:rPr>
        <w:t>Exercise # 1</w:t>
      </w:r>
      <w:r w:rsidR="00D87B75" w:rsidRPr="005B7FC2">
        <w:rPr>
          <w:rFonts w:cs="Arial"/>
        </w:rPr>
        <w:t xml:space="preserve"> Explain the status of carry </w:t>
      </w:r>
      <w:r w:rsidR="00535B7F" w:rsidRPr="005B7FC2">
        <w:rPr>
          <w:rFonts w:cs="Arial"/>
        </w:rPr>
        <w:t>flag after</w:t>
      </w:r>
      <w:r w:rsidR="00D87B75" w:rsidRPr="005B7FC2">
        <w:rPr>
          <w:rFonts w:cs="Arial"/>
        </w:rPr>
        <w:t xml:space="preserve"> each pair </w:t>
      </w:r>
      <w:r w:rsidR="00535B7F" w:rsidRPr="005B7FC2">
        <w:rPr>
          <w:rFonts w:cs="Arial"/>
        </w:rPr>
        <w:t xml:space="preserve">of </w:t>
      </w:r>
      <w:r w:rsidR="001B7738" w:rsidRPr="005B7FC2">
        <w:rPr>
          <w:rFonts w:cs="Arial"/>
        </w:rPr>
        <w:t>instruction</w:t>
      </w:r>
      <w:r w:rsidR="001B7738">
        <w:rPr>
          <w:rFonts w:cs="Arial"/>
        </w:rPr>
        <w:t>.</w:t>
      </w:r>
      <w:r w:rsidR="006379F8">
        <w:rPr>
          <w:rFonts w:cs="Arial"/>
        </w:rPr>
        <w:t xml:space="preserve"> Insert the screenshot of result also</w:t>
      </w:r>
      <w:r w:rsidR="004733C3">
        <w:rPr>
          <w:rFonts w:cs="Arial"/>
        </w:rPr>
        <w:t xml:space="preserve"> (2 marks- teamwork)</w:t>
      </w:r>
    </w:p>
    <w:p w14:paraId="64174012" w14:textId="484E0E8F" w:rsidR="00D87B75" w:rsidRPr="005B7FC2" w:rsidRDefault="00D87B75" w:rsidP="00D87B75">
      <w:pPr>
        <w:pStyle w:val="ListParagraph"/>
        <w:numPr>
          <w:ilvl w:val="0"/>
          <w:numId w:val="12"/>
        </w:numPr>
        <w:jc w:val="both"/>
        <w:outlineLvl w:val="0"/>
        <w:rPr>
          <w:rFonts w:cs="Arial"/>
        </w:rPr>
      </w:pPr>
      <w:r w:rsidRPr="005B7FC2">
        <w:rPr>
          <w:rFonts w:cs="Arial"/>
        </w:rPr>
        <w:t xml:space="preserve">mov AL,0FH </w:t>
      </w:r>
    </w:p>
    <w:p w14:paraId="6B01DE49" w14:textId="31E9AFBF" w:rsidR="00D87B75" w:rsidRPr="005B7FC2" w:rsidRDefault="00657A27" w:rsidP="00D87B75">
      <w:pPr>
        <w:pStyle w:val="ListParagraph"/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515392" behindDoc="0" locked="0" layoutInCell="1" allowOverlap="1" wp14:anchorId="68BBC0CC" wp14:editId="20326331">
                <wp:simplePos x="0" y="0"/>
                <wp:positionH relativeFrom="column">
                  <wp:posOffset>6002710</wp:posOffset>
                </wp:positionH>
                <wp:positionV relativeFrom="paragraph">
                  <wp:posOffset>-158245</wp:posOffset>
                </wp:positionV>
                <wp:extent cx="20880" cy="8640"/>
                <wp:effectExtent l="38100" t="19050" r="17780" b="29845"/>
                <wp:wrapNone/>
                <wp:docPr id="43099" name="Ink 430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0880" cy="86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353C54" id="Ink 43099" o:spid="_x0000_s1026" type="#_x0000_t75" style="position:absolute;margin-left:472.3pt;margin-top:-12.8pt;width:2.35pt;height:1.4pt;z-index:25151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">
                <v:imagedata r:id="rId180" o:title=""/>
                <o:lock v:ext="edit" rotation="t" aspectratio="f"/>
              </v:shape>
            </w:pict>
          </mc:Fallback>
        </mc:AlternateContent>
      </w:r>
      <w:r w:rsidR="00D87B75" w:rsidRPr="005B7FC2">
        <w:rPr>
          <w:rFonts w:cs="Arial"/>
        </w:rPr>
        <w:t>add AL,0F1H</w:t>
      </w:r>
    </w:p>
    <w:p w14:paraId="20BEF46D" w14:textId="3203D2BE" w:rsidR="00F24D0C" w:rsidRDefault="00657A27" w:rsidP="00C51F69">
      <w:pPr>
        <w:pStyle w:val="ListParagraph"/>
        <w:tabs>
          <w:tab w:val="left" w:pos="2100"/>
        </w:tabs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537920" behindDoc="0" locked="0" layoutInCell="1" allowOverlap="1" wp14:anchorId="244BA88F" wp14:editId="6ABBF529">
                <wp:simplePos x="0" y="0"/>
                <wp:positionH relativeFrom="column">
                  <wp:posOffset>2106128</wp:posOffset>
                </wp:positionH>
                <wp:positionV relativeFrom="paragraph">
                  <wp:posOffset>15586</wp:posOffset>
                </wp:positionV>
                <wp:extent cx="319320" cy="187560"/>
                <wp:effectExtent l="0" t="38100" r="24130" b="22225"/>
                <wp:wrapNone/>
                <wp:docPr id="43122" name="Ink 43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9320" cy="18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C73A26" id="Ink 43122" o:spid="_x0000_s1026" type="#_x0000_t75" style="position:absolute;margin-left:165.5pt;margin-top:.9pt;width:25.85pt;height:15.45pt;z-index:25153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">
                <v:imagedata r:id="rId182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536896" behindDoc="0" locked="0" layoutInCell="1" allowOverlap="1" wp14:anchorId="4EEEF545" wp14:editId="08439B2A">
                <wp:simplePos x="0" y="0"/>
                <wp:positionH relativeFrom="column">
                  <wp:posOffset>2094865</wp:posOffset>
                </wp:positionH>
                <wp:positionV relativeFrom="paragraph">
                  <wp:posOffset>-308610</wp:posOffset>
                </wp:positionV>
                <wp:extent cx="3637915" cy="682625"/>
                <wp:effectExtent l="38100" t="38100" r="0" b="22225"/>
                <wp:wrapNone/>
                <wp:docPr id="43120" name="Ink 43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37915" cy="682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9D5B9" id="Ink 43120" o:spid="_x0000_s1026" type="#_x0000_t75" style="position:absolute;margin-left:164.6pt;margin-top:-24.65pt;width:287.15pt;height:54.45pt;z-index:25153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">
                <v:imagedata r:id="rId184" o:title=""/>
                <o:lock v:ext="edit" rotation="t" aspectratio="f"/>
              </v:shape>
            </w:pict>
          </mc:Fallback>
        </mc:AlternateContent>
      </w:r>
      <w:r w:rsidR="00D87B75" w:rsidRPr="005B7FC2">
        <w:rPr>
          <w:rFonts w:cs="Arial"/>
        </w:rPr>
        <w:t>CF=</w:t>
      </w:r>
      <w:r w:rsidR="00AE4372">
        <w:rPr>
          <w:rFonts w:cs="Arial"/>
        </w:rPr>
        <w:t>?</w:t>
      </w:r>
    </w:p>
    <w:p w14:paraId="0FBF1DF0" w14:textId="612A1329" w:rsidR="001B7738" w:rsidRDefault="00657A27" w:rsidP="00C51F69">
      <w:pPr>
        <w:pStyle w:val="ListParagraph"/>
        <w:tabs>
          <w:tab w:val="left" w:pos="2100"/>
        </w:tabs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844096" behindDoc="0" locked="0" layoutInCell="1" allowOverlap="1" wp14:anchorId="588E4C08" wp14:editId="0A027F38">
                <wp:simplePos x="0" y="0"/>
                <wp:positionH relativeFrom="column">
                  <wp:posOffset>2064385</wp:posOffset>
                </wp:positionH>
                <wp:positionV relativeFrom="paragraph">
                  <wp:posOffset>-20955</wp:posOffset>
                </wp:positionV>
                <wp:extent cx="899160" cy="267970"/>
                <wp:effectExtent l="57150" t="57150" r="0" b="36830"/>
                <wp:wrapNone/>
                <wp:docPr id="43129" name="Ink 43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99160" cy="2679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44096" behindDoc="0" locked="0" layoutInCell="1" allowOverlap="1" wp14:anchorId="588E4C08" wp14:editId="0A027F38">
                <wp:simplePos x="0" y="0"/>
                <wp:positionH relativeFrom="column">
                  <wp:posOffset>2064385</wp:posOffset>
                </wp:positionH>
                <wp:positionV relativeFrom="paragraph">
                  <wp:posOffset>-20955</wp:posOffset>
                </wp:positionV>
                <wp:extent cx="899160" cy="267970"/>
                <wp:effectExtent l="57150" t="57150" r="0" b="36830"/>
                <wp:wrapNone/>
                <wp:docPr id="43129" name="Ink 43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29" name="Ink 43129"/>
                        <pic:cNvPicPr>
                          <a:picLocks noRot="1"/>
                        </pic:cNvPicPr>
                      </pic:nvPicPr>
                      <pic:blipFill>
                        <a:blip r:embed="rId18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6791" cy="2855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838976" behindDoc="0" locked="0" layoutInCell="1" allowOverlap="1" wp14:anchorId="4AE814C9" wp14:editId="7A7DD5AA">
                <wp:simplePos x="0" y="0"/>
                <wp:positionH relativeFrom="column">
                  <wp:posOffset>1638848</wp:posOffset>
                </wp:positionH>
                <wp:positionV relativeFrom="paragraph">
                  <wp:posOffset>17446</wp:posOffset>
                </wp:positionV>
                <wp:extent cx="43560" cy="26280"/>
                <wp:effectExtent l="57150" t="57150" r="33020" b="31115"/>
                <wp:wrapNone/>
                <wp:docPr id="43124" name="Ink 43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560" cy="262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38976" behindDoc="0" locked="0" layoutInCell="1" allowOverlap="1" wp14:anchorId="4AE814C9" wp14:editId="7A7DD5AA">
                <wp:simplePos x="0" y="0"/>
                <wp:positionH relativeFrom="column">
                  <wp:posOffset>1638848</wp:posOffset>
                </wp:positionH>
                <wp:positionV relativeFrom="paragraph">
                  <wp:posOffset>17446</wp:posOffset>
                </wp:positionV>
                <wp:extent cx="43560" cy="26280"/>
                <wp:effectExtent l="57150" t="57150" r="33020" b="31115"/>
                <wp:wrapNone/>
                <wp:docPr id="43124" name="Ink 43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24" name="Ink 43124"/>
                        <pic:cNvPicPr>
                          <a:picLocks noRot="1"/>
                        </pic:cNvPicPr>
                      </pic:nvPicPr>
                      <pic:blipFill>
                        <a:blip r:embed="rId18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200" cy="43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EDB7C55" w14:textId="22457DCB" w:rsidR="00E95F88" w:rsidRDefault="00657A27" w:rsidP="001B7738">
      <w:pPr>
        <w:tabs>
          <w:tab w:val="left" w:pos="1620"/>
        </w:tabs>
        <w:ind w:left="720"/>
      </w:pP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837952" behindDoc="0" locked="0" layoutInCell="1" allowOverlap="1" wp14:anchorId="5EF7A5BE" wp14:editId="6F64EB9D">
                <wp:simplePos x="0" y="0"/>
                <wp:positionH relativeFrom="column">
                  <wp:posOffset>1679168</wp:posOffset>
                </wp:positionH>
                <wp:positionV relativeFrom="paragraph">
                  <wp:posOffset>-42699</wp:posOffset>
                </wp:positionV>
                <wp:extent cx="276840" cy="100800"/>
                <wp:effectExtent l="57150" t="57150" r="28575" b="33020"/>
                <wp:wrapNone/>
                <wp:docPr id="43123" name="Ink 43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6840" cy="100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37952" behindDoc="0" locked="0" layoutInCell="1" allowOverlap="1" wp14:anchorId="5EF7A5BE" wp14:editId="6F64EB9D">
                <wp:simplePos x="0" y="0"/>
                <wp:positionH relativeFrom="column">
                  <wp:posOffset>1679168</wp:posOffset>
                </wp:positionH>
                <wp:positionV relativeFrom="paragraph">
                  <wp:posOffset>-42699</wp:posOffset>
                </wp:positionV>
                <wp:extent cx="276840" cy="100800"/>
                <wp:effectExtent l="57150" t="57150" r="28575" b="33020"/>
                <wp:wrapNone/>
                <wp:docPr id="43123" name="Ink 43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23" name="Ink 43123"/>
                        <pic:cNvPicPr>
                          <a:picLocks noRot="1"/>
                        </pic:cNvPicPr>
                      </pic:nvPicPr>
                      <pic:blipFill>
                        <a:blip r:embed="rId19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480" cy="118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1B7738" w:rsidRPr="001B7738">
        <w:rPr>
          <w:rFonts w:cs="Arial"/>
          <w:b/>
          <w:bCs/>
        </w:rPr>
        <w:t>Reason</w:t>
      </w:r>
      <w:r w:rsidR="001B7738">
        <w:rPr>
          <w:rFonts w:cs="Arial"/>
        </w:rPr>
        <w:t>:</w:t>
      </w:r>
    </w:p>
    <w:p w14:paraId="50DF6BE4" w14:textId="06E47989" w:rsidR="001B7738" w:rsidRDefault="00657A27" w:rsidP="001B7738">
      <w:pPr>
        <w:tabs>
          <w:tab w:val="left" w:pos="1620"/>
        </w:tabs>
        <w:ind w:left="7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96992" behindDoc="0" locked="0" layoutInCell="1" allowOverlap="1" wp14:anchorId="06173425" wp14:editId="55B7CA51">
                <wp:simplePos x="0" y="0"/>
                <wp:positionH relativeFrom="column">
                  <wp:posOffset>3032048</wp:posOffset>
                </wp:positionH>
                <wp:positionV relativeFrom="paragraph">
                  <wp:posOffset>62330</wp:posOffset>
                </wp:positionV>
                <wp:extent cx="2124000" cy="128880"/>
                <wp:effectExtent l="76200" t="95250" r="86360" b="100330"/>
                <wp:wrapNone/>
                <wp:docPr id="43083" name="Ink 430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2400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1FE47F" id="Ink 43083" o:spid="_x0000_s1026" type="#_x0000_t75" style="position:absolute;margin-left:235.9pt;margin-top:-.75pt;width:172.95pt;height:21.5pt;z-index:25179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">
                <v:imagedata r:id="rId192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5968" behindDoc="0" locked="0" layoutInCell="1" allowOverlap="1" wp14:anchorId="156DB85D" wp14:editId="38411E03">
                <wp:simplePos x="0" y="0"/>
                <wp:positionH relativeFrom="column">
                  <wp:posOffset>2047448</wp:posOffset>
                </wp:positionH>
                <wp:positionV relativeFrom="paragraph">
                  <wp:posOffset>77090</wp:posOffset>
                </wp:positionV>
                <wp:extent cx="360720" cy="136800"/>
                <wp:effectExtent l="57150" t="76200" r="1270" b="92075"/>
                <wp:wrapNone/>
                <wp:docPr id="43082" name="Ink 430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72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9729A7" id="Ink 43082" o:spid="_x0000_s1026" type="#_x0000_t75" style="position:absolute;margin-left:158.4pt;margin-top:.4pt;width:34.05pt;height:22.1pt;z-index:25179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">
                <v:imagedata r:id="rId194" o:title=""/>
                <o:lock v:ext="edit" rotation="t" aspectratio="f"/>
              </v:shape>
            </w:pict>
          </mc:Fallback>
        </mc:AlternateContent>
      </w:r>
      <w:r w:rsidR="001B7738">
        <w:tab/>
      </w:r>
      <w:r w:rsidR="009E1760">
        <w:t>Its calculation is 100</w:t>
      </w:r>
      <w:r w:rsidR="001B7738">
        <w:t>H,</w:t>
      </w:r>
      <w:r w:rsidR="009E1760">
        <w:t xml:space="preserve"> which is out of the range of the AL register.</w:t>
      </w:r>
      <w:r w:rsidR="001B7738">
        <w:t xml:space="preserve"> </w:t>
      </w:r>
    </w:p>
    <w:p w14:paraId="6FBBEC9E" w14:textId="2F5A4AA3" w:rsidR="001B7738" w:rsidRDefault="00657A27" w:rsidP="001B7738">
      <w:pPr>
        <w:tabs>
          <w:tab w:val="left" w:pos="1620"/>
        </w:tabs>
        <w:ind w:left="7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94944" behindDoc="0" locked="0" layoutInCell="1" allowOverlap="1" wp14:anchorId="35EE0AC9" wp14:editId="7D34940D">
                <wp:simplePos x="0" y="0"/>
                <wp:positionH relativeFrom="column">
                  <wp:posOffset>2165168</wp:posOffset>
                </wp:positionH>
                <wp:positionV relativeFrom="paragraph">
                  <wp:posOffset>29630</wp:posOffset>
                </wp:positionV>
                <wp:extent cx="6480" cy="1440"/>
                <wp:effectExtent l="38100" t="57150" r="50800" b="55880"/>
                <wp:wrapNone/>
                <wp:docPr id="43081" name="Ink 430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480" cy="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51532F" id="Ink 43081" o:spid="_x0000_s1026" type="#_x0000_t75" style="position:absolute;margin-left:167.65pt;margin-top:-3.3pt;width:6.15pt;height:11.4pt;z-index:25179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">
                <v:imagedata r:id="rId196" o:title=""/>
                <o:lock v:ext="edit" rotation="t" aspectratio="f"/>
              </v:shape>
            </w:pict>
          </mc:Fallback>
        </mc:AlternateContent>
      </w:r>
      <w:r w:rsidR="001B7738">
        <w:tab/>
        <w:t xml:space="preserve">So, </w:t>
      </w:r>
      <w:r w:rsidR="009E1760">
        <w:t>CF = 1</w:t>
      </w:r>
      <w:r w:rsidR="001B7738">
        <w:t>.</w:t>
      </w:r>
    </w:p>
    <w:p w14:paraId="105ED9E6" w14:textId="18181A76" w:rsidR="001B7738" w:rsidRDefault="001B7738" w:rsidP="001B7738">
      <w:pPr>
        <w:tabs>
          <w:tab w:val="left" w:pos="1620"/>
        </w:tabs>
        <w:ind w:left="720"/>
        <w:rPr>
          <w:noProof/>
        </w:rPr>
      </w:pPr>
      <w:r w:rsidRPr="001B7738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610CE9" wp14:editId="18F24DEB">
            <wp:extent cx="5943600" cy="20764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7"/>
                    <a:srcRect t="35363" b="3935"/>
                    <a:stretch/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57367" w14:textId="3C4A4D19" w:rsidR="009E1760" w:rsidRPr="00E95F88" w:rsidRDefault="009E1760" w:rsidP="001B7738">
      <w:pPr>
        <w:tabs>
          <w:tab w:val="left" w:pos="1620"/>
        </w:tabs>
        <w:ind w:left="720"/>
      </w:pPr>
    </w:p>
    <w:p w14:paraId="41B97800" w14:textId="15AD00E1" w:rsidR="00D87B75" w:rsidRPr="00F24D0C" w:rsidRDefault="00657A27" w:rsidP="00F24D0C">
      <w:pPr>
        <w:tabs>
          <w:tab w:val="left" w:pos="2100"/>
        </w:tabs>
        <w:jc w:val="both"/>
        <w:outlineLvl w:val="0"/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aink">
            <w:drawing>
              <wp:anchor distT="0" distB="0" distL="114300" distR="114300" simplePos="0" relativeHeight="251545088" behindDoc="0" locked="0" layoutInCell="1" allowOverlap="1" wp14:anchorId="3850DD6A" wp14:editId="251B8AE5">
                <wp:simplePos x="0" y="0"/>
                <wp:positionH relativeFrom="column">
                  <wp:posOffset>2242208</wp:posOffset>
                </wp:positionH>
                <wp:positionV relativeFrom="paragraph">
                  <wp:posOffset>-213355</wp:posOffset>
                </wp:positionV>
                <wp:extent cx="40320" cy="90000"/>
                <wp:effectExtent l="57150" t="57150" r="36195" b="24765"/>
                <wp:wrapNone/>
                <wp:docPr id="43131" name="Ink 43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320" cy="90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545088" behindDoc="0" locked="0" layoutInCell="1" allowOverlap="1" wp14:anchorId="3850DD6A" wp14:editId="251B8AE5">
                <wp:simplePos x="0" y="0"/>
                <wp:positionH relativeFrom="column">
                  <wp:posOffset>2242208</wp:posOffset>
                </wp:positionH>
                <wp:positionV relativeFrom="paragraph">
                  <wp:posOffset>-213355</wp:posOffset>
                </wp:positionV>
                <wp:extent cx="40320" cy="90000"/>
                <wp:effectExtent l="57150" t="57150" r="36195" b="24765"/>
                <wp:wrapNone/>
                <wp:docPr id="43131" name="Ink 43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31" name="Ink 43131"/>
                        <pic:cNvPicPr>
                          <a:picLocks noRot="1"/>
                        </pic:cNvPicPr>
                      </pic:nvPicPr>
                      <pic:blipFill>
                        <a:blip r:embed="rId19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60" cy="107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C51F69" w:rsidRPr="00F24D0C">
        <w:rPr>
          <w:rFonts w:cs="Arial"/>
        </w:rPr>
        <w:tab/>
      </w:r>
    </w:p>
    <w:p w14:paraId="033D7DFB" w14:textId="76B2B77E" w:rsidR="00D87B75" w:rsidRPr="005B7FC2" w:rsidRDefault="00D87B75" w:rsidP="00D87B75">
      <w:pPr>
        <w:pStyle w:val="ListParagraph"/>
        <w:numPr>
          <w:ilvl w:val="0"/>
          <w:numId w:val="12"/>
        </w:numPr>
        <w:jc w:val="both"/>
        <w:outlineLvl w:val="0"/>
        <w:rPr>
          <w:rFonts w:cs="Arial"/>
        </w:rPr>
      </w:pPr>
      <w:r w:rsidRPr="005B7FC2">
        <w:rPr>
          <w:rFonts w:cs="Arial"/>
        </w:rPr>
        <w:t>mov AX,12AEH</w:t>
      </w:r>
    </w:p>
    <w:p w14:paraId="6916C1D3" w14:textId="7A23A0BD" w:rsidR="00D87B75" w:rsidRPr="005B7FC2" w:rsidRDefault="00657A27" w:rsidP="001B7738">
      <w:pPr>
        <w:ind w:left="360" w:firstLine="360"/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873792" behindDoc="0" locked="0" layoutInCell="1" allowOverlap="1" wp14:anchorId="4A52257D" wp14:editId="01F3A081">
                <wp:simplePos x="0" y="0"/>
                <wp:positionH relativeFrom="column">
                  <wp:posOffset>1924685</wp:posOffset>
                </wp:positionH>
                <wp:positionV relativeFrom="paragraph">
                  <wp:posOffset>-371475</wp:posOffset>
                </wp:positionV>
                <wp:extent cx="4283380" cy="822200"/>
                <wp:effectExtent l="57150" t="57150" r="0" b="35560"/>
                <wp:wrapNone/>
                <wp:docPr id="43158" name="Ink 43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83380" cy="822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73792" behindDoc="0" locked="0" layoutInCell="1" allowOverlap="1" wp14:anchorId="4A52257D" wp14:editId="01F3A081">
                <wp:simplePos x="0" y="0"/>
                <wp:positionH relativeFrom="column">
                  <wp:posOffset>1924685</wp:posOffset>
                </wp:positionH>
                <wp:positionV relativeFrom="paragraph">
                  <wp:posOffset>-371475</wp:posOffset>
                </wp:positionV>
                <wp:extent cx="4283380" cy="822200"/>
                <wp:effectExtent l="57150" t="57150" r="0" b="35560"/>
                <wp:wrapNone/>
                <wp:docPr id="43158" name="Ink 43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58" name="Ink 43158"/>
                        <pic:cNvPicPr>
                          <a:picLocks noRot="1"/>
                        </pic:cNvPicPr>
                      </pic:nvPicPr>
                      <pic:blipFill>
                        <a:blip r:embed="rId20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01020" cy="8398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D87B75" w:rsidRPr="005B7FC2">
        <w:rPr>
          <w:rFonts w:cs="Arial"/>
        </w:rPr>
        <w:t>sub AX,12AFH</w:t>
      </w:r>
    </w:p>
    <w:p w14:paraId="2916ABF9" w14:textId="691F8AFB" w:rsidR="00D87B75" w:rsidRDefault="00D87B75" w:rsidP="00D87B75">
      <w:pPr>
        <w:pStyle w:val="ListParagraph"/>
        <w:jc w:val="both"/>
        <w:outlineLvl w:val="0"/>
        <w:rPr>
          <w:rFonts w:cs="Arial"/>
        </w:rPr>
      </w:pPr>
      <w:r w:rsidRPr="005B7FC2">
        <w:rPr>
          <w:rFonts w:cs="Arial"/>
        </w:rPr>
        <w:t>CF=?</w:t>
      </w:r>
      <w:r w:rsidR="00C51F69">
        <w:rPr>
          <w:rFonts w:cs="Arial"/>
        </w:rPr>
        <w:t xml:space="preserve"> </w:t>
      </w:r>
    </w:p>
    <w:p w14:paraId="120B384F" w14:textId="73FEDA87" w:rsidR="001B7738" w:rsidRDefault="001B7738" w:rsidP="00D87B75">
      <w:pPr>
        <w:pStyle w:val="ListParagraph"/>
        <w:jc w:val="both"/>
        <w:outlineLvl w:val="0"/>
        <w:rPr>
          <w:rFonts w:cs="Arial"/>
        </w:rPr>
      </w:pPr>
    </w:p>
    <w:p w14:paraId="093584F4" w14:textId="13E062C2" w:rsidR="009E1760" w:rsidRPr="001B7738" w:rsidRDefault="001B7738" w:rsidP="001B7738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58AA347D" w14:textId="5085DD1A" w:rsidR="009E1760" w:rsidRPr="009E1760" w:rsidRDefault="00657A27" w:rsidP="001B7738">
      <w:pPr>
        <w:ind w:left="1440"/>
        <w:jc w:val="both"/>
        <w:outlineLvl w:val="0"/>
        <w:rPr>
          <w:rFonts w:cs="Arial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35904" behindDoc="0" locked="0" layoutInCell="1" allowOverlap="1" wp14:anchorId="3A801B9E" wp14:editId="19E97E80">
                <wp:simplePos x="0" y="0"/>
                <wp:positionH relativeFrom="column">
                  <wp:posOffset>1113968</wp:posOffset>
                </wp:positionH>
                <wp:positionV relativeFrom="paragraph">
                  <wp:posOffset>341045</wp:posOffset>
                </wp:positionV>
                <wp:extent cx="345240" cy="65520"/>
                <wp:effectExtent l="38100" t="38100" r="17145" b="29845"/>
                <wp:wrapNone/>
                <wp:docPr id="43121" name="Ink 43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5240" cy="6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23D25A" id="Ink 43121" o:spid="_x0000_s1026" type="#_x0000_t75" style="position:absolute;margin-left:87.35pt;margin-top:26.5pt;width:27.9pt;height:5.85pt;z-index:25183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">
                <v:imagedata r:id="rId203" o:title=""/>
                <o:lock v:ext="edit" rotation="t" aspectratio="f"/>
              </v:shape>
            </w:pict>
          </mc:Fallback>
        </mc:AlternateContent>
      </w:r>
      <w:r w:rsidR="001B7738">
        <w:rPr>
          <w:noProof/>
        </w:rPr>
        <w:drawing>
          <wp:anchor distT="0" distB="0" distL="114300" distR="114300" simplePos="0" relativeHeight="251648512" behindDoc="0" locked="0" layoutInCell="1" allowOverlap="1" wp14:anchorId="7F6EFBA8" wp14:editId="154E801E">
            <wp:simplePos x="0" y="0"/>
            <wp:positionH relativeFrom="column">
              <wp:posOffset>419100</wp:posOffset>
            </wp:positionH>
            <wp:positionV relativeFrom="paragraph">
              <wp:posOffset>481965</wp:posOffset>
            </wp:positionV>
            <wp:extent cx="5939277" cy="2093976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291" b="4523"/>
                    <a:stretch/>
                  </pic:blipFill>
                  <pic:spPr bwMode="auto">
                    <a:xfrm>
                      <a:off x="0" y="0"/>
                      <a:ext cx="5939277" cy="2093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E1760">
        <w:rPr>
          <w:rFonts w:cs="Arial"/>
        </w:rPr>
        <w:t xml:space="preserve">The </w:t>
      </w:r>
      <w:r w:rsidR="001B7738">
        <w:rPr>
          <w:rFonts w:cs="Arial"/>
        </w:rPr>
        <w:t>value in AX</w:t>
      </w:r>
      <w:r w:rsidR="009E1760">
        <w:rPr>
          <w:rFonts w:cs="Arial"/>
        </w:rPr>
        <w:t xml:space="preserve"> is</w:t>
      </w:r>
      <w:r w:rsidR="00E82E47">
        <w:rPr>
          <w:rFonts w:cs="Arial"/>
        </w:rPr>
        <w:t xml:space="preserve"> FFFF</w:t>
      </w:r>
      <w:r w:rsidR="001B7738">
        <w:rPr>
          <w:rFonts w:cs="Arial"/>
        </w:rPr>
        <w:t xml:space="preserve"> H</w:t>
      </w:r>
      <w:r w:rsidR="00B74CAD">
        <w:rPr>
          <w:rFonts w:cs="Arial"/>
        </w:rPr>
        <w:t>, as larger value is being subtracted from small value so CF = 1 as it is indication of borrow</w:t>
      </w:r>
      <w:r w:rsidR="00E82E47">
        <w:rPr>
          <w:rFonts w:cs="Arial"/>
        </w:rPr>
        <w:t>.</w:t>
      </w:r>
    </w:p>
    <w:p w14:paraId="2CB28353" w14:textId="19BDA1F7" w:rsidR="00F24D0C" w:rsidRPr="00F24D0C" w:rsidRDefault="00F24D0C" w:rsidP="00F24D0C">
      <w:pPr>
        <w:jc w:val="both"/>
        <w:outlineLvl w:val="0"/>
        <w:rPr>
          <w:rFonts w:cs="Arial"/>
        </w:rPr>
      </w:pPr>
    </w:p>
    <w:p w14:paraId="01E6824E" w14:textId="1C34C14F" w:rsidR="006545BF" w:rsidRPr="005B7FC2" w:rsidRDefault="00D87B75" w:rsidP="006545BF">
      <w:pPr>
        <w:jc w:val="both"/>
        <w:outlineLvl w:val="0"/>
        <w:rPr>
          <w:rFonts w:cs="Arial"/>
        </w:rPr>
      </w:pPr>
      <w:r w:rsidRPr="00535B7F">
        <w:rPr>
          <w:rFonts w:cs="Arial"/>
          <w:b/>
        </w:rPr>
        <w:t xml:space="preserve">Exercise # </w:t>
      </w:r>
      <w:r w:rsidR="00535B7F" w:rsidRPr="00535B7F">
        <w:rPr>
          <w:rFonts w:cs="Arial"/>
          <w:b/>
        </w:rPr>
        <w:t>2</w:t>
      </w:r>
      <w:r w:rsidR="00535B7F" w:rsidRPr="005B7FC2">
        <w:rPr>
          <w:rFonts w:cs="Arial"/>
        </w:rPr>
        <w:t xml:space="preserve"> Explain</w:t>
      </w:r>
      <w:r w:rsidR="006545BF" w:rsidRPr="005B7FC2">
        <w:rPr>
          <w:rFonts w:cs="Arial"/>
        </w:rPr>
        <w:t xml:space="preserve"> the status of zero </w:t>
      </w:r>
      <w:r w:rsidR="00535B7F" w:rsidRPr="005B7FC2">
        <w:rPr>
          <w:rFonts w:cs="Arial"/>
        </w:rPr>
        <w:t>flag after</w:t>
      </w:r>
      <w:r w:rsidR="006545BF" w:rsidRPr="005B7FC2">
        <w:rPr>
          <w:rFonts w:cs="Arial"/>
        </w:rPr>
        <w:t xml:space="preserve"> each pair </w:t>
      </w:r>
      <w:r w:rsidR="00535B7F" w:rsidRPr="005B7FC2">
        <w:rPr>
          <w:rFonts w:cs="Arial"/>
        </w:rPr>
        <w:t xml:space="preserve">of </w:t>
      </w:r>
      <w:r w:rsidR="001B7738" w:rsidRPr="005B7FC2">
        <w:rPr>
          <w:rFonts w:cs="Arial"/>
        </w:rPr>
        <w:t>instruction</w:t>
      </w:r>
      <w:r w:rsidR="001B7738">
        <w:rPr>
          <w:rFonts w:cs="Arial"/>
        </w:rPr>
        <w:t>.</w:t>
      </w:r>
      <w:r w:rsidR="006379F8">
        <w:rPr>
          <w:rFonts w:cs="Arial"/>
        </w:rPr>
        <w:t xml:space="preserve"> Insert the screenshot of result also</w:t>
      </w:r>
      <w:r w:rsidR="004733C3">
        <w:rPr>
          <w:rFonts w:cs="Arial"/>
        </w:rPr>
        <w:t xml:space="preserve"> (3 marks- teamwork)</w:t>
      </w:r>
    </w:p>
    <w:p w14:paraId="03219054" w14:textId="218AED22" w:rsidR="006545BF" w:rsidRPr="005B7FC2" w:rsidRDefault="006545BF" w:rsidP="006545BF">
      <w:pPr>
        <w:jc w:val="both"/>
        <w:outlineLvl w:val="0"/>
        <w:rPr>
          <w:rFonts w:cs="Arial"/>
        </w:rPr>
      </w:pPr>
    </w:p>
    <w:p w14:paraId="39AA9D84" w14:textId="412CCDFA" w:rsidR="006545BF" w:rsidRDefault="006545BF" w:rsidP="001B7738">
      <w:pPr>
        <w:pStyle w:val="ListParagraph"/>
        <w:numPr>
          <w:ilvl w:val="0"/>
          <w:numId w:val="18"/>
        </w:numPr>
        <w:jc w:val="both"/>
        <w:outlineLvl w:val="0"/>
        <w:rPr>
          <w:rFonts w:cs="Arial"/>
        </w:rPr>
      </w:pPr>
      <w:r w:rsidRPr="001B7738">
        <w:rPr>
          <w:rFonts w:cs="Arial"/>
        </w:rPr>
        <w:t>mov AL,0FH</w:t>
      </w:r>
    </w:p>
    <w:p w14:paraId="7D321A28" w14:textId="226ED546" w:rsidR="001B7738" w:rsidRPr="005B7FC2" w:rsidRDefault="001B7738" w:rsidP="001B7738">
      <w:pPr>
        <w:ind w:firstLine="720"/>
        <w:jc w:val="both"/>
        <w:outlineLvl w:val="0"/>
        <w:rPr>
          <w:rFonts w:cs="Arial"/>
        </w:rPr>
      </w:pPr>
      <w:r w:rsidRPr="005B7FC2">
        <w:rPr>
          <w:rFonts w:cs="Arial"/>
        </w:rPr>
        <w:t>add AL,0F1H</w:t>
      </w:r>
    </w:p>
    <w:p w14:paraId="087EA2A4" w14:textId="23912211" w:rsidR="001B7738" w:rsidRPr="001B7738" w:rsidRDefault="00657A27" w:rsidP="001B7738">
      <w:pPr>
        <w:pStyle w:val="ListParagraph"/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894272" behindDoc="0" locked="0" layoutInCell="1" allowOverlap="1" wp14:anchorId="61EF5DF8" wp14:editId="47D5A405">
                <wp:simplePos x="0" y="0"/>
                <wp:positionH relativeFrom="column">
                  <wp:posOffset>448310</wp:posOffset>
                </wp:positionH>
                <wp:positionV relativeFrom="paragraph">
                  <wp:posOffset>-494030</wp:posOffset>
                </wp:positionV>
                <wp:extent cx="5871840" cy="1258815"/>
                <wp:effectExtent l="57150" t="57150" r="34290" b="36830"/>
                <wp:wrapNone/>
                <wp:docPr id="43178" name="Ink 43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871840" cy="125881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94272" behindDoc="0" locked="0" layoutInCell="1" allowOverlap="1" wp14:anchorId="61EF5DF8" wp14:editId="47D5A405">
                <wp:simplePos x="0" y="0"/>
                <wp:positionH relativeFrom="column">
                  <wp:posOffset>448310</wp:posOffset>
                </wp:positionH>
                <wp:positionV relativeFrom="paragraph">
                  <wp:posOffset>-494030</wp:posOffset>
                </wp:positionV>
                <wp:extent cx="5871840" cy="1258815"/>
                <wp:effectExtent l="57150" t="57150" r="34290" b="36830"/>
                <wp:wrapNone/>
                <wp:docPr id="43178" name="Ink 43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78" name="Ink 43178"/>
                        <pic:cNvPicPr>
                          <a:picLocks noRot="1"/>
                        </pic:cNvPicPr>
                      </pic:nvPicPr>
                      <pic:blipFill>
                        <a:blip r:embed="rId20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89481" cy="12764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1B7738" w:rsidRPr="005B7FC2">
        <w:rPr>
          <w:rFonts w:cs="Arial"/>
        </w:rPr>
        <w:t>ZF=?</w:t>
      </w:r>
    </w:p>
    <w:p w14:paraId="39A77023" w14:textId="0A3832B7" w:rsidR="009E1760" w:rsidRDefault="00C51F69" w:rsidP="001B7738">
      <w:pPr>
        <w:tabs>
          <w:tab w:val="left" w:pos="1020"/>
        </w:tabs>
        <w:jc w:val="both"/>
        <w:outlineLvl w:val="0"/>
        <w:rPr>
          <w:rFonts w:cs="Arial"/>
        </w:rPr>
      </w:pPr>
      <w:r>
        <w:rPr>
          <w:rFonts w:cs="Arial"/>
        </w:rPr>
        <w:tab/>
      </w:r>
    </w:p>
    <w:p w14:paraId="127FE05B" w14:textId="1CFF53A2" w:rsidR="009E1760" w:rsidRPr="001B7738" w:rsidRDefault="001B7738" w:rsidP="001B7738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6C9947CA" w14:textId="6C6FEDB6" w:rsidR="009E1760" w:rsidRDefault="001B7738" w:rsidP="001B7738">
      <w:pPr>
        <w:ind w:left="1440"/>
        <w:jc w:val="both"/>
        <w:outlineLvl w:val="0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50560" behindDoc="0" locked="0" layoutInCell="1" allowOverlap="1" wp14:anchorId="5CF00132" wp14:editId="742AA770">
            <wp:simplePos x="0" y="0"/>
            <wp:positionH relativeFrom="column">
              <wp:posOffset>361950</wp:posOffset>
            </wp:positionH>
            <wp:positionV relativeFrom="paragraph">
              <wp:posOffset>523875</wp:posOffset>
            </wp:positionV>
            <wp:extent cx="5943600" cy="2057400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95" b="4390"/>
                    <a:stretch/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E1760">
        <w:rPr>
          <w:rFonts w:cs="Arial"/>
        </w:rPr>
        <w:t>ZF = 1 because the AL register value becomes 00 after the calculation</w:t>
      </w:r>
      <w:r w:rsidR="00E82E47">
        <w:rPr>
          <w:rFonts w:cs="Arial"/>
        </w:rPr>
        <w:t xml:space="preserve"> as the result of calculation was 100H which was out of range of AL.</w:t>
      </w:r>
    </w:p>
    <w:p w14:paraId="7ED7B09B" w14:textId="35004644" w:rsidR="001B7738" w:rsidRDefault="001B7738" w:rsidP="001B7738">
      <w:pPr>
        <w:ind w:left="1440"/>
        <w:jc w:val="both"/>
        <w:outlineLvl w:val="0"/>
        <w:rPr>
          <w:rFonts w:cs="Arial"/>
        </w:rPr>
      </w:pPr>
    </w:p>
    <w:p w14:paraId="043A1AAF" w14:textId="79F7110A" w:rsidR="00F24D0C" w:rsidRDefault="00F24D0C" w:rsidP="006545BF">
      <w:pPr>
        <w:jc w:val="both"/>
        <w:outlineLvl w:val="0"/>
        <w:rPr>
          <w:rFonts w:cs="Arial"/>
        </w:rPr>
      </w:pPr>
    </w:p>
    <w:p w14:paraId="03B3FA30" w14:textId="77777777" w:rsidR="00F24D0C" w:rsidRPr="005B7FC2" w:rsidRDefault="00F24D0C" w:rsidP="006545BF">
      <w:pPr>
        <w:jc w:val="both"/>
        <w:outlineLvl w:val="0"/>
        <w:rPr>
          <w:rFonts w:cs="Arial"/>
        </w:rPr>
      </w:pPr>
    </w:p>
    <w:p w14:paraId="167AF8CB" w14:textId="622F0FA4" w:rsidR="006545BF" w:rsidRDefault="006545BF" w:rsidP="001B7738">
      <w:pPr>
        <w:pStyle w:val="ListParagraph"/>
        <w:numPr>
          <w:ilvl w:val="0"/>
          <w:numId w:val="12"/>
        </w:numPr>
        <w:jc w:val="both"/>
        <w:outlineLvl w:val="0"/>
        <w:rPr>
          <w:rFonts w:cs="Arial"/>
        </w:rPr>
      </w:pPr>
      <w:r w:rsidRPr="001B7738">
        <w:rPr>
          <w:rFonts w:cs="Arial"/>
        </w:rPr>
        <w:t>mov AX,0FFFFH</w:t>
      </w:r>
    </w:p>
    <w:p w14:paraId="5896AD2F" w14:textId="77777777" w:rsidR="001B7738" w:rsidRPr="001B7738" w:rsidRDefault="001B7738" w:rsidP="001B7738">
      <w:pPr>
        <w:pStyle w:val="ListParagraph"/>
        <w:jc w:val="both"/>
        <w:outlineLvl w:val="0"/>
        <w:rPr>
          <w:rFonts w:cs="Arial"/>
        </w:rPr>
      </w:pPr>
      <w:r w:rsidRPr="001B7738">
        <w:rPr>
          <w:rFonts w:cs="Arial"/>
        </w:rPr>
        <w:t xml:space="preserve">inc AX </w:t>
      </w:r>
    </w:p>
    <w:p w14:paraId="277ECBC7" w14:textId="77777777" w:rsidR="001B7738" w:rsidRPr="001B7738" w:rsidRDefault="001B7738" w:rsidP="001B7738">
      <w:pPr>
        <w:pStyle w:val="ListParagraph"/>
        <w:jc w:val="both"/>
        <w:outlineLvl w:val="0"/>
        <w:rPr>
          <w:rFonts w:cs="Arial"/>
        </w:rPr>
      </w:pPr>
      <w:r w:rsidRPr="001B7738">
        <w:rPr>
          <w:rFonts w:cs="Arial"/>
        </w:rPr>
        <w:t xml:space="preserve">ZF=? </w:t>
      </w:r>
    </w:p>
    <w:p w14:paraId="4497BEAB" w14:textId="77777777" w:rsidR="001B7738" w:rsidRDefault="001B7738" w:rsidP="001B7738">
      <w:pPr>
        <w:tabs>
          <w:tab w:val="left" w:pos="1020"/>
        </w:tabs>
        <w:jc w:val="both"/>
        <w:outlineLvl w:val="0"/>
        <w:rPr>
          <w:rFonts w:cs="Arial"/>
        </w:rPr>
      </w:pPr>
    </w:p>
    <w:p w14:paraId="0875F205" w14:textId="500ACEE1" w:rsidR="009E1760" w:rsidRPr="001B7738" w:rsidRDefault="001B7738" w:rsidP="001B7738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23F2E77E" w14:textId="46BB5E8A" w:rsidR="006545BF" w:rsidRDefault="00657A27" w:rsidP="001B7738">
      <w:pPr>
        <w:ind w:left="1440"/>
        <w:jc w:val="both"/>
        <w:outlineLvl w:val="0"/>
        <w:rPr>
          <w:rFonts w:cs="Arial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99392" behindDoc="0" locked="0" layoutInCell="1" allowOverlap="1" wp14:anchorId="1D26A7D5" wp14:editId="71056998">
                <wp:simplePos x="0" y="0"/>
                <wp:positionH relativeFrom="column">
                  <wp:posOffset>2346248</wp:posOffset>
                </wp:positionH>
                <wp:positionV relativeFrom="paragraph">
                  <wp:posOffset>275933</wp:posOffset>
                </wp:positionV>
                <wp:extent cx="1854720" cy="45360"/>
                <wp:effectExtent l="76200" t="95250" r="69850" b="107315"/>
                <wp:wrapNone/>
                <wp:docPr id="43183" name="Ink 43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54720" cy="4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FA8435" id="Ink 43183" o:spid="_x0000_s1026" type="#_x0000_t75" style="position:absolute;margin-left:181.9pt;margin-top:16.1pt;width:151.75pt;height:14.9pt;z-index:2518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">
                <v:imagedata r:id="rId209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8368" behindDoc="0" locked="0" layoutInCell="1" allowOverlap="1" wp14:anchorId="292AE184" wp14:editId="0C092812">
                <wp:simplePos x="0" y="0"/>
                <wp:positionH relativeFrom="column">
                  <wp:posOffset>993008</wp:posOffset>
                </wp:positionH>
                <wp:positionV relativeFrom="paragraph">
                  <wp:posOffset>254693</wp:posOffset>
                </wp:positionV>
                <wp:extent cx="1213200" cy="56880"/>
                <wp:effectExtent l="76200" t="95250" r="63500" b="95885"/>
                <wp:wrapNone/>
                <wp:docPr id="43182" name="Ink 43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1320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1B444" id="Ink 43182" o:spid="_x0000_s1026" type="#_x0000_t75" style="position:absolute;margin-left:75.35pt;margin-top:14.4pt;width:101.2pt;height:15.85pt;z-index:25189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">
                <v:imagedata r:id="rId211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7344" behindDoc="0" locked="0" layoutInCell="1" allowOverlap="1" wp14:anchorId="5CF84BF6" wp14:editId="0CAE6427">
                <wp:simplePos x="0" y="0"/>
                <wp:positionH relativeFrom="column">
                  <wp:posOffset>967088</wp:posOffset>
                </wp:positionH>
                <wp:positionV relativeFrom="paragraph">
                  <wp:posOffset>211853</wp:posOffset>
                </wp:positionV>
                <wp:extent cx="81360" cy="73800"/>
                <wp:effectExtent l="57150" t="57150" r="52070" b="59690"/>
                <wp:wrapNone/>
                <wp:docPr id="43181" name="Ink 43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1360" cy="7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31B382" id="Ink 43181" o:spid="_x0000_s1026" type="#_x0000_t75" style="position:absolute;margin-left:73.35pt;margin-top:11.05pt;width:12.05pt;height:17.1pt;z-index:25189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">
                <v:imagedata r:id="rId213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896320" behindDoc="0" locked="0" layoutInCell="1" allowOverlap="1" wp14:anchorId="6E013BB4" wp14:editId="5B4E5374">
                <wp:simplePos x="0" y="0"/>
                <wp:positionH relativeFrom="column">
                  <wp:posOffset>2090288</wp:posOffset>
                </wp:positionH>
                <wp:positionV relativeFrom="paragraph">
                  <wp:posOffset>324173</wp:posOffset>
                </wp:positionV>
                <wp:extent cx="277920" cy="100080"/>
                <wp:effectExtent l="38100" t="38100" r="27305" b="33655"/>
                <wp:wrapNone/>
                <wp:docPr id="43180" name="Ink 43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7920" cy="100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96320" behindDoc="0" locked="0" layoutInCell="1" allowOverlap="1" wp14:anchorId="6E013BB4" wp14:editId="5B4E5374">
                <wp:simplePos x="0" y="0"/>
                <wp:positionH relativeFrom="column">
                  <wp:posOffset>2090288</wp:posOffset>
                </wp:positionH>
                <wp:positionV relativeFrom="paragraph">
                  <wp:posOffset>324173</wp:posOffset>
                </wp:positionV>
                <wp:extent cx="277920" cy="100080"/>
                <wp:effectExtent l="38100" t="38100" r="27305" b="33655"/>
                <wp:wrapNone/>
                <wp:docPr id="43180" name="Ink 43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80" name="Ink 43180"/>
                        <pic:cNvPicPr>
                          <a:picLocks noRot="1"/>
                        </pic:cNvPicPr>
                      </pic:nvPicPr>
                      <pic:blipFill>
                        <a:blip r:embed="rId2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5560" cy="117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895296" behindDoc="0" locked="0" layoutInCell="1" allowOverlap="1" wp14:anchorId="3CAB142C" wp14:editId="47AF6327">
                <wp:simplePos x="0" y="0"/>
                <wp:positionH relativeFrom="column">
                  <wp:posOffset>5088368</wp:posOffset>
                </wp:positionH>
                <wp:positionV relativeFrom="paragraph">
                  <wp:posOffset>185573</wp:posOffset>
                </wp:positionV>
                <wp:extent cx="860400" cy="33120"/>
                <wp:effectExtent l="38100" t="57150" r="16510" b="24130"/>
                <wp:wrapNone/>
                <wp:docPr id="43179" name="Ink 43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60400" cy="33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95296" behindDoc="0" locked="0" layoutInCell="1" allowOverlap="1" wp14:anchorId="3CAB142C" wp14:editId="47AF6327">
                <wp:simplePos x="0" y="0"/>
                <wp:positionH relativeFrom="column">
                  <wp:posOffset>5088368</wp:posOffset>
                </wp:positionH>
                <wp:positionV relativeFrom="paragraph">
                  <wp:posOffset>185573</wp:posOffset>
                </wp:positionV>
                <wp:extent cx="860400" cy="33120"/>
                <wp:effectExtent l="38100" t="57150" r="16510" b="24130"/>
                <wp:wrapNone/>
                <wp:docPr id="43179" name="Ink 43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179" name="Ink 43179"/>
                        <pic:cNvPicPr>
                          <a:picLocks noRot="1"/>
                        </pic:cNvPicPr>
                      </pic:nvPicPr>
                      <pic:blipFill>
                        <a:blip r:embed="rId2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8040" cy="50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F3D05">
        <w:rPr>
          <w:noProof/>
        </w:rPr>
        <w:drawing>
          <wp:anchor distT="0" distB="0" distL="114300" distR="114300" simplePos="0" relativeHeight="251652608" behindDoc="0" locked="0" layoutInCell="1" allowOverlap="1" wp14:anchorId="0CFC3C9B" wp14:editId="172C9892">
            <wp:simplePos x="0" y="0"/>
            <wp:positionH relativeFrom="column">
              <wp:posOffset>428625</wp:posOffset>
            </wp:positionH>
            <wp:positionV relativeFrom="paragraph">
              <wp:posOffset>468630</wp:posOffset>
            </wp:positionV>
            <wp:extent cx="5943600" cy="2057400"/>
            <wp:effectExtent l="0" t="0" r="0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601" b="4321"/>
                    <a:stretch/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E1760">
        <w:rPr>
          <w:rFonts w:cs="Arial"/>
        </w:rPr>
        <w:t>Z</w:t>
      </w:r>
      <w:r w:rsidR="00E82E47">
        <w:rPr>
          <w:rFonts w:cs="Arial"/>
        </w:rPr>
        <w:t xml:space="preserve">F </w:t>
      </w:r>
      <w:r w:rsidR="009E1760">
        <w:rPr>
          <w:rFonts w:cs="Arial"/>
        </w:rPr>
        <w:t>= 1 because the</w:t>
      </w:r>
      <w:r w:rsidR="009F3D05">
        <w:rPr>
          <w:rFonts w:cs="Arial"/>
        </w:rPr>
        <w:t xml:space="preserve"> result of</w:t>
      </w:r>
      <w:r w:rsidR="009E1760">
        <w:rPr>
          <w:rFonts w:cs="Arial"/>
        </w:rPr>
        <w:t xml:space="preserve"> calculation </w:t>
      </w:r>
      <w:r w:rsidR="009F3D05">
        <w:rPr>
          <w:rFonts w:cs="Arial"/>
        </w:rPr>
        <w:t xml:space="preserve">after the increment of 1, </w:t>
      </w:r>
      <w:r w:rsidR="00E82E47">
        <w:rPr>
          <w:rFonts w:cs="Arial"/>
        </w:rPr>
        <w:t>is 10000H</w:t>
      </w:r>
      <w:r w:rsidR="009E1760">
        <w:rPr>
          <w:rFonts w:cs="Arial"/>
        </w:rPr>
        <w:t xml:space="preserve"> </w:t>
      </w:r>
      <w:r w:rsidR="00E82E47">
        <w:rPr>
          <w:rFonts w:cs="Arial"/>
        </w:rPr>
        <w:t>which is out of range of AX</w:t>
      </w:r>
      <w:r w:rsidR="009F3D05">
        <w:rPr>
          <w:rFonts w:cs="Arial"/>
        </w:rPr>
        <w:t>,</w:t>
      </w:r>
      <w:r w:rsidR="00E82E47">
        <w:rPr>
          <w:rFonts w:cs="Arial"/>
        </w:rPr>
        <w:t xml:space="preserve"> so value </w:t>
      </w:r>
      <w:r w:rsidR="009F3D05">
        <w:rPr>
          <w:rFonts w:cs="Arial"/>
        </w:rPr>
        <w:t xml:space="preserve">of AX </w:t>
      </w:r>
      <w:r w:rsidR="00E82E47">
        <w:rPr>
          <w:rFonts w:cs="Arial"/>
        </w:rPr>
        <w:t>is 0000H</w:t>
      </w:r>
      <w:r w:rsidR="009F3D05">
        <w:rPr>
          <w:rFonts w:cs="Arial"/>
        </w:rPr>
        <w:t xml:space="preserve"> (zero)</w:t>
      </w:r>
      <w:r w:rsidR="00E82E47">
        <w:rPr>
          <w:rFonts w:cs="Arial"/>
        </w:rPr>
        <w:t>.</w:t>
      </w:r>
    </w:p>
    <w:p w14:paraId="10A4D592" w14:textId="740B30A3" w:rsidR="00F24D0C" w:rsidRDefault="00F24D0C" w:rsidP="006545BF">
      <w:pPr>
        <w:jc w:val="both"/>
        <w:outlineLvl w:val="0"/>
        <w:rPr>
          <w:rFonts w:cs="Arial"/>
        </w:rPr>
      </w:pPr>
    </w:p>
    <w:p w14:paraId="32B92A76" w14:textId="77777777" w:rsidR="00F24D0C" w:rsidRPr="005B7FC2" w:rsidRDefault="00F24D0C" w:rsidP="006545BF">
      <w:pPr>
        <w:jc w:val="both"/>
        <w:outlineLvl w:val="0"/>
        <w:rPr>
          <w:rFonts w:cs="Arial"/>
        </w:rPr>
      </w:pPr>
    </w:p>
    <w:p w14:paraId="38A79E39" w14:textId="129B7717" w:rsidR="006545BF" w:rsidRDefault="006545BF" w:rsidP="009F3D05">
      <w:pPr>
        <w:pStyle w:val="ListParagraph"/>
        <w:numPr>
          <w:ilvl w:val="0"/>
          <w:numId w:val="12"/>
        </w:numPr>
        <w:jc w:val="both"/>
        <w:outlineLvl w:val="0"/>
        <w:rPr>
          <w:rFonts w:cs="Arial"/>
        </w:rPr>
      </w:pPr>
      <w:r w:rsidRPr="009F3D05">
        <w:rPr>
          <w:rFonts w:cs="Arial"/>
        </w:rPr>
        <w:t>mov AX,1</w:t>
      </w:r>
    </w:p>
    <w:p w14:paraId="49770565" w14:textId="77777777" w:rsidR="009F3D05" w:rsidRPr="009F3D05" w:rsidRDefault="009F3D05" w:rsidP="009F3D05">
      <w:pPr>
        <w:pStyle w:val="ListParagraph"/>
        <w:jc w:val="both"/>
        <w:outlineLvl w:val="0"/>
        <w:rPr>
          <w:rFonts w:cs="Arial"/>
        </w:rPr>
      </w:pPr>
      <w:r w:rsidRPr="009F3D05">
        <w:rPr>
          <w:rFonts w:cs="Arial"/>
        </w:rPr>
        <w:t>dec AX</w:t>
      </w:r>
    </w:p>
    <w:p w14:paraId="7616DD7D" w14:textId="77777777" w:rsidR="009F3D05" w:rsidRPr="009F3D05" w:rsidRDefault="009F3D05" w:rsidP="009F3D05">
      <w:pPr>
        <w:pStyle w:val="ListParagraph"/>
        <w:jc w:val="both"/>
        <w:outlineLvl w:val="0"/>
        <w:rPr>
          <w:rFonts w:cs="Arial"/>
        </w:rPr>
      </w:pPr>
      <w:r w:rsidRPr="009F3D05">
        <w:rPr>
          <w:rFonts w:cs="Arial"/>
        </w:rPr>
        <w:t xml:space="preserve">ZF=? </w:t>
      </w:r>
    </w:p>
    <w:p w14:paraId="1FC4517E" w14:textId="77777777" w:rsidR="009F3D05" w:rsidRPr="009F3D05" w:rsidRDefault="009F3D05" w:rsidP="009F3D05">
      <w:pPr>
        <w:pStyle w:val="ListParagraph"/>
        <w:jc w:val="both"/>
        <w:outlineLvl w:val="0"/>
        <w:rPr>
          <w:rFonts w:cs="Arial"/>
        </w:rPr>
      </w:pPr>
    </w:p>
    <w:p w14:paraId="5B1D9573" w14:textId="71F1C005" w:rsidR="003673F6" w:rsidRPr="009F3D05" w:rsidRDefault="009F3D05" w:rsidP="009F3D05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7887DBC6" w14:textId="0FD9152A" w:rsidR="003673F6" w:rsidRDefault="00657A27" w:rsidP="009F3D05">
      <w:pPr>
        <w:ind w:left="720" w:firstLine="720"/>
        <w:jc w:val="both"/>
        <w:outlineLvl w:val="0"/>
        <w:rPr>
          <w:rFonts w:cs="Arial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02464" behindDoc="0" locked="0" layoutInCell="1" allowOverlap="1" wp14:anchorId="3FE15E77" wp14:editId="5E9A69A2">
                <wp:simplePos x="0" y="0"/>
                <wp:positionH relativeFrom="column">
                  <wp:posOffset>896888</wp:posOffset>
                </wp:positionH>
                <wp:positionV relativeFrom="paragraph">
                  <wp:posOffset>54114</wp:posOffset>
                </wp:positionV>
                <wp:extent cx="402840" cy="48960"/>
                <wp:effectExtent l="57150" t="114300" r="92710" b="103505"/>
                <wp:wrapNone/>
                <wp:docPr id="43186" name="Ink 43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2840" cy="4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7C465B" id="Ink 43186" o:spid="_x0000_s1026" type="#_x0000_t75" style="position:absolute;margin-left:67.8pt;margin-top:-1.4pt;width:37.35pt;height:15.15pt;z-index:2519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">
                <v:imagedata r:id="rId220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01440" behindDoc="0" locked="0" layoutInCell="1" allowOverlap="1" wp14:anchorId="126A0FBC" wp14:editId="7DCF5F70">
                <wp:simplePos x="0" y="0"/>
                <wp:positionH relativeFrom="column">
                  <wp:posOffset>1102808</wp:posOffset>
                </wp:positionH>
                <wp:positionV relativeFrom="paragraph">
                  <wp:posOffset>126834</wp:posOffset>
                </wp:positionV>
                <wp:extent cx="360" cy="2520"/>
                <wp:effectExtent l="38100" t="57150" r="38100" b="55245"/>
                <wp:wrapNone/>
                <wp:docPr id="43185" name="Ink 43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F89BF" id="Ink 43185" o:spid="_x0000_s1026" type="#_x0000_t75" style="position:absolute;margin-left:84pt;margin-top:4.35pt;width:5.7pt;height:11.55pt;z-index:25190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">
                <v:imagedata r:id="rId222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00416" behindDoc="0" locked="0" layoutInCell="1" allowOverlap="1" wp14:anchorId="06EA9D75" wp14:editId="7FAC3743">
                <wp:simplePos x="0" y="0"/>
                <wp:positionH relativeFrom="column">
                  <wp:posOffset>3044648</wp:posOffset>
                </wp:positionH>
                <wp:positionV relativeFrom="paragraph">
                  <wp:posOffset>84714</wp:posOffset>
                </wp:positionV>
                <wp:extent cx="430560" cy="82080"/>
                <wp:effectExtent l="57150" t="95250" r="83820" b="89535"/>
                <wp:wrapNone/>
                <wp:docPr id="43184" name="Ink 43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056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D670B" id="Ink 43184" o:spid="_x0000_s1026" type="#_x0000_t75" style="position:absolute;margin-left:236.9pt;margin-top:1pt;width:39.55pt;height:17.75pt;z-index:25190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">
                <v:imagedata r:id="rId224" o:title=""/>
                <o:lock v:ext="edit" rotation="t" aspectratio="f"/>
              </v:shape>
            </w:pict>
          </mc:Fallback>
        </mc:AlternateContent>
      </w:r>
      <w:r w:rsidR="009F3D05">
        <w:rPr>
          <w:noProof/>
        </w:rPr>
        <w:drawing>
          <wp:anchor distT="0" distB="0" distL="114300" distR="114300" simplePos="0" relativeHeight="251654656" behindDoc="0" locked="0" layoutInCell="1" allowOverlap="1" wp14:anchorId="7B5334A6" wp14:editId="290E0F9E">
            <wp:simplePos x="0" y="0"/>
            <wp:positionH relativeFrom="column">
              <wp:posOffset>419100</wp:posOffset>
            </wp:positionH>
            <wp:positionV relativeFrom="paragraph">
              <wp:posOffset>344805</wp:posOffset>
            </wp:positionV>
            <wp:extent cx="5943600" cy="205740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498" b="7737"/>
                    <a:stretch/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73F6">
        <w:rPr>
          <w:rFonts w:cs="Arial"/>
        </w:rPr>
        <w:t>ZF = 1 because the value of AX is 0000</w:t>
      </w:r>
      <w:r w:rsidR="00E82E47">
        <w:rPr>
          <w:rFonts w:cs="Arial"/>
        </w:rPr>
        <w:t>H after the decrement</w:t>
      </w:r>
      <w:r w:rsidR="003673F6">
        <w:rPr>
          <w:rFonts w:cs="Arial"/>
        </w:rPr>
        <w:t>.</w:t>
      </w:r>
    </w:p>
    <w:p w14:paraId="680BE46E" w14:textId="77777777" w:rsidR="00F24D0C" w:rsidRDefault="00F24D0C" w:rsidP="00D87B75">
      <w:pPr>
        <w:jc w:val="both"/>
        <w:outlineLvl w:val="0"/>
        <w:rPr>
          <w:rFonts w:cs="Arial"/>
          <w:b/>
        </w:rPr>
      </w:pPr>
    </w:p>
    <w:p w14:paraId="48FE468C" w14:textId="2EFBB26A" w:rsidR="00D87B75" w:rsidRDefault="00D87B75" w:rsidP="00D87B75">
      <w:pPr>
        <w:jc w:val="both"/>
        <w:outlineLvl w:val="0"/>
        <w:rPr>
          <w:rFonts w:cs="Arial"/>
        </w:rPr>
      </w:pPr>
      <w:r w:rsidRPr="00535B7F">
        <w:rPr>
          <w:rFonts w:cs="Arial"/>
          <w:b/>
        </w:rPr>
        <w:t xml:space="preserve">Exercise # </w:t>
      </w:r>
      <w:r w:rsidR="0063303B" w:rsidRPr="00535B7F">
        <w:rPr>
          <w:rFonts w:cs="Arial"/>
          <w:b/>
        </w:rPr>
        <w:t>3</w:t>
      </w:r>
      <w:r w:rsidRPr="005B7FC2">
        <w:rPr>
          <w:rFonts w:cs="Arial"/>
        </w:rPr>
        <w:t xml:space="preserve"> Explain the status of Overflow</w:t>
      </w:r>
      <w:r w:rsidR="0037049D">
        <w:rPr>
          <w:rFonts w:cs="Arial"/>
        </w:rPr>
        <w:t xml:space="preserve"> </w:t>
      </w:r>
      <w:r w:rsidR="0063303B" w:rsidRPr="005B7FC2">
        <w:rPr>
          <w:rFonts w:cs="Arial"/>
        </w:rPr>
        <w:t>flag after</w:t>
      </w:r>
      <w:r w:rsidR="006379F8">
        <w:rPr>
          <w:rFonts w:cs="Arial"/>
        </w:rPr>
        <w:t xml:space="preserve"> </w:t>
      </w:r>
      <w:r w:rsidR="009F3D05" w:rsidRPr="005B7FC2">
        <w:rPr>
          <w:rFonts w:cs="Arial"/>
        </w:rPr>
        <w:t>instruction</w:t>
      </w:r>
      <w:r w:rsidR="009F3D05">
        <w:rPr>
          <w:rFonts w:cs="Arial"/>
        </w:rPr>
        <w:t>.</w:t>
      </w:r>
      <w:r w:rsidR="006379F8">
        <w:rPr>
          <w:rFonts w:cs="Arial"/>
        </w:rPr>
        <w:t xml:space="preserve"> Insert the screenshot of result also</w:t>
      </w:r>
      <w:r w:rsidR="00C77A2A">
        <w:rPr>
          <w:rFonts w:cs="Arial"/>
        </w:rPr>
        <w:t xml:space="preserve"> (2 marks- tool usage)</w:t>
      </w:r>
    </w:p>
    <w:p w14:paraId="08F85125" w14:textId="2D8DFD01" w:rsidR="009F3D05" w:rsidRPr="005B7FC2" w:rsidRDefault="00657A27" w:rsidP="00D87B75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919872" behindDoc="0" locked="0" layoutInCell="1" allowOverlap="1" wp14:anchorId="151F38FA" wp14:editId="2625D099">
                <wp:simplePos x="0" y="0"/>
                <wp:positionH relativeFrom="column">
                  <wp:posOffset>467360</wp:posOffset>
                </wp:positionH>
                <wp:positionV relativeFrom="paragraph">
                  <wp:posOffset>-55880</wp:posOffset>
                </wp:positionV>
                <wp:extent cx="4130985" cy="971640"/>
                <wp:effectExtent l="57150" t="57150" r="22225" b="19050"/>
                <wp:wrapNone/>
                <wp:docPr id="43204" name="Ink 43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130985" cy="971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9872" behindDoc="0" locked="0" layoutInCell="1" allowOverlap="1" wp14:anchorId="151F38FA" wp14:editId="2625D099">
                <wp:simplePos x="0" y="0"/>
                <wp:positionH relativeFrom="column">
                  <wp:posOffset>467360</wp:posOffset>
                </wp:positionH>
                <wp:positionV relativeFrom="paragraph">
                  <wp:posOffset>-55880</wp:posOffset>
                </wp:positionV>
                <wp:extent cx="4130985" cy="971640"/>
                <wp:effectExtent l="57150" t="57150" r="22225" b="19050"/>
                <wp:wrapNone/>
                <wp:docPr id="43204" name="Ink 43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04" name="Ink 43204"/>
                        <pic:cNvPicPr>
                          <a:picLocks noRot="1"/>
                        </pic:cNvPicPr>
                      </pic:nvPicPr>
                      <pic:blipFill>
                        <a:blip r:embed="rId2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66628" cy="118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DE53AD4" w14:textId="74788C77" w:rsidR="00D87B75" w:rsidRPr="009F3D05" w:rsidRDefault="00D87B75" w:rsidP="009F3D05">
      <w:pPr>
        <w:pStyle w:val="ListParagraph"/>
        <w:numPr>
          <w:ilvl w:val="0"/>
          <w:numId w:val="20"/>
        </w:numPr>
        <w:jc w:val="both"/>
        <w:outlineLvl w:val="0"/>
        <w:rPr>
          <w:rFonts w:cs="Arial"/>
        </w:rPr>
      </w:pPr>
      <w:r w:rsidRPr="009F3D05">
        <w:rPr>
          <w:rFonts w:cs="Arial"/>
        </w:rPr>
        <w:lastRenderedPageBreak/>
        <w:t>mov AL,72</w:t>
      </w:r>
      <w:r w:rsidR="009F3D05" w:rsidRPr="009F3D05">
        <w:rPr>
          <w:rFonts w:cs="Arial"/>
        </w:rPr>
        <w:t>H;</w:t>
      </w:r>
      <w:r w:rsidRPr="009F3D05">
        <w:rPr>
          <w:rFonts w:cs="Arial"/>
        </w:rPr>
        <w:t xml:space="preserve"> 72H = 114D</w:t>
      </w:r>
    </w:p>
    <w:p w14:paraId="3E0ECC47" w14:textId="22349539" w:rsidR="00D87B75" w:rsidRPr="005B7FC2" w:rsidRDefault="00D87B75" w:rsidP="009F3D05">
      <w:pPr>
        <w:ind w:firstLine="720"/>
        <w:jc w:val="both"/>
        <w:outlineLvl w:val="0"/>
        <w:rPr>
          <w:rFonts w:cs="Arial"/>
        </w:rPr>
      </w:pPr>
      <w:r w:rsidRPr="005B7FC2">
        <w:rPr>
          <w:rFonts w:cs="Arial"/>
        </w:rPr>
        <w:t>add AL,0</w:t>
      </w:r>
      <w:r w:rsidR="009F3D05" w:rsidRPr="005B7FC2">
        <w:rPr>
          <w:rFonts w:cs="Arial"/>
        </w:rPr>
        <w:t>EH;</w:t>
      </w:r>
      <w:r w:rsidRPr="005B7FC2">
        <w:rPr>
          <w:rFonts w:cs="Arial"/>
        </w:rPr>
        <w:t xml:space="preserve"> 0EH = 14D</w:t>
      </w:r>
    </w:p>
    <w:p w14:paraId="58BFA3E5" w14:textId="564D6D6B" w:rsidR="00D87B75" w:rsidRDefault="00657A27" w:rsidP="009F3D05">
      <w:pPr>
        <w:ind w:firstLine="720"/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940352" behindDoc="0" locked="0" layoutInCell="1" allowOverlap="1" wp14:anchorId="402EB5EF" wp14:editId="144B7C04">
                <wp:simplePos x="0" y="0"/>
                <wp:positionH relativeFrom="column">
                  <wp:posOffset>2667635</wp:posOffset>
                </wp:positionH>
                <wp:positionV relativeFrom="paragraph">
                  <wp:posOffset>-317500</wp:posOffset>
                </wp:positionV>
                <wp:extent cx="3489960" cy="723210"/>
                <wp:effectExtent l="19050" t="57150" r="0" b="39370"/>
                <wp:wrapNone/>
                <wp:docPr id="43224" name="Ink 43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89960" cy="7232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40352" behindDoc="0" locked="0" layoutInCell="1" allowOverlap="1" wp14:anchorId="402EB5EF" wp14:editId="144B7C04">
                <wp:simplePos x="0" y="0"/>
                <wp:positionH relativeFrom="column">
                  <wp:posOffset>2667635</wp:posOffset>
                </wp:positionH>
                <wp:positionV relativeFrom="paragraph">
                  <wp:posOffset>-317500</wp:posOffset>
                </wp:positionV>
                <wp:extent cx="3489960" cy="723210"/>
                <wp:effectExtent l="19050" t="57150" r="0" b="39370"/>
                <wp:wrapNone/>
                <wp:docPr id="43224" name="Ink 43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24" name="Ink 43224"/>
                        <pic:cNvPicPr>
                          <a:picLocks noRot="1"/>
                        </pic:cNvPicPr>
                      </pic:nvPicPr>
                      <pic:blipFill>
                        <a:blip r:embed="rId22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25598" cy="9388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3303B" w:rsidRPr="005B7FC2">
        <w:rPr>
          <w:rFonts w:cs="Arial"/>
        </w:rPr>
        <w:t>OF</w:t>
      </w:r>
      <w:r w:rsidR="00D87B75" w:rsidRPr="005B7FC2">
        <w:rPr>
          <w:rFonts w:cs="Arial"/>
        </w:rPr>
        <w:t>=</w:t>
      </w:r>
      <w:r w:rsidR="0063303B" w:rsidRPr="005B7FC2">
        <w:rPr>
          <w:rFonts w:cs="Arial"/>
        </w:rPr>
        <w:t>?</w:t>
      </w:r>
      <w:r w:rsidR="00681881">
        <w:rPr>
          <w:rFonts w:cs="Arial"/>
        </w:rPr>
        <w:t xml:space="preserve"> </w:t>
      </w:r>
    </w:p>
    <w:p w14:paraId="0942DBE1" w14:textId="291BDB47" w:rsidR="009F3D05" w:rsidRDefault="009F3D05" w:rsidP="009F3D05">
      <w:pPr>
        <w:ind w:firstLine="720"/>
        <w:jc w:val="both"/>
        <w:outlineLvl w:val="0"/>
        <w:rPr>
          <w:rFonts w:cs="Arial"/>
        </w:rPr>
      </w:pPr>
    </w:p>
    <w:p w14:paraId="7CD85C6F" w14:textId="77777777" w:rsidR="009F3D05" w:rsidRPr="009F3D05" w:rsidRDefault="009F3D05" w:rsidP="009F3D05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7BECA613" w14:textId="337EB344" w:rsidR="00F24D0C" w:rsidRDefault="009F3D05" w:rsidP="009F3D05">
      <w:pPr>
        <w:ind w:left="720" w:firstLine="720"/>
        <w:jc w:val="both"/>
        <w:outlineLvl w:val="0"/>
        <w:rPr>
          <w:rFonts w:cs="Arial"/>
        </w:rPr>
      </w:pPr>
      <w:r>
        <w:rPr>
          <w:rFonts w:cs="Arial"/>
        </w:rPr>
        <w:t>Sum = +128D. It is out of range of 8-bit register so overflow occurs and OF = 1.</w:t>
      </w:r>
    </w:p>
    <w:p w14:paraId="3F3C73BB" w14:textId="5300D1C3" w:rsidR="009F3D05" w:rsidRPr="005B7FC2" w:rsidRDefault="00657A27" w:rsidP="009F3D05">
      <w:pPr>
        <w:ind w:left="720" w:firstLine="720"/>
        <w:jc w:val="both"/>
        <w:outlineLvl w:val="0"/>
        <w:rPr>
          <w:rFonts w:cs="Arial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920896" behindDoc="0" locked="0" layoutInCell="1" allowOverlap="1" wp14:anchorId="617C0526" wp14:editId="1B12376F">
                <wp:simplePos x="0" y="0"/>
                <wp:positionH relativeFrom="column">
                  <wp:posOffset>1380008</wp:posOffset>
                </wp:positionH>
                <wp:positionV relativeFrom="paragraph">
                  <wp:posOffset>6640</wp:posOffset>
                </wp:positionV>
                <wp:extent cx="434160" cy="58320"/>
                <wp:effectExtent l="0" t="57150" r="23495" b="37465"/>
                <wp:wrapNone/>
                <wp:docPr id="43205" name="Ink 43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4160" cy="58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20896" behindDoc="0" locked="0" layoutInCell="1" allowOverlap="1" wp14:anchorId="617C0526" wp14:editId="1B12376F">
                <wp:simplePos x="0" y="0"/>
                <wp:positionH relativeFrom="column">
                  <wp:posOffset>1380008</wp:posOffset>
                </wp:positionH>
                <wp:positionV relativeFrom="paragraph">
                  <wp:posOffset>6640</wp:posOffset>
                </wp:positionV>
                <wp:extent cx="434160" cy="58320"/>
                <wp:effectExtent l="0" t="57150" r="23495" b="37465"/>
                <wp:wrapNone/>
                <wp:docPr id="43205" name="Ink 43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05" name="Ink 43205"/>
                        <pic:cNvPicPr>
                          <a:picLocks noRot="1"/>
                        </pic:cNvPicPr>
                      </pic:nvPicPr>
                      <pic:blipFill>
                        <a:blip r:embed="rId23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9800" cy="273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F3D05">
        <w:rPr>
          <w:noProof/>
        </w:rPr>
        <w:drawing>
          <wp:anchor distT="0" distB="0" distL="114300" distR="114300" simplePos="0" relativeHeight="251658752" behindDoc="0" locked="0" layoutInCell="1" allowOverlap="1" wp14:anchorId="6C1C7A99" wp14:editId="1ADC30FF">
            <wp:simplePos x="0" y="0"/>
            <wp:positionH relativeFrom="column">
              <wp:posOffset>352425</wp:posOffset>
            </wp:positionH>
            <wp:positionV relativeFrom="paragraph">
              <wp:posOffset>190500</wp:posOffset>
            </wp:positionV>
            <wp:extent cx="5943600" cy="205740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83" b="4439"/>
                    <a:stretch/>
                  </pic:blipFill>
                  <pic:spPr bwMode="auto"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AFF7BCE" w14:textId="77777777" w:rsidR="00D87B75" w:rsidRPr="005B7FC2" w:rsidRDefault="00D87B75" w:rsidP="006545BF">
      <w:pPr>
        <w:jc w:val="both"/>
        <w:outlineLvl w:val="0"/>
        <w:rPr>
          <w:rFonts w:cs="Arial"/>
        </w:rPr>
      </w:pPr>
    </w:p>
    <w:p w14:paraId="463D7217" w14:textId="0E504B02" w:rsidR="0063303B" w:rsidRPr="005B7FC2" w:rsidRDefault="007E38AF" w:rsidP="0063303B">
      <w:pPr>
        <w:jc w:val="both"/>
        <w:outlineLvl w:val="0"/>
        <w:rPr>
          <w:rFonts w:cs="Arial"/>
        </w:rPr>
      </w:pPr>
      <w:r w:rsidRPr="007E38AF">
        <w:rPr>
          <w:rFonts w:cs="Arial"/>
          <w:b/>
        </w:rPr>
        <w:t>Exercise :4</w:t>
      </w:r>
      <w:r w:rsidR="006379F8">
        <w:rPr>
          <w:rFonts w:cs="Arial"/>
          <w:b/>
        </w:rPr>
        <w:t xml:space="preserve"> </w:t>
      </w:r>
      <w:r w:rsidRPr="005B7FC2">
        <w:rPr>
          <w:rFonts w:cs="Arial"/>
        </w:rPr>
        <w:t>Explain</w:t>
      </w:r>
      <w:r w:rsidR="0063303B" w:rsidRPr="005B7FC2">
        <w:rPr>
          <w:rFonts w:cs="Arial"/>
        </w:rPr>
        <w:t xml:space="preserve"> the status of Sign </w:t>
      </w:r>
      <w:r w:rsidRPr="005B7FC2">
        <w:rPr>
          <w:rFonts w:cs="Arial"/>
        </w:rPr>
        <w:t>flag after</w:t>
      </w:r>
      <w:r w:rsidR="0063303B" w:rsidRPr="005B7FC2">
        <w:rPr>
          <w:rFonts w:cs="Arial"/>
        </w:rPr>
        <w:t xml:space="preserve"> each pair </w:t>
      </w:r>
      <w:r w:rsidRPr="005B7FC2">
        <w:rPr>
          <w:rFonts w:cs="Arial"/>
        </w:rPr>
        <w:t>of instruction</w:t>
      </w:r>
      <w:r>
        <w:rPr>
          <w:rFonts w:cs="Arial"/>
        </w:rPr>
        <w:t>?</w:t>
      </w:r>
      <w:r w:rsidR="006379F8">
        <w:rPr>
          <w:rFonts w:cs="Arial"/>
        </w:rPr>
        <w:t xml:space="preserve"> Insert the screenshot of result also</w:t>
      </w:r>
      <w:r w:rsidR="00C77A2A">
        <w:rPr>
          <w:rFonts w:cs="Arial"/>
        </w:rPr>
        <w:t xml:space="preserve"> (3 marks- tool usage)</w:t>
      </w:r>
    </w:p>
    <w:p w14:paraId="3E4EB78B" w14:textId="03D5CA83" w:rsidR="0063303B" w:rsidRPr="005B7FC2" w:rsidRDefault="00945390" w:rsidP="006545BF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949568" behindDoc="0" locked="0" layoutInCell="1" allowOverlap="1" wp14:anchorId="3BC6A981" wp14:editId="341F54DD">
                <wp:simplePos x="0" y="0"/>
                <wp:positionH relativeFrom="column">
                  <wp:posOffset>1836848</wp:posOffset>
                </wp:positionH>
                <wp:positionV relativeFrom="paragraph">
                  <wp:posOffset>-182171</wp:posOffset>
                </wp:positionV>
                <wp:extent cx="2313000" cy="654120"/>
                <wp:effectExtent l="38100" t="38100" r="30480" b="12700"/>
                <wp:wrapNone/>
                <wp:docPr id="43233" name="Ink 43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313000" cy="65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4B93B2" id="Ink 43233" o:spid="_x0000_s1026" type="#_x0000_t75" style="position:absolute;margin-left:144.3pt;margin-top:-14.7pt;width:182.85pt;height:52.2pt;z-index:25194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">
                <v:imagedata r:id="rId234" o:title=""/>
                <o:lock v:ext="edit" rotation="t" aspectratio="f"/>
              </v:shape>
            </w:pict>
          </mc:Fallback>
        </mc:AlternateContent>
      </w:r>
      <w:r w:rsidR="00657A27">
        <w:rPr>
          <w:rFonts w:cs="Arial"/>
          <w:noProof/>
        </w:rPr>
        <mc:AlternateContent>
          <mc:Choice Requires="aink">
            <w:drawing>
              <wp:anchor distT="0" distB="0" distL="114300" distR="114300" simplePos="0" relativeHeight="251948544" behindDoc="0" locked="0" layoutInCell="1" allowOverlap="1" wp14:anchorId="2A8F14B5" wp14:editId="56C821EB">
                <wp:simplePos x="0" y="0"/>
                <wp:positionH relativeFrom="column">
                  <wp:posOffset>1987550</wp:posOffset>
                </wp:positionH>
                <wp:positionV relativeFrom="paragraph">
                  <wp:posOffset>-138430</wp:posOffset>
                </wp:positionV>
                <wp:extent cx="2199770" cy="635040"/>
                <wp:effectExtent l="57150" t="38100" r="0" b="31750"/>
                <wp:wrapNone/>
                <wp:docPr id="43232" name="Ink 43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99770" cy="635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48544" behindDoc="0" locked="0" layoutInCell="1" allowOverlap="1" wp14:anchorId="2A8F14B5" wp14:editId="56C821EB">
                <wp:simplePos x="0" y="0"/>
                <wp:positionH relativeFrom="column">
                  <wp:posOffset>1987550</wp:posOffset>
                </wp:positionH>
                <wp:positionV relativeFrom="paragraph">
                  <wp:posOffset>-138430</wp:posOffset>
                </wp:positionV>
                <wp:extent cx="2199770" cy="635040"/>
                <wp:effectExtent l="57150" t="38100" r="0" b="31750"/>
                <wp:wrapNone/>
                <wp:docPr id="43232" name="Ink 43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32" name="Ink 43232"/>
                        <pic:cNvPicPr>
                          <a:picLocks noRot="1"/>
                        </pic:cNvPicPr>
                      </pic:nvPicPr>
                      <pic:blipFill>
                        <a:blip r:embed="rId23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5413" cy="850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CE42B81" w14:textId="0B031097" w:rsidR="0063303B" w:rsidRPr="005B7FC2" w:rsidRDefault="0063303B" w:rsidP="0063303B">
      <w:pPr>
        <w:pStyle w:val="ListParagraph"/>
        <w:numPr>
          <w:ilvl w:val="0"/>
          <w:numId w:val="13"/>
        </w:numPr>
        <w:jc w:val="both"/>
        <w:outlineLvl w:val="0"/>
        <w:rPr>
          <w:rFonts w:cs="Arial"/>
        </w:rPr>
      </w:pPr>
      <w:r w:rsidRPr="005B7FC2">
        <w:rPr>
          <w:rFonts w:cs="Arial"/>
        </w:rPr>
        <w:t xml:space="preserve">mov AL,15 </w:t>
      </w:r>
    </w:p>
    <w:p w14:paraId="0865F62B" w14:textId="77777777" w:rsidR="0063303B" w:rsidRPr="005B7FC2" w:rsidRDefault="0063303B" w:rsidP="0063303B">
      <w:pPr>
        <w:pStyle w:val="ListParagraph"/>
        <w:jc w:val="both"/>
        <w:outlineLvl w:val="0"/>
        <w:rPr>
          <w:rFonts w:cs="Arial"/>
        </w:rPr>
      </w:pPr>
      <w:r w:rsidRPr="005B7FC2">
        <w:rPr>
          <w:rFonts w:cs="Arial"/>
        </w:rPr>
        <w:t xml:space="preserve">add AL,97 </w:t>
      </w:r>
    </w:p>
    <w:p w14:paraId="59AC2D03" w14:textId="776F3FF5" w:rsidR="00152E93" w:rsidRDefault="0063303B" w:rsidP="00152E93">
      <w:pPr>
        <w:pStyle w:val="ListParagraph"/>
        <w:jc w:val="both"/>
        <w:outlineLvl w:val="0"/>
        <w:rPr>
          <w:rFonts w:cs="Arial"/>
        </w:rPr>
      </w:pPr>
      <w:r w:rsidRPr="005B7FC2">
        <w:rPr>
          <w:rFonts w:cs="Arial"/>
        </w:rPr>
        <w:t>SF=?</w:t>
      </w:r>
      <w:r w:rsidR="00681881">
        <w:rPr>
          <w:rFonts w:cs="Arial"/>
        </w:rPr>
        <w:t xml:space="preserve"> </w:t>
      </w:r>
    </w:p>
    <w:p w14:paraId="02A7BD5B" w14:textId="2F0F494E" w:rsidR="002B797D" w:rsidRDefault="002B797D" w:rsidP="002B797D">
      <w:pPr>
        <w:jc w:val="both"/>
        <w:outlineLvl w:val="0"/>
        <w:rPr>
          <w:rFonts w:cs="Arial"/>
        </w:rPr>
      </w:pPr>
    </w:p>
    <w:p w14:paraId="787BFFF6" w14:textId="482DB87A" w:rsidR="009F3D05" w:rsidRPr="009F3D05" w:rsidRDefault="009F3D05" w:rsidP="009F3D05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48936F6C" w14:textId="68B69C84" w:rsidR="009F3D05" w:rsidRDefault="002B797D" w:rsidP="009F3D05">
      <w:pPr>
        <w:ind w:left="720" w:firstLine="720"/>
        <w:jc w:val="both"/>
        <w:outlineLvl w:val="0"/>
        <w:rPr>
          <w:rFonts w:cs="Arial"/>
        </w:rPr>
      </w:pPr>
      <w:r>
        <w:rPr>
          <w:rFonts w:cs="Arial"/>
        </w:rPr>
        <w:t>Sum = 112</w:t>
      </w:r>
      <w:r w:rsidR="0037049D">
        <w:rPr>
          <w:rFonts w:cs="Arial"/>
        </w:rPr>
        <w:t>D</w:t>
      </w:r>
      <w:r>
        <w:rPr>
          <w:rFonts w:cs="Arial"/>
        </w:rPr>
        <w:t xml:space="preserve"> which is 70</w:t>
      </w:r>
      <w:r w:rsidR="0037049D">
        <w:rPr>
          <w:rFonts w:cs="Arial"/>
        </w:rPr>
        <w:t>H,</w:t>
      </w:r>
      <w:r>
        <w:rPr>
          <w:rFonts w:cs="Arial"/>
        </w:rPr>
        <w:t xml:space="preserve"> it</w:t>
      </w:r>
      <w:r w:rsidR="0037049D">
        <w:rPr>
          <w:rFonts w:cs="Arial"/>
        </w:rPr>
        <w:t xml:space="preserve"> is a</w:t>
      </w:r>
      <w:r>
        <w:rPr>
          <w:rFonts w:cs="Arial"/>
        </w:rPr>
        <w:t xml:space="preserve"> positive number </w:t>
      </w:r>
      <w:r w:rsidR="0037049D">
        <w:rPr>
          <w:rFonts w:cs="Arial"/>
        </w:rPr>
        <w:t>and there is no overflow</w:t>
      </w:r>
      <w:r w:rsidR="009F3D05">
        <w:rPr>
          <w:rFonts w:cs="Arial"/>
        </w:rPr>
        <w:t>.</w:t>
      </w:r>
      <w:r w:rsidR="0037049D">
        <w:rPr>
          <w:rFonts w:cs="Arial"/>
        </w:rPr>
        <w:t xml:space="preserve"> </w:t>
      </w:r>
    </w:p>
    <w:p w14:paraId="0F16D53C" w14:textId="37EEA0C5" w:rsidR="00F24D0C" w:rsidRPr="009F3D05" w:rsidRDefault="00945390" w:rsidP="009F3D05">
      <w:pPr>
        <w:ind w:left="720" w:firstLine="720"/>
        <w:jc w:val="both"/>
        <w:outlineLvl w:val="0"/>
        <w:rPr>
          <w:rFonts w:cs="Arial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52640" behindDoc="0" locked="0" layoutInCell="1" allowOverlap="1" wp14:anchorId="356FDABA" wp14:editId="6B125D3E">
                <wp:simplePos x="0" y="0"/>
                <wp:positionH relativeFrom="column">
                  <wp:posOffset>1126490</wp:posOffset>
                </wp:positionH>
                <wp:positionV relativeFrom="paragraph">
                  <wp:posOffset>-220980</wp:posOffset>
                </wp:positionV>
                <wp:extent cx="2903835" cy="465455"/>
                <wp:effectExtent l="38100" t="38100" r="30480" b="29845"/>
                <wp:wrapNone/>
                <wp:docPr id="43236" name="Ink 43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903835" cy="465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18839" id="Ink 43236" o:spid="_x0000_s1026" type="#_x0000_t75" style="position:absolute;margin-left:88.35pt;margin-top:-17.75pt;width:229.4pt;height:37.35pt;z-index:25195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">
                <v:imagedata r:id="rId238" o:title=""/>
                <o:lock v:ext="edit" rotation="t" aspectratio="f"/>
              </v:shape>
            </w:pict>
          </mc:Fallback>
        </mc:AlternateContent>
      </w:r>
      <w:r w:rsidR="009F3D05">
        <w:rPr>
          <w:noProof/>
        </w:rPr>
        <w:drawing>
          <wp:anchor distT="0" distB="0" distL="114300" distR="114300" simplePos="0" relativeHeight="251661824" behindDoc="0" locked="0" layoutInCell="1" allowOverlap="1" wp14:anchorId="4DF4EC72" wp14:editId="3E968850">
            <wp:simplePos x="0" y="0"/>
            <wp:positionH relativeFrom="column">
              <wp:posOffset>419100</wp:posOffset>
            </wp:positionH>
            <wp:positionV relativeFrom="paragraph">
              <wp:posOffset>320040</wp:posOffset>
            </wp:positionV>
            <wp:extent cx="5943600" cy="2047875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231" b="2434"/>
                    <a:stretch/>
                  </pic:blipFill>
                  <pic:spPr bwMode="auto"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F3D05">
        <w:rPr>
          <w:rFonts w:cs="Arial"/>
        </w:rPr>
        <w:t>S</w:t>
      </w:r>
      <w:r w:rsidR="002B797D">
        <w:rPr>
          <w:rFonts w:cs="Arial"/>
        </w:rPr>
        <w:t>o</w:t>
      </w:r>
      <w:r w:rsidR="009F3D05">
        <w:rPr>
          <w:rFonts w:cs="Arial"/>
        </w:rPr>
        <w:t xml:space="preserve">, </w:t>
      </w:r>
      <w:r w:rsidR="002B797D">
        <w:rPr>
          <w:rFonts w:cs="Arial"/>
        </w:rPr>
        <w:t>SF = 0</w:t>
      </w:r>
      <w:r w:rsidR="0037049D">
        <w:rPr>
          <w:rFonts w:cs="Arial"/>
        </w:rPr>
        <w:t>.</w:t>
      </w:r>
    </w:p>
    <w:p w14:paraId="297B6B88" w14:textId="77777777" w:rsidR="009F3D05" w:rsidRDefault="009F3D05" w:rsidP="009F3D05">
      <w:pPr>
        <w:pStyle w:val="ListParagraph"/>
        <w:jc w:val="both"/>
        <w:outlineLvl w:val="0"/>
        <w:rPr>
          <w:rFonts w:cs="Arial"/>
        </w:rPr>
      </w:pPr>
    </w:p>
    <w:p w14:paraId="677A7780" w14:textId="7ED903D7" w:rsidR="0063303B" w:rsidRPr="009F3D05" w:rsidRDefault="0063303B" w:rsidP="009F3D05">
      <w:pPr>
        <w:pStyle w:val="ListParagraph"/>
        <w:numPr>
          <w:ilvl w:val="0"/>
          <w:numId w:val="13"/>
        </w:numPr>
        <w:jc w:val="both"/>
        <w:outlineLvl w:val="0"/>
        <w:rPr>
          <w:rFonts w:cs="Arial"/>
        </w:rPr>
      </w:pPr>
      <w:r w:rsidRPr="009F3D05">
        <w:rPr>
          <w:rFonts w:cs="Arial"/>
        </w:rPr>
        <w:t>mov AL,15</w:t>
      </w:r>
    </w:p>
    <w:p w14:paraId="6047461C" w14:textId="77777777" w:rsidR="0063303B" w:rsidRPr="005B7FC2" w:rsidRDefault="0063303B" w:rsidP="0063303B">
      <w:pPr>
        <w:pStyle w:val="ListParagraph"/>
        <w:jc w:val="both"/>
        <w:outlineLvl w:val="0"/>
        <w:rPr>
          <w:rFonts w:cs="Arial"/>
        </w:rPr>
      </w:pPr>
      <w:r w:rsidRPr="005B7FC2">
        <w:rPr>
          <w:rFonts w:cs="Arial"/>
        </w:rPr>
        <w:t>sub AL,97</w:t>
      </w:r>
    </w:p>
    <w:p w14:paraId="29598D7E" w14:textId="0CBBAF65" w:rsidR="0063303B" w:rsidRDefault="00945390" w:rsidP="0063303B">
      <w:pPr>
        <w:pStyle w:val="ListParagraph"/>
        <w:jc w:val="both"/>
        <w:outlineLvl w:val="0"/>
        <w:rPr>
          <w:rFonts w:cs="Arial"/>
        </w:rPr>
      </w:pPr>
      <w:r>
        <w:rPr>
          <w:rFonts w:cs="Arial"/>
          <w:noProof/>
        </w:rPr>
        <w:lastRenderedPageBreak/>
        <mc:AlternateContent>
          <mc:Choice Requires="wpi">
            <w:drawing>
              <wp:anchor distT="0" distB="0" distL="114300" distR="114300" simplePos="0" relativeHeight="251973120" behindDoc="0" locked="0" layoutInCell="1" allowOverlap="1" wp14:anchorId="5F6E970F" wp14:editId="50B17E0E">
                <wp:simplePos x="0" y="0"/>
                <wp:positionH relativeFrom="column">
                  <wp:posOffset>1451610</wp:posOffset>
                </wp:positionH>
                <wp:positionV relativeFrom="paragraph">
                  <wp:posOffset>-118745</wp:posOffset>
                </wp:positionV>
                <wp:extent cx="4525990" cy="314325"/>
                <wp:effectExtent l="38100" t="38100" r="8255" b="28575"/>
                <wp:wrapNone/>
                <wp:docPr id="43256" name="Ink 43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25990" cy="314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5AB2F7" id="Ink 43256" o:spid="_x0000_s1026" type="#_x0000_t75" style="position:absolute;margin-left:113.95pt;margin-top:-9.7pt;width:357.1pt;height:25.45pt;z-index:25197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">
                <v:imagedata r:id="rId241" o:title=""/>
                <o:lock v:ext="edit" rotation="t" aspectratio="f"/>
              </v:shape>
            </w:pict>
          </mc:Fallback>
        </mc:AlternateContent>
      </w:r>
      <w:r w:rsidR="0063303B" w:rsidRPr="005B7FC2">
        <w:rPr>
          <w:rFonts w:cs="Arial"/>
        </w:rPr>
        <w:t>SF=?</w:t>
      </w:r>
      <w:r w:rsidR="004B1A05">
        <w:rPr>
          <w:rFonts w:cs="Arial"/>
        </w:rPr>
        <w:t xml:space="preserve"> </w:t>
      </w:r>
    </w:p>
    <w:p w14:paraId="7B3C007E" w14:textId="25C776CC" w:rsidR="002B797D" w:rsidRDefault="002B797D" w:rsidP="002B797D">
      <w:pPr>
        <w:jc w:val="both"/>
        <w:outlineLvl w:val="0"/>
        <w:rPr>
          <w:rFonts w:cs="Arial"/>
        </w:rPr>
      </w:pPr>
    </w:p>
    <w:p w14:paraId="5C967A5E" w14:textId="77777777" w:rsidR="009F3D05" w:rsidRPr="009F3D05" w:rsidRDefault="009F3D05" w:rsidP="009F3D05">
      <w:pPr>
        <w:tabs>
          <w:tab w:val="left" w:pos="1620"/>
        </w:tabs>
        <w:ind w:left="720"/>
      </w:pPr>
      <w:r w:rsidRPr="001B7738">
        <w:rPr>
          <w:rFonts w:cs="Arial"/>
          <w:b/>
          <w:bCs/>
        </w:rPr>
        <w:t>Reason</w:t>
      </w:r>
      <w:r>
        <w:rPr>
          <w:rFonts w:cs="Arial"/>
        </w:rPr>
        <w:t>:</w:t>
      </w:r>
    </w:p>
    <w:p w14:paraId="4BBEAE53" w14:textId="51935D49" w:rsidR="002B797D" w:rsidRDefault="00945390" w:rsidP="002B797D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955712" behindDoc="0" locked="0" layoutInCell="1" allowOverlap="1" wp14:anchorId="586378E6" wp14:editId="209714CE">
                <wp:simplePos x="0" y="0"/>
                <wp:positionH relativeFrom="column">
                  <wp:posOffset>3896360</wp:posOffset>
                </wp:positionH>
                <wp:positionV relativeFrom="paragraph">
                  <wp:posOffset>-151130</wp:posOffset>
                </wp:positionV>
                <wp:extent cx="1824675" cy="421920"/>
                <wp:effectExtent l="38100" t="38100" r="4445" b="16510"/>
                <wp:wrapNone/>
                <wp:docPr id="43239" name="Ink 43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24675" cy="42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B6F29" id="Ink 43239" o:spid="_x0000_s1026" type="#_x0000_t75" style="position:absolute;margin-left:306.45pt;margin-top:-12.25pt;width:144.4pt;height:33.9pt;z-index:25195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">
                <v:imagedata r:id="rId243" o:title=""/>
                <o:lock v:ext="edit" rotation="t" aspectratio="f"/>
              </v:shape>
            </w:pict>
          </mc:Fallback>
        </mc:AlternateContent>
      </w:r>
      <w:r w:rsidR="009F3D05">
        <w:rPr>
          <w:rFonts w:cs="Arial"/>
        </w:rPr>
        <w:tab/>
      </w:r>
      <w:r w:rsidR="009F3D05">
        <w:rPr>
          <w:rFonts w:cs="Arial"/>
        </w:rPr>
        <w:tab/>
      </w:r>
      <w:r w:rsidR="002B797D">
        <w:rPr>
          <w:rFonts w:cs="Arial"/>
        </w:rPr>
        <w:t>Difference = -82</w:t>
      </w:r>
      <w:r w:rsidR="0037049D">
        <w:rPr>
          <w:rFonts w:cs="Arial"/>
        </w:rPr>
        <w:t>D</w:t>
      </w:r>
      <w:r w:rsidR="002B797D">
        <w:rPr>
          <w:rFonts w:cs="Arial"/>
        </w:rPr>
        <w:t>, which is equal to AE</w:t>
      </w:r>
      <w:r w:rsidR="0037049D">
        <w:rPr>
          <w:rFonts w:cs="Arial"/>
        </w:rPr>
        <w:t>H</w:t>
      </w:r>
      <w:r w:rsidR="002B797D">
        <w:rPr>
          <w:rFonts w:cs="Arial"/>
        </w:rPr>
        <w:t>. It’s a negative number</w:t>
      </w:r>
      <w:r w:rsidR="0037049D">
        <w:rPr>
          <w:rFonts w:cs="Arial"/>
        </w:rPr>
        <w:t xml:space="preserve">, so </w:t>
      </w:r>
      <w:r w:rsidR="002B797D">
        <w:rPr>
          <w:rFonts w:cs="Arial"/>
        </w:rPr>
        <w:t>SF = 1.</w:t>
      </w:r>
    </w:p>
    <w:p w14:paraId="621ECF40" w14:textId="7F328E8B" w:rsidR="009F3D05" w:rsidRDefault="009F3D05" w:rsidP="002B797D">
      <w:pPr>
        <w:jc w:val="both"/>
        <w:outlineLvl w:val="0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67968" behindDoc="0" locked="0" layoutInCell="1" allowOverlap="1" wp14:anchorId="55595307" wp14:editId="0A6A60BC">
            <wp:simplePos x="0" y="0"/>
            <wp:positionH relativeFrom="column">
              <wp:posOffset>457200</wp:posOffset>
            </wp:positionH>
            <wp:positionV relativeFrom="paragraph">
              <wp:posOffset>213360</wp:posOffset>
            </wp:positionV>
            <wp:extent cx="5943600" cy="1981200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77" b="8968"/>
                    <a:stretch/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B95F522" w14:textId="77777777" w:rsidR="006545BF" w:rsidRPr="005B7FC2" w:rsidRDefault="006545BF" w:rsidP="002B6454">
      <w:pPr>
        <w:jc w:val="both"/>
        <w:outlineLvl w:val="0"/>
        <w:rPr>
          <w:rFonts w:cs="Arial"/>
        </w:rPr>
      </w:pPr>
    </w:p>
    <w:p w14:paraId="72EA1BCD" w14:textId="3B883427" w:rsidR="006379F8" w:rsidRPr="005B7FC2" w:rsidRDefault="006545BF" w:rsidP="006379F8">
      <w:pPr>
        <w:jc w:val="both"/>
        <w:outlineLvl w:val="0"/>
        <w:rPr>
          <w:rFonts w:cs="Arial"/>
        </w:rPr>
      </w:pPr>
      <w:r w:rsidRPr="007E38AF">
        <w:rPr>
          <w:rFonts w:cs="Arial"/>
          <w:b/>
        </w:rPr>
        <w:t>Exercise:</w:t>
      </w:r>
      <w:r w:rsidR="009D2582" w:rsidRPr="007E38AF">
        <w:rPr>
          <w:rFonts w:cs="Arial"/>
          <w:b/>
        </w:rPr>
        <w:t>5</w:t>
      </w:r>
      <w:r w:rsidRPr="005B7FC2">
        <w:rPr>
          <w:rFonts w:cs="Arial"/>
        </w:rPr>
        <w:t xml:space="preserve"> Explain the status </w:t>
      </w:r>
      <w:r w:rsidR="009F3D05" w:rsidRPr="005B7FC2">
        <w:rPr>
          <w:rFonts w:cs="Arial"/>
        </w:rPr>
        <w:t>of flag</w:t>
      </w:r>
      <w:r w:rsidRPr="005B7FC2">
        <w:rPr>
          <w:rFonts w:cs="Arial"/>
        </w:rPr>
        <w:t xml:space="preserve"> which is set or reset after execution of each instruction</w:t>
      </w:r>
      <w:r w:rsidR="006379F8">
        <w:rPr>
          <w:rFonts w:cs="Arial"/>
        </w:rPr>
        <w:t>. Insert the screenshot of result also</w:t>
      </w:r>
      <w:r w:rsidR="00C77A2A">
        <w:rPr>
          <w:rFonts w:cs="Arial"/>
        </w:rPr>
        <w:t xml:space="preserve"> (</w:t>
      </w:r>
      <w:r w:rsidR="00475DC9">
        <w:rPr>
          <w:rFonts w:cs="Arial"/>
        </w:rPr>
        <w:t>4</w:t>
      </w:r>
      <w:r w:rsidR="00C77A2A">
        <w:rPr>
          <w:rFonts w:cs="Arial"/>
        </w:rPr>
        <w:t xml:space="preserve"> marks- report analysis)</w:t>
      </w:r>
    </w:p>
    <w:p w14:paraId="1A396A75" w14:textId="77777777" w:rsidR="006545BF" w:rsidRPr="005B7FC2" w:rsidRDefault="006545BF" w:rsidP="002B6454">
      <w:pPr>
        <w:jc w:val="both"/>
        <w:outlineLvl w:val="0"/>
        <w:rPr>
          <w:rFonts w:cs="Arial"/>
        </w:rPr>
      </w:pPr>
    </w:p>
    <w:p w14:paraId="27B5BC09" w14:textId="343F2671" w:rsidR="000F22BB" w:rsidRPr="005B7FC2" w:rsidRDefault="00945390" w:rsidP="002B6454">
      <w:p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975168" behindDoc="0" locked="0" layoutInCell="1" allowOverlap="1" wp14:anchorId="75B29337" wp14:editId="69D46BA5">
                <wp:simplePos x="0" y="0"/>
                <wp:positionH relativeFrom="column">
                  <wp:posOffset>-6352</wp:posOffset>
                </wp:positionH>
                <wp:positionV relativeFrom="paragraph">
                  <wp:posOffset>75369</wp:posOffset>
                </wp:positionV>
                <wp:extent cx="332280" cy="58320"/>
                <wp:effectExtent l="76200" t="95250" r="67945" b="113665"/>
                <wp:wrapNone/>
                <wp:docPr id="43258" name="Ink 43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3228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D8930" id="Ink 43258" o:spid="_x0000_s1026" type="#_x0000_t75" style="position:absolute;margin-left:-3.35pt;margin-top:.3pt;width:31.8pt;height:15.95pt;z-index:25197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">
                <v:imagedata r:id="rId246" o:title=""/>
                <o:lock v:ext="edit" rotation="t" aspectratio="f"/>
              </v:shape>
            </w:pict>
          </mc:Fallback>
        </mc:AlternateContent>
      </w:r>
      <w:r w:rsidR="000F17C3" w:rsidRPr="005B7FC2">
        <w:rPr>
          <w:rFonts w:cs="Arial"/>
        </w:rPr>
        <w:t>Mov ax,7100h</w:t>
      </w:r>
    </w:p>
    <w:p w14:paraId="71083E46" w14:textId="50F91450" w:rsidR="002B797D" w:rsidRPr="00AE24A8" w:rsidRDefault="00945390" w:rsidP="002B6454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976192" behindDoc="0" locked="0" layoutInCell="1" allowOverlap="1" wp14:anchorId="7E8D13C8" wp14:editId="2850B420">
                <wp:simplePos x="0" y="0"/>
                <wp:positionH relativeFrom="column">
                  <wp:posOffset>-32632</wp:posOffset>
                </wp:positionH>
                <wp:positionV relativeFrom="paragraph">
                  <wp:posOffset>105309</wp:posOffset>
                </wp:positionV>
                <wp:extent cx="327600" cy="29520"/>
                <wp:effectExtent l="57150" t="114300" r="92075" b="104140"/>
                <wp:wrapNone/>
                <wp:docPr id="43259" name="Ink 43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760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99CC0C" id="Ink 43259" o:spid="_x0000_s1026" type="#_x0000_t75" style="position:absolute;margin-left:-5.4pt;margin-top:2.65pt;width:31.5pt;height:13.65pt;z-index:25197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">
                <v:imagedata r:id="rId248" o:title=""/>
                <o:lock v:ext="edit" rotation="t" aspectratio="f"/>
              </v:shape>
            </w:pict>
          </mc:Fallback>
        </mc:AlternateContent>
      </w:r>
      <w:r w:rsidR="000F17C3" w:rsidRPr="00AE24A8">
        <w:rPr>
          <w:rFonts w:cs="Arial"/>
          <w:b/>
          <w:bCs/>
        </w:rPr>
        <w:t>Mov bx,4000h</w:t>
      </w:r>
      <w:r w:rsidR="00991859" w:rsidRPr="00AE24A8">
        <w:rPr>
          <w:rFonts w:cs="Arial"/>
          <w:b/>
          <w:bCs/>
        </w:rPr>
        <w:t xml:space="preserve"> </w:t>
      </w:r>
      <w:r w:rsidR="00991859" w:rsidRPr="00AE24A8">
        <w:rPr>
          <w:rFonts w:cs="Arial"/>
          <w:b/>
          <w:bCs/>
        </w:rPr>
        <w:tab/>
      </w:r>
      <w:r w:rsidR="009F3D05" w:rsidRPr="00AE24A8">
        <w:rPr>
          <w:rFonts w:cs="Arial"/>
          <w:b/>
          <w:bCs/>
        </w:rPr>
        <w:tab/>
        <w:t>; ZF</w:t>
      </w:r>
      <w:r w:rsidR="00991859" w:rsidRPr="00AE24A8">
        <w:rPr>
          <w:rFonts w:cs="Arial"/>
          <w:b/>
          <w:bCs/>
        </w:rPr>
        <w:t>=</w:t>
      </w:r>
      <w:r w:rsidR="002B797D" w:rsidRPr="00AE24A8">
        <w:rPr>
          <w:rFonts w:cs="Arial"/>
          <w:b/>
          <w:bCs/>
        </w:rPr>
        <w:t>1</w:t>
      </w:r>
      <w:r w:rsidR="00991859" w:rsidRPr="00AE24A8">
        <w:rPr>
          <w:rFonts w:cs="Arial"/>
          <w:b/>
          <w:bCs/>
        </w:rPr>
        <w:t xml:space="preserve"> </w:t>
      </w:r>
      <w:r w:rsidR="00991859" w:rsidRPr="00AE24A8">
        <w:rPr>
          <w:rFonts w:cs="Arial"/>
          <w:b/>
          <w:bCs/>
        </w:rPr>
        <w:tab/>
      </w:r>
      <w:r w:rsidR="006545BF" w:rsidRPr="00AE24A8">
        <w:rPr>
          <w:rFonts w:cs="Arial"/>
          <w:b/>
          <w:bCs/>
        </w:rPr>
        <w:t>CF=</w:t>
      </w:r>
      <w:r w:rsidR="002B797D" w:rsidRPr="00AE24A8">
        <w:rPr>
          <w:rFonts w:cs="Arial"/>
          <w:b/>
          <w:bCs/>
        </w:rPr>
        <w:t>0</w:t>
      </w:r>
      <w:r w:rsidR="006545BF" w:rsidRPr="00AE24A8">
        <w:rPr>
          <w:rFonts w:cs="Arial"/>
          <w:b/>
          <w:bCs/>
        </w:rPr>
        <w:tab/>
      </w:r>
      <w:r w:rsidR="006545BF" w:rsidRPr="00AE24A8">
        <w:rPr>
          <w:rFonts w:cs="Arial"/>
          <w:b/>
          <w:bCs/>
        </w:rPr>
        <w:tab/>
        <w:t xml:space="preserve"> OF=</w:t>
      </w:r>
      <w:r w:rsidR="002B797D" w:rsidRPr="00AE24A8">
        <w:rPr>
          <w:rFonts w:cs="Arial"/>
          <w:b/>
          <w:bCs/>
        </w:rPr>
        <w:t>0</w:t>
      </w:r>
      <w:r w:rsidR="006545BF" w:rsidRPr="00AE24A8">
        <w:rPr>
          <w:rFonts w:cs="Arial"/>
          <w:b/>
          <w:bCs/>
        </w:rPr>
        <w:t xml:space="preserve"> </w:t>
      </w:r>
      <w:r w:rsidR="006545BF" w:rsidRPr="00AE24A8">
        <w:rPr>
          <w:rFonts w:cs="Arial"/>
          <w:b/>
          <w:bCs/>
        </w:rPr>
        <w:tab/>
        <w:t>SF=</w:t>
      </w:r>
      <w:r w:rsidR="002B797D" w:rsidRPr="00AE24A8">
        <w:rPr>
          <w:rFonts w:cs="Arial"/>
          <w:b/>
          <w:bCs/>
        </w:rPr>
        <w:t>0</w:t>
      </w:r>
      <w:r w:rsidR="006545BF" w:rsidRPr="00AE24A8">
        <w:rPr>
          <w:rFonts w:cs="Arial"/>
          <w:b/>
          <w:bCs/>
        </w:rPr>
        <w:tab/>
      </w:r>
    </w:p>
    <w:p w14:paraId="5CE59F51" w14:textId="701DD2D8" w:rsidR="00AE24A8" w:rsidRDefault="00AE24A8" w:rsidP="002B6454">
      <w:pPr>
        <w:jc w:val="both"/>
        <w:outlineLvl w:val="0"/>
        <w:rPr>
          <w:rFonts w:cs="Arial"/>
        </w:rPr>
      </w:pPr>
    </w:p>
    <w:p w14:paraId="6F154B4C" w14:textId="77777777" w:rsidR="00AE24A8" w:rsidRDefault="00AE24A8" w:rsidP="00AE24A8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</w:rPr>
        <w:t xml:space="preserve">Reason: </w:t>
      </w:r>
    </w:p>
    <w:p w14:paraId="432EA24D" w14:textId="1566E181" w:rsidR="00AE24A8" w:rsidRPr="00AE24A8" w:rsidRDefault="00945390" w:rsidP="00AE24A8">
      <w:pPr>
        <w:pStyle w:val="ListParagraph"/>
        <w:numPr>
          <w:ilvl w:val="0"/>
          <w:numId w:val="30"/>
        </w:numPr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977216" behindDoc="0" locked="0" layoutInCell="1" allowOverlap="1" wp14:anchorId="26E5C292" wp14:editId="5D714B12">
                <wp:simplePos x="0" y="0"/>
                <wp:positionH relativeFrom="column">
                  <wp:posOffset>3366128</wp:posOffset>
                </wp:positionH>
                <wp:positionV relativeFrom="paragraph">
                  <wp:posOffset>101169</wp:posOffset>
                </wp:positionV>
                <wp:extent cx="351720" cy="9360"/>
                <wp:effectExtent l="76200" t="114300" r="86995" b="124460"/>
                <wp:wrapNone/>
                <wp:docPr id="43260" name="Ink 43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172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CBC2C" id="Ink 43260" o:spid="_x0000_s1026" type="#_x0000_t75" style="position:absolute;margin-left:262.25pt;margin-top:2.3pt;width:33.4pt;height:12.1pt;z-index:25197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">
                <v:imagedata r:id="rId250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1974144" behindDoc="0" locked="0" layoutInCell="1" allowOverlap="1" wp14:anchorId="5DF58007" wp14:editId="4EE6D47E">
                <wp:simplePos x="0" y="0"/>
                <wp:positionH relativeFrom="column">
                  <wp:posOffset>1765568</wp:posOffset>
                </wp:positionH>
                <wp:positionV relativeFrom="paragraph">
                  <wp:posOffset>80649</wp:posOffset>
                </wp:positionV>
                <wp:extent cx="1602360" cy="19440"/>
                <wp:effectExtent l="76200" t="114300" r="74295" b="114300"/>
                <wp:wrapNone/>
                <wp:docPr id="43257" name="Ink 43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60236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413758" id="Ink 43257" o:spid="_x0000_s1026" type="#_x0000_t75" style="position:absolute;margin-left:136.15pt;margin-top:.7pt;width:131.8pt;height:12.9pt;z-index:25197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">
                <v:imagedata r:id="rId252" o:title=""/>
                <o:lock v:ext="edit" rotation="t" aspectratio="f"/>
              </v:shape>
            </w:pict>
          </mc:Fallback>
        </mc:AlternateContent>
      </w:r>
      <w:r w:rsidR="00AE24A8" w:rsidRPr="00AE24A8">
        <w:rPr>
          <w:rFonts w:cs="Arial"/>
        </w:rPr>
        <w:t>The mov instruction does not affect any status flag i.e. the status of flags after the mov instruction remains the same as it was before executing mov.</w:t>
      </w:r>
      <w:r w:rsidR="00571010">
        <w:rPr>
          <w:rFonts w:cs="Arial"/>
        </w:rPr>
        <w:t xml:space="preserve"> And indicate the properties of the result of last operation executed.</w:t>
      </w:r>
    </w:p>
    <w:p w14:paraId="01FB5B39" w14:textId="15A4DEE9" w:rsidR="000F17C3" w:rsidRPr="005B7FC2" w:rsidRDefault="006545BF" w:rsidP="002B6454">
      <w:pPr>
        <w:jc w:val="both"/>
        <w:outlineLvl w:val="0"/>
        <w:rPr>
          <w:rFonts w:cs="Arial"/>
        </w:rPr>
      </w:pPr>
      <w:r w:rsidRPr="005B7FC2">
        <w:rPr>
          <w:rFonts w:cs="Arial"/>
        </w:rPr>
        <w:tab/>
      </w:r>
    </w:p>
    <w:p w14:paraId="49BEED7F" w14:textId="3C3EC16F" w:rsidR="009F3D05" w:rsidRDefault="000F17C3" w:rsidP="006C33D7">
      <w:pPr>
        <w:jc w:val="both"/>
        <w:outlineLvl w:val="0"/>
        <w:rPr>
          <w:rFonts w:cs="Arial"/>
          <w:b/>
          <w:bCs/>
        </w:rPr>
      </w:pPr>
      <w:r w:rsidRPr="004816B6">
        <w:rPr>
          <w:rFonts w:cs="Arial"/>
          <w:b/>
          <w:bCs/>
        </w:rPr>
        <w:t>Add ax,</w:t>
      </w:r>
      <w:r w:rsidR="009F3D05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>bx</w:t>
      </w:r>
      <w:r w:rsidR="00991859" w:rsidRPr="004816B6">
        <w:rPr>
          <w:rFonts w:cs="Arial"/>
          <w:b/>
          <w:bCs/>
        </w:rPr>
        <w:t xml:space="preserve">         </w:t>
      </w:r>
      <w:r w:rsidR="00991859" w:rsidRPr="004816B6">
        <w:rPr>
          <w:rFonts w:cs="Arial"/>
          <w:b/>
          <w:bCs/>
        </w:rPr>
        <w:tab/>
      </w:r>
      <w:r w:rsidR="00991859" w:rsidRPr="004816B6">
        <w:rPr>
          <w:rFonts w:cs="Arial"/>
          <w:b/>
          <w:bCs/>
        </w:rPr>
        <w:tab/>
        <w:t>;</w:t>
      </w:r>
      <w:r w:rsidR="009F3D05">
        <w:rPr>
          <w:rFonts w:cs="Arial"/>
          <w:b/>
          <w:bCs/>
        </w:rPr>
        <w:t xml:space="preserve"> </w:t>
      </w:r>
      <w:r w:rsidR="00991859" w:rsidRPr="004816B6">
        <w:rPr>
          <w:rFonts w:cs="Arial"/>
          <w:b/>
          <w:bCs/>
        </w:rPr>
        <w:t>ZF=</w:t>
      </w:r>
      <w:r w:rsidR="002B797D" w:rsidRPr="004816B6">
        <w:rPr>
          <w:rFonts w:cs="Arial"/>
          <w:b/>
          <w:bCs/>
        </w:rPr>
        <w:t>0</w:t>
      </w:r>
      <w:r w:rsidR="00991859" w:rsidRPr="004816B6">
        <w:rPr>
          <w:rFonts w:cs="Arial"/>
          <w:b/>
          <w:bCs/>
        </w:rPr>
        <w:t xml:space="preserve"> </w:t>
      </w:r>
      <w:r w:rsidR="00991859" w:rsidRPr="004816B6">
        <w:rPr>
          <w:rFonts w:cs="Arial"/>
          <w:b/>
          <w:bCs/>
        </w:rPr>
        <w:tab/>
      </w:r>
      <w:r w:rsidR="006545BF" w:rsidRPr="004816B6">
        <w:rPr>
          <w:rFonts w:cs="Arial"/>
          <w:b/>
          <w:bCs/>
        </w:rPr>
        <w:t>CF=</w:t>
      </w:r>
      <w:r w:rsidR="002B797D" w:rsidRPr="004816B6">
        <w:rPr>
          <w:rFonts w:cs="Arial"/>
          <w:b/>
          <w:bCs/>
        </w:rPr>
        <w:t>0</w:t>
      </w:r>
      <w:r w:rsidR="006545BF" w:rsidRPr="004816B6">
        <w:rPr>
          <w:rFonts w:cs="Arial"/>
          <w:b/>
          <w:bCs/>
        </w:rPr>
        <w:tab/>
      </w:r>
      <w:r w:rsidR="006545BF" w:rsidRPr="004816B6">
        <w:rPr>
          <w:rFonts w:cs="Arial"/>
          <w:b/>
          <w:bCs/>
        </w:rPr>
        <w:tab/>
        <w:t xml:space="preserve"> OF=</w:t>
      </w:r>
      <w:r w:rsidR="002B797D" w:rsidRPr="004816B6">
        <w:rPr>
          <w:rFonts w:cs="Arial"/>
          <w:b/>
          <w:bCs/>
        </w:rPr>
        <w:t>1</w:t>
      </w:r>
      <w:r w:rsidR="006545BF" w:rsidRPr="004816B6">
        <w:rPr>
          <w:rFonts w:cs="Arial"/>
          <w:b/>
          <w:bCs/>
        </w:rPr>
        <w:t xml:space="preserve"> </w:t>
      </w:r>
      <w:r w:rsidR="006545BF" w:rsidRPr="004816B6">
        <w:rPr>
          <w:rFonts w:cs="Arial"/>
          <w:b/>
          <w:bCs/>
        </w:rPr>
        <w:tab/>
        <w:t>SF=</w:t>
      </w:r>
      <w:r w:rsidR="002B797D" w:rsidRPr="004816B6">
        <w:rPr>
          <w:rFonts w:cs="Arial"/>
          <w:b/>
          <w:bCs/>
        </w:rPr>
        <w:t>1</w:t>
      </w:r>
      <w:r w:rsidR="006545BF" w:rsidRPr="004816B6">
        <w:rPr>
          <w:rFonts w:cs="Arial"/>
          <w:b/>
          <w:bCs/>
        </w:rPr>
        <w:t xml:space="preserve"> </w:t>
      </w:r>
      <w:r w:rsidR="006545BF" w:rsidRPr="004816B6">
        <w:rPr>
          <w:rFonts w:cs="Arial"/>
          <w:b/>
          <w:bCs/>
        </w:rPr>
        <w:tab/>
      </w:r>
      <w:r w:rsidR="006545BF" w:rsidRPr="004816B6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 xml:space="preserve">AX = </w:t>
      </w:r>
      <w:r w:rsidR="00FD75C6" w:rsidRPr="004816B6">
        <w:rPr>
          <w:rFonts w:cs="Arial"/>
          <w:b/>
          <w:bCs/>
        </w:rPr>
        <w:t>B100</w:t>
      </w:r>
    </w:p>
    <w:p w14:paraId="46819ED5" w14:textId="4A453F56" w:rsidR="006C33D7" w:rsidRDefault="006C33D7" w:rsidP="006C33D7">
      <w:pPr>
        <w:jc w:val="both"/>
        <w:outlineLvl w:val="0"/>
        <w:rPr>
          <w:rFonts w:cs="Arial"/>
          <w:b/>
          <w:bCs/>
        </w:rPr>
      </w:pPr>
    </w:p>
    <w:p w14:paraId="47F93CBD" w14:textId="4EA036A2" w:rsidR="009F3D05" w:rsidRDefault="00945390" w:rsidP="006C33D7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17152" behindDoc="0" locked="0" layoutInCell="1" allowOverlap="1" wp14:anchorId="728C832B" wp14:editId="748879E4">
                <wp:simplePos x="0" y="0"/>
                <wp:positionH relativeFrom="column">
                  <wp:posOffset>5927725</wp:posOffset>
                </wp:positionH>
                <wp:positionV relativeFrom="paragraph">
                  <wp:posOffset>-34290</wp:posOffset>
                </wp:positionV>
                <wp:extent cx="814290" cy="198885"/>
                <wp:effectExtent l="38100" t="38100" r="24130" b="29845"/>
                <wp:wrapNone/>
                <wp:docPr id="43313" name="Ink 43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14290" cy="198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1BBB9" id="Ink 43313" o:spid="_x0000_s1026" type="#_x0000_t75" style="position:absolute;margin-left:466.4pt;margin-top:-3.05pt;width:64.8pt;height:16.35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">
                <v:imagedata r:id="rId254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18176" behindDoc="0" locked="0" layoutInCell="1" allowOverlap="1" wp14:anchorId="5AC4DD57" wp14:editId="32B91192">
                <wp:simplePos x="0" y="0"/>
                <wp:positionH relativeFrom="column">
                  <wp:posOffset>3934460</wp:posOffset>
                </wp:positionH>
                <wp:positionV relativeFrom="paragraph">
                  <wp:posOffset>-220980</wp:posOffset>
                </wp:positionV>
                <wp:extent cx="2807555" cy="492210"/>
                <wp:effectExtent l="38100" t="38100" r="0" b="22225"/>
                <wp:wrapNone/>
                <wp:docPr id="43314" name="Ink 43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07555" cy="492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58E48A" id="Ink 43314" o:spid="_x0000_s1026" type="#_x0000_t75" style="position:absolute;margin-left:309.45pt;margin-top:-17.75pt;width:221.75pt;height:39.45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">
                <v:imagedata r:id="rId256" o:title=""/>
                <o:lock v:ext="edit" rotation="t" aspectratio="f"/>
              </v:shape>
            </w:pict>
          </mc:Fallback>
        </mc:AlternateContent>
      </w:r>
      <w:r w:rsidR="009F3D05">
        <w:rPr>
          <w:rFonts w:cs="Arial"/>
          <w:b/>
          <w:bCs/>
        </w:rPr>
        <w:t xml:space="preserve">Reason: </w:t>
      </w:r>
    </w:p>
    <w:p w14:paraId="626D075E" w14:textId="0013C3DD" w:rsidR="006C33D7" w:rsidRPr="006C33D7" w:rsidRDefault="00945390" w:rsidP="006C33D7">
      <w:pPr>
        <w:pStyle w:val="ListParagraph"/>
        <w:numPr>
          <w:ilvl w:val="0"/>
          <w:numId w:val="24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982336" behindDoc="0" locked="0" layoutInCell="1" allowOverlap="1" wp14:anchorId="28A762E8" wp14:editId="247CA542">
                <wp:simplePos x="0" y="0"/>
                <wp:positionH relativeFrom="column">
                  <wp:posOffset>2181008</wp:posOffset>
                </wp:positionH>
                <wp:positionV relativeFrom="paragraph">
                  <wp:posOffset>-21647</wp:posOffset>
                </wp:positionV>
                <wp:extent cx="665280" cy="277200"/>
                <wp:effectExtent l="57150" t="57150" r="20955" b="46990"/>
                <wp:wrapNone/>
                <wp:docPr id="43266" name="Ink 43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65280" cy="277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82336" behindDoc="0" locked="0" layoutInCell="1" allowOverlap="1" wp14:anchorId="28A762E8" wp14:editId="247CA542">
                <wp:simplePos x="0" y="0"/>
                <wp:positionH relativeFrom="column">
                  <wp:posOffset>2181008</wp:posOffset>
                </wp:positionH>
                <wp:positionV relativeFrom="paragraph">
                  <wp:posOffset>-21647</wp:posOffset>
                </wp:positionV>
                <wp:extent cx="665280" cy="277200"/>
                <wp:effectExtent l="57150" t="57150" r="20955" b="46990"/>
                <wp:wrapNone/>
                <wp:docPr id="43266" name="Ink 43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66" name="Ink 43266"/>
                        <pic:cNvPicPr>
                          <a:picLocks noRot="1"/>
                        </pic:cNvPicPr>
                      </pic:nvPicPr>
                      <pic:blipFill>
                        <a:blip r:embed="rId25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0920" cy="492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978240" behindDoc="0" locked="0" layoutInCell="1" allowOverlap="1" wp14:anchorId="1C0081A9" wp14:editId="53DF34D1">
                <wp:simplePos x="0" y="0"/>
                <wp:positionH relativeFrom="column">
                  <wp:posOffset>480728</wp:posOffset>
                </wp:positionH>
                <wp:positionV relativeFrom="paragraph">
                  <wp:posOffset>82753</wp:posOffset>
                </wp:positionV>
                <wp:extent cx="210600" cy="20880"/>
                <wp:effectExtent l="76200" t="114300" r="56515" b="132080"/>
                <wp:wrapNone/>
                <wp:docPr id="43261" name="Ink 43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06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CE488F" id="Ink 43261" o:spid="_x0000_s1026" type="#_x0000_t75" style="position:absolute;margin-left:35pt;margin-top:.85pt;width:22.25pt;height:13pt;z-index:25197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">
                <v:imagedata r:id="rId260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ZF</w:t>
      </w:r>
      <w:r w:rsidR="006C33D7" w:rsidRPr="006C33D7">
        <w:rPr>
          <w:rFonts w:cs="Arial"/>
        </w:rPr>
        <w:t>: = 0 because the result is non-zero.</w:t>
      </w:r>
    </w:p>
    <w:p w14:paraId="37C3825D" w14:textId="726A8225" w:rsidR="006C33D7" w:rsidRPr="006C33D7" w:rsidRDefault="00945390" w:rsidP="006C33D7">
      <w:pPr>
        <w:pStyle w:val="ListParagraph"/>
        <w:numPr>
          <w:ilvl w:val="0"/>
          <w:numId w:val="24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986432" behindDoc="0" locked="0" layoutInCell="1" allowOverlap="1" wp14:anchorId="7B0FC6D7" wp14:editId="4B7A3D67">
                <wp:simplePos x="0" y="0"/>
                <wp:positionH relativeFrom="column">
                  <wp:posOffset>440768</wp:posOffset>
                </wp:positionH>
                <wp:positionV relativeFrom="paragraph">
                  <wp:posOffset>-20262</wp:posOffset>
                </wp:positionV>
                <wp:extent cx="399600" cy="210600"/>
                <wp:effectExtent l="0" t="57150" r="0" b="37465"/>
                <wp:wrapNone/>
                <wp:docPr id="43270" name="Ink 43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99600" cy="2106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86432" behindDoc="0" locked="0" layoutInCell="1" allowOverlap="1" wp14:anchorId="7B0FC6D7" wp14:editId="4B7A3D67">
                <wp:simplePos x="0" y="0"/>
                <wp:positionH relativeFrom="column">
                  <wp:posOffset>440768</wp:posOffset>
                </wp:positionH>
                <wp:positionV relativeFrom="paragraph">
                  <wp:posOffset>-20262</wp:posOffset>
                </wp:positionV>
                <wp:extent cx="399600" cy="210600"/>
                <wp:effectExtent l="0" t="57150" r="0" b="37465"/>
                <wp:wrapNone/>
                <wp:docPr id="43270" name="Ink 43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70" name="Ink 43270"/>
                        <pic:cNvPicPr>
                          <a:picLocks noRot="1"/>
                        </pic:cNvPicPr>
                      </pic:nvPicPr>
                      <pic:blipFill>
                        <a:blip r:embed="rId2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5240" cy="426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985408" behindDoc="0" locked="0" layoutInCell="1" allowOverlap="1" wp14:anchorId="67AF13EC" wp14:editId="5E98F410">
                <wp:simplePos x="0" y="0"/>
                <wp:positionH relativeFrom="column">
                  <wp:posOffset>2001520</wp:posOffset>
                </wp:positionH>
                <wp:positionV relativeFrom="paragraph">
                  <wp:posOffset>39370</wp:posOffset>
                </wp:positionV>
                <wp:extent cx="1933045" cy="184785"/>
                <wp:effectExtent l="0" t="57150" r="0" b="43815"/>
                <wp:wrapNone/>
                <wp:docPr id="43269" name="Ink 43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933045" cy="18478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85408" behindDoc="0" locked="0" layoutInCell="1" allowOverlap="1" wp14:anchorId="67AF13EC" wp14:editId="5E98F410">
                <wp:simplePos x="0" y="0"/>
                <wp:positionH relativeFrom="column">
                  <wp:posOffset>2001520</wp:posOffset>
                </wp:positionH>
                <wp:positionV relativeFrom="paragraph">
                  <wp:posOffset>39370</wp:posOffset>
                </wp:positionV>
                <wp:extent cx="1933045" cy="184785"/>
                <wp:effectExtent l="0" t="57150" r="0" b="43815"/>
                <wp:wrapNone/>
                <wp:docPr id="43269" name="Ink 43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69" name="Ink 43269"/>
                        <pic:cNvPicPr>
                          <a:picLocks noRot="1"/>
                        </pic:cNvPicPr>
                      </pic:nvPicPr>
                      <pic:blipFill>
                        <a:blip r:embed="rId26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68682" cy="4001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979264" behindDoc="0" locked="0" layoutInCell="1" allowOverlap="1" wp14:anchorId="10F3B456" wp14:editId="251140DD">
                <wp:simplePos x="0" y="0"/>
                <wp:positionH relativeFrom="column">
                  <wp:posOffset>460568</wp:posOffset>
                </wp:positionH>
                <wp:positionV relativeFrom="paragraph">
                  <wp:posOffset>94938</wp:posOffset>
                </wp:positionV>
                <wp:extent cx="230760" cy="7200"/>
                <wp:effectExtent l="0" t="114300" r="74295" b="126365"/>
                <wp:wrapNone/>
                <wp:docPr id="43262" name="Ink 43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3076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BC9A73" id="Ink 43262" o:spid="_x0000_s1026" type="#_x0000_t75" style="position:absolute;margin-left:33.45pt;margin-top:1.85pt;width:23.8pt;height:11.9pt;z-index:25197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">
                <v:imagedata r:id="rId266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CF</w:t>
      </w:r>
      <w:r w:rsidR="006C33D7" w:rsidRPr="006C33D7">
        <w:rPr>
          <w:rFonts w:cs="Arial"/>
        </w:rPr>
        <w:t>: = 0 because result is in range of unsigned numbers.</w:t>
      </w:r>
    </w:p>
    <w:p w14:paraId="1CCB5945" w14:textId="600E79A3" w:rsidR="006C33D7" w:rsidRPr="006C33D7" w:rsidRDefault="00945390" w:rsidP="006C33D7">
      <w:pPr>
        <w:pStyle w:val="ListParagraph"/>
        <w:numPr>
          <w:ilvl w:val="0"/>
          <w:numId w:val="24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989504" behindDoc="0" locked="0" layoutInCell="1" allowOverlap="1" wp14:anchorId="265D3B75" wp14:editId="19553D2E">
                <wp:simplePos x="0" y="0"/>
                <wp:positionH relativeFrom="column">
                  <wp:posOffset>4436048</wp:posOffset>
                </wp:positionH>
                <wp:positionV relativeFrom="paragraph">
                  <wp:posOffset>-166117</wp:posOffset>
                </wp:positionV>
                <wp:extent cx="330120" cy="496080"/>
                <wp:effectExtent l="38100" t="38100" r="0" b="18415"/>
                <wp:wrapNone/>
                <wp:docPr id="43286" name="Ink 43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30120" cy="49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479AE" id="Ink 43286" o:spid="_x0000_s1026" type="#_x0000_t75" style="position:absolute;margin-left:348.95pt;margin-top:-13.45pt;width:26.7pt;height:39.75pt;z-index:2519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">
                <v:imagedata r:id="rId268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988480" behindDoc="0" locked="0" layoutInCell="1" allowOverlap="1" wp14:anchorId="0B7D21E0" wp14:editId="3E10DC1A">
                <wp:simplePos x="0" y="0"/>
                <wp:positionH relativeFrom="column">
                  <wp:posOffset>979328</wp:posOffset>
                </wp:positionH>
                <wp:positionV relativeFrom="paragraph">
                  <wp:posOffset>350483</wp:posOffset>
                </wp:positionV>
                <wp:extent cx="968040" cy="62640"/>
                <wp:effectExtent l="19050" t="57150" r="22860" b="33020"/>
                <wp:wrapNone/>
                <wp:docPr id="43272" name="Ink 43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68040" cy="62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88480" behindDoc="0" locked="0" layoutInCell="1" allowOverlap="1" wp14:anchorId="0B7D21E0" wp14:editId="3E10DC1A">
                <wp:simplePos x="0" y="0"/>
                <wp:positionH relativeFrom="column">
                  <wp:posOffset>979328</wp:posOffset>
                </wp:positionH>
                <wp:positionV relativeFrom="paragraph">
                  <wp:posOffset>350483</wp:posOffset>
                </wp:positionV>
                <wp:extent cx="968040" cy="62640"/>
                <wp:effectExtent l="19050" t="57150" r="22860" b="33020"/>
                <wp:wrapNone/>
                <wp:docPr id="43272" name="Ink 43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72" name="Ink 43272"/>
                        <pic:cNvPicPr>
                          <a:picLocks noRot="1"/>
                        </pic:cNvPicPr>
                      </pic:nvPicPr>
                      <pic:blipFill>
                        <a:blip r:embed="rId27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3680" cy="278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987456" behindDoc="0" locked="0" layoutInCell="1" allowOverlap="1" wp14:anchorId="042F20C7" wp14:editId="3BB58DC2">
                <wp:simplePos x="0" y="0"/>
                <wp:positionH relativeFrom="column">
                  <wp:posOffset>1846568</wp:posOffset>
                </wp:positionH>
                <wp:positionV relativeFrom="paragraph">
                  <wp:posOffset>159323</wp:posOffset>
                </wp:positionV>
                <wp:extent cx="1944360" cy="60480"/>
                <wp:effectExtent l="38100" t="57150" r="18415" b="34925"/>
                <wp:wrapNone/>
                <wp:docPr id="43271" name="Ink 43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944360" cy="60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87456" behindDoc="0" locked="0" layoutInCell="1" allowOverlap="1" wp14:anchorId="042F20C7" wp14:editId="3BB58DC2">
                <wp:simplePos x="0" y="0"/>
                <wp:positionH relativeFrom="column">
                  <wp:posOffset>1846568</wp:posOffset>
                </wp:positionH>
                <wp:positionV relativeFrom="paragraph">
                  <wp:posOffset>159323</wp:posOffset>
                </wp:positionV>
                <wp:extent cx="1944360" cy="60480"/>
                <wp:effectExtent l="38100" t="57150" r="18415" b="34925"/>
                <wp:wrapNone/>
                <wp:docPr id="43271" name="Ink 43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271" name="Ink 43271"/>
                        <pic:cNvPicPr>
                          <a:picLocks noRot="1"/>
                        </pic:cNvPicPr>
                      </pic:nvPicPr>
                      <pic:blipFill>
                        <a:blip r:embed="rId27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000" cy="276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980288" behindDoc="0" locked="0" layoutInCell="1" allowOverlap="1" wp14:anchorId="195DB4B7" wp14:editId="54C2F43C">
                <wp:simplePos x="0" y="0"/>
                <wp:positionH relativeFrom="column">
                  <wp:posOffset>423128</wp:posOffset>
                </wp:positionH>
                <wp:positionV relativeFrom="paragraph">
                  <wp:posOffset>67163</wp:posOffset>
                </wp:positionV>
                <wp:extent cx="271800" cy="22320"/>
                <wp:effectExtent l="38100" t="95250" r="71120" b="111125"/>
                <wp:wrapNone/>
                <wp:docPr id="43263" name="Ink 43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180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ECDA3" id="Ink 43263" o:spid="_x0000_s1026" type="#_x0000_t75" style="position:absolute;margin-left:30.5pt;margin-top:-.35pt;width:27.05pt;height:13.05pt;z-index:25198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">
                <v:imagedata r:id="rId274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OF</w:t>
      </w:r>
      <w:r w:rsidR="006C33D7" w:rsidRPr="006C33D7">
        <w:rPr>
          <w:rFonts w:cs="Arial"/>
        </w:rPr>
        <w:t xml:space="preserve">: </w:t>
      </w:r>
      <w:r w:rsidR="00E4380E" w:rsidRPr="006C33D7">
        <w:rPr>
          <w:rFonts w:cs="Arial"/>
        </w:rPr>
        <w:t xml:space="preserve">result is </w:t>
      </w:r>
      <w:r w:rsidR="00FD75C6" w:rsidRPr="006C33D7">
        <w:rPr>
          <w:rFonts w:cs="Arial"/>
        </w:rPr>
        <w:t>45312</w:t>
      </w:r>
      <w:r w:rsidR="0037049D" w:rsidRPr="006C33D7">
        <w:rPr>
          <w:rFonts w:cs="Arial"/>
        </w:rPr>
        <w:t>D</w:t>
      </w:r>
      <w:r w:rsidR="00FD75C6" w:rsidRPr="006C33D7">
        <w:rPr>
          <w:rFonts w:cs="Arial"/>
        </w:rPr>
        <w:t xml:space="preserve"> out of range of signed numbers</w:t>
      </w:r>
      <w:r w:rsidR="004816B6" w:rsidRPr="006C33D7">
        <w:rPr>
          <w:rFonts w:cs="Arial"/>
        </w:rPr>
        <w:t xml:space="preserve"> as two positive numbers are added but the result is negative</w:t>
      </w:r>
      <w:r w:rsidR="006C33D7" w:rsidRPr="006C33D7">
        <w:rPr>
          <w:rFonts w:cs="Arial"/>
        </w:rPr>
        <w:t xml:space="preserve"> which should not be the case</w:t>
      </w:r>
      <w:r w:rsidR="004816B6" w:rsidRPr="006C33D7">
        <w:rPr>
          <w:rFonts w:cs="Arial"/>
        </w:rPr>
        <w:t xml:space="preserve">, </w:t>
      </w:r>
      <w:r w:rsidR="00FD75C6" w:rsidRPr="006C33D7">
        <w:rPr>
          <w:rFonts w:cs="Arial"/>
        </w:rPr>
        <w:t>so OF =</w:t>
      </w:r>
      <w:r w:rsidR="00E4380E" w:rsidRPr="006C33D7">
        <w:rPr>
          <w:rFonts w:cs="Arial"/>
        </w:rPr>
        <w:t xml:space="preserve"> </w:t>
      </w:r>
      <w:r w:rsidR="00FD75C6" w:rsidRPr="006C33D7">
        <w:rPr>
          <w:rFonts w:cs="Arial"/>
        </w:rPr>
        <w:t>1</w:t>
      </w:r>
    </w:p>
    <w:p w14:paraId="02D5981A" w14:textId="364B185D" w:rsidR="006C33D7" w:rsidRPr="006C33D7" w:rsidRDefault="00945390" w:rsidP="006C33D7">
      <w:pPr>
        <w:pStyle w:val="ListParagraph"/>
        <w:numPr>
          <w:ilvl w:val="0"/>
          <w:numId w:val="24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981312" behindDoc="0" locked="0" layoutInCell="1" allowOverlap="1" wp14:anchorId="79F275B5" wp14:editId="15D828B2">
                <wp:simplePos x="0" y="0"/>
                <wp:positionH relativeFrom="column">
                  <wp:posOffset>480728</wp:posOffset>
                </wp:positionH>
                <wp:positionV relativeFrom="paragraph">
                  <wp:posOffset>53818</wp:posOffset>
                </wp:positionV>
                <wp:extent cx="154800" cy="36360"/>
                <wp:effectExtent l="76200" t="95250" r="74295" b="116205"/>
                <wp:wrapNone/>
                <wp:docPr id="43264" name="Ink 43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5480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D5B1D3" id="Ink 43264" o:spid="_x0000_s1026" type="#_x0000_t75" style="position:absolute;margin-left:35pt;margin-top:-1.4pt;width:17.9pt;height:14.15pt;z-index:25198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">
                <v:imagedata r:id="rId276" o:title=""/>
                <o:lock v:ext="edit" rotation="t" aspectratio="f"/>
              </v:shape>
            </w:pict>
          </mc:Fallback>
        </mc:AlternateContent>
      </w:r>
      <w:r w:rsidR="00A850B5" w:rsidRPr="006C33D7">
        <w:rPr>
          <w:rFonts w:cs="Arial"/>
          <w:b/>
          <w:bCs/>
        </w:rPr>
        <w:t>SF</w:t>
      </w:r>
      <w:r w:rsidR="006C33D7" w:rsidRPr="006C33D7">
        <w:rPr>
          <w:rFonts w:cs="Arial"/>
        </w:rPr>
        <w:t>:</w:t>
      </w:r>
      <w:r w:rsidR="00A850B5" w:rsidRPr="006C33D7">
        <w:rPr>
          <w:rFonts w:cs="Arial"/>
        </w:rPr>
        <w:t xml:space="preserve"> = 1</w:t>
      </w:r>
      <w:r w:rsidR="004816B6" w:rsidRPr="006C33D7">
        <w:rPr>
          <w:rFonts w:cs="Arial"/>
        </w:rPr>
        <w:t xml:space="preserve"> because the most significant bit is B in hexadecimal. In hex msb between 8 and F represents a negative number.</w:t>
      </w:r>
    </w:p>
    <w:p w14:paraId="555A68A0" w14:textId="77777777" w:rsidR="00FD75C6" w:rsidRDefault="00FD75C6" w:rsidP="002B6454">
      <w:pPr>
        <w:jc w:val="both"/>
        <w:outlineLvl w:val="0"/>
        <w:rPr>
          <w:rFonts w:cs="Arial"/>
        </w:rPr>
      </w:pPr>
    </w:p>
    <w:p w14:paraId="1D46E43C" w14:textId="43F6C861" w:rsidR="000F17C3" w:rsidRDefault="000F17C3" w:rsidP="002B6454">
      <w:pPr>
        <w:jc w:val="both"/>
        <w:outlineLvl w:val="0"/>
        <w:rPr>
          <w:rFonts w:cs="Arial"/>
          <w:b/>
          <w:bCs/>
        </w:rPr>
      </w:pPr>
      <w:r w:rsidRPr="004816B6">
        <w:rPr>
          <w:rFonts w:cs="Arial"/>
          <w:b/>
          <w:bCs/>
        </w:rPr>
        <w:t>Add ax,</w:t>
      </w:r>
      <w:r w:rsidR="009F3D05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>7700</w:t>
      </w:r>
      <w:r w:rsidR="00991859" w:rsidRPr="004816B6">
        <w:rPr>
          <w:rFonts w:cs="Arial"/>
          <w:b/>
          <w:bCs/>
        </w:rPr>
        <w:t>h</w:t>
      </w:r>
      <w:r w:rsidR="009F3D05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ab/>
      </w:r>
      <w:r w:rsidR="00991859" w:rsidRPr="004816B6">
        <w:rPr>
          <w:rFonts w:cs="Arial"/>
          <w:b/>
          <w:bCs/>
        </w:rPr>
        <w:t>;</w:t>
      </w:r>
      <w:r w:rsidR="009F3D05">
        <w:rPr>
          <w:rFonts w:cs="Arial"/>
          <w:b/>
          <w:bCs/>
        </w:rPr>
        <w:t xml:space="preserve"> </w:t>
      </w:r>
      <w:r w:rsidR="00991859" w:rsidRPr="004816B6">
        <w:rPr>
          <w:rFonts w:cs="Arial"/>
          <w:b/>
          <w:bCs/>
        </w:rPr>
        <w:t>ZF=</w:t>
      </w:r>
      <w:r w:rsidR="002B797D" w:rsidRPr="004816B6">
        <w:rPr>
          <w:rFonts w:cs="Arial"/>
          <w:b/>
          <w:bCs/>
        </w:rPr>
        <w:t>0</w:t>
      </w:r>
      <w:r w:rsidR="00991859" w:rsidRPr="004816B6">
        <w:rPr>
          <w:rFonts w:cs="Arial"/>
          <w:b/>
          <w:bCs/>
        </w:rPr>
        <w:t xml:space="preserve"> </w:t>
      </w:r>
      <w:r w:rsidR="00991859" w:rsidRPr="004816B6">
        <w:rPr>
          <w:rFonts w:cs="Arial"/>
          <w:b/>
          <w:bCs/>
        </w:rPr>
        <w:tab/>
        <w:t>CF=</w:t>
      </w:r>
      <w:r w:rsidR="002B797D" w:rsidRPr="004816B6">
        <w:rPr>
          <w:rFonts w:cs="Arial"/>
          <w:b/>
          <w:bCs/>
        </w:rPr>
        <w:t>1</w:t>
      </w:r>
      <w:r w:rsidR="00991859" w:rsidRPr="004816B6">
        <w:rPr>
          <w:rFonts w:cs="Arial"/>
          <w:b/>
          <w:bCs/>
        </w:rPr>
        <w:tab/>
      </w:r>
      <w:r w:rsidR="00991859" w:rsidRPr="004816B6">
        <w:rPr>
          <w:rFonts w:cs="Arial"/>
          <w:b/>
          <w:bCs/>
        </w:rPr>
        <w:tab/>
        <w:t xml:space="preserve"> OF=</w:t>
      </w:r>
      <w:r w:rsidR="002B797D" w:rsidRPr="004816B6">
        <w:rPr>
          <w:rFonts w:cs="Arial"/>
          <w:b/>
          <w:bCs/>
        </w:rPr>
        <w:t>0</w:t>
      </w:r>
      <w:r w:rsidR="00991859" w:rsidRPr="004816B6">
        <w:rPr>
          <w:rFonts w:cs="Arial"/>
          <w:b/>
          <w:bCs/>
        </w:rPr>
        <w:tab/>
        <w:t>SF=</w:t>
      </w:r>
      <w:r w:rsidR="002B797D" w:rsidRPr="004816B6">
        <w:rPr>
          <w:rFonts w:cs="Arial"/>
          <w:b/>
          <w:bCs/>
        </w:rPr>
        <w:t>0</w:t>
      </w:r>
      <w:r w:rsidR="00991859" w:rsidRPr="004816B6">
        <w:rPr>
          <w:rFonts w:cs="Arial"/>
          <w:b/>
          <w:bCs/>
        </w:rPr>
        <w:t xml:space="preserve"> </w:t>
      </w:r>
      <w:r w:rsidR="00991859" w:rsidRPr="004816B6">
        <w:rPr>
          <w:rFonts w:cs="Arial"/>
          <w:b/>
          <w:bCs/>
        </w:rPr>
        <w:tab/>
      </w:r>
      <w:r w:rsidR="00991859" w:rsidRPr="004816B6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 xml:space="preserve">AX = </w:t>
      </w:r>
      <w:r w:rsidR="00FD75C6" w:rsidRPr="004816B6">
        <w:rPr>
          <w:rFonts w:cs="Arial"/>
          <w:b/>
          <w:bCs/>
        </w:rPr>
        <w:t>2800</w:t>
      </w:r>
    </w:p>
    <w:p w14:paraId="01B243B8" w14:textId="273BEED0" w:rsidR="006C33D7" w:rsidRDefault="00945390" w:rsidP="002B6454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04832" behindDoc="0" locked="0" layoutInCell="1" allowOverlap="1" wp14:anchorId="1AB0EFB4" wp14:editId="7AA6A30C">
                <wp:simplePos x="0" y="0"/>
                <wp:positionH relativeFrom="column">
                  <wp:posOffset>156210</wp:posOffset>
                </wp:positionH>
                <wp:positionV relativeFrom="paragraph">
                  <wp:posOffset>-156210</wp:posOffset>
                </wp:positionV>
                <wp:extent cx="415925" cy="336470"/>
                <wp:effectExtent l="38100" t="38100" r="3175" b="26035"/>
                <wp:wrapNone/>
                <wp:docPr id="43323" name="Ink 43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15925" cy="336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8A0635" id="Ink 43323" o:spid="_x0000_s1026" type="#_x0000_t75" style="position:absolute;margin-left:11.95pt;margin-top:-12.65pt;width:33.45pt;height:27.2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">
                <v:imagedata r:id="rId278" o:title=""/>
                <o:lock v:ext="edit" rotation="t" aspectratio="f"/>
              </v:shape>
            </w:pict>
          </mc:Fallback>
        </mc:AlternateContent>
      </w:r>
    </w:p>
    <w:p w14:paraId="5DCBE426" w14:textId="68633B7F" w:rsidR="006C33D7" w:rsidRDefault="006C33D7" w:rsidP="002B6454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</w:rPr>
        <w:t>Reason:</w:t>
      </w:r>
    </w:p>
    <w:p w14:paraId="11735EF9" w14:textId="1D6320B8" w:rsidR="006C33D7" w:rsidRPr="006C33D7" w:rsidRDefault="00945390" w:rsidP="008B5629">
      <w:pPr>
        <w:pStyle w:val="ListParagraph"/>
        <w:numPr>
          <w:ilvl w:val="0"/>
          <w:numId w:val="25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37632" behindDoc="0" locked="0" layoutInCell="1" allowOverlap="1" wp14:anchorId="545FDA2B" wp14:editId="6AD82C0B">
                <wp:simplePos x="0" y="0"/>
                <wp:positionH relativeFrom="column">
                  <wp:posOffset>2802890</wp:posOffset>
                </wp:positionH>
                <wp:positionV relativeFrom="paragraph">
                  <wp:posOffset>-302260</wp:posOffset>
                </wp:positionV>
                <wp:extent cx="3493885" cy="732155"/>
                <wp:effectExtent l="19050" t="38100" r="0" b="29845"/>
                <wp:wrapNone/>
                <wp:docPr id="43333" name="Ink 43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93885" cy="732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049D5D" id="Ink 43333" o:spid="_x0000_s1026" type="#_x0000_t75" style="position:absolute;margin-left:220.35pt;margin-top:-24.15pt;width:275.8pt;height:58.35pt;z-index:25203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">
                <v:imagedata r:id="rId280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698688" behindDoc="0" locked="0" layoutInCell="1" allowOverlap="1" wp14:anchorId="1B6D7868" wp14:editId="47F6573C">
                <wp:simplePos x="0" y="0"/>
                <wp:positionH relativeFrom="column">
                  <wp:posOffset>2258768</wp:posOffset>
                </wp:positionH>
                <wp:positionV relativeFrom="paragraph">
                  <wp:posOffset>127089</wp:posOffset>
                </wp:positionV>
                <wp:extent cx="532440" cy="68400"/>
                <wp:effectExtent l="38100" t="38100" r="20320" b="27305"/>
                <wp:wrapNone/>
                <wp:docPr id="43315" name="Ink 43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8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32440" cy="6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2F3A8C" id="Ink 43315" o:spid="_x0000_s1026" type="#_x0000_t75" style="position:absolute;margin-left:177.5pt;margin-top:9.65pt;width:42.6pt;height:6.1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">
                <v:imagedata r:id="rId282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ZF</w:t>
      </w:r>
      <w:r w:rsidR="006C33D7" w:rsidRPr="006C33D7">
        <w:rPr>
          <w:rFonts w:cs="Arial"/>
        </w:rPr>
        <w:t>: = 0 because the result is non-zero.</w:t>
      </w:r>
    </w:p>
    <w:p w14:paraId="7D0EED09" w14:textId="5029FAB4" w:rsidR="00FD75C6" w:rsidRPr="006C33D7" w:rsidRDefault="00945390" w:rsidP="008B5629">
      <w:pPr>
        <w:pStyle w:val="ListParagraph"/>
        <w:numPr>
          <w:ilvl w:val="0"/>
          <w:numId w:val="25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21248" behindDoc="0" locked="0" layoutInCell="1" allowOverlap="1" wp14:anchorId="3B85486C" wp14:editId="43CC42C2">
                <wp:simplePos x="0" y="0"/>
                <wp:positionH relativeFrom="column">
                  <wp:posOffset>3700568</wp:posOffset>
                </wp:positionH>
                <wp:positionV relativeFrom="paragraph">
                  <wp:posOffset>192554</wp:posOffset>
                </wp:positionV>
                <wp:extent cx="351000" cy="31320"/>
                <wp:effectExtent l="38100" t="38100" r="11430" b="26035"/>
                <wp:wrapNone/>
                <wp:docPr id="43317" name="Ink 43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8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1000" cy="3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4202C" id="Ink 43317" o:spid="_x0000_s1026" type="#_x0000_t75" style="position:absolute;margin-left:291.05pt;margin-top:14.8pt;width:28.35pt;height:3.15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">
                <v:imagedata r:id="rId284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20224" behindDoc="0" locked="0" layoutInCell="1" allowOverlap="1" wp14:anchorId="6A215C83" wp14:editId="13168D37">
                <wp:simplePos x="0" y="0"/>
                <wp:positionH relativeFrom="column">
                  <wp:posOffset>1294328</wp:posOffset>
                </wp:positionH>
                <wp:positionV relativeFrom="paragraph">
                  <wp:posOffset>195794</wp:posOffset>
                </wp:positionV>
                <wp:extent cx="655200" cy="39960"/>
                <wp:effectExtent l="38100" t="38100" r="12065" b="17780"/>
                <wp:wrapNone/>
                <wp:docPr id="43316" name="Ink 43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8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5520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CF34F3" id="Ink 43316" o:spid="_x0000_s1026" type="#_x0000_t75" style="position:absolute;margin-left:101.55pt;margin-top:15.05pt;width:52.3pt;height:3.9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">
                <v:imagedata r:id="rId286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CF</w:t>
      </w:r>
      <w:r w:rsidR="006C33D7" w:rsidRPr="006C33D7">
        <w:rPr>
          <w:rFonts w:cs="Arial"/>
        </w:rPr>
        <w:t xml:space="preserve">: </w:t>
      </w:r>
      <w:r w:rsidR="004816B6" w:rsidRPr="006C33D7">
        <w:rPr>
          <w:rFonts w:cs="Arial"/>
        </w:rPr>
        <w:t>75776D</w:t>
      </w:r>
      <w:r w:rsidR="00A850B5" w:rsidRPr="006C33D7">
        <w:rPr>
          <w:rFonts w:cs="Arial"/>
        </w:rPr>
        <w:t xml:space="preserve"> out of range of the unsigned number of 16-bit register.</w:t>
      </w:r>
      <w:r w:rsidR="006C33D7">
        <w:rPr>
          <w:rFonts w:cs="Arial"/>
        </w:rPr>
        <w:t xml:space="preserve"> So,</w:t>
      </w:r>
      <w:r w:rsidR="00A850B5" w:rsidRPr="006C33D7">
        <w:rPr>
          <w:rFonts w:cs="Arial"/>
        </w:rPr>
        <w:t xml:space="preserve"> CF = 1</w:t>
      </w:r>
      <w:r w:rsidR="006C33D7">
        <w:rPr>
          <w:rFonts w:cs="Arial"/>
        </w:rPr>
        <w:t>.</w:t>
      </w:r>
    </w:p>
    <w:p w14:paraId="4305B86B" w14:textId="399CC061" w:rsidR="004816B6" w:rsidRPr="006C33D7" w:rsidRDefault="00945390" w:rsidP="008B5629">
      <w:pPr>
        <w:pStyle w:val="ListParagraph"/>
        <w:numPr>
          <w:ilvl w:val="0"/>
          <w:numId w:val="25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w:lastRenderedPageBreak/>
        <mc:AlternateContent>
          <mc:Choice Requires="wpi">
            <w:drawing>
              <wp:anchor distT="0" distB="0" distL="114300" distR="114300" simplePos="0" relativeHeight="252070400" behindDoc="0" locked="0" layoutInCell="1" allowOverlap="1" wp14:anchorId="3C3D64DA" wp14:editId="4769365B">
                <wp:simplePos x="0" y="0"/>
                <wp:positionH relativeFrom="column">
                  <wp:posOffset>-93980</wp:posOffset>
                </wp:positionH>
                <wp:positionV relativeFrom="paragraph">
                  <wp:posOffset>-923290</wp:posOffset>
                </wp:positionV>
                <wp:extent cx="1030420" cy="464725"/>
                <wp:effectExtent l="38100" t="38100" r="0" b="12065"/>
                <wp:wrapNone/>
                <wp:docPr id="43365" name="Ink 43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8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030420" cy="464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69EEAA" id="Ink 43365" o:spid="_x0000_s1026" type="#_x0000_t75" style="position:absolute;margin-left:-7.75pt;margin-top:-73.05pt;width:81.85pt;height:37.3pt;z-index:25207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">
                <v:imagedata r:id="rId288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066304" behindDoc="0" locked="0" layoutInCell="1" allowOverlap="1" wp14:anchorId="0F30AAE0" wp14:editId="141BAAB1">
                <wp:simplePos x="0" y="0"/>
                <wp:positionH relativeFrom="column">
                  <wp:posOffset>1364888</wp:posOffset>
                </wp:positionH>
                <wp:positionV relativeFrom="paragraph">
                  <wp:posOffset>-710062</wp:posOffset>
                </wp:positionV>
                <wp:extent cx="723240" cy="174240"/>
                <wp:effectExtent l="0" t="38100" r="20320" b="35560"/>
                <wp:wrapNone/>
                <wp:docPr id="43361" name="Ink 43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8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23240" cy="174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66304" behindDoc="0" locked="0" layoutInCell="1" allowOverlap="1" wp14:anchorId="0F30AAE0" wp14:editId="141BAAB1">
                <wp:simplePos x="0" y="0"/>
                <wp:positionH relativeFrom="column">
                  <wp:posOffset>1364888</wp:posOffset>
                </wp:positionH>
                <wp:positionV relativeFrom="paragraph">
                  <wp:posOffset>-710062</wp:posOffset>
                </wp:positionV>
                <wp:extent cx="723240" cy="174240"/>
                <wp:effectExtent l="0" t="38100" r="20320" b="35560"/>
                <wp:wrapNone/>
                <wp:docPr id="43361" name="Ink 43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361" name="Ink 43361"/>
                        <pic:cNvPicPr>
                          <a:picLocks noRot="1"/>
                        </pic:cNvPicPr>
                      </pic:nvPicPr>
                      <pic:blipFill>
                        <a:blip r:embed="rId29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880" cy="389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065280" behindDoc="0" locked="0" layoutInCell="1" allowOverlap="1" wp14:anchorId="1CF49712" wp14:editId="63649DD4">
                <wp:simplePos x="0" y="0"/>
                <wp:positionH relativeFrom="column">
                  <wp:posOffset>1230630</wp:posOffset>
                </wp:positionH>
                <wp:positionV relativeFrom="paragraph">
                  <wp:posOffset>-909955</wp:posOffset>
                </wp:positionV>
                <wp:extent cx="3988585" cy="886460"/>
                <wp:effectExtent l="57150" t="38100" r="12065" b="46990"/>
                <wp:wrapNone/>
                <wp:docPr id="43360" name="Ink 43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988585" cy="8864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65280" behindDoc="0" locked="0" layoutInCell="1" allowOverlap="1" wp14:anchorId="1CF49712" wp14:editId="63649DD4">
                <wp:simplePos x="0" y="0"/>
                <wp:positionH relativeFrom="column">
                  <wp:posOffset>1230630</wp:posOffset>
                </wp:positionH>
                <wp:positionV relativeFrom="paragraph">
                  <wp:posOffset>-909955</wp:posOffset>
                </wp:positionV>
                <wp:extent cx="3988585" cy="886460"/>
                <wp:effectExtent l="57150" t="38100" r="12065" b="46990"/>
                <wp:wrapNone/>
                <wp:docPr id="43360" name="Ink 43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360" name="Ink 43360"/>
                        <pic:cNvPicPr>
                          <a:picLocks noRot="1"/>
                        </pic:cNvPicPr>
                      </pic:nvPicPr>
                      <pic:blipFill>
                        <a:blip r:embed="rId29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4226" cy="110222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38656" behindDoc="0" locked="0" layoutInCell="1" allowOverlap="1" wp14:anchorId="1937DA84" wp14:editId="36792328">
                <wp:simplePos x="0" y="0"/>
                <wp:positionH relativeFrom="column">
                  <wp:posOffset>1044128</wp:posOffset>
                </wp:positionH>
                <wp:positionV relativeFrom="paragraph">
                  <wp:posOffset>39098</wp:posOffset>
                </wp:positionV>
                <wp:extent cx="3844080" cy="108720"/>
                <wp:effectExtent l="76200" t="95250" r="80645" b="81915"/>
                <wp:wrapNone/>
                <wp:docPr id="43334" name="Ink 43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84408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BA4350" id="Ink 43334" o:spid="_x0000_s1026" type="#_x0000_t75" style="position:absolute;margin-left:79.35pt;margin-top:-2.55pt;width:308.35pt;height:19.8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">
                <v:imagedata r:id="rId294" o:title=""/>
                <o:lock v:ext="edit" rotation="t" aspectratio="f"/>
              </v:shape>
            </w:pict>
          </mc:Fallback>
        </mc:AlternateContent>
      </w:r>
      <w:r w:rsidR="00886E3F" w:rsidRPr="006C33D7">
        <w:rPr>
          <w:rFonts w:cs="Arial"/>
          <w:b/>
          <w:bCs/>
        </w:rPr>
        <w:t>OF</w:t>
      </w:r>
      <w:r w:rsidR="006C33D7" w:rsidRPr="006C33D7">
        <w:rPr>
          <w:rFonts w:cs="Arial"/>
        </w:rPr>
        <w:t>:</w:t>
      </w:r>
      <w:r w:rsidR="006C33D7">
        <w:rPr>
          <w:rFonts w:cs="Arial"/>
        </w:rPr>
        <w:t xml:space="preserve"> T</w:t>
      </w:r>
      <w:r w:rsidR="00886E3F" w:rsidRPr="006C33D7">
        <w:rPr>
          <w:rFonts w:cs="Arial"/>
        </w:rPr>
        <w:t xml:space="preserve">he </w:t>
      </w:r>
      <w:r w:rsidR="006C33D7">
        <w:rPr>
          <w:rFonts w:cs="Arial"/>
        </w:rPr>
        <w:t>C</w:t>
      </w:r>
      <w:r w:rsidR="00886E3F" w:rsidRPr="006C33D7">
        <w:rPr>
          <w:rFonts w:cs="Arial"/>
        </w:rPr>
        <w:t xml:space="preserve">in of msb is equal to the </w:t>
      </w:r>
      <w:r w:rsidR="006C33D7">
        <w:rPr>
          <w:rFonts w:cs="Arial"/>
        </w:rPr>
        <w:t>C</w:t>
      </w:r>
      <w:r w:rsidR="00886E3F" w:rsidRPr="006C33D7">
        <w:rPr>
          <w:rFonts w:cs="Arial"/>
        </w:rPr>
        <w:t xml:space="preserve">out of the msb so overflow is zero. </w:t>
      </w:r>
      <w:r w:rsidR="006C33D7" w:rsidRPr="006C33D7">
        <w:rPr>
          <w:rFonts w:cs="Arial"/>
        </w:rPr>
        <w:t>Also,</w:t>
      </w:r>
      <w:r w:rsidR="00886E3F" w:rsidRPr="006C33D7">
        <w:rPr>
          <w:rFonts w:cs="Arial"/>
        </w:rPr>
        <w:t xml:space="preserve"> </w:t>
      </w:r>
      <w:r w:rsidR="006C33D7">
        <w:rPr>
          <w:rFonts w:cs="Arial"/>
        </w:rPr>
        <w:t xml:space="preserve">because </w:t>
      </w:r>
      <w:r w:rsidR="00886E3F" w:rsidRPr="006C33D7">
        <w:rPr>
          <w:rFonts w:cs="Arial"/>
        </w:rPr>
        <w:t>a positive number is added to the negative number(B100H)</w:t>
      </w:r>
      <w:r w:rsidR="006C33D7">
        <w:rPr>
          <w:rFonts w:cs="Arial"/>
        </w:rPr>
        <w:t>.</w:t>
      </w:r>
    </w:p>
    <w:p w14:paraId="372A6C15" w14:textId="762555D3" w:rsidR="00886E3F" w:rsidRPr="006C33D7" w:rsidRDefault="00945390" w:rsidP="008B5629">
      <w:pPr>
        <w:pStyle w:val="ListParagraph"/>
        <w:numPr>
          <w:ilvl w:val="0"/>
          <w:numId w:val="25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0880" behindDoc="0" locked="0" layoutInCell="1" allowOverlap="1" wp14:anchorId="7B8F5A12" wp14:editId="684BD6E8">
                <wp:simplePos x="0" y="0"/>
                <wp:positionH relativeFrom="column">
                  <wp:posOffset>4803775</wp:posOffset>
                </wp:positionH>
                <wp:positionV relativeFrom="paragraph">
                  <wp:posOffset>309245</wp:posOffset>
                </wp:positionV>
                <wp:extent cx="919260" cy="131805"/>
                <wp:effectExtent l="38100" t="38100" r="0" b="20955"/>
                <wp:wrapNone/>
                <wp:docPr id="43386" name="Ink 43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19260" cy="131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FEA7F2" id="Ink 43386" o:spid="_x0000_s1026" type="#_x0000_t75" style="position:absolute;margin-left:377.9pt;margin-top:24pt;width:73.1pt;height:11.1pt;z-index:25209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">
                <v:imagedata r:id="rId296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59104" behindDoc="0" locked="0" layoutInCell="1" allowOverlap="1" wp14:anchorId="49A4A239" wp14:editId="476F924E">
                <wp:simplePos x="0" y="0"/>
                <wp:positionH relativeFrom="column">
                  <wp:posOffset>2635885</wp:posOffset>
                </wp:positionH>
                <wp:positionV relativeFrom="paragraph">
                  <wp:posOffset>268605</wp:posOffset>
                </wp:positionV>
                <wp:extent cx="1897450" cy="183070"/>
                <wp:effectExtent l="38100" t="38100" r="26670" b="26670"/>
                <wp:wrapNone/>
                <wp:docPr id="43379" name="Ink 43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97450" cy="183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F0A0BF" id="Ink 43379" o:spid="_x0000_s1026" type="#_x0000_t75" style="position:absolute;margin-left:207.2pt;margin-top:20.8pt;width:150.1pt;height:15.1pt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">
                <v:imagedata r:id="rId298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48864" behindDoc="0" locked="0" layoutInCell="1" allowOverlap="1" wp14:anchorId="72CB74FC" wp14:editId="3F3A7DD5">
                <wp:simplePos x="0" y="0"/>
                <wp:positionH relativeFrom="column">
                  <wp:posOffset>5338568</wp:posOffset>
                </wp:positionH>
                <wp:positionV relativeFrom="paragraph">
                  <wp:posOffset>182353</wp:posOffset>
                </wp:positionV>
                <wp:extent cx="570960" cy="32040"/>
                <wp:effectExtent l="38100" t="38100" r="19685" b="25400"/>
                <wp:wrapNone/>
                <wp:docPr id="43368" name="Ink 43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70960" cy="3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0908CF" id="Ink 43368" o:spid="_x0000_s1026" type="#_x0000_t75" style="position:absolute;margin-left:420pt;margin-top:14pt;width:45.65pt;height:3.2pt;z-index:25174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">
                <v:imagedata r:id="rId300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46816" behindDoc="0" locked="0" layoutInCell="1" allowOverlap="1" wp14:anchorId="34191D48" wp14:editId="5E99DFDC">
                <wp:simplePos x="0" y="0"/>
                <wp:positionH relativeFrom="column">
                  <wp:posOffset>4192688</wp:posOffset>
                </wp:positionH>
                <wp:positionV relativeFrom="paragraph">
                  <wp:posOffset>-53087</wp:posOffset>
                </wp:positionV>
                <wp:extent cx="647280" cy="264600"/>
                <wp:effectExtent l="38100" t="38100" r="19685" b="21590"/>
                <wp:wrapNone/>
                <wp:docPr id="43367" name="Ink 43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47280" cy="26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4077F" id="Ink 43367" o:spid="_x0000_s1026" type="#_x0000_t75" style="position:absolute;margin-left:329.8pt;margin-top:-4.55pt;width:51.65pt;height:21.5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">
                <v:imagedata r:id="rId302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44768" behindDoc="0" locked="0" layoutInCell="1" allowOverlap="1" wp14:anchorId="319BEA52" wp14:editId="6E7CCFF7">
                <wp:simplePos x="0" y="0"/>
                <wp:positionH relativeFrom="column">
                  <wp:posOffset>3843128</wp:posOffset>
                </wp:positionH>
                <wp:positionV relativeFrom="paragraph">
                  <wp:posOffset>181273</wp:posOffset>
                </wp:positionV>
                <wp:extent cx="134280" cy="37080"/>
                <wp:effectExtent l="38100" t="38100" r="18415" b="20320"/>
                <wp:wrapNone/>
                <wp:docPr id="43366" name="Ink 43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3428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4D55C" id="Ink 43366" o:spid="_x0000_s1026" type="#_x0000_t75" style="position:absolute;margin-left:302.25pt;margin-top:13.9pt;width:11.25pt;height:3.6pt;z-index:25174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">
                <v:imagedata r:id="rId304" o:title=""/>
                <o:lock v:ext="edit" rotation="t" aspectratio="f"/>
              </v:shape>
            </w:pict>
          </mc:Fallback>
        </mc:AlternateContent>
      </w:r>
      <w:r w:rsidR="00886E3F" w:rsidRPr="006C33D7">
        <w:rPr>
          <w:rFonts w:cs="Arial"/>
          <w:b/>
          <w:bCs/>
        </w:rPr>
        <w:t>SF</w:t>
      </w:r>
      <w:r w:rsidR="006C33D7" w:rsidRPr="006C33D7">
        <w:rPr>
          <w:rFonts w:cs="Arial"/>
        </w:rPr>
        <w:t>:</w:t>
      </w:r>
      <w:r w:rsidR="00886E3F" w:rsidRPr="006C33D7">
        <w:rPr>
          <w:rFonts w:cs="Arial"/>
        </w:rPr>
        <w:t xml:space="preserve"> = 0 because the most significant bit</w:t>
      </w:r>
      <w:r w:rsidR="006C33D7">
        <w:rPr>
          <w:rFonts w:cs="Arial"/>
        </w:rPr>
        <w:t xml:space="preserve"> of AX</w:t>
      </w:r>
      <w:r w:rsidR="00886E3F" w:rsidRPr="006C33D7">
        <w:rPr>
          <w:rFonts w:cs="Arial"/>
        </w:rPr>
        <w:t xml:space="preserve"> is 2. In hex msb between 0 and 7 represents a positive number.</w:t>
      </w:r>
    </w:p>
    <w:p w14:paraId="1A619084" w14:textId="3184F90E" w:rsidR="00FD75C6" w:rsidRDefault="00FD75C6" w:rsidP="002B6454">
      <w:pPr>
        <w:jc w:val="both"/>
        <w:outlineLvl w:val="0"/>
        <w:rPr>
          <w:rFonts w:cs="Arial"/>
        </w:rPr>
      </w:pPr>
    </w:p>
    <w:p w14:paraId="04C3533B" w14:textId="3A4BC830" w:rsidR="002B797D" w:rsidRDefault="00991859" w:rsidP="002B6454">
      <w:pPr>
        <w:jc w:val="both"/>
        <w:outlineLvl w:val="0"/>
        <w:rPr>
          <w:rFonts w:cs="Arial"/>
          <w:b/>
          <w:bCs/>
        </w:rPr>
      </w:pPr>
      <w:r w:rsidRPr="004816B6">
        <w:rPr>
          <w:rFonts w:cs="Arial"/>
          <w:b/>
          <w:bCs/>
        </w:rPr>
        <w:t xml:space="preserve">Sub ax,2000h </w:t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  <w:t>;</w:t>
      </w:r>
      <w:r w:rsidR="009F3D05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>Z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ab/>
        <w:t>C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  <w:t xml:space="preserve"> O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ab/>
        <w:t>S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 xml:space="preserve">AX = </w:t>
      </w:r>
      <w:r w:rsidR="00FD75C6" w:rsidRPr="004816B6">
        <w:rPr>
          <w:rFonts w:cs="Arial"/>
          <w:b/>
          <w:bCs/>
        </w:rPr>
        <w:t>0800</w:t>
      </w:r>
    </w:p>
    <w:p w14:paraId="084BB24E" w14:textId="77777777" w:rsidR="008B5629" w:rsidRPr="004816B6" w:rsidRDefault="008B5629" w:rsidP="002B6454">
      <w:pPr>
        <w:jc w:val="both"/>
        <w:outlineLvl w:val="0"/>
        <w:rPr>
          <w:rFonts w:cs="Arial"/>
          <w:b/>
          <w:bCs/>
        </w:rPr>
      </w:pPr>
    </w:p>
    <w:p w14:paraId="56513BC0" w14:textId="77777777" w:rsidR="006C33D7" w:rsidRDefault="006C33D7" w:rsidP="006C33D7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</w:rPr>
        <w:t>Reason:</w:t>
      </w:r>
    </w:p>
    <w:p w14:paraId="6A7A7819" w14:textId="7A8B4EAD" w:rsidR="00886E3F" w:rsidRPr="006C33D7" w:rsidRDefault="00886E3F" w:rsidP="008B5629">
      <w:pPr>
        <w:pStyle w:val="ListParagraph"/>
        <w:numPr>
          <w:ilvl w:val="0"/>
          <w:numId w:val="26"/>
        </w:numPr>
        <w:spacing w:line="276" w:lineRule="auto"/>
        <w:jc w:val="both"/>
        <w:outlineLvl w:val="0"/>
        <w:rPr>
          <w:rFonts w:cs="Arial"/>
        </w:rPr>
      </w:pPr>
      <w:r w:rsidRPr="006C33D7">
        <w:rPr>
          <w:rFonts w:cs="Arial"/>
          <w:b/>
          <w:bCs/>
        </w:rPr>
        <w:t>ZF</w:t>
      </w:r>
      <w:r w:rsidR="006C33D7" w:rsidRPr="006C33D7">
        <w:rPr>
          <w:rFonts w:cs="Arial"/>
        </w:rPr>
        <w:t xml:space="preserve">: </w:t>
      </w:r>
      <w:r w:rsidRPr="006C33D7">
        <w:rPr>
          <w:rFonts w:cs="Arial"/>
        </w:rPr>
        <w:t xml:space="preserve"> = 0 because the result is non-zero.</w:t>
      </w:r>
    </w:p>
    <w:p w14:paraId="52C25154" w14:textId="1BCD2FB9" w:rsidR="006C33D7" w:rsidRPr="006C33D7" w:rsidRDefault="00945390" w:rsidP="008B5629">
      <w:pPr>
        <w:pStyle w:val="ListParagraph"/>
        <w:numPr>
          <w:ilvl w:val="0"/>
          <w:numId w:val="26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1904" behindDoc="0" locked="0" layoutInCell="1" allowOverlap="1" wp14:anchorId="29AC90EB" wp14:editId="37697470">
                <wp:simplePos x="0" y="0"/>
                <wp:positionH relativeFrom="column">
                  <wp:posOffset>1353008</wp:posOffset>
                </wp:positionH>
                <wp:positionV relativeFrom="paragraph">
                  <wp:posOffset>141670</wp:posOffset>
                </wp:positionV>
                <wp:extent cx="424800" cy="25560"/>
                <wp:effectExtent l="38100" t="38100" r="13970" b="12700"/>
                <wp:wrapNone/>
                <wp:docPr id="43387" name="Ink 43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480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85B4A5" id="Ink 43387" o:spid="_x0000_s1026" type="#_x0000_t75" style="position:absolute;margin-left:106.2pt;margin-top:10.8pt;width:34.2pt;height:2.7pt;z-index:25209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">
                <v:imagedata r:id="rId306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CF</w:t>
      </w:r>
      <w:r w:rsidR="006C33D7" w:rsidRPr="006C33D7">
        <w:rPr>
          <w:rFonts w:cs="Arial"/>
        </w:rPr>
        <w:t>: 0800H is in range of the unsigned number of 16-bit register.</w:t>
      </w:r>
      <w:r w:rsidR="008B5629">
        <w:rPr>
          <w:rFonts w:cs="Arial"/>
        </w:rPr>
        <w:t xml:space="preserve"> So,</w:t>
      </w:r>
      <w:r w:rsidR="006C33D7" w:rsidRPr="006C33D7">
        <w:rPr>
          <w:rFonts w:cs="Arial"/>
        </w:rPr>
        <w:t xml:space="preserve"> CF = 0</w:t>
      </w:r>
      <w:r w:rsidR="008B5629">
        <w:rPr>
          <w:rFonts w:cs="Arial"/>
        </w:rPr>
        <w:t>.</w:t>
      </w:r>
    </w:p>
    <w:p w14:paraId="2F06C7D2" w14:textId="5314E8FE" w:rsidR="00886E3F" w:rsidRPr="006C33D7" w:rsidRDefault="00945390" w:rsidP="008B5629">
      <w:pPr>
        <w:pStyle w:val="ListParagraph"/>
        <w:numPr>
          <w:ilvl w:val="0"/>
          <w:numId w:val="26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6000" behindDoc="0" locked="0" layoutInCell="1" allowOverlap="1" wp14:anchorId="0438F983" wp14:editId="3A92E012">
                <wp:simplePos x="0" y="0"/>
                <wp:positionH relativeFrom="column">
                  <wp:posOffset>3467735</wp:posOffset>
                </wp:positionH>
                <wp:positionV relativeFrom="paragraph">
                  <wp:posOffset>159385</wp:posOffset>
                </wp:positionV>
                <wp:extent cx="1507170" cy="133350"/>
                <wp:effectExtent l="38100" t="38100" r="0" b="19050"/>
                <wp:wrapNone/>
                <wp:docPr id="43391" name="Ink 43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507170" cy="133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B3B622" id="Ink 43391" o:spid="_x0000_s1026" type="#_x0000_t75" style="position:absolute;margin-left:272.7pt;margin-top:12.2pt;width:119.35pt;height:11.2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">
                <v:imagedata r:id="rId308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2928" behindDoc="0" locked="0" layoutInCell="1" allowOverlap="1" wp14:anchorId="4F130413" wp14:editId="7BA6E39D">
                <wp:simplePos x="0" y="0"/>
                <wp:positionH relativeFrom="column">
                  <wp:posOffset>1187408</wp:posOffset>
                </wp:positionH>
                <wp:positionV relativeFrom="paragraph">
                  <wp:posOffset>162855</wp:posOffset>
                </wp:positionV>
                <wp:extent cx="111960" cy="4320"/>
                <wp:effectExtent l="38100" t="19050" r="0" b="15240"/>
                <wp:wrapNone/>
                <wp:docPr id="43388" name="Ink 43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1196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DF7059" id="Ink 43388" o:spid="_x0000_s1026" type="#_x0000_t75" style="position:absolute;margin-left:93.15pt;margin-top:12.45pt;width:9.5pt;height:1.05pt;z-index:25209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">
                <v:imagedata r:id="rId310" o:title=""/>
                <o:lock v:ext="edit" rotation="t" aspectratio="f"/>
              </v:shape>
            </w:pict>
          </mc:Fallback>
        </mc:AlternateContent>
      </w:r>
      <w:r w:rsidR="00886E3F" w:rsidRPr="006C33D7">
        <w:rPr>
          <w:rFonts w:cs="Arial"/>
          <w:b/>
          <w:bCs/>
        </w:rPr>
        <w:t>OF</w:t>
      </w:r>
      <w:r w:rsidR="006C33D7" w:rsidRPr="006C33D7">
        <w:rPr>
          <w:rFonts w:cs="Arial"/>
        </w:rPr>
        <w:t>:</w:t>
      </w:r>
      <w:r w:rsidR="00886E3F" w:rsidRPr="006C33D7">
        <w:rPr>
          <w:rFonts w:cs="Arial"/>
        </w:rPr>
        <w:t xml:space="preserve"> = 0 the </w:t>
      </w:r>
      <w:r w:rsidR="006C33D7">
        <w:rPr>
          <w:rFonts w:cs="Arial"/>
        </w:rPr>
        <w:t>C</w:t>
      </w:r>
      <w:r w:rsidR="00886E3F" w:rsidRPr="006C33D7">
        <w:rPr>
          <w:rFonts w:cs="Arial"/>
        </w:rPr>
        <w:t xml:space="preserve">in of msb is equal to the </w:t>
      </w:r>
      <w:r w:rsidR="006C33D7">
        <w:rPr>
          <w:rFonts w:cs="Arial"/>
        </w:rPr>
        <w:t>C</w:t>
      </w:r>
      <w:r w:rsidR="00886E3F" w:rsidRPr="006C33D7">
        <w:rPr>
          <w:rFonts w:cs="Arial"/>
        </w:rPr>
        <w:t xml:space="preserve">out of the msb so overflow is zero. </w:t>
      </w:r>
      <w:r w:rsidR="006C33D7" w:rsidRPr="006C33D7">
        <w:rPr>
          <w:rFonts w:cs="Arial"/>
        </w:rPr>
        <w:t>Also,</w:t>
      </w:r>
      <w:r w:rsidR="00886E3F" w:rsidRPr="006C33D7">
        <w:rPr>
          <w:rFonts w:cs="Arial"/>
        </w:rPr>
        <w:t xml:space="preserve"> </w:t>
      </w:r>
      <w:r w:rsidR="006C33D7">
        <w:rPr>
          <w:rFonts w:cs="Arial"/>
        </w:rPr>
        <w:t xml:space="preserve">because </w:t>
      </w:r>
      <w:r w:rsidR="00886E3F" w:rsidRPr="006C33D7">
        <w:rPr>
          <w:rFonts w:cs="Arial"/>
        </w:rPr>
        <w:t xml:space="preserve">a positive number is subtracted from </w:t>
      </w:r>
      <w:r w:rsidR="006C33D7" w:rsidRPr="006C33D7">
        <w:rPr>
          <w:rFonts w:cs="Arial"/>
        </w:rPr>
        <w:t>the</w:t>
      </w:r>
      <w:r w:rsidR="00886E3F" w:rsidRPr="006C33D7">
        <w:rPr>
          <w:rFonts w:cs="Arial"/>
        </w:rPr>
        <w:t xml:space="preserve"> positive number.</w:t>
      </w:r>
    </w:p>
    <w:p w14:paraId="7EE61E2E" w14:textId="4E9E003B" w:rsidR="006C33D7" w:rsidRPr="006C33D7" w:rsidRDefault="00945390" w:rsidP="008B5629">
      <w:pPr>
        <w:pStyle w:val="ListParagraph"/>
        <w:numPr>
          <w:ilvl w:val="0"/>
          <w:numId w:val="26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8048" behindDoc="0" locked="0" layoutInCell="1" allowOverlap="1" wp14:anchorId="1E7BB3AC" wp14:editId="777E1EA7">
                <wp:simplePos x="0" y="0"/>
                <wp:positionH relativeFrom="column">
                  <wp:posOffset>1323848</wp:posOffset>
                </wp:positionH>
                <wp:positionV relativeFrom="paragraph">
                  <wp:posOffset>362630</wp:posOffset>
                </wp:positionV>
                <wp:extent cx="798840" cy="42120"/>
                <wp:effectExtent l="0" t="38100" r="1270" b="15240"/>
                <wp:wrapNone/>
                <wp:docPr id="43393" name="Ink 43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98840" cy="4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E0AF8C" id="Ink 43393" o:spid="_x0000_s1026" type="#_x0000_t75" style="position:absolute;margin-left:103.9pt;margin-top:28.2pt;width:63.6pt;height:4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">
                <v:imagedata r:id="rId312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7024" behindDoc="0" locked="0" layoutInCell="1" allowOverlap="1" wp14:anchorId="139CB419" wp14:editId="1285BF62">
                <wp:simplePos x="0" y="0"/>
                <wp:positionH relativeFrom="column">
                  <wp:posOffset>3047168</wp:posOffset>
                </wp:positionH>
                <wp:positionV relativeFrom="paragraph">
                  <wp:posOffset>188030</wp:posOffset>
                </wp:positionV>
                <wp:extent cx="146880" cy="31680"/>
                <wp:effectExtent l="19050" t="38100" r="24765" b="26035"/>
                <wp:wrapNone/>
                <wp:docPr id="43392" name="Ink 43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4688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4EB4C7" id="Ink 43392" o:spid="_x0000_s1026" type="#_x0000_t75" style="position:absolute;margin-left:239.6pt;margin-top:14.45pt;width:12.25pt;height:3.2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">
                <v:imagedata r:id="rId314" o:title=""/>
                <o:lock v:ext="edit" rotation="t" aspectratio="f"/>
              </v:shape>
            </w:pict>
          </mc:Fallback>
        </mc:AlternateContent>
      </w:r>
      <w:r w:rsidR="006C33D7" w:rsidRPr="006C33D7">
        <w:rPr>
          <w:rFonts w:cs="Arial"/>
          <w:b/>
          <w:bCs/>
        </w:rPr>
        <w:t>SF</w:t>
      </w:r>
      <w:r w:rsidR="006C33D7" w:rsidRPr="006C33D7">
        <w:rPr>
          <w:rFonts w:cs="Arial"/>
        </w:rPr>
        <w:t>: = 0 because the most significant bit is 0 in hexadecimal. In hex msb between 0 and 7 represents a positive number.</w:t>
      </w:r>
    </w:p>
    <w:p w14:paraId="3D6B4546" w14:textId="77777777" w:rsidR="00A850B5" w:rsidRDefault="00A850B5" w:rsidP="002B6454">
      <w:pPr>
        <w:jc w:val="both"/>
        <w:outlineLvl w:val="0"/>
        <w:rPr>
          <w:rFonts w:cs="Arial"/>
        </w:rPr>
      </w:pPr>
    </w:p>
    <w:p w14:paraId="1CCAD71C" w14:textId="4865A430" w:rsidR="006545BF" w:rsidRDefault="00991859" w:rsidP="002B6454">
      <w:pPr>
        <w:jc w:val="both"/>
        <w:outlineLvl w:val="0"/>
        <w:rPr>
          <w:rFonts w:cs="Arial"/>
          <w:b/>
          <w:bCs/>
        </w:rPr>
      </w:pPr>
      <w:r w:rsidRPr="004816B6">
        <w:rPr>
          <w:rFonts w:cs="Arial"/>
          <w:b/>
          <w:bCs/>
        </w:rPr>
        <w:t>Sub ax,1000h</w:t>
      </w:r>
      <w:r w:rsidR="009F3D05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>;</w:t>
      </w:r>
      <w:r w:rsidR="009F3D05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>Z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ab/>
        <w:t>CF=</w:t>
      </w:r>
      <w:r w:rsidR="00E00F50" w:rsidRPr="004816B6">
        <w:rPr>
          <w:rFonts w:cs="Arial"/>
          <w:b/>
          <w:bCs/>
        </w:rPr>
        <w:t>1</w:t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  <w:t xml:space="preserve"> O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ab/>
        <w:t>SF=</w:t>
      </w:r>
      <w:r w:rsidR="00E00F50" w:rsidRPr="004816B6">
        <w:rPr>
          <w:rFonts w:cs="Arial"/>
          <w:b/>
          <w:bCs/>
        </w:rPr>
        <w:t>1</w:t>
      </w:r>
      <w:r w:rsidRPr="004816B6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 xml:space="preserve">AX = </w:t>
      </w:r>
      <w:r w:rsidR="00FD75C6" w:rsidRPr="004816B6">
        <w:rPr>
          <w:rFonts w:cs="Arial"/>
          <w:b/>
          <w:bCs/>
        </w:rPr>
        <w:t>F800</w:t>
      </w:r>
    </w:p>
    <w:p w14:paraId="7E58B1DB" w14:textId="77777777" w:rsidR="008B5629" w:rsidRDefault="008B5629" w:rsidP="002B6454">
      <w:pPr>
        <w:jc w:val="both"/>
        <w:outlineLvl w:val="0"/>
        <w:rPr>
          <w:rFonts w:cs="Arial"/>
          <w:b/>
          <w:bCs/>
        </w:rPr>
      </w:pPr>
    </w:p>
    <w:p w14:paraId="73BAA8C5" w14:textId="2BAC1865" w:rsidR="008B5629" w:rsidRPr="004816B6" w:rsidRDefault="008B5629" w:rsidP="002B6454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</w:rPr>
        <w:t>Reason:</w:t>
      </w:r>
    </w:p>
    <w:p w14:paraId="20EB9959" w14:textId="4BCD0913" w:rsidR="007701BD" w:rsidRPr="008B5629" w:rsidRDefault="007701BD" w:rsidP="008B5629">
      <w:pPr>
        <w:pStyle w:val="ListParagraph"/>
        <w:numPr>
          <w:ilvl w:val="0"/>
          <w:numId w:val="27"/>
        </w:numPr>
        <w:spacing w:line="276" w:lineRule="auto"/>
        <w:jc w:val="both"/>
        <w:outlineLvl w:val="0"/>
        <w:rPr>
          <w:rFonts w:cs="Arial"/>
        </w:rPr>
      </w:pPr>
      <w:r w:rsidRPr="008B5629">
        <w:rPr>
          <w:rFonts w:cs="Arial"/>
          <w:b/>
          <w:bCs/>
        </w:rPr>
        <w:t>ZF</w:t>
      </w:r>
      <w:r w:rsidR="008B5629" w:rsidRPr="008B5629">
        <w:rPr>
          <w:rFonts w:cs="Arial"/>
        </w:rPr>
        <w:t>:</w:t>
      </w:r>
      <w:r w:rsidRPr="008B5629">
        <w:rPr>
          <w:rFonts w:cs="Arial"/>
        </w:rPr>
        <w:t xml:space="preserve"> = 0 because the result is non-zero.</w:t>
      </w:r>
    </w:p>
    <w:p w14:paraId="758BEEAA" w14:textId="2D16315C" w:rsidR="007701BD" w:rsidRPr="008B5629" w:rsidRDefault="00945390" w:rsidP="008B5629">
      <w:pPr>
        <w:pStyle w:val="ListParagraph"/>
        <w:numPr>
          <w:ilvl w:val="0"/>
          <w:numId w:val="27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00096" behindDoc="0" locked="0" layoutInCell="1" allowOverlap="1" wp14:anchorId="47706EC3" wp14:editId="1D9A1705">
                <wp:simplePos x="0" y="0"/>
                <wp:positionH relativeFrom="column">
                  <wp:posOffset>1885448</wp:posOffset>
                </wp:positionH>
                <wp:positionV relativeFrom="paragraph">
                  <wp:posOffset>247706</wp:posOffset>
                </wp:positionV>
                <wp:extent cx="1251360" cy="36360"/>
                <wp:effectExtent l="76200" t="114300" r="63500" b="116205"/>
                <wp:wrapNone/>
                <wp:docPr id="43395" name="Ink 43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5136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EA2554" id="Ink 43395" o:spid="_x0000_s1026" type="#_x0000_t75" style="position:absolute;margin-left:145.6pt;margin-top:13.85pt;width:104.2pt;height:14.1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">
                <v:imagedata r:id="rId316" o:title=""/>
                <o:lock v:ext="edit" rotation="t" aspectratio="f"/>
              </v:shape>
            </w:pict>
          </mc:Fallback>
        </mc:AlternateContent>
      </w:r>
      <w:r w:rsidR="008B5629" w:rsidRPr="008B5629">
        <w:rPr>
          <w:rFonts w:cs="Arial"/>
          <w:b/>
          <w:bCs/>
        </w:rPr>
        <w:t>CF</w:t>
      </w:r>
      <w:r w:rsidR="008B5629" w:rsidRPr="008B5629">
        <w:rPr>
          <w:rFonts w:cs="Arial"/>
        </w:rPr>
        <w:t xml:space="preserve">: </w:t>
      </w:r>
      <w:r w:rsidR="007701BD" w:rsidRPr="008B5629">
        <w:rPr>
          <w:rFonts w:cs="Arial"/>
        </w:rPr>
        <w:t>The result is F800 in hexadecimal, as larger value is being subtracted from small value so CF = 1 as it is indication of borrow.</w:t>
      </w:r>
    </w:p>
    <w:p w14:paraId="61703ADA" w14:textId="6B9E094F" w:rsidR="007701BD" w:rsidRPr="008B5629" w:rsidRDefault="00945390" w:rsidP="008B5629">
      <w:pPr>
        <w:pStyle w:val="ListParagraph"/>
        <w:numPr>
          <w:ilvl w:val="0"/>
          <w:numId w:val="27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099072" behindDoc="0" locked="0" layoutInCell="1" allowOverlap="1" wp14:anchorId="28D818D5" wp14:editId="7B332990">
                <wp:simplePos x="0" y="0"/>
                <wp:positionH relativeFrom="column">
                  <wp:posOffset>1878248</wp:posOffset>
                </wp:positionH>
                <wp:positionV relativeFrom="paragraph">
                  <wp:posOffset>-22679</wp:posOffset>
                </wp:positionV>
                <wp:extent cx="1206360" cy="35280"/>
                <wp:effectExtent l="38100" t="38100" r="13335" b="22225"/>
                <wp:wrapNone/>
                <wp:docPr id="43394" name="Ink 43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06360" cy="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4DE496" id="Ink 43394" o:spid="_x0000_s1026" type="#_x0000_t75" style="position:absolute;margin-left:147.55pt;margin-top:-2.15pt;width:95.7pt;height:3.5pt;z-index:25209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">
                <v:imagedata r:id="rId318" o:title=""/>
                <o:lock v:ext="edit" rotation="t" aspectratio="f"/>
              </v:shape>
            </w:pict>
          </mc:Fallback>
        </mc:AlternateContent>
      </w:r>
      <w:r w:rsidR="008B5629" w:rsidRPr="008B5629">
        <w:rPr>
          <w:rFonts w:cs="Arial"/>
          <w:b/>
          <w:bCs/>
        </w:rPr>
        <w:t>OF</w:t>
      </w:r>
      <w:r w:rsidR="008B5629" w:rsidRPr="008B5629">
        <w:rPr>
          <w:rFonts w:cs="Arial"/>
        </w:rPr>
        <w:t xml:space="preserve">: </w:t>
      </w:r>
      <w:r w:rsidR="008B5629">
        <w:rPr>
          <w:rFonts w:cs="Arial"/>
        </w:rPr>
        <w:t>T</w:t>
      </w:r>
      <w:r w:rsidR="007701BD" w:rsidRPr="008B5629">
        <w:rPr>
          <w:rFonts w:cs="Arial"/>
        </w:rPr>
        <w:t>wo positive numbers are subtracted so OF = 0.</w:t>
      </w:r>
    </w:p>
    <w:p w14:paraId="3BFAFF96" w14:textId="30ADA055" w:rsidR="007701BD" w:rsidRPr="008B5629" w:rsidRDefault="00945390" w:rsidP="008B5629">
      <w:pPr>
        <w:pStyle w:val="ListParagraph"/>
        <w:numPr>
          <w:ilvl w:val="0"/>
          <w:numId w:val="27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130816" behindDoc="0" locked="0" layoutInCell="1" allowOverlap="1" wp14:anchorId="0FECAA0F" wp14:editId="70EB558E">
                <wp:simplePos x="0" y="0"/>
                <wp:positionH relativeFrom="column">
                  <wp:posOffset>4502648</wp:posOffset>
                </wp:positionH>
                <wp:positionV relativeFrom="paragraph">
                  <wp:posOffset>280026</wp:posOffset>
                </wp:positionV>
                <wp:extent cx="95040" cy="20520"/>
                <wp:effectExtent l="57150" t="57150" r="38735" b="36830"/>
                <wp:wrapNone/>
                <wp:docPr id="43425" name="Ink 43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5040" cy="20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30816" behindDoc="0" locked="0" layoutInCell="1" allowOverlap="1" wp14:anchorId="0FECAA0F" wp14:editId="70EB558E">
                <wp:simplePos x="0" y="0"/>
                <wp:positionH relativeFrom="column">
                  <wp:posOffset>4502648</wp:posOffset>
                </wp:positionH>
                <wp:positionV relativeFrom="paragraph">
                  <wp:posOffset>280026</wp:posOffset>
                </wp:positionV>
                <wp:extent cx="95040" cy="20520"/>
                <wp:effectExtent l="57150" t="57150" r="38735" b="36830"/>
                <wp:wrapNone/>
                <wp:docPr id="43425" name="Ink 43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25" name="Ink 43425"/>
                        <pic:cNvPicPr>
                          <a:picLocks noRot="1"/>
                        </pic:cNvPicPr>
                      </pic:nvPicPr>
                      <pic:blipFill>
                        <a:blip r:embed="rId3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680" cy="38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129792" behindDoc="0" locked="0" layoutInCell="1" allowOverlap="1" wp14:anchorId="47D63B9E" wp14:editId="25FA51D6">
                <wp:simplePos x="0" y="0"/>
                <wp:positionH relativeFrom="column">
                  <wp:posOffset>4497968</wp:posOffset>
                </wp:positionH>
                <wp:positionV relativeFrom="paragraph">
                  <wp:posOffset>184626</wp:posOffset>
                </wp:positionV>
                <wp:extent cx="149040" cy="29880"/>
                <wp:effectExtent l="57150" t="57150" r="22860" b="27305"/>
                <wp:wrapNone/>
                <wp:docPr id="43424" name="Ink 43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49040" cy="298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29792" behindDoc="0" locked="0" layoutInCell="1" allowOverlap="1" wp14:anchorId="47D63B9E" wp14:editId="25FA51D6">
                <wp:simplePos x="0" y="0"/>
                <wp:positionH relativeFrom="column">
                  <wp:posOffset>4497968</wp:posOffset>
                </wp:positionH>
                <wp:positionV relativeFrom="paragraph">
                  <wp:posOffset>184626</wp:posOffset>
                </wp:positionV>
                <wp:extent cx="149040" cy="29880"/>
                <wp:effectExtent l="57150" t="57150" r="22860" b="27305"/>
                <wp:wrapNone/>
                <wp:docPr id="43424" name="Ink 43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24" name="Ink 43424"/>
                        <pic:cNvPicPr>
                          <a:picLocks noRot="1"/>
                        </pic:cNvPicPr>
                      </pic:nvPicPr>
                      <pic:blipFill>
                        <a:blip r:embed="rId3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6680" cy="47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128768" behindDoc="0" locked="0" layoutInCell="1" allowOverlap="1" wp14:anchorId="2A6FFCCB" wp14:editId="56A221C0">
                <wp:simplePos x="0" y="0"/>
                <wp:positionH relativeFrom="column">
                  <wp:posOffset>5797550</wp:posOffset>
                </wp:positionH>
                <wp:positionV relativeFrom="paragraph">
                  <wp:posOffset>154305</wp:posOffset>
                </wp:positionV>
                <wp:extent cx="313055" cy="165735"/>
                <wp:effectExtent l="57150" t="57150" r="29845" b="24765"/>
                <wp:wrapNone/>
                <wp:docPr id="43423" name="Ink 43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3055" cy="1657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28768" behindDoc="0" locked="0" layoutInCell="1" allowOverlap="1" wp14:anchorId="2A6FFCCB" wp14:editId="56A221C0">
                <wp:simplePos x="0" y="0"/>
                <wp:positionH relativeFrom="column">
                  <wp:posOffset>5797550</wp:posOffset>
                </wp:positionH>
                <wp:positionV relativeFrom="paragraph">
                  <wp:posOffset>154305</wp:posOffset>
                </wp:positionV>
                <wp:extent cx="313055" cy="165735"/>
                <wp:effectExtent l="57150" t="57150" r="29845" b="24765"/>
                <wp:wrapNone/>
                <wp:docPr id="43423" name="Ink 43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23" name="Ink 43423"/>
                        <pic:cNvPicPr>
                          <a:picLocks noRot="1"/>
                        </pic:cNvPicPr>
                      </pic:nvPicPr>
                      <pic:blipFill>
                        <a:blip r:embed="rId3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0667" cy="183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124672" behindDoc="0" locked="0" layoutInCell="1" allowOverlap="1" wp14:anchorId="01F2466B" wp14:editId="5F23DF9A">
                <wp:simplePos x="0" y="0"/>
                <wp:positionH relativeFrom="column">
                  <wp:posOffset>2418715</wp:posOffset>
                </wp:positionH>
                <wp:positionV relativeFrom="paragraph">
                  <wp:posOffset>133350</wp:posOffset>
                </wp:positionV>
                <wp:extent cx="3163395" cy="243205"/>
                <wp:effectExtent l="57150" t="57150" r="0" b="23495"/>
                <wp:wrapNone/>
                <wp:docPr id="43419" name="Ink 43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63395" cy="24320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24672" behindDoc="0" locked="0" layoutInCell="1" allowOverlap="1" wp14:anchorId="01F2466B" wp14:editId="5F23DF9A">
                <wp:simplePos x="0" y="0"/>
                <wp:positionH relativeFrom="column">
                  <wp:posOffset>2418715</wp:posOffset>
                </wp:positionH>
                <wp:positionV relativeFrom="paragraph">
                  <wp:posOffset>133350</wp:posOffset>
                </wp:positionV>
                <wp:extent cx="3163395" cy="243205"/>
                <wp:effectExtent l="57150" t="57150" r="0" b="23495"/>
                <wp:wrapNone/>
                <wp:docPr id="43419" name="Ink 43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19" name="Ink 43419"/>
                        <pic:cNvPicPr>
                          <a:picLocks noRot="1"/>
                        </pic:cNvPicPr>
                      </pic:nvPicPr>
                      <pic:blipFill>
                        <a:blip r:embed="rId32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81035" cy="2608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01120" behindDoc="0" locked="0" layoutInCell="1" allowOverlap="1" wp14:anchorId="565AF754" wp14:editId="1E6A1BCB">
                <wp:simplePos x="0" y="0"/>
                <wp:positionH relativeFrom="column">
                  <wp:posOffset>4232288</wp:posOffset>
                </wp:positionH>
                <wp:positionV relativeFrom="paragraph">
                  <wp:posOffset>92826</wp:posOffset>
                </wp:positionV>
                <wp:extent cx="10440" cy="360"/>
                <wp:effectExtent l="38100" t="57150" r="46990" b="57150"/>
                <wp:wrapNone/>
                <wp:docPr id="43396" name="Ink 43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04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DA2D9E" id="Ink 43396" o:spid="_x0000_s1026" type="#_x0000_t75" style="position:absolute;margin-left:330.45pt;margin-top:1.65pt;width:6.45pt;height:11.4pt;z-index:25210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">
                <v:imagedata r:id="rId328" o:title=""/>
                <o:lock v:ext="edit" rotation="t" aspectratio="f"/>
              </v:shape>
            </w:pict>
          </mc:Fallback>
        </mc:AlternateContent>
      </w:r>
      <w:r w:rsidR="007701BD" w:rsidRPr="008B5629">
        <w:rPr>
          <w:rFonts w:cs="Arial"/>
          <w:b/>
          <w:bCs/>
        </w:rPr>
        <w:t>SF</w:t>
      </w:r>
      <w:r w:rsidR="008B5629" w:rsidRPr="008B5629">
        <w:rPr>
          <w:rFonts w:cs="Arial"/>
        </w:rPr>
        <w:t>:</w:t>
      </w:r>
      <w:r w:rsidR="007701BD" w:rsidRPr="008B5629">
        <w:rPr>
          <w:rFonts w:cs="Arial"/>
        </w:rPr>
        <w:t xml:space="preserve"> = 1 because the most significant bit is F in hexadecimal. In hex msb between 8 and F represents a negative number.</w:t>
      </w:r>
    </w:p>
    <w:p w14:paraId="7AB52ABD" w14:textId="77777777" w:rsidR="00A850B5" w:rsidRDefault="00A850B5" w:rsidP="002B6454">
      <w:pPr>
        <w:jc w:val="both"/>
        <w:outlineLvl w:val="0"/>
        <w:rPr>
          <w:rFonts w:cs="Arial"/>
        </w:rPr>
      </w:pPr>
    </w:p>
    <w:p w14:paraId="2CAAFE2D" w14:textId="69037CF4" w:rsidR="00764202" w:rsidRDefault="00991859" w:rsidP="002B6454">
      <w:pPr>
        <w:jc w:val="both"/>
        <w:outlineLvl w:val="0"/>
        <w:rPr>
          <w:rFonts w:cs="Arial"/>
          <w:b/>
          <w:bCs/>
        </w:rPr>
      </w:pPr>
      <w:r w:rsidRPr="004816B6">
        <w:rPr>
          <w:rFonts w:cs="Arial"/>
          <w:b/>
          <w:bCs/>
        </w:rPr>
        <w:t>Add ax,0800h</w:t>
      </w:r>
      <w:r w:rsidR="009F3D05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>;</w:t>
      </w:r>
      <w:r w:rsidR="006545BF" w:rsidRPr="004816B6">
        <w:rPr>
          <w:rFonts w:cs="Arial"/>
          <w:b/>
          <w:bCs/>
        </w:rPr>
        <w:t xml:space="preserve"> ZF=</w:t>
      </w:r>
      <w:r w:rsidR="00E00F50" w:rsidRPr="004816B6">
        <w:rPr>
          <w:rFonts w:cs="Arial"/>
          <w:b/>
          <w:bCs/>
        </w:rPr>
        <w:t>1</w:t>
      </w:r>
      <w:r w:rsidRPr="004816B6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ab/>
        <w:t>CF=</w:t>
      </w:r>
      <w:r w:rsidR="00E00F50" w:rsidRPr="004816B6">
        <w:rPr>
          <w:rFonts w:cs="Arial"/>
          <w:b/>
          <w:bCs/>
        </w:rPr>
        <w:t>1</w:t>
      </w:r>
      <w:r w:rsidRPr="004816B6">
        <w:rPr>
          <w:rFonts w:cs="Arial"/>
          <w:b/>
          <w:bCs/>
        </w:rPr>
        <w:tab/>
      </w:r>
      <w:r w:rsidRPr="004816B6">
        <w:rPr>
          <w:rFonts w:cs="Arial"/>
          <w:b/>
          <w:bCs/>
        </w:rPr>
        <w:tab/>
        <w:t xml:space="preserve"> O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 xml:space="preserve"> </w:t>
      </w:r>
      <w:r w:rsidRPr="004816B6">
        <w:rPr>
          <w:rFonts w:cs="Arial"/>
          <w:b/>
          <w:bCs/>
        </w:rPr>
        <w:tab/>
        <w:t>SF=</w:t>
      </w:r>
      <w:r w:rsidR="00E00F50" w:rsidRPr="004816B6">
        <w:rPr>
          <w:rFonts w:cs="Arial"/>
          <w:b/>
          <w:bCs/>
        </w:rPr>
        <w:t>0</w:t>
      </w:r>
      <w:r w:rsidRPr="004816B6">
        <w:rPr>
          <w:rFonts w:cs="Arial"/>
          <w:b/>
          <w:bCs/>
        </w:rPr>
        <w:tab/>
      </w:r>
      <w:r w:rsidR="00FD75C6" w:rsidRPr="004816B6">
        <w:rPr>
          <w:rFonts w:cs="Arial"/>
          <w:b/>
          <w:bCs/>
        </w:rPr>
        <w:tab/>
      </w:r>
      <w:r w:rsidR="009F3D05">
        <w:rPr>
          <w:rFonts w:cs="Arial"/>
          <w:b/>
          <w:bCs/>
        </w:rPr>
        <w:t xml:space="preserve">AX = </w:t>
      </w:r>
      <w:r w:rsidR="00FD75C6" w:rsidRPr="004816B6">
        <w:rPr>
          <w:rFonts w:cs="Arial"/>
          <w:b/>
          <w:bCs/>
        </w:rPr>
        <w:t>0000</w:t>
      </w:r>
    </w:p>
    <w:p w14:paraId="45DD91D4" w14:textId="77777777" w:rsidR="008B5629" w:rsidRDefault="008B5629" w:rsidP="002B6454">
      <w:pPr>
        <w:jc w:val="both"/>
        <w:outlineLvl w:val="0"/>
        <w:rPr>
          <w:rFonts w:cs="Arial"/>
          <w:b/>
          <w:bCs/>
        </w:rPr>
      </w:pPr>
    </w:p>
    <w:p w14:paraId="1EA90A94" w14:textId="60304F26" w:rsidR="008B5629" w:rsidRPr="004816B6" w:rsidRDefault="008B5629" w:rsidP="008B5629">
      <w:pPr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</w:rPr>
        <w:t>Reason:</w:t>
      </w:r>
    </w:p>
    <w:p w14:paraId="0ED3F7A7" w14:textId="40BA909C" w:rsidR="00F24D0C" w:rsidRPr="008B5629" w:rsidRDefault="00945390" w:rsidP="008B5629">
      <w:pPr>
        <w:pStyle w:val="ListParagraph"/>
        <w:numPr>
          <w:ilvl w:val="0"/>
          <w:numId w:val="28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3104" behindDoc="0" locked="0" layoutInCell="1" allowOverlap="1" wp14:anchorId="504A76BB" wp14:editId="2EEBFF3C">
                <wp:simplePos x="0" y="0"/>
                <wp:positionH relativeFrom="column">
                  <wp:posOffset>393968</wp:posOffset>
                </wp:positionH>
                <wp:positionV relativeFrom="paragraph">
                  <wp:posOffset>112063</wp:posOffset>
                </wp:positionV>
                <wp:extent cx="279000" cy="7200"/>
                <wp:effectExtent l="0" t="95250" r="26035" b="107315"/>
                <wp:wrapNone/>
                <wp:docPr id="43437" name="Ink 43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900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E91598" id="Ink 43437" o:spid="_x0000_s1026" type="#_x0000_t75" style="position:absolute;margin-left:28.2pt;margin-top:3.15pt;width:27.6pt;height:11.9pt;z-index:25214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">
                <v:imagedata r:id="rId330" o:title=""/>
                <o:lock v:ext="edit" rotation="t" aspectratio="f"/>
              </v:shape>
            </w:pict>
          </mc:Fallback>
        </mc:AlternateContent>
      </w:r>
      <w:r w:rsidR="007701BD" w:rsidRPr="008B5629">
        <w:rPr>
          <w:rFonts w:cs="Arial"/>
          <w:b/>
          <w:bCs/>
        </w:rPr>
        <w:t>ZF</w:t>
      </w:r>
      <w:r w:rsidR="008B5629" w:rsidRPr="008B5629">
        <w:rPr>
          <w:rFonts w:cs="Arial"/>
        </w:rPr>
        <w:t>:</w:t>
      </w:r>
      <w:r w:rsidR="007701BD" w:rsidRPr="008B5629">
        <w:rPr>
          <w:rFonts w:cs="Arial"/>
        </w:rPr>
        <w:t xml:space="preserve"> = 1, </w:t>
      </w:r>
      <w:r w:rsidR="00A850B5" w:rsidRPr="008B5629">
        <w:rPr>
          <w:rFonts w:cs="Arial"/>
        </w:rPr>
        <w:t xml:space="preserve">the AX register </w:t>
      </w:r>
      <w:r w:rsidR="009F3D05" w:rsidRPr="008B5629">
        <w:rPr>
          <w:rFonts w:cs="Arial"/>
        </w:rPr>
        <w:t>has</w:t>
      </w:r>
      <w:r w:rsidR="00A850B5" w:rsidRPr="008B5629">
        <w:rPr>
          <w:rFonts w:cs="Arial"/>
        </w:rPr>
        <w:t xml:space="preserve"> all the zeros</w:t>
      </w:r>
      <w:r w:rsidR="007701BD" w:rsidRPr="008B5629">
        <w:rPr>
          <w:rFonts w:cs="Arial"/>
        </w:rPr>
        <w:t>.</w:t>
      </w:r>
    </w:p>
    <w:p w14:paraId="013950A6" w14:textId="5C6DB68B" w:rsidR="007701BD" w:rsidRPr="008B5629" w:rsidRDefault="00945390" w:rsidP="008B5629">
      <w:pPr>
        <w:pStyle w:val="ListParagraph"/>
        <w:numPr>
          <w:ilvl w:val="0"/>
          <w:numId w:val="28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2080" behindDoc="0" locked="0" layoutInCell="1" allowOverlap="1" wp14:anchorId="7800DDF1" wp14:editId="34DDD884">
                <wp:simplePos x="0" y="0"/>
                <wp:positionH relativeFrom="column">
                  <wp:posOffset>419528</wp:posOffset>
                </wp:positionH>
                <wp:positionV relativeFrom="paragraph">
                  <wp:posOffset>66648</wp:posOffset>
                </wp:positionV>
                <wp:extent cx="270000" cy="32040"/>
                <wp:effectExtent l="57150" t="114300" r="73025" b="101600"/>
                <wp:wrapNone/>
                <wp:docPr id="43436" name="Ink 43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0000" cy="3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8E4172" id="Ink 43436" o:spid="_x0000_s1026" type="#_x0000_t75" style="position:absolute;margin-left:30.2pt;margin-top:-.4pt;width:26.9pt;height:13.85pt;z-index:25214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">
                <v:imagedata r:id="rId332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135936" behindDoc="0" locked="0" layoutInCell="1" allowOverlap="1" wp14:anchorId="0664ECE3" wp14:editId="03F76F83">
                <wp:simplePos x="0" y="0"/>
                <wp:positionH relativeFrom="column">
                  <wp:posOffset>2628265</wp:posOffset>
                </wp:positionH>
                <wp:positionV relativeFrom="paragraph">
                  <wp:posOffset>-25400</wp:posOffset>
                </wp:positionV>
                <wp:extent cx="1363705" cy="240390"/>
                <wp:effectExtent l="57150" t="57150" r="27305" b="26670"/>
                <wp:wrapNone/>
                <wp:docPr id="43430" name="Ink 43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363705" cy="24039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35936" behindDoc="0" locked="0" layoutInCell="1" allowOverlap="1" wp14:anchorId="0664ECE3" wp14:editId="03F76F83">
                <wp:simplePos x="0" y="0"/>
                <wp:positionH relativeFrom="column">
                  <wp:posOffset>2628265</wp:posOffset>
                </wp:positionH>
                <wp:positionV relativeFrom="paragraph">
                  <wp:posOffset>-25400</wp:posOffset>
                </wp:positionV>
                <wp:extent cx="1363705" cy="240390"/>
                <wp:effectExtent l="57150" t="57150" r="27305" b="26670"/>
                <wp:wrapNone/>
                <wp:docPr id="43430" name="Ink 43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30" name="Ink 43430"/>
                        <pic:cNvPicPr>
                          <a:picLocks noRot="1"/>
                        </pic:cNvPicPr>
                      </pic:nvPicPr>
                      <pic:blipFill>
                        <a:blip r:embed="rId33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1345" cy="2580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B5629" w:rsidRPr="008B5629">
        <w:rPr>
          <w:rFonts w:cs="Arial"/>
          <w:b/>
          <w:bCs/>
        </w:rPr>
        <w:t>CF</w:t>
      </w:r>
      <w:r w:rsidR="008B5629" w:rsidRPr="008B5629">
        <w:rPr>
          <w:rFonts w:cs="Arial"/>
        </w:rPr>
        <w:t xml:space="preserve">: </w:t>
      </w:r>
      <w:r w:rsidR="008B5629">
        <w:rPr>
          <w:rFonts w:cs="Arial"/>
        </w:rPr>
        <w:t>T</w:t>
      </w:r>
      <w:r w:rsidR="007701BD" w:rsidRPr="008B5629">
        <w:rPr>
          <w:rFonts w:cs="Arial"/>
        </w:rPr>
        <w:t>he result is 10000H which is out of range of AX register so CF = 1.</w:t>
      </w:r>
    </w:p>
    <w:p w14:paraId="3874957E" w14:textId="673C95C5" w:rsidR="007701BD" w:rsidRPr="008B5629" w:rsidRDefault="00945390" w:rsidP="008B5629">
      <w:pPr>
        <w:pStyle w:val="ListParagraph"/>
        <w:numPr>
          <w:ilvl w:val="0"/>
          <w:numId w:val="28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1056" behindDoc="0" locked="0" layoutInCell="1" allowOverlap="1" wp14:anchorId="1A4A91F1" wp14:editId="20D5D7F4">
                <wp:simplePos x="0" y="0"/>
                <wp:positionH relativeFrom="column">
                  <wp:posOffset>422048</wp:posOffset>
                </wp:positionH>
                <wp:positionV relativeFrom="paragraph">
                  <wp:posOffset>54353</wp:posOffset>
                </wp:positionV>
                <wp:extent cx="241920" cy="42480"/>
                <wp:effectExtent l="57150" t="76200" r="63500" b="110490"/>
                <wp:wrapNone/>
                <wp:docPr id="43435" name="Ink 43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4192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12D898" id="Ink 43435" o:spid="_x0000_s1026" type="#_x0000_t75" style="position:absolute;margin-left:30.4pt;margin-top:-1.35pt;width:24.75pt;height:14.7pt;z-index:25214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">
                <v:imagedata r:id="rId336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2140032" behindDoc="0" locked="0" layoutInCell="1" allowOverlap="1" wp14:anchorId="730EC308" wp14:editId="0383B772">
                <wp:simplePos x="0" y="0"/>
                <wp:positionH relativeFrom="column">
                  <wp:posOffset>680735</wp:posOffset>
                </wp:positionH>
                <wp:positionV relativeFrom="paragraph">
                  <wp:posOffset>137195</wp:posOffset>
                </wp:positionV>
                <wp:extent cx="97560" cy="64800"/>
                <wp:effectExtent l="57150" t="57150" r="36195" b="30480"/>
                <wp:wrapNone/>
                <wp:docPr id="43434" name="Ink 43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7560" cy="648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2140032" behindDoc="0" locked="0" layoutInCell="1" allowOverlap="1" wp14:anchorId="730EC308" wp14:editId="0383B772">
                <wp:simplePos x="0" y="0"/>
                <wp:positionH relativeFrom="column">
                  <wp:posOffset>680735</wp:posOffset>
                </wp:positionH>
                <wp:positionV relativeFrom="paragraph">
                  <wp:posOffset>137195</wp:posOffset>
                </wp:positionV>
                <wp:extent cx="97560" cy="64800"/>
                <wp:effectExtent l="57150" t="57150" r="36195" b="30480"/>
                <wp:wrapNone/>
                <wp:docPr id="43434" name="Ink 43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34" name="Ink 43434"/>
                        <pic:cNvPicPr>
                          <a:picLocks noRot="1"/>
                        </pic:cNvPicPr>
                      </pic:nvPicPr>
                      <pic:blipFill>
                        <a:blip r:embed="rId33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200" cy="82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>
        <w:rPr>
          <w:rFonts w:cs="Arial"/>
          <w:b/>
          <w:bCs/>
          <w:noProof/>
        </w:rPr>
        <mc:AlternateContent>
          <mc:Choice Requires="aink">
            <w:drawing>
              <wp:anchor distT="0" distB="0" distL="114300" distR="114300" simplePos="0" relativeHeight="251796992" behindDoc="0" locked="0" layoutInCell="1" allowOverlap="1" wp14:anchorId="517B756E" wp14:editId="7E79EEB5">
                <wp:simplePos x="0" y="0"/>
                <wp:positionH relativeFrom="column">
                  <wp:posOffset>4448648</wp:posOffset>
                </wp:positionH>
                <wp:positionV relativeFrom="paragraph">
                  <wp:posOffset>-21247</wp:posOffset>
                </wp:positionV>
                <wp:extent cx="616320" cy="66600"/>
                <wp:effectExtent l="57150" t="57150" r="31750" b="29210"/>
                <wp:wrapNone/>
                <wp:docPr id="43429" name="Ink 43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16320" cy="666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96992" behindDoc="0" locked="0" layoutInCell="1" allowOverlap="1" wp14:anchorId="517B756E" wp14:editId="7E79EEB5">
                <wp:simplePos x="0" y="0"/>
                <wp:positionH relativeFrom="column">
                  <wp:posOffset>4448648</wp:posOffset>
                </wp:positionH>
                <wp:positionV relativeFrom="paragraph">
                  <wp:posOffset>-21247</wp:posOffset>
                </wp:positionV>
                <wp:extent cx="616320" cy="66600"/>
                <wp:effectExtent l="57150" t="57150" r="31750" b="29210"/>
                <wp:wrapNone/>
                <wp:docPr id="43429" name="Ink 43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29" name="Ink 43429"/>
                        <pic:cNvPicPr>
                          <a:picLocks noRot="1"/>
                        </pic:cNvPicPr>
                      </pic:nvPicPr>
                      <pic:blipFill>
                        <a:blip r:embed="rId34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3960" cy="84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7701BD" w:rsidRPr="008B5629">
        <w:rPr>
          <w:rFonts w:cs="Arial"/>
          <w:b/>
          <w:bCs/>
        </w:rPr>
        <w:t>SF</w:t>
      </w:r>
      <w:r w:rsidR="008B5629" w:rsidRPr="008B5629">
        <w:rPr>
          <w:rFonts w:cs="Arial"/>
        </w:rPr>
        <w:t>:</w:t>
      </w:r>
      <w:r w:rsidR="007701BD" w:rsidRPr="008B5629">
        <w:rPr>
          <w:rFonts w:cs="Arial"/>
        </w:rPr>
        <w:t xml:space="preserve"> = 0 because the most significant bit of AX is 0. In hex msb between 0 and 7 represents a positive number.</w:t>
      </w:r>
    </w:p>
    <w:p w14:paraId="24B0AF29" w14:textId="0AEB663D" w:rsidR="008B5629" w:rsidRDefault="00945390" w:rsidP="002B6454">
      <w:pPr>
        <w:pStyle w:val="ListParagraph"/>
        <w:numPr>
          <w:ilvl w:val="0"/>
          <w:numId w:val="28"/>
        </w:numPr>
        <w:spacing w:line="276" w:lineRule="auto"/>
        <w:jc w:val="both"/>
        <w:outlineLvl w:val="0"/>
        <w:rPr>
          <w:rFonts w:cs="Arial"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6176" behindDoc="0" locked="0" layoutInCell="1" allowOverlap="1" wp14:anchorId="03BDDD9F" wp14:editId="1E67594B">
                <wp:simplePos x="0" y="0"/>
                <wp:positionH relativeFrom="column">
                  <wp:posOffset>1250408</wp:posOffset>
                </wp:positionH>
                <wp:positionV relativeFrom="paragraph">
                  <wp:posOffset>52888</wp:posOffset>
                </wp:positionV>
                <wp:extent cx="2525760" cy="66600"/>
                <wp:effectExtent l="57150" t="95250" r="0" b="86360"/>
                <wp:wrapNone/>
                <wp:docPr id="43440" name="Ink 43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25760" cy="6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AB5CA4" id="Ink 43440" o:spid="_x0000_s1026" type="#_x0000_t75" style="position:absolute;margin-left:95.6pt;margin-top:-1.5pt;width:204.55pt;height:16.6pt;z-index:25214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">
                <v:imagedata r:id="rId342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5152" behindDoc="0" locked="0" layoutInCell="1" allowOverlap="1" wp14:anchorId="247E36C8" wp14:editId="523012A7">
                <wp:simplePos x="0" y="0"/>
                <wp:positionH relativeFrom="column">
                  <wp:posOffset>2156528</wp:posOffset>
                </wp:positionH>
                <wp:positionV relativeFrom="paragraph">
                  <wp:posOffset>48568</wp:posOffset>
                </wp:positionV>
                <wp:extent cx="425520" cy="11880"/>
                <wp:effectExtent l="38100" t="57150" r="50800" b="64770"/>
                <wp:wrapNone/>
                <wp:docPr id="43439" name="Ink 43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552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EA8AE7" id="Ink 43439" o:spid="_x0000_s1026" type="#_x0000_t75" style="position:absolute;margin-left:167pt;margin-top:-1.85pt;width:39.15pt;height:12.3pt;z-index:25214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">
                <v:imagedata r:id="rId344" o:title=""/>
                <o:lock v:ext="edit" rotation="t" aspectratio="f"/>
              </v:shape>
            </w:pict>
          </mc:Fallback>
        </mc:AlternateContent>
      </w: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4128" behindDoc="0" locked="0" layoutInCell="1" allowOverlap="1" wp14:anchorId="4521A374" wp14:editId="6B47F088">
                <wp:simplePos x="0" y="0"/>
                <wp:positionH relativeFrom="column">
                  <wp:posOffset>461648</wp:posOffset>
                </wp:positionH>
                <wp:positionV relativeFrom="paragraph">
                  <wp:posOffset>90328</wp:posOffset>
                </wp:positionV>
                <wp:extent cx="210600" cy="30240"/>
                <wp:effectExtent l="57150" t="114300" r="75565" b="103505"/>
                <wp:wrapNone/>
                <wp:docPr id="43438" name="Ink 43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060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DBBED3" id="Ink 43438" o:spid="_x0000_s1026" type="#_x0000_t75" style="position:absolute;margin-left:33.5pt;margin-top:1.45pt;width:22.25pt;height:13.75pt;z-index:25214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">
                <v:imagedata r:id="rId346" o:title=""/>
                <o:lock v:ext="edit" rotation="t" aspectratio="f"/>
              </v:shape>
            </w:pict>
          </mc:Fallback>
        </mc:AlternateContent>
      </w:r>
      <w:r w:rsidR="007701BD" w:rsidRPr="008B5629">
        <w:rPr>
          <w:rFonts w:cs="Arial"/>
          <w:b/>
          <w:bCs/>
        </w:rPr>
        <w:t>OF</w:t>
      </w:r>
      <w:r w:rsidR="008B5629" w:rsidRPr="008B5629">
        <w:rPr>
          <w:rFonts w:cs="Arial"/>
        </w:rPr>
        <w:t>:</w:t>
      </w:r>
      <w:r w:rsidR="007701BD" w:rsidRPr="008B5629">
        <w:rPr>
          <w:rFonts w:cs="Arial"/>
        </w:rPr>
        <w:t xml:space="preserve"> = 0 the </w:t>
      </w:r>
      <w:r w:rsidR="008B5629">
        <w:rPr>
          <w:rFonts w:cs="Arial"/>
        </w:rPr>
        <w:t>C</w:t>
      </w:r>
      <w:r w:rsidR="007701BD" w:rsidRPr="008B5629">
        <w:rPr>
          <w:rFonts w:cs="Arial"/>
        </w:rPr>
        <w:t xml:space="preserve">in of msb is equal to the </w:t>
      </w:r>
      <w:r w:rsidR="008B5629">
        <w:rPr>
          <w:rFonts w:cs="Arial"/>
        </w:rPr>
        <w:t>C</w:t>
      </w:r>
      <w:r w:rsidR="007701BD" w:rsidRPr="008B5629">
        <w:rPr>
          <w:rFonts w:cs="Arial"/>
        </w:rPr>
        <w:t xml:space="preserve">out of the msb so overflow is zero. </w:t>
      </w:r>
      <w:r w:rsidR="009F3D05" w:rsidRPr="008B5629">
        <w:rPr>
          <w:rFonts w:cs="Arial"/>
        </w:rPr>
        <w:t>Also,</w:t>
      </w:r>
      <w:r w:rsidR="008B5629">
        <w:rPr>
          <w:rFonts w:cs="Arial"/>
        </w:rPr>
        <w:t xml:space="preserve"> because</w:t>
      </w:r>
      <w:r w:rsidR="007701BD" w:rsidRPr="008B5629">
        <w:rPr>
          <w:rFonts w:cs="Arial"/>
        </w:rPr>
        <w:t xml:space="preserve"> a positive number is added to the negative number</w:t>
      </w:r>
      <w:r w:rsidR="008B5629">
        <w:rPr>
          <w:rFonts w:cs="Arial"/>
        </w:rPr>
        <w:t xml:space="preserve"> (</w:t>
      </w:r>
      <w:r w:rsidR="007701BD" w:rsidRPr="008B5629">
        <w:rPr>
          <w:rFonts w:cs="Arial"/>
        </w:rPr>
        <w:t>F800</w:t>
      </w:r>
      <w:r w:rsidR="00C7202A" w:rsidRPr="008B5629">
        <w:rPr>
          <w:rFonts w:cs="Arial"/>
        </w:rPr>
        <w:t>H</w:t>
      </w:r>
      <w:r w:rsidR="007701BD" w:rsidRPr="008B5629">
        <w:rPr>
          <w:rFonts w:cs="Arial"/>
        </w:rPr>
        <w:t>)</w:t>
      </w:r>
      <w:r w:rsidR="008B5629">
        <w:rPr>
          <w:rFonts w:cs="Arial"/>
        </w:rPr>
        <w:t>.</w:t>
      </w:r>
    </w:p>
    <w:p w14:paraId="412B1243" w14:textId="0AA65930" w:rsidR="007701BD" w:rsidRPr="008B5629" w:rsidRDefault="008B5629" w:rsidP="008B5629">
      <w:pPr>
        <w:spacing w:after="200" w:line="276" w:lineRule="auto"/>
        <w:rPr>
          <w:rFonts w:cs="Arial"/>
        </w:rPr>
      </w:pPr>
      <w:r>
        <w:rPr>
          <w:rFonts w:cs="Arial"/>
        </w:rPr>
        <w:br w:type="page"/>
      </w:r>
    </w:p>
    <w:p w14:paraId="101AB43A" w14:textId="2AB83E8F" w:rsidR="007701BD" w:rsidRDefault="008B5629" w:rsidP="002B6454">
      <w:pPr>
        <w:jc w:val="both"/>
        <w:outlineLvl w:val="0"/>
        <w:rPr>
          <w:rFonts w:cs="Arial"/>
          <w:b/>
          <w:bCs/>
        </w:rPr>
      </w:pPr>
      <w:r w:rsidRPr="008B5629">
        <w:rPr>
          <w:rFonts w:cs="Arial"/>
          <w:b/>
          <w:bCs/>
        </w:rPr>
        <w:lastRenderedPageBreak/>
        <w:t>Output:</w:t>
      </w:r>
    </w:p>
    <w:p w14:paraId="7944CFA9" w14:textId="77777777" w:rsidR="008B5629" w:rsidRPr="008B5629" w:rsidRDefault="008B5629" w:rsidP="002B6454">
      <w:pPr>
        <w:jc w:val="both"/>
        <w:outlineLvl w:val="0"/>
        <w:rPr>
          <w:rFonts w:cs="Arial"/>
          <w:b/>
          <w:bCs/>
        </w:rPr>
      </w:pPr>
    </w:p>
    <w:p w14:paraId="7F4FB9E6" w14:textId="062D569C" w:rsidR="00F24D0C" w:rsidRDefault="003673F6" w:rsidP="002B6454">
      <w:pPr>
        <w:jc w:val="both"/>
        <w:outlineLvl w:val="0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460615C" wp14:editId="4928D8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458845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E5D63F" w14:textId="77777777" w:rsidR="00764202" w:rsidRDefault="00764202" w:rsidP="002B6454">
      <w:pPr>
        <w:jc w:val="both"/>
        <w:outlineLvl w:val="0"/>
        <w:rPr>
          <w:rFonts w:cs="Arial"/>
        </w:rPr>
      </w:pPr>
    </w:p>
    <w:p w14:paraId="2A58F6D2" w14:textId="77777777" w:rsidR="00475DC9" w:rsidRPr="005B7FC2" w:rsidRDefault="00764202" w:rsidP="00475DC9">
      <w:pPr>
        <w:jc w:val="both"/>
        <w:outlineLvl w:val="0"/>
        <w:rPr>
          <w:rFonts w:cs="Arial"/>
        </w:rPr>
      </w:pPr>
      <w:r>
        <w:rPr>
          <w:rFonts w:cs="Arial"/>
        </w:rPr>
        <w:t xml:space="preserve">Also Write </w:t>
      </w:r>
      <w:r w:rsidRPr="00764202">
        <w:rPr>
          <w:rFonts w:cs="Arial"/>
          <w:b/>
        </w:rPr>
        <w:t>conclusion</w:t>
      </w:r>
      <w:r>
        <w:rPr>
          <w:rFonts w:cs="Arial"/>
        </w:rPr>
        <w:t xml:space="preserve"> of a lab.</w:t>
      </w:r>
      <w:r w:rsidR="00991859">
        <w:rPr>
          <w:rFonts w:cs="Arial"/>
        </w:rPr>
        <w:tab/>
      </w:r>
      <w:r w:rsidR="00475DC9">
        <w:rPr>
          <w:rFonts w:cs="Arial"/>
        </w:rPr>
        <w:t>(1 mark - report analysis)</w:t>
      </w:r>
    </w:p>
    <w:p w14:paraId="32019827" w14:textId="195E99D2" w:rsidR="006545BF" w:rsidRDefault="006545BF" w:rsidP="002B6454">
      <w:pPr>
        <w:jc w:val="both"/>
        <w:outlineLvl w:val="0"/>
        <w:rPr>
          <w:rFonts w:cs="Arial"/>
        </w:rPr>
      </w:pPr>
    </w:p>
    <w:p w14:paraId="505F1756" w14:textId="13F594A4" w:rsidR="008B5629" w:rsidRDefault="00945390" w:rsidP="002B6454">
      <w:pPr>
        <w:jc w:val="both"/>
        <w:outlineLvl w:val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i">
            <w:drawing>
              <wp:anchor distT="0" distB="0" distL="114300" distR="114300" simplePos="0" relativeHeight="252147200" behindDoc="0" locked="0" layoutInCell="1" allowOverlap="1" wp14:anchorId="4F540A27" wp14:editId="1D99DEB4">
                <wp:simplePos x="0" y="0"/>
                <wp:positionH relativeFrom="column">
                  <wp:posOffset>-63232</wp:posOffset>
                </wp:positionH>
                <wp:positionV relativeFrom="paragraph">
                  <wp:posOffset>39086</wp:posOffset>
                </wp:positionV>
                <wp:extent cx="1645200" cy="102600"/>
                <wp:effectExtent l="57150" t="76200" r="69850" b="88265"/>
                <wp:wrapNone/>
                <wp:docPr id="43441" name="Ink 43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645200" cy="10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532E42" id="Ink 43441" o:spid="_x0000_s1026" type="#_x0000_t75" style="position:absolute;margin-left:-7.85pt;margin-top:-2.55pt;width:135.25pt;height:19.45pt;z-index:25214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">
                <v:imagedata r:id="rId349" o:title=""/>
                <o:lock v:ext="edit" rotation="t" aspectratio="f"/>
              </v:shape>
            </w:pict>
          </mc:Fallback>
        </mc:AlternateContent>
      </w:r>
      <w:r w:rsidR="008B5629" w:rsidRPr="008B5629">
        <w:rPr>
          <w:rFonts w:cs="Arial"/>
          <w:b/>
        </w:rPr>
        <w:t>Conclusion of the Lab:</w:t>
      </w:r>
    </w:p>
    <w:p w14:paraId="09F85277" w14:textId="77777777" w:rsidR="008B5629" w:rsidRPr="008B5629" w:rsidRDefault="008B5629" w:rsidP="002B6454">
      <w:pPr>
        <w:jc w:val="both"/>
        <w:outlineLvl w:val="0"/>
        <w:rPr>
          <w:rFonts w:cs="Arial"/>
          <w:b/>
        </w:rPr>
      </w:pPr>
    </w:p>
    <w:p w14:paraId="58099428" w14:textId="2D04338C" w:rsidR="00064531" w:rsidRDefault="00B64F33" w:rsidP="008B5629">
      <w:pPr>
        <w:spacing w:line="276" w:lineRule="auto"/>
        <w:ind w:firstLine="360"/>
        <w:jc w:val="both"/>
        <w:outlineLvl w:val="0"/>
        <w:rPr>
          <w:rFonts w:cs="Arial"/>
        </w:rPr>
      </w:pPr>
      <w:r>
        <w:rPr>
          <w:rFonts w:cs="Arial"/>
        </w:rPr>
        <w:t>Status flags indicates whether the result is correctly represented or not. Whether it is</w:t>
      </w:r>
      <w:r w:rsidR="00064531">
        <w:rPr>
          <w:rFonts w:cs="Arial"/>
        </w:rPr>
        <w:t>:</w:t>
      </w:r>
    </w:p>
    <w:p w14:paraId="5E33B2FF" w14:textId="6893CB59" w:rsidR="00064531" w:rsidRPr="00064531" w:rsidRDefault="00945390" w:rsidP="008B5629">
      <w:pPr>
        <w:pStyle w:val="ListParagraph"/>
        <w:numPr>
          <w:ilvl w:val="0"/>
          <w:numId w:val="17"/>
        </w:numPr>
        <w:spacing w:line="276" w:lineRule="auto"/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9248" behindDoc="0" locked="0" layoutInCell="1" allowOverlap="1" wp14:anchorId="08ECF385" wp14:editId="59EF1105">
                <wp:simplePos x="0" y="0"/>
                <wp:positionH relativeFrom="column">
                  <wp:posOffset>698528</wp:posOffset>
                </wp:positionH>
                <wp:positionV relativeFrom="paragraph">
                  <wp:posOffset>107191</wp:posOffset>
                </wp:positionV>
                <wp:extent cx="636480" cy="41400"/>
                <wp:effectExtent l="57150" t="114300" r="87630" b="111125"/>
                <wp:wrapNone/>
                <wp:docPr id="43443" name="Ink 43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3648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E82DDB" id="Ink 43443" o:spid="_x0000_s1026" type="#_x0000_t75" style="position:absolute;margin-left:52.2pt;margin-top:2.8pt;width:55.75pt;height:14.55pt;z-index:25214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">
                <v:imagedata r:id="rId351" o:title=""/>
                <o:lock v:ext="edit" rotation="t" aspectratio="f"/>
              </v:shape>
            </w:pict>
          </mc:Fallback>
        </mc:AlternateContent>
      </w:r>
      <w:r w:rsidR="00064531" w:rsidRPr="00064531">
        <w:rPr>
          <w:rFonts w:cs="Arial"/>
          <w:b/>
          <w:bCs/>
        </w:rPr>
        <w:t>Too Large</w:t>
      </w:r>
      <w:r w:rsidR="00064531">
        <w:rPr>
          <w:rFonts w:cs="Arial"/>
          <w:b/>
          <w:bCs/>
        </w:rPr>
        <w:t xml:space="preserve">: </w:t>
      </w:r>
      <w:r w:rsidR="00064531">
        <w:rPr>
          <w:rFonts w:cs="Arial"/>
        </w:rPr>
        <w:t>when the CF = 1 in unsigned and OF = 1 in signed number.</w:t>
      </w:r>
    </w:p>
    <w:p w14:paraId="28EFB86A" w14:textId="0792871D" w:rsidR="00064531" w:rsidRPr="00064531" w:rsidRDefault="00064531" w:rsidP="008B5629">
      <w:pPr>
        <w:pStyle w:val="ListParagraph"/>
        <w:numPr>
          <w:ilvl w:val="0"/>
          <w:numId w:val="17"/>
        </w:numPr>
        <w:spacing w:line="276" w:lineRule="auto"/>
        <w:jc w:val="both"/>
        <w:outlineLvl w:val="0"/>
        <w:rPr>
          <w:rFonts w:cs="Arial"/>
          <w:b/>
          <w:bCs/>
        </w:rPr>
      </w:pPr>
      <w:r w:rsidRPr="00064531">
        <w:rPr>
          <w:rFonts w:cs="Arial"/>
          <w:b/>
          <w:bCs/>
        </w:rPr>
        <w:t>Positive, Negative</w:t>
      </w:r>
      <w:r>
        <w:rPr>
          <w:rFonts w:cs="Arial"/>
          <w:b/>
          <w:bCs/>
        </w:rPr>
        <w:t xml:space="preserve">: </w:t>
      </w:r>
      <w:r w:rsidR="000C78EC">
        <w:rPr>
          <w:rFonts w:cs="Arial"/>
        </w:rPr>
        <w:t>Indicated by SF, t</w:t>
      </w:r>
      <w:r>
        <w:rPr>
          <w:rFonts w:cs="Arial"/>
        </w:rPr>
        <w:t>he msb in the register</w:t>
      </w:r>
      <w:r w:rsidR="000C78EC">
        <w:rPr>
          <w:rFonts w:cs="Arial"/>
        </w:rPr>
        <w:t>;</w:t>
      </w:r>
      <w:r>
        <w:rPr>
          <w:rFonts w:cs="Arial"/>
        </w:rPr>
        <w:t xml:space="preserve"> may indicate the wrong </w:t>
      </w:r>
      <w:r w:rsidR="000C78EC">
        <w:rPr>
          <w:rFonts w:cs="Arial"/>
        </w:rPr>
        <w:t>sign</w:t>
      </w:r>
      <w:r>
        <w:rPr>
          <w:rFonts w:cs="Arial"/>
        </w:rPr>
        <w:t xml:space="preserve"> in </w:t>
      </w:r>
      <w:r w:rsidR="000C78EC">
        <w:rPr>
          <w:rFonts w:cs="Arial"/>
        </w:rPr>
        <w:t>case of too large result.</w:t>
      </w:r>
    </w:p>
    <w:p w14:paraId="0236DD0C" w14:textId="55507AC2" w:rsidR="000F17C3" w:rsidRPr="00AE24A8" w:rsidRDefault="00945390" w:rsidP="008B5629">
      <w:pPr>
        <w:pStyle w:val="ListParagraph"/>
        <w:numPr>
          <w:ilvl w:val="0"/>
          <w:numId w:val="17"/>
        </w:numPr>
        <w:spacing w:line="276" w:lineRule="auto"/>
        <w:jc w:val="both"/>
        <w:outlineLvl w:val="0"/>
        <w:rPr>
          <w:rFonts w:cs="Arial"/>
          <w:b/>
          <w:bCs/>
        </w:rPr>
      </w:pPr>
      <w:r>
        <w:rPr>
          <w:rFonts w:cs="Arial"/>
          <w:b/>
          <w:bCs/>
          <w:noProof/>
        </w:rPr>
        <mc:AlternateContent>
          <mc:Choice Requires="wpi">
            <w:drawing>
              <wp:anchor distT="0" distB="0" distL="114300" distR="114300" simplePos="0" relativeHeight="252148224" behindDoc="0" locked="0" layoutInCell="1" allowOverlap="1" wp14:anchorId="0B824C7B" wp14:editId="5C1AC691">
                <wp:simplePos x="0" y="0"/>
                <wp:positionH relativeFrom="column">
                  <wp:posOffset>7203008</wp:posOffset>
                </wp:positionH>
                <wp:positionV relativeFrom="paragraph">
                  <wp:posOffset>277846</wp:posOffset>
                </wp:positionV>
                <wp:extent cx="54000" cy="40680"/>
                <wp:effectExtent l="57150" t="76200" r="60325" b="92710"/>
                <wp:wrapNone/>
                <wp:docPr id="43442" name="Ink 43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400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37B96D" id="Ink 43442" o:spid="_x0000_s1026" type="#_x0000_t75" style="position:absolute;margin-left:564.35pt;margin-top:16.25pt;width:9.9pt;height:14.5pt;z-index:25214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">
                <v:imagedata r:id="rId353" o:title=""/>
                <o:lock v:ext="edit" rotation="t" aspectratio="f"/>
              </v:shape>
            </w:pict>
          </mc:Fallback>
        </mc:AlternateContent>
      </w:r>
      <w:r w:rsidR="00064531" w:rsidRPr="00064531">
        <w:rPr>
          <w:rFonts w:cs="Arial"/>
          <w:b/>
          <w:bCs/>
        </w:rPr>
        <w:t>Zero</w:t>
      </w:r>
      <w:r w:rsidR="00064531">
        <w:rPr>
          <w:rFonts w:cs="Arial"/>
          <w:b/>
          <w:bCs/>
        </w:rPr>
        <w:t xml:space="preserve">: </w:t>
      </w:r>
      <w:r w:rsidR="00064531">
        <w:rPr>
          <w:rFonts w:cs="Arial"/>
        </w:rPr>
        <w:t>Indicated by the ZF = 1. ZF can be misleading if the result is too large.</w:t>
      </w:r>
    </w:p>
    <w:p w14:paraId="4E504304" w14:textId="7827D946" w:rsidR="00AE24A8" w:rsidRDefault="00AE24A8" w:rsidP="00AE24A8">
      <w:pPr>
        <w:jc w:val="right"/>
      </w:pPr>
    </w:p>
    <w:p w14:paraId="19637B0C" w14:textId="0D79CD4E" w:rsidR="00AE24A8" w:rsidRPr="00AE24A8" w:rsidRDefault="00945390" w:rsidP="00AE24A8">
      <w:pPr>
        <w:ind w:left="720"/>
        <w:jc w:val="both"/>
        <w:outlineLvl w:val="0"/>
        <w:rPr>
          <w:rFonts w:cs="Arial"/>
        </w:rPr>
      </w:pP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2234240" behindDoc="0" locked="0" layoutInCell="1" allowOverlap="1" wp14:anchorId="14C5F491" wp14:editId="68DFF47B">
                <wp:simplePos x="0" y="0"/>
                <wp:positionH relativeFrom="column">
                  <wp:posOffset>1373168</wp:posOffset>
                </wp:positionH>
                <wp:positionV relativeFrom="paragraph">
                  <wp:posOffset>62704</wp:posOffset>
                </wp:positionV>
                <wp:extent cx="2556720" cy="57240"/>
                <wp:effectExtent l="76200" t="133350" r="91440" b="133350"/>
                <wp:wrapNone/>
                <wp:docPr id="43526" name="Ink 43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5672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28DFF6" id="Ink 43526" o:spid="_x0000_s1026" type="#_x0000_t75" style="position:absolute;margin-left:105.25pt;margin-top:-.7pt;width:206.95pt;height:15.8pt;z-index:25223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">
                <v:imagedata r:id="rId355" o:title=""/>
                <o:lock v:ext="edit" rotation="t" aspectratio="f"/>
              </v:shape>
            </w:pict>
          </mc:Fallback>
        </mc:AlternateContent>
      </w:r>
      <w:r>
        <w:rPr>
          <w:rFonts w:cs="Arial"/>
          <w:noProof/>
        </w:rPr>
        <mc:AlternateContent>
          <mc:Choice Requires="wpi">
            <w:drawing>
              <wp:anchor distT="0" distB="0" distL="114300" distR="114300" simplePos="0" relativeHeight="252233216" behindDoc="0" locked="0" layoutInCell="1" allowOverlap="1" wp14:anchorId="78BFCA2C" wp14:editId="621EC184">
                <wp:simplePos x="0" y="0"/>
                <wp:positionH relativeFrom="column">
                  <wp:posOffset>1178408</wp:posOffset>
                </wp:positionH>
                <wp:positionV relativeFrom="paragraph">
                  <wp:posOffset>105184</wp:posOffset>
                </wp:positionV>
                <wp:extent cx="16560" cy="360"/>
                <wp:effectExtent l="38100" t="57150" r="59690" b="57150"/>
                <wp:wrapNone/>
                <wp:docPr id="43525" name="Ink 43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65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FDF8C" id="Ink 43525" o:spid="_x0000_s1026" type="#_x0000_t75" style="position:absolute;margin-left:90pt;margin-top:2.65pt;width:6.95pt;height:11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">
                <v:imagedata r:id="rId357" o:title=""/>
                <o:lock v:ext="edit" rotation="t" aspectratio="f"/>
              </v:shape>
            </w:pict>
          </mc:Fallback>
        </mc:AlternateContent>
      </w:r>
      <w:r w:rsidR="00AE24A8">
        <w:rPr>
          <w:rFonts w:cs="Arial"/>
        </w:rPr>
        <w:t xml:space="preserve">Moreover, </w:t>
      </w:r>
      <w:r w:rsidR="00AE24A8" w:rsidRPr="00AE24A8">
        <w:rPr>
          <w:rFonts w:cs="Arial"/>
        </w:rPr>
        <w:t>the mov</w:t>
      </w:r>
      <w:r w:rsidR="00AE24A8">
        <w:rPr>
          <w:rFonts w:cs="Arial"/>
        </w:rPr>
        <w:t>, push, pop, div, idiv, cbw and cwd</w:t>
      </w:r>
      <w:r w:rsidR="00AE24A8" w:rsidRPr="00AE24A8">
        <w:rPr>
          <w:rFonts w:cs="Arial"/>
        </w:rPr>
        <w:t xml:space="preserve"> instruction does not affect any status flag</w:t>
      </w:r>
      <w:r w:rsidR="00AE24A8">
        <w:rPr>
          <w:rFonts w:cs="Arial"/>
        </w:rPr>
        <w:t>s</w:t>
      </w:r>
      <w:r w:rsidR="00AE24A8" w:rsidRPr="00AE24A8">
        <w:rPr>
          <w:rFonts w:cs="Arial"/>
        </w:rPr>
        <w:t xml:space="preserve"> i.e. the status of flags after the</w:t>
      </w:r>
      <w:r w:rsidR="00AE24A8">
        <w:rPr>
          <w:rFonts w:cs="Arial"/>
        </w:rPr>
        <w:t xml:space="preserve">se </w:t>
      </w:r>
      <w:r w:rsidR="00AE24A8" w:rsidRPr="00AE24A8">
        <w:rPr>
          <w:rFonts w:cs="Arial"/>
        </w:rPr>
        <w:t>instruction</w:t>
      </w:r>
      <w:r w:rsidR="00AE24A8">
        <w:rPr>
          <w:rFonts w:cs="Arial"/>
        </w:rPr>
        <w:t>s</w:t>
      </w:r>
      <w:r w:rsidR="00AE24A8" w:rsidRPr="00AE24A8">
        <w:rPr>
          <w:rFonts w:cs="Arial"/>
        </w:rPr>
        <w:t xml:space="preserve"> remains the same as it was before executi</w:t>
      </w:r>
      <w:r w:rsidR="00AE24A8">
        <w:rPr>
          <w:rFonts w:cs="Arial"/>
        </w:rPr>
        <w:t>on</w:t>
      </w:r>
      <w:r w:rsidR="00AE24A8" w:rsidRPr="00AE24A8">
        <w:rPr>
          <w:rFonts w:cs="Arial"/>
        </w:rPr>
        <w:t>.</w:t>
      </w:r>
    </w:p>
    <w:p w14:paraId="2BC7570E" w14:textId="70227508" w:rsidR="00AE24A8" w:rsidRPr="00AE24A8" w:rsidRDefault="00945390" w:rsidP="00AE24A8">
      <w:pPr>
        <w:jc w:val="righ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32192" behindDoc="0" locked="0" layoutInCell="1" allowOverlap="1" wp14:anchorId="334CF563" wp14:editId="660FCBA3">
                <wp:simplePos x="0" y="0"/>
                <wp:positionH relativeFrom="column">
                  <wp:posOffset>414020</wp:posOffset>
                </wp:positionH>
                <wp:positionV relativeFrom="paragraph">
                  <wp:posOffset>1344930</wp:posOffset>
                </wp:positionV>
                <wp:extent cx="2849685" cy="794060"/>
                <wp:effectExtent l="38100" t="38100" r="27305" b="25400"/>
                <wp:wrapNone/>
                <wp:docPr id="43524" name="Ink 435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49685" cy="7940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9890FF" id="Ink 43524" o:spid="_x0000_s1026" type="#_x0000_t75" style="position:absolute;margin-left:32.25pt;margin-top:105.55pt;width:225.1pt;height:63.2pt;z-index:25223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">
                <v:imagedata r:id="rId359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2207616" behindDoc="0" locked="0" layoutInCell="1" allowOverlap="1" wp14:anchorId="354EE64E" wp14:editId="251C80C5">
                <wp:simplePos x="0" y="0"/>
                <wp:positionH relativeFrom="column">
                  <wp:posOffset>386715</wp:posOffset>
                </wp:positionH>
                <wp:positionV relativeFrom="paragraph">
                  <wp:posOffset>1099185</wp:posOffset>
                </wp:positionV>
                <wp:extent cx="1323820" cy="270510"/>
                <wp:effectExtent l="57150" t="57150" r="0" b="34290"/>
                <wp:wrapNone/>
                <wp:docPr id="43500" name="Ink 43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323820" cy="2705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07616" behindDoc="0" locked="0" layoutInCell="1" allowOverlap="1" wp14:anchorId="354EE64E" wp14:editId="251C80C5">
                <wp:simplePos x="0" y="0"/>
                <wp:positionH relativeFrom="column">
                  <wp:posOffset>386715</wp:posOffset>
                </wp:positionH>
                <wp:positionV relativeFrom="paragraph">
                  <wp:posOffset>1099185</wp:posOffset>
                </wp:positionV>
                <wp:extent cx="1323820" cy="270510"/>
                <wp:effectExtent l="57150" t="57150" r="0" b="34290"/>
                <wp:wrapNone/>
                <wp:docPr id="43500" name="Ink 43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500" name="Ink 43500"/>
                        <pic:cNvPicPr>
                          <a:picLocks noRot="1"/>
                        </pic:cNvPicPr>
                      </pic:nvPicPr>
                      <pic:blipFill>
                        <a:blip r:embed="rId36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1466" cy="2881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853312" behindDoc="0" locked="0" layoutInCell="1" allowOverlap="1" wp14:anchorId="19D3390C" wp14:editId="0BEE5F90">
                <wp:simplePos x="0" y="0"/>
                <wp:positionH relativeFrom="column">
                  <wp:posOffset>1999568</wp:posOffset>
                </wp:positionH>
                <wp:positionV relativeFrom="paragraph">
                  <wp:posOffset>1006967</wp:posOffset>
                </wp:positionV>
                <wp:extent cx="840960" cy="352800"/>
                <wp:effectExtent l="57150" t="57150" r="0" b="28575"/>
                <wp:wrapNone/>
                <wp:docPr id="43499" name="Ink 43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40960" cy="352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53312" behindDoc="0" locked="0" layoutInCell="1" allowOverlap="1" wp14:anchorId="19D3390C" wp14:editId="0BEE5F90">
                <wp:simplePos x="0" y="0"/>
                <wp:positionH relativeFrom="column">
                  <wp:posOffset>1999568</wp:posOffset>
                </wp:positionH>
                <wp:positionV relativeFrom="paragraph">
                  <wp:posOffset>1006967</wp:posOffset>
                </wp:positionV>
                <wp:extent cx="840960" cy="352800"/>
                <wp:effectExtent l="57150" t="57150" r="0" b="28575"/>
                <wp:wrapNone/>
                <wp:docPr id="43499" name="Ink 43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99" name="Ink 43499"/>
                        <pic:cNvPicPr>
                          <a:picLocks noRot="1"/>
                        </pic:cNvPicPr>
                      </pic:nvPicPr>
                      <pic:blipFill>
                        <a:blip r:embed="rId36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8600" cy="370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96352" behindDoc="0" locked="0" layoutInCell="1" allowOverlap="1" wp14:anchorId="591A903D" wp14:editId="1D504584">
                <wp:simplePos x="0" y="0"/>
                <wp:positionH relativeFrom="column">
                  <wp:posOffset>4566285</wp:posOffset>
                </wp:positionH>
                <wp:positionV relativeFrom="paragraph">
                  <wp:posOffset>400050</wp:posOffset>
                </wp:positionV>
                <wp:extent cx="1877470" cy="605155"/>
                <wp:effectExtent l="38100" t="38100" r="0" b="23495"/>
                <wp:wrapNone/>
                <wp:docPr id="43489" name="Ink 43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77470" cy="605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590883" id="Ink 43489" o:spid="_x0000_s1026" type="#_x0000_t75" style="position:absolute;margin-left:359.2pt;margin-top:31.15pt;width:148.55pt;height:48.35pt;z-index:25219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">
                <v:imagedata r:id="rId365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2191232" behindDoc="0" locked="0" layoutInCell="1" allowOverlap="1" wp14:anchorId="7819B3AA" wp14:editId="0A7FDD02">
                <wp:simplePos x="0" y="0"/>
                <wp:positionH relativeFrom="column">
                  <wp:posOffset>4549775</wp:posOffset>
                </wp:positionH>
                <wp:positionV relativeFrom="paragraph">
                  <wp:posOffset>-17780</wp:posOffset>
                </wp:positionV>
                <wp:extent cx="1261440" cy="543600"/>
                <wp:effectExtent l="57150" t="57150" r="15240" b="27940"/>
                <wp:wrapNone/>
                <wp:docPr id="43484" name="Ink 43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61440" cy="5436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2191232" behindDoc="0" locked="0" layoutInCell="1" allowOverlap="1" wp14:anchorId="7819B3AA" wp14:editId="0A7FDD02">
                <wp:simplePos x="0" y="0"/>
                <wp:positionH relativeFrom="column">
                  <wp:posOffset>4549775</wp:posOffset>
                </wp:positionH>
                <wp:positionV relativeFrom="paragraph">
                  <wp:posOffset>-17780</wp:posOffset>
                </wp:positionV>
                <wp:extent cx="1261440" cy="543600"/>
                <wp:effectExtent l="57150" t="57150" r="15240" b="27940"/>
                <wp:wrapNone/>
                <wp:docPr id="43484" name="Ink 43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84" name="Ink 43484"/>
                        <pic:cNvPicPr>
                          <a:picLocks noRot="1"/>
                        </pic:cNvPicPr>
                      </pic:nvPicPr>
                      <pic:blipFill>
                        <a:blip r:embed="rId36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9080" cy="561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2165632" behindDoc="0" locked="0" layoutInCell="1" allowOverlap="1" wp14:anchorId="611BE344" wp14:editId="73947B15">
                <wp:simplePos x="0" y="0"/>
                <wp:positionH relativeFrom="column">
                  <wp:posOffset>1781175</wp:posOffset>
                </wp:positionH>
                <wp:positionV relativeFrom="paragraph">
                  <wp:posOffset>-1905</wp:posOffset>
                </wp:positionV>
                <wp:extent cx="2759300" cy="409575"/>
                <wp:effectExtent l="57150" t="57150" r="3175" b="28575"/>
                <wp:wrapNone/>
                <wp:docPr id="43459" name="Ink 43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59300" cy="40957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65632" behindDoc="0" locked="0" layoutInCell="1" allowOverlap="1" wp14:anchorId="611BE344" wp14:editId="73947B15">
                <wp:simplePos x="0" y="0"/>
                <wp:positionH relativeFrom="column">
                  <wp:posOffset>1781175</wp:posOffset>
                </wp:positionH>
                <wp:positionV relativeFrom="paragraph">
                  <wp:posOffset>-1905</wp:posOffset>
                </wp:positionV>
                <wp:extent cx="2759300" cy="409575"/>
                <wp:effectExtent l="57150" t="57150" r="3175" b="28575"/>
                <wp:wrapNone/>
                <wp:docPr id="43459" name="Ink 43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59" name="Ink 43459"/>
                        <pic:cNvPicPr>
                          <a:picLocks noRot="1"/>
                        </pic:cNvPicPr>
                      </pic:nvPicPr>
                      <pic:blipFill>
                        <a:blip r:embed="rId36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76937" cy="427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2163584" behindDoc="0" locked="0" layoutInCell="1" allowOverlap="1" wp14:anchorId="0615C207" wp14:editId="572C0790">
                <wp:simplePos x="0" y="0"/>
                <wp:positionH relativeFrom="column">
                  <wp:posOffset>501650</wp:posOffset>
                </wp:positionH>
                <wp:positionV relativeFrom="paragraph">
                  <wp:posOffset>55880</wp:posOffset>
                </wp:positionV>
                <wp:extent cx="943580" cy="256955"/>
                <wp:effectExtent l="57150" t="57150" r="0" b="29210"/>
                <wp:wrapNone/>
                <wp:docPr id="43457" name="Ink 43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43580" cy="25695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63584" behindDoc="0" locked="0" layoutInCell="1" allowOverlap="1" wp14:anchorId="0615C207" wp14:editId="572C0790">
                <wp:simplePos x="0" y="0"/>
                <wp:positionH relativeFrom="column">
                  <wp:posOffset>501650</wp:posOffset>
                </wp:positionH>
                <wp:positionV relativeFrom="paragraph">
                  <wp:posOffset>55880</wp:posOffset>
                </wp:positionV>
                <wp:extent cx="943580" cy="256955"/>
                <wp:effectExtent l="57150" t="57150" r="0" b="29210"/>
                <wp:wrapNone/>
                <wp:docPr id="43457" name="Ink 43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457" name="Ink 43457"/>
                        <pic:cNvPicPr>
                          <a:picLocks noRot="1"/>
                        </pic:cNvPicPr>
                      </pic:nvPicPr>
                      <pic:blipFill>
                        <a:blip r:embed="rId37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1220" cy="2745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sectPr w:rsidR="00AE24A8" w:rsidRPr="00AE24A8" w:rsidSect="001B7738">
      <w:headerReference w:type="default" r:id="rId372"/>
      <w:footerReference w:type="default" r:id="rId373"/>
      <w:pgSz w:w="12240" w:h="15840"/>
      <w:pgMar w:top="85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560C93" w14:textId="77777777" w:rsidR="007E0F12" w:rsidRDefault="007E0F12" w:rsidP="00E84E5B">
      <w:r>
        <w:separator/>
      </w:r>
    </w:p>
  </w:endnote>
  <w:endnote w:type="continuationSeparator" w:id="0">
    <w:p w14:paraId="26C78566" w14:textId="77777777" w:rsidR="007E0F12" w:rsidRDefault="007E0F12" w:rsidP="00E8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80E4B" w14:textId="77777777" w:rsidR="00E84E5B" w:rsidRDefault="00E84E5B" w:rsidP="00D4523E">
    <w:pPr>
      <w:rPr>
        <w:b/>
        <w:u w:val="single"/>
      </w:rPr>
    </w:pPr>
  </w:p>
  <w:p w14:paraId="4AB95EFD" w14:textId="77777777" w:rsidR="00E84E5B" w:rsidRDefault="00E84E5B" w:rsidP="00E84E5B">
    <w:pPr>
      <w:pStyle w:val="Footer"/>
    </w:pPr>
  </w:p>
  <w:p w14:paraId="447DE09C" w14:textId="77777777" w:rsidR="00E84E5B" w:rsidRDefault="00E84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8CDBA" w14:textId="77777777" w:rsidR="007E0F12" w:rsidRDefault="007E0F12" w:rsidP="00E84E5B">
      <w:r>
        <w:separator/>
      </w:r>
    </w:p>
  </w:footnote>
  <w:footnote w:type="continuationSeparator" w:id="0">
    <w:p w14:paraId="388E6E31" w14:textId="77777777" w:rsidR="007E0F12" w:rsidRDefault="007E0F12" w:rsidP="00E8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5EE4D" w14:textId="77777777" w:rsidR="00B144F2" w:rsidRDefault="00B144F2">
    <w:pPr>
      <w:pStyle w:val="Header"/>
    </w:pPr>
    <w:r w:rsidRPr="00B144F2">
      <w:rPr>
        <w:noProof/>
      </w:rPr>
      <w:drawing>
        <wp:inline distT="0" distB="0" distL="0" distR="0" wp14:anchorId="2222939D" wp14:editId="2385C16F">
          <wp:extent cx="5819775" cy="514350"/>
          <wp:effectExtent l="19050" t="0" r="9525" b="0"/>
          <wp:docPr id="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6"/>
                  <a:stretch>
                    <a:fillRect/>
                  </a:stretch>
                </pic:blipFill>
                <pic:spPr bwMode="auto">
                  <a:xfrm>
                    <a:off x="0" y="0"/>
                    <a:ext cx="581977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03603"/>
    <w:multiLevelType w:val="hybridMultilevel"/>
    <w:tmpl w:val="7B46912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1030D86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DC3BEF"/>
    <w:multiLevelType w:val="hybridMultilevel"/>
    <w:tmpl w:val="FC76E5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4625297"/>
    <w:multiLevelType w:val="hybridMultilevel"/>
    <w:tmpl w:val="78AA991A"/>
    <w:lvl w:ilvl="0" w:tplc="FCAE40B4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4220B8" w:tentative="1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3EBDFC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E016B2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B41882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585196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9A8B72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B21C14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0A3D32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04F92"/>
    <w:multiLevelType w:val="hybridMultilevel"/>
    <w:tmpl w:val="F6142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DE4ABF"/>
    <w:multiLevelType w:val="hybridMultilevel"/>
    <w:tmpl w:val="880499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1F07C8"/>
    <w:multiLevelType w:val="hybridMultilevel"/>
    <w:tmpl w:val="303A71CA"/>
    <w:lvl w:ilvl="0" w:tplc="37E0F792">
      <w:start w:val="8086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A76BAD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3A7663"/>
    <w:multiLevelType w:val="hybridMultilevel"/>
    <w:tmpl w:val="1CDA5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AC2419"/>
    <w:multiLevelType w:val="hybridMultilevel"/>
    <w:tmpl w:val="CCE032F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966BFB"/>
    <w:multiLevelType w:val="hybridMultilevel"/>
    <w:tmpl w:val="01D231A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93BAC"/>
    <w:multiLevelType w:val="hybridMultilevel"/>
    <w:tmpl w:val="E5D6091C"/>
    <w:lvl w:ilvl="0" w:tplc="F2D440B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AA088C" w:tentative="1">
      <w:start w:val="1"/>
      <w:numFmt w:val="bullet"/>
      <w:lvlText w:val="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54C6A4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4844CA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EC6582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CD38A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400EC4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F46290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509C20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C146A8"/>
    <w:multiLevelType w:val="multilevel"/>
    <w:tmpl w:val="C49C4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B0521E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CD066D"/>
    <w:multiLevelType w:val="hybridMultilevel"/>
    <w:tmpl w:val="8FF05D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1764B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476CE"/>
    <w:multiLevelType w:val="hybridMultilevel"/>
    <w:tmpl w:val="D3028E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AF091A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C75FEF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D222A4"/>
    <w:multiLevelType w:val="hybridMultilevel"/>
    <w:tmpl w:val="4A76E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A31BA"/>
    <w:multiLevelType w:val="hybridMultilevel"/>
    <w:tmpl w:val="D7A2D8D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E84F2D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807E8A"/>
    <w:multiLevelType w:val="hybridMultilevel"/>
    <w:tmpl w:val="AB7C4122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1520DB"/>
    <w:multiLevelType w:val="hybridMultilevel"/>
    <w:tmpl w:val="75DCF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A03C7"/>
    <w:multiLevelType w:val="hybridMultilevel"/>
    <w:tmpl w:val="1736E1C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AF31EB"/>
    <w:multiLevelType w:val="multilevel"/>
    <w:tmpl w:val="2E8E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D6748ED"/>
    <w:multiLevelType w:val="hybridMultilevel"/>
    <w:tmpl w:val="712E94B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0C1C6C"/>
    <w:multiLevelType w:val="hybridMultilevel"/>
    <w:tmpl w:val="C9542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8B0A04"/>
    <w:multiLevelType w:val="multilevel"/>
    <w:tmpl w:val="BD54B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CB330ED"/>
    <w:multiLevelType w:val="hybridMultilevel"/>
    <w:tmpl w:val="C9542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6"/>
  </w:num>
  <w:num w:numId="3">
    <w:abstractNumId w:val="20"/>
  </w:num>
  <w:num w:numId="4">
    <w:abstractNumId w:val="24"/>
  </w:num>
  <w:num w:numId="5">
    <w:abstractNumId w:val="10"/>
  </w:num>
  <w:num w:numId="6">
    <w:abstractNumId w:val="26"/>
  </w:num>
  <w:num w:numId="7">
    <w:abstractNumId w:val="9"/>
  </w:num>
  <w:num w:numId="8">
    <w:abstractNumId w:val="28"/>
  </w:num>
  <w:num w:numId="9">
    <w:abstractNumId w:val="18"/>
  </w:num>
  <w:num w:numId="10">
    <w:abstractNumId w:val="3"/>
  </w:num>
  <w:num w:numId="11">
    <w:abstractNumId w:val="11"/>
  </w:num>
  <w:num w:numId="12">
    <w:abstractNumId w:val="23"/>
  </w:num>
  <w:num w:numId="13">
    <w:abstractNumId w:val="4"/>
  </w:num>
  <w:num w:numId="14">
    <w:abstractNumId w:val="12"/>
  </w:num>
  <w:num w:numId="15">
    <w:abstractNumId w:val="6"/>
  </w:num>
  <w:num w:numId="16">
    <w:abstractNumId w:val="0"/>
  </w:num>
  <w:num w:numId="17">
    <w:abstractNumId w:val="8"/>
  </w:num>
  <w:num w:numId="18">
    <w:abstractNumId w:val="29"/>
  </w:num>
  <w:num w:numId="19">
    <w:abstractNumId w:val="27"/>
  </w:num>
  <w:num w:numId="20">
    <w:abstractNumId w:val="19"/>
  </w:num>
  <w:num w:numId="21">
    <w:abstractNumId w:val="5"/>
  </w:num>
  <w:num w:numId="22">
    <w:abstractNumId w:val="2"/>
  </w:num>
  <w:num w:numId="23">
    <w:abstractNumId w:val="22"/>
  </w:num>
  <w:num w:numId="24">
    <w:abstractNumId w:val="7"/>
  </w:num>
  <w:num w:numId="25">
    <w:abstractNumId w:val="17"/>
  </w:num>
  <w:num w:numId="26">
    <w:abstractNumId w:val="13"/>
  </w:num>
  <w:num w:numId="27">
    <w:abstractNumId w:val="25"/>
  </w:num>
  <w:num w:numId="28">
    <w:abstractNumId w:val="15"/>
  </w:num>
  <w:num w:numId="29">
    <w:abstractNumId w:val="21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tDC1NLEwNTAzMTBW0lEKTi0uzszPAykwqQUAua+4vCwAAAA="/>
  </w:docVars>
  <w:rsids>
    <w:rsidRoot w:val="008E5B11"/>
    <w:rsid w:val="00002B1A"/>
    <w:rsid w:val="000036A9"/>
    <w:rsid w:val="0001382A"/>
    <w:rsid w:val="000174FE"/>
    <w:rsid w:val="00051FE9"/>
    <w:rsid w:val="00057017"/>
    <w:rsid w:val="0006026D"/>
    <w:rsid w:val="00062DD7"/>
    <w:rsid w:val="00064531"/>
    <w:rsid w:val="00074132"/>
    <w:rsid w:val="0007793E"/>
    <w:rsid w:val="00082D48"/>
    <w:rsid w:val="00095A36"/>
    <w:rsid w:val="000A2011"/>
    <w:rsid w:val="000A296F"/>
    <w:rsid w:val="000B19E0"/>
    <w:rsid w:val="000B4FCC"/>
    <w:rsid w:val="000B54D0"/>
    <w:rsid w:val="000C78EC"/>
    <w:rsid w:val="000D6CC5"/>
    <w:rsid w:val="000E4704"/>
    <w:rsid w:val="000F17C3"/>
    <w:rsid w:val="000F22BB"/>
    <w:rsid w:val="000F4A32"/>
    <w:rsid w:val="0010646A"/>
    <w:rsid w:val="0011427A"/>
    <w:rsid w:val="00142FED"/>
    <w:rsid w:val="00152524"/>
    <w:rsid w:val="00152E93"/>
    <w:rsid w:val="00160BDE"/>
    <w:rsid w:val="001870A4"/>
    <w:rsid w:val="00190194"/>
    <w:rsid w:val="001A4FC6"/>
    <w:rsid w:val="001B094C"/>
    <w:rsid w:val="001B1616"/>
    <w:rsid w:val="001B7738"/>
    <w:rsid w:val="001C28A7"/>
    <w:rsid w:val="001E507F"/>
    <w:rsid w:val="001F0411"/>
    <w:rsid w:val="001F1440"/>
    <w:rsid w:val="001F1766"/>
    <w:rsid w:val="001F70C5"/>
    <w:rsid w:val="001F7679"/>
    <w:rsid w:val="002045FA"/>
    <w:rsid w:val="002156D6"/>
    <w:rsid w:val="00222EB0"/>
    <w:rsid w:val="00244316"/>
    <w:rsid w:val="00293A4B"/>
    <w:rsid w:val="002A5F78"/>
    <w:rsid w:val="002B1F09"/>
    <w:rsid w:val="002B6454"/>
    <w:rsid w:val="002B797D"/>
    <w:rsid w:val="002C1BF4"/>
    <w:rsid w:val="002C4F16"/>
    <w:rsid w:val="002F2666"/>
    <w:rsid w:val="002F7C9A"/>
    <w:rsid w:val="003168A1"/>
    <w:rsid w:val="00322384"/>
    <w:rsid w:val="00323B74"/>
    <w:rsid w:val="00333D27"/>
    <w:rsid w:val="00335F79"/>
    <w:rsid w:val="0035201E"/>
    <w:rsid w:val="00363E07"/>
    <w:rsid w:val="003673F6"/>
    <w:rsid w:val="0037049D"/>
    <w:rsid w:val="00386DB8"/>
    <w:rsid w:val="003A3731"/>
    <w:rsid w:val="003B12A8"/>
    <w:rsid w:val="003C47BA"/>
    <w:rsid w:val="003C6F1E"/>
    <w:rsid w:val="003D418A"/>
    <w:rsid w:val="003D58DC"/>
    <w:rsid w:val="0040732F"/>
    <w:rsid w:val="00412BB0"/>
    <w:rsid w:val="004217C9"/>
    <w:rsid w:val="004260BE"/>
    <w:rsid w:val="00427D8E"/>
    <w:rsid w:val="00433223"/>
    <w:rsid w:val="00441ED0"/>
    <w:rsid w:val="004474E9"/>
    <w:rsid w:val="0044759B"/>
    <w:rsid w:val="00452EE9"/>
    <w:rsid w:val="00462AAF"/>
    <w:rsid w:val="00473320"/>
    <w:rsid w:val="004733C3"/>
    <w:rsid w:val="00475DC9"/>
    <w:rsid w:val="004816B6"/>
    <w:rsid w:val="0049250F"/>
    <w:rsid w:val="0049362F"/>
    <w:rsid w:val="004A01DE"/>
    <w:rsid w:val="004B0CC1"/>
    <w:rsid w:val="004B1A05"/>
    <w:rsid w:val="004B1A95"/>
    <w:rsid w:val="004C3948"/>
    <w:rsid w:val="004C4C23"/>
    <w:rsid w:val="004D1644"/>
    <w:rsid w:val="004D4366"/>
    <w:rsid w:val="004D6CF5"/>
    <w:rsid w:val="004D6E69"/>
    <w:rsid w:val="004E6036"/>
    <w:rsid w:val="004F6844"/>
    <w:rsid w:val="004F6F63"/>
    <w:rsid w:val="0050234C"/>
    <w:rsid w:val="00523B5C"/>
    <w:rsid w:val="00530381"/>
    <w:rsid w:val="00534E82"/>
    <w:rsid w:val="00535B7F"/>
    <w:rsid w:val="005363F8"/>
    <w:rsid w:val="005409ED"/>
    <w:rsid w:val="00544A97"/>
    <w:rsid w:val="00570F5F"/>
    <w:rsid w:val="00571010"/>
    <w:rsid w:val="005811C5"/>
    <w:rsid w:val="0058458F"/>
    <w:rsid w:val="00586251"/>
    <w:rsid w:val="005922E5"/>
    <w:rsid w:val="005A16CB"/>
    <w:rsid w:val="005B7FC2"/>
    <w:rsid w:val="005D6C2F"/>
    <w:rsid w:val="005E733B"/>
    <w:rsid w:val="005F057A"/>
    <w:rsid w:val="00624F5C"/>
    <w:rsid w:val="0063303B"/>
    <w:rsid w:val="006379F8"/>
    <w:rsid w:val="006421EC"/>
    <w:rsid w:val="006545BF"/>
    <w:rsid w:val="00657A27"/>
    <w:rsid w:val="00662271"/>
    <w:rsid w:val="00664DC6"/>
    <w:rsid w:val="0066646A"/>
    <w:rsid w:val="00670CEF"/>
    <w:rsid w:val="00675776"/>
    <w:rsid w:val="00681881"/>
    <w:rsid w:val="006A4A70"/>
    <w:rsid w:val="006A558A"/>
    <w:rsid w:val="006B2DEE"/>
    <w:rsid w:val="006C33D7"/>
    <w:rsid w:val="006E40F2"/>
    <w:rsid w:val="006E66BB"/>
    <w:rsid w:val="006F0C30"/>
    <w:rsid w:val="006F1DA3"/>
    <w:rsid w:val="0070174E"/>
    <w:rsid w:val="007245E9"/>
    <w:rsid w:val="00751A5C"/>
    <w:rsid w:val="00752DC4"/>
    <w:rsid w:val="00764202"/>
    <w:rsid w:val="007701BD"/>
    <w:rsid w:val="0077341C"/>
    <w:rsid w:val="00783BC6"/>
    <w:rsid w:val="00785ABD"/>
    <w:rsid w:val="0079759A"/>
    <w:rsid w:val="007B0F9B"/>
    <w:rsid w:val="007C300A"/>
    <w:rsid w:val="007C7042"/>
    <w:rsid w:val="007D2413"/>
    <w:rsid w:val="007D3DFB"/>
    <w:rsid w:val="007D7C34"/>
    <w:rsid w:val="007E0F12"/>
    <w:rsid w:val="007E30CE"/>
    <w:rsid w:val="007E38AF"/>
    <w:rsid w:val="007F07F6"/>
    <w:rsid w:val="007F0F8F"/>
    <w:rsid w:val="007F74D8"/>
    <w:rsid w:val="00802AC1"/>
    <w:rsid w:val="0081152B"/>
    <w:rsid w:val="00816BB7"/>
    <w:rsid w:val="0082469E"/>
    <w:rsid w:val="00831F67"/>
    <w:rsid w:val="00840F20"/>
    <w:rsid w:val="00843B69"/>
    <w:rsid w:val="00850B34"/>
    <w:rsid w:val="00886E3F"/>
    <w:rsid w:val="0089427D"/>
    <w:rsid w:val="008955DD"/>
    <w:rsid w:val="008A7A74"/>
    <w:rsid w:val="008B5629"/>
    <w:rsid w:val="008C43F5"/>
    <w:rsid w:val="008C6F1D"/>
    <w:rsid w:val="008E5B11"/>
    <w:rsid w:val="008F33DD"/>
    <w:rsid w:val="008F4213"/>
    <w:rsid w:val="00901947"/>
    <w:rsid w:val="00914B95"/>
    <w:rsid w:val="00925FCB"/>
    <w:rsid w:val="0093298A"/>
    <w:rsid w:val="0093683B"/>
    <w:rsid w:val="00945390"/>
    <w:rsid w:val="00950247"/>
    <w:rsid w:val="00956841"/>
    <w:rsid w:val="009709FA"/>
    <w:rsid w:val="0098586C"/>
    <w:rsid w:val="00987C3C"/>
    <w:rsid w:val="00991352"/>
    <w:rsid w:val="00991859"/>
    <w:rsid w:val="00994BAA"/>
    <w:rsid w:val="009A3F9A"/>
    <w:rsid w:val="009C173D"/>
    <w:rsid w:val="009C62C8"/>
    <w:rsid w:val="009D2582"/>
    <w:rsid w:val="009E1760"/>
    <w:rsid w:val="009F3D05"/>
    <w:rsid w:val="00A0545F"/>
    <w:rsid w:val="00A27F80"/>
    <w:rsid w:val="00A41106"/>
    <w:rsid w:val="00A43CA1"/>
    <w:rsid w:val="00A63A02"/>
    <w:rsid w:val="00A7206B"/>
    <w:rsid w:val="00A850B5"/>
    <w:rsid w:val="00A85C33"/>
    <w:rsid w:val="00A91A35"/>
    <w:rsid w:val="00A94D91"/>
    <w:rsid w:val="00AA21E9"/>
    <w:rsid w:val="00AB365D"/>
    <w:rsid w:val="00AC252B"/>
    <w:rsid w:val="00AE24A8"/>
    <w:rsid w:val="00AE4372"/>
    <w:rsid w:val="00AE791A"/>
    <w:rsid w:val="00AF36A4"/>
    <w:rsid w:val="00AF3DB0"/>
    <w:rsid w:val="00B000E3"/>
    <w:rsid w:val="00B00828"/>
    <w:rsid w:val="00B00CD1"/>
    <w:rsid w:val="00B10092"/>
    <w:rsid w:val="00B135BC"/>
    <w:rsid w:val="00B144F2"/>
    <w:rsid w:val="00B41849"/>
    <w:rsid w:val="00B44885"/>
    <w:rsid w:val="00B64F33"/>
    <w:rsid w:val="00B74CAD"/>
    <w:rsid w:val="00BA0D66"/>
    <w:rsid w:val="00BA30E8"/>
    <w:rsid w:val="00BA7910"/>
    <w:rsid w:val="00BB6A9F"/>
    <w:rsid w:val="00BD14B8"/>
    <w:rsid w:val="00BD67C1"/>
    <w:rsid w:val="00BD7043"/>
    <w:rsid w:val="00BE678B"/>
    <w:rsid w:val="00C11ADC"/>
    <w:rsid w:val="00C14F5F"/>
    <w:rsid w:val="00C4081C"/>
    <w:rsid w:val="00C514A7"/>
    <w:rsid w:val="00C51718"/>
    <w:rsid w:val="00C51F69"/>
    <w:rsid w:val="00C542D5"/>
    <w:rsid w:val="00C7202A"/>
    <w:rsid w:val="00C75530"/>
    <w:rsid w:val="00C77A2A"/>
    <w:rsid w:val="00C81361"/>
    <w:rsid w:val="00C905C4"/>
    <w:rsid w:val="00C96500"/>
    <w:rsid w:val="00C971F2"/>
    <w:rsid w:val="00CA04A6"/>
    <w:rsid w:val="00CC7CB4"/>
    <w:rsid w:val="00CD0870"/>
    <w:rsid w:val="00CD63CF"/>
    <w:rsid w:val="00CD75C8"/>
    <w:rsid w:val="00CE369C"/>
    <w:rsid w:val="00D30E59"/>
    <w:rsid w:val="00D3530D"/>
    <w:rsid w:val="00D40996"/>
    <w:rsid w:val="00D43B7E"/>
    <w:rsid w:val="00D4523E"/>
    <w:rsid w:val="00D45C5F"/>
    <w:rsid w:val="00D61F92"/>
    <w:rsid w:val="00D701A2"/>
    <w:rsid w:val="00D77DA2"/>
    <w:rsid w:val="00D82B91"/>
    <w:rsid w:val="00D87B75"/>
    <w:rsid w:val="00DB328F"/>
    <w:rsid w:val="00DB41D1"/>
    <w:rsid w:val="00DC29C2"/>
    <w:rsid w:val="00DC2E1A"/>
    <w:rsid w:val="00DC4B3A"/>
    <w:rsid w:val="00DC69E7"/>
    <w:rsid w:val="00DD2940"/>
    <w:rsid w:val="00DE092B"/>
    <w:rsid w:val="00E00F50"/>
    <w:rsid w:val="00E11E70"/>
    <w:rsid w:val="00E20A1C"/>
    <w:rsid w:val="00E221E1"/>
    <w:rsid w:val="00E32900"/>
    <w:rsid w:val="00E37414"/>
    <w:rsid w:val="00E4380E"/>
    <w:rsid w:val="00E46758"/>
    <w:rsid w:val="00E55052"/>
    <w:rsid w:val="00E60251"/>
    <w:rsid w:val="00E660CD"/>
    <w:rsid w:val="00E7454C"/>
    <w:rsid w:val="00E777DC"/>
    <w:rsid w:val="00E80334"/>
    <w:rsid w:val="00E82E47"/>
    <w:rsid w:val="00E84E5B"/>
    <w:rsid w:val="00E95F88"/>
    <w:rsid w:val="00E961D3"/>
    <w:rsid w:val="00EB00E4"/>
    <w:rsid w:val="00EB53F4"/>
    <w:rsid w:val="00EC3506"/>
    <w:rsid w:val="00ED32BB"/>
    <w:rsid w:val="00EE0BEC"/>
    <w:rsid w:val="00F24D0C"/>
    <w:rsid w:val="00F25102"/>
    <w:rsid w:val="00F30A2B"/>
    <w:rsid w:val="00F91BE2"/>
    <w:rsid w:val="00F91E5A"/>
    <w:rsid w:val="00F95AA9"/>
    <w:rsid w:val="00FA7285"/>
    <w:rsid w:val="00FA7D78"/>
    <w:rsid w:val="00FB4B23"/>
    <w:rsid w:val="00FB7CCA"/>
    <w:rsid w:val="00FC4EED"/>
    <w:rsid w:val="00FD1E20"/>
    <w:rsid w:val="00FD4696"/>
    <w:rsid w:val="00FD75C6"/>
    <w:rsid w:val="00FE49B9"/>
    <w:rsid w:val="00FF1D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74926"/>
  <w15:docId w15:val="{752D4400-712D-4DA2-A86F-A7381BE6B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B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5B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B1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42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84E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84E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4E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4E5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44A9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1B094C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1B0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060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8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3306">
          <w:marLeft w:val="73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png"/><Relationship Id="rId299" Type="http://schemas.openxmlformats.org/officeDocument/2006/relationships/customXml" Target="ink/ink140.xml"/><Relationship Id="rId303" Type="http://schemas.openxmlformats.org/officeDocument/2006/relationships/customXml" Target="ink/ink142.xml"/><Relationship Id="rId21" Type="http://schemas.openxmlformats.org/officeDocument/2006/relationships/customXml" Target="ink/ink7.xml"/><Relationship Id="rId42" Type="http://schemas.openxmlformats.org/officeDocument/2006/relationships/image" Target="media/image19.png"/><Relationship Id="rId63" Type="http://schemas.openxmlformats.org/officeDocument/2006/relationships/image" Target="media/image30.png"/><Relationship Id="rId84" Type="http://schemas.openxmlformats.org/officeDocument/2006/relationships/customXml" Target="ink/ink37.xml"/><Relationship Id="rId138" Type="http://schemas.openxmlformats.org/officeDocument/2006/relationships/customXml" Target="ink/ink64.xml"/><Relationship Id="rId159" Type="http://schemas.openxmlformats.org/officeDocument/2006/relationships/image" Target="media/image78.png"/><Relationship Id="rId324" Type="http://schemas.openxmlformats.org/officeDocument/2006/relationships/image" Target="media/image165.png"/><Relationship Id="rId345" Type="http://schemas.openxmlformats.org/officeDocument/2006/relationships/customXml" Target="ink/ink163.xml"/><Relationship Id="rId366" Type="http://schemas.openxmlformats.org/officeDocument/2006/relationships/customXml" Target="ink/ink173.xml"/><Relationship Id="rId170" Type="http://schemas.openxmlformats.org/officeDocument/2006/relationships/customXml" Target="ink/ink80.xml"/><Relationship Id="rId191" Type="http://schemas.openxmlformats.org/officeDocument/2006/relationships/customXml" Target="ink/ink90.xml"/><Relationship Id="rId205" Type="http://schemas.openxmlformats.org/officeDocument/2006/relationships/customXml" Target="ink/ink96.xml"/><Relationship Id="rId226" Type="http://schemas.openxmlformats.org/officeDocument/2006/relationships/customXml" Target="ink/ink105.xml"/><Relationship Id="rId247" Type="http://schemas.openxmlformats.org/officeDocument/2006/relationships/customXml" Target="ink/ink114.xml"/><Relationship Id="rId107" Type="http://schemas.openxmlformats.org/officeDocument/2006/relationships/image" Target="media/image52.png"/><Relationship Id="rId268" Type="http://schemas.openxmlformats.org/officeDocument/2006/relationships/image" Target="media/image137.png"/><Relationship Id="rId289" Type="http://schemas.openxmlformats.org/officeDocument/2006/relationships/customXml" Target="ink/ink135.xml"/><Relationship Id="rId11" Type="http://schemas.openxmlformats.org/officeDocument/2006/relationships/image" Target="media/image2.png"/><Relationship Id="rId32" Type="http://schemas.openxmlformats.org/officeDocument/2006/relationships/image" Target="media/image13.png"/><Relationship Id="rId53" Type="http://schemas.openxmlformats.org/officeDocument/2006/relationships/customXml" Target="ink/ink22.xml"/><Relationship Id="rId74" Type="http://schemas.openxmlformats.org/officeDocument/2006/relationships/customXml" Target="ink/ink32.xml"/><Relationship Id="rId128" Type="http://schemas.openxmlformats.org/officeDocument/2006/relationships/customXml" Target="ink/ink59.xml"/><Relationship Id="rId149" Type="http://schemas.openxmlformats.org/officeDocument/2006/relationships/image" Target="media/image73.png"/><Relationship Id="rId314" Type="http://schemas.openxmlformats.org/officeDocument/2006/relationships/image" Target="media/image160.png"/><Relationship Id="rId335" Type="http://schemas.openxmlformats.org/officeDocument/2006/relationships/customXml" Target="ink/ink158.xml"/><Relationship Id="rId356" Type="http://schemas.openxmlformats.org/officeDocument/2006/relationships/customXml" Target="ink/ink168.xml"/><Relationship Id="rId5" Type="http://schemas.openxmlformats.org/officeDocument/2006/relationships/webSettings" Target="webSettings.xml"/><Relationship Id="rId95" Type="http://schemas.openxmlformats.org/officeDocument/2006/relationships/image" Target="media/image46.png"/><Relationship Id="rId160" Type="http://schemas.openxmlformats.org/officeDocument/2006/relationships/customXml" Target="ink/ink75.xml"/><Relationship Id="rId181" Type="http://schemas.openxmlformats.org/officeDocument/2006/relationships/customXml" Target="ink/ink85.xml"/><Relationship Id="rId216" Type="http://schemas.openxmlformats.org/officeDocument/2006/relationships/customXml" Target="ink/ink101.xml"/><Relationship Id="rId237" Type="http://schemas.openxmlformats.org/officeDocument/2006/relationships/customXml" Target="ink/ink110.xml"/><Relationship Id="rId258" Type="http://schemas.openxmlformats.org/officeDocument/2006/relationships/image" Target="media/image132.png"/><Relationship Id="rId279" Type="http://schemas.openxmlformats.org/officeDocument/2006/relationships/customXml" Target="ink/ink130.xml"/><Relationship Id="rId22" Type="http://schemas.openxmlformats.org/officeDocument/2006/relationships/image" Target="media/image8.png"/><Relationship Id="rId43" Type="http://schemas.openxmlformats.org/officeDocument/2006/relationships/customXml" Target="ink/ink17.xml"/><Relationship Id="rId64" Type="http://schemas.openxmlformats.org/officeDocument/2006/relationships/customXml" Target="ink/ink27.xml"/><Relationship Id="rId118" Type="http://schemas.openxmlformats.org/officeDocument/2006/relationships/customXml" Target="ink/ink54.xml"/><Relationship Id="rId139" Type="http://schemas.openxmlformats.org/officeDocument/2006/relationships/image" Target="media/image68.png"/><Relationship Id="rId290" Type="http://schemas.openxmlformats.org/officeDocument/2006/relationships/image" Target="media/image148.png"/><Relationship Id="rId304" Type="http://schemas.openxmlformats.org/officeDocument/2006/relationships/image" Target="media/image155.png"/><Relationship Id="rId325" Type="http://schemas.openxmlformats.org/officeDocument/2006/relationships/customXml" Target="ink/ink153.xml"/><Relationship Id="rId346" Type="http://schemas.openxmlformats.org/officeDocument/2006/relationships/image" Target="media/image176.png"/><Relationship Id="rId367" Type="http://schemas.openxmlformats.org/officeDocument/2006/relationships/image" Target="media/image187.png"/><Relationship Id="rId85" Type="http://schemas.openxmlformats.org/officeDocument/2006/relationships/image" Target="media/image41.png"/><Relationship Id="rId150" Type="http://schemas.openxmlformats.org/officeDocument/2006/relationships/customXml" Target="ink/ink70.xml"/><Relationship Id="rId171" Type="http://schemas.openxmlformats.org/officeDocument/2006/relationships/image" Target="media/image84.png"/><Relationship Id="rId192" Type="http://schemas.openxmlformats.org/officeDocument/2006/relationships/image" Target="media/image95.png"/><Relationship Id="rId206" Type="http://schemas.openxmlformats.org/officeDocument/2006/relationships/image" Target="media/image103.png"/><Relationship Id="rId227" Type="http://schemas.openxmlformats.org/officeDocument/2006/relationships/image" Target="media/image115.png"/><Relationship Id="rId248" Type="http://schemas.openxmlformats.org/officeDocument/2006/relationships/image" Target="media/image127.png"/><Relationship Id="rId269" Type="http://schemas.openxmlformats.org/officeDocument/2006/relationships/customXml" Target="ink/ink125.xml"/><Relationship Id="rId12" Type="http://schemas.openxmlformats.org/officeDocument/2006/relationships/customXml" Target="ink/ink3.xml"/><Relationship Id="rId33" Type="http://schemas.openxmlformats.org/officeDocument/2006/relationships/customXml" Target="ink/ink13.xml"/><Relationship Id="rId108" Type="http://schemas.openxmlformats.org/officeDocument/2006/relationships/customXml" Target="ink/ink49.xml"/><Relationship Id="rId129" Type="http://schemas.openxmlformats.org/officeDocument/2006/relationships/image" Target="media/image63.png"/><Relationship Id="rId280" Type="http://schemas.openxmlformats.org/officeDocument/2006/relationships/image" Target="media/image143.png"/><Relationship Id="rId315" Type="http://schemas.openxmlformats.org/officeDocument/2006/relationships/customXml" Target="ink/ink148.xml"/><Relationship Id="rId336" Type="http://schemas.openxmlformats.org/officeDocument/2006/relationships/image" Target="media/image171.png"/><Relationship Id="rId357" Type="http://schemas.openxmlformats.org/officeDocument/2006/relationships/image" Target="media/image182.png"/><Relationship Id="rId54" Type="http://schemas.openxmlformats.org/officeDocument/2006/relationships/image" Target="media/image25.png"/><Relationship Id="rId75" Type="http://schemas.openxmlformats.org/officeDocument/2006/relationships/image" Target="media/image36.png"/><Relationship Id="rId96" Type="http://schemas.openxmlformats.org/officeDocument/2006/relationships/customXml" Target="ink/ink43.xml"/><Relationship Id="rId140" Type="http://schemas.openxmlformats.org/officeDocument/2006/relationships/customXml" Target="ink/ink65.xml"/><Relationship Id="rId161" Type="http://schemas.openxmlformats.org/officeDocument/2006/relationships/image" Target="media/image79.png"/><Relationship Id="rId182" Type="http://schemas.openxmlformats.org/officeDocument/2006/relationships/image" Target="media/image90.png"/><Relationship Id="rId217" Type="http://schemas.openxmlformats.org/officeDocument/2006/relationships/image" Target="media/image109.png"/><Relationship Id="rId6" Type="http://schemas.openxmlformats.org/officeDocument/2006/relationships/footnotes" Target="footnotes.xml"/><Relationship Id="rId238" Type="http://schemas.openxmlformats.org/officeDocument/2006/relationships/image" Target="media/image121.png"/><Relationship Id="rId259" Type="http://schemas.openxmlformats.org/officeDocument/2006/relationships/customXml" Target="ink/ink120.xml"/><Relationship Id="rId23" Type="http://schemas.openxmlformats.org/officeDocument/2006/relationships/customXml" Target="ink/ink8.xml"/><Relationship Id="rId119" Type="http://schemas.openxmlformats.org/officeDocument/2006/relationships/image" Target="media/image58.png"/><Relationship Id="rId270" Type="http://schemas.openxmlformats.org/officeDocument/2006/relationships/image" Target="media/image138.png"/><Relationship Id="rId291" Type="http://schemas.openxmlformats.org/officeDocument/2006/relationships/customXml" Target="ink/ink136.xml"/><Relationship Id="rId305" Type="http://schemas.openxmlformats.org/officeDocument/2006/relationships/customXml" Target="ink/ink143.xml"/><Relationship Id="rId326" Type="http://schemas.openxmlformats.org/officeDocument/2006/relationships/image" Target="media/image166.png"/><Relationship Id="rId347" Type="http://schemas.openxmlformats.org/officeDocument/2006/relationships/image" Target="media/image177.png"/><Relationship Id="rId44" Type="http://schemas.openxmlformats.org/officeDocument/2006/relationships/image" Target="media/image20.png"/><Relationship Id="rId65" Type="http://schemas.openxmlformats.org/officeDocument/2006/relationships/image" Target="media/image31.png"/><Relationship Id="rId86" Type="http://schemas.openxmlformats.org/officeDocument/2006/relationships/customXml" Target="ink/ink38.xml"/><Relationship Id="rId130" Type="http://schemas.openxmlformats.org/officeDocument/2006/relationships/customXml" Target="ink/ink60.xml"/><Relationship Id="rId151" Type="http://schemas.openxmlformats.org/officeDocument/2006/relationships/image" Target="media/image74.png"/><Relationship Id="rId368" Type="http://schemas.openxmlformats.org/officeDocument/2006/relationships/customXml" Target="ink/ink174.xml"/><Relationship Id="rId172" Type="http://schemas.openxmlformats.org/officeDocument/2006/relationships/customXml" Target="ink/ink81.xml"/><Relationship Id="rId193" Type="http://schemas.openxmlformats.org/officeDocument/2006/relationships/customXml" Target="ink/ink91.xml"/><Relationship Id="rId207" Type="http://schemas.openxmlformats.org/officeDocument/2006/relationships/image" Target="media/image104.png"/><Relationship Id="rId228" Type="http://schemas.openxmlformats.org/officeDocument/2006/relationships/customXml" Target="ink/ink106.xml"/><Relationship Id="rId249" Type="http://schemas.openxmlformats.org/officeDocument/2006/relationships/customXml" Target="ink/ink115.xml"/><Relationship Id="rId13" Type="http://schemas.openxmlformats.org/officeDocument/2006/relationships/image" Target="media/image3.png"/><Relationship Id="rId109" Type="http://schemas.openxmlformats.org/officeDocument/2006/relationships/image" Target="media/image53.png"/><Relationship Id="rId260" Type="http://schemas.openxmlformats.org/officeDocument/2006/relationships/image" Target="media/image133.png"/><Relationship Id="rId281" Type="http://schemas.openxmlformats.org/officeDocument/2006/relationships/customXml" Target="ink/ink131.xml"/><Relationship Id="rId316" Type="http://schemas.openxmlformats.org/officeDocument/2006/relationships/image" Target="media/image161.png"/><Relationship Id="rId337" Type="http://schemas.openxmlformats.org/officeDocument/2006/relationships/customXml" Target="ink/ink159.xml"/><Relationship Id="rId34" Type="http://schemas.openxmlformats.org/officeDocument/2006/relationships/image" Target="media/image14.png"/><Relationship Id="rId55" Type="http://schemas.openxmlformats.org/officeDocument/2006/relationships/customXml" Target="ink/ink23.xml"/><Relationship Id="rId76" Type="http://schemas.openxmlformats.org/officeDocument/2006/relationships/customXml" Target="ink/ink33.xml"/><Relationship Id="rId97" Type="http://schemas.openxmlformats.org/officeDocument/2006/relationships/image" Target="media/image47.png"/><Relationship Id="rId120" Type="http://schemas.openxmlformats.org/officeDocument/2006/relationships/customXml" Target="ink/ink55.xml"/><Relationship Id="rId141" Type="http://schemas.openxmlformats.org/officeDocument/2006/relationships/image" Target="media/image69.png"/><Relationship Id="rId358" Type="http://schemas.openxmlformats.org/officeDocument/2006/relationships/customXml" Target="ink/ink169.xml"/><Relationship Id="rId7" Type="http://schemas.openxmlformats.org/officeDocument/2006/relationships/endnotes" Target="endnotes.xml"/><Relationship Id="rId162" Type="http://schemas.openxmlformats.org/officeDocument/2006/relationships/customXml" Target="ink/ink76.xml"/><Relationship Id="rId183" Type="http://schemas.openxmlformats.org/officeDocument/2006/relationships/customXml" Target="ink/ink86.xml"/><Relationship Id="rId218" Type="http://schemas.openxmlformats.org/officeDocument/2006/relationships/image" Target="media/image110.png"/><Relationship Id="rId239" Type="http://schemas.openxmlformats.org/officeDocument/2006/relationships/image" Target="media/image122.png"/><Relationship Id="rId250" Type="http://schemas.openxmlformats.org/officeDocument/2006/relationships/image" Target="media/image128.png"/><Relationship Id="rId271" Type="http://schemas.openxmlformats.org/officeDocument/2006/relationships/customXml" Target="ink/ink126.xml"/><Relationship Id="rId292" Type="http://schemas.openxmlformats.org/officeDocument/2006/relationships/image" Target="media/image149.png"/><Relationship Id="rId306" Type="http://schemas.openxmlformats.org/officeDocument/2006/relationships/image" Target="media/image156.png"/><Relationship Id="rId24" Type="http://schemas.openxmlformats.org/officeDocument/2006/relationships/image" Target="media/image9.png"/><Relationship Id="rId45" Type="http://schemas.openxmlformats.org/officeDocument/2006/relationships/customXml" Target="ink/ink18.xml"/><Relationship Id="rId66" Type="http://schemas.openxmlformats.org/officeDocument/2006/relationships/customXml" Target="ink/ink28.xml"/><Relationship Id="rId87" Type="http://schemas.openxmlformats.org/officeDocument/2006/relationships/image" Target="media/image42.png"/><Relationship Id="rId110" Type="http://schemas.openxmlformats.org/officeDocument/2006/relationships/customXml" Target="ink/ink50.xml"/><Relationship Id="rId131" Type="http://schemas.openxmlformats.org/officeDocument/2006/relationships/image" Target="media/image64.png"/><Relationship Id="rId327" Type="http://schemas.openxmlformats.org/officeDocument/2006/relationships/customXml" Target="ink/ink154.xml"/><Relationship Id="rId348" Type="http://schemas.openxmlformats.org/officeDocument/2006/relationships/customXml" Target="ink/ink164.xml"/><Relationship Id="rId369" Type="http://schemas.openxmlformats.org/officeDocument/2006/relationships/image" Target="media/image188.png"/><Relationship Id="rId152" Type="http://schemas.openxmlformats.org/officeDocument/2006/relationships/customXml" Target="ink/ink71.xml"/><Relationship Id="rId173" Type="http://schemas.openxmlformats.org/officeDocument/2006/relationships/image" Target="media/image85.png"/><Relationship Id="rId194" Type="http://schemas.openxmlformats.org/officeDocument/2006/relationships/image" Target="media/image96.png"/><Relationship Id="rId208" Type="http://schemas.openxmlformats.org/officeDocument/2006/relationships/customXml" Target="ink/ink97.xml"/><Relationship Id="rId229" Type="http://schemas.openxmlformats.org/officeDocument/2006/relationships/image" Target="media/image116.png"/><Relationship Id="rId240" Type="http://schemas.openxmlformats.org/officeDocument/2006/relationships/customXml" Target="ink/ink111.xml"/><Relationship Id="rId261" Type="http://schemas.openxmlformats.org/officeDocument/2006/relationships/customXml" Target="ink/ink121.xml"/><Relationship Id="rId14" Type="http://schemas.openxmlformats.org/officeDocument/2006/relationships/customXml" Target="ink/ink4.xml"/><Relationship Id="rId35" Type="http://schemas.openxmlformats.org/officeDocument/2006/relationships/customXml" Target="ink/ink14.xml"/><Relationship Id="rId56" Type="http://schemas.openxmlformats.org/officeDocument/2006/relationships/image" Target="media/image26.png"/><Relationship Id="rId77" Type="http://schemas.openxmlformats.org/officeDocument/2006/relationships/image" Target="media/image37.png"/><Relationship Id="rId100" Type="http://schemas.openxmlformats.org/officeDocument/2006/relationships/customXml" Target="ink/ink45.xml"/><Relationship Id="rId282" Type="http://schemas.openxmlformats.org/officeDocument/2006/relationships/image" Target="media/image144.png"/><Relationship Id="rId317" Type="http://schemas.openxmlformats.org/officeDocument/2006/relationships/customXml" Target="ink/ink149.xml"/><Relationship Id="rId338" Type="http://schemas.openxmlformats.org/officeDocument/2006/relationships/image" Target="media/image172.png"/><Relationship Id="rId359" Type="http://schemas.openxmlformats.org/officeDocument/2006/relationships/image" Target="media/image183.png"/><Relationship Id="rId8" Type="http://schemas.openxmlformats.org/officeDocument/2006/relationships/customXml" Target="ink/ink1.xml"/><Relationship Id="rId98" Type="http://schemas.openxmlformats.org/officeDocument/2006/relationships/customXml" Target="ink/ink44.xml"/><Relationship Id="rId121" Type="http://schemas.openxmlformats.org/officeDocument/2006/relationships/image" Target="media/image59.png"/><Relationship Id="rId142" Type="http://schemas.openxmlformats.org/officeDocument/2006/relationships/customXml" Target="ink/ink66.xml"/><Relationship Id="rId163" Type="http://schemas.openxmlformats.org/officeDocument/2006/relationships/image" Target="media/image80.png"/><Relationship Id="rId184" Type="http://schemas.openxmlformats.org/officeDocument/2006/relationships/image" Target="media/image91.png"/><Relationship Id="rId219" Type="http://schemas.openxmlformats.org/officeDocument/2006/relationships/customXml" Target="ink/ink102.xml"/><Relationship Id="rId370" Type="http://schemas.openxmlformats.org/officeDocument/2006/relationships/customXml" Target="ink/ink175.xml"/><Relationship Id="rId230" Type="http://schemas.openxmlformats.org/officeDocument/2006/relationships/customXml" Target="ink/ink107.xml"/><Relationship Id="rId251" Type="http://schemas.openxmlformats.org/officeDocument/2006/relationships/customXml" Target="ink/ink116.xml"/><Relationship Id="rId25" Type="http://schemas.openxmlformats.org/officeDocument/2006/relationships/customXml" Target="ink/ink9.xml"/><Relationship Id="rId46" Type="http://schemas.openxmlformats.org/officeDocument/2006/relationships/image" Target="media/image21.png"/><Relationship Id="rId67" Type="http://schemas.openxmlformats.org/officeDocument/2006/relationships/image" Target="media/image32.png"/><Relationship Id="rId272" Type="http://schemas.openxmlformats.org/officeDocument/2006/relationships/image" Target="media/image139.png"/><Relationship Id="rId293" Type="http://schemas.openxmlformats.org/officeDocument/2006/relationships/customXml" Target="ink/ink137.xml"/><Relationship Id="rId307" Type="http://schemas.openxmlformats.org/officeDocument/2006/relationships/customXml" Target="ink/ink144.xml"/><Relationship Id="rId328" Type="http://schemas.openxmlformats.org/officeDocument/2006/relationships/image" Target="media/image167.png"/><Relationship Id="rId349" Type="http://schemas.openxmlformats.org/officeDocument/2006/relationships/image" Target="media/image178.png"/><Relationship Id="rId88" Type="http://schemas.openxmlformats.org/officeDocument/2006/relationships/customXml" Target="ink/ink39.xml"/><Relationship Id="rId111" Type="http://schemas.openxmlformats.org/officeDocument/2006/relationships/image" Target="media/image54.png"/><Relationship Id="rId132" Type="http://schemas.openxmlformats.org/officeDocument/2006/relationships/customXml" Target="ink/ink61.xml"/><Relationship Id="rId153" Type="http://schemas.openxmlformats.org/officeDocument/2006/relationships/image" Target="media/image75.png"/><Relationship Id="rId174" Type="http://schemas.openxmlformats.org/officeDocument/2006/relationships/customXml" Target="ink/ink82.xml"/><Relationship Id="rId195" Type="http://schemas.openxmlformats.org/officeDocument/2006/relationships/customXml" Target="ink/ink92.xml"/><Relationship Id="rId209" Type="http://schemas.openxmlformats.org/officeDocument/2006/relationships/image" Target="media/image105.png"/><Relationship Id="rId360" Type="http://schemas.openxmlformats.org/officeDocument/2006/relationships/customXml" Target="ink/ink170.xml"/><Relationship Id="rId220" Type="http://schemas.openxmlformats.org/officeDocument/2006/relationships/image" Target="media/image111.png"/><Relationship Id="rId241" Type="http://schemas.openxmlformats.org/officeDocument/2006/relationships/image" Target="media/image123.png"/><Relationship Id="rId15" Type="http://schemas.openxmlformats.org/officeDocument/2006/relationships/image" Target="media/image4.png"/><Relationship Id="rId36" Type="http://schemas.openxmlformats.org/officeDocument/2006/relationships/image" Target="media/image15.png"/><Relationship Id="rId57" Type="http://schemas.openxmlformats.org/officeDocument/2006/relationships/customXml" Target="ink/ink24.xml"/><Relationship Id="rId262" Type="http://schemas.openxmlformats.org/officeDocument/2006/relationships/image" Target="media/image134.png"/><Relationship Id="rId283" Type="http://schemas.openxmlformats.org/officeDocument/2006/relationships/customXml" Target="ink/ink132.xml"/><Relationship Id="rId318" Type="http://schemas.openxmlformats.org/officeDocument/2006/relationships/image" Target="media/image162.png"/><Relationship Id="rId339" Type="http://schemas.openxmlformats.org/officeDocument/2006/relationships/customXml" Target="ink/ink160.xml"/><Relationship Id="rId78" Type="http://schemas.openxmlformats.org/officeDocument/2006/relationships/customXml" Target="ink/ink34.xml"/><Relationship Id="rId99" Type="http://schemas.openxmlformats.org/officeDocument/2006/relationships/image" Target="media/image48.png"/><Relationship Id="rId101" Type="http://schemas.openxmlformats.org/officeDocument/2006/relationships/image" Target="media/image49.png"/><Relationship Id="rId122" Type="http://schemas.openxmlformats.org/officeDocument/2006/relationships/customXml" Target="ink/ink56.xml"/><Relationship Id="rId143" Type="http://schemas.openxmlformats.org/officeDocument/2006/relationships/image" Target="media/image70.png"/><Relationship Id="rId164" Type="http://schemas.openxmlformats.org/officeDocument/2006/relationships/customXml" Target="ink/ink77.xml"/><Relationship Id="rId185" Type="http://schemas.openxmlformats.org/officeDocument/2006/relationships/customXml" Target="ink/ink87.xml"/><Relationship Id="rId350" Type="http://schemas.openxmlformats.org/officeDocument/2006/relationships/customXml" Target="ink/ink165.xml"/><Relationship Id="rId371" Type="http://schemas.openxmlformats.org/officeDocument/2006/relationships/image" Target="media/image18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80" Type="http://schemas.openxmlformats.org/officeDocument/2006/relationships/image" Target="media/image89.png"/><Relationship Id="rId210" Type="http://schemas.openxmlformats.org/officeDocument/2006/relationships/customXml" Target="ink/ink98.xml"/><Relationship Id="rId215" Type="http://schemas.openxmlformats.org/officeDocument/2006/relationships/image" Target="media/image108.png"/><Relationship Id="rId236" Type="http://schemas.openxmlformats.org/officeDocument/2006/relationships/image" Target="media/image120.png"/><Relationship Id="rId257" Type="http://schemas.openxmlformats.org/officeDocument/2006/relationships/customXml" Target="ink/ink119.xml"/><Relationship Id="rId278" Type="http://schemas.openxmlformats.org/officeDocument/2006/relationships/image" Target="media/image142.png"/><Relationship Id="rId26" Type="http://schemas.openxmlformats.org/officeDocument/2006/relationships/image" Target="media/image10.png"/><Relationship Id="rId231" Type="http://schemas.openxmlformats.org/officeDocument/2006/relationships/image" Target="media/image117.png"/><Relationship Id="rId252" Type="http://schemas.openxmlformats.org/officeDocument/2006/relationships/image" Target="media/image129.png"/><Relationship Id="rId273" Type="http://schemas.openxmlformats.org/officeDocument/2006/relationships/customXml" Target="ink/ink127.xml"/><Relationship Id="rId294" Type="http://schemas.openxmlformats.org/officeDocument/2006/relationships/image" Target="media/image150.png"/><Relationship Id="rId308" Type="http://schemas.openxmlformats.org/officeDocument/2006/relationships/image" Target="media/image157.png"/><Relationship Id="rId329" Type="http://schemas.openxmlformats.org/officeDocument/2006/relationships/customXml" Target="ink/ink155.xml"/><Relationship Id="rId47" Type="http://schemas.openxmlformats.org/officeDocument/2006/relationships/customXml" Target="ink/ink19.xml"/><Relationship Id="rId68" Type="http://schemas.openxmlformats.org/officeDocument/2006/relationships/customXml" Target="ink/ink29.xml"/><Relationship Id="rId89" Type="http://schemas.openxmlformats.org/officeDocument/2006/relationships/image" Target="media/image43.png"/><Relationship Id="rId112" Type="http://schemas.openxmlformats.org/officeDocument/2006/relationships/customXml" Target="ink/ink51.xml"/><Relationship Id="rId133" Type="http://schemas.openxmlformats.org/officeDocument/2006/relationships/image" Target="media/image65.png"/><Relationship Id="rId154" Type="http://schemas.openxmlformats.org/officeDocument/2006/relationships/customXml" Target="ink/ink72.xml"/><Relationship Id="rId175" Type="http://schemas.openxmlformats.org/officeDocument/2006/relationships/image" Target="media/image86.png"/><Relationship Id="rId340" Type="http://schemas.openxmlformats.org/officeDocument/2006/relationships/image" Target="media/image173.png"/><Relationship Id="rId361" Type="http://schemas.openxmlformats.org/officeDocument/2006/relationships/image" Target="media/image184.png"/><Relationship Id="rId196" Type="http://schemas.openxmlformats.org/officeDocument/2006/relationships/image" Target="media/image97.png"/><Relationship Id="rId200" Type="http://schemas.openxmlformats.org/officeDocument/2006/relationships/customXml" Target="ink/ink94.xml"/><Relationship Id="rId16" Type="http://schemas.openxmlformats.org/officeDocument/2006/relationships/customXml" Target="ink/ink5.xml"/><Relationship Id="rId221" Type="http://schemas.openxmlformats.org/officeDocument/2006/relationships/customXml" Target="ink/ink103.xml"/><Relationship Id="rId242" Type="http://schemas.openxmlformats.org/officeDocument/2006/relationships/customXml" Target="ink/ink112.xml"/><Relationship Id="rId263" Type="http://schemas.openxmlformats.org/officeDocument/2006/relationships/customXml" Target="ink/ink122.xml"/><Relationship Id="rId284" Type="http://schemas.openxmlformats.org/officeDocument/2006/relationships/image" Target="media/image145.png"/><Relationship Id="rId319" Type="http://schemas.openxmlformats.org/officeDocument/2006/relationships/customXml" Target="ink/ink150.xml"/><Relationship Id="rId37" Type="http://schemas.openxmlformats.org/officeDocument/2006/relationships/image" Target="media/image16.png"/><Relationship Id="rId58" Type="http://schemas.openxmlformats.org/officeDocument/2006/relationships/image" Target="media/image27.png"/><Relationship Id="rId79" Type="http://schemas.openxmlformats.org/officeDocument/2006/relationships/image" Target="media/image38.png"/><Relationship Id="rId102" Type="http://schemas.openxmlformats.org/officeDocument/2006/relationships/customXml" Target="ink/ink46.xml"/><Relationship Id="rId123" Type="http://schemas.openxmlformats.org/officeDocument/2006/relationships/image" Target="media/image60.png"/><Relationship Id="rId144" Type="http://schemas.openxmlformats.org/officeDocument/2006/relationships/customXml" Target="ink/ink67.xml"/><Relationship Id="rId330" Type="http://schemas.openxmlformats.org/officeDocument/2006/relationships/image" Target="media/image168.png"/><Relationship Id="rId90" Type="http://schemas.openxmlformats.org/officeDocument/2006/relationships/customXml" Target="ink/ink40.xml"/><Relationship Id="rId165" Type="http://schemas.openxmlformats.org/officeDocument/2006/relationships/image" Target="media/image81.png"/><Relationship Id="rId186" Type="http://schemas.openxmlformats.org/officeDocument/2006/relationships/image" Target="media/image92.png"/><Relationship Id="rId351" Type="http://schemas.openxmlformats.org/officeDocument/2006/relationships/image" Target="media/image179.png"/><Relationship Id="rId372" Type="http://schemas.openxmlformats.org/officeDocument/2006/relationships/header" Target="header1.xml"/><Relationship Id="rId211" Type="http://schemas.openxmlformats.org/officeDocument/2006/relationships/image" Target="media/image106.png"/><Relationship Id="rId232" Type="http://schemas.openxmlformats.org/officeDocument/2006/relationships/image" Target="media/image118.png"/><Relationship Id="rId253" Type="http://schemas.openxmlformats.org/officeDocument/2006/relationships/customXml" Target="ink/ink117.xml"/><Relationship Id="rId274" Type="http://schemas.openxmlformats.org/officeDocument/2006/relationships/image" Target="media/image140.png"/><Relationship Id="rId295" Type="http://schemas.openxmlformats.org/officeDocument/2006/relationships/customXml" Target="ink/ink138.xml"/><Relationship Id="rId309" Type="http://schemas.openxmlformats.org/officeDocument/2006/relationships/customXml" Target="ink/ink145.xml"/><Relationship Id="rId27" Type="http://schemas.openxmlformats.org/officeDocument/2006/relationships/customXml" Target="ink/ink10.xml"/><Relationship Id="rId48" Type="http://schemas.openxmlformats.org/officeDocument/2006/relationships/image" Target="media/image22.png"/><Relationship Id="rId69" Type="http://schemas.openxmlformats.org/officeDocument/2006/relationships/image" Target="media/image33.png"/><Relationship Id="rId113" Type="http://schemas.openxmlformats.org/officeDocument/2006/relationships/image" Target="media/image55.png"/><Relationship Id="rId134" Type="http://schemas.openxmlformats.org/officeDocument/2006/relationships/customXml" Target="ink/ink62.xml"/><Relationship Id="rId320" Type="http://schemas.openxmlformats.org/officeDocument/2006/relationships/image" Target="media/image163.png"/><Relationship Id="rId80" Type="http://schemas.openxmlformats.org/officeDocument/2006/relationships/customXml" Target="ink/ink35.xml"/><Relationship Id="rId155" Type="http://schemas.openxmlformats.org/officeDocument/2006/relationships/image" Target="media/image76.png"/><Relationship Id="rId176" Type="http://schemas.openxmlformats.org/officeDocument/2006/relationships/customXml" Target="ink/ink83.xml"/><Relationship Id="rId197" Type="http://schemas.openxmlformats.org/officeDocument/2006/relationships/image" Target="media/image98.png"/><Relationship Id="rId341" Type="http://schemas.openxmlformats.org/officeDocument/2006/relationships/customXml" Target="ink/ink161.xml"/><Relationship Id="rId362" Type="http://schemas.openxmlformats.org/officeDocument/2006/relationships/customXml" Target="ink/ink171.xml"/><Relationship Id="rId201" Type="http://schemas.openxmlformats.org/officeDocument/2006/relationships/image" Target="media/image100.png"/><Relationship Id="rId222" Type="http://schemas.openxmlformats.org/officeDocument/2006/relationships/image" Target="media/image112.png"/><Relationship Id="rId243" Type="http://schemas.openxmlformats.org/officeDocument/2006/relationships/image" Target="media/image124.png"/><Relationship Id="rId264" Type="http://schemas.openxmlformats.org/officeDocument/2006/relationships/image" Target="media/image135.png"/><Relationship Id="rId285" Type="http://schemas.openxmlformats.org/officeDocument/2006/relationships/customXml" Target="ink/ink133.xml"/><Relationship Id="rId17" Type="http://schemas.openxmlformats.org/officeDocument/2006/relationships/image" Target="media/image5.png"/><Relationship Id="rId38" Type="http://schemas.openxmlformats.org/officeDocument/2006/relationships/image" Target="media/image17.png"/><Relationship Id="rId59" Type="http://schemas.openxmlformats.org/officeDocument/2006/relationships/image" Target="media/image28.png"/><Relationship Id="rId103" Type="http://schemas.openxmlformats.org/officeDocument/2006/relationships/image" Target="media/image50.png"/><Relationship Id="rId124" Type="http://schemas.openxmlformats.org/officeDocument/2006/relationships/customXml" Target="ink/ink57.xml"/><Relationship Id="rId310" Type="http://schemas.openxmlformats.org/officeDocument/2006/relationships/image" Target="media/image158.png"/><Relationship Id="rId70" Type="http://schemas.openxmlformats.org/officeDocument/2006/relationships/customXml" Target="ink/ink30.xml"/><Relationship Id="rId91" Type="http://schemas.openxmlformats.org/officeDocument/2006/relationships/image" Target="media/image44.png"/><Relationship Id="rId145" Type="http://schemas.openxmlformats.org/officeDocument/2006/relationships/image" Target="media/image71.png"/><Relationship Id="rId166" Type="http://schemas.openxmlformats.org/officeDocument/2006/relationships/customXml" Target="ink/ink78.xml"/><Relationship Id="rId187" Type="http://schemas.openxmlformats.org/officeDocument/2006/relationships/customXml" Target="ink/ink88.xml"/><Relationship Id="rId331" Type="http://schemas.openxmlformats.org/officeDocument/2006/relationships/customXml" Target="ink/ink156.xml"/><Relationship Id="rId352" Type="http://schemas.openxmlformats.org/officeDocument/2006/relationships/customXml" Target="ink/ink166.xml"/><Relationship Id="rId373" Type="http://schemas.openxmlformats.org/officeDocument/2006/relationships/footer" Target="footer1.xml"/><Relationship Id="rId1" Type="http://schemas.openxmlformats.org/officeDocument/2006/relationships/customXml" Target="../customXml/item1.xml"/><Relationship Id="rId212" Type="http://schemas.openxmlformats.org/officeDocument/2006/relationships/customXml" Target="ink/ink99.xml"/><Relationship Id="rId233" Type="http://schemas.openxmlformats.org/officeDocument/2006/relationships/customXml" Target="ink/ink108.xml"/><Relationship Id="rId254" Type="http://schemas.openxmlformats.org/officeDocument/2006/relationships/image" Target="media/image130.png"/><Relationship Id="rId28" Type="http://schemas.openxmlformats.org/officeDocument/2006/relationships/image" Target="media/image11.png"/><Relationship Id="rId49" Type="http://schemas.openxmlformats.org/officeDocument/2006/relationships/customXml" Target="ink/ink20.xml"/><Relationship Id="rId114" Type="http://schemas.openxmlformats.org/officeDocument/2006/relationships/customXml" Target="ink/ink52.xml"/><Relationship Id="rId275" Type="http://schemas.openxmlformats.org/officeDocument/2006/relationships/customXml" Target="ink/ink128.xml"/><Relationship Id="rId296" Type="http://schemas.openxmlformats.org/officeDocument/2006/relationships/image" Target="media/image151.png"/><Relationship Id="rId300" Type="http://schemas.openxmlformats.org/officeDocument/2006/relationships/image" Target="media/image153.png"/><Relationship Id="rId60" Type="http://schemas.openxmlformats.org/officeDocument/2006/relationships/customXml" Target="ink/ink25.xml"/><Relationship Id="rId81" Type="http://schemas.openxmlformats.org/officeDocument/2006/relationships/image" Target="media/image39.png"/><Relationship Id="rId135" Type="http://schemas.openxmlformats.org/officeDocument/2006/relationships/image" Target="media/image66.png"/><Relationship Id="rId156" Type="http://schemas.openxmlformats.org/officeDocument/2006/relationships/customXml" Target="ink/ink73.xml"/><Relationship Id="rId177" Type="http://schemas.openxmlformats.org/officeDocument/2006/relationships/image" Target="media/image87.png"/><Relationship Id="rId198" Type="http://schemas.openxmlformats.org/officeDocument/2006/relationships/customXml" Target="ink/ink93.xml"/><Relationship Id="rId321" Type="http://schemas.openxmlformats.org/officeDocument/2006/relationships/customXml" Target="ink/ink151.xml"/><Relationship Id="rId342" Type="http://schemas.openxmlformats.org/officeDocument/2006/relationships/image" Target="media/image174.png"/><Relationship Id="rId363" Type="http://schemas.openxmlformats.org/officeDocument/2006/relationships/image" Target="media/image185.png"/><Relationship Id="rId202" Type="http://schemas.openxmlformats.org/officeDocument/2006/relationships/customXml" Target="ink/ink95.xml"/><Relationship Id="rId223" Type="http://schemas.openxmlformats.org/officeDocument/2006/relationships/customXml" Target="ink/ink104.xml"/><Relationship Id="rId244" Type="http://schemas.openxmlformats.org/officeDocument/2006/relationships/image" Target="media/image125.png"/><Relationship Id="rId18" Type="http://schemas.openxmlformats.org/officeDocument/2006/relationships/image" Target="media/image6.png"/><Relationship Id="rId39" Type="http://schemas.openxmlformats.org/officeDocument/2006/relationships/customXml" Target="ink/ink15.xml"/><Relationship Id="rId265" Type="http://schemas.openxmlformats.org/officeDocument/2006/relationships/customXml" Target="ink/ink123.xml"/><Relationship Id="rId286" Type="http://schemas.openxmlformats.org/officeDocument/2006/relationships/image" Target="media/image146.png"/><Relationship Id="rId50" Type="http://schemas.openxmlformats.org/officeDocument/2006/relationships/image" Target="media/image23.png"/><Relationship Id="rId104" Type="http://schemas.openxmlformats.org/officeDocument/2006/relationships/customXml" Target="ink/ink47.xml"/><Relationship Id="rId125" Type="http://schemas.openxmlformats.org/officeDocument/2006/relationships/image" Target="media/image61.png"/><Relationship Id="rId146" Type="http://schemas.openxmlformats.org/officeDocument/2006/relationships/customXml" Target="ink/ink68.xml"/><Relationship Id="rId167" Type="http://schemas.openxmlformats.org/officeDocument/2006/relationships/image" Target="media/image82.png"/><Relationship Id="rId188" Type="http://schemas.openxmlformats.org/officeDocument/2006/relationships/image" Target="media/image93.png"/><Relationship Id="rId311" Type="http://schemas.openxmlformats.org/officeDocument/2006/relationships/customXml" Target="ink/ink146.xml"/><Relationship Id="rId332" Type="http://schemas.openxmlformats.org/officeDocument/2006/relationships/image" Target="media/image169.png"/><Relationship Id="rId353" Type="http://schemas.openxmlformats.org/officeDocument/2006/relationships/image" Target="media/image180.png"/><Relationship Id="rId374" Type="http://schemas.openxmlformats.org/officeDocument/2006/relationships/fontTable" Target="fontTable.xml"/><Relationship Id="rId71" Type="http://schemas.openxmlformats.org/officeDocument/2006/relationships/image" Target="media/image34.png"/><Relationship Id="rId92" Type="http://schemas.openxmlformats.org/officeDocument/2006/relationships/customXml" Target="ink/ink41.xml"/><Relationship Id="rId213" Type="http://schemas.openxmlformats.org/officeDocument/2006/relationships/image" Target="media/image107.png"/><Relationship Id="rId234" Type="http://schemas.openxmlformats.org/officeDocument/2006/relationships/image" Target="media/image119.png"/><Relationship Id="rId2" Type="http://schemas.openxmlformats.org/officeDocument/2006/relationships/numbering" Target="numbering.xml"/><Relationship Id="rId29" Type="http://schemas.openxmlformats.org/officeDocument/2006/relationships/customXml" Target="ink/ink11.xml"/><Relationship Id="rId255" Type="http://schemas.openxmlformats.org/officeDocument/2006/relationships/customXml" Target="ink/ink118.xml"/><Relationship Id="rId276" Type="http://schemas.openxmlformats.org/officeDocument/2006/relationships/image" Target="media/image141.png"/><Relationship Id="rId297" Type="http://schemas.openxmlformats.org/officeDocument/2006/relationships/customXml" Target="ink/ink139.xml"/><Relationship Id="rId40" Type="http://schemas.openxmlformats.org/officeDocument/2006/relationships/image" Target="media/image18.png"/><Relationship Id="rId115" Type="http://schemas.openxmlformats.org/officeDocument/2006/relationships/image" Target="media/image56.png"/><Relationship Id="rId136" Type="http://schemas.openxmlformats.org/officeDocument/2006/relationships/customXml" Target="ink/ink63.xml"/><Relationship Id="rId157" Type="http://schemas.openxmlformats.org/officeDocument/2006/relationships/image" Target="media/image77.png"/><Relationship Id="rId178" Type="http://schemas.openxmlformats.org/officeDocument/2006/relationships/image" Target="media/image88.png"/><Relationship Id="rId301" Type="http://schemas.openxmlformats.org/officeDocument/2006/relationships/customXml" Target="ink/ink141.xml"/><Relationship Id="rId322" Type="http://schemas.openxmlformats.org/officeDocument/2006/relationships/image" Target="media/image164.png"/><Relationship Id="rId343" Type="http://schemas.openxmlformats.org/officeDocument/2006/relationships/customXml" Target="ink/ink162.xml"/><Relationship Id="rId364" Type="http://schemas.openxmlformats.org/officeDocument/2006/relationships/customXml" Target="ink/ink172.xml"/><Relationship Id="rId61" Type="http://schemas.openxmlformats.org/officeDocument/2006/relationships/image" Target="media/image29.png"/><Relationship Id="rId82" Type="http://schemas.openxmlformats.org/officeDocument/2006/relationships/customXml" Target="ink/ink36.xml"/><Relationship Id="rId199" Type="http://schemas.openxmlformats.org/officeDocument/2006/relationships/image" Target="media/image99.png"/><Relationship Id="rId203" Type="http://schemas.openxmlformats.org/officeDocument/2006/relationships/image" Target="media/image101.png"/><Relationship Id="rId19" Type="http://schemas.openxmlformats.org/officeDocument/2006/relationships/customXml" Target="ink/ink6.xml"/><Relationship Id="rId224" Type="http://schemas.openxmlformats.org/officeDocument/2006/relationships/image" Target="media/image113.png"/><Relationship Id="rId245" Type="http://schemas.openxmlformats.org/officeDocument/2006/relationships/customXml" Target="ink/ink113.xml"/><Relationship Id="rId266" Type="http://schemas.openxmlformats.org/officeDocument/2006/relationships/image" Target="media/image136.png"/><Relationship Id="rId287" Type="http://schemas.openxmlformats.org/officeDocument/2006/relationships/customXml" Target="ink/ink134.xml"/><Relationship Id="rId30" Type="http://schemas.openxmlformats.org/officeDocument/2006/relationships/image" Target="media/image12.png"/><Relationship Id="rId105" Type="http://schemas.openxmlformats.org/officeDocument/2006/relationships/image" Target="media/image51.png"/><Relationship Id="rId126" Type="http://schemas.openxmlformats.org/officeDocument/2006/relationships/customXml" Target="ink/ink58.xml"/><Relationship Id="rId147" Type="http://schemas.openxmlformats.org/officeDocument/2006/relationships/image" Target="media/image72.png"/><Relationship Id="rId168" Type="http://schemas.openxmlformats.org/officeDocument/2006/relationships/customXml" Target="ink/ink79.xml"/><Relationship Id="rId312" Type="http://schemas.openxmlformats.org/officeDocument/2006/relationships/image" Target="media/image159.png"/><Relationship Id="rId333" Type="http://schemas.openxmlformats.org/officeDocument/2006/relationships/customXml" Target="ink/ink157.xml"/><Relationship Id="rId354" Type="http://schemas.openxmlformats.org/officeDocument/2006/relationships/customXml" Target="ink/ink167.xml"/><Relationship Id="rId51" Type="http://schemas.openxmlformats.org/officeDocument/2006/relationships/customXml" Target="ink/ink21.xml"/><Relationship Id="rId72" Type="http://schemas.openxmlformats.org/officeDocument/2006/relationships/customXml" Target="ink/ink31.xml"/><Relationship Id="rId93" Type="http://schemas.openxmlformats.org/officeDocument/2006/relationships/image" Target="media/image45.png"/><Relationship Id="rId189" Type="http://schemas.openxmlformats.org/officeDocument/2006/relationships/customXml" Target="ink/ink89.xml"/><Relationship Id="rId375" Type="http://schemas.openxmlformats.org/officeDocument/2006/relationships/theme" Target="theme/theme1.xml"/><Relationship Id="rId3" Type="http://schemas.openxmlformats.org/officeDocument/2006/relationships/styles" Target="styles.xml"/><Relationship Id="rId214" Type="http://schemas.openxmlformats.org/officeDocument/2006/relationships/customXml" Target="ink/ink100.xml"/><Relationship Id="rId235" Type="http://schemas.openxmlformats.org/officeDocument/2006/relationships/customXml" Target="ink/ink109.xml"/><Relationship Id="rId256" Type="http://schemas.openxmlformats.org/officeDocument/2006/relationships/image" Target="media/image131.png"/><Relationship Id="rId277" Type="http://schemas.openxmlformats.org/officeDocument/2006/relationships/customXml" Target="ink/ink129.xml"/><Relationship Id="rId298" Type="http://schemas.openxmlformats.org/officeDocument/2006/relationships/image" Target="media/image152.png"/><Relationship Id="rId116" Type="http://schemas.openxmlformats.org/officeDocument/2006/relationships/customXml" Target="ink/ink53.xml"/><Relationship Id="rId137" Type="http://schemas.openxmlformats.org/officeDocument/2006/relationships/image" Target="media/image67.png"/><Relationship Id="rId158" Type="http://schemas.openxmlformats.org/officeDocument/2006/relationships/customXml" Target="ink/ink74.xml"/><Relationship Id="rId302" Type="http://schemas.openxmlformats.org/officeDocument/2006/relationships/image" Target="media/image154.png"/><Relationship Id="rId323" Type="http://schemas.openxmlformats.org/officeDocument/2006/relationships/customXml" Target="ink/ink152.xml"/><Relationship Id="rId344" Type="http://schemas.openxmlformats.org/officeDocument/2006/relationships/image" Target="media/image175.png"/><Relationship Id="rId20" Type="http://schemas.openxmlformats.org/officeDocument/2006/relationships/image" Target="media/image7.png"/><Relationship Id="rId41" Type="http://schemas.openxmlformats.org/officeDocument/2006/relationships/customXml" Target="ink/ink16.xml"/><Relationship Id="rId62" Type="http://schemas.openxmlformats.org/officeDocument/2006/relationships/customXml" Target="ink/ink26.xml"/><Relationship Id="rId83" Type="http://schemas.openxmlformats.org/officeDocument/2006/relationships/image" Target="media/image40.png"/><Relationship Id="rId179" Type="http://schemas.openxmlformats.org/officeDocument/2006/relationships/customXml" Target="ink/ink84.xml"/><Relationship Id="rId365" Type="http://schemas.openxmlformats.org/officeDocument/2006/relationships/image" Target="media/image186.png"/><Relationship Id="rId190" Type="http://schemas.openxmlformats.org/officeDocument/2006/relationships/image" Target="media/image94.png"/><Relationship Id="rId204" Type="http://schemas.openxmlformats.org/officeDocument/2006/relationships/image" Target="media/image102.png"/><Relationship Id="rId225" Type="http://schemas.openxmlformats.org/officeDocument/2006/relationships/image" Target="media/image114.png"/><Relationship Id="rId246" Type="http://schemas.openxmlformats.org/officeDocument/2006/relationships/image" Target="media/image126.png"/><Relationship Id="rId267" Type="http://schemas.openxmlformats.org/officeDocument/2006/relationships/customXml" Target="ink/ink124.xml"/><Relationship Id="rId288" Type="http://schemas.openxmlformats.org/officeDocument/2006/relationships/image" Target="media/image147.png"/><Relationship Id="rId106" Type="http://schemas.openxmlformats.org/officeDocument/2006/relationships/customXml" Target="ink/ink48.xml"/><Relationship Id="rId127" Type="http://schemas.openxmlformats.org/officeDocument/2006/relationships/image" Target="media/image62.png"/><Relationship Id="rId313" Type="http://schemas.openxmlformats.org/officeDocument/2006/relationships/customXml" Target="ink/ink147.xml"/><Relationship Id="rId10" Type="http://schemas.openxmlformats.org/officeDocument/2006/relationships/customXml" Target="ink/ink2.xml"/><Relationship Id="rId31" Type="http://schemas.openxmlformats.org/officeDocument/2006/relationships/customXml" Target="ink/ink12.xml"/><Relationship Id="rId52" Type="http://schemas.openxmlformats.org/officeDocument/2006/relationships/image" Target="media/image24.png"/><Relationship Id="rId73" Type="http://schemas.openxmlformats.org/officeDocument/2006/relationships/image" Target="media/image35.png"/><Relationship Id="rId94" Type="http://schemas.openxmlformats.org/officeDocument/2006/relationships/customXml" Target="ink/ink42.xml"/><Relationship Id="rId148" Type="http://schemas.openxmlformats.org/officeDocument/2006/relationships/customXml" Target="ink/ink69.xml"/><Relationship Id="rId169" Type="http://schemas.openxmlformats.org/officeDocument/2006/relationships/image" Target="media/image83.png"/><Relationship Id="rId334" Type="http://schemas.openxmlformats.org/officeDocument/2006/relationships/image" Target="media/image170.png"/><Relationship Id="rId355" Type="http://schemas.openxmlformats.org/officeDocument/2006/relationships/image" Target="media/image18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8:44:59.699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4837,'3'-85,"24"-153,38-79,-63 311,199-766,31 6,39-136,-242 799,133-458,25 13,-69 260,-8 3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29:28.677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 1,'-11'13,"2"2,0-1,0 1,1 1,-11 31,18-44,0 0,0 1,0-1,0 0,1 0,-1 0,1 1,0-1,0 0,0 0,0 1,0-1,1 0,0 0,-1 1,1-1,1 0,2 5,-2-4,1-1,0 0,0 0,0 0,1 0,-1 0,1-1,-1 0,1 0,0 0,0 0,0 0,0-1,5 2,24 6,1-2,0-1,64 3,109-11,-137 0,1189-16,-969 8,84 3,119 44,-21-1,-179-22,376 7,-657-21,706-29,167-24,926 54,-1791 1,0 1,0 1,-1 0,1 2,-1 0,22 11,7 1,-12-4,-23-8,0-1,0-1,0 0,1 0,18 1,-30-5,0 0,0 0,0-1,0 1,0 0,0-1,0 0,0 1,-1-1,1 0,0 0,0 0,-1 0,1 0,-1-1,1 1,-1 0,2-3,5-5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3:46.84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3635.17969"/>
      <inkml:brushProperty name="anchorY" value="-33734.61328"/>
      <inkml:brushProperty name="scaleFactor" value="0.49935"/>
    </inkml:brush>
  </inkml:definitions>
  <inkml:trace contextRef="#ctx0" brushRef="#br0">772 278 2708,'0'0'0,"-7"-2"72,-9-2 61,-6-2 24,-6-2 44,-2 0-138,-2 0-8,1 0-32,0 1-73,2 0 68,2 0-2,1 0-56,2-1 2,0 0-88,1 0-66,1-1 36,-1-2-99,1 0 54,-1 0-51,0-2-11,-1 0 91,0-1 50,0 1 66,0 0 26,-1 1 62,0 1-78,0 0 36,1 2-34,0 1-142,0 1-8,0 1-91,1 1-39,5 1-13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3:46.27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1604.5625"/>
      <inkml:brushProperty name="anchorY" value="-32665.93164"/>
      <inkml:brushProperty name="scaleFactor" value="0.49935"/>
    </inkml:brush>
  </inkml:definitions>
  <inkml:trace contextRef="#ctx0" brushRef="#br0">349 0 4704,'0'0'0,"-5"0"20,-7 0 122,-5 0 137,-4 0 53,-4 0 205,0 0 24,0 0-85,1 0 126,2 0-197,1 0 67,1 0-11,2 0-96,1 0 168,1 0-67,2 2 94,1 0-27,1 0-175,2 1 6,1-1-97,3 2-6,0-1 32,2 0-57,1 0 9,1 0 43,1 0-15,0-1-53,1 1-44,0-1-48,0 0-15,1-1-2,-1 0 2,0 0 328,2-1-121,-1 0-23,3 1-12,1 1-147,2-1-71,1 2-15,2-1 164,1 2 46,1-2-14,2 1 64,2-2-168,2 1-16,2 0 54,2 0 20,2 0 10,4 0-12,2 0-55,4 0-59,3 1 27,4-1-20,3 0-57,3 0 3,4 0-15,4 0-78,2-1 59,3 0 20,2 0-26,3-1 2,2 0 43,1 0-56,2 0-24,1 0 38,1 0-19,2 0-18,1 0 44,0 0 9,0 0-25,0 0 11,0 0-4,-1 0-52,0 0 67,-2 0-8,-2 0-63,-3 0 73,-2 0-90,-4-2-11,-4 0 81,-4-1-80,-5 0-141,-6 0 54,-5-1-38,-7 1 6,-6 0 161,-7 1 28,-7 0 3,-5 1 19,-6 0 16,-5 0-45,-5 0-24,-4-1 57,-4 1-6,-2 0-35,-3 0 74,0 1-50,-2-1-17,0 1-22,1 0-81,0 0-92,0 0-102,-1 0 43,0 0 18,-2 0 98,-1 0 102,-2 0-3,-3 0-89,-2 0-127,-2 0-21,-2 0-288,-3 0-123,-3 0-138,-3 0-418,-2 0-38,-5 0-185,-3 0-310,-4 0-39,-3 0-385,11 0-1632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4:08.438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136 1596,'13'-7'15345,"-3"6"-16943,5 0 1876,0 0-1,-1-1 0,1-1 1,-1 0-1,17-6 0,28-7 137,249-25-119,-127 21-278,-119 15-16,94 4-1,-75 2-24,-69-2 27,0-1-1,1 0 1,20-6 0,12-3 16,-16 8-26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4:07.642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7 384,'0'-6'-88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4:07.008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228 227 2768,'-1'0'75,"0"0"0,0 0-1,0-1 1,0 1 0,0-1-1,0 1 1,0-1 0,0 1 0,0-1-1,0 0 1,0 1 0,0-1-1,0 0 1,0 0 0,1 0-1,-1 1 1,0-1 0,1 0-1,-2-2 1,2 2-25,-1 0 0,0 0-1,0 0 1,1-1 0,-1 1-1,0 0 1,0 0 0,0 0-1,0 1 1,-1-1 0,1 0-1,0 0 1,0 1-1,0-1 1,-1 0 0,1 1-1,0-1 1,-1 1 0,1 0-1,-3-1 1,-133 1 3839,117 8-3298,17-7-452,1 0 1,0 0-1,-1 0 1,1 0-1,-1 0 1,1 0-1,-8 1 1654,40-2-656,-7-1-676,0 0 0,41-8 1,-23 4-423,1 1 0,0 1 0,55 6 0,-15-2-33,-71-1-13,35 0-21,61 8-1,-64-5 59,1-1 0,47-4-1,-9 0-41,196 2 83,-278 0-83,0 0 12,0 1 1,0-1-1,0 0 0,0 0 0,0 0 1,0 0-1,-1 0 0,1 1 1,0-1-1,0 0 0,0 0 1,0 0-1,0 0 0,0 0 0,-1 0 1,1 0-1,0 0 0,0 1 1,0-1-1,0 0 0,-1 0 0,1 0 1,0 0-1,0 0 0,0 0 1,0 0-1,-1 0 0,1 0 0,0 0 1,0 0-1,0 0 0,0 0 1,-1 0-1,1 0 0,0 0 1,0 0-1,0 0 0,0-1 0,-1 1 1,1 0-1,0 0 0,0 0 1,0 0-1,0 0 0,0 0 0,-1 0 1,1 0-1,0-1 0,0 1 1,0 0-1,0 0 0,0 0 0,0-1 1,-11-7-14,9 7 4,-35-14-45,9 3 53,0 1-1,0 1 1,-1 1 0,-57-8 0,67 13-9,-222-25 48,27 4-51,194 22 16,0 1 1,-28 0-1,47 2-30,-38 0 36,-69 0-8,76 10 13,24-10-38,4 0 27,0 0 0,0 0-1,0 0 1,0 0-1,1 0 1,-1 1-1,0 0 1,0 0-1,1 0 1,-1 0 0,1 0-1,-5 3 1,-21 4-3,9 1 25,11-5 0,28-3-13,-12-2-15,0 0-1,-1 0 0,0-1 0,1 0 1,-1 0-1,9-4 0,-8 3-1,1 0 0,0 0 1,1 1-1,9-2 0,252-1 1,-148 8 6,27-3-24,-123-11 2,-16 10 30,1 0-1,0-1 1,13-4-1,8-1-12,3 2-10,1 2 0,39 2 0,-71 1 25,21-9-63,3 2 61,53 3-20,-17-4 18,-35 8-77,-18 0 40,-13 0 32,0 0-8,2 2 15,0 3-8,0-3-11,-13 3 98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4:30.020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472 722 9789,'0'-2'156,"0"-2"348,-2-2 340,-4-2 280,-4-2 96,-3 1-68,-4-1-296,-2 2-124,-2 1-107,-1 2-257,-2 1 80,-1 2-84,1 0-104,0 2 12,0 2-112,2 2-60,0 3-24,1 2-12,2 2 60,1 3 32,0 2 76,2 4 16,1 3-68,0 5-4,2 5-16,1 4-24,1 5 24,0 5 0,2 4-80,1 4 0,3 1 0,2 2 4,1 1-4,3 0 0,5-3 0,4-1-32,5-4 44,5-4-8,3-4-28,5-6 28,4-5-40,3-6-8,4-8 24,2-7-12,3-5 44,0-7 28,-1-6 152,0-8 60,-1-7 32,-1-6 20,-1-5-52,-1-4 36,-2-4-20,0-3 76,-2-3-112,-2 0-56,-1-1 76,-3-1-140,-3 1 40,-4 0-64,-5 0-104,-5 1 28,-4 1-64,-6 0 76,-7 2-80,-7 1-24,-7 3 28,-7 2-108,-6 3 40,-8 4 16,-5 3-4,-7 5-24,-4 4-128,-4 5-52,-3 4-140,0 5-160,1 2-32,2 5-236,5 6-108,6 4-152,6 5-340,8 5-140,8 4-336,6 3-333,7 4-315,5 2-348,5 4-140,3 1 199,1-5-899</inkml:trace>
  <inkml:trace contextRef="#ctx0" brushRef="#br0" timeOffset="676.22">1139 632 11217,'0'-2'164,"0"-2"388,0-2 360,0-2 296,-1 0-20,-2 1-188,0 1-279,-1 2-281,1 1-60,0 1-164,0 1-64,0 1 108,0 0 12,1 1 24,1-1 32,1 2-72,-1 2-80,3 4-28,2 2 40,2 3-52,2 4 0,0 4 24,1 3-24,0 5 12,-1 2 60,1 4-36,-1 1-24,0 2 4,0 0-60,0 1 24,1 0 40,1-1 8,0 0 0,1 0 72,1-2-24,0-1 28,1-2 0,0-1-56,1-3-76,0-2 40,0-4-40,-1-2-48,1-4 208,0-3 44,-1-2 136,0-4 40,0-2-200,-1-3 44,1-1-128,0-3-24,0-4-12,0-4-128,1-3 0,0-4-28,1-4 40,-1-3-80,1-4 28,0-2 28,-2-2-92,-1-3 76,-1-2-40,-2-2 4,-1-2-4,-3-2 4,-1-1-40,-2-2-92,-2-2-24,1 0 0,-2-1-100,1 1-24,0 1-108,-1 3-48,1 4-104,0 4-192,0 6-120,0 4-296,0 6-136,0 4-240,0 5-197,0 4-275,0 2-380,0 2-260,0 2-276,0 3 175,0 1-831</inkml:trace>
  <inkml:trace contextRef="#ctx0" brushRef="#br0" timeOffset="991.81">1930 614 13117,'0'0'180,"0"0"300,0 0 344,0 0 252,-3 0-31,0 0-181,-2 0-236,1 0-116,0 0 4,-1 2-4,0 4-8,0 5 8,1 5-124,-1 5-52,1 5 64,-1 5 100,1 4 36,1 4 4,1 2-28,1 0-116,0 0 24,1 0 8,3-2-176,3-2-116,5-1-44,3-3-68,5-2 16,3-3 24,3-1-52,3-3-12,2-2 12,1-3-52,1-3-72,1-4-328,-2-3-108,0-4-396,-2-2-336,0-4-184,-1-3-372,-1-4-400,-1-2-473,0-4-447,-2-1-536,0-2 431,-5 3-879</inkml:trace>
  <inkml:trace contextRef="#ctx0" brushRef="#br0" timeOffset="1188.91">2083 1002 15761,'-1'2'192,"0"-1"365,-1 1 343,1-1 60,2 0-188,4-3-344,3-2-404,3-2-24,2-3-100,3-1-348,2-1-336,2-1-660,1 1-573,1 0-611,1 0-564,1 0-260,-4 2-2077</inkml:trace>
  <inkml:trace contextRef="#ctx0" brushRef="#br0" timeOffset="1389.7">1993 667 18150,'-4'0'372,"-6"0"432,-5 0 280,-3 0 256,0 0-388,0 0-464,2 0-284,4 0-276,5 0-144,2-2-180,6-3-396,6-2-520,7-2-544,5-1-452,6-2-441,5-1-299,4-2-176,4 1 95,-6 1-1163</inkml:trace>
  <inkml:trace contextRef="#ctx0" brushRef="#br0" timeOffset="2021.74">2638 380 9613,'1'0'364,"0"0"416,-1 2 396,1 2 300,-1 4-88,0 3-108,1 2-107,-1 4-129,-2 3-88,-1 4-100,1 3-212,-2 4-60,0 3-96,0 2-64,0 3 4,1 2-32,0 1-132,2 1-132,0 1-60,1-1-72,3 0 40,3 0-28,3-2-12,3-1 0,1-3 36,0-2-76,1-2-272,-3-3-140,-1-2-76,-2-4-16,-4-3 160,-1-4 16,-2-3-88,-1-3-8,0-4-8,-1-3 52,1-2 56,-1-4 92,1-2 152,0-4 64,0-3 12,0-2 68,0-4-60,0-2 16,0-3 88,0-3-16,2-4 80,0-2 20,2-5 12,-1-3 0,0-3-88,0-4-24,-1-2-40,0-3 32,0-1 48,1-2 28,2 1 60,0-1-48,2 2 12,2 1 16,1 3-60,1 4 4,2 4-4,2 5-8,-1 4 44,2 6 12,-1 5-32,1 4-48,-1 4 12,1 5-12,-1 3 24,2 2-12,0 3-12,1 5-56,1 5-44,0 4 88,1 5-8,-2 5-12,-1 4 32,-2 6-44,-4 3-48,-4 3 60,-3 2-24,-6 1-24,-5 0-12,-6 0 12,-5-2 0,-4-1-12,-3-3 12,-2-2-44,-1-4-4,-1-2 4,1-4-16,2-3-40,2-4-16,3-4-32,2-4 44,3-5 48,4-3 20,2-3 28,2-5 8,3-2-20,1-4 8,2-2 36,1-1-60,1 0 72,0-1-36,2 2-20,1 0 44,2 3-12,2 2 12,1 3-4,1 2 28,1 2 56,0 1 100,1 2 60,1 2-32,1 3-36,1 3 40,1 3-4,1 2 100,2 2 36,1 3-68,1 2-88,2 3-68,2 0-24,1 2-96,1 0 16,1 0-340,1 0-360,0-2-380,1-1-644,0-3-484,-1-3-633,-1-4-555,-2-4-392,-2-4 431,-5-2-799</inkml:trace>
  <inkml:trace contextRef="#ctx0" brushRef="#br0" timeOffset="2279.68">3348 499 16293,'-2'0'377,"-2"0"371,-1 0 292,0 0 228,0 0-288,2 3-236,0 2-52,2 4-48,0 3 80,4 4 60,4 3-164,3 4-104,2 4-60,2 4-148,0 5-64,2 3-60,0 3-96,0 2-48,1 2-52,0 0 0,0 0-68,1-1-256,-1-2-416,0-2-552,0-4-604,-1-2-368,-1-4-364,-2-4-393,-1-5-247,-1-3-292,-2-5 311,-3-4-1023</inkml:trace>
  <inkml:trace contextRef="#ctx0" brushRef="#br0" timeOffset="2471.74">3518 679 12853,'-1'-4'240,"-1"-6"304,-2-3 400,-1-4 432,-1-1 93,-2-2-105,0 0-340,0-1-364,1 1-320,2 1-216,0 1-32,2 0-80,1 1-24,4 1 12,5 0-204,3 1-268,5 1-308,2 2-424,2 2-364,2 0-249,2 3-451,0 1-312,0 3-280,-1 1-109,-4 1-1339</inkml:trace>
  <inkml:trace contextRef="#ctx0" brushRef="#br0" timeOffset="2660.72">3471 763 14953,'-1'3'332,"-3"5"448,-2 2 513,0 3 391,-1 0 60,1-1-324,1-2-304,2-2-268,1-3-368,1-1-96,1-3-232,0-1-92,2 0-60,4-2-336,3-3-240,3-1-452,4-1-516,2-2-324,3 0-340,1-2-177,3 0-247,1-2-12,2 0-160,2-1-121,-5 2-1371</inkml:trace>
  <inkml:trace contextRef="#ctx0" brushRef="#br0" timeOffset="2878.85">3933 409 10929,'1'-2'500,"-1"-4"444,1-3 408,-1-2 388,1 0-183,-1 1-273,0 2-312,1 3-172,-1 1-104,0 3-16,0 0 228,-1 1-196,1 2 52,0 4 0,0 2-224,0 4 52,0 2-208,0 4-88,0 3-156,0 3-8,0 4-56,0 4-76,0 3 52,3 3-88,1 2-44,4 3-392,3 1-456,0 1-584,2 0-676,0 0-388,0-2-457,0 0-299,0-3-176,1-3-148,-3-6-1837</inkml:trace>
  <inkml:trace contextRef="#ctx0" brushRef="#br0" timeOffset="3231.33">4410 612 14241,'0'-1'216,"0"0"340,0 0 368,-2 0 369,-4 3 7,-2 4-212,-3 4-204,0 4-248,-1 3 44,0 3 76,0 2-84,4 1 104,1 3-84,2-1-204,2 2 68,1 0-108,4-1-96,5 0 24,4-1-100,4-1-103,5-1 11,4-2-12,4-2-28,5-3-48,3-3-72,4-2-36,2-4 52,2-3-52,1-1 24,0-5 16,0-3-80,-3-3 116,-1-4-48,-5-2 24,-3-3-28,-4-3-12,-6-1-40,-5-4 0,-5-1 52,-5-3-76,-5-2 64,-4-2-56,-5-2 4,-4-1 40,-5-1-68,-4 0 68,-2 2-44,-3 3-8,-2 4-56,-1 4-185,-2 7-191,0 7-348,0 6-284,0 8-356,0 7-412,2 6-344,1 7-472,3 5-617,2 3-515,4 3 36,5-5-1661</inkml:trace>
  <inkml:trace contextRef="#ctx0" brushRef="#br0" timeOffset="3759.48">5144 497 15557,'0'-3'296,"2"-4"409,0-4 359,-1-1 216,1 1-208,-1 1-332,0 2-296,-1 4-24,0 1 84,0 4 104,-1 5-60,-2 4-124,1 5-44,-1 5-32,0 5 100,1 5-24,0 3-108,1 5-88,0 2-136,1 2-4,2 1 28,3-1-64,4 0 24,5-3-12,4-2-36,4-3 12,4-4-4,3-3-36,2-5 28,2-4-28,0-6 12,0-4 40,-2-4-64,-1-2 52,-2-5-40,-3-4-28,-3-3 16,-3-5-40,-2-3-12,-3-3-40,-2-3-40,-2-3-36,-1-3 52,-1-3 12,-2-2 52,1-2 80,-2-2-44,0-1 40,-1 1-12,-1 3 16,0 3-28,-2 4-28,0 8 40,0 7-40,-1 6 68,-3 7-16,-2 8 52,-3 6-52,-2 6 28,0 7 60,0 3 56,2 3 76,1 2 40,2 0 52,2 0-60,4-2-3,4-2-37,5-3 32,5-2-96,4-4 12,3-2 4,4-5-124,2-4 28,1-3-12,0-4-68,1-3 44,-2-5 36,-2-3 28,-1-4-28,-3-3-12,-2-2-68,-3-4 16,-3-2-16,-3-3-28,-3-2 16,-3-3-32,-3-2 44,-1-3 0,-4-3 0,-5-2-136,-4-1-52,-3 0-252,-1 1-132,-1 2-173,0 3-355,1 5-260,3 5-500,2 6-608,3 6-476,2 5-713,3 5-611,2 5 387,0 2-1315</inkml:trace>
  <inkml:trace contextRef="#ctx0" brushRef="#br0" timeOffset="4168.75">7146 644 14397,'0'-5'156,"0"-8"360,0-5 552,0-5 377,0-1 199,0 0-136,0 1-348,0 3-328,0 3-320,0 4-200,0 3-64,0 4 144,0 2 108,0 6 12,0 4-96,0 7-176,0 5-48,0 6-48,2 6 12,2 6-80,3 4-24,0 3-12,2 3-40,0 2-16,1-1-188,-1-2-416,1-1-448,-2-3-532,1-4-672,-2-3-324,-1-4-593,0-5-587,-2-4-404,-1-6-2817</inkml:trace>
  <inkml:trace contextRef="#ctx0" brushRef="#br0" timeOffset="4360.81">7107 511 18930,'-2'-4'276,"-2"-4"428,-3-4 512,-1-4 236,-1-2-180,-1-2-396,2-3-492,2 0-208,2 0-140,4 0-8,5-1-28,5 1-52,5 1-12,5 0-332,3 2-124,4 2-376,3 1-364,2 1-236,3 2-600,-1 2-457,1 2-719,-2 2-540,-4 3 91,-5 2-1491</inkml:trace>
  <inkml:trace contextRef="#ctx0" brushRef="#br0" timeOffset="4533.26">7177 634 18714,'-2'3'476,"-4"3"484,-1 2 332,-1 2 264,0 0-364,0-2-432,1-2-372,3-2-264,2-2-84,0-3-40,5-3-64,5 0-384,5-2-408,4 0-700,4 1-912,5-2-720,4 1-1205,3-1-447,-4 1-2849</inkml:trace>
  <inkml:trace contextRef="#ctx0" brushRef="#br0" timeOffset="6210.93">7820 714 19862,'-3'5'528,"-1"5"480,-3 4 472,0 3 344,1 0-452,2-1-428,1-4-419,2-4-233,3-3-148,5-5-12,5-5-36,2-4-84,4-4 28,2-4-40,2-3 28,0-3-68,1-2 28,-2-3-4,-1 0-76,-1-3-84,-2-1-36,-3-1-68,-3-2-9,-2-2-11,-2-3-52,-3-3 68,-2-2 0,0-1 128,-2-2 144,0 0-16,-1 3 28,1 2 0,-1 5-48,1 7 20,-2 6 4,-3 8 48,-2 7-24,-2 7 0,-2 7 52,-1 8-64,-1 5 0,0 6-4,-1 5 4,2 3 12,1 5 40,1 2-12,2 4 20,2 3-48,3 1 28,1 3 8,1 1-60,1 1 72,3 1-60,4-2 0,3-1-76,5-2-340,3-2-132,3-4-456,5-3-256,3-5-108,4-5-240,2-4 4,2-4 15,2-7 89,1-5 108,1-3 104,1-5 192,-1-5 232,0-3 212,-1-5 324,-1-2 160,-1-4 128,-1-2 200,-3-2 84,-2-2 84,-4-3 212,-2-3 80,-3-2-12,-3-3 168,-3-2-72,-4-1 8,-2-1 112,-3-1 16,-4 1-124,-4 2 57,-6 2-65,-5 4-44,-6 5 80,-6 5-76,-4 7 44,-4 6-88,-2 4-40,-1 6-64,-1 6 108,1 6-92,0 6-24,2 6-28,1 5-100,2 4-40,2 4 16,2 4-84,3 1-128,4 2 28,4 0-88,4-1-24,3-1 24,4-3-64,6-2 28,6-3-16,5-4-36,6-3 24,4-5-52,3-4 56,2-5 8,1-4-12,1-5-12,0-2 40,-1-5-92,-1-5 28,-1-5 36,-2-4-52,-2-3 92,-2-3-24,-2-4-44,-3-2-20,-1-3-68,-3-2 40,-3-3-24,-1-1 64,-2-1 12,-2-1-40,-2 2 40,-1 2-28,-1 4 28,0 4 12,-1 6 16,0 6-4,-2 5-28,-3 8 4,-2 7 12,0 7-36,0 6 48,-2 5 0,2 3 0,1 4 28,2 1-56,2 0 56,5 0-4,6-2-20,5-1 32,6-3-20,3-2-52,4-3 36,3-3-124,2-3-180,2-3-32,1-3-24,0-3 88,2-2 136,1-1 100,0-4-12,1-2 60,1-3 0,1-3-24,0-3 24,0-2-36,-1-2-12,-2-3 0,-2-2 12,-2-4 0,-4-2-12,-3-3 24,-3-2-24,-3-2 0,-5-2 24,-4 0 12,-4-1 24,-4 1-12,-6 2-12,-6 3 24,-6 3-36,-7 4 60,-6 4 64,-4 7 48,-6 4 4,-3 5-68,-1 6-20,-2 6-100,0 6 36,2 7 28,2 6-52,4 4 24,5 5-12,5 1-12,5 2 28,6 0-44,6-2-8,3-3 0,4-2 24,4-4-124,5-4-36,3-4-28,4-4 16,1-4 60,2-3 64,2-4 60,-1-3-36,2-3 36,-1-4-12,0-5-24,0-2 12,1-3 12,-1-2 12,-1-1-12,1-2-24,-2-1 12,0 0 24,-1-1 0,-1 0 24,-1 0 36,-1 0-96,-1 2 12,0 0 0,-2 3-36,0 1 36,0 3-28,0 2 16,-1 4 0,0 3 0,0 3 36,-1 4 0,1 5 12,-1 7 28,1 5-16,0 6-48,1 7 36,0 5 48,3 7 28,2 5 160,2 6 12,4 5 4,4 5 24,5 4-160,4 5-16,5 2-84,3 5-68,5 2 40,3 2-48,2 2 124,2 1-76,1-1 4,0 1 20,-1-3-112,-1-3 88,-1-4 0,-3-4-36,-3-7 12,-5-5 0,-5-7-40,-8-6 16,-7-6-4,-9-8 16,-8-5 36,-9-7 40,-9-5-4,-10-6 16,-7-6-12,-10-2 0,-7-5 12,-10-4-40,-9-3 4,-10-4-44,-12-2 28,-13-1-24,-13-3-12,-16 0 60,-14 0-36,-15 0 52,-15 1 76,-14 1 28,-11 2 0,-12 2-28,-9 4-40,-9 3-88,-6 4 28,-6 5 48,-5 4 16,-3 5 24,-3 3 44,-1 4-56,-1 3-52,-1 3 40,3 1-64,2 3-28,4 0 76,7 1-64,7 0 17,10 0 23,12 0-104,14 0 64,17-2-24,19-2-1,21-1 78,25-3-89,26-2-4,27-3-209,24-4-203,24-4-104,23-4-120,23-2 96,22-5 168,22-4 176,22-5 160,23-5 252,24-4 48,25-6 52,26-5 36,26-5-148,26-5-24,25-2-88,23-4 28,20-2-56,19 0-24,14-1 28,14 1-104,8 0 76,6 1 12,3 0-48,-3 2 48,-4 0-48,-10 1 12,-13 2 0,-18 2-40,-22 2 52,-27 4-116,-29 2-148,-34 5-12,-35 4 12,-38 5 200,-37 5 252,-38 4 104,-37 4 20,-34 2-120,-33 5-28,-32 3-60,-31 3-76,-30 3-16,-30 2-12,-32 2 24,-31 3-24,-31 2 92,-30 4-104,-29 2-56,-26 4 84,-22 4-28,-21 3 36,-15 4 4,-11 4 36,-6 3-104,-1 3 52,2 2 40,8 3-104,13 2 80,17 0-44,21 1-60,26 0 76,28-2-24,33-3 36,34-4 12,37-4-88,40-8-88,38-6-424,39-7-408,36-9-476,33-6-520,30-8-232,28-8-93,25-7-51,25-6 184,23-7 312,22-4 368,22-5 356,23-6 76,21-3-277,19-3-383,-31 7-1452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4:50.469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362 357 6109,'1'-2'104,"1"-1"228,1-1 228,0-2 244,1 0 80,-1 0 72,0 0-16,1-1-100,-1 1-48,0 0-124,0 0-44,1 0-40,0-1-4,-1 1 64,1 1-160,-1 0-76,-2 1-87,1 1-185,-2 2 52,0 0 24,-2 1 52,-3 0-44,-3 0-36,-3 2 8,-3 3-8,-2 3 44,-3 3 8,-1 2 40,-2 3-100,0 2-12,1 2 24,-1 2-88,2 2 68,2 1-36,2 0 52,4 1 52,2 0 84,4 0 20,3-2-64,4-1 16,5-2-104,3-2 8,5-2-20,4-2-60,2-4 40,3-2-16,2-2 100,2-3 52,0-2-40,0-1-12,0-1-92,-1-2-88,0-2 36,-2-2-56,-2-3 32,-1-2 136,-1-2-32,-2-1 96,-2-3-72,-2-2-28,-2-2-56,-2 0-28,-2-1 0,-3-1-64,-2 1 16,-1 0-56,-4 0 56,-3 2-28,-3 1-64,-3 2 64,-1 2-36,-3 2-16,-1 3 40,-1 3-12,-1 3-52,0 1-260,0 2-96,0 3-360,1 3-364,1 3-144,2 1-356,2 2-148,3 0-185,3 0-311,2-1-164,3-2-196,0-2-104,1-3 331,1-1-831</inkml:trace>
  <inkml:trace contextRef="#ctx0" brushRef="#br0" timeOffset="275.82">897 165 12589,'1'0'236,"2"0"328,1 2 352,1 2 236,-1 0 33,-1 2-93,-1-2-192,-1 1-124,0 1-28,-1 1-88,0 1-60,0 2 4,-1 2-84,1 3-64,0 2-60,0 2-140,0 3-136,0 1-72,0 2-24,-2 1 16,0 1 8,-2-1-12,-1 0-24,0-1 24,2-2-60,0-1 36,1-2-96,1-1-444,1-2-428,0-2-504,0-2-360,0-2-324,0-4-433,0-2-443,1-2-420,-1-2 103,0 0-1299</inkml:trace>
  <inkml:trace contextRef="#ctx0" brushRef="#br0" timeOffset="505.94">914 254 13193,'0'0'232,"0"0"500,0 0 456,0 0 389,0-2 15,0-2-340,0-1-348,0-1-308,0 0-108,0 0-16,0 0 16,3 0-48,2 0-100,3 0-136,3 0-132,2 0-32,1 0-40,2-1 48,2 0-36,0-1-12,3 0-232,0-1-332,2-1-388,2 0-512,2-1-476,2 0-324,1-3-265,0 1-143,1-2 64,-3 1 64,-3 1 155,-3 1 581,-7 3-96</inkml:trace>
  <inkml:trace contextRef="#ctx0" brushRef="#br0" timeOffset="682.27">1087 224 9685,'-2'4'372,"-4"3"428,-1 5 388,-3 2 312,-1 2-120,0 1-140,0 0-159,1-2-165,1 0-140,0-3-216,1-1-104,1-2-16,1-2-28,1 0-36,1-3-100,2 0-160,0-1-104,1-2 12,4 0-48,5-1-308,4-2-496,4-2-564,3-4-708,3-2-413,4-2-215,3-3-380,3-2-189,-4 2-1991</inkml:trace>
  <inkml:trace contextRef="#ctx0" brushRef="#br0" timeOffset="897.43">1643 323 16129,'-3'2'124,"-2"4"317,-2 4 367,-1 0 92,1 1-68,2-3-304,1-1-360,2-3-44,1-2-116,3-1-8,4-1 0,4 0-144,3-1-384,1 1-704,2-1-773,1 1-883,0 0-464,0-2-360,-1 0 703,-3 0-183</inkml:trace>
  <inkml:trace contextRef="#ctx0" brushRef="#br0" timeOffset="1069.97">1643 472 12325,'-3'3'372,"-2"3"364,-3 4 368,-2 2 376,-1 1-123,1-1-301,1-2-300,2-3-292,1-2-252,3-2-100,1-1-24,1-2-120,4 0 0,3-1-192,3 1-704,4-1-772,2-1-1193,4-2-827,2-2-384,-3 1-2325</inkml:trace>
  <inkml:trace contextRef="#ctx0" brushRef="#br0" timeOffset="1521.2">2157 349 14993,'-3'1'120,"-3"3"464,-4 2 369,-2-1 187,0 1-100,0-1-432,3-2-320,2 0-132,3-2 24,1 0 60,2-1 112,4 0 4,3-2-92,3-1-20,2-2-188,0-1 16,2-1 92,-1 0-36,0 0 72,-1 0-84,-1-1 40,-2 1-88,-1-2-8,0 0 12,-2-1-36,0-1 72,-1-2 0,-1-1 96,0 0-36,1-2 16,-1 0 24,-1-1-124,1 2 24,0 0 16,-1 1-36,-1 3 44,0 1-8,-1 2-36,1 2-40,-1 2-48,0 1 0,-1 1 12,1 1 0,0 1 16,0 0-4,-1 2 88,-2 3 76,-1 2 100,-2 2 40,-1 3-112,-1 3 88,-1 2-72,-1 2 40,1 3 0,0 2-88,-1 1 0,2 3-68,0 0 45,2 2-97,1-1 4,1 1-68,2 0 12,1-2 16,1 0-4,0-1 44,3-2-108,0-3-116,2-1-313,1-4-355,0-2-416,0-3-336,0-3-196,-1-1-228,-1-3-268,-2-2-321,-1-1-215,0-1 8,-1-1 248,0 0 319,-1 0 369,1-1-588</inkml:trace>
  <inkml:trace contextRef="#ctx0" brushRef="#br0" timeOffset="1693.88">2071 635 9753,'-2'0'548,"-3"0"360,-3 2 404,-1 1 384,-3 1-200,-1 0-163,0 1-153,0 0-112,2-1-152,2 2 56,1 0 32,2-1-224,3-1 92,1 0-160,1-2-276,3 0-24,4-1-324,2-1-48,3 0-16,4-2-24,1-2 28,2-2-268,3-2-220,2 0-468,1 1-592,3 0-628,2-1-592,3-1-637,2-2-391,3-1-240,-5 2-2381</inkml:trace>
  <inkml:trace contextRef="#ctx0" brushRef="#br0" timeOffset="2227.87">2799 313 17126,'-4'3'592,"-7"2"448,-4 3 136,-5 2 104,1 1-568,0-1-252,2-1 8,3-2 4,4-1 112,4-1-56,3-2-40,5 0-64,4-2-144,6 0-92,5-1 20,3 0-52,4 0 48,2 0-20,3-1-132,3 1 12,3-1-52,4-3-12,3-1 12,5-1-48,3-1 60,5-2-36,3 0-40,4 0 52,1-1-64,1 0-132,-1 1 28,-2-1 12,-3 1-36,-4-1 104,-6 1-16,-6 1-36,-8 0 64,-7-1 40,-9 1 24,-6-1 12,-7 0 0,-6 0-16,-6-1 44,-5-1-44,-5 0-8,-3 0 12,-2 1 0,-3-1 12,-2 1 0,-1 0 12,-2 2-76,0 1 40,-2 2 0,1 1-4,2 1 16,1 2-12,3 0-4,3 1 28,4 1 28,5 1-28,4 1 48,4 1 4,3 2-4,4-1 4,4 0-64,4 0-28,4-2 16,5-1 36,3-1-12,4 0 0,2-1-36,3-1-4,2 1 56,1 0 32,1 2 28,-1 3 0,0 3 80,-2 2-80,-1 3 36,-3 3 32,-1 2-120,-3 2 104,-4 2-24,-3 1-12,-4 1 24,-4 1-64,-4 0 36,-3 0-60,-4 1-16,-5-1 16,-4 0-44,-3 0-8,-2 0-40,0 0-168,0-1-392,0-2-416,0-1-640,0-1-912,2-2-588,1-3-885,2-2-759,0-3 995,3-3-623</inkml:trace>
  <inkml:trace contextRef="#ctx0" brushRef="#br0" timeOffset="3355.14">4416 324 9685,'1'-2'336,"4"-2"420,1-3 332,1-1 260,0 0-268,0-1-184,-1 2-240,-2 2 61,-1 1 35,-1 3-40,-1 2-12,-3 4-196,-3 4 8,-4 3-76,-3 3 76,-1 3-52,-2 3 24,0 3 108,0 1-56,1 1-36,2-1-148,2 0-172,4-2 4,2-3 124,2-3 68,2-4-40,3-3-60,3-3-148,4-3-40,2-3-12,2 0-28,2-4 28,1-2-48,0-4-28,0-2 36,1-2-48,0-1 24,-1-1 28,-1-1-52,-1-1 0,-1 0 36,-3-1 0,-2 1-24,-2 0-12,-3 0 24,-2 0-12,-2 1 16,-2 2 60,-4 0-116,-2 2 28,-4 2-24,-1 1-4,-1 3 40,-1 3-52,-1 1 104,-1 3-76,0 4 8,0 3 68,1 4-88,0 2 20,1 2 56,1 2-80,2 0 28,1 0 24,2 0-60,3-2 48,1-1-28,2-2-36,2-2-76,1-2-60,3-2-40,3-3-60,4-2 140,2-1 32,3-3 44,1-3 120,1-2-84,1-3 36,0-2 24,-1-1-40,0-1 68,-1-1-4,-1-1 0,-1 0-12,0 1 40,-2 0-88,0 1 12,-1 1-4,-2 1-8,-1 2 48,-2 1 0,-1 1 76,-1 3-60,-2 1 20,0 2 44,-1 1-68,-1 2 16,-2 4-16,-3 4 0,-2 2 4,-1 4-4,-2 2 52,0 2-52,1 2-8,3 1 60,1 0-76,3 0-12,1-1 64,3-2-52,5-2 36,4-2 28,4-3-76,3-3-12,3-3 0,3-3 52,2-1-40,1-4 0,0-5 0,0-2 0,0-4 24,-2-2-12,-1-1 28,-3-1-92,-1-1 52,-2-1 36,-3 1-72,-2-1 24,-3 0 24,-1 0-24,-3 0 0,-2 0 60,-2 1-72,0 1 0,-2 1 36,0 2-64,0 2 28,-1 4 72,1 3 32,0 2 20,0 4 28,-3 6 0,-2 6 40,-3 5 52,-2 6 24,-2 3-36,0 4 40,-1 4-92,2 0-36,3 1 25,3 0-105,2-2 28,2-3 24,3-2-24,4-5-16,3-4 16,3-4-4,2-5-48,4-4-4,1-4 0,3-3-64,1-5 28,3-3 60,1-4-72,2-4 48,0-4 28,0-2-40,-2-4 12,-1-2 0,-2-2-36,-3-3-16,-2-1 40,-4-3-40,-1 0 0,-2-3 12,-2 1-12,-2 0 56,-1 1-4,-2 4-24,-1 3 12,-2 4-44,-1 4 20,-1 6 8,-2 5-12,-5 5 28,-2 6-24,-3 5 52,-2 5-4,0 5 20,-2 4 88,0 4-24,1 2 52,1 3-16,2 1-36,1 1 28,4 1-52,2-1 36,2 0-40,2 0-92,3-1 40,3-1-44,3-1 16,3 0 28,2-2 12,4-1-68,2-1-24,4-3-32,2-1-252,2-3-180,3-2-297,2-4-331,1-4-348,1-2-376,0-2-384,-3-3-504,-1-3-469,-4-4-331,-4-2-192,-4-2 547,-6 1-543</inkml:trace>
  <inkml:trace contextRef="#ctx0" brushRef="#br0" timeOffset="3519.5">5360 274 13117,'-4'1'396,"-6"3"432,-5 2 364,-5 2 449,-2 0 83,-1-1-288,0 0-204,2-1-276,1 0-408,4-1-136,3-2-172,4 0-152,3 0-104,3-1 28,5-1-168,7 0-396,5 0-396,7-3-656,5-1-608,5-3-521,5-2-671,4-2-456,3-2 279,-6 2-1175</inkml:trace>
  <inkml:trace contextRef="#ctx0" brushRef="#br0" timeOffset="4247.07">6168 384 7373,'-1'-2'148,"0"-2"232,-1-3 248,-1 0 380,0-2 16,-1 0-64,0 1-124,-2 0-300,1 1-40,-1 3 68,0 2 4,0 0 184,-1 4 136,0 3-111,-1 4 143,0 2-112,-1 4-108,-1 1 188,0 2-4,0 1-36,1 1-24,2 0-252,3-1-144,1 0 76,1-2-4,5-1-36,5-3-24,4-3-120,4-3-88,4-4 0,2-1-88,2-1-40,1-4-64,0-2 0,0-2-4,0-4 32,-1-1 48,-1-3 32,-3 0 89,-1-1-105,-3-1 0,-3 0-12,-4 0-144,-3 0 64,-5-1-56,-5 0-24,-5 0 28,-3 0 0,-4 0-4,-2-1 4,-1 1-28,-1 0 40,-1 1 0,1 1-12,0 2 12,2 1-80,2 2 12,2 2-12,2 2-24,3 1 23,2 1-63,3 2-144,2 2-48,1 0-40,1 0 16,0 1 92,4 0-48,2 1-48,5 0 28,2 1 12,3 0 164,2 0 76,3-1 48,1 0 36,2-2 0,2-3 12,1-2-12,0-2 36,2-2-36,-1 0 36,0-2-36,-1 1-12,-2-1 0,-2 1 12,-3 0 24,-2 1 0,-4 2 52,-2 0 8,-3 2 128,-3 2 48,-2 1 52,-1 4-20,-2 5-56,-1 6-44,-2 5-28,-5 7 120,-3 7-64,-4 8 40,-2 8-40,-4 7-104,-2 7 56,-3 7 0,0 6 41,-2 4 23,0 3-20,1 2-16,3 1-108,3-2-24,3-2-56,6-4-12,4-6 84,6-6-16,8-7 12,4-8 28,5-9 0,3-8-16,2-7 16,1-9-64,-1-7 24,1-8-68,-2-6-12,-1-7 24,0-6-56,-2-6 20,-1-4 24,-1-4-16,-3-4-64,-2-3-120,-3-1-256,-1-3-348,-2-1-385,-2-1-319,0-2-372,-1 0-440,0-1-348,0 0-629,0-1-527,0 0-292,0 7-2505</inkml:trace>
  <inkml:trace contextRef="#ctx0" brushRef="#br0" timeOffset="6105.93">7123 356 7973,'0'2'296,"0"3"300,1 2 436,1 1 292,2 1-124,1-1-52,2-1-324,0-2-120,2 1-88,0-2-76,0-1 85,2-1-109,0-1 60,1-1-4,1-1-168,0-4 24,2-2-84,0-2-112,1-2 64,-1-1 32,1-1 4,-1 0-68,-1 0-20,-1 0-152,-2 0-48,-1 0-8,-2 0-12,-2 0 0,-2-2 0,-1 0 44,-1-1-32,0-1 128,-1 0 24,-1 0 108,0 0 112,0 3-60,0 1-48,0 3-152,-1 3-88,1 2-84,0 3 12,-2 1 84,-3 3-84,-1 4 84,-3 4-12,-1 2-36,0 4 28,-1 2-40,-1 2 12,2 3 0,0 0 48,2 2 76,3-1 64,2 0 64,2-1-40,3-1-12,4-2-84,4-1-40,4-3-12,4-2-48,3-3-16,2-2-64,1-2 40,2-3-48,-1-1 84,1-2-48,0-3 12,-1-2 40,0-3-80,-1-2 92,-1-2-64,-1-2 24,0-1-12,-1-1 0,-1-1 36,-1-1-60,-3 0 60,0-1-84,-3 0 36,-1 0 0,-1 0 24,-3 0 0,0 1-40,-2 1 44,-1 2-44,-1 2 80,-2 3-24,-1 2-16,0 3 12,-5 2-24,-3 3 24,-4 4 16,-4 5-40,-2 2 12,-3 2-24,-1 2 24,0 2-12,1-1 0,2 0 12,4-1 0,5-1 16,3-1 8,3-2-8,2-1-16,4-2 0,4-2-12,4-2 12,3-2 0,2 0-24,1-2-24,2-1 48,0 0-24,0-2 24,0-2 0,-1-2 28,0-1-40,-1-1-24,-1 0 36,-1-2-28,-2 1 4,-2-1 52,-1 0-40,-2 0-16,-1 0 68,-3 1-52,-1 0 40,-1 1-40,-2 2 12,0 1 4,0 1-32,-1 1 56,1 2-104,0 0 104,0 1-68,0 3 16,-2 2 64,0 3-116,-1 2 76,0 2-24,0 1 24,-1 0 0,1 1-12,0-1-24,2-1-28,0-1 76,0-2 40,1-1-48,0-3 8,2-1-24,1-2-40,1-1 40,2-1-12,2-2 52,1-3-68,0-1 16,1-3 40,0-2-56,2-1 56,-1-1-16,1-2-24,1 0-4,-1-2-8,2 1 36,0-2-12,0 1-24,1-1 48,0 0-24,0 1-40,0 2 16,0 1 0,-1 2-16,-1 2 64,-1 4-24,-2 2 0,-2 2 0,-2 4-12,-1 4 76,-1 4-64,-1 3 28,-1 3-44,-1 3 4,0 1 24,-1 1-24,0 1 76,0-1-48,0 0 8,0-2-24,0-2 0,0-2-24,0-2 24,0-2 52,0-3-40,0-1 52,0-3-12,0-2 12,0-1-52,0-1-12,0 0-12,0 0-40,0-3 64,0-1-48,0-3 36,0-1 0,1-1-28,1-2 4,2-1 12,3-1-28,1-1 0,2-2 92,1-1-104,0-2 52,2 0 12,0 0-64,0 0 52,0 1-12,-1 2-40,0 4 28,-2 2 8,0 4-8,-2 3 48,-1 2 4,-1 3-40,-1 5 36,-2 3-12,0 4-12,-1 1 28,0 2 24,0 0-52,0 1 12,0-2 16,1 0-28,2-2 52,0-2 12,2-1 12,1-3-24,3-2-4,1-2-20,2-2-28,3-1-12,1-1 12,3-2 24,3-3-48,1-2 36,1-2-12,2-2 0,0-1 24,0 0-8,-1-2-16,-1-1-16,-1 0 32,-2-2-4,-3 0 12,-2-1-48,-4 0-4,-4 0 28,-4 0-64,-3 2 104,-3 0-64,-5 1-16,-5 2 16,-3 1-40,-5 3 36,-4 2-36,-3 3 64,-2 1-12,-2 5 24,-1 3 0,-2 5-24,1 3-12,2 3 36,1 2 0,3 2-36,3 1-40,3 0-28,4-1 12,3-1-20,4-2 24,3-2-76,3-2 12,1-3 64,4-3 12,4-3 64,2-2-24,4-1 24,2-1-16,3-3 32,0-2-4,2-3 0,1-2-12,0-2 0,0 0 24,0-1-60,0-1 60,0 0 0,-1-1 4,0 1-4,0-1-12,-2 2-12,0 0-24,-1 2 12,-2 2 12,-2 1 24,-1 3 12,-2 2 92,-1 2 12,-3 3-64,0 5 68,-3 5-68,1 5 12,-1 4 92,0 4-48,1 4 72,1 4-100,2 4 0,1 3-36,2 3-16,1 2 0,1 2-52,1 0 52,-1 1-68,-1-1 84,-2 0-16,-3-1-12,-2-1 12,-2-2-24,-5-2-16,-4-2 0,-4-1-12,-4-4 16,-1-2 20,-1-5-60,-2-3 64,1-4-4,1-5-36,0-4 69,2-4-85,0-3 16,1-2 0,2-4 16,1-4 48,1-2-64,2-4 68,1-1-28,3-3-68,1-1 28,2-3-52,0-1 12,4-1 24,3-3-20,4-1 36,4-2-40,1-2-41,3-2-11,3-3-12,2-2-28,2-3 4,2-1 60,1-2 32,3-1 20,-1 1 32,1 1-4,-2 3-24,-2 4 36,-4 3-12,-4 4-24,-4 3 40,-5 4-44,-4 2 68,-3 2 0,-2 3-52,-4 1 40,0 2-52,-3 2 24,-3 3-36,-2 2 24,-1 2-16,-2 3 4,1 4 64,-1 4-92,1 4 68,1 3-28,2 3-28,2 2 68,2 1 0,3 2-16,4-1 4,4-1 36,4-2-76,3-1 52,3-3 0,2-3-28,3-1-36,1-4-120,3-2-156,2-3-352,1-1-292,1-2-468,0 0-516,1-2-432,0-4-436,-2-1-501,0-3-295,-3 0-196,-4 1-2065</inkml:trace>
  <inkml:trace contextRef="#ctx0" brushRef="#br0" timeOffset="6333.14">9691 329 14165,'0'1'356,"0"2"500,0 1 437,-2 1 463,-3 0-44,-2-1-248,-1-1-312,-1-1-376,0 0-140,0-2-140,0 0-84,-1 0-8,2 0-192,0 0-32,2 0-36,3 0-40,1-1-4,1 1-164,0 0-128,4 0-424,2 0-396,2 0-464,3 0-608,2 0-532,3 0-833,1 0-847,2-1 36,-3-1-1893</inkml:trace>
  <inkml:trace contextRef="#ctx0" brushRef="#br0" timeOffset="11049.9">188 930 6981,'-6'2'88,"-7"2"160,-6 3 316,-5 1 304,-2 0 276,1 0-148,1-1-288,4-3-324,5-1-360,5-2 4,5 0 112,5-1 180,7-2 88,6-3 80,5 1-104,5-2-104,3 0 44,2 0-64,2 1 24,0 1-24,1 1-128,-1 0 20,0 0-60,-1 0-44,1-1 32,1 0-8,2-2-32,1 0 32,2-2-40,3-1-52,2-1 28,1-1-16,2-2 8,-1 1 48,-1 0-56,-2 0 164,-4 1-24,-5 1 245,-5 2 135,-6 2-172,-6 1 4,-6 3-224,-3 0-100,-7 2 4,-6 0-16,-5 0-40,-5 2 32,-3 3 44,-5 1 20,-1 1 12,-3 2 20,-1 0-32,-2 1-20,0 0 32,0 0-24,-2 1 4,-1 1-24,-1 0-32,0 0 44,-2 0 56,-1 0 52,0 1 20,2-2-28,3 0 36,3-1 8,6-2-56,7-2-64,7-2-68,8-1 8,8-2 16,8-1 8,7-1-32,8-3-20,6-2 20,5-1 0,5-1 44,4-2-24,2 1 4,3-2 20,1 1-44,0-1-20,1 1 20,-2 0-12,-1 1 36,-4 0-16,-3 2-16,-6 0 64,-6 1-12,-7 2 68,-8 1-12,-6 1-32,-6 1-56,-7 1 20,-8 0-32,-7 2-32,-7 2 56,-5 3-48,-5 2 36,-5 1 24,-2 2-16,-3 1-32,-2 1 24,-1 0-44,-2 1 40,1 0-8,0 0 0,2-1-12,4-1-44,5-1 80,4-1-72,7-2 72,5-2 12,5-2-24,5-1 12,4-2-4,4 0 4,1-2-12,3 0 20,-1 0-20,4 0 0,2-2-12,3-2-12,1-2 36,1 0-24,1-2-24,0-1 24,1 0 0,-1 0-12,0 0 24,0 0 8,-1 1-28,-1 1 28,-2 1-20,0 2 12,-2 1 32,-1 2-8,-1 2 68,0 3 20,1 4 16,-1 2 32,1 4-36,0 2-20,0 3 24,0 2-36,0 4 36,-1 2-12,-1 4-32,-1 2 8,-1 3-32,0 2 8,-1 2-20,0 2-36,0-1-24,-1 0-12,1-1 0,0-3 72,0-1-36,0-4 0,0-3 0,0-3-48,0-5 36,0-3 12,0-4-12,0-4 12,0-3-24,0-3 12,0-3-12,0-2-24,-2-4 36,-3-2-48,-2-3 60,-3-2 12,-1-1-48,-1-1 24,0-1-48,-1-1-24,-1 0 60,1-1 0,-1 0-12,1 0 0,0 1 36,1 2-36,1 1-12,2 2 48,1 3-60,1 3 24,2 2 36,2 2-36,0 4 12,2 3-12,1 3 0,0 4-24,0 2 48,2 1 0,3 2 0,3 0 24,1-1 0,2 0-12,1-1-36,2-2 36,-1-2-36,1-2 60,-1-2 24,0-2-60,-1-3 0,0-1-12,-1-1-24,-1-3 48,0-2 0,0-2-4,-1-3-32,-1-1 0,0-1 12,-2-2-32,0 0 76,-2 0-32,0-1-36,-2 1-56,-1-1-260,0 1-332,-1 1-456,0 0-308,0 1-352,0 0-173,0 1-95,-1 2-156,1 2-12,0 1-56,0 2-157,0 1-1499</inkml:trace>
  <inkml:trace contextRef="#ctx0" brushRef="#br0" timeOffset="12237.81">860 1611 10353,'1'0'372,"2"0"280,0 0 260,1-2 280,0-2-112,0-3-184,0-1-32,0-1-179,-1-1-157,1-1 24,-2 1-164,1 1-72,-2 0-100,1 2-96,-2 1-120,0 1 0,-3 2 24,-4 1-36,-3 2 68,-3 2 44,-3 5 12,-2 3 52,-1 4-8,-1 3-8,-1 3-40,1 2-52,1 2 24,2 2 0,1 1-80,3 0 32,3 1-32,2 0-20,3-1 40,3-3 4,1-1-24,4-4-12,3-3 60,5-4-60,3-4 24,2-3 8,3-5-20,0-4 36,2-5-16,-1-3-20,1-3-8,0-3-16,-1-1 36,-1-1 0,-2-1 124,-1 1 140,-2 1 0,-2 1-24,-3 0-112,-1 3-72,-2 1 0,-3 1-20,-1 3-24,-1 2-4,0 2-20,-2 2 0,1 2 36,0 1-84,-2 0 28,-1 4 20,0 1 0,-3 4 24,1 3-12,0 2 0,-1 2-4,1 1 4,1 2 0,1 2 48,2-1-84,0 0-12,3 0 36,3-1-36,3-1 60,2-1-12,4-3-24,1-2-24,3-2-80,1-4 48,3-3-36,1-3 20,2-4 108,1-3-48,2-4 12,1-1-8,0-2-16,-1-1 24,-1-1 48,-1 0-16,-3 0 16,-2 0-24,-3 0-48,-3-1 48,-4-1-20,-2 0-16,-3 0 12,-3 1 24,-1 0-12,-2 2 36,-3 1-16,-3 3 16,-2 3 32,-3 3 4,-2 2 80,-1 5 68,-3 4-56,-1 6 60,-2 4-24,-2 5-92,-2 4 108,0 4-72,0 2-12,1 2-12,3 2-60,1-1 16,3 0-76,4-1 24,4-1-12,3-4 12,3-2 36,1-4-12,4-3 0,3-5-60,3-3 12,2-5-36,1-2 12,1-2 72,0-3 0,0-3-20,0-3-4,0-3-64,-1-3 52,0-3-12,-1-1 12,-1-2 52,0-2-100,0-1 72,0-1-24,0-1-36,-1-3 36,1 0-24,-1-2 12,0-2 12,0-1-24,-1 0 12,0 1 24,-2 0 24,-1 3 76,-1 4-88,-2 3-12,0 5 12,-2 5-72,1 4 84,-4 4-36,-3 4 0,-2 5 12,-2 4-24,-1 4-12,0 3 24,2 4-36,2 3 36,1 1-12,2 3-12,1-1 36,2 2-24,4-2 24,3 0-36,4-1 0,4-1-12,2-2 48,1-2-24,2-3-12,2-1 24,0-3-48,0-2 12,2-4 12,0-3-24,0-4 24,2-3 12,1-5 0,0-2 0,1-3-12,1-3-12,0-2 36,-1-2 24,-1-1-24,-2 0-12,-1 0 12,-4-1-60,-3 2 24,-4 0 36,-3 1-64,-4 1 52,-3 1 48,-1 3-84,-4 0 60,-3 2-24,-5 2-48,-2 2 88,-3 2-16,-1 2-12,-3 2-12,-2 5 24,0 4-24,-1 6 24,-1 4 0,1 4-12,1 2 12,2 4-60,2 1 60,3 0-24,4 1-24,3-1 36,3-1-24,2-2 60,5-3-60,4-1 88,4-4-40,3-3-88,2-4 116,2-3-88,2-4 48,0-3 36,1-4-60,1-4 0,-2-4 28,1-2-40,-2-2 12,-1-2 36,-1-1-88,-2-1 28,-1-2 60,-2-1-60,-2-2 24,-1-1-24,-2-3 0,0-2-4,-3-1 28,0-3 16,-1-1-68,-2 1 52,0 1-36,0 2 48,0 4 24,-3 5 4,-2 4 84,0 6 76,-2 5 8,-1 5 40,-1 4-48,0 7-60,0 4 24,1 5-52,2 3 4,1 3-64,3 3-28,0 1-36,4 2 0,4 2 24,3 0-64,2 1 4,4-1-416,0 0-604,2-1-812,1-2-716,-1-2-597,0-3-559,0-2-300,0-3 315,-4-5-1075</inkml:trace>
  <inkml:trace contextRef="#ctx0" brushRef="#br0" timeOffset="12377.74">2333 1678 15113,'1'0'28,"1"0"216,0 0 52,1 2 8,0 0-40,-1 0-272,-1 0-348,0-1-564,-1 0-800,2-1-1068,0 1-924,0-1 547,0 0-415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4:47.572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31 25 1372,'0'0'48,"-1"0"-36,-1 0 44,-1 0 8,-1 0-36,1 0 20,1 0 4,1 0 88,-1 0 8,1 0 64,-1 0-24,2 0-76,-1 0-32,1 0-16,0 0 12,0 0 40,0 2 36,0 1 68,0 1-4,0-1-68,0 0 84,0-2-48,-1 0 36,-1 0 12,0-1-56,1 0-56,0 0 44,0 0 44,1 0-16,0-1 77,0 1-73,0 0-36,0 0-20,0 0-84,0 0-8,0 0-64,0 0 0,0 2 8,0-1 16,0 1 32,0-1 104,0 0 108,0 0-12,0-1 20,0 1-128,0-1-84,0-1 24,0 1 128,0 0 48,0 0-32,0 2-32,0 0-140,0 1-28,0 0 0,0-1 0,0 1 4,0 0-20,0 1 0,0-1 24,0 1 140,0 0 124,1-1 100,1 1-36,0-1-132,1-1-108,1 0-84,0 0 24,1-2-8,1 1 0,0-1 52,0-1 20,1 1 8,1 0-8,0 0-64,1 0-44,1-1 12,0-1-40,-1-1 20,1 0 8,0 0 4,0-1-4,0 0-8,0 0-8,1 0-28,0 0 64,1 1 0,1 0-40,1 0 40,2 0-48,0 1 0,1-1 48,2 0-28,0 0 28,1 0-8,2 0-12,0 1 0,0 0-8,0 0 0,1 0 12,-1 1-24,0 0-4,-1 0 32,0 0-24,0 1 36,-2-1-20,0 1-24,-1 0 4,0-1-4,0 1 24,-1 0-20,1-1 12,1 0-8,0-1 0,2 1 16,0-1-32,2 0 24,-1 0 16,1-1-40,-1 1 60,0 1-28,-1-1-16,-1 0 24,-2 1-16,0 0 20,-2 1-12,-1-1 20,0 1-20,-2 0 0,0 0-36,-1 0 20,0 0 8,-1 0-28,1 0 48,-1 1-40,0-1 40,-1 0-32,0 0 4,-2 0 28,-1 0-40,-1 0 12,-2 0 20,-1 0-32,-1 0 0,0 0 20,-2 0-28,0 0 28,0 0 0,0 0 16,0 0 4,0 0-56,-1 0 36,1 0 0,0 0 0,0 0 12,0 0-24,0 0 24,0 0-40,0 0 56,0 0-28,0 0-28,0 0 28,-2 0 0,-2 0 0,-2 0 16,-2 1 0,-2 1-16,-1 0 28,-1 1-36,0-1 28,-2 0-28,-1 1-20,-1-1 64,-1-1-44,-2 0 24,-2 0-16,0 1-36,-2-1 36,-2 0 0,-1 0 0,-1 1 8,-1-1-8,-1 1-8,-1-1 16,-1 1 12,0 0-40,0 0 20,-1 1 12,-1-1-40,0 0 20,-1 1-20,1-1 20,-1 0 0,2-1 24,1 0 0,3 0-32,2 0-4,3-1 12,2 0-16,4 0 12,3 0 32,3 0-28,2-1 44,2 1-20,2 0-16,2 0 8,1 0-24,1 0 24,1 0-8,0 0 0,1 0 28,-1 0-20,0 0 36,1 0-24,-1 0-40,1 0 40,2 0-28,0 0 44,2 0 8,2 2-36,1 1 12,1-1-12,2 0 36,2-1-8,2 0 64,3-1 56,1 0-20,4-1-12,2-1-32,3-2-72,3-1 8,2 1 8,1-1-76,2 1 24,1 0-4,2 0 12,1 0 52,0 0-16,2 0 0,1 1-28,0 0 16,0 1-32,-1-1 8,-1 2 16,-2-1-24,-4 2 44,-2-1-28,-3 1 16,-4 0-24,-3 0-20,-5 0 16,-3 0-12,-4 1 48,-3-1-24,-4 0-16,-2 0 16,-3 0-44,-5 0 72,-3 0-20,-4 0-8,-4 0-8,-2 0-12,-5 0 12,-1 1-12,-4 1 28,-2 0-16,-3 0-8,-1 1 4,-2 0 52,0 0-24,-1 0 12,0 1-20,0-1-28,1 1 4,1 0 8,-1 0 52,1-1-44,0 0 0,0-1 28,0 0-48,-1 0 32,1-1-4,0-1-8,1 1 0,1-1-20,2-1 20,2 1-16,2 0 4,3 0 24,3 2-4,4 0-36,3 1 28,3-1 28,4-1-28,3 0 28,2 0-4,3-1-32,3 0 28,4 0-20,3 0-20,5 0 12,3-1-12,4 1 40,2 0-8,5 0-4,2 0-16,3 0 24,2-1-16,2 0 0,1 0 20,-1 0-28,1 0 8,-2 0 8,-1 1-8,-1 0 16,-1 0-32,-2-1 16,1-1 8,-1 0-20,0 0 24,-1 1-32,-1 1-8,-3-2-8,-3 0 56,-3 0-40,-5 1 12,-3 0 36,-4 1-48,-4-1 40,-3 1 8,-3 0-36,-5 0 8,-5 0 8,-4 1 0,-4-1-28,-4 0 20,-3 1-8,-4 1-12,-2 1 32,-2 0-24,-1 1 12,0 0 12,0-1-20,0 0 16,1 0-8,1-1 0,2-1 20,3 0-4,2-1-24,5 0 16,3 0-20,4 0-12,4 0 40,3-1-16,2 1-8,3 0 28,1 0-12,1 0-16,2 0 36,4 0-20,1 0 0,4 0 0,2 0 4,4 0-4,2 0-16,3 0 24,3 0-16,3 0-16,2 0 24,3 0-24,1 0 32,3 0-16,2 0 8,1 0 4,2 0-60,1 0 76,0 0-36,0 0-12,0 0 32,-3-1-48,-3 0 8,-3 0 28,-4 0 0,-5 1-12,-6 0 12,-5 0 0,-6 0 0,-6 0 0,-7 0 20,-7 0-12,-7 0-8,-6 0 28,-5 0-36,-6 2-28,-5 0 36,-5 2 8,-4 2-28,-3 0 68,-3 2-60,-3-1-4,-4 0 8,0 1-12,-2-1 56,2 0-52,1 0 60,4-2 20,6 0-28,7-1 40,10-2-48,10-1-48,10 0 0,7-1 0,9-2 20,11 0-16,8-2 8,7 0 36,8-2-40,6 1 52,5-1-32,3 1-44,4 0 64,1 0-40,2 0 12,1 0 48,1 1-32,-1 0-4,1 0 4,-3 0-16,-1 0 0,-4 0-16,-5 0 4,-5 0-32,-8 1-12,-7 0 48,-8 1-20,-7 0 28,-7 1-8,-9 0 16,-8 1-8,-5 0 8,-7 0 28,-4 0-44,-5 0 8,-5 2-8,-3 0 8,-2 1 8,-4 3 0,-1 0 12,-2 2-40,0 0 32,0 0-4,2-1 0,2-1 20,5-1-56,3 0 28,6-2-16,5-1-4,7 0 28,4-1-16,7 0 28,4 0-32,3-1-32,3 0-76,2 0-232,2 0-100,3 0-92,3 0-80,3 0 96,1 0-36,2-2 80,0-1 60,1-2 76,-1 1 44,1-2-4,-1 0 76,0 0-104,0 1-84,-2 1-169,0 0-307,-1 1-308,-1 0 20,-2 1-568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5:24.452"/>
    </inkml:context>
    <inkml:brush xml:id="br0">
      <inkml:brushProperty name="width" value="0.025" units="cm"/>
      <inkml:brushProperty name="height" value="0.025" units="cm"/>
      <inkml:brushProperty name="color" value="#00A0D7"/>
    </inkml:brush>
  </inkml:definitions>
  <inkml:trace contextRef="#ctx0" brushRef="#br0">50 1731 6625,'-28'32'1679,"13"-14"2439,14-17-4003,1-1 1,-1 0-1,1 1 0,0-1 1,-1 1-1,1-1 1,-1 1-1,1-1 0,0 1 1,-1-1-1,1 1 1,0-1-1,-1 1 0,1-1 1,0 1-1,0-1 1,0 1-1,-1 0 0,1-1 1,0 1-1,0-1 1,0 1-1,0 0 0,0-1 1,0 1-1,0-1 1,0 1-1,0 0 1,1-1-1,-1 1 0,0-1 1,0 1-1,0-1 1,1 1-1,-1-1 0,0 1 1,1 0-1,-1-1 1,0 0-1,1 1 0,-1-1 1,1 1-1,-1-1 1,1 1-1,-1-1 0,1 0 1,-1 1-1,1-1 1,-1 0-1,1 0 0,-1 1 1,1-1-1,0 0 1,-1 0-1,1 0 0,-1 0 1,1 0-1,0 0 1,-1 0-1,1 0 0,-1 0 1,2 0-1,45 2 1856,-41-2-1517,122 8 1204,735-21-191,179 13-1390,-747-18 41,-102 3-63,331-18 9,361-29-108,-163 8 66,-366 39 8,154-10-88,-92 13-1,-345 12 132,-65 0-76,1-2 1,0 1 0,-1-1-1,16-5 1,20-5 35,-43 12-33,0 0 1,0 0-1,0 0 1,0-1-1,0 1 1,0 0-1,-1-1 0,1 1 1,0 0-1,0-1 1,0 1-1,0-1 1,-1 0-1,1 1 0,0-1 1,-1 0-1,1 1 1,0-1-1,-1 0 1,1 1-1,-1-1 0,1 0 1,-1 0-1,1 0 1,-1 0-1,0 0 1,1-1-1,0-28-77,-2 15 77,2 13 3,0 1 0,0-1 0,-1 0 0,1 1-1,0-1 1,1 0 0,-1 1 0,0 0-1,0-1 1,1 1 0,-1 0 0,1 0 0,-1-1-1,1 1 1,-1 0 0,1 1 0,0-1 0,-1 0-1,1 0 1,0 1 0,0-1 0,0 1 0,1-1-1,24-13-10,-2-8 27,1 1 0,30-18 0,-52 37-17,0-1 0,0 0 0,-1 0 0,1 0 0,-1 0 0,0 0 0,1-1 0,-1 0 0,-1 1 0,1-1 0,-1 0 0,1-1 0,1-4 0,-1 0 13,-1 0-1,-1-1 1,0 1-1,0 0 1,-1-17 0,-6-82 19,-4 1 0,-27-115 1,22 139 22,-54-465-50,69 524 16,0 7-39,-1-1 0,-1 1 0,0 0-1,-1-1 1,-6-16 0,9 33 16,-1 0-1,1 0 1,-1 0-1,0 0 1,0 0 0,1 0-1,-1 0 1,0 0-1,0 0 1,0 0 0,0 0-1,0 1 1,0-1-1,-1 0 1,1 1 0,0-1-1,0 1 1,0-1-1,0 1 1,-1 0 0,1-1-1,0 1 1,-1 0-1,1 0 1,0 0 0,0 0-1,-3 0 1,2 0-3,0 1 0,0-1 0,0 0 0,0 1 1,0-1-1,-1 1 0,1-1 0,1 1 0,-1 0 0,0 0 1,0 0-1,0 0 0,0 0 0,1 1 0,-3 1 0,-3 5 8,-1-1 0,0 0-1,0-1 1,0 1 0,-1-2 0,0 1-1,-13 5 1,-70 26-67,47-23 72,0-3-1,0-1 0,-82 6 0,-141-10 3,214-6-29,-100-11 7,56 2 7,-131-7 56,-181-9-141,215 17 126,-875-22-50,94 30 22,430-33-533,79 1-247,112 27 110,341 6 568,0 1 0,0 1 0,1 0 1,-1 1-1,-15 6 0,-6 2-255,-91 29-609,58-17 751,-110 22 0,105-36 145,-73 0 0,-23 2 63,167-11-1,1 0 1,0-1-1,0 1 0,-1-1 0,1 1 1,0 0-1,0 0 0,0 0 1,0 0-1,0 0 0,0 0 0,0 0 1,0 0-1,0 0 0,0 0 1,1 1-1,-1-1 0,0 0 0,1 0 1,-1 1-1,1-1 0,0 1 1,-1-1-1,1 0 0,0 1 0,0-1 1,0 1-1,0 2 0,0 53 89,1-36-25,1-8-75,0 0 1,0 0-1,1-1 0,1 1 0,0 0 0,7 15 0,11 35 246,4 67 739,14 212 0,-16-113-960,-19-183 1,24 287 2,-26-323 46,5-13-44,11-23-48,-13 17 12,-3 4 10,1 0 1,-1 0-1,0 0 0,0 0 1,-1-1-1,0 0 1,0 1-1,0-1 1,0 0-1,0-10 1,0-5-40,-1-38 1,-2 31 78,-9-33-133,0-16-1715,10 22-2118,0 1-4725,0 35 4877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5:07.080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385 317 10857,'3'-3'300,"4"-4"400,3-4 404,3-2 296,0-2 4,0 0-343,-3 1-169,-1 2-152,-2 0-252,-2 2 60,-3 2-156,0 2-8,-1 1 48,-4 2-88,-4 1 24,-5 1-112,-3 0-56,-3 1 8,-4 3-56,-2 2 16,-2 4-28,-3 2-8,-1 2-24,-2 1-36,0 2-12,0 0-36,0 1-12,1 2 36,1 0-36,4 0 24,2 1-12,5 0 0,3-1 0,6 0 12,4-1 36,3-1-60,5-2 28,7-2-4,6-1 0,5-2-12,5-1-12,3-2 12,3-1-48,2-1 48,2 1 12,0-1-48,1 1 36,1 2-24,0 1 24,1 2 12,0 1 24,1 2 16,-1 1-28,-3 1 96,-1 0 144,-5 1 120,-4 0 68,-6 1-64,-6 1-184,-5 2-64,-7 0-8,-6 2-16,-8 1 28,-5 2-24,-5 0-68,-4 0-8,-3 0-16,-3-1-28,0 0-24,-1-3 0,1-2 28,1-2-16,2-3 40,3-3-52,2-3-28,4-3-140,3-3-128,3-2-200,2 0-212,2-4-256,2-2-204,2-3-184,1-1-208,1-2-176,2 0-136,1-1-105,1 0-147,3-1 136,3-1 96,3 0 124,2-1 283,2-1 161,1 0 236,2-1 368,2-1 208,2 0 288,2-1 236,1 0 300,2 0 328,1 0 272,2 1 216,0 1 53,1 0 19,1 2 40,-1 0 24,1 1-56,-2 1 48,1 0 16,-1-1-200,0 0 12,-2 1-64,1 1-275,-2 0 95,0 0-132,-1 2-40,-1 2 208,-2 3 36,-3 2 108,-3 4-140,-2 5-136,-3 5-108,-2 5-168,-2 5 8,-3 4-100,0 5-200,-2 4-84,-1 2-56,1 3-48,-2 2 64,-1 1-4,1-1-60,0 0-188,1-4-376,0-2-544,3-3-604,3-5-440,2-4-368,1-5-337,-1-5-283,-1-5-220,-1-4 7,-2-2-1379</inkml:trace>
  <inkml:trace contextRef="#ctx0" brushRef="#br0" timeOffset="177.37">820 416 15397,'-1'-1'252,"-3"-1"244,-1 0 289,-2 0 199,0 1-244,0 1-244,2-1-296,1 1-200,2 0-24,1 0 4,1 0 8,0 0 12,0 0-348,2 0-360,4 0-656,3 2-621,3 2-359,2 2-276,3 2 72,0 0 55,2 2 365,-4-2-628</inkml:trace>
  <inkml:trace contextRef="#ctx0" brushRef="#br0" timeOffset="1057.35">1536 493 12025,'3'-1'360,"4"-2"440,3-1 360,0-1 360,-2 1-51,-1-1-257,-3-1-164,-2-1-220,0 0-216,-2 0-56,-3 0-124,-2 1-56,-4 1 28,-2 1-76,-2 2-76,-2 0-72,-3 1-116,-1 3-4,-2 3 0,-3 4 12,-1 3 4,-3 4-88,0 3 24,-1 4-76,1 2 40,1 2-12,3 2 12,3 1 36,5 0-24,4 0 60,5-1-72,3 0 12,4-3 48,5-2-48,4-2 36,2-3 4,2-3-104,1-4 100,1-3-60,1-3 36,-1-3 0,1-4-36,0-4 96,0-4-84,1-3 84,-1-3-48,1-4-12,0-2 112,0-2-36,-1-1 144,1-1 16,-1-1-36,0-1 24,-1-1-60,1 1-64,-1-1 60,0 0-32,0 1-28,-1 1 52,0 3-100,-1 1 0,-1 4-28,-2 3-24,-2 3 12,-1 3 16,-2 4-68,-2 3 56,-1 3-4,-2 4-40,0 5 68,0 4-16,0 5-8,-1 5-16,1 5 24,0 4-64,0 5 80,2 4-12,3 5-16,5 3 64,2 4-48,2 3 48,2 3-64,1 0 28,-1 2-28,-1-2-24,-2 0 76,-1-2-92,-4-4 28,-2-2 52,-2-4-40,-2-3 16,-2-5-52,0-4 24,-2-4-28,-3-5 4,-2-4 36,-2-4-64,-2-6-12,0-3-40,-1-5 40,-1-5-28,0-5 16,0-5 12,-1-4-64,1-5 4,1-4-16,0-4-12,1-4-36,2-3 24,1-2-48,2-4 52,2-2 12,2-1-16,1-2 68,3-1-4,4 0 52,3 0 72,3 0-48,2 1 36,2 2 12,1 2-60,1 2 60,1 3-48,1 4-12,1 4 12,1 4 36,1 3 0,1 5-40,1 2 28,1 4 12,1 4-24,1 2 52,0 2-28,0 3-48,1 4 48,-2 4-24,-2 3-12,0 4 24,-4 3 48,-1 2-24,-4 3 12,-2 0-12,-3 1-36,-4 1 48,-3-1-36,-2-1 24,-1-1-24,-1-2-12,-3-1 24,-2-2-24,-1-2 36,-1-3 4,1-3 8,1-1 4,0-4-16,1-2-52,2-2 16,1-3 12,0-4-36,1-4 60,0-3-12,1-4 0,1-3-12,4-2 0,1-3 0,2-2 12,0-1 40,2-2-28,-1 0-24,1 0-36,1 1 20,0 0 80,1 3 48,1 2 24,0 3-52,0 3 4,0 3 0,0 5 76,0 4 64,-1 3-52,-1 5-16,-1 5-56,-2 6-28,0 5 24,-2 4-72,-1 4 24,0 3-52,-3 2-52,0 1 88,-1 0-36,0 1 52,0-3-128,1-1-460,0-2-492,1-4-696,-1-2-564,2-2-544,0-5-641,2-2-383,2-3-216,-1-3-1913</inkml:trace>
  <inkml:trace contextRef="#ctx0" brushRef="#br0" timeOffset="1499.2">3463 239 14637,'-2'-2'280,"-2"-1"524,-2-2 433,-2-2 367,1 0-112,0-1-532,1 0-424,0 2-220,1 1 112,1 2 100,1 2 196,1 3-4,1 6-172,1 4-36,-1 5-156,2 4-76,-1 6-100,0 3-40,2 4-8,-1 4-80,3 1-40,-1 2 64,0 0-112,0-1 48,0 0-156,1-3-364,-2-2-304,1-2-560,0-2-528,0-3-444,-1-4-396,1-2-377,0-4-199,-1-3-232,0-4 495,0-4-623</inkml:trace>
  <inkml:trace contextRef="#ctx0" brushRef="#br0" timeOffset="1681.2">3425 300 16462,'-2'-2'196,"-2"-1"356,-3-2 400,-1 0 392,-2 1 108,0 1-220,0 0-396,1 2-372,2-2-292,2-1-136,2 0 12,2-2-12,4-2-84,5-1 24,5-1 0,4-1-208,5 0-196,2-1-396,4 0-508,2-1-316,1 0-444,1 0-409,0 1-271,-2 0-348,-2 1-165,-3 2 697,-6 2-276</inkml:trace>
  <inkml:trace contextRef="#ctx0" brushRef="#br0" timeOffset="1852.07">3490 385 17210,'-3'3'364,"-4"4"456,-2 3 336,-4 3 356,0-1-240,0-1-388,1-2-232,1-2-256,4-3-112,2-1-112,2-2-72,4-1-136,5-2-28,3-3-232,4-2-524,4-1-596,3-1-864,2-2-620,4 0-605,2-1-463,2-1 92,-5 3-1785</inkml:trace>
  <inkml:trace contextRef="#ctx0" brushRef="#br0" timeOffset="3117.16">4070 647 19998,'0'2'340,"0"0"392,0 1 216,0 0 288,-2-2-216,-1-1-328,1-6-204,0-3-212,3-4-32,4-4-48,5-3 20,4-2-112,3-3-76,2-1-16,1-2-40,1-1 108,0-1-108,-2-2 44,-1-2-32,-2-1-48,-2-1 104,-2-1-92,-2 1 24,-2 1-8,-2 1-16,-2 2 24,-2 3-36,-2 3 76,0 4-60,-2 3-16,-3 6 76,-2 5-76,-3 3 52,-1 7 24,-2 6-12,-1 7 12,-1 6 40,-2 7-28,1 5-24,-1 5 40,2 3-40,2 5 12,2 1-24,2 2-120,4 1-60,5-1 0,5-2-24,5-2 40,5-3 24,5-4-36,4-4-100,4-4-72,3-6 40,2-5 48,1-4 140,2-6 68,-1-4 4,2-2 12,-2-6 36,0-3-36,-2-5-12,-1-3 0,-2-3-52,-2-3 40,-4-1 12,-3-2 12,-3-2 12,-5-2 12,-3-2 24,-4-1-36,-2-1 36,-3 0-48,-1 0 36,-3 2-12,-3 3-24,-4 3 120,-2 5-72,-1 5 108,-2 5 0,-2 6-36,0 8 76,-2 5-100,-1 7 48,0 4-72,0 5-48,1 1 48,1 3-36,3 0 36,1 0 48,5-2-60,3-2-12,2-4 16,3-2-4,3-5 36,4-3-36,4-4 12,3-4-36,2-2-24,1-2 24,1-4 0,1-2-12,0-4 36,-1-2 0,1-2-40,-1-1 4,-2-1 0,0-2 48,-2 0-12,-1 0 28,-2-2-16,-2 1-24,-1-2 12,-1 1-24,-3-1 36,0 2-60,-2 0 60,0 1-52,-1 3-20,0 2 36,-1 4-24,1 2 48,0 3 0,-2 5 16,-1 5 20,-2 5-12,0 4-48,-1 5 24,2 3-60,1 2 48,1 2 12,1 0 24,3 0 12,4-1 0,4-2-36,6-2-60,6-3 60,4-3-48,5-3 72,4-4 0,4-4-48,3-3 12,3-2 0,1-4 0,2-4 0,2-4 36,-1-3-24,1-4 12,0-1-24,-3-3-24,-2-1 48,-5-2-12,-4 0 60,-6-1-44,-5-1-40,-6 1-28,-6-1 4,-3 1 24,-5 1 12,-3 0 52,-1 1-64,-5 2-4,-4 1-20,-4 2 36,-5 4 0,-5 3 24,-5 5-12,-4 2-48,-4 7 24,-4 5 24,-2 7 0,0 5 12,0 5-24,2 4-48,4 2 72,5 3-12,5 0 0,7 1-12,7-2 12,5-1-48,4-2 36,5-4 36,6-2-72,5-5 24,4-4 0,2-4-36,3-4 36,1-3 60,0-4-24,0-6-12,-1-3 0,0-3-24,-2-3-12,-1-2 60,-1-2-36,-2 0 12,-1-1 4,-1-2-4,-2 0 0,-1 0-12,0-1 12,-2 1 12,0-1 84,-1 2-8,-1 2 48,-1 2-36,-1 2-124,-1 4-12,-3 3-28,0 4 4,-1 2 36,-1 5 48,0 4 12,-1 4-20,1 6 20,0 5-48,0 5 36,0 5 28,1 7 48,3 4 124,4 7-36,2 5 92,4 6-52,2 5-100,2 4-40,2 4-48,0 2 88,1 1 40,0 1-12,0 0 40,-2-1-128,-2-4-16,-3-2 52,-2-4-24,-4-5 40,-4-4 24,-3-6 45,-6-6 51,-4-5 12,-5-7 32,-4-5-28,-1-6-116,-3-7 8,0-6-92,0-4-16,0-6 16,1-5-68,2-6 0,0-5-52,1-6-56,2-5-204,1-7-284,1-4-285,2-7-339,3-5-312,4-6-264,1-5-76,6-5-252,6-5 15,7-3 33,6-4-24,6 1 328,5 1 356,4 3 416,4 6 264,1 7 324,0 7 208,1 10 196,-1 9 352,-2 8 340,-2 8 212,-2 9 340,-2 5 104,-3 3-52,-2 4 20,-1 4-152,-3 3-76,-1 1-175,-4 0-281,-1 1-308,-3-2-184,-3-1-156,-2 0 36,-3-1-12,-2-2-348,-2 0-528,-1 0-1001,-1-1-1279,-1 0-1000,-1 0-336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3:38.241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7,'6'6,"1"0,0 0,1-1,-1 0,1 0,0-1,0 0,0 0,1-1,0 0,-1 0,12 1,16 2,61 3,-74-8,549-8,-225-5,306 41,-55-13,-354-15,-94 1,640 4,567-59,-361 4,3 48,-472 3,349 5,-373-22,-19-1,-274 16,470 13,-645-12,-25-1,0 0,1 0,-1 1,0 0,0 1,1 0,-1 1,18 8,-14-3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5:32.051"/>
    </inkml:context>
    <inkml:brush xml:id="br0">
      <inkml:brushProperty name="width" value="0.025" units="cm"/>
      <inkml:brushProperty name="height" value="0.025" units="cm"/>
      <inkml:brushProperty name="color" value="#00A0D7"/>
    </inkml:brush>
  </inkml:definitions>
  <inkml:trace contextRef="#ctx0" brushRef="#br0">522 1294 2504,'-2'-2'155,"0"0"0,-1 0 0,1 0 0,-1 0 0,0 1 0,1-1 0,-1 1-1,0 0 1,0 0 0,0 0 0,0 0 0,0 1 0,0-1 0,-6 1 0,-15-6 817,-25-21 512,40 22-1280,1 0 1,-1 0-1,0 0 0,0 1 0,-1 1 1,-10-4-1,-171-28 2880,141 25-2514,33 6-310,0 0 1,0 2 0,-18-1 1306,64 3-1193,86-3-375,184-30-1,329-38 1,-628 71 1,0 0 1,0 0-1,0 1 1,0-1 0,0 0-1,0 0 1,-1 0-1,1 0 1,0 1-1,0-1 1,0 0 0,0 0-1,0 0 1,0 0-1,0 1 1,0-1-1,0 0 1,0 0-1,0 0 1,0 0 0,0 1-1,1-1 1,-1 0-1,0 0 1,0 0-1,0 0 1,0 1 0,0-1-1,0 0 1,0 0-1,0 0 1,0 0-1,1 0 1,-1 1 0,0-1-1,0 0 1,0 0-1,0 0 1,0 0-1,1 0 1,-1 0 0,0 0-1,0 0 1,0 0-1,0 0 1,1 0-1,-1 0 1,0 0 0,-31 17-19,9-8 23,-38 12 1,-69 5-9,-2-6 0,0-6 0,-143-3-1,264-11-1,-31 0-8,1 1 1,-66 11 0,187-12 166,-24 2-146,6-2-23,203-6 40,23 3-25,-153 5 18,154-17-34,-266 12 32,96-7-44,-104 9-37,-24-2 52,5 3 16,-1-1 0,0 1 0,0 0 0,0 0 0,1 0-1,-1 1 1,-5 0 0,3 2-4,0 0 0,-1-1 1,1 0-1,-1-1 0,1 0 0,-1 0 0,1 0 1,-9 0-1,-83 5-33,-357 2 9,423-7 24,-418 1-84,234-4 64,160 12 71,55-10-42,3 0-250,119-5 164,158-28 0,26-1 96,-131 27 41,125-9-55,-252 13-17,-106 2-478,23-1 466,1 2 0,-1 2 1,1 1-1,-52 11 0,47-6 12,-1-2 1,0-1-1,-73-1 1,-192-4-104,293 0 124,1 2 0,-26 4 0,26-3-5,-1 0 0,-24 0 0,22 0-28,12-1-5,11-2-46,317 0 55,-213-8 1,138 1 86,-49 7-151,-200 23 52,-1-22 29,-1-1 0,1 1 0,0 0-1,-1 0 1,1 0 0,-1 0 0,1 0-1,-1 0 1,1-1 0,-1 1 0,1 0-1,-1-1 1,0 1 0,1 0 0,-1-1-1,0 1 1,0 0 0,0-1 0,1 0-1,-1 1 1,-1 0 0,-22 8-936,21-8 597,-2 0-2455</inkml:trace>
  <inkml:trace contextRef="#ctx0" brushRef="#br0" timeOffset="2380.41">5083 810 5196,'-36'0'1729,"1"0"3557,35 0-5197,-1-1 0,1 1 0,0 0 0,-1 0 0,1 0 0,0 0-1,0 0 1,-1-1 0,1 1 0,0 0 0,0 0 0,-1 0 0,1-1 0,0 1 0,0 0 0,0 0-1,-1-1 1,1 1 0,0 0 0,0-1 0,0 1 0,0 0 0,0 0 0,0-1 0,0 1 0,0 0 0,0-1-1,0 1 1,0 0 0,0-1 0,0 1 0,0 0 0,0-1 0,0 1 0,0 0 0,0-1 0,0 1-1,0 0 1,0 0 0,0-1 0,1 1 0,-1 0 0,0-1 0,0 1 0,10-14 1371,-5 12-1410,9-4 71,-1 1-1,2 0 1,-1 1-1,30-5 1,305-14 860,512 15-860,-634 17-111,1 1-3,93-10 61,-258-7 265,-24 1-118,323-37-186,-284 35-38,78-5-11,91 2 78,-247 11-58,0 0 0,1 0 0,-1 0 0,1 0 1,-1 0-1,0 1 0,1-1 0,-1 0 0,1 0 0,-1 0 1,0 0-1,1 0 0,-1-1 0,1 1 0,-1 0 0,1 0 0,-1 0 1,0 0-1,1 0 0,-1-1 0,1 1 0,-1 0 0,0 0 1,1 0-1,-1-1 0,0 1 0,1 0 0,-1-1 0,0 1 1,0 0-1,1-1 0,-12-7 7,-8-4-11,17 8-2,1 1 0,-1-1 1,1 1-1,0-1 0,0 0 1,0 1-1,0-1 0,1 0 1,-1 0-1,1 1 0,0-6 1,1 4 7,-2 0 0,1-1 0,-1 1 0,0 0 0,-2-8 0,-1-1-10,0 0 1,2 0-1,-1 0 0,2 0 1,-1-27-1,2-182-8,0 216 23,-2 0-1,1 0 0,-1 0 1,0 1-1,-1-1 0,-3-7 1,-6-18 31,10 27-49,-1 0 1,1 0-1,-1 0 1,0 1 0,0-1-1,0 1 1,-1 0-1,1 0 1,-5-4 0,-39-31-111,41 35 116,-1 1-1,1 0 0,0 0 0,-1 0 0,0 1 0,0 0 0,0 0 0,-13-1 0,-62-1 6,57 3-2,-580-1-45,321 3 29,-143 26-16,185-6 18,-395-11-34,431-11 66,120 7-73,-51 0 52,119-6 14,-12-1-34,0 2 1,0 1-1,-55 10 0,83-11 22,1 0-1,0 0 0,0 0 0,1 0 0,-1 0 1,0 0-1,0 0 0,0 0 0,1 0 0,-1 0 1,0 0-1,1 0 0,-1 1 0,1-1 1,-1 0-1,1 0 0,0 1 0,0-1 0,0 0 1,-1 1-1,1-1 0,0 0 0,0 1 0,1-1 1,-1 0-1,0 1 0,1 1 0,-1 2 36,1 2-34,1 0 0,0-1 1,0 1-1,0-1 0,1 0 0,0 0 1,0 0-1,5 7 0,13 28 41,-14-19-30,-1 0-1,-1 1 1,-1-1-1,2 32 1,-4 92 53,-3-79-37,3-57-22,0-1-1,0 1 1,1 0 0,0-1-1,1 1 1,0-1-1,0 0 1,11 16-1,-2-1 0,44 70-8494,-55-86 4889,-1 0 176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5:45.949"/>
    </inkml:context>
    <inkml:brush xml:id="br0">
      <inkml:brushProperty name="width" value="0.025" units="cm"/>
      <inkml:brushProperty name="height" value="0.025" units="cm"/>
      <inkml:brushProperty name="color" value="#00A0D7"/>
    </inkml:brush>
  </inkml:definitions>
  <inkml:trace contextRef="#ctx0" brushRef="#br0">225 314 10033,'10'-8'470,"35"-30"3505,-42 36-3570,-1-1-1,0 1 1,0 0-1,0-1 1,0 0-1,0 1 1,0-1-1,-1 0 1,1 0-1,-1 0 1,0 0-1,0 0 1,0 0 0,-1 0-1,1-4 1,-29 7 491,20 0-713,0 1 0,0 0-1,1 1 1,-1 0 0,0 0 0,1 1 0,-14 6 0,-49 30 297,66-36-484,-10 6 22,1 0 1,0 0-1,1 1 0,0 1 0,-11 12 0,18-18-13,1 1 0,0-1 1,1 1-1,-1-1 0,1 1 0,0 0 0,0 0 0,1 1 0,-1-1 1,2 1-1,-1-1 0,1 1 0,0-1 0,-1 11 0,3-16-4,-1 1 0,1-1-1,0 1 1,0-1 0,-1 1-1,1-1 1,0 0 0,0 0 0,0 1-1,0-1 1,1 0 0,-1 0-1,0 0 1,0 0 0,1 0-1,-1 0 1,0 0 0,1-1 0,-1 1-1,1-1 1,-1 1 0,1-1-1,-1 1 1,3 0 0,44 9 17,-46-9-20,99 9-64,-61-8 124,44 10 0,-72-10 74,1 1-1,-1 1 1,0 0-1,0 1 1,0 0-1,0 1 1,16 12-1,-25-16-77,0 0-1,-1 0 1,1 0-1,-1 1 1,0-1-1,1 1 1,-1 0-1,0 0 1,-1 0-1,1 0 0,0 0 1,-1 0-1,0 0 1,2 7-1,-1 0 122,-1 0-1,0 0 1,0 17-1,-1-19-116,-1-4-38,0 0 0,0 1 0,0-1 1,0 0-1,-1 0 0,1 0 0,-1 0 1,0 0-1,-1 0 0,1 0 0,-1-1 1,-4 7-1,-42 41 70,41-44-91,0 1-177,0 0-1,0-1 0,-1 0 0,0 0 0,0-1 0,-1 0 0,0-1 0,0 0 0,0 0 0,0-1 0,-1-1 0,1 0 1,-1 0-1,0-1 0,0 0 0,-19 0 0,18-2-615,4 1-289,-1-2 0,0 1 0,0-1 0,-12-2 0,19 2 630,0 1-1,0-1 0,0 0 0,0 0 0,0 0 0,0 0 0,0 0 0,0 0 0,0 0 0,0-1 0,1 1 0,-1-1 0,0 1 0,1-1 0,-1 0 1,1 0-1,0 0 0,0 1 0,0-1 0,0 0 0,0 0 0,-1-4 0,0-8-2574</inkml:trace>
  <inkml:trace contextRef="#ctx0" brushRef="#br0" timeOffset="370.14">733 361 12813,'26'-7'1336,"13"-5"4979,-37 21-2608,-1 19-3228,-1-24-84,-1 36 232,-1 1-1,-11 53 1,10-67-733,1 1-1,2-1 1,2 31 0,0 4-6742,-2-56 3460,0-1-2540</inkml:trace>
  <inkml:trace contextRef="#ctx0" brushRef="#br0" timeOffset="734.05">750 423 15113,'0'-69'7208,"1"67"-7136,-1 0 0,1 0 0,0 1 1,-1-1-1,1 0 0,0 1 0,0-1 1,0 0-1,0 1 0,0 0 1,0-1-1,1 1 0,-1 0 0,2-2 1,28-22 303,-17 13-385,-1 2-408,0 1 0,0 0 0,1 1 0,0 0 0,20-7 0,21-6-5477,0 4-4700,-46 14 8248</inkml:trace>
  <inkml:trace contextRef="#ctx0" brushRef="#br0" timeOffset="735.05">876 382 11325,'-45'53'2318,"-10"13"4872,54-66-7081,0 1 0,0 0 0,0 0 0,1-1 0,-1 1 0,0 0 1,1 0-1,-1 0 0,1 0 0,-1 0 0,1 0 0,-1 0 0,1 0 0,0 0 0,0 0 0,-1 0 0,1 0 0,0 0 0,0 0 0,0 0 0,0 0 0,0 0 0,0 0 0,0 0 0,1 2 0,0-3-89,0 1-1,0 0 0,-1-1 0,1 1 1,0 0-1,0-1 0,0 1 1,1-1-1,-1 0 0,0 1 1,0-1-1,0 0 0,0 0 0,0 0 1,0 1-1,0-1 0,0 0 1,1-1-1,0 1 0,6 0-352,0-1 0,0-1 0,-1 1 1,1-1-1,12-5 0,112-58-12525,-103 50 9095</inkml:trace>
  <inkml:trace contextRef="#ctx0" brushRef="#br0" timeOffset="1104.72">1506 475 19330,'-59'63'5042,"65"-62"-5357,0 1 0,0-1 1,0-1-1,0 1 1,8-1-1,-8-1-541,0 0 0,0 0-1,1 0 1,-1 0 0,0-1 0,0 0 0,8-4-1,19-6-4983,-18 11 2063</inkml:trace>
  <inkml:trace contextRef="#ctx0" brushRef="#br0" timeOffset="1105.72">1450 643 15113,'-16'31'1858,"7"-12"4859,39-19-6970,-22 0-474,1-1 0,-1 0 0,1 0 0,-1-1 0,12-4 0,40-19-7464,-54 22 7084,18-8-3015</inkml:trace>
  <inkml:trace contextRef="#ctx0" brushRef="#br0" timeOffset="1533.25">2306 455 18714,'0'0'34,"1"0"0,-1 0 0,0 1 0,0-1 0,0 0 0,0 0 0,0 0 0,0 1 0,0-1 0,0 0 0,0 0 0,0 0 0,0 1 0,0-1 0,0 0 0,0 0 0,0 0 0,0 0 0,0 1 0,0-1 0,0 0 0,0 0 0,0 0 0,-1 1 0,1-1 0,0 0 0,0 0 0,0 0 0,0 0 0,0 0 0,0 1 0,0-1 0,-1 0 0,1 0 0,0 0 0,0 0 0,0 0 0,0 0 0,-1 0 0,1 0 0,0 1 0,0-1 0,0 0 0,-1 0 0,1 0 0,0 0 0,0 0 0,0 0 0,-1 0 0,1 0 0,0 0 0,0 0 0,0 0 0,0 0 0,-1 0 0,1-1 0,-5-10 2785,5 8-2810,0 1 1,1-1-1,-1 0 0,1 1 1,0-1-1,0 0 0,0 1 1,0-1-1,0 1 0,1-1 1,-1 1-1,4-4 0,28-29 124,-6 6-80,-21 21-8,-1 0-1,0-1 1,0 0 0,-1 0-1,0 0 1,0 0 0,-1-1-1,0 1 1,2-18-1,-2-5 199,0-53 0,-3 78-241,0 6 163,-2 26 326,-15 35 115,2 0 0,-11 98 0,12 129-1922,14-276 172,1-1 0,1 1 0,5 18 0,0 1-4146,-4 2-4352,-3-27 6928</inkml:trace>
  <inkml:trace contextRef="#ctx0" brushRef="#br0" timeOffset="1899.93">2297 792 11877,'-4'0'346,"1"-1"1,-1 2-1,0-1 1,0 0-1,1 1 0,-1 0 1,0 0-1,1 0 1,-1 0-1,-4 2 0,5-2 271,1 0 0,-1 0 0,1-1 0,-1 1 0,0-1 0,1 1 0,-1-1-1,-4-1 1,5 0 1733,21 0-2956,-2 0-1513,1-1 0,0 0 0,-1-2 0,1 0 1,-1-1-1,20-8 0,-33 12 1585,31-12-3071</inkml:trace>
  <inkml:trace contextRef="#ctx0" brushRef="#br0" timeOffset="2289.56">2835 574 17762,'-22'12'611,"15"-7"-42,0-1 1,0 0 0,0 0-1,-1-1 1,1 0 0,-1 0-1,0-1 1,-11 2-1,19-4-345,12 3-212,0-1-1,1-1 1,0 0 0,-1 0-1,1-2 1,-1 1 0,16-4-1,273-47 269,-125 19-190,-146 27-89,37-6-30,-61 9 23,0 1 1,0-1-1,0 0 1,-1-1-1,1 1 1,-1-1-1,1 0 1,4-5-1,-9 8 8,0-1 0,0 0 0,0 0 0,0 0 0,0 0 0,0 0 0,0 0 0,-1-1 0,1 1 0,-1 0 0,1 0 0,-1 0 0,1-1 0,-1 1 0,1 0 0,-1-1 0,0 1 0,0 0 0,0 0 0,0-1 0,0 1 0,0 0 0,0-1 0,0 1 0,-1 0 0,1-1 0,0 1 0,-1 0 0,1 0 0,-1-2 0,-1 0 9,0 0-1,1 1 1,-1-1-1,0 0 1,0 1 0,0 0-1,0-1 1,-1 1-1,1 0 1,-1 0-1,-2-2 1,-5-1 87,1 1 0,-1-1 1,0 2-1,0-1 0,0 1 0,0 1 1,-15-2-1,-7 1 130,-34 2-1,53 1-168,12 0-24,4 0-41,423 0 289,-420 0-214,1 0 0,0 1 0,0 0 0,-1 0 0,1 1 0,-1 0 0,1 0 0,-1 0 0,0 1 0,0 0 0,0 0 0,0 1 0,0 0 0,-1 0 0,10 8 0,-13-9-40,1-1-1,-1 1 1,0 0 0,0 0-1,0 0 1,0 1 0,-1-1-1,1 0 1,-1 1 0,0-1-1,0 1 1,0-1-1,0 1 1,0-1 0,-1 1-1,0 0 1,0-1 0,0 1-1,0-1 1,0 1 0,-1 0-1,0-1 1,1 1 0,-1-1-1,-1 1 1,1-1 0,0 1-1,-1-1 1,0 0 0,-3 5-1,-13 18 15,-1-1 1,-29 28-1,-12 16-1238,51-58 9,0 2 1,1 0 0,-12 25-1,14-11-3679,5-8-1470,1-16 4690,0 4-2188</inkml:trace>
  <inkml:trace contextRef="#ctx0" brushRef="#br0" timeOffset="2649.97">4338 556 1316,'-14'-2'-17,"-170"-25"403,155 24-1358,22 3 659</inkml:trace>
  <inkml:trace contextRef="#ctx0" brushRef="#br0" timeOffset="4269.95">4051 524 1932,'0'0'128,"-7"-9"4623,9 5-4348,1 0 0,0 1 0,0-1 0,0 1-1,0 0 1,0 0 0,1 0 0,0 1 0,-1-1 0,9-3-1,14-13 1593,-23 16-1786,0 1 0,-1-1 1,1 0-1,-1 0 1,0 0-1,0 0 1,0 0-1,-1 0 1,1-1-1,-1 1 0,1 0 1,-1-1-1,1-5 1,-1-2 479,0 0 0,0 0 0,-2-13 0,1 1 674,-11 41-568,3 11-540,0 0 0,2 0 1,-3 50-1,4 92 721,5-149-958,1-19-13,-1 1 1,1-1-1,-1 1 0,1-1 0,0 0 1,1 1-1,-1-1 0,0 0 1,1 0-1,0 0 0,0 0 0,0 0 1,0-1-1,0 1 0,0 0 0,1-1 1,0 0-1,-1 1 0,1-1 1,0 0-1,0-1 0,0 1 0,0 0 1,0-1-1,0 0 0,1 1 1,-1-1-1,0 0 0,1-1 0,-1 1 1,0-1-1,5 1 0,-3-2-5,1 0 0,-1-1-1,0 1 1,0-1 0,0 0-1,0 0 1,-1-1 0,1 1-1,0-1 1,-1 0 0,0-1-1,0 1 1,0-1 0,0 1 0,0-1-1,-1 0 1,6-8 0,3-5 1,-1 0-1,0-1 1,11-25 0,-13 20-16,0-1-1,-2 0 1,-1 0-1,-1-1 1,-1 0-1,-1 1 1,0-33-1,-3 57 83,-3 16 34,-3 3-64,0 0 0,1 1 0,1-1 0,1 1-1,1 0 1,0 25 0,2-42-35,1-1-1,-1 0 1,1 0-1,0 0 1,0 0-1,0 0 1,0 0-1,1 0 1,-1 0-1,0 0 1,1 0-1,-1-1 1,1 1-1,0-1 1,0 1-1,-1-1 1,1 0-1,0 1 1,0-1-1,0 0 1,0 0-1,0 0 1,1-1-1,-1 1 1,0 0-1,3-1 1,0 2-13,0-1 1,0 1 0,0-1 0,1-1-1,-1 1 1,0-1 0,0 0 0,1 0 0,-1-1-1,10-1 1,-8-1-13,-1-1-1,0 1 1,0-1-1,-1 0 1,1-1-1,-1 1 1,0-1 0,0 0-1,0 0 1,-1-1-1,1 1 1,-1-1-1,6-12 1,-5 7 29,1 0-1,-1-1 1,-1 0 0,0 1 0,-1-1 0,0-1-1,1-13 1,-3 23-46,-1 14 63,-1 33 126,1-11-22,0-31-122,1 0 0,-1 0 0,1 0 0,0 0 0,-1 0 0,1-1 0,0 1 0,0 0 0,0 0 0,1-1 0,-1 1-1,0 0 1,0-1 0,1 1 0,-1-1 0,1 0 0,0 1 0,-1-1 0,1 0 0,0 0 0,0 0 0,-1 0 0,1 0 0,0-1 0,0 1 0,0-1 0,0 1 0,0-1 0,3 1 0,8 1-4,-1 0 0,1-1 0,17 0 0,-21-1-1,0-1 0,-1 0-1,1 0 1,0-1 0,-1 0 0,1-1 0,-1 0-1,0-1 1,0 1 0,0-1 0,0-1-1,0 1 1,-1-2 0,0 1 0,0-1 0,-1 0-1,9-9 1,-2 0-3,-2 0-1,0-1 0,-1 0 1,0 0-1,-1-1 1,-1 0-1,-1-1 0,0 0 1,-1 0-1,4-24 1,-2-4 13,-1-1 0,-3 1 1,-1-49-1,-3 95-8,0-1 1,0 1-1,0-1 0,0 1 1,-1-1-1,1 1 0,0-1 0,0 1 1,-1-1-1,1 1 0,0-1 0,-1 1 1,1-1-1,0 1 0,-1 0 1,1-1-1,0 1 0,-1 0 0,1-1 1,-1 1-1,1 0 0,-1-1 0,1 1 1,-1 0-1,1 0 0,-1 0 1,1 0-1,-1-1 0,1 1 0,-1 0 1,1 0-1,-1 0 0,0 0 0,1 0 1,-1 0-1,1 0 0,-1 0 1,1 1-1,-1-1 0,1 0 0,-1 0 1,1 0-1,-1 1 0,1-1 0,-2 1 1,0-1-3,0 1 1,-1 0-1,1 0 1,0 0-1,0 0 1,0 0-1,0 1 1,0-1-1,0 1 1,-2 1-1,-10 17 121,1 0 0,1 1 0,1 1-1,1-1 1,1 2 0,1-1 0,-8 36 0,-20 172 358,29-176-541,-4 141 88,11-194-22,8-3 26,14-32-360,-1 0 0,-2-1 1,19-50-1,-2 6 343,-36 79-13,0-1 1,0 1-1,0 0 0,0-1 1,1 1-1,-1-1 0,0 1 1,0 0-1,0-1 0,0 1 0,1 0 1,-1-1-1,0 1 0,0-1 1,1 1-1,-1 0 0,0 0 1,0-1-1,1 1 0,-1 0 0,0 0 1,1-1-1,-1 1 0,1 0 1,-1 0-1,0 0 0,1-1 0,-1 1 1,1 0-1,-1 0 0,0 0 1,1 0-1,-1 0 0,1 0 1,-1 0-1,0 0 0,1 0 0,-1 0 1,1 0-1,-1 0 0,1 0 1,-1 1-1,0-1 0,1 0 0,-1 0 1,0 0-1,1 0 0,-1 1 1,0-1-1,1 0 0,-1 0 1,0 1-1,1-1 0,-1 0 0,0 1 1,1-1-1,-1 0 0,0 1 1,0-1-1,0 0 0,1 1 0,-1-1 1,0 1-1,0 0 0,14 32 76,-12-25-55,4 7-15,0-1-1,1 0 1,1 0 0,0 0-1,19 24 1,-22-34 2,-1 1 0,0-1 0,1 0 0,0 0 0,0 0 0,0-1 0,1 0 0,-1 0 0,1 0 0,-1 0 0,1-1 0,0 0 0,0-1 0,0 1 0,0-1 0,1 0 0,-1 0 0,7-1 0,-10 0-1,2 1-10,-1-1-1,0 0 1,1 0 0,-1 0-1,0 0 1,1-1-1,-1 0 1,0 0-1,0 0 1,0 0 0,1-1-1,-1 1 1,0-1-1,-1 0 1,1 0-1,0-1 1,-1 1 0,5-4-1,1-4-1,1 0 0,-2 0 0,1-1 0,-2 0 0,1-1 0,-2 1 0,1-2 0,-2 1 0,7-17 0,-2-4-52,-1 0 0,8-51 1,-15 27-48,-2 57 104,-1-1-1,1 1 1,0-1-1,-1 1 1,1-1-1,0 1 1,-1 0 0,1-1-1,-1 1 1,1-1-1,-1 1 1,1 0-1,-1-1 1,1 1-1,-1 0 1,1 0-1,-1 0 1,1-1 0,-1 1-1,0 0 1,1 0-1,-1 0 1,1 0-1,-1 0 1,1 0-1,-1 0 1,0 0-1,1 0 1,-1 0 0,1 0-1,-1 0 1,0 1-1,1-1 1,-1 0-1,1 0 1,-1 1-1,1-1 1,-1 0 0,0 1-1,-25 10 43,13-1-38,1 0 0,0 1 0,0 0 0,1 1 0,1 0 0,0 1 0,1 0 0,0 1 0,1 0 0,0 0 0,1 1 0,1 0 0,0 0 0,1 0 0,1 1 0,0-1 0,1 1 0,-1 22 0,4-35-6,0-1-1,0 1 1,0 0-1,0 0 1,0-1-1,1 1 1,-1 0-1,1-1 1,0 1-1,0 0 1,0-1 0,0 1-1,0-1 1,0 0-1,1 1 1,-1-1-1,1 0 1,0 0-1,0 0 1,-1 0-1,1 0 1,1 0-1,-1 0 1,0-1-1,0 1 1,1-1-1,-1 1 1,0-1-1,1 0 1,0 0 0,-1 0-1,1-1 1,-1 1-1,1 0 1,0-1-1,0 0 1,-1 0-1,1 0 1,0 0-1,3 0 1,-1 0-20,0 0 1,1 0-1,-1-1 1,0 0-1,1 0 1,-1 0-1,0 0 1,0-1-1,0 0 1,5-2-1,-3-1-3,0 0 1,0 0-1,-1-1 0,0 1 1,10-14-1,-4 3-70,0-1 0,-1-1 0,-2 0 0,1 0 0,12-37 0,-12 28 64,1 2 1,18-31-1,-29 55 31,0 0-1,1 1 1,-1-1 0,0 0-1,1 1 1,-1-1 0,1 0-1,-1 1 1,1-1 0,-1 1-1,1-1 1,-1 1 0,1-1-1,0 1 1,-1-1 0,1 1-1,0 0 1,-1-1 0,1 1-1,1-1 1,-2 2 2,1-1 0,-1 0 0,1 0-1,-1 1 1,0-1 0,1 0 0,-1 1 0,1-1 0,-1 0 0,0 1 0,1-1 0,-1 1 0,0-1 0,0 0-1,1 1 1,-1-1 0,0 1 0,0-1 0,0 1 0,0-1 0,0 1 0,1-1 0,-1 1 0,3 41 136,-2-32-108,1 23 81,2 0 0,10 36 1,-10-52-99,2-1 1,0 1-1,1-1 1,1 0 0,16 25-1,-20-98-95,-4 45 63,1 0 1,1-1-1,0 1 0,1 1 0,0-1 1,1 0-1,0 1 0,1 0 1,0 0-1,10-15 0,-7 10 14,18-31-35,-24 45 38,0-1-1,0 0 1,0 0 0,0 1 0,1-1 0,-1 1-1,1 0 1,-1 0 0,1 0 0,0 0-1,5-3 1,-7 5 13,-1 0-1,1 0 0,0 0 1,0 0-1,-1 0 1,1 0-1,0 0 0,-1 0 1,1 0-1,0 0 1,-1 0-1,1 1 0,0-1 1,-1 0-1,1 0 1,0 1-1,-1-1 1,1 0-1,-1 1 0,1-1 1,-1 1-1,1-1 1,-1 1-1,1-1 0,-1 1 1,1-1-1,-1 1 1,0 0-1,1-1 1,-1 1-1,0-1 0,1 1 1,-1 0-1,0-1 1,0 1-1,0 0 0,1 0 1,7 38 720,-3-13-368,-1-14-333,0 0 1,1 0-1,1 0 0,-1 0 0,2-1 0,0 0 0,0 0 1,1-1-1,0 0 0,1 0 0,0-1 0,12 10 0,-18-17 244,22 12-5183,-24-14 4575,0 0 1,0 1-1,-1-1 1,1 0-1,0 0 1,0 0 0,0 0-1,-1 0 1,1 0-1,0 0 1,0 0-1,0 0 1,-1 0 0,1-1-1,0 1 1,0 0-1,-1 0 1,1-1-1,0 1 1,-1-1 0,1 1-1,0 0 1,-1-1-1,1 1 1,0-1 0,-1 0-1,1 1 1,-1-1-1,1 1 1,-1-1-1,1 0 1,0-1 0,3-8-3280</inkml:trace>
  <inkml:trace contextRef="#ctx0" brushRef="#br0" timeOffset="6179.01">6281 589 11325,'-6'10'266,"-8"14"208,11-8 2830,17-19-2366,-6-2-619,0-1 1,0-1-1,0 0 1,12-13-1,5-5 448,-16 17-526,26-22 571,61-69 0,-88 89-713,1-1 0,-2 0 0,1 0 0,-2-1 0,0 0 0,0 0 0,-1-1 1,0 1-1,-1-1 0,-1 0 0,3-21 0,-5 34-95,-1 0 1,0 0 0,0-1-1,0 1 1,0 0-1,0-1 1,0 1 0,0 0-1,0-1 1,0 1-1,1 0 1,-1-1 0,0 1-1,-1 0 1,1-1 0,0 1-1,0 0 1,0 0-1,0-1 1,0 1 0,0 0-1,0-1 1,0 1 0,-1 0-1,1 0 1,0-1-1,0 1 1,0 0 0,0 0-1,-1-1 1,1 1 0,0 0-1,0 0 1,-1-1-1,1 1 1,0 0 0,-1 0-1,1 0 1,-12 8 105,-9 20 50,12-15-32,1 1-1,0 1 0,1-1 1,1 1-1,0 1 0,1-1 1,1 1-1,0 0 0,1 0 1,1 0-1,1 0 1,0 19-1,1-33-126,1-1 1,-1 1-1,1 0 1,0 0 0,0 0-1,-1 0 1,1 0-1,0-1 1,1 1-1,-1 0 1,0-1-1,0 1 1,1-1-1,-1 1 1,1-1 0,-1 0-1,1 1 1,0-1-1,-1 0 1,1 0-1,0 0 1,0 0-1,0-1 1,0 1-1,0 0 1,0-1-1,2 1 1,5 1-2,1 1-1,0-2 1,-1 1 0,16-1-1,-15-1 9,-4 1-4,1-1 0,-1 0 1,1-1-1,-1 1 1,1-1-1,-1 0 0,1-1 1,-1 0-1,0 0 1,11-4-1,-9 1-7,131-83-51,-122 75 77,-1 0 0,-1-1 0,0-1 0,-1-1 1,23-30-1,-27 32 134,-7 11-79,0-1-1,-1 1 0,1-1 1,-1 1-1,0-1 0,0 0 0,0 0 1,0 0-1,-1 0 0,1 0 1,0-5-1,-2 8-34,-4 2-27,1-1 0,-1 2 0,1-1 0,-1 0 0,1 1 0,0-1 0,0 1 0,-1 0 0,1 0 0,1 0 0,-1 0 0,0 1 0,0-1 0,-2 5 0,-36 42 176,37-43-174,0 1 1,1 0 0,-1 0 0,1 1-1,1-1 1,-1 1 0,1-1 0,1 1 0,-1 0-1,1-1 1,1 1 0,-1 0 0,1 0-1,2 9 1,-2-11-5,0-3-11,0-1 0,1 1 0,0 0 0,0 0-1,0-1 1,0 1 0,0 0 0,0-1 0,1 1 0,-1-1 0,1 0 0,0 1 0,-1-1-1,1 0 1,0 0 0,1 0 0,-1 0 0,0-1 0,0 1 0,1 0 0,-1-1-1,1 0 1,-1 1 0,1-1 0,0 0 0,5 1 0,2 1-6,1 0-1,0 0 1,0-1 0,0-1-1,17 1 1,-23-3 4,0 0 0,0 0 0,-1 0 0,1 0 0,-1-1 0,1 0 0,-1 0 0,1 0 0,-1 0 0,0-1 0,0 1 0,0-1 0,0 0 0,-1-1 0,1 1 0,-1 0 0,0-1 0,0 0 0,4-6 0,7-12-11,-1 0 0,15-35 1,-19 38-39,-9 18 44,7-10-4,-2-1 1,1 0-1,-2 0 0,0-1 0,0 0 1,-1 1-1,3-27 0,-36 38-20,26 2 23,0 0 0,0 0-1,0 0 1,0 1-1,0-1 1,1 1-1,-1 0 1,0 0 0,1 0-1,0 1 1,-5 3-1,1 0 18,0-1-1,1 1 1,0 1-1,-9 10 0,14-14-8,0-1 0,0 1 0,1-1 0,-1 1 0,1 0 0,-1-1 0,1 1 0,0 0 0,0-1-1,0 1 1,0 5 0,1 3 2,2-9-5,1 1-1,0-1 0,0 0 1,0 0-1,0 0 1,0 0-1,1-1 0,-1 1 1,8 0-1,-3 1 3,10 3 23,-8-3-24,0 1 0,0 0 0,0 0-1,15 10 1,-22-12 0,-1 1 0,0 0 0,1 0 0,-1 0 0,0 0 0,0 1 0,-1-1 1,1 1-1,-1-1 0,0 1 0,1 0 0,-2 0 0,1 0 0,0 0 0,1 9 0,-1-3 20,-1 0 0,0 0 1,-1 15-1,0-23-19,-2 0-5,0 0-1,0 1 1,0-1 0,-1 0-1,1 0 1,-1 0 0,1 0-1,-1-1 1,0 1 0,0-1-1,0 0 1,1 0-1,-6 2 1,0 0-31,-56 20 21,50-20 15,1 2 0,0 0 0,-1 0-1,2 1 1,-22 13 0,35-21-11,-1 1 1,1 0 0,0-1 0,-1 1-1,1 0 1,0-1 0,0 1 0,0 0-1,0 0 1,0 0 0,0 0 0,2-2-1,53-31-15,-5 4 21,-1-2-1,-2-3 0,51-46 1,-95 77-1,0 0 1,0 0 0,0 0 0,0 0-1,-1-1 1,0 1 0,0-1 0,0 0-1,-1 0 1,0 0 0,0-1 0,0 1-1,0 0 1,-1-1 0,2-9 0,-5 15 3,0 1 1,1-1 0,-1 0-1,1 1 1,-1 0-1,1-1 1,-1 1 0,1 0-1,-1 0 1,1 0-1,0 0 1,-3 2 0,-3 4 6,0 1 1,0 0-1,1 1 1,0-1 0,0 1-1,1 0 1,0 1-1,1-1 1,0 1-1,0 0 1,1 0 0,1 0-1,-1 0 1,2 1-1,-1-1 1,1 18-1,2-26-4,0 0 0,0 0-1,0 1 1,0-1-1,1 0 1,-1 0 0,1 0-1,-1-1 1,1 1-1,-1 0 1,1-1 0,0 1-1,0-1 1,0 1 0,0-1-1,0 0 1,0 0-1,1 0 1,-1 0 0,3 1-1,5 2 3,0 0 0,0-1 0,16 4 0,-14-5-15,-1-1-1,1 0 1,-1-1 0,1 0 0,-1 0-1,19-4 1,-24 2 11,-1 1 0,1-1 0,-1 0 0,0-1 0,0 1 0,0-1 1,0 0-1,0 0 0,-1-1 0,1 1 0,-1-1 0,0 0 0,0 0 0,0-1 0,3-5 0,2-2-10,-2-1-1,1-1 0,-2 1 0,1-1 0,-2 0 0,0-1 1,-1 1-1,0-1 0,-1 0 0,2-25 0,-5 39 41,-1 4-24,1 0-1,-1 1 1,0-1 0,0 0-1,0 0 1,0 0 0,-3 5-1,-2 9-40,1-4 80,0 0 0,0 1 1,2-1-1,0 1 0,0 0 0,1 0 1,0 14-1,2-26-44,0-1 1,0 0 0,0 0 0,0 1-1,0-1 1,0 0 0,0 0 0,0 1-1,1-1 1,-1 0 0,1 0 0,-1 0-1,1 1 1,-1-1 0,1 0 0,-1 0-1,1 0 1,0 0 0,0 0 0,-1 0-1,3 1 1,-1-1 4,0 0 1,1 0-1,-1-1 1,1 1-1,-1-1 1,1 1-1,-1-1 0,1 0 1,-1 0-1,5 0 1,5 0 12,-8 1-22,0-1 0,-1 0 0,1 0 0,0 0-1,0 0 1,0-1 0,0 0 0,0 1 0,-1-1 0,1-1 0,0 1-1,-1 0 1,1-1 0,-1 0 0,5-2 0,19-21-43,0-1 0,-2-1 1,-1-1-1,34-50 1,-28 29-6,-2 0 1,29-71-1,-55 115 41,0 0-1,0 0 0,0 0 0,-1-1 0,1 1 0,-1-1 1,0-7-1,-20 14 0,11 2 17,0 0 1,0 1-1,1 0 1,0 0-1,0 1 1,0 0-1,-6 6 1,-44 42 72,42-37-22,1 1-1,0 0 0,1 0 0,1 2 1,0-1-1,2 2 0,0-1 0,1 1 1,1 1-1,1-1 0,1 1 0,1 1 1,1-1-1,0 1 0,0 38 0,4-54-56,0-1 0,0 0 0,1 1 1,0-1-1,0 0 0,0 1 0,1-1 0,0 0 0,0 0 0,5 9 0,-5-11-2,0 0 0,1 0 1,-1 0-1,1-1 0,-1 1 1,1-1-1,0 1 1,0-1-1,0 0 0,0 0 1,0-1-1,0 1 1,1-1-1,-1 1 0,1-1 1,-1 0-1,7 1 0,-4-1 2,1-1 0,-1 1-1,0-1 1,1 0-1,-1-1 1,0 0-1,0 0 1,1 0-1,-1-1 1,0 1-1,0-1 1,7-4-1,-3 0-5,0 1-1,0-2 0,-1 1 0,0-1 1,0-1-1,9-10 0,7-11-29,-2-1 0,-1-1 0,19-37 0,-35 57 25,154-239 43,-155 237-49,-8 7 52,2 6-27,0 0 0,0 0 1,0 0-1,0 0 0,0 0 0,0 0 1,0 1-1,0-1 0,0 0 1,0 1-1,0-1 0,0 1 1,1-1-1,-1 1 0,0-1 1,0 1-1,0 0 0,1-1 0,-1 1 1,-1 1-1,-12 14 288,0 1 1,0 0-1,-17 31 0,26-38-222,0-1 1,1 1 0,0 0-1,1 0 1,0 0 0,1 0-1,0 1 1,0-1-1,0 17 1,2-23-66,0 11 38,0 0 1,5 28-1,-4-37-43,1 0-1,0 0 1,1 0 0,-1 0-1,1 0 1,0-1-1,1 1 1,-1-1-1,7 7 1,-2-2-128,0-2 0,1 1 0,0-1 1,0 0-1,1-1 0,0 0 1,0-1-1,1 0 0,0 0 0,18 5 1,-11-5-1564,1-1 0,0-1 0,0-1 1,1 0-1,35-1 0,-51-2 1070,0 0 0,0-1 0,0 0 0,0 1 0,0-1 0,0-1 0,0 1 0,0 0 0,-1-1 1,1 0-1,0 0 0,-1 0 0,1 0 0,-1-1 0,0 1 0,6-7 0,6-5-2739</inkml:trace>
  <inkml:trace contextRef="#ctx0" brushRef="#br0" timeOffset="6583.22">8132 303 17722,'-32'14'716,"24"-11"-25,1 1-1,-1-1 0,1 0 0,-1-1 0,0 0 0,-9 1 0,15-2 772,6 1-761,6 1-508,-9-3-191,13 1-91,1-2 1,-1 1-1,0-2 0,21-4 1,34-12-2856,50-16-9750,-89 21 8472</inkml:trace>
  <inkml:trace contextRef="#ctx0" brushRef="#br0" timeOffset="7095.25">9268 589 12701,'-15'12'325,"-27"23"1425,40-34-1377,0 0-1,-1 0 1,1 1-1,0-1 1,-1-1-1,1 1 0,0 0 1,-1 0-1,1-1 1,-4 1-1,5-5-254,0 1-1,1-1 0,-1 1 1,1-1-1,-1 1 1,1-1-1,0 1 1,1-6-1,-1 4 28,1-3-59,0 1 0,1 0 0,0-1 0,0 1 0,0 0 0,1 0 0,0 1 0,0-1 0,9-12 1,-7 11 3,0 0 1,-1-1 0,0 0-1,0 0 1,4-18 0,-4 6 72,4-34 1004,-8 55-470,0 2-455,-1 4-162,0 0 1,0-1-1,0 0 1,-1 1-1,-4 8 1,-5 18 299,6-13-216,1-7-80,2 0 0,-1 0 0,2 0 0,-1 16 0,2-14-68,-1-8-5,1 0 0,0 0 1,0-1-1,1 1 0,0 0 1,0 0-1,3 9 1,-3-13-10,0-1 0,0 1 0,1 0 0,-1 0 0,1 0 0,-1-1 1,1 1-1,0-1 0,0 1 0,0-1 0,0 0 0,0 1 1,0-1-1,0 0 0,0 0 0,0-1 0,0 1 0,0 0 1,1-1-1,-1 1 0,0-1 0,0 0 0,4 0 0,6 1-6,0-2 0,0 1-1,0-2 1,0 1 0,0-2 0,0 0-1,0 0 1,-1-1 0,0 0-1,0-1 1,0 0 0,0-1-1,-1 0 1,0-1 0,0 0 0,14-13-1,-8 5-2,0 0-1,-1-1 1,-1-1 0,0 0-1,-1-1 1,-1-1-1,-1 0 1,12-26-1,-7 0-33,21-92 0,-37 142 62,-1 0 0,1 0 0,1 0 0,-1 0 0,1 0 0,0 0 0,0 0 0,0 0 0,1 0 0,-1-1 0,1 1 0,1 0 0,-1-1 0,1 1 0,-1-1 0,1 0 0,0 0 0,5 4 0,7 10 65,1-1 1,33 26-1,-14-17-18,-24-19-58,-1 0 0,0 1 1,0 0-1,-1 1 0,1 0 0,-2 1 0,9 12 0,-16-20-31,1 0 0,-1 0 0,0 1 0,-1-1 0,1 1 0,0-1 0,0 1 0,-1-1 0,0 1 1,1 0-1,-1-1 0,0 1 0,0-1 0,-1 1 0,1-1 0,-1 1 0,1 0 0,-1-1 0,0 1 0,1-1 0,-1 0 0,-1 1 0,1-1 0,0 0 0,0 1 0,-1-1 0,1 0 0,-1 0 0,0 0 0,0-1 1,0 1-1,0 0 0,-3 2 0,-9 6-946,1-1-1,-1-1 1,0 0 0,-19 7 0,25-12 98,-58 24-6201,29-15 2579</inkml:trace>
  <inkml:trace contextRef="#ctx0" brushRef="#br0" timeOffset="7507.21">8939 232 17254,'-15'-21'376,"1"2"456,0 3 512,0 5 256,3-1-340,11 0-432,0 1-516,0 1-272,0 0-92,0 5 16,0 0-396,0 2-464,16 2-7449,-4 1 3377,-1 14 783</inkml:trace>
  <inkml:trace contextRef="#ctx0" brushRef="#br0" timeOffset="7876.76">10697 323 12625,'-6'0'233,"0"1"-1,-1 0 1,1 1-1,0-1 1,0 1 0,0 0-1,-11 6 1,11-5 432,0 0 1,0 0 0,0-1-1,0 0 1,0-1 0,-1 1-1,-11 0 1,0 1 1167,14 4-29,4-6-1727,1 0 0,0 0-1,0 0 1,-1-1-1,1 1 1,0 0 0,0-1-1,0 1 1,0-1 0,0 1-1,0-1 1,0 1-1,0-1 1,0 1 0,0-1-1,0 0 1,0 0-1,0 1 1,0-1 0,0 0-1,0 0 1,0 0-1,2-1 1,103 8 381,-81-7-1245,1-2 0,51-9-1,-51 5-2270,1-2 0,42-19 0,-2 0-5640,-49 17 6083</inkml:trace>
  <inkml:trace contextRef="#ctx0" brushRef="#br0" timeOffset="8315.87">11184 170 11145,'3'-7'6502,"-4"-13"-5061,0 10 1245,5 21 1710,0 2-4146,-1 0-1,0 1 1,0 14-1,-3-7-79,0-4 74,0 1 0,4 24 0,-2-35-210,-1 0 0,2 0 0,-1-1 0,0 1 0,1-1 0,0 0-1,1 0 1,-1 0 0,8 8 0,-7-8-22,1-1 1,0 0-1,0-1 0,0 1 0,1-1 1,-1 0-1,1 0 0,7 3 0,-11-6-10,0 0 0,0 0 0,1 0 0,-1 0 0,0-1 0,0 1 0,1 0 0,-1-1 0,1 0-1,-1 0 1,0 1 0,1-1 0,-1-1 0,0 1 0,1 0 0,-1-1 0,0 1 0,1-1 0,-1 1 0,0-1 0,0 0 0,1 0 0,-1 0-1,0 0 1,0-1 0,2-1 0,5-6-95,-1 0 0,0-1 0,0 0-1,-1 0 1,-1 0 0,1-1-1,7-21 1,-1-4-2767,10-45 0,-14 47-4302,22-56 0,-31 89 7135,0 1 0,0 0-1,0-1 1,0 1-1,0-1 1,0 1-1,0 0 1,0-1-1,1 1 1,-1-1 0,0 1-1,0 0 1,0-1-1,1 1 1,-1 0-1,0-1 1,0 1 0,1 0-1,-1-1 1,0 1-1,1 0 1,-1 0-1,0-1 1,1 1 0,-1 0-1,0 0 1,1 0-1,-1-1 1,0 1-1,1 0 1,-1 0 0,1 0-1,-1 0 1,1 0-1,3 16 919,-3 39 2915,-1-45-2957,-1 1-167,4 10 1536,-3-20-2148,1-1 0,0 1 0,0-1 0,0 1 0,0 0 0,-1-1 0,1 1 1,0-1-1,0 0 0,0 1 0,0-1 0,0 0 0,0 0 0,0 1 0,0-1 0,0 0 0,0 0 1,0 0-1,0 0 0,2-1 0,-1 1 3,9 1 125,-1-1 0,0 0-1,0 0 1,0-2 0,1 1 0,-1-1-1,0 0 1,0-1 0,-1 0-1,15-7 1,-2-1 153,-1-1-1,0 0 1,0-2 0,-2 0 0,0-1-1,26-27 1,-44 41-334,0 0 0,-1 0-1,1 0 1,0-1 0,0 1 0,0-1 0,-1 1 0,1 0 0,-1-1-1,1 1 1,-1-1 0,0 1 0,1-1 0,-1 1 0,0-1-1,0 1 1,0-4 0,-1 4-6,1 0 0,0 1 1,0-1-1,-1 0 0,1 0 0,0 1 0,-1-1 0,1 0 1,-1 1-1,1-1 0,-1 0 0,0 1 0,1-1 0,-1 1 1,1-1-1,-1 1 0,0-1 0,1 1 0,-1-1 0,0 1 1,0 0-1,1-1 0,-1 1 0,0 0 0,0 0 0,0 0 1,1-1-1,-1 1 0,-1 0 0,-6-1 129,1 0 0,-1 1 0,1 0 0,-1 0 0,0 0 0,1 1 0,-1 0 0,1 1 0,0 0 0,-1 0 0,1 0 0,-12 7 0,-13 12 556,0 1 1,-51 49-1,71-59-518,1 0 0,0 1-1,1 0 1,0 1-1,1 0 1,1 0-1,0 1 1,1 0 0,-6 19-1,10-27-113,1-1 0,1 1 0,0 0 1,0 0-1,0 0 0,0 0 0,1 0 0,0 1 0,1-1 0,0 0 0,2 10 0,-1-12-61,0-1 0,-1 0 0,2 0 0,-1 1 0,0-1 0,1-1 0,0 1 0,0 0 0,0-1 0,0 1 0,1-1 0,-1 0 0,1 0 0,0 0-1,0-1 1,0 1 0,7 2 0,0 0-264,0-1 0,0-1-1,0 0 1,0-1-1,0 0 1,1-1 0,11 1-1,7-2-2361,45-6 0,-45 1-1388,41-12 1,-44 10 1365,17-5-1562</inkml:trace>
  <inkml:trace contextRef="#ctx0" brushRef="#br0" timeOffset="8724.71">12535 277 16418,'13'0'452,"-5"11"568,-2-11 620,-6 10 4664,10-10-17329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5:42.876"/>
    </inkml:context>
    <inkml:brush xml:id="br0">
      <inkml:brushProperty name="width" value="0.025" units="cm"/>
      <inkml:brushProperty name="height" value="0.025" units="cm"/>
      <inkml:brushProperty name="color" value="#00A0D7"/>
    </inkml:brush>
  </inkml:definitions>
  <inkml:trace contextRef="#ctx0" brushRef="#br0">499 1038 3916,'-134'0'4571,"130"1"-4425,0-1 0,-1 1 0,1 0-1,0 0 1,-1 1 0,1-1 0,-7 5 0,-15 4 713,2-1-89,19-7-553,0 0-1,0 0 1,0 0 0,0-1 0,-1 0 0,-8 1-1,-29 9 999,-37 0-190,-25 5 649,115-16-562,4 2-759,1-1 0,25-3 1,87-18 50,144-3 0,134 15 610,-253 7-892,1121-5-59,-1234-2 91,-39 8-154,1 0 0,-1 0 0,0 0 0,0 0 0,1 0 0,-1 0 0,0-1 0,1 1 0,-1 0 0,0 0 0,0 0 0,1-1 0,-1 1 0,0 0 0,0 0 0,0-1 0,0 1 1,1 0-1,-1 0 0,0-1 0,0 1 0,0 0 0,0-1 0,0 1 0,0 0 0,0 0 0,0-1 0,1 1 0,-1 0 0,0-1 0,0 1 0,-1 0 0,1-1 0,0 1 0,0 0 0,0-1 0,0 1 0,0 0 0,0 0 0,0-1 0,0 1 0,-1 0 0,1-1 0,0 1 0,0 0 0,0 0 0,0-1 0,-1 1 0,1 0 0,-1-1 0,-770-35-1009,-204 8 1066,935 29-52,0 2 0,-41 8 0,63-5-25,27-1 37,35 1 23,275-4-116,-163-4 91,878 2-291,-905-9-51,-120 8 314,-8-1 37,-15-2 17,-1160 4-80,1165 0 27,-27-1-334,-55 8 0,81-5 1026,2 1-4362,20 0-3710,8-3 3961</inkml:trace>
  <inkml:trace contextRef="#ctx0" brushRef="#br0" timeOffset="1593.48">3843 247 4428,'0'-3'123,"0"0"1,0 0-1,0 0 0,0 0 0,-1-1 0,1 1 0,-1 0 0,0 0 0,0 0 0,0 0 0,0 0 0,-1 1 0,1-1 0,-1 0 0,0 0 0,0 1 0,1-1 1,-2 1-1,1 0 0,0-1 0,0 1 0,-1 0 0,1 1 0,-1-1 0,0 0 0,0 1 0,1-1 0,-1 1 0,0 0 0,0 0 0,0 0 0,-4-1 0,-9-1 483,0 1-1,1 1 0,-1 0 1,-24 2-1,5 0 152,24 1-547,0 1 0,0 1 0,0 0 1,1 1-1,-1-1 0,1 2 0,-15 10 0,16-10-30,1 0 0,0 0-1,0 1 1,0 0 0,1 0 0,0 1-1,1 0 1,0 0 0,0 0 0,1 1 0,0 0-1,0 0 1,1 0 0,0 1 0,1 0-1,0-1 1,0 1 0,1 0 0,-2 19 0,37-29 204,-29-2-343,1 0 0,-1 0 1,0 0-1,1-1 0,-1 1 0,0-1 0,-1 0 0,1 0 0,0-1 0,-1 1 0,5-6 0,10-8 228,-2 3 2,-1-1 0,15-19 0,-15 17 118,-29 29 463,-49 47-390,55-50-377,-1 1 0,1-1-1,1 1 1,0 1-1,-10 19 1,0 16 141,2 1 0,3 0 0,-13 89 0,23-120-104,1 1 1,0-1-1,0 1 1,5 30-1,-2-37-78,0-1 1,0 0-1,1 0 1,1 0-1,-1 0 0,1 0 1,1-1-1,0 0 1,10 15-1,1-6-39,0 1 0,1-2 0,1 0 0,1-1 0,0-1 0,30 17 0,-2-6 3,88 35-1,-100-47-11,2-2-1,-1-1 0,1-1 1,1-3-1,-1 0 0,1-3 1,0-1-1,0-2 1,0-2-1,0-1 0,0-2 1,57-15-1,-53 8 8,-1-2-1,0-1 0,-2-3 1,0-1-1,-1-2 0,-1-1 1,0-2-1,-2-2 0,-1-1 1,30-32-1,-35 30 56,30-28-20,85-108 0,-137 154-45,0 0 1,0 0-1,-1 0 0,-1-1 0,0 0 1,0 0-1,2-15 0,-5 20 2,-1 1 0,0 0 0,0-1 1,0 1-1,-1-1 0,0 0 0,-1 1 0,1-1 0,-1 1 0,-1 0 0,1-1 1,-1 1-1,0 0 0,0 0 0,-6-11 0,-13-14-17,-1 2 0,-2 0 0,-1 2-1,-1 0 1,-1 2 0,-1 1 0,-1 1 0,-1 1-1,-1 2 1,-1 1 0,-1 2 0,-61-23-1,45 22 23,-2 2-1,1 3 0,-2 2 0,1 2 0,-2 2 1,1 3-1,0 2 0,-78 7 0,104-2 5,0 2 1,0 1-1,0 1 0,1 2 0,0 0 0,0 1 1,1 2-1,1 0 0,0 2 0,0 1 1,2 0-1,0 1 0,0 2 0,-21 23 0,4 2-136,2 1 0,1 1-1,2 2 1,3 1 0,-39 84-1,55-102-449,1 0-1,-13 49 0,22-61-858,1-1 0,0 0 0,0 30 0,3-46 1180,0 1-1,0-1 0,0 1 0,1-1 0,-1 1 0,0-1 0,0 1 1,1-1-1,-1 1 0,1-1 0,-1 1 0,1-1 0,0 0 0,0 1 1,-1-1-1,1 0 0,0 0 0,0 0 0,0 1 0,0-1 1,0 0-1,3 1 0,11 11-3274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24.98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28 1 1988,'3'1'181,"0"0"0,0 0 1,-1 0-1,1 1 0,0 0 0,0-1 0,-1 1 0,1 0 0,-1 0 0,0 0 0,1 1 1,-1-1-1,2 4 140,-45 19 1198,11-7 146,24-13-1287,0-1 0,0-1-1,0 1 1,-1-1-1,1 0 1,-1-1-1,0 1 1,1-1-1,-14 2 1,-9-2 79,19-1-297,1-1 0,0 1 0,0 1-1,0 0 1,-1 0 0,2 0 0,-17 8-1,84-7 3044,7-2-2553,1-4 0,81-13 0,367-41-339,-496 56-316,-2-1 148,13 0-795,-31 3 448,1-1 192,0 0 0,0 0 0,0 0-1,0 0 1,0 0 0,0 1 0,0-1 0,0 0 0,0 0 0,0 0 0,0 0 0,0 0 0,0 0 0,0 0 0,0 0 0,0 0 0,0 0 0,0 0 0,1 1-205,-1-1 205,0 0 0,0 0 0,1 0 0,-1 0 0,0 0 0,0 0 0,0 0 0,0 0 0,0 0 0,-15 7-1049,-155 61-11155,108-43 9482,42-16 2022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27.181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54 58 4520,'-11'0'5252,"-13"0"-3576,-44 0 2661,67 0-4295,-1 0 0,0 1 0,0-1-1,1 1 1,-1 0 0,1-1 0,-1 1 0,0 0 0,1 0 0,0 0 0,-1 0 0,-1 2 0,2-2 14,-1 0 0,0 1-1,1-1 1,-1 0 0,0 0 0,0 0 0,0 0 0,0 0 0,0 0 0,0-1-1,0 1 1,-5 0 0,49-10 2142,-32 6-2169,0 0 1,1 1-1,-1 0 1,11 0-1,24 2 149,4 1-65,0-2 0,-1-2 0,65-12 0,-68 7-99,62-3-1,-17 2 3,169-5-790,-261 14 521,0 1-1,0-1 0,0 1 1,0 0-1,0 0 0,0-1 0,0 1 1,0 0-1,0 1 0,-2 1 0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29.813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06 0 3620,'0'0'3390,"-30"2"-964,24 0-1770,-1-1 0,1 1 1,-1-1-1,1 0 0,-1-1 0,0 1 0,-22-2 3521,40 1-3702,351 0 583,-303 7-1018,32-2-17,362 0-327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23.68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67 3 3148,'-4'1'347,"0"0"0,0 1-1,0-1 1,0 1 0,0 0-1,0 0 1,-5 4-1,-9 4 1505,8-6-1332,0 0 0,0-1 1,0 0-1,0 0 0,-1-1 0,1 0 0,-1-1 0,-19 0 744,43-3-696,-1 1 0,1 0-1,-1 1 1,21 2 0,5 0 155,130-2 776,-62-5-1341,1124 5 60,-1100-7-228,-93 7 66,15 0-65,63-7 0,9 1 69,66-12-55,337 8 643,-374 11-547,-76 7-139,1343-8 1539,-1420 0-1445,-67 0-14408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8:06.47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23 206 7673,'16'-40'2571,"-10"20"2700,-11 20-5061,0 2 0,0-1 0,0 0 0,0 1 0,1 0 0,-1 0 1,1 0-1,-1 1 0,1-1 0,-5 5 0,-42 33 646,49-38-796,-1 1 1,1 0 0,-1-1-1,1 1 1,0 0 0,0 0-1,1 0 1,-1 0 0,0 1 0,1-1-1,-1 4 1,1-6-47,1 1 0,-1-1 0,1 0 0,0 1 0,0-1 0,0 1 0,0-1 0,0 1 0,0-1 0,0 0 0,0 1 0,1-1 0,-1 1 0,0-1 0,1 0 0,-1 1 0,1-1 0,0 0 0,-1 0 0,1 1 0,0-1 0,0 0 0,0 0 0,0 0 0,0 0 0,0 0 0,0 0 0,0 0 0,1 1 0,23 13 77,-8-6 40,-1 1 0,0 1 0,0 1 0,-1 0 0,13 14 0,-27-25-94,1 1-1,-1-1 0,0 0 1,0 1-1,0-1 0,0 0 1,0 1-1,-1-1 0,1 1 1,0-1-1,-1 1 1,1 0-1,-1-1 0,1 1 1,-1 0-1,0-1 0,0 1 1,0 0-1,0-1 0,0 1 1,0 0-1,0-1 1,0 1-1,-1 0 0,1-1 1,-1 1-1,1 0 0,-2 1 1,0 0-25,0 0 0,-1 0 0,0 0 0,1-1 0,-1 1 0,0-1 0,0 1 0,-1-1 0,1 0 0,0 0 0,-4 1 0,-4 2-307,-1 0 0,1-1 1,-1-1-1,-19 4 0,-23-2-7741,55-26 2297,10 8 3713,3-2 99</inkml:trace>
  <inkml:trace contextRef="#ctx0" brushRef="#br0" timeOffset="369.3">321 282 7441,'1'0'207,"0"1"1,0-1 0,-1 1-1,1 0 1,0 0 0,-1-1-1,1 1 1,-1 0 0,1 0-1,-1 0 1,0 0-1,1-1 1,-1 1 0,0 0-1,1 0 1,-1 0 0,0 0-1,0 0 1,0 0 0,0 0-1,0 0 1,0 0 0,0 0-1,0 1 1,-1 37 5132,1-29-3920,0-8-1259,1 1 1,-1-1-1,1 0 1,0 0-1,-1 0 0,1 0 1,0 0-1,0 0 1,0 0-1,1-1 1,-1 1-1,0 0 1,1 0-1,-1-1 1,1 1-1,-1-1 0,1 1 1,0-1-1,0 0 1,0 0-1,-1 0 1,1 0-1,0 0 1,0 0-1,1 0 1,-1-1-1,0 1 0,0-1 1,0 1-1,0-1 1,0 0-1,4 0 1,-2 0-87,0 1 1,0-1-1,0 0 1,0 0-1,0 0 1,0-1-1,0 0 1,0 1-1,0-1 1,0-1-1,-1 1 1,1 0-1,0-1 1,-1 0 0,1 0-1,-1 0 1,6-4-1,10-15 117,-15 18-147,-1 0 0,0 1 1,-1-1-1,1 0 0,0 0 1,-1-1-1,0 1 1,0-1-1,0 1 0,0-1 1,0 1-1,-1-1 0,0 0 1,1 0-1,-1 0 0,-1 0 1,1 0-1,0-7 0,-2 10-66,0 0 0,1 0 0,-1 0 0,0 0 0,0 0-1,0 1 1,0-1 0,0 0 0,0 1 0,0-1-1,0 0 1,0 1 0,0 0 0,0-1 0,0 1-1,-1-1 1,1 1 0,0 0 0,0 0 0,0 0 0,0 0-1,-1 0 1,1 0 0,-2 0 0,-34 3-1813,31-1 783,0 1-1,0 0 1,0 1-1,0 0 1,-10 8 0,13-9-281,0 0 1,0 0 0,0 0 0,1 1 0,-1-1 0,-3 7 0,2-2-2075</inkml:trace>
  <inkml:trace contextRef="#ctx0" brushRef="#br0" timeOffset="1699.41">1073 193 8341,'-34'-1'5255,"30"0"-5017,1 1-1,-1 0 1,1 0 0,0 0-1,-1 1 1,1-1-1,-1 1 1,1-1 0,0 1-1,-1 0 1,1 1 0,0-1-1,0 1 1,0-1 0,0 1-1,0 0 1,0 0 0,1 0-1,-4 3 1,-7 6 401,2-4-221,0 1 0,1 1 0,0 0 0,1 0 0,0 1 0,1 0 0,0 0 0,0 1 0,1 0 0,-6 14-1,3-4-153,6-13-95,0 1 1,0 0-1,1 0 1,0 0-1,1 0 1,0 0-1,0 1 1,0 13-1,6-22-141,-1 0-1,1 0 0,0-1 0,0 1 1,0-1-1,0 0 0,0 0 1,4 0-1,-5 0-57,-2 0 42,38 0 45,-12-10-78,-24 8 17,0 0 0,0 1 0,0 0 0,1-1 0,-1 1 0,0 1 0,1-1 0,3 0 0,-6 1 3,-1 0 0,1 0 0,0 0 0,-1 1-1,1-1 1,0 0 0,-1 0 0,1 1 0,0-1-1,-1 1 1,1-1 0,-1 0 0,1 1 0,-1-1 0,1 1-1,-1 0 1,1-1 0,-1 1 0,1-1 0,-1 1-1,0 0 1,1-1 0,-1 1 0,0 0 0,0-1 0,0 1-1,1 0 1,-1-1 0,0 1 0,0 0 0,0-1-1,0 1 1,0 0 0,0 0 0,0-1 0,0 1-1,-1 1 1,2 6 6,20 69 57,-21-77-60,0 0 0,0 0-1,0 0 1,0 1 0,0-1 0,0 0-1,0 0 1,0 0 0,1 0-1,-1 0 1,0 1 0,0-1 0,0 0-1,0 0 1,0 0 0,1 0-1,-1 0 1,0 0 0,0 1 0,0-1-1,1 0 1,-1 0 0,0 0-1,0 0 1,0 0 0,0 0 0,1 0-1,-1 0 1,0 0 0,0 0-1,0 0 1,1 0 0,-1 0 0,0 0-1,0 0 1,0 0 0,1 0-1,-1 0 1,0-1 0,0 1-1,0 0 1,0 0 0,1 0 0,-1 0-1,0 0 1,0 0 0,0 0-1,0-1 1,0 1 0,1 0 0,-1 0-1,0 0 1,0 0 0,0-1-1,0 1 1,0 0 0,0 0 0,0 0-1,0 0 1,0-1 0,0 1-1,0 0 1,1 0 0,-1 0 0,0-1-1,0 1 1,0 0 0,-1-1-1,6-13 1,-2-4-4,1 0 0,0 0 1,1 1-1,1-1 0,1 1 0,1 0 0,0 1 0,1 0 0,13-19 0,-18 28-8,-1 0-1,0-1 1,0 1 0,-1-1 0,0 1-1,0-1 1,-1 0 0,0 1 0,-1-1-1,1 0 1,-3-15 0,2 7 23,0 13-18,0 0-1,-1 1 1,0-1 0,1 1-1,-1 0 1,0-1 0,0 1-1,0 0 1,-1-1 0,1 1-1,0 0 1,-1 0-1,0 0 1,1 0 0,-1 0-1,0 1 1,0-1 0,0 0-1,0 1 1,0-1 0,0 1-1,-1 0 1,1 0 0,0 0-1,-4-1 1,-2-1-8,0 0 1,0 1-1,0 0 1,0 0-1,0 1 1,-15-1-1,16 3 13,0-1-1,-1 1 1,1 1 0,0-1-1,0 1 1,0 1-1,0-1 1,1 1-1,-1 0 1,0 1 0,1-1-1,-7 7 1,-7 1-7,11-5 5,-20 11 25,-28 21 1,51-33-13,-1 0 1,1 1-1,0-1 1,0 1-1,1 1 1,-1-1 0,1 1-1,1 0 1,-7 13-1,9-17-4,1 1-1,0-1 1,0 0-1,0 0 0,1 0 1,-1 1-1,1-1 1,0 0-1,0 1 0,0-1 1,0 0-1,0 1 1,1-1-1,-1 0 0,1 1 1,0-1-1,0 0 1,3 4-1,-2-2 0,1 0 0,1-1 0,-1 0 0,1 0 1,-1 0-1,1 0 0,0 0 0,1-1 0,-1 1 0,7 2 0,8 4 5,0-1 0,0-1 0,1 0 0,37 7 0,-52-13-12,0-1 1,0 0 0,0 0 0,0 0 0,0-1-1,0 0 1,1 0 0,-1 0 0,0-1 0,0 1-1,0-1 1,0 0 0,0-1 0,0 1 0,8-4-1,30-16 23,-6-5-45,-28 21 31,0-1 0,0 0 0,0-1 0,0 0 1,-1 0-1,0-1 0,-1 0 0,0-1 0,0 1 0,8-14 0,-14 18-12,1 1 0,-1-1 0,0 0 0,0 0 0,0 0-1,0 0 1,-1 0 0,0 0 0,0 1 0,0-1 0,0 0 0,0 0-1,-1 0 1,0 0 0,0 0 0,-2-7 0,0 5 2,0 1 0,0-1 0,-1 1 0,1-1 0,-1 1 0,0 0 0,-1 0 0,1 1-1,-10-8 1,4 5-6,1 0-1,-1 1 0,-1 0 0,1 1 1,-1 0-1,0 1 0,0 0 0,0 0 1,-1 1-1,1 1 0,-19-2 0,29 4 9,-4-1-2,0 1 0,0 0-1,0 0 1,0 0 0,0 0 0,0 1 0,0 0 0,0 0-1,0 0 1,0 0 0,0 1 0,0 0 0,1 0-1,-1 0 1,-4 4 0,-15 10 11,0 2 0,-35 36 0,51-46-6,1 0-1,0 0 1,0 1-1,1 0 1,0 0-1,1 1 1,0 0-1,0 0 1,1 0-1,-4 17 1,7-23 4,0-1 1,0 1-1,1-1 1,-1 1-1,1-1 1,0 1-1,0-1 1,0 1-1,1-1 1,-1 0-1,1 1 1,2 5-1,-2-7-5,1 1-1,0-1 0,0 1 1,0-1-1,0 0 1,0 0-1,0 0 1,0 0-1,1 0 0,-1-1 1,1 1-1,-1-1 1,1 1-1,4 0 0,10 6 5,1-2 0,0 0 0,0-1-1,1-1 1,0-1 0,0-1 0,-1 0 0,31-2-1,-36-2-2,0-1-1,0 0 0,-1-1 0,1 0 0,-1-1 0,0 0 1,0-1-1,-1-1 0,1 0 0,15-13 0,-25 18-457,1 0-1,0-1 0,-1 1 0,0-1 0,1 0 1,-1 0-1,0 0 0,-1 0 0,1 0 1,0 0-1,-1 0 0,0 0 0,2-6 0,-1-1-1815,-1 1 0,0-1 0,-1-15 0,0 13 1475,0 6-2247,0 0 117</inkml:trace>
  <inkml:trace contextRef="#ctx0" brushRef="#br0" timeOffset="2079.96">1491 175 9161,'0'-1'227,"-1"1"0,1-1 1,0 0-1,0 1 0,-1-1 0,1 1 1,0-1-1,-1 0 0,1 1 0,-1-1 0,1 1 1,-1-1-1,1 1 0,-1-1 0,1 1 1,-1 0-1,0-1 0,1 1 0,-1 0 1,1-1-1,-1 1 0,0 0 0,1 0 1,-1-1-1,0 1 0,1 0 0,-1 0 1,0 0-1,-1 0 0,-7-5 2883,8 5-2962,0-1-1,0 1 1,1 0 0,-1 0 0,0 0 0,0 0-1,0 0 1,1 0 0,-1 0 0,0 1 0,0-1 0,1 0-1,-1 0 1,0 1 0,1-1 0,-2 1 0,-10 19 114,1 0 1,0 1 0,2 0-1,0 1 1,2 0-1,0 0 1,2 1 0,0 0-1,2 0 1,-2 40 0,4-43-1596,0 0-5338</inkml:trace>
  <inkml:trace contextRef="#ctx0" brushRef="#br0" timeOffset="2475.28">1349 188 14637,'0'-3'428,"0"0"-1,0 0 0,1 0 0,-1 0 0,0 0 1,1 0-1,0 0 0,0 0 0,0 1 1,0-1-1,0 0 0,0 0 0,3-2 1,0 0-69,0 1 1,1 0 0,-1 0-1,1 0 1,10-6 0,-3 2-43,1 1 1,0 0-1,0 1 0,1 1 1,20-6-1,11 1-2138,-11 7-3731,0 2-5184,-30 1 8048</inkml:trace>
  <inkml:trace contextRef="#ctx0" brushRef="#br0" timeOffset="2850.34">1441 251 8005,'-41'25'1487,"29"-19"-130,1 1 0,0 0-1,0 1 1,1 0 0,-11 11-1,20-19-1221,1 0 0,0 1 0,-1-1 0,1 0 0,-1 1 0,1-1 0,0 0 0,0 1 0,-1-1 0,1 0 0,0 1 0,0-1 0,-1 1 0,1-1-1,0 1 1,0-1 0,0 0 0,0 1 0,0-1 0,0 1 0,0-1 0,0 1 0,0-1 0,0 1 0,0-1 0,0 1 0,0-1 0,0 0 0,0 1 0,0-1 0,0 1 0,0-1-1,1 1 1,14 4 793,23-8-1612,-10-7-3759,36-20 0,-30 13-1346,-16 9 2384</inkml:trace>
  <inkml:trace contextRef="#ctx0" brushRef="#br0" timeOffset="2851.34">1775 294 14321,'-8'5'440,"1"-1"344,2 0 209,-1-2 179,1-1 444,18-1-2140,-6 0-560,4 0-3477,-1 0 1277,-3 0-456,-2 0 795</inkml:trace>
  <inkml:trace contextRef="#ctx0" brushRef="#br0" timeOffset="3213.3">1735 402 11037,'-17'10'1105,"13"-8"-120,0 0-1,0 0 1,0 1 0,0-1-1,1 1 1,-1 0-1,1 0 1,0 0-1,-4 5 1,7-8-942,0 0 0,0 0 0,0 1 0,-1-1 1,1 0-1,0 1 0,0-1 0,0 0 0,0 1 0,0-1 0,0 0 0,0 1 0,0-1 0,0 0 1,0 0-1,0 1 0,0-1 0,0 0 0,0 1 0,0-1 0,1 0 0,-1 1 0,0-1 0,0 0 1,0 0-1,0 1 0,0-1 0,1 0 0,-1 0 0,0 1 0,0-1 0,0 0 0,1 0 0,-1 0 1,0 1-1,1-1 0,-1 0 0,0 0 0,0 0 0,1 0 0,-1 0 0,1 1 0,19 0-1828,-14-2 586,0 1 0,-1-1 1,1-1-1,-1 1 0,8-4 0,3-3-2586,-1 7-368</inkml:trace>
  <inkml:trace contextRef="#ctx0" brushRef="#br0" timeOffset="3582.07">2089 226 14281,'-2'1'278,"1"0"0,-1 0-1,1-1 1,-1 1 0,1 0-1,-1-1 1,1 1 0,-1-1-1,0 1 1,1-1 0,-1 0-1,0 1 1,0-1 0,1 0-1,-1 0 1,-2-1 0,1 1 2850,4-3-3023,0 0 0,0 0 1,1 0-1,-1 0 0,1 0 0,0 1 0,0-1 1,0 0-1,0 1 0,0-1 0,1 1 0,-1 0 0,1-1 1,-1 1-1,1 1 0,0-1 0,5-3 0,24-21 74,-22 14-174,0 0-1,-1-1 0,-1 0 1,0 0-1,-1 0 1,0-1-1,-1 0 0,0-1 1,5-24-1,-45 83-52,17-19 123,1 0 0,1 1 0,2 1 0,0 0-1,2 1 1,0 1 0,3-1 0,-8 38 0,14-46-116,0 38 1,2-41-306,1-13-52,0 0 0,0 0 0,0 0-1,1-1 1,-1 1 0,1 0 0,0 0 0,0-1 0,0 1 0,0-1 0,0 0-1,4 4 1,-4-5-278,0 1 0,0-1 0,0 0 0,1 1 1,-1-1-1,0 0 0,1 0 0,0-1 0,0 1 0,-1 0 0,1-1 0,0 0 0,0 0 0,0 0 0,0 0 0,4 1 0,-6-2 446,0 0-1,0 0 0,0 0 1,0 0-1,0 0 1,0 0-1,0 0 1,0 0-1,-1-1 1,1 1-1,0 0 1,0 0-1,0-1 1,0 1-1,0-1 1,0 1-1,-1-1 1,1 1-1,0-1 1,0 1-1,-1-1 1,2-1-1,1-19 592,-4 14 101,1 7-343,0-1-1,-1 1 1,1-1 0,0 1 0,-1-1-1,1 1 1,-1-1 0,1 1-1,-1-1 1,1 1 0,-1-1-1,1 1 1,-1 0 0,0-1 0,1 1-1,-1 0 1,0 0 0,1-1-1,-1 1 1,1 0 0,-1 0 0,0 0-1,0 0 1,1 0 0,-1 0-1,0 0 1,0 0 0,-25 0 2617,22 0-1956,-142 0 14902,149 0-15647,41 0 113,67-1-4126,-79 0-1407,48-10 0,-46 4 954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54.90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43 288 9789,'0'-29'4612,"0"50"-2450,0-19-2148,0 7 180,0 0-1,0 0 1,1-1-1,0 1 0,5 16 1,-4-15-163,-1-1 1,0 1 0,0 0-1,-1-1 1,0 1 0,-2 12-1,0 11-81,2-1-1895,0-19-6336</inkml:trace>
  <inkml:trace contextRef="#ctx0" brushRef="#br0" timeOffset="361.91">3 354 5356,'-3'1'4808,"9"2"-2587,12 0-1111,-3-2-419,-8-1-403,1 0 0,-1 0 0,0 0 0,1-1 0,-1 0 0,10-3 0,34-6 739,-14 4-849,67-17-20,-8 4-601,-34 1-2662,-60 18 2528,0 0 0,-1-1 0,1 0 0,-1 1 1,1-1-1,-1 0 0,1 0 0,-1 0 0,1 0 0,-1 0 1,0 0-1,2-2 0,1-1-2289</inkml:trace>
  <inkml:trace contextRef="#ctx0" brushRef="#br0" timeOffset="1046.51">534 200 6849,'0'0'4065,"0"26"-925,0 213 3589,0-236-6651,1 0 0,-1 1 0,1-1 0,0 0 1,0 0-1,0 0 0,0 0 0,0 0 0,3 4 1,-3-6-24,-1 1 1,1-1-1,0 0 0,0 0 1,0 1-1,0-1 1,0 0-1,0 0 1,0 0-1,0 0 0,0 0 1,0 0-1,1-1 1,-1 1-1,0 0 1,1-1-1,-1 1 0,0 0 1,1-1-1,-1 0 1,2 1-1,-1-2-34,-1 1-1,0-1 1,0 1 0,0-1-1,1 0 1,-1 0 0,0 0-1,0 0 1,0 1-1,0-1 1,-1-1 0,1 1-1,0 0 1,0 0 0,0 0-1,-1 0 1,1 0-1,0-3 1,13-28 122,-11 24-116,8-21-88,-2-1-1,7-39 1,2-7-2528,-13 59-49,0 0-1,13-23 1,-13 34-2277,-2 8 1868,-1 22 966,-2-21 2138,0-1 1,0 1-1,0 0 1,0 0-1,0 0 1,1 0-1,-1-1 1,1 1-1,0 0 1,0 0-1,0-1 1,0 1-1,1-1 1,2 5-1,7-2 1023,-8-4-660,-1 1 0,1-1 0,-1-1 1,1 1-1,0 0 0,-1 0 0,1-1 0,0 0 0,-1 1 0,5-1 0,-4 0-54,0 0 0,0-1 0,0 1-1,-1 0 1,1-1 0,0 0 0,0 0 0,0 1 0,-1-2-1,1 1 1,-1 0 0,4-3 0,26-26 756,-31 29-1077,8-10 174,-5 8-122,0 0-1,-1 0 1,0-1 0,0 0 0,0 1-1,0-1 1,0-1 0,-1 1 0,0 0-1,0 0 1,0-1 0,1-5 0,-3 9-77,-4 1-20,-1 1-1,1-1 0,-1 1 1,1 0-1,-1 0 0,1 0 1,0 1-1,-1 0 1,1 0-1,0 0 0,0 0 1,0 1-1,0-1 0,1 1 1,-1 0-1,1 0 1,0 0-1,-5 6 0,-1 0-11,2-3 163,1 1 0,-1 0 1,2 1-1,-1 0 1,1-1-1,0 2 0,0-1 1,1 1-1,1-1 1,-1 1-1,1 0 1,1 0-1,-1 1 0,2-1 1,-1 0-1,1 1 1,1-1-1,0 11 0,0-18-128,1 0-1,0 0 0,0 0 0,0 0 0,0-1 0,0 1 0,0 0 0,0 0 0,0-1 0,1 1 0,-1-1 1,1 1-1,-1-1 0,1 0 0,0 1 0,-1-1 0,1 0 0,0 0 0,0 0 0,0 0 0,0-1 0,0 1 1,3 0-1,49 14-273,-21-12-4073,58-1-1,-62-2 206,-10 0 1133</inkml:trace>
  <inkml:trace contextRef="#ctx0" brushRef="#br0" timeOffset="2141.2">1490 334 5825,'4'-2'376,"1"0"1,-1 0 0,0-1 0,0 0 0,1 0 0,-2 0-1,1-1 1,0 1 0,-1-1 0,0 0 0,1 0 0,-2 0-1,1 0 1,0 0 0,-1-1 0,0 0 0,0 1 0,0-1-1,0 0 1,-1 0 0,0 1 0,0-1 0,0-8 0,-8 11-322,-1 1 0,0-1 0,0 1-1,-8 0 1,10 1 34,1 0 0,0 0 0,0 0 0,0 1 0,0 0 0,0 0 0,0 0 0,0 0-1,-5 3 1,7-1 8,0-1-1,0 0 1,0 1-1,0-1 1,0 1-1,1 0 1,0 0-1,-1 0 1,1 0-1,0 1 1,0-1-1,-2 6 1,-23 30 244,27-39-321,0 0-1,1 0 1,-1-1-1,0 1 1,1 0-1,-1 0 1,0 0-1,0 0 1,1 0-1,-1 0 1,0 0-1,1 0 1,-1 0-1,0 0 1,1 0-1,-1 0 1,0 0-1,1 0 1,-1 0 0,0 0-1,1 0 1,-1 0-1,0 0 1,1 0-1,-1 1 1,0-1-1,0 0 1,1 0-1,-1 0 1,0 0-1,0 1 1,1-1-1,-1 0 1,0 0-1,0 1 1,0-1-1,1 0 1,-1 0-1,0 1 1,0-1-1,0 0 1,0 1-1,0-1 1,0 0-1,0 1 1,1-1-1,-1 0 1,0 1-1,0-1 1,0 0-1,0 1 1,0-1-1,0 0 1,-1 0-1,1 1 1,0-1-1,0 0 1,0 1-1,0-1 1,0 0-1,0 1 1,0-1-1,-1 0 1,1 0 0,0 1-1,0-1 1,0 0-1,-1 0 1,1 1-1,18-8 90,-16 30 711,-1-19-764,0 1-1,-1 0 1,1-1 0,-1 1 0,0 0 0,0 0-1,-1-1 1,0 1 0,1 0 0,-2-1 0,1 1-1,0-1 1,-1 1 0,-2 4 0,1-5 20,1 1 0,0 0 0,0 1 1,0-1-1,0 0 0,1 1 0,0-1 0,0 1 0,1-1 1,-1 1-1,1-1 0,1 10 0,-1-5 3,1-9-77,-1 0 0,1 0 0,-1 0 0,1-1-1,-1 1 1,1 0 0,0-1 0,-1 1 0,1 0 0,0-1-1,-1 1 1,1-1 0,0 1 0,0-1 0,0 0 0,0 1-1,-1-1 1,1 0 0,0 1 0,0-1 0,0 0 0,0 0-1,0 0 1,0 0 0,0 0 0,1 0 0,30 2 18,-30-2-15,17-2-1,0-1 1,0 0-1,-1-2 0,1 0 1,-1-1-1,-1 0 0,1-2 1,-1 0-1,29-19 0,-44 26-6,0 0 0,-1 0 0,1 0 0,0 0 0,-1 0 0,1-1 0,-1 1 0,1 0-1,-1-1 1,0 1 0,0-1 0,1 1 0,-1-1 0,0 0 0,-1 0 0,1 1 0,0-1 0,0 0-1,-1 0 1,1 0 0,-1 0 0,1 0 0,-1 0 0,0 1 0,0-1 0,0-4 0,-1 6 2,1-1 0,0 1 0,-1-1 0,1 0 0,-1 1 0,1-1 0,-1 1 0,1-1 0,-1 1 0,0 0 0,1-1 1,-1 1-1,1-1 0,-1 1 0,0 0 0,0 0 0,1-1 0,-1 1 0,0 0 0,1 0 0,-1 0 0,0 0 0,0 0 0,1 0 0,-1 0 1,-1 0-1,-27-1 30,23 2-37,1-1 3,0 2 0,0-1 1,1 0-1,-1 1 0,0 0 0,0 0 1,1 1-1,0-1 0,-1 1 0,1 0 0,0 0 1,0 0-1,0 1 0,-5 5 0,-2 3 17,0 1 1,1-1-1,-12 21 0,20-29 9,0 0 0,0-1 1,0 1-1,1 1 0,-1-1 0,1 0 1,0 0-1,1 1 0,-1-1 0,0 0 0,1 8 1,1-11-20,-1 0 1,0 0 0,1-1-1,-1 1 1,1 0 0,-1-1-1,1 1 1,-1-1 0,1 1 0,-1-1-1,1 1 1,0-1 0,-1 1-1,1-1 1,0 1 0,-1-1-1,1 0 1,0 1 0,0-1-1,-1 0 1,1 0 0,0 1-1,0-1 1,0 0 0,-1 0-1,1 0 1,0 0 0,1 0-1,32 0-33,-27 0 17,16-1 26,1 0 0,-1-2 0,0 0 0,-1-2 0,23-7 0,-44 12-10,-1 0 0,1 0 0,-1 0 0,1 0 0,-1 0 0,1 0 0,-1 0 0,1 0 0,-1 0 0,1 0 0,-1 0 0,0 0 0,1 0 0,-1 0 0,1 1 0,-1-1 1,1 0-1,-1 0 0,0 0 0,1 1 0,-1-1 0,1 0 0,-1 0 0,0 1 0,1-1 0,-1 0 0,0 1 0,0-1 0,1 1 0,-1-1 0,0 0 0,1 1 0,5 22 88,-5 33 10,-1-45-105,0 97-2961,0-72-1551,0 0-3314,0-27 4717</inkml:trace>
  <inkml:trace contextRef="#ctx0" brushRef="#br0" timeOffset="2742.67">2184 367 6237,'0'0'6207,"0"28"-176,0-27-5901,1 0 1,-1 1-1,0-1 0,0 0 1,0 1-1,-1-1 1,1 0-1,0 1 0,0-1 1,-1 0-1,1 0 0,-1 1 1,1-1-1,-1 0 0,1 0 1,-1 0-1,0 1 1,0-1-1,0 0 0,-1 1 1,2-1-66,-1 0 0,1-1 0,-1 1 0,1 0 0,-1 0 1,1-1-1,0 1 0,-1 0 0,1 0 0,0 0 0,0 0 1,0-1-1,0 1 0,0 0 0,0 0 0,0 0 0,0 0 1,0 0-1,0-1 0,0 1 0,0 0 0,0 0 0,1 0 0,-1 0 1,0-1-1,1 1 0,-1 0 0,1 0 0,-1-1 0,1 1 1,-1 0-1,1 0 0,-1-1 0,1 1 0,0-1 0,-1 1 1,1-1-1,0 1 0,-1-1 0,1 1 0,0-1 0,0 0 1,0 1-1,1 0 0,25-2-66,1 0-1,-1-2 1,0-1 0,0-1 0,27-8 0,-12 4-403,10-2-1710,-49 10 1498,0-1 1,1 1 0,-1-1 0,0 0-1,0 0 1,0 0 0,3-3 0,-5 4 27,-1-1 1,1 1 0,0-1-1,-1 1 1,1-1 0,-1 1 0,0-1-1,1 1 1,-1-1 0,0 0-1,0 1 1,0-1 0,0 1-1,0-1 1,-1-2 0,1-3-2648,0 0 1329</inkml:trace>
  <inkml:trace contextRef="#ctx0" brushRef="#br0" timeOffset="3098.84">2265 254 6269,'-30'0'2609,"9"0"3434,20 42-2463,2-29-3512,0 0-1,2 1 1,-1-1-1,2 0 1,0 0 0,0 0-1,1-1 1,11 19-1,1 7-1589,-11-26-782,0 0 0,1 0-1,1-1 1,10 13 0,-7-13-358</inkml:trace>
  <inkml:trace contextRef="#ctx0" brushRef="#br0" timeOffset="3500.19">2579 315 7605,'4'-19'496,"0"4"5353,-3 31-2622,-1 119 230,1-129-3408,0 0 0,0 0 0,0 0 0,0 0 0,1 0 0,0 0 0,1 0 0,-1 0 0,1-1 0,0 1 0,0-1 0,1 0 0,0 0 0,-1 0 0,2-1 0,-1 1 0,0-1 0,1 0 0,0 0 0,9 5 0,-12-8-48,0 0 0,-1 0 0,1-1 0,0 1 0,0 0 0,0-1 0,-1 0 0,1 1 0,0-1 0,0 0 0,0 0 0,0 0 0,0 0 1,0 0-1,0 0 0,-1-1 0,1 1 0,0-1 0,0 1 0,0-1 0,-1 0 0,1 1 0,0-1 0,-1 0 0,1 0 0,0 0 0,-1-1 0,1 1 1,-1 0-1,0 0 0,1-1 0,-1 1 0,0-1 0,0 1 0,0-1 0,0 0 0,0 1 0,0-1 0,0-3 0,3-7-6,0-1 0,-1 0-1,-1 0 1,2-25 0,0 5-17,-1 12-497,11-45-3215,-12 62 2525,-1 0 0,0 0 0,1 0 0,0 1 0,0-1 0,0 0 1,4-3-1,0 4-2589,-1 3 2171</inkml:trace>
  <inkml:trace contextRef="#ctx0" brushRef="#br0" timeOffset="3901.97">2865 331 5076,'53'43'4727,"-52"-42"-4565,0 0 0,0 0 0,0 0 0,0-1 0,0 1 0,0 0 0,0-1 0,1 1 0,-1-1 0,0 1 0,0-1 0,0 0 0,1 1 1,-1-1-1,0 0 0,0 0 0,1 0 0,-1 0 0,0 0 0,1 0 0,-1 0 0,0-1 0,0 1 0,1 0 0,-1-1 0,0 1 0,0-1 0,0 1 0,0-1 0,0 1 0,1-1 0,-1 0 0,0 0 0,0 1 0,0-1 0,-1 0 1,1 0-1,2-2 0,3-4 160,-1-1 0,1 0 0,-1 0 1,5-10-1,-6 10 173,-2 5-417,-1 0 1,1 0-1,-1 0 1,0-1-1,0 1 1,0 0-1,0 0 0,-1-1 1,1 1-1,-1-5 1,-36 10 1061,27 6-913,1 1-1,0 0 1,0 1 0,0 0 0,1 0 0,1 0-1,-6 12 1,1-3 80,8-14-233,-2 2 69,0 1 1,0-1 0,1 1 0,0 1-1,1-1 1,0 0 0,0 1 0,0 0 0,1-1-1,-1 18 1,3-25-143,1 0 0,-1 1 0,1-1 0,-1 0 0,1 1 0,0-1 0,0 0 0,-1 0 0,1 1 0,0-1 0,0 0 0,0 0 0,0 0 0,1 0 0,-1-1 0,0 1 0,0 0 0,1 0 0,-1-1 0,0 1 0,1 0 0,-1-1 0,0 0-1,1 1 1,-1-1 0,1 0 0,-1 1 0,1-1 0,1 0 0,52 3 32,-50-3-47,9-1-292,0 0 0,-1-1 0,1-1 1,-1 0-1,23-8 0,31-15-3662,-46 17 1980,30-17-6320,-38 17 5071</inkml:trace>
  <inkml:trace contextRef="#ctx0" brushRef="#br0" timeOffset="5158.24">3852 389 4216,'-98'0'8270,"81"-31"-4783,3 26-3156,-1 0 0,0 0 0,0 2 0,0 0 0,0 0 0,-1 2-1,1 0 1,-23 1 0,36 1-304,-1 0-1,1 0 1,-1 0-1,1 0 1,0 0-1,-1 1 1,1-1-1,0 1 1,0-1-1,0 1 1,0 0-1,0 0 1,1 0-1,-4 4 1,-26 36 190,27-35-183,2-4-10,0 0 0,0 1-1,0-1 1,1 1 0,0-1-1,-1 1 1,1-1 0,1 1-1,-1 0 1,1-1 0,-1 1-1,1 6 1,1-9-19,-1-1 1,0 1-1,1-1 1,-1 1-1,1 0 0,0-1 1,-1 1-1,1-1 1,-1 0-1,1 1 0,0-1 1,-1 0-1,1 1 1,0-1-1,0 0 1,-1 0-1,1 1 0,0-1 1,0 0-1,-1 0 1,1 0-1,0 0 1,0 0-1,-1 0 0,2 0 1,29-1 7,-24 1-17,-1-1 1,1 0 1,-1 0-1,0-1 0,1 0 1,-1-1-1,0 1 0,0-1 1,0 0-1,10-8 0,50-38 173,-51 34-52,-11 10-71,0 1-1,1 0 1,-1 0 0,1 0 0,0 1 0,0-1 0,0 1 0,7-3 0,-10 6-43,-1 0 0,0 0 0,0 0 0,0 1 0,0-1 0,0 0 0,0 1 0,0-1 1,0 1-1,1-1 0,-2 1 0,1 0 0,0-1 0,0 1 0,0 0 0,0 0 0,0 0 0,0-1 1,-1 1-1,1 0 0,0 0 0,-1 0 0,2 2 0,18 34 55,-11-18-22,-6-15-28,-1 0 0,1-1 1,-1 1-1,1-1 1,0 0-1,1 0 0,-1 0 1,0 0-1,1 0 1,0-1-1,-1 1 0,1-1 1,0 0-1,0 0 1,9 2-1,-1-1 8,1-1 0,-1-1-1,1 0 1,16-1 0,-21 0-3,-3-1-22,0 1 0,0-1 1,0 0-1,0 0 0,-1 0 1,1-1-1,0 0 1,-1 0-1,1 0 0,-1 0 1,8-6-1,1-2 16,0-1 1,15-16-1,-23 21-14,0 1 1,0-1-1,0 0 0,-1-1 1,0 1-1,0-1 1,-1 0-1,0 0 0,0 0 1,0 0-1,-1 0 1,0-1-1,-1 1 0,1-1 1,-2 1-1,1-14 1,-2 19 3,0 1 1,0-1 0,0 1 0,0 0 0,0-1 0,0 1-1,-1 0 1,1 0 0,0 0 0,-1 0 0,1 0 0,-1 0 0,1 0-1,-1 1 1,1-1 0,-1 0 0,0 1 0,1 0 0,-1-1-1,0 1 1,0 0 0,1 0 0,-4 0 0,0-1-3,1 0 0,-1 1 1,1 0-1,-1-1 0,0 2 1,1-1-1,-1 1 0,1-1 1,-7 3-1,-3 7 6,0 1 1,0 0-1,1 2 1,-19 21-1,30-31 6,-1 0 0,1 0-1,0 0 1,0 0 0,0 0 0,0 0 0,1 1-1,-1-1 1,1 0 0,0 1 0,0-1 0,0 1 0,0 0-1,1-1 1,-1 1 0,1 0 0,1 4 0,-1-6-4,1-1-1,-1 0 1,1 0 0,0 1 0,-1-1 0,1 0 0,0 0 0,0 0 0,0 0 0,0 0 0,0 0-1,0 0 1,0-1 0,0 1 0,1 0 0,-1-1 0,0 1 0,0 0 0,1-1 0,-1 0 0,3 1 0,35 11-22,-34-11 17,6 1 23,1 0-1,-1 0 1,13-1 0,-20-1-23,0 0 1,0 0-1,1 0 0,-1-1 1,0 1-1,0-1 0,-1 0 0,1-1 1,0 1-1,0 0 0,0-1 1,3-2-1,4-4 19,0-1 1,0 0-1,-1-1 1,0 0-1,13-18 1,-18 21-32,0-1 0,-1 0 1,0-1-1,-1 1 0,1-1 1,-2 1-1,1-1 0,-1 0 1,1-15-1,2-102-15,-5 99-17,0 27 42,-1-1 0,1 0 0,0 1 0,0-1 0,0 0 0,-1 1 1,1-1-1,0 0 0,-1 1 0,1-1 0,-1 1 0,1-1 0,-1 1 0,1-1 1,-1 1-1,1-1 0,-1 1 0,1-1 0,-1 1 0,0 0 0,1-1 0,-1 1 1,0 0-1,1 0 0,-1-1 0,0 1 0,1 0 0,-1 0 0,0 0 1,1 0-1,-1 0 0,0 0 0,0 0 0,1 0 0,-1 0 0,-1 0 0,1 0 3,0 0-1,-1 1 1,1-1-1,-1 0 1,1 0-1,-1 1 1,1-1-1,0 0 0,-1 1 1,1 0-1,0-1 1,0 1-1,-1 0 1,1 0-1,0-1 1,0 1-1,0 0 0,-2 2 1,-1 7 7,0 1 1,0-1-1,1 1 0,0 0 1,1 0-1,1 0 1,-1 0-1,2 0 0,-1 0 1,3 19-1,-1-1 15,-1-21-10,2 0 0,-1 0 0,1 0 0,0-1 0,0 1 0,1-1 0,7 15 0,31 47 23,-36-62-34,-1 0 0,1-1 1,1 1-1,-1-1 0,1-1 0,0 1 0,0-1 0,1 0 1,0 0-1,-1-1 0,1 0 0,1 0 0,-1 0 1,1-1-1,-1-1 0,1 1 0,0-1 0,0 0 0,0-1 1,0 0-1,0 0 0,0-1 0,1 0 0,-1 0 1,0-1-1,11-2 0,-13 1-2,0 0 1,0 0 0,0-1-1,-1 1 1,1-1-1,-1-1 1,0 1-1,1-1 1,-2 0-1,1 0 1,0 0-1,-1-1 1,0 0-1,0 0 1,0 0 0,0 0-1,-1 0 1,3-8-1,-1 1-10,0 0 0,-1 1 0,-1-1 0,0-1 0,0 1 0,-2 0 1,1-1-1,-1-15 0,-2 27 6,1 0 1,-1 0 0,1 0 0,-1 1-1,0-1 1,1 0 0,-1 0 0,0 1-1,1-1 1,-1 0 0,0 1-1,0-1 1,0 1 0,0-1 0,1 1-1,-1 0 1,0-1 0,0 1 0,0 0-1,0-1 1,0 1 0,0 0 0,0 0-1,0 0 1,0 0 0,0 0 0,-2 0-1,-36-1 2,33 2-2,1-1 9,1 1 0,-1 0 0,1 1 0,0-1 0,-1 1 0,1 0 0,0 0 0,0 0 1,0 1-1,0-1 0,1 1 0,-5 4 0,-40 40 31,44-43-29,1 0 0,0 0 0,1 0-1,-1 1 1,1-1 0,-1 1 0,1-1 0,1 1-1,-1 0 1,1-1 0,-1 1 0,1 0 0,1 0-1,-1 0 1,1 7 0,0-11-7,1 1 1,0-1-1,0 1 1,0-1-1,0 1 1,0-1-1,1 0 1,-1 0-1,0 1 1,1-1-1,-1 0 1,0 0-1,1 0 1,-1 0-1,1-1 1,3 2-1,30 15 12,-33-16-2,3 1 3,0 0-1,0 0 1,0-1 0,-1 1-1,2-1 1,-1 0-1,0-1 1,0 1 0,0-1-1,0 0 1,8-1-1,-9 0-9,0 0-1,-1-1 1,1 1-1,-1-1 0,1 0 1,-1 0-1,0 0 1,0 0-1,1-1 0,-2 1 1,1-1-1,0 0 0,0 0 1,-1 0-1,3-4 1,2-3 4,0 0-1,-1-1 1,-1 1 0,0-1 0,0-1 0,-1 1 0,-1 0 0,4-16 0,-3-1-10,-1 0 0,-1-40 0,-2 65-4,-1 0 1,1 0-1,0 0 0,-1-1 1,0 1-1,0 0 1,0 0-1,0 0 0,0 0 1,0 0-1,-1 0 0,0 0 1,1 1-1,-1-1 1,0 1-1,0-1 0,-1 1 1,1-1-1,0 1 0,-1 0 1,1 0-1,-1 1 1,0-1-1,0 0 0,1 1 1,-1-1-1,0 1 0,-1 0 1,1 0-1,0 0 1,-6 0-1,8 2 9,-1-1-1,1 1 1,0 0-1,-1 0 1,1 0-1,0 0 1,0 0 0,0 0-1,-1 0 1,1 0-1,1 1 1,-1-1 0,0 0-1,0 1 1,0-1-1,1 0 1,-1 1 0,0-1-1,1 1 1,0-1-1,-1 1 1,1-1 0,0 3-1,-8 40-217,7 35-3142,2-53-422,2 1-1,6 35 0,0-38 1047</inkml:trace>
  <inkml:trace contextRef="#ctx0" brushRef="#br0" timeOffset="6339.9">5118 168 8005,'0'-9'96,"1"7"36,-1 0 1,0 1-1,0-1 0,0 0 0,0 0 0,0 0 0,0 0 1,-1 0-1,1 0 0,-1 0 0,1 0 0,-1 0 1,0 0-1,1 1 0,-1-1 0,0 0 0,0 0 1,-1 1-1,-1-3 0,-17-21 2542,19 23-2477,-1-1 1,1 0 0,-1 1-1,1 0 1,-1-1-1,0 1 1,0 0-1,0 0 1,-1 0-1,1 0 1,0 1-1,-1-1 1,1 1-1,-1-1 1,1 1-1,-1 0 1,0 0-1,1 0 1,-1 0 0,0 0-1,0 1 1,0-1-1,-3 1 1,4 0-127,1 1 0,-1 0 1,1-1-1,-1 1 0,1 0 1,-1 0-1,1 0 1,0 0-1,-1 0 0,1 0 1,0 1-1,0-1 0,0 0 1,0 1-1,0-1 0,0 0 1,0 1-1,0-1 1,1 1-1,-1 0 0,1-1 1,-1 1-1,0 2 0,-12 45 209,12-44-201,-6 41 194,1 1 0,2 89 0,4-136-181,3-21-91,10 7-32,2-1 0,0 2 0,31-22 0,-29 23 20,-4 2-12,43-30-39,-51 36 47,1 1-1,0 0 1,0 0 0,0 0 0,0 1 0,1 0-1,10-2 1,-16 4 14,0 0 0,0 0-1,0 0 1,0 0 0,0 1-1,0-1 1,0 0 0,0 1-1,0-1 1,0 0 0,0 1-1,0 0 1,0-1 0,0 1 0,0-1-1,-1 1 1,1 0 0,0 0-1,0-1 1,-1 1 0,1 0-1,0 0 1,-1 0 0,1 0-1,-1 0 1,1 0 0,-1 0-1,0 0 1,1 0 0,-1 0 0,0 0-1,0 0 1,1 0 0,-1 0-1,0 0 1,0 2 0,0 49 21,0-36 7,-1-13-20,0 1 1,0-1-1,0 1 1,0-1-1,0 0 1,-1 1-1,0-1 1,1 0-1,-1 0 1,0 0-1,-1 0 1,1 0-1,-1-1 1,-4 5-1,-46 36 117,46-37-112,1-2 5,0 0 1,0 0-1,0 0 1,-1 0-1,0-1 1,0 0-1,0-1 1,0 0-1,-14 3 1,21-5-52,0-3-68,0 0 67,0 0-1,1 0 1,0 0-1,0 0 1,-1 0-1,2 0 1,-1 0 0,0 0-1,1 0 1,-1 1-1,1-1 1,0 1-1,0-1 1,0 1-1,0 0 1,0-1-1,0 1 1,1 0 0,4-3-1,5-6 8,5-4 5,1 1 1,1 1-1,0 0 0,1 1 1,0 1-1,1 1 0,0 1 1,42-12-1,-62 20 24,0 1 0,0-1-1,0 1 1,0 0 0,0 0 0,0-1 0,0 1-1,0 0 1,0 0 0,0 0 0,0 0 0,0 0 0,0 0-1,0 0 1,0 0 0,0 1 0,0-1 0,0 0 0,0 1-1,0-1 1,0 1 0,0-1 0,-1 1 0,1-1 0,0 1-1,0-1 1,1 2 0,-1 0 19,0 1 0,0-1 0,-1 0 0,1 1 0,0-1 0,-1 1 0,0-1 0,0 1 0,1 2 0,-1-1 36,0-1 0,0 0 0,0 0 0,1 1 0,-1-1 0,1 0 1,0 0-1,0 0 0,1 0 0,-1 0 0,2 3 0,0-3-40,0 0 0,-1 0 0,1 0 0,1 0 0,-1-1 0,0 0 0,0 1 0,1-1 0,0-1 0,-1 1 0,1 0 0,0-1 0,0 0 0,0 0 0,7 1 0,4 0 63,1-1 0,27-1 0,-16-1-52,-25 0-25,0 1-1,0-1 1,0 0-1,0 0 1,0 0-1,-1-1 1,1 1 0,0 0-1,-1-1 1,1 1-1,-1-1 1,1 1 0,-1-1-1,0 0 1,0 0-1,0 1 1,1-4-1,17-34 13,-15 28-44,-2 6 19,0-1 0,-1 0 0,1 1 0,-1-1 0,0-10 0,-1 16-3,-2 11 24,-2-4 68,0 1 1,0-1-1,1 1 1,0 0-1,1 0 0,-1 0 1,1 0-1,1 1 1,0-1-1,0 0 0,0 11 1,2-18-67,-1-1 0,1 1 0,-1 0 0,1 0 0,-1-1 0,1 1 0,0 0 0,-1-1 0,1 1 0,0-1 0,0 1 0,-1 0 0,1-1 0,0 0 0,0 1 0,0-1 0,0 0 1,-1 1-1,1-1 0,0 0 0,0 0 0,0 0 0,0 1 0,0-1 0,0 0 0,0 0 0,0-1 0,0 1 0,0 0 0,0 0 0,-1 0 0,1-1 0,2 0 0,0 1 34,1 0 0,-1-1 0,1 0 0,-1 0 0,1 0 0,-1 0 0,1-1 0,4-2-1,5-8-9,-1 1-1,-1-1 0,0-1 0,-1 0 0,0 0 0,-1-1 0,-1-1 0,0 1 0,-1-1 0,0 0 0,-1-1 0,-1 0 0,5-28 0,-5 20-85,-2 1-1,0-38 0,-24 62 53,15 5 6,1 0-1,0 0 0,-1 0 1,2 1-1,-1-1 1,1 1-1,0 0 1,0 1-1,1-1 0,0 0 1,0 1-1,1 0 1,-2 9-1,2-8 5,0 1-1,1-1 1,0 1-1,0-1 1,1 1-1,0 0 1,1-1-1,0 1 1,1-1-1,0 1 1,0-1-1,1 0 1,0 1 0,1-1-1,0-1 1,0 1-1,1-1 1,0 1-1,0-1 1,10 10-1,-7-9-159,0-1-1,1 1 1,1-1 0,-1-1-1,1 0 1,16 8-1,-22-12-252,1-1-1,0 0 1,0 0-1,0 0 1,0 0-1,0-1 1,1 0-1,-1 0 1,0 0 0,1-1-1,-1 0 1,0 0-1,1 0 1,-1 0-1,0-1 1,1 0-1,5-2 1,-5 0-499,-1-1 1,1 0-1,-1 0 0,0-1 1,0 0-1,-1 1 1,1-2-1,-1 1 0,0 0 1,6-12-1,-1 2-1325</inkml:trace>
  <inkml:trace contextRef="#ctx0" brushRef="#br0" timeOffset="6710.88">5905 142 7937,'-134'0'11534,"134"0"-10838,2 0-678,18 0-59,-11 1-850,1-1 0,0 0 0,-1 0 0,0-1 0,1-1 0,-1 0 0,13-3 1,42-12-6189,-43 10 4557</inkml:trace>
  <inkml:trace contextRef="#ctx0" brushRef="#br0" timeOffset="9014.13">367 1294 5793,'-5'22'468,"-2"10"1721,5-13 3390,16-20-4431,-8-4-978,6-9 356,27-64 335,-31 60-772,0 0 1,16-22-1,-15 26 165,-1-1 0,0 1 1,11-31-1,-19 116 298,1-25 469,0-43-971,0 0-1,0 0 0,0 0 1,0 0-1,0 0 0,1 0 1,-1-1-1,1 1 0,0 0 1,-1-1-1,1 1 0,0-1 1,1 0-1,-1 1 0,0-1 1,1 0-1,-1-1 0,4 3 1,-1-1 40,-1 0 0,0 0 0,1-1 0,0 1 0,-1-1 0,1 0 0,0-1 0,0 1 0,0-1 1,8 1-1,-4-2-25,-4 1-50,0-1-1,-1 0 1,1 0-1,-1-1 1,1 1-1,-1-1 1,1 0 0,-1 0-1,1 0 1,-1-1-1,0 1 1,1-1-1,5-4 1,37-25-35,-13 9 1,34-29 0,-60 45 41,0-1 0,-1 0-1,-1 0 1,1-1 0,-1 0 0,0 0 0,-1 0-1,0-1 1,8-16 0,-12 19-24,-2 6-8,-9 15-19,-10 26 24,18-32 77,0 1 0,0-1 1,1 1-1,0-1 0,1 1 0,0 9 0,1-3 213,-1-15-267,1 0-1,-1-1 1,1 1-1,-1 0 1,1 0 0,0-1-1,-1 1 1,1 0-1,0-1 1,-1 1 0,1-1-1,0 1 1,0-1-1,0 1 1,0-1 0,0 0-1,-1 1 1,1-1-1,0 0 1,0 0 0,0 0-1,0 0 1,0 1-1,0-1 1,0 0 0,1-1-1,1 2 0,0-1-1,0 0 0,0 0 1,0 0-1,0 0 0,0-1 1,0 1-1,4-2 0,14-10-15,-1-1-1,-1-1 1,36-32-1,-49 41-30,-1-1-1,1 0 1,-1-1-1,0 1 1,-1-1-1,1 0 1,-1 0 0,-1 0-1,0-1 1,0 0-1,0 1 1,-1-1-1,0 0 1,0 0-1,-1 0 1,0 0 0,0-11-1,-7 18 8,0 1-1,0-1 1,0 1 0,0 1-1,-8 1 1,13-1 18,-1 1 1,0 0-1,1 1 0,-1-1 1,1 0-1,0 0 0,0 1 1,0-1-1,0 0 0,0 1 1,0-1-1,1 1 0,-1-1 1,1 1-1,0 0 0,0-1 1,0 1-1,0-1 0,0 1 1,1 3-1,-1 4 53,2-7-43,1-1 0,-1 0 1,1 0-1,-1 0 0,1 0 0,0 0 0,0-1 1,0 1-1,0-1 0,0 0 0,0 1 0,6 0 1,3 3-11,-1 0 30,62 31 119,-66-31-138,0-1 0,0 1 0,-1 0 1,1 1-1,-1-1 0,0 1 1,7 10-1,-12-14-1,0-1-1,0 1 1,0 0-1,-1 0 1,1 0-1,0 0 1,-1 0-1,0 0 1,1 0 0,-1 0-1,0 0 1,0 0-1,0 0 1,-1 0-1,1 0 1,0 0-1,-1-1 1,1 1-1,-1 0 1,1 0-1,-1 0 1,0 0 0,0 0-1,0-1 1,0 1-1,0 0 1,0-1-1,-1 1 1,1-1-1,-1 0 1,1 1-1,-1-1 1,1 0-1,-1 0 1,1 0 0,-5 2-1,-48 36-130,61-45 91,0-1-1,-1 0 1,11-15 0,16-17 22,1 8-13,-2-1 0,-2-2 0,33-47 0,-44 51-102,-19 29 92,0 24 142,0-22-104,0 1 0,-1-1-1,1 1 1,0-1 0,-1 1-1,1-1 1,-1 0 0,1 1 0,-1-1-1,0 0 1,1 1 0,-1-1 0,0 0-1,-2 2 1,-6 14 1,0 10 5,7-22-2,0 1-1,0 0 1,1 0-1,0 0 1,0 0 0,-1 9-1,2 42 141,1-56-142,-1 1 0,1-1 0,-1 0-1,1 0 1,0 0 0,-1 0 0,1 0 0,0 0-1,0 0 1,0 0 0,0 0 0,0 0 0,0 0 0,0 0-1,0-1 1,0 1 0,1 0 0,-1-1 0,0 1-1,0-1 1,0 1 0,1-1 0,-1 0 0,0 1 0,1-1-1,-1 0 1,2 0 0,1 1 4,0-1 0,0 1 0,-1-1 0,1 0 0,0 0-1,0 0 1,-1-1 0,1 1 0,5-3 0,-2 0-24,0-1 0,0 0 0,0 0 0,-1 0 0,0-1 0,0 0 0,0-1 0,-1 1 0,1-1 0,8-12 0,-7 5-4,0 0 1,0 0 0,-2 0 0,1-1-1,3-16 1,2-8-101,-11 38 126,-9 19 40,5-13-31,1 0 0,0 0 1,1 1-1,0 0 0,0-1 0,0 1 0,1 0 0,0 0 1,0 0-1,1 0 0,0 13 0,1-18-9,-1-1-1,1 1 1,-1-1 0,1 0-1,0 1 1,-1-1 0,1 0-1,0 0 1,0 0 0,0 1-1,0-1 1,0 0 0,0 0-1,0 0 1,1 0 0,-1-1-1,0 1 1,0 0 0,1-1-1,-1 1 1,0 0 0,1-1-1,-1 1 1,1-1 0,-1 0-1,3 1 1,42 6 105,-23-6-99,-1-1 0,1-1 0,0-1-1,31-6 1,-44 6-7,1-1-1,0-1 0,-1 1 1,1-2-1,-1 1 1,0-2-1,0 1 0,-1-1 1,0-1-1,0 1 1,8-9-1,-12 9-16,-1 1 0,0-1 0,0 0 0,0 0 1,-1 0-1,0 0 0,0-1 0,0 1 0,-1-1 0,0 0 0,0 1 0,0-10 0,1-9-98,-1-51 0,-2 56 1,-25 21-9,20 3 128,0 0-1,0 0 1,0 0 0,1 1-1,0-1 1,0 1 0,0 0-1,-3 7 1,-25 46 65,26-46-32,2 0 1,-1 0-1,2 1 0,0 0 1,0 0-1,1 0 0,0 0 1,1 25-1,2-36-34,-1 0-1,0-1 1,0 1 0,1 0-1,-1 0 1,1-1 0,-1 1-1,1 0 1,0-1 0,0 1-1,0-1 1,0 1 0,0-1-1,0 1 1,0-1 0,0 0 0,1 0-1,-1 1 1,0-1 0,1 0-1,-1 0 1,1 0 0,-1 0-1,1-1 1,0 1 0,-1 0-1,1-1 1,0 1 0,-1-1-1,1 1 1,2-1 0,7 2-14,1-1 0,-1 0 0,20-1 0,-19 0-21,-7 0 31,0-1-1,0-1 0,0 1 1,-1-1-1,1 1 0,0-1 1,-1-1-1,0 1 1,1-1-1,-1 1 0,5-6 1,44-38 14,-48 40-8,1 0 1,-1-1-1,0 0 0,-1 0 1,0 0-1,0 0 0,5-16 1,14-59-59,-8 23 67,-7 29-64,-8 29 147,0 4-62,-1 11 36,0 0 0,-6 22 0,4-21 24,0 1 1,0 26-1,3-28 36,-1-9-114,0-1 0,1 1 0,0-1 0,0 1 0,0-1 0,1 0 0,0 1 0,0-1 0,0 1 0,0-1 0,0 0 0,1 0 0,0 0 0,0 0 0,0 0 0,0 0 0,1 0 0,-1-1 0,7 7 0,0-1-275,1-1-1,0 0 0,0-1 1,1 0-1,0-1 0,0 0 1,14 6-1,12-2-4540,1-6-4638,-31-6 6431,-1-8 413</inkml:trace>
  <inkml:trace contextRef="#ctx0" brushRef="#br0" timeOffset="9421.02">2039 972 10317,'-30'9'885,"27"-9"-580,0 1 1,0-1 0,0 1 0,0 0 0,1 0 0,-1 0 0,0 0 0,0 1 0,1-1 0,-6 4 0,8-4-102,-1 0 0,0-1 0,0 1 1,1 0-1,-1-1 0,0 1 0,0 0 0,0-1 0,0 1 0,0-1 0,0 1 0,0-1 0,0 0 0,0 1 0,0-1 0,0 0 0,0 0 0,-2 0 2913,6 0-2859,16 1-482,1-2 0,0 0 0,-1-1 0,0-1 0,35-9 0,92-37-9534,-107 35 5930</inkml:trace>
  <inkml:trace contextRef="#ctx0" brushRef="#br0" timeOffset="9805.65">2957 1022 11473,'-22'20'914,"15"-13"610,-1 0-1,0 0 0,-14 9 0,26-16 1864,22-6-3395,-21 2 5,0 0 1,-1-1-1,0 0 1,1 0-1,-1 0 1,-1 0-1,1 0 1,-1-1-1,0 0 1,0 1-1,3-13 1,17-29-130,-20 100 202,-13 7 612,10-57-606,0 0 1,0 0 0,0 0-1,0 0 1,1 0 0,-1 0-1,1 0 1,-1 0 0,1 0-1,0 0 1,1 0-1,-1 0 1,0-1 0,1 1-1,-1 0 1,4 3 0,-1-3-73,-1-1 1,0 0-1,1 0 1,-1 0 0,1-1-1,-1 1 1,1-1 0,0 0-1,0 0 1,0 0-1,-1-1 1,1 1 0,7-1-1,-1 1-1,0-1 0,0 0 0,0-1 0,0 0 0,0 0 0,0-1 0,0-1 0,0 0 0,-1 0 0,16-7 0,-19 6-2,0 1 1,0-1-1,0 0 0,-1-1 0,1 1 1,-1-1-1,0 0 0,-1 0 0,1-1 0,-1 0 1,0 1-1,-1-1 0,1-1 0,-1 1 1,0 0-1,2-10 0,1-4-36,0 0 1,-2 0-1,-1-1 0,2-37 0,-5 58 3,0 31 38,2-26 9,1 0-1,-1 0 0,1-1 1,0 1-1,1 0 1,-1-1-1,1 0 0,0 0 1,7 7-1,5 5 50,-1 2 39,25 39 0,-36-50-352,0 0 0,-1 0 1,0 0-1,0 0 0,-1 0 0,0 0 0,0 1 1,-1-1-1,0 1 0,0 7 0,-1-14 41,-1 0-1,1 0 0,-1 0 0,1 0 1,-1 0-1,0 0 0,1-1 0,-1 1 1,0 0-1,0 0 0,1-1 0,-1 1 1,0-1-1,0 1 0,0-1 0,0 1 1,0-1-1,0 1 0,0-1 0,0 0 1,0 0-1,0 1 0,0-1 0,0 0 1,0 0-1,0 0 0,-2 0 0,-33 2-6703,34-2 6171,-17 0-2680</inkml:trace>
  <inkml:trace contextRef="#ctx0" brushRef="#br0" timeOffset="10170.67">2969 850 14637,'0'-11'476,"0"0"368,0-1 221,0 0 107,0 1-420,11 2-348,-11-1-248,9 4-136,-1 0-32,0 2-40,-2 0-4,-1 2-304,-1 2-2000,3 0 91,-3 0-555,-1 0-568,3 0 63</inkml:trace>
  <inkml:trace contextRef="#ctx0" brushRef="#br0" timeOffset="10521.63">3920 943 9161,'1'1'90,"-1"-1"0,0 1 1,0-1-1,0 1 0,0 0 0,0-1 1,0 1-1,0-1 0,0 1 1,0 0-1,0-1 0,0 1 0,-1-1 1,1 1-1,0 0 0,0-1 0,-1 1 1,1-1-1,0 1 0,-1-1 1,1 1-1,0-1 0,-1 1 0,1-1 1,-1 0-1,1 1 0,0-1 0,-1 1 1,1-1-1,-1 0 0,-3 4 6551,11-2-2929,22 0-1672,34-1-2586,-44-2 173,-1 0 1,1-2-1,-1 0 0,20-7 1,37-13-5855,-45 13 1776,-13 4 1199,0-1-57</inkml:trace>
  <inkml:trace contextRef="#ctx0" brushRef="#br0" timeOffset="10937.73">4428 792 10497,'-14'-1'1963,"7"4"2727,7 206 3404,0-208-8069,0-1 0,0 1 0,1 0 0,-1-1 0,0 1 0,1-1 0,-1 1 0,1-1 0,-1 1 0,0-1 0,1 1 0,-1-1 0,1 1 0,0-1 0,-1 1 0,1-1 0,-1 0 0,1 1 0,0-1 0,-1 0 0,1 0 0,-1 1 0,1-1 0,0 0 0,0 0 0,-1 0 0,1 0 0,0 0 0,-1 0 0,1 0 0,0 0 0,-1 0 0,1 0 0,0 0 0,-1 0 0,1-1 0,0 1 0,0-1 0,1 1 16,1 0 0,-1-1 0,0 1 0,0-1 0,1 0 0,-1 0 0,0 1 0,0-2 0,0 1 0,3-2 0,24-34-437,-2 0 1,27-52-1,-19 38-3488,-7 21-1802,-28 29 5509,1 1 0,-1 0 0,0 0 0,0-1 0,0 1 0,1 0 0,-1 0 0,0-1 0,0 1 0,1 0 0,-1 0 0,0 0 1,1-1-1,-1 1 0,0 0 0,0 0 0,1 0 0,-1 0 0,0 0 0,1 0 0,-1 0 0,0 0 0,1 0 0,-1 0 0,0 0 0,1 0 0,-1 0 0,0 0 0,1 0 0,-1 0 0,0 0 1,1 0-1,-1 0 0,0 0 0,1 0 0,-1 1 0,5 13-2505,-5 30 2964,0-33-144,0-10-55,0 0 1,0 0-1,1 0 0,-1 0 1,0-1-1,1 1 0,-1 0 0,1 0 1,-1 0-1,0 0 0,1 0 1,0-1-1,-1 1 0,1 0 1,0 0-1,-1-1 0,1 1 0,0-1 1,0 1-1,-1 0 0,1-1 1,0 1-1,0-1 0,0 0 1,0 1-1,0-1 0,0 0 0,0 1 1,-1-1-1,1 0 0,2 0 1,37 2 2354,-30-2-1659,-6-1-575,-1-1 0,1 1-1,0-1 1,0 0 0,0 0-1,-1 0 1,1 0 0,-1-1 0,4-3-1,15-9 1285,-19 13-1354,-1 1 1,0 0 0,0-1 0,0 0 0,0 1 0,-1-1 0,1 0 0,0 0 0,-1 0 0,1 0 0,-1 0 0,0 0-1,0-1 1,0 1 0,0 0 0,0-1 0,0 1 0,0 0 0,-1-1 0,1 1 0,-1-5 0,-34 7 77,30 0-175,1 1 0,-1 0 0,1 0 0,-1 0 0,1 0 0,0 1-1,0-1 1,-1 1 0,1 0 0,0 0 0,1 0 0,-6 5 0,-36 37 638,35-34-457,2-3-37,0 1 1,0 0-1,1 0 0,-1 0 0,2 1 0,-1 0 1,2 0-1,-1 1 0,1 0 0,0-1 0,1 1 0,0 0 1,1 1-1,0-1 0,-1 16 0,4-24-159,-1 0 0,1 0 0,-1 0-1,1 0 1,0 0 0,0 0 0,0 0-1,0 0 1,0 0 0,1 0 0,-1 0 0,0-1-1,1 1 1,0-1 0,-1 1 0,1-1 0,0 1-1,-1-1 1,1 0 0,0 0 0,0 0-1,0 0 1,0 0 0,0 0 0,1-1 0,-1 1-1,0-1 1,2 1 0,8 2 22,-1-1 0,1 0 0,23 0 0,-23-2-51,-6 0 8,0 0-1,-1 0 0,1 0 1,0 0-1,0-1 1,0 0-1,0-1 0,-1 1 1,1-1-1,8-3 1,11-10-655,45-18-1,-68 32 368,-1 1-1,0-1 0,1 0 1,-1 0-1,0 0 0,1 0 1,-1 0-1,0-1 0,0 1 0,0 0 1,0-1-1,1-1 0,9-19-11126,-9 16 8167</inkml:trace>
  <inkml:trace contextRef="#ctx0" brushRef="#br0" timeOffset="11568.56">5660 724 7673,'16'-40'2571,"-10"20"2700,-11 20-5061,0 2 0,0-1 0,0 0 0,0 1 0,1 0 0,-1 0 1,1 0-1,-1 1 0,1-1 0,-5 5 0,-42 33 646,49-38-796,-1 1 1,1 0 0,-1-1-1,1 1 1,0 0 0,0 0-1,1 0 1,-1 0 0,0 1 0,1-1-1,-1 4 1,1-6-47,1 1 0,-1-1 0,1 0 0,0 1 0,0-1 0,0 1 0,0-1 0,0 1 0,0-1 0,0 0 0,0 1 0,1-1 0,-1 1 0,0-1 0,1 0 0,-1 1 0,1-1 0,0 0 0,-1 0 0,1 1 0,0-1 0,0 0 0,0 0 0,0 0 0,0 0 0,0 0 0,0 0 0,0 0 0,1 1 0,23 13 77,-8-6 40,-1 1 0,0 1 0,0 1 0,-1 0 0,13 14 0,-27-25-94,1 1-1,-1-1 0,0 0 1,0 1-1,0-1 0,0 0 1,0 1-1,-1-1 0,1 1 1,0-1-1,-1 1 1,1 0-1,-1-1 0,1 1 1,-1 0-1,0-1 0,0 1 1,0 0-1,0-1 0,0 1 1,0 0-1,0-1 1,0 1-1,-1 0 0,1-1 1,-1 1-1,1 0 0,-2 1 1,0 0-25,0 0 0,-1 0 0,0 0 0,1-1 0,-1 1 0,0-1 0,0 1 0,-1-1 0,1 0 0,0 0 0,-4 1 0,-4 2-307,-1 0 0,1-1 1,-1-1-1,-19 4 0,-23-2-7741,55-26 2297,10 8 3713,3-2 99</inkml:trace>
  <inkml:trace contextRef="#ctx0" brushRef="#br0" timeOffset="11937.86">5858 800 7441,'1'0'207,"0"1"1,0-1 0,-1 1-1,1 0 1,0 0 0,-1-1-1,1 1 1,-1 0 0,1 0-1,-1 0 1,0 0-1,1-1 1,-1 1 0,0 0-1,1 0 1,-1 0 0,0 0-1,0 0 1,0 0 0,0 0-1,0 0 1,0 0 0,0 0-1,0 1 1,-1 37 5132,1-29-3920,0-8-1259,1 1 1,-1-1-1,1 0 1,0 0-1,-1 0 0,1 0 1,0 0-1,0 0 1,0 0-1,1-1 1,-1 1-1,0 0 1,1 0-1,-1-1 1,1 1-1,-1-1 0,1 1 1,0-1-1,0 0 1,0 0-1,-1 0 1,1 0-1,0 0 1,0 0-1,1 0 1,-1-1-1,0 1 0,0-1 1,0 1-1,0-1 1,0 0-1,4 0 1,-2 0-87,0 1 1,0-1-1,0 0 1,0 0-1,0 0 1,0-1-1,0 0 1,0 1-1,0-1 1,0-1-1,-1 1 1,1 0-1,0-1 1,-1 0 0,1 0-1,-1 0 1,6-4-1,10-15 117,-15 18-147,-1 0 0,0 1 1,-1-1-1,1 0 0,0 0 1,-1-1-1,0 1 1,0-1-1,0 1 0,0-1 1,0 1-1,-1-1 0,0 0 1,1 0-1,-1 0 0,-1 0 1,1 0-1,0-7 0,-2 10-66,0 0 0,1 0 0,-1 0 0,0 0 0,0 0-1,0 1 1,0-1 0,0 0 0,0 1 0,0-1-1,0 0 1,0 1 0,0 0 0,0-1 0,0 1-1,-1-1 1,1 1 0,0 0 0,0 0 0,0 0 0,0 0-1,-1 0 1,1 0 0,-2 0 0,-34 3-1813,31-1 783,0 1-1,0 0 1,0 1-1,0 0 1,-10 8 0,13-9-281,0 0 1,0 0 0,0 0 0,1 1 0,-1-1 0,-3 7 0,2-2-2075</inkml:trace>
  <inkml:trace contextRef="#ctx0" brushRef="#br0" timeOffset="13267.97">6610 711 8341,'-34'-1'5255,"30"0"-5017,1 1-1,-1 0 1,1 0 0,0 0-1,-1 1 1,1-1-1,-1 1 1,1-1 0,0 1-1,-1 0 1,1 1 0,0-1-1,0 1 1,0-1 0,0 1-1,0 0 1,0 0 0,1 0-1,-4 3 1,-7 6 401,2-4-221,0 1 0,1 1 0,0 0 0,1 0 0,0 1 0,1 0 0,0 0 0,0 1 0,1 0 0,-6 14-1,3-4-153,6-13-95,0 1 1,0 0-1,1 0 1,0 0-1,1 0 1,0 0-1,0 1 1,0 13-1,6-22-141,-1 0-1,1 0 0,0-1 0,0 1 1,0-1-1,0 0 0,0 0 1,4 0-1,-5 0-57,-2 0 42,38 0 45,-12-10-78,-24 8 17,0 0 0,0 1 0,0 0 0,1-1 0,-1 1 0,0 1 0,1-1 0,3 0 0,-6 1 3,-1 0 0,1 0 0,0 0 0,-1 1-1,1-1 1,0 0 0,-1 0 0,1 1 0,0-1-1,-1 1 1,1-1 0,-1 0 0,1 1 0,-1-1 0,1 1-1,-1 0 1,1-1 0,-1 1 0,1-1 0,-1 1-1,0 0 1,1-1 0,-1 1 0,0 0 0,0-1 0,0 1-1,1 0 1,-1-1 0,0 1 0,0 0 0,0-1-1,0 1 1,0 0 0,0 0 0,0-1 0,0 1-1,-1 1 1,2 6 6,20 69 57,-21-77-60,0 0 0,0 0-1,0 0 1,0 1 0,0-1 0,0 0-1,0 0 1,0 0 0,1 0-1,-1 0 1,0 1 0,0-1 0,0 0-1,0 0 1,0 0 0,1 0-1,-1 0 1,0 0 0,0 1 0,0-1-1,1 0 1,-1 0 0,0 0-1,0 0 1,0 0 0,0 0 0,1 0-1,-1 0 1,0 0 0,0 0-1,0 0 1,1 0 0,-1 0 0,0 0-1,0 0 1,0 0 0,1 0-1,-1 0 1,0-1 0,0 1-1,0 0 1,0 0 0,1 0 0,-1 0-1,0 0 1,0 0 0,0 0-1,0-1 1,0 1 0,1 0 0,-1 0-1,0 0 1,0 0 0,0-1-1,0 1 1,0 0 0,0 0 0,0 0-1,0 0 1,0-1 0,0 1-1,0 0 1,1 0 0,-1 0 0,0-1-1,0 1 1,0 0 0,-1-1-1,6-13 1,-2-4-4,1 0 0,0 0 1,1 1-1,1-1 0,1 1 0,1 0 0,0 1 0,1 0 0,13-19 0,-18 28-8,-1 0-1,0-1 1,0 1 0,-1-1 0,0 1-1,0-1 1,-1 0 0,0 1 0,-1-1-1,1 0 1,-3-15 0,2 7 23,0 13-18,0 0-1,-1 1 1,0-1 0,1 1-1,-1 0 1,0-1 0,0 1-1,0 0 1,-1-1 0,1 1-1,0 0 1,-1 0-1,0 0 1,1 0 0,-1 0-1,0 1 1,0-1 0,0 0-1,0 1 1,0-1 0,0 1-1,-1 0 1,1 0 0,0 0-1,-4-1 1,-2-1-8,0 0 1,0 1-1,0 0 1,0 0-1,0 1 1,-15-1-1,16 3 13,0-1-1,-1 1 1,1 1 0,0-1-1,0 1 1,0 1-1,0-1 1,1 1-1,-1 0 1,0 1 0,1-1-1,-7 7 1,-7 1-7,11-5 5,-20 11 25,-28 21 1,51-33-13,-1 0 1,1 1-1,0-1 1,0 1-1,1 1 1,-1-1 0,1 1-1,1 0 1,-7 13-1,9-17-4,1 1-1,0-1 1,0 0-1,0 0 0,1 0 1,-1 1-1,1-1 1,0 0-1,0 1 0,0-1 1,0 0-1,0 1 1,1-1-1,-1 0 0,1 1 1,0-1-1,0 0 1,3 4-1,-2-2 0,1 0 0,1-1 0,-1 0 0,1 0 1,-1 0-1,1 0 0,0 0 0,1-1 0,-1 1 0,7 2 0,8 4 5,0-1 0,0-1 0,1 0 0,37 7 0,-52-13-12,0-1 1,0 0 0,0 0 0,0 0 0,0-1-1,0 0 1,1 0 0,-1 0 0,0-1 0,0 1-1,0-1 1,0 0 0,0-1 0,0 1 0,8-4-1,30-16 23,-6-5-45,-28 21 31,0-1 0,0 0 0,0-1 0,0 0 1,-1 0-1,0-1 0,-1 0 0,0-1 0,0 1 0,8-14 0,-14 18-12,1 1 0,-1-1 0,0 0 0,0 0 0,0 0-1,0 0 1,-1 0 0,0 0 0,0 1 0,0-1 0,0 0 0,0 0-1,-1 0 1,0 0 0,0 0 0,-2-7 0,0 5 2,0 1 0,0-1 0,-1 1 0,1-1 0,-1 1 0,0 0 0,-1 0 0,1 1-1,-10-8 1,4 5-6,1 0-1,-1 1 0,-1 0 0,1 1 1,-1 0-1,0 1 0,0 0 0,0 0 1,-1 1-1,1 1 0,-19-2 0,29 4 9,-4-1-2,0 1 0,0 0-1,0 0 1,0 0 0,0 0 0,0 1 0,0 0 0,0 0-1,0 0 1,0 0 0,0 1 0,0 0 0,1 0-1,-1 0 1,-4 4 0,-15 10 11,0 2 0,-35 36 0,51-46-6,1 0-1,0 0 1,0 1-1,1 0 1,0 0-1,1 1 1,0 0-1,0 0 1,1 0-1,-4 17 1,7-23 4,0-1 1,0 1-1,1-1 1,-1 1-1,1-1 1,0 1-1,0-1 1,0 1-1,1-1 1,-1 0-1,1 1 1,2 5-1,-2-7-5,1 1-1,0-1 0,0 1 1,0-1-1,0 0 1,0 0-1,0 0 1,0 0-1,1 0 0,-1-1 1,1 1-1,-1-1 1,1 1-1,4 0 0,10 6 5,1-2 0,0 0 0,0-1-1,1-1 1,0-1 0,0-1 0,-1 0 0,31-2-1,-36-2-2,0-1-1,0 0 0,-1-1 0,1 0 0,-1-1 0,0 0 1,0-1-1,-1-1 0,1 0 0,15-13 0,-25 18-457,1 0-1,0-1 0,-1 1 0,0-1 0,1 0 1,-1 0-1,0 0 0,-1 0 0,1 0 1,0 0-1,-1 0 0,0 0 0,2-6 0,-1-1-1815,-1 1 0,0-1 0,-1-15 0,0 13 1475,0 6-2247,0 0 117</inkml:trace>
  <inkml:trace contextRef="#ctx0" brushRef="#br0" timeOffset="13648.52">7028 694 9161,'0'-1'227,"-1"1"0,1-1 1,0 0-1,0 1 0,-1-1 0,1 1 1,0-1-1,-1 0 0,1 1 0,-1-1 0,1 1 1,-1-1-1,1 1 0,-1-1 0,1 1 1,-1 0-1,0-1 0,1 1 0,-1 0 1,1-1-1,-1 1 0,0 0 0,1 0 1,-1-1-1,0 1 0,1 0 0,-1 0 1,0 0-1,-1 0 0,-7-5 2883,8 5-2962,0-1-1,0 1 1,1 0 0,-1 0 0,0 0 0,0 0-1,0 0 1,1 0 0,-1 0 0,0 1 0,0-1 0,1 0-1,-1 0 1,0 1 0,1-1 0,-2 1 0,-10 19 114,1 0 1,0 1 0,2 0-1,0 1 1,2 0-1,0 0 1,2 1 0,0 0-1,2 0 1,-2 40 0,4-43-1596,0 0-5338</inkml:trace>
  <inkml:trace contextRef="#ctx0" brushRef="#br0" timeOffset="14043.85">6886 706 14637,'0'-3'428,"0"0"-1,0 0 0,1 0 0,-1 0 0,0 0 1,1 0-1,0 0 0,0 0 0,0 1 1,0-1-1,0 0 0,0 0 0,3-2 1,0 0-69,0 1 1,1 0 0,-1 0-1,1 0 1,10-6 0,-3 2-43,1 1 1,0 0-1,0 1 0,1 1 1,20-6-1,11 1-2138,-11 7-3731,0 2-5184,-30 1 8048</inkml:trace>
  <inkml:trace contextRef="#ctx0" brushRef="#br0" timeOffset="14418.9">6977 769 8005,'-41'25'1487,"29"-19"-130,1 1 0,0 0-1,0 1 1,1 0 0,-11 11-1,20-19-1221,1 0 0,0 1 0,-1-1 0,1 0 0,-1 1 0,1-1 0,0 0 0,0 1 0,-1-1 0,1 0 0,0 1 0,0-1 0,-1 1 0,1-1-1,0 1 1,0-1 0,0 0 0,0 1 0,0-1 0,0 1 0,0-1 0,0 1 0,0-1 0,0 1 0,0-1 0,0 1 0,0-1 0,0 0 0,0 1 0,0-1 0,0 1 0,0-1-1,1 1 1,14 4 793,23-8-1612,-10-7-3759,36-20 0,-30 13-1346,-16 9 2384</inkml:trace>
  <inkml:trace contextRef="#ctx0" brushRef="#br0" timeOffset="14419.9">7311 812 14321,'-8'5'440,"1"-1"344,2 0 209,-1-2 179,1-1 444,18-1-2140,-6 0-560,4 0-3477,-1 0 1277,-3 0-456,-2 0 795</inkml:trace>
  <inkml:trace contextRef="#ctx0" brushRef="#br0" timeOffset="14781.87">7272 920 11037,'-17'10'1105,"13"-8"-120,0 0-1,0 0 1,0 1 0,0-1-1,1 1 1,-1 0-1,1 0 1,0 0-1,-4 5 1,7-8-942,0 0 0,0 0 0,0 1 0,-1-1 1,1 0-1,0 1 0,0-1 0,0 0 0,0 1 0,0-1 0,0 0 0,0 1 0,0-1 0,0 0 1,0 0-1,0 1 0,0-1 0,0 0 0,0 1 0,0-1 0,1 0 0,-1 1 0,0-1 0,0 0 1,0 0-1,0 1 0,0-1 0,1 0 0,-1 0 0,0 1 0,0-1 0,0 0 0,1 0 0,-1 0 1,0 1-1,1-1 0,-1 0 0,0 0 0,0 0 0,1 0 0,-1 0 0,1 1 0,19 0-1828,-14-2 586,0 1 0,-1-1 1,1-1-1,-1 1 0,8-4 0,3-3-2586,-1 7-368</inkml:trace>
  <inkml:trace contextRef="#ctx0" brushRef="#br0" timeOffset="15150.63">7626 745 14281,'-2'1'278,"1"0"0,-1 0-1,1-1 1,-1 1 0,1 0-1,-1-1 1,1 1 0,-1-1-1,0 1 1,1-1 0,-1 0-1,0 1 1,0-1 0,1 0-1,-1 0 1,-2-1 0,1 1 2850,4-3-3023,0 0 0,0 0 1,1 0-1,-1 0 0,1 0 0,0 1 0,0-1 1,0 0-1,0 1 0,0-1 0,1 1 0,-1 0 0,1-1 1,-1 1-1,1 1 0,0-1 0,5-3 0,24-21 74,-22 14-174,0 0-1,-1-1 0,-1 0 1,0 0-1,-1 0 1,0-1-1,-1 0 0,0-1 1,5-24-1,-45 83-52,17-19 123,1 0 0,1 1 0,2 1 0,0 0-1,2 1 1,0 1 0,3-1 0,-8 38 0,14-46-116,0 38 1,2-41-306,1-13-52,0 0 0,0 0 0,0 0-1,1-1 1,-1 1 0,1 0 0,0 0 0,0-1 0,0 1 0,0-1 0,0 0-1,4 4 1,-4-5-278,0 1 0,0-1 0,0 0 0,1 1 1,-1-1-1,0 0 0,1 0 0,0-1 0,0 1 0,-1 0 0,1-1 0,0 0 0,0 0 0,0 0 0,0 0 0,4 1 0,-6-2 446,0 0-1,0 0 0,0 0 1,0 0-1,0 0 1,0 0-1,0 0 1,0 0-1,-1-1 1,1 1-1,0 0 1,0 0-1,0-1 1,0 1-1,0-1 1,0 1-1,-1-1 1,1 1-1,0-1 1,0 1-1,-1-1 1,2-1-1,1-19 592,-4 14 101,1 7-343,0-1-1,-1 1 1,1-1 0,0 1 0,-1-1-1,1 1 1,-1-1 0,1 1-1,-1-1 1,1 1 0,-1-1-1,1 1 1,-1 0 0,0-1 0,1 1-1,-1 0 1,0 0 0,1-1-1,-1 1 1,1 0 0,-1 0 0,0 0-1,0 0 1,1 0 0,-1 0-1,0 0 1,0 0 0,-25 0 2617,22 0-1956,-142 0 14902,149 0-15647,41 0 113,67-1-4126,-79 0-1407,48-10 0,-46 4 954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01.224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167 265 4400,'-1'0'12,"0"0"88,-2 0 84,0-2 132,0 0 76,1-2-31,-1 1-13,1-1-36,1 0-24,0 1-20,0 0 60,1 1-48,-1 0 60,-1-1 80,0 1-8,-2 1 32,0-1 116,-1 1 52,-1-1 0,0 0-24,0 0-156,0-1-12,1 1-52,2-1 12,0 0 12,2-1-72,0-1 4,1 1 8,0-1-104,1 1-60,-1 0-48,0-1-80,0 1 60,0 1 12,0-1 52,1 1 8,-1 1 8,0 0 4,0 0-68,-1 1-4,0 1-40,-1 0-32,-1 0 33,-2 0 95,0 0 72,-1 0 64,0 0 32,1 0-144,0 0-96,0 0-32,1 0 8,0 0 92,1 0 52,1 0 0,0 0-120,1 0-8,1 0-12,0 0-8,0 0 60,0 0 4,0 2-44,0 2-32,1 2 20,-1 3-8,0 0 56,1 3 56,1 1-24,2 1-24,0 2-32,1 2-32,-1 0 12,0 2 32,-2 2 12,0 1 36,-1 1 36,0 1-24,-1 1 12,0 1-104,0 0-32,-1 1-4,1-1-64,0 0 100,-1-2-12,-2-1 4,0-2-16,0-2 4,0-2 8,1-3-32,0-4 56,0-2 4,1-2-28,0-3-8,-1-2 36,1-1-40,0-1-32,0-2-12,1-3-24,0-3-24,-1-3 24,1-2-32,1-3 8,0-3-60,2-3 40,1-2-4,1-3-32,1-2 44,0-1 0,0-2 60,0 1 24,-1-1-36,0 2 0,-1 1 0,-1 2-24,-1 2 36,-1 1-48,0 2 12,-1 3 12,0 1 24,0 1 24,-1 1-12,1 2-48,0 1 0,-2 1-12,0 1 28,0 1-4,1 1 12,0 1 12,0 1-24,-1 1 12,1 2-24,0 0 72,0 2-36,0 0-24,0 1 12,1 1-116,0 0 92,0 0 12,0 0 12,0 0 56,3 0-88,2 1 20,4-1 0,2 0-36,4 0 16,3 0 52,3 0-8,3 0-12,4 0 36,3 0-60,3 0-8,3 0-16,3 0 24,3-2 48,2 0-24,2 0 32,3 1 4,1 0-60,1 0 4,1 1 8,1 0-36,0 0 0,-1 0 72,-2 0 36,0 0-52,-3 1 4,-2 1 36,-2 1-48,-4 1 12,-1-2 12,-4 1-48,-2 0-12,-2 0 120,-2 0-40,-4-1-32,-1 0 24,-2 0-36,-3-1 56,-3 1 28,-1 0 8,-3-1 52,-1 0-64,-2 0 4,0 0-4,-1 0-56,0-1 48,0 1 24,0-1-36,1 1 44,0-1 28,1-2-24,1-2 48,0-2-56,0-1-52,2 1 24,1-1 0,2 0-48,1-1 48,1 1-36,2-1-36,1 0 48,1 1-48,0 1 48,-2 0-24,-1 0-24,-1 1 16,-2 1-52,-2 1 24,-3 1 36,-1 0-40,-3 1 52,-2 0 24,-2 0-72,-1 0 88,0 1-88,-2 0-12,0 0 36,0 0 0,-1 0-36,1 0 12,0 0 24,0 0-60,0 1 84,-2 1-36,-1 1 24,0 2-48,0 1 24,-1 1-24,0 0-36,0 0 108,-1 0-60,1 0 48,0 1 0,0 0-60,1 0 48,-1 0-48,1 1 24,0-1 36,0 0-36,0 1 12,1 0 0,0 0-24,0 2 12,0 0 48,1 1-24,1 2-12,-1 1-24,1 2 24,0 0 12,0 1 12,0 0 40,0 1-64,2 0 12,0 0 12,0 1-24,1-1 24,-1-1-12,1 1-24,-1-2-12,0 0 12,0 0 0,-1-2-24,0-1 60,0 0-8,-1-1-16,0-1 60,1-1-32,0-1-16,0-1-12,1 0 0,0-2 48,-1 0-60,1-2 152,-1 0-68,0-2-8,0-1 60,-1 0-112,0-1 64,0 0-12,0 1-12,0-1-16,0 1-60,0 0 52,0 0 8,0 0-8,-2 1 72,0-1-24,-2 1-12,-2 0 12,-1 0 0,-1-1-60,0 1 24,-2 1 24,0-1-104,-3 1 16,-1 0 12,-3 0-24,-3 0 48,-3 1 16,-2-1-28,-2 1 24,-3 1-8,-2-1-4,-2 1-12,-2 0-24,-1 1 24,-1-1-12,0 0 0,-1 0-24,1 0 48,1 0-8,0-1-16,2 0-12,1 0 24,1 0-40,0 0 44,0-1 8,1 0-88,-1 0 48,0-1 4,-2 0 12,0-1 40,-1 0-16,-1-1-36,-1-1 0,0 0-16,-1 0 16,0 0 12,1 0 0,0 0-24,0 0 24,2-1 40,1 0-4,2-1-8,1 1-28,3 0-52,1 1 0,2 0 28,2 0 0,2 0 24,2 0 12,1 0-12,1 0 0,2 0 36,0 0-8,2 0-28,1 0-16,0 0-72,1 0 52,0 0 8,1 0 28,-1 0 24,1 0-48,0 0 24,1 0 0,0 0-12,1 0 36,1 0-24,0 0-36,1 0 8,2 0-36,0 0-12,1 0-36,1 0-28,1 0-36,0 0-24,0 0-24,1 0 0,0 0 40,0 0 12,0 0 48,0 0 48,0 0 16,1 0 48,0 0 36,0 0-48,0 0 0,0-2 0,0 0 0,0-2 48,0-1-12,0 0-12,0 0 24,0-1-36,0 0 12,0 0-48,0 0-24,0-1 24,1 0 0,1 0 96,1-1-36,1 0 12,1 1-52,1 1-32,-1 0 24,1 0-88,0 2-44,-1 0-72,1 0-68,-1 1-96,-1 0-200,1 1-212,-1-1-388,0 0-456,1 0-469,-1-1-795,0-1-608,1 0-188,-2 1-192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3:34.128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0'0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39.289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0 30 2796,'-1'27'13628,"-18"-27"-10452,41-8-3142,24-5 222,21 0-220,1 3 0,0 3-1,93 2 1,-153 6-27,1 1 0,-1 0 0,0 1 0,0-1-1,-1 2 1,13 5 0,-4-1-46,-10-6-134,0 0 1,1 0-1,-1-1 1,1 0-1,-1 0 0,1-1 1,12 0-1,-14 0-796,-16 0-582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10.108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800 27 3708,'1'0'148,"0"0"72,1 0 36,1 0 140,1 0-16,-1 0 33,1 0 131,1-1-4,-1-2-112,0 0 48,1-1-128,-1 1 4,0 0 64,-1 2-76,-1 0-4,0 1-48,-1-1-64,-1 2-28,0-1 60,0 0-24,-2 0 44,0 0-4,-3 0-28,-1 0-4,-1 0-56,-1 0-28,0 0-8,-1 0 36,0 0 4,0 0 28,0 0 0,0 0-92,-1 0-28,-1 0 0,1-1-40,-1-1-16,-1 0 44,-1 1 24,0 0-4,-2 0 24,0 1-12,-1 0-60,-2 0-44,0 0 24,-1 0 4,0 0 0,0 0-4,0 0-4,1 0-12,0 0 8,1 0 12,0 2-20,1 1-20,1 0-8,0 0-32,0 2 28,0 1 4,1-1-4,-1 1 64,1 0-32,0-1 28,1 1 28,1-1 12,0 1 52,1-1-52,0 1-20,0 0 24,0 1-72,0 0 8,-1 0 12,0 0-28,-1 1 4,0-1 24,0 1-20,0 0 0,-1-1 12,1 1-32,-1 0 28,1-1-48,-1 0 60,1 1 32,1-1-32,1-1 68,0 1-56,2-1 0,1 1 60,2 0-4,0 1 88,3 0-36,0 0 4,0 2-40,1 0-40,1 0-4,-1 1-56,2 0-15,-1 0-50,1 0 82,0 1-21,0-2-8,0 1 20,0-1-84,0-1 19,0 0 41,0 0 33,0-1 35,2 0 48,-1 0 12,3-1-44,1 1 12,2 0-8,1 1 8,0 0-32,1 0-16,0 1-4,1-1-8,-1 1 80,0-1 4,0 0 0,0-1-44,0-2-72,0 0 0,1-2 8,1 0 100,0-2 96,2 0 0,1-1-32,3 0-52,1 0-80,3-1 24,1 0 0,3 0-20,1 1-12,1 0-44,0 0-12,1 1 0,0 0 12,0 0 12,-1 1 12,0 0-16,-2 0 4,-1 1-12,-2-1 24,-1 0-24,-1-1 0,-2 1 8,-1-1-52,-1-1 68,0 0-48,0-1 24,-1 1 24,2-1-12,-1-1-4,1 0 4,-1-1 0,1-2-36,0 1 36,-2-1 12,1 1-36,-1-1 12,0 0-12,1 0 0,-1 0 12,1 0-8,-1-1 16,0 1 16,0-1-4,0 0-20,-1 0 0,-1-1 0,0 0 0,-1-1 36,0 0-16,-1-1-52,0 0 8,-2 0-20,-1 1 24,-1-1 32,-1 1-4,-1 0 28,-1 1-36,-1-1-12,-1 0-12,0 1-8,-1-1 56,0 0-24,-1 0-12,0-1 0,0-1-8,0-2 20,0-1 20,-2-1 4,0-2-16,-2-1-40,-2-1 0,-1-1 8,-1 0-28,-1 0 20,0 0 8,-1 1-32,0 1 24,0 1 12,-2 1-12,-1 2 20,-2 1-8,-1 1-56,-3 1-56,-1 2-64,-3 1-8,-1 0 32,-2 2-12,-1 0-176,0 2-28,-1 0-112,0 1-137,1 0 21,0 1-224,-1 0-168,1 0-248,-1 0-224,-1 0-192,-1 0-116,-2 3-53,0 2-147,-1 3 420,5 0-272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05.343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1 388 2276,'0'0'64,"2"0"48,1 0 72,1-1 76,0-1-12,0 0 76,-1 1 12,0 0-60,-1 1 20,-1-1-76,-1 1 12,1 0 76,-1 0 12,-1 0-43,1 0 7,0 0 36,0 0 32,0 0 32,0 0 0,0 0-36,0 0-40,0 0 124,0 0-40,0 0 8,0 0 108,0 2-20,0 0 84,0 2-76,0-1-8,0 0-68,0 0-44,0-2 68,0 0-128,0-2 12,0-2-8,0 1-4,0 0-32,0 1-44,0 0 52,0 0 64,0 1-32,0 0 4,0 2-31,0 2-13,0 1 64,0-1-24,0-2-100,0 0-12,0 0 28,0-2 60,0 0 36,0 0-72,0 0-20,0 0 12,0 0-80,0-1 4,1 1-12,2 0-88,1 2 76,1 0-20,0 2-32,0 1 68,1 1-36,1 1-20,-1-1 44,1 0-80,0 0-32,1 0 20,0-1-8,0 1 8,1-1 48,0 0-48,2 0 28,0 0-16,1 0 16,0-1 80,0 0-116,0-1-16,0 0 16,0-1-60,-1 0 96,0-1 104,0-1-44,1 0 24,1 0 12,1 0-84,3 0-24,2 0-8,2 0-76,2 0 0,1 0 24,1 0-24,1 0 0,1 0 12,0 0-24,-1 0-12,0 0 48,0 0-24,-1 0 12,0 0 12,-1 0-36,0 0 24,1 0 24,0 0 0,1 0-12,0 0-24,1 0-24,1 0 0,-1 0 24,2 0-24,-1 0 0,-1 0 48,1 0-24,-2 0 24,-1 0 12,-2-2-60,-1 0 36,-1 1-36,-2-2 12,-1 1-12,-1 0 0,0-1 24,-1 1 24,0 1 12,0-1-36,1 0 36,1 1-48,0 0 0,1 0 24,1 1-48,-1 0 48,1 0 0,0 0 0,-1 0 12,-1 0-48,0 0 12,-2 0-12,-2 0 0,-2 0 0,-2 0 24,-2 0-12,-2 0 36,-2 0 24,-1 0-48,-2 0 24,0 0 0,-1 0-36,-1 0 76,1 0-92,0 0-20,-1 0 24,1 0-36,0 0 48,0 0 12,0 0 24,0 0-12,0 0 36,0 0-24,0 0-60,0 0 12,0 0-36,0 0 48,0 0 96,0 0-72,0 0 48,0 0-12,0 0-108,0 0 72,0 0-24,0 0-12,0 0 52,0 0-4,0 0-12,0 0-12,0 0 0,0 0-12,0 0 0,2 0 12,0-1-40,1-1 40,0 0 12,0 1-24,0 0 60,-1-1-48,0 0-12,-2 1 52,2-1-52,-1-1 12,0 0 12,0-1-64,0 0 76,-1 0 0,1 0-48,-1 0 72,0-1-48,-1 1-12,1-1 40,0 0-28,0-1-12,0 0-28,0-1 40,0 0-12,-1 0 24,-3-1-12,-1 1 24,-2-1 0,0-1-84,0 1 84,2-1-48,-1 0 36,2 0-12,1-1-12,1 0 60,1-1-96,1 0 100,0 0-28,0 0-84,1 0 108,-1-1-48,0 1-12,0 1 48,0-1-60,0 2 0,0 1 12,0 0-40,0 1 76,0 0-36,0 1 0,0 1 0,0 0 0,-1 1 48,-2-1-24,0 1 16,-1-1-40,0 0 36,-1 0-24,0 0 24,0 0-36,0-1-12,1 0 24,0 0-12,0-1 0,1 0 12,0 1-28,0-1 4,1 0 24,0 1-36,0 0 24,-1 0 24,1 1 0,-1 0-24,0 1 36,0 0-84,-1 0 36,0 0 24,0 1-36,0 0 48,0 0-24,-1 1-12,0-1 0,-1 1 0,-1 1-12,0-1 0,-1 1 24,-1 1 12,0 0-24,-1-1 24,0 1-16,-1 0 4,-1 1 12,0-1 36,-1 0-8,-1 0-4,-1 0 12,0 0-72,-1 0 8,0 0 52,-1 0-48,1 0 36,-1 1 40,1 0-64,-1 0 12,1 1-28,-1-1 4,1 1-36,0-1 72,0 0 24,0 0-36,-1-1 52,1 0-64,-1 0 12,0 0 24,-2 0-24,1 0-40,-1 0-20,-1 0 24,1 0 36,-1 0 12,0 0 60,1 0-72,-1 0-12,1 0 12,0 0-48,1 0 12,1 0 12,0 0 24,1 0 12,1 0 24,0 0-36,1 0 0,1 0-24,0 0-12,0 1 0,1 1-24,0 0 36,-1-1 12,1 0-24,0 0 24,-1-1-12,0 0-36,-1 0 36,-2 1 0,1 1-44,-1-1 40,0 0-20,-1-1 12,1 1 36,1-1-32,0 0 64,1 0-20,1 0 12,2 0 0,1 0-36,2 0 0,2 0 0,1 0-36,1 0-56,1 0 8,1 0-12,1 0 28,1 0 32,0 0 24,0 0-12,0 0 0,1 0 60,-1 0-60,0 0 24,0 0 12,0 0-44,0 0 20,0 0-12,0 0-12,0 0 60,0 0-36,0 0 12,-2 0 12,0 0-92,-2 0 44,0 0-20,-1 0 32,-2 0 0,0 0-20,-1 0 20,-1 0 12,1-1 36,0 0 12,2 0-36,0-1 12,0 1-36,2 0 48,1 1 0,1-1-12,0 1 0,2 0 0,-1 0-12,1 0 0,0 0 36,1 0-24,-1 0 24,0 0 0,0 0 0,0 0-36,0 0 12,0 0-24,0 0-20,0 0-4,0 0 36,0 0 0,0 0 36,0 0 12,0 0-36,0 0-24,0 0 36,0 0 8,0 0-32,0 0 36,0 0-12,0 0 0,0 0-12,0 0 0,0 0 24,0 0-60,0 0 72,0 0-24,0 0-60,0 0 72,0 0-36,0 0-12,0 0 24,0 0 0,0 1 36,1 1 20,0 0-8,2 1-12,-1 0-48,1 0 48,0 0-16,0 1 28,1-1-12,0 1-24,0-1 0,0 1-24,-1 1 68,1-1-8,-1 2-48,-1 0 36,0 1-72,0 0 24,0 0 48,-1 0-48,0 0 84,0 0-12,-1-1-24,0 1 20,0-1-32,0 0-48,0 0 36,0 0-12,0 0 12,0 1 44,0 1-8,0 0 36,0 0-24,0 2-84,0 0 24,0 0-36,0 1 24,0 0 60,0-1-36,0 1 48,0 0-12,0-1 20,0-1 16,0 0-36,0-1-24,0 0-12,0-1-24,0 0 48,0-1 24,0 0-24,0 0-12,0-1-48,0 0 0,0 1 48,0-1 12,0 1 12,0-1-60,0 1 36,0 1-48,0-1 0,0 1 48,0 1-48,0 0 48,0 0 12,0 1-36,0 0 36,0-1 12,0 1-60,0-2 36,0 0-24,0-2 0,0-1-24,0 0 24,0-2-12,0 0 24,0 0 60,0-1-72,0 0-36,0-1 12,0 1-48,0-1 72,0 0 12,0 0-72,0 0 72,0-1-48,0 1 36,0 0-24,0 0-12,0 0 72,0 0-120,0 0 84,0 0-48,0 0-36,0 0 36,0 0 24,0 0 0,0 0-32,0 0 92,0 0-72,0 0 12,0 0 48,0 0-72,0 0-24,0 0 36,0 0-72,0 0 16,0 0 80,0 0-104,0 0 32,0 0 24,0 0-44,0 0 80,0-1-12,0-2-32,0-1-4,-2-1-8,0-2-24,-2-1 44,0-1 72,-2-1-56,0-1 32,-1-1-24,2-1-56,-1 0-24,0-2 12,1 0-64,0-1-28,-1-1 72,2-1 32,-1 0 12,1-1 0,0 0-20,0 0-100,0 0 8,0 0 24,1 0 4,0 1-48,0 0 16,0 1-12,1 1-116,-1 2 76,1 1-284,0 1-264,0 3-269,-1 1-607,0 2-508,-2 1-528,-1 2-680,-3 0 631,0 2-307</inkml:trace>
  <inkml:trace contextRef="#ctx0" brushRef="#br0" timeOffset="2476.5">2091 346 2532,'-1'2'64,"0"0"76,-1 0 44,-1-1 64,1 0-96,-1 0 32,1-1 24,1 1-4,-1-1 64,2 0-48,-1-1-20,1 1-64,0 0 144,0 0 8,0 0 1,2 0-21,1 0-56,-1 0 36,0 0 12,0 0 60,-2 0-60,1 2-44,-1 0 24,0 2 36,0 1-8,0 2 20,0 0 68,0 1-64,0 0 12,0-1 8,0 0-72,0 0 96,-1-2-68,-1-2 72,1-1-4,0-1-72,0 0 4,0-1-84,1-1 40,0-1 28,0 0 20,0-2-28,0 1-72,2 0-8,2 0 8,1 0-36,1 1 28,1 0-88,0 2 40,0-1-8,0 1-36,-1 0 44,0 0-20,1 0 4,-1 1 16,0-1 24,1 0-80,-1 0 40,1 0-20,0 1-40,0 0 68,0 1-16,1-1-24,-1 1 4,2 0-32,0 0-8,0 1 48,0 0 92,1 0 12,1-1 8,-1 1-16,1 0-136,1 0 12,0-1 20,0 1-92,1-2 73,0 1-41,1-1-24,0-1 12,0 0-21,0 0 21,0 0 21,1 0-1,-1-1 12,1-1-20,0 1-32,0-2 48,0 0 24,1 0-20,-1 0 8,1 0-40,1 1 0,-1 0 44,2 0 8,0 0 60,0 1-40,0-1 12,1 1-32,0-1-72,1 1 40,0-1-40,-1 1-12,0 1 52,0-1-20,-1 1-28,0 0 68,-1 0-40,0 0-32,0 0 84,0 0-84,1 0 32,1 0-8,1 0-16,1 0 48,2 0 36,0 0-28,2 0-8,1 0-24,0-1-76,1-1 76,0 1 12,-1-2-20,0 1 8,0 0 8,0 0-48,-1 0 28,-1 0 12,1 0 0,-1 0 20,0 0-20,0-1 32,0 1-44,0 0 4,0 0-4,1 0 12,1 0-12,0 0 12,2 0 12,-1 0-24,2 1 24,0 0-12,1 0-20,0 0 8,0 0 12,1 1-8,0-1 48,0 1-40,1 0-12,-1 0-8,0 0-20,1 0 80,-2 2-8,0-1 20,-1 1-8,-1-1-56,0 0 12,0-1 0,-1 1-8,1-1 16,-1 0-40,2 0 44,0 0 8,0 0-40,0-1 52,1 1-52,0 0 28,1 0 24,-1 0-32,0 0 0,-1 2-32,1 1 12,-1-1 8,0 0 36,0-1 4,1 0-16,-1-1 0,0 0-12,0 0 0,0 0-32,0 0 0,-1 0 12,0 0 8,1 0 0,-1 0 44,1 0 12,-1 0-44,0 0 32,0 0-12,-1 0-60,0 0 8,-1 0 20,0 0-40,-1 0 52,-1 0 20,0 0-8,-2 0-4,-1 0-8,-2 0 44,-1 0-44,-2 0 32,-2 0-12,-2 0-84,-3 0 44,-2 0-52,-3 0-108,-2 0-188,-1 0-293,-1 0-439,0 0-616,-2 0-668,-3-2-840,-3 0 115,1-1-1119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40.138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0 1 1960,'-29'19'13620,"38"-19"-13939,327 0 3052,-156-5-2747,-65 4 1839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53.877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 1315 9161,'0'4'-351,"-1"-4"504,1 1 0,0-1 1,0 0-1,0 1 0,0-1 1,0 1-1,-1-1 0,1 0 0,0 1 1,0-1-1,0 1 0,0-1 1,0 1-1,1-1 0,-1 0 0,0 1 1,0-1-1,0 1 0,0-1 1,0 0-1,0 1 0,1-1 1,-1 1-1,0-1 0,0 0 0,1 1 1,-1-1-1,0 0 0,1 0 1,-1 1-1,0-1 0,1 0 1,-1 1-1,0-1 0,1 0 0,-1 0 1,0 0-1,1 0 0,-1 1 1,1-1-1,-1 0 0,0 0 0,1 0 1,1 0 475,4 11 19,-3-3 1696,6-8-2264,0-1 0,-1-1 0,17-4-1,-15 3 31,0 1-1,0 0 1,1 0-1,11 0 0,28 4 20,0 3 0,0 2 0,51 13 0,-66-15 165,-1-1 1,66-1-1,-80-4-262,-18 1-29,0-1 0,-1 1 0,1-1 1,-1 0-1,0 0 0,1 1 1,-1-1-1,0 0 0,1 0 0,-1-1 1,0 1-1,0 0 0,0 0 1,0-1-1,0 1 0,0 0 0,0-1 1,-1 1-1,1-1 0,0 1 0,-1-1 1,1 1-1,0-4 0,10-39 41,-11 43-45,16-118-65,1-179 1,-15 229 26,1-462-111,-4 293 1210,0 235-1055,1 1-1,0-1 1,-1 0-1,0 1 1,0-1-1,0 0 1,0 1 0,0-1-1,0 1 1,-1 0-1,1-1 1,-1 1-1,-2-3 1,-43 74-83,39-57 97,-17 21-7,-1 0 1,-46 43-1,60-70 8,12-16 21,13-18 16,51-42-67,-52 54 6,1 1 1,1 0 0,0 1-1,0 0 1,2 1-1,33-21 1,-44 32-3,0 0 1,0 1-1,1 0 1,-1 0-1,1 0 0,-1 0 1,1 1-1,-1 0 1,7 1-1,3-1 30,-12 1-26,-1 0 0,1-1 1,-1 1-1,1 0 0,-1 0 0,1 0 1,-1 1-1,0-1 0,1 0 0,-1 1 0,0 0 1,3 2-1,28 29 4,-23-22-1,6 6-807,25 23 2351,-17-26-4874,3-9-6851,-21-5 6027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24.633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208 123 3856,'-1'0'120,"-1"2"24,-2 1 36,1-1 56,0 0-68,1 0 164,1-1 4,0-1-7,1 0 127,0 0-108,0 0-12,0 0 16,0 0-116,0 0-20,0 0 44,0 0-28,0 0-20,0 0 52,0 0 0,0 0-16,0 1-4,0 1-96,0 1-44,0 0 64,0 1-12,0 0 128,0-1-36,0-1-32,0-1 44,0 0-88,0-1 20,-2 0-28,-1 0-52,1 0-32,-2 0 4,1 0-12,-1 0-32,-1-1-4,-1 1 40,0 0 64,0 0 0,-1 0 0,1 0-48,-1 0-56,-1 0 20,0 0-36,0-1 0,-2-1 56,-1 0 8,0 0 40,0 1-12,-1 0-4,1 1 16,1-1-28,2 1-20,0 1 12,3-1-52,1 0 60,1 0 88,2 0-48,1 0 20,0 0-36,0 0-44,1 0-4,-1 0-36,0 0-16,0 0-20,1 0 0,-1 0 20,0 0 12,0 0-12,0 0-12,0 0-8,0 0 12,0 0-44,0 0 24,0 0 8,0 0 20,0 0 28,0 0-36,0 0 68,0 0-12,0 0 12,0 1 28,0 1-88,0 0 40,1 1-20,2 0-20,1 0 0,2 0-12,0-1-8,1 0 20,1-1 60,0-1-40,0 0 44,1 0 16,1 0 12,-1 0 40,2 0 60,1 0 4,0 0-72,2 0-52,0 0-52,1 0 13,2 0 95,1 0 80,1-2 12,2-1-8,1-1-96,2 0-52,1-1-20,0-1-40,1 1 8,0-1-88,-1 1 56,0 0 0,0 1-32,0 0 64,0 1-52,1 0 0,0 1 8,1 0 44,1 1-64,0-1 20,1 1 32,0-1-60,1 0 72,-1 0-12,1 0-28,0-1 40,0 0-32,1 0-24,-1 0 24,1 1 0,2-1 12,0 0 0,1 0 52,2 0-44,2 0-20,1 0 44,2 0-68,2 0 4,0 0 72,1 0-72,2 1 20,0 0 40,0 1-80,0 0 16,0 0 56,-1 0-40,-1 0 20,-2 1-4,0 0-28,-1 0 20,-1 0-20,-1 0 72,0-1-72,1 0 20,-1-2 52,-1 0-96,0 1 88,-2-1-44,0 1-32,-2-1 76,-1 1-12,-1-1-24,-2 0 24,-1 1-20,-1-1-12,-2 1 0,0-1-12,0 1 0,-1 0 12,0 1 12,0 1-20,0-1 8,0 1-32,-1 0 40,-1 0 4,0 0-24,-3 0-8,-1 0-4,-2 0 48,-3 0-12,-1 0-4,-3 0 4,-2 0-32,-2 0-24,-2 0 52,-1 0-60,-2 0 32,-1 0 52,0 0-84,-3 0 84,-4 0-44,-3 0-8,-2 0 40,-3 0-52,-2 0 0,-2 1-12,-2 1 56,-3 1-4,-3 1 36,-3 0 0,-3 1-76,-4 0 0,-3 0 0,-3 0-12,-4 1 64,-3-1-8,-2 1 8,-2-1-20,-2 0-32,0-1 12,0 1 0,-1-1 32,0 0 28,-1-1-16,0 0-16,0 1 16,-1-1-56,-1 0 32,-1 0-12,-1 0-20,-1 0 44,0 1-4,1-1 36,0 0 0,1 1-76,3-1 0,1 1-24,4-1 16,3 0 40,4 1 32,4-2-32,4 1 8,3 0-16,5-1-4,2 0-20,3 0-44,3 0-48,1 0-64,3 0 0,2 0 8,1-1 36,2 1 40,0 0 60,1 0-9,1 0 66,0 0 19,1 0-64,1-1 32,0 0-13,2 0-39,2-1 64,1 1-24,2-1 44,1 0 1,1 0-21,0-1 16,0 1-68,1 0 27,-1 0 5,0 0-32,0 0 40,0 0 8,0 0-20,0 0 4,0 0 28,0 0-52,0 0 24,0 0 36,0 0-36,0 0-24,2 0 32,3 0 12,1 0-44,3 0 52,2 0-52,3 0 4,4 0 16,3 0-8,3 0 28,3 0-36,3 0 16,4 0 32,4 0 4,3 0-24,4 0 8,2 0 4,4 0-84,2 0 60,3 0-92,1 0-80,3 0 32,2 0-68,1 0 56,2 0 52,1 0-16,0 0 48,0-2-32,-2 0-84,-2-1 8,-2-1-28,-3 0 68,-6 0 88,-3 0 40,-6 1 20,-5-1-48,-5 1 16,-5 0 24,-6 2 16,-5 0 80,-5 0 32,-4 1-4,-3 0 44,-3 0-44,-3 1-36,-5-1-12,-4 0-68,-4 0-16,-3 0-24,-4 0 12,-2 0 28,-4 0-40,-3 0 28,-4 0 12,-4 0-8,-4 0 48,-6 0-52,-4-1-8,-6-1-28,-6 0 28,-4 1 28,-5 0 12,-4 0 120,-4 1-60,-3 0 48,-3 0 32,-3 0-60,0 0 72,0 0-72,2 0-28,4 0-52,4 0-32,8 0 104,7 0 124,9 0-4,9 0 4,8 0-104,10 0-79,8 0-33,8 0 20,6 0-20,7 0-145,9 0-39,8 0-80,7 0-12,8 0 72,6 0 44,6 0 20,8 0 20,5 0-120,6-2 4,5-1-28,4-1-60,3-1 8,3 0-104,0 0-36,0 0-168,-2 1-240,-2 0-200,-3 2-308,-4 1-160,-5 0-144,-6 1-241,-6 0 301,-11 0-376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7:19.476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210 1 3620,'-1'0'116,"-3"0"96,-3 0 12,-1 0 72,-3 0 8,0 0 28,-2 0 37,0 0-49,-1 0 40,0 0-24,0 0 28,1 0 32,0 0-40,2 0-80,-1 2 16,3 0 80,0 1-64,2 1 36,1-1-60,1 1-108,1 0 24,1-1 48,0-1 64,2 0 36,0-1 4,0-1-16,0 1-124,1-1 36,0 0 24,0-1-28,0 1 112,0-1-88,0-1-12,0 0-4,0 1 8,1 0 64,1 0-12,0 1-64,0 0-52,1 0-44,-1 0-4,0 0 116,0 0 52,0 0-32,1 0-88,-1 0-92,1 0-83,0 0 31,0 0 12,0 0 60,1 0 72,1 0 24,0 0 0,2 0-8,1 0-84,1 0-20,1 0-36,0 0-16,2 0-36,0 0-40,1 0-4,0 0-8,1 0 44,-1 0 40,2 0 44,0 0 12,0 0-20,0 0 16,1 0 16,0 0-12,0 0 48,0 0-36,1 0-24,0 0 4,1 0-36,1 0-8,0 0-4,2 0-40,1 0-24,1 0 4,1 0 8,0 0 20,1 0-8,0 0 8,0 0-40,0 0 8,0 0 56,0 0-20,0 0-24,0 0-12,0 0-20,1 0 52,0 2 36,0-1-20,0 2-48,0-1-24,0 1-8,-1-1 32,0 0 36,0 0-48,0 0 16,-1 0-4,-1-1 12,0 0 44,0 0-24,0 0-28,-1 0 8,0 0-24,0 0 24,0-1 24,0 0-16,0 0 4,0 0 0,0 0-24,1 0-20,-1 0 8,2 0-20,0 1 80,0 0-16,1 0 4,1 0 40,0 0-52,1 0 12,-1 0-36,2 0-12,-1 0-8,0 0 20,0 0 48,0 1-60,0-1 24,1 1 24,-1-1-60,2 0 48,0 0 12,0 1-48,0-1 36,0 0-12,0 0 0,0-1-12,-1 1 24,0 0-24,-1 0-12,0 0 4,0 1 40,-1-1 4,0 0-12,-1 1 32,0-1-80,-2 1 28,-1 0 28,-1 1 4,-1-1 8,-1 0-32,-1-1-24,-1 1-20,-1-1 36,0 0 28,0 0 16,0 0-28,0 0-28,0 0 20,-1 1-68,1-1 56,0 0 24,0 0 0,-1 1 20,1-1-20,-1 0-12,1 0-12,0 1-32,-1-1 44,0 1-44,1-1 32,0 1 48,0-1-48,0 0 56,0-1-20,1 1-4,1 0 16,-1-1-60,1 1 0,1-1 24,0 0-32,0 1 44,0-1-4,0 0-40,1 0 32,0 0-20,1 0-4,1-1 56,0 2 4,0-1-48,2 1 56,1 0-88,-1-1 20,2 1 60,0 0-60,0 0 80,1 0-76,0 0-16,0 0 16,0 0-24,-1-1 44,1 1 8,-1-1-40,0 1 20,1 0 12,-1-1-20,1 1-12,-1 0 8,1 0 4,-1 0 20,-1 0 0,0 0-12,0 0-12,-1 0 16,-1 0-16,0 0-20,-1 1 24,-1-2-24,-1 1 24,1 0 20,-1-1-24,-1 1 24,1-1 24,-1 1-24,1-1-24,0 0 4,0 0-12,0 0 44,0 1-48,-1-1-28,1 0 32,0 1-24,0-1 56,0 1 12,0 0-12,1 0-36,-1 0 4,0 0-76,1 0 12,0 0 0,-1 0-48,1-1 92,0 0-12,-1 0-12,1 0 76,0 0-8,0 0-16,1 0 56,-1 0-52,1 0 32,-1 0 20,1 0-24,0 0-8,0 0-20,1 0-32,0 0-4,-1 0 36,1 0-24,-1 0 36,0-1-36,-2-1-8,0 1 28,-1-1-28,-1 1 20,1-1 0,1 1 20,0 0-20,2 1 12,-1-1-24,1 1-40,0 0 20,-1 0-28,0 0 40,-1 0-12,0 0-20,-1 0 52,0 0-8,-2 0 20,0 0 40,-1 0-32,0 0-20,-1 0-8,-1 0-12,0 0 8,-1 0 36,0 0 40,0 0-24,-1 0-16,0 0-4,0 0 12,-1 0 12,0 0-4,0 0 4,1 0-32,-1 0 20,0 0-12,0 0-28,-1 0 8,1 0-32,-1 0 56,0 0-16,0 0-4,-1 0 8,1 0-12,1 0 52,-1 0-20,0 0 24,1 0-48,0 0 36,0 0-24,0 0 12,0 0 32,0 0-64,0 0 64,-1 0-52,-1 0 28,-1 0-16,-1 0-44,-1 0 40,-1 0-8,-2 0 40,-1 0 4,-1 0 4,-1 0-28,0 0-8,0 0 16,0 0-36,0 0 28,0 0 28,-1 0-16,1 0 20,0 0-24,0 0-60,0 0 52,0 0-32,0 0 32,0 0 12,0 0-20,0 0 28,0 0-52,0 0 44,0 0-24,0 0 52,0 0 0,0 0-16,0 0-4,0 0-84,0 0 56,0 0-44,0 0 52,0 0 32,0 0-64,0 0 72,0 0-68,0 0-4,2 0-1,0-1 45,2 0 9,-1-1-21,0-1 0,1 1-33,-1 1 1,-1 0 44,-1 0 29,0 1-1,0 0 4,-1 0-36,0 0-8,0 0-20,-1 0 12,1 0 8,0 0 0,0 0 0,0 0-32,0 0 20,0 0 24,-1 0-32,-2 0 40,-1 0-20,-1 0-20,0 0 28,-1 0-8,-1 0 12,-1 0-32,0 0 28,-1 0 16,-1 0-36,0 0 52,-1 0-48,1 0-24,-1 0 44,0 0-36,1 0 4,0 0 40,0 0-20,1 0 24,-1 0-4,1 0 0,0 0-32,-1 0 24,1 0-12,0 0-20,0 0 28,-1 0 12,1 0-20,-1 0 20,0 0-28,0 0-12,0 0 28,1 0-8,0 0 44,0 0-44,0 0-12,0 0 0,1 0 24,1 0 8,-1 0-8,1 0-12,1 0-52,-1 0 20,1 0 12,-1 0 40,0 0 32,-1 0-72,0 0 72,-1-1-96,-2-1-16,0 0 92,-2 0-76,-1 1 36,-1-1 48,-3 1-28,0-1 28,-2 0 0,-1-1-72,0 1 56,-1 0-4,1 1 44,-1-1 8,2 2 0,0-1 0,1 0-28,2 0 36,1 1-28,1 0-20,2-1 32,2 1-20,2 0-4,1 0-16,0 0-16,1 0-16,-1 0 8,-1-1 20,-1 0-20,-1 0 0,-2-1 0,-1 0-12,-2 0 24,0-1 20,0 2 0,-1 0-52,0 0 28,1 1-20,0-1 4,0 1 60,1 0-20,-1 1 20,1-1-40,0 0 20,-1 0-12,0 0 0,1 0 12,-2 0-52,2 0 32,-2 0-4,1-2 16,-1 0 40,0 1-56,-1-1 36,0 1-24,0-1-20,0 0 44,0 1-24,1 0 24,0 0-12,1 1-52,1-1 20,0 0 20,0 0 4,0-1 16,0 0-20,-1 1-60,1 0 48,-1 1-16,0-1 8,0 1-12,0 0-20,-1 0 20,0 0-8,0 0 32,-1 0 8,1 0-8,0 0-44,0 0 44,0 0-12,1 0-12,0 0 32,-1 0-40,1 0-4,0 0 24,1 0 12,-1 0 32,-1 0-12,1 0-32,-2 0 20,0 0-40,-2 0 20,0 0 0,-1 0-12,0 0-20,-1 0 20,1 0 12,0 0 12,1 0 32,2 0-12,0 0-44,2 0-40,2 0 20,1 0 8,0 0 16,2 0 28,-1 0-20,1 0-20,-1 0 40,-1 0 0,0 0 12,-1 0 0,0 0-44,-1 0 4,0 0 20,-1 0-44,0 0 40,-1 0-8,-1 0-20,0 0 32,-1 0-32,0 0-4,0 0 24,1 0 20,-1 0 24,1 0-24,1 0-40,0 0-12,1 0-12,0 0 44,0 0 24,1 0 20,-1 0-36,1 0 4,-1 0-12,1 0-12,-1 0 24,0 0-12,0 0-24,-1 0-8,0 0 52,-1 0-28,-2 0 40,0 0-12,-1 0-28,-1 0 28,-2 0-64,1 0 24,-1 0-12,0 0 0,0 0 44,1 0-12,1 0 40,0 0-52,1 0 36,1 0-4,-1 0-28,1 0 48,0 0-48,0 0-36,0 0 44,-1 0-20,1 0 40,-2 0 24,0 0-24,-1 0-20,-1 0 0,0 0 12,0 0-12,0 0 8,1 0 4,2 0-32,1 0 20,2 0 20,0 0-32,2 1 44,1 1-52,-1-1 0,1 1 20,0 0 8,-2-1 16,1 0-16,-2 0 4,1 0-44,-1 0 20,-1 0 36,0 0-16,0 1-8,0-1-20,0 0 20,1 1 0,-1-1 24,2 0 8,1 1-76,0-1 32,1 0-8,1-1 28,0 1 4,0 0-32,0-1 52,0 0-44,-1 0 12,1 0 20,-1 0-28,-1 0-36,0 0 0,-2 0 12,-1 0 12,-2 0 52,-2 0 0,-1 0-32,-2 0-12,-1 0 12,-1 0 32,-1 0 0,0 0-40,1 0-4,0 1 12,0 1-20,2 0 20,0 0 0,0 0-24,2-1 24,0 0 24,1 0-24,1-1-24,1 0 4,1 0 32,1 0-12,0 0-24,1 0 36,0 0-24,0 0-8,0 0 60,0 0-16,-1-1-36,0 2 24,1-1-56,-1 0 24,1 0 0,0 0-12,2 0 32,-1 0-12,1 0 32,1 0 12,0 0 32,-1 0-64,0 0 12,0 0-24,-1 0-20,1 0 56,0 0-36,1 0 24,0 0 8,0 0-20,2 0 12,0 0-12,0 0 8,1 0 4,1 0-12,0 0 0,0 0-24,2 0 16,0 0-4,1 0 24,0 0-32,1 0-4,-1 0 16,1 0 16,-1 0 36,1 0-24,0 0 4,0 0-24,1 0-44,-1 0 44,1 0-20,-1 0-44,0 0 0,1 0-24,-1 0 36,0 0 32,-1 0-24,-1 0 0,1 0 12,-2 0 0,-1 0-8,0 0-24,-1 0 0,-1 0 0,0 0 64,-1 0 32,0 0-32,1 0 0,0 0-20,0 0 0,1 0 8,1 0 0,0 0 36,2 0-4,0 0 20,1 0-16,1 0-24,0 0-24,1 0-28,1 0 32,0 0-32,1 0 8,0 0-36,1 0-4,1 0 32,0 0 20,1 0-8,0 0 16,1 0-48,0 0 20,0 0 32,0 0-76,0 0 116,0 0-80,0 0 60,0 0 20,2 0-40,0 0 40,0 0-60,1-2 60,0 0-28,1 0 8,-1 1 8,0 0-16,0 0-24,-1 1 32,0-1-12,-1 1-21,0-1 25,0 0-24,-1 0 40,0 0 24,0 0-32,0 0 0,0-1-28,-1 1-68,1 0 24,0 1 0,0-1-32,0 1 76,0 0-56,0 0 24,0 0 52,2 0-4,0 0 32,1-1-20,1 0-40,0-1-32,0 0 40,1-1-36,0 0 56,0 0 24,0 0 16,0 1 12,1-1-48,-1 2 8,1-1-12,1 0 24,1 0 16,1 0-16,0 0-12,2 1-20,0-1 8,1 1 32,0 1-8,1-1 28,0 1-28,0 0-24,1 0 4,0 0 8,0 0 28,0 0-16,2 0 28,-1-1-28,2 0 8,-1-1 0,2 1-12,-1-1 4,2 0-24,0 1 12,0 0 0,1 0-40,1 1 8,1 0 12,0 0 32,1 0 52,0 0 28,0 0 20,-1 0-40,0 0-32,-1 0 0,-1 0-8,1 0-20,0 0 48,1 0-48,2 0 16,0 0-48,2 0 32,0 0 21,1 0-58,0 0 70,-1 0-45,1 0-12,-1 0 12,-1 0 12,0 0-24,0 0 4,-1 0-17,0 0 17,-1 0 8,0 0-32,1 0 44,-1 0-24,0 0-20,0 0 32,0 0 12,-1 0-12,1 0 0,0 0 32,0 0-76,-1 0 16,0 0 80,1 0-96,-1 0 32,0 0 56,0 0-96,-1 0 92,1 0-16,0 0-48,0 0 56,0 0-44,0 0 36,0 0-16,1 0-20,0 0 12,0 0 24,0 0-16,0 0-16,0 0-24,0 0 20,-1 0-8,0 0 52,0 0-12,-1 0-60,0 0 28,-1 0-40,1 0 64,-1 0 8,1 0 0,-1 0-8,1 0-32,0 0 0,0 0 8,2 0 52,-1 0-40,1 0 32,0 0-20,0 0-36,0 0 56,0 0-32,0 0 0,0 0 20,0 0-28,0 0-4,0 0-8,0 0 20,-1 0 12,0 0-12,0 0 20,-1 0-20,-1 0-24,1 0 24,-1 0-8,1 0-4,-2 0 44,1 0-32,0 0 20,0 0-20,0 0-52,0 0 44,1 0 8,1 0-20,0 0 48,0 0-4,1 0-4,0 0-20,0 0-12,0 0-8,0 0 0,0 0 8,0 0 4,-1 0 28,0 0-40,0 0 52,0 0 8,-1 0-40,1 0 33,-1 0-45,0 0-9,0 0-3,0 0 4,-1 0 0,0 0 32,1 0 8,-2 0-20,1 0-20,-1-1 0,0 0-32,-1 0 32,-1 0 60,0 0-32,-1 1 36,0 0-36,0 0-16,1 0-44,0 0 40,0 0 24,0 0-44,0 0 52,-1 0-8,0 0-76,-1 0 76,-2 0 8,0 0-104,-1 0 96,-1 0-32,-1 0-20,1 0 72,-1 0-44,1 0 0,-1 0 24,-1-1-44,1-1 12,0 1 32,0-1-24,0 2 64,0-1-52,1 1 8,0 0-8,1 0-8,0 0 16,1 0-48,1 0 28,1 0-60,-1 0 4,2 0-36,1 0 12,0 0 52,1 0 40,0 0-20,0 0-32,2 0 44,-1-1-24,1-1 44,0 0-12,0 1-72,1 0 44,-1 0 16,0 1-8,0 0 40,-1 0-40,1 0-8,-2 0 8,1 0 0,-2 0 8,1 0 32,-2 0-32,1 0 24,-1 0-12,0 0-12,-1 0 24,1 0 0,-1 0 8,0 0-12,0 0 24,0 0-24,0 0 4,1 0 8,0 0-40,-1 0 0,0 0 20,1 0-32,-1 0 32,1 0 0,-2 0-20,1 0 12,-2 0 8,-1 0 0,0 0-20,-2 0 20,0 0-24,0 0 16,-1 0 28,-1 0 8,1 0 4,-1 0-12,0 0-20,0 0 12,-1 0 36,-1 0-16,0 0-12,0 0-20,-2 0 0,0 0-32,0 0 52,1 0-20,-1 0 0,1 0 0,1 0-8,0 0-12,0 0 20,1 0 28,-1 0-68,-1 0 52,1 0-44,-1 0 12,0 0 80,-1 0-40,-1 0-28,0 0 88,-1 0 12,1 0 8,-1 0 44,0 0-104,1 0-8,1 0-32,0 0-12,2 0 12,0 0-20,1 0 32,0 0 16,2 0-8,0 0 24,0 0-56,2 0-20,0 0 32,0 0-28,0 0 4,0 0 44,-1 0-48,1 0 8,-2 0 8,0 0 4,-1 0 8,-2 0 0,0 0 40,-2 0-28,-1 0 36,-1 0 36,0 0-24,-2 0 16,1 0-36,-1 0-60,-1 0 8,1 0-28,0 0 28,2 0 44,0 0-32,2 0 44,2 0-44,1 0-32,2 2 52,-1 0-40,1 0 48,-1 0 4,0 0 13,-1-2-57,-1 1-29,-1-1 9,0 0 12,0 0 28,-2 0 4,1 0 20,-2 0-44,1 0 24,0 0-4,-1 0 4,1 0-24,-1 1 12,1 1-20,0 0 0,0 0 52,0-1 0,1 0-23,-1-1-9,1 1 12,0-1-45,0-1 21,0 1 12,0 0-72,0 0 104,0 0 0,0 2-24,0 0 45,-1-1-73,1 1 20,0-1-21,1 0 33,0-1-24,0 1 12,1 1 8,0 0-40,1 0 32,-1 0-20,1 0 12,0-1 16,-1 0-8,-1 0 24,0-1-24,-1 0-24,0 0 4,-1 0-8,0 0 28,-2 0 8,0 0-8,-1 0 20,0 0-20,0 0-20,0 0 0,0 0 0,1 0 0,0 0 60,1 0-32,0 0-28,2 0 0,1 0-132,2 0 16,0 0-24,2 0-4,0 0 52,0 0 0,1 0 64,-1 0 16,0 0 12,-1 0 52,-1 0-24,-1 0-28,-1 0 32,-1 0-44,0 0 40,-2 0 4,0 0-12,0 0 20,0 0-40,-1 0 40,0 0-8,0 0-32,1 0 20,-1 0-24,1 0 36,0 0-4,1 0 4,0 0-32,-1 0-20,1 0 48,0 0 12,0 0 24,-1 0-24,1 0-20,-1 0-20,-1 0-32,1 0 52,-1 0-20,0 0 8,0 0 64,-1 0-40,1 0 28,-1 0-40,0 0 20,1 0-40,-1 0 28,1 0 4,0 0-64,0 0 64,0 0 16,1 0 4,0 0 8,0 0 0,0 0 0,0 0 52,0 0 48,0 0 4,1 0-32,-1 0-28,0 2-36,-1 0 48,1 0-44,-1 0-32,0-1-8,0 0-56,-1-1 68,1 1-16,-1-1 32,0 0-28,-1-1-32,1 1 40,0 0-32,0 0 45,0 0-1,0 0-12,0 0 32,0 0 0,0 0 8,0 0 64,0 0 12,0 0-8,0 0-4,0 0-48,0 0-16,0 0 36,0 0 12,0 0-4,0 0-28,0 0-12,0 0-32,0 0-12,0 0 44,0 0-52,0 0 0,0 0 8,0 0-40,0 0 40,0 0 0,0 0 4,0 0-24,0 0-56,0 0 36,0 0 0,0 0 28,0 0 24,0 0-20,0 0-4,0 0 4,0 0 8,0 0-20,0 0 0,0 0-8,0 0 40,0 0 12,0 0 8,0 0-8,0 0-36,0 0-8,0 0-8,0 0 8,0 0 20,0 0 4,0 0-24,0 0 8,0 0-16,0 0-4,0 0-8,0 0-4,0 0 36,0 0-56,0 0 24,0 0 8,0 0-40,0 0 60,0 0 36,0 0-44,0 0 24,0 0-24,0 0-32,0 0 20,0 0-12,0 0 68,0 0-20,0 0 16,0 0-40,0 0-20,0 0 8,0 0-20,0 0 44,0 0-24,0 0 24,0 0-24,0 0 24,0 0 0,0 0-4,0 0-28,0 0 8,0 0-20,0 0 0,0 0 32,0 0-32,0 0 20,0 0 44,0 0-40,0 0 48,0 0-40,0 0-32,0 0 96,0 0-72,0 0 16,0 0-8,0 0-8,0 0 8,0 0 12,0 0-4,0 0 16,0 0-36,0 0 12,0 0-32,0 0-12,0 0 44,0 0-20,0 0 40,0 0-8,0 0-12,0 0 20,0 0-8,0 0 0,0 0-12,0 0-32,0 0 40,0 0-28,0 0 40,0 0 4,0 0-36,0 0 32,0 0-40,0 0 0,0 0 20,0 0-12,0 0 12,0 0 0,0 0 20,0 0-32,0 0-8,0 0 72,0 0-40,0 0 32,0 0 32,0 0-88,0 0 12,0 0 20,0 0 4,0 0 60,0 0-72,0 0 0,0 0-44,0 0 8,0 0 36,0 0-12,0 0 40,0 0-40,0 0 12,0 0 12,0 0-36,0 0 24,0 0-4,0 0-40,0 0 56,0 0-4,0 0-8,0 0 20,0 0-32,0 0 32,0 0-12,0 0 4,0 0 8,0 0-44,0 0 68,0 0-24,0 0-12,0 0 4,0 0-24,0 0 20,0 0 4,0 0-36,0 0 24,0 0 0,0 0-24,0 0 32,0 0 4,0 0-56,0 0 20,0 0-20,0 0-4,0 0 36,0 0 24,0 0 32,0 0-56,0 0 44,0 0-36,0 0-16,0 0 28,0 0-8,0 0-12,0 0 0,0 0-12,0 0 36,0 0-16,0 0 4,0 0-12,0 0-32,0 0 20,0 0-8,0 0 28,0 0 4,0 0 12,0 0-16,0 0-16,0 0-16,0 0 24,0 0 32,0 0-8,0 0-4,0 0-20,0 0-20,0 0 20,0 0-32,0 0 20,0 0 12,0 0-12,0 0 36,0 0-16,0 0 36,0 0-64,0 0 20,0 0-12,0 0-44,0 0 100,0 0-32,-2 0-36,-1 0 36,1 0-12,0 0-32,0 0 76,1 0-24,1 0-64,-1 0 32,1 0 4,0 0-4,1 0 56,-1 0-32,0 0-24,0 0 12,0 0-20,0 0 40,0 0-40,0 0 8,0 0 0,0 0 12,0 0 12,0 0-32,0 0 40,0 0-40,0 0 28,0 0 36,0 0-44,0 0 24,0 0-48,0 0 4,0 0-12,0 0 64,0 0-12,0 0-20,0 0 44,0 0-88,0 0 32,0 0 12,0 0-8,0 0-4,0 0 24,0 0-36,-2 0 4,-1 0 40,0 0-40,1 0 8,-1 0 12,0 0 20,0 0-8,1 0 56,-1 0-48,1 0-28,1 0 28,0 0-32,1 0 0,-1 0 12,1 0 24,0 0-44,-1 0 8,0 0-20,-1 0 8,1 0 56,-1 0-20,0 0-12,1 0 0,0 0-20,-1 0 28,2 0-8,-1 0 32,1 0-52,-1 0 28,1 0 16,0 0-56,0 0 52,0 0-28,0 0-4,0 0 0,0 0-8,1 0-4,-2 0 24,1 0 12,-1 0 12,0 0-16,0 0 4,1 0-12,-1 0 24,1 0 8,0 0-32,0 0-32,0 0-12,0 0 32,-1 0 20,1 0-8,-1 0 12,0 0-20,0 0-4,0 0 24,0 0-24,0 0 0,-1 0 12,0 0 24,1 0-36,-1 0 12,0 0 12,1 0-56,0 0 84,0 0-4,-1 0-36,1 0 20,0 0-52,0 0 20,1 0 36,-1 0-36,0 0 24,1 0-24,0 0-32,0 0 56,-1 0 0,1 0-24,0 0 32,0 0 12,0 0-40,1 0-4,-1 0-12,0 0-8,0 0 68,0 0-28,0 0 36,0 0-52,0 0-28,0 0 48,0 0-12,0 0 12,0 0 8,0 0-20,-2 0-32,1 0 44,0 0-12,0 0 20,0 0-8,0 0-12,1 0-32,0 0 0,0 0 8,0 0 36,0 0 32,0 0-32,0 0 8,0 0-64,0 0 0,0 0 32,0 0 24,0 0 52,0 0-64,0 0 12,0 0-32,0 0-4,0 0 48,0 0-16,0 0 16,0 0-60,0 0 28,0 0-24,0 0-12,0 0 88,0 0-4,0 0-8,0 0 4,0 0-60,0 0-8,0 0-8,0 0 16,0 0 24,0 0 12,0 0-4,0 0-8,0 0-8,0 0-36,0 0 64,0 0 12,0 0-8,0 0 8,0 0-8,0 0-56,0 0-4,0 0-16,0 0 40,0 0 12,0 0 32,0 0 12,0 0-64,0 0 52,0 0-44,0 0 32,0 0-20,0 0-20,0 0-4,0 0 4,0 0 20,0 0-20,0 0 20,0 0 0,0 0 0,0 0 8,0 0 16,0 0-48,0 0 48,0 0-4,0 0 0,0 0 4,0 0-44,0 0-4,0 0-20,0 0 44,0 0-8,0 0 28,0 0 4,0 0-24,0 0 52,0 0-84,0 0 20,0 0 0,0 0-28,0 0 80,0 0-28,0 0 0,0 0-44,0 0 32,0 0-24,0 0 24,0 0 56,0 0-88,0 0 20,0 0 0,0 0 4,0 0 28,0 0 36,0 0-48,0 0 24,0 0-8,0 0-36,0 0 24,0 0-20,0 0-28,0 0 16,0 0-12,0 0-24,0 0 44,0 0 12,0 0 56,0 0-12,0 0-56,0 0 44,0 0-44,0 0 0,0 0 48,0 0-16,0 0-8,0 0-24,0 0-8,0 0-12,0 0-12,0 0 44,0 0 20,0 0-52,0 0 20,0 0-8,0 0-12,0 0 20,0 0 24,0 0 8,0 0 4,0 0 8,0 0-12,0 0-20,0 0 12,0 0 8,0 0-28,0 0-4,0 0-12,0 0-8,0 0 32,0 0 0,0 0 0,0 0 0,0 0 0,0 0-8,0 0-4,-1 0 44,-2 0-44,1 0 36,0 0 16,1 0-60,-1 0 8,0 0-8,0 0 0,1 0 20,0 0 8,1 0-8,0 0 12,0 0-24,0 0 12,0 0 24,0 0-16,0 0-16,0 0 16,0 0-40,0 0 0,0 0 44,0 0-24,0 0 56,0 0-12,0 0-52,0 0 52,0 0-56,0 0 24,0 0 24,0 0-48,0 0 36,0 0-32,0 0 32,0 0-36,0 0 36,0 0-12,0 0-24,0 0 68,0 0-56,0 0 12,0 0 12,0 0-20,0 0 8,0 0 0,0 0 0,0 0 0,0 0 0,0 0-12,0 0 32,0 0-20,0 0 0,0 0 68,0 0-112,0 0 0,0 0 52,0 0-60,0 0 28,0 0-84,0 0-128,0 0-36,0 0-140,0 0-24,0 0 20,0 2-205,0 0 101,0 0-152,0-1-156,0 0-84,0 0-328,0-1-184,0 0-196,0 0-84,0 0 68,-2 0-65,-1 0 117,1 0-708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40.923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6 10 2592,'-35'11'8046,"63"-11"-5697,20 7-819,-47-7-1498,1 0-1,-1 0 0,1 0 0,-1 0 1,1 0-1,-1 1 0,1-1 0,-1 0 1,1 1-1,-1-1 0,0 1 0,1 0 1,-1-1-1,0 1 0,1 0 1,-1 0-1,2 1 0,18 5 254,-7-3-39,1-1-125,0 1-1,0-2 1,0 0-1,1 0 0,-1-2 1,1 0-1,19-2 0,11 0-85,77 2 107,-57-9-47,48 9 868,-112-1-959,1 0 1,-1 0-1,1 0 1,-1 0-1,0 0 1,0 0-1,1-1 1,-1 1-1,0-1 1,0 1-1,3-4 1,20-12-20,23 6 45,-26 10-2517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6:41.958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3 0 2476,'0'13'226,"1"-12"-170,-1 0 0,0 0 0,1 0 0,-1 1 0,0-1 0,0 0 0,0 0 0,0 0 0,0 0 0,0 1 0,0-1 0,0 0-1,-1 0 1,1 0 0,0 1 0,-1-1 0,-12 17 3890,13 17 1900,34-35-4233,98 0 519,-63 14-1534,21-14-525,-86-1-74,0 1-1,0-2 1,0 1 0,-1 0-1,1-1 1,-1 0 0,1 1-1,-1-1 1,1-1 0,5-4-1,19-10 63,2 4-9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8:35.63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065 651 3440,'-21'8'715,"-1"1"0,2 1 0,-1 0 0,1 2-1,-20 15 1,22-15-322,-1 0-1,0 0 0,0-2 1,-1-1-1,-40 14 1,25-16-395,25-6 128,0 0 1,0 2-1,0-1 0,0 1 0,0 0 1,1 1-1,-1 0 0,-8 6 0,17-10-104,1 1 0,-1-1-1,1 0 1,0 0-1,-1 0 1,1 0 0,0 1-1,-1-1 1,1 0 0,0 1-1,0-1 1,-1 0-1,1 0 1,0 1 0,0-1-1,-1 0 1,1 1-1,0-1 1,0 1 0,0-1-1,0 0 1,-1 1 0,1-1-1,0 0 1,0 1-1,0-1 1,0 1 0,0-1-1,0 0 1,0 1-1,0-1 1,0 1 0,0-1-1,0 0 1,1 1 0,-1-1-1,0 1 1,0-1-1,0 0 1,0 1 0,1-1-1,-1 0 1,0 1-1,0-1 1,1 0 0,-1 1-1,0-1 1,0 0 0,1 0-1,-1 1 1,0-1-1,1 0 1,-1 0 0,0 0-1,1 1 1,-1-1 0,1 0-1,-1 0 1,0 0-1,1 0 1,-1 0 0,1 0-1,-1 0 1,0 0-1,1 0 1,28 5 638,-18-6-619,-1 0 1,0-1-1,0 0 0,1 0 1,-1-1-1,0-1 0,-1 1 0,1-2 1,-1 1-1,17-12 0,-25 15-33,49-27 425,-1-3 1,-1-2 0,77-70 0,-117 94-407,0-1 0,0 1 1,-1-1-1,0-1 0,-1 0 0,0 0 0,-1 0 1,0 0-1,-1-1 0,0 0 0,3-15 0,-1-5-80,-2 0-1,-1 0 0,-1-36 0,-3 62 48,0 0 0,0 0 0,-1 0-1,1 1 1,-1-1 0,-1 1 0,1-1 0,-1 1-1,0 0 1,0 0 0,-1 0 0,1 0-1,-1 1 1,-5-5 0,-7-8-11,-2 0 1,-23-16-1,13 13 3,-1 1-1,-1 2 1,0 1-1,-2 1 1,1 2 0,-61-17-1,42 18 11,1 3 1,-2 2-1,1 2 0,-52 1 0,81 5 4,0 2 1,-1 0-1,1 2 1,1 0-1,-1 1 0,1 1 1,0 1-1,0 1 0,1 1 1,0 0-1,1 1 0,0 2 1,1-1-1,0 2 1,1 0-1,1 1 0,0 1 1,1 0-1,-12 19 0,15-19 6,1 0-1,1 1 0,0 0 0,1 1 1,1 0-1,0 0 0,2 1 0,0-1 0,1 1 1,1 0-1,-1 33 0,3-33-4,1-12 1,-1 0 0,1 0 0,0 0 0,1 0 1,-1 0-1,2 0 0,-1 0 0,1 0 0,0 0 0,0 0 0,0-1 1,6 10-1,1-2 7,1 0 0,1 0 1,0-1-1,1-1 1,0 0-1,1 0 0,0-1 1,1-1-1,0-1 1,0 1-1,1-2 0,1 0 1,-1-1-1,1-1 0,29 8 1,-9-7-4,0-1 0,0-2 0,0-2 0,0-1 0,66-7 0,-44-4 17,0-2 0,84-30 0,-102 29-163,-26 9-138,6-2-614,35-16-1,-50 20 250,0-1-1,-1 0 0,1 0 0,-1 0 1,0 0-1,0-1 0,4-4 0,-2-1-2283</inkml:trace>
  <inkml:trace contextRef="#ctx0" brushRef="#br0" timeOffset="362.83">901 646 8309,'0'4'100,"0"-1"180,0-1 64,0 2 36,0-1-128,0 1-192,0-2-32,0 0-384,0-1-576,0 1-904</inkml:trace>
  <inkml:trace contextRef="#ctx0" brushRef="#br0" timeOffset="1611.2">830 718 5044,'-398'0'2984,"397"0"-2949,3 0 5,29-2 1,0-2 0,44-10 0,9-1-23,156-8-125,-38 4 1055,-302 18 1346,42-1-2099,-61 4 0,-189 45 917,257-38-1053,49-9 58,24 0-53,0 0-65,1 1 11,1-2 1,-1 0 0,40-8 0,132-31 1,-108 24 958,-42 10 364,-44 6-1276,-13 0-60,-61 1 2,-119 15 0,148-13 0,37-3 6,-1 0-1,1 0 0,0 0 0,-1 1 0,1 0 0,0 1 0,-1 0 1,1 0-1,0 0 0,-8 5 0,15-7-7,-1 0 0,1 0 0,0 0 0,0 1 0,-1-1 0,1 0 0,0 0-1,0 0 1,0 1 0,-1-1 0,1 0 0,0 0 0,0 0 0,0 1 0,0-1 0,0 0 0,-1 0 0,1 1 0,0-1-1,0 0 1,0 1 0,0-1 0,0 0 0,0 0 0,0 1 0,0-1 0,0 0 0,0 1 0,0-1 0,0 0-1,0 0 1,0 1 0,0-1 0,0 0 0,0 0 0,1 1 0,-1-1 0,0 0 0,0 0 0,0 1 0,0-1 0,1 0-1,-1 0 1,0 1 0,0-1 0,0 0 0,1 0 0,-1 0 0,0 0 0,0 1 0,1-1 0,-1 0 0,0 0 0,0 0-1,1 0 1,-1 0 0,15 6-342,69 1-3231,-76-7 3149,-1 0 0,1 0 0,0-1 0,0 0 0,0 0 0,0-1 1,-1 0-1,10-4 0,-12 4 103,0 0 0,0 1 0,0 0 0,0 0 1,0 0-1,9 0 0,16-4-1495,-6 4-569,-20 1 1747</inkml:trace>
  <inkml:trace contextRef="#ctx0" brushRef="#br0" timeOffset="1966.43">663 908 3856,'-8'6'156,"-1"1"96,1-1 128,0-3 20,2-1-148,1 1-104,2-3-91,17 0-3046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19:41.506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,"0"2,0 3,0 4,0-1,0-1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8:40.037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1997 712,'139'-16'1116,"3"-1"-692,810-2 96,-641 21-528,618 13-450,-630-12-294,-6 0 2702,-399 11-1771,45-11-128,-105 19 0,141-18 524,1-2 0,-30 1 1,54-3-573,-1 0 0,1 0 0,0 0 1,0-1-1,0 1 0,0 0 0,-1 0 1,1 0-1,0 0 0,0 0 1,0-1-1,0 1 0,0 0 0,-1 0 1,1 0-1,0 0 0,0-1 1,0 1-1,0 0 0,0 0 0,0 0 1,0-1-1,0 1 0,0 0 1,0 0-1,0-1 0,0 1 0,0 0 1,0 0-1,0 0 0,0-1 0,0 1 1,0 0-1,0 0 0,0 0 1,0-1-1,0 1 0,0 0 0,1 0 1,-1 0-1,0 0 0,0-1 1,0 1-1,0 0 0,0 0 0,1 0 1,-1 0-1,0-1 0,0 1 1,303-15 2384,331 14-1347,-358 15-974,-145-5-34,691 10 909,-879-19-720,-367-16-21,-148-25 253,0 36 391,566 5-845,-160 0 292,1769 0-292,-1601 0-5,-5 0-6,-279 0-5880,234 0 3498</inkml:trace>
  <inkml:trace contextRef="#ctx0" brushRef="#br0" timeOffset="1098.44">3669 1223 4736,'0'88'8439,"0"-87"-8362,1 0-1,-1 0 1,0 0 0,1 0-1,-1 0 1,1 0 0,-1 0-1,1 0 1,0 0 0,-1 0-1,1 0 1,0 0 0,-1-1-1,1 1 1,0 0-1,2 1 1,-2-1 55,0 0 1,1 0-1,-1 0 0,0 0 1,1 1-1,-1-1 0,0 1 1,0-1-1,0 1 0,0-1 1,-1 1-1,1-1 0,0 1 1,-1 0-1,1-1 0,-1 1 1,1 0-1,-1 3 0,9 4 1067,-9-9-1183,0 0 0,1 1-1,-1-1 1,0 0 0,0 0 0,0 0 0,1 0 0,-1 0 0,0 0 0,0 0 0,1 0 0,-1 0 0,0 0 0,0 0 0,1 0 0,-1 0-1,0 0 1,0 0 0,1 0 0,-1 0 0,0 0 0,0 0 0,1 0 0,-1 0 0,0-1 0,0 1 0,1 0 0,-1 0 0,0 0-1,0 0 1,0-1 0,0 1 0,1 0 0,-1 0 0,0 0 0,0-1 0,0 1 0,0 0 0,0 0 0,1 0 0,-1-1 0,0 1 0,0 0-1,0 0 1,0-1 0,0 1 0,0 0 0,0 0 0,0-1 0,0 1 0,0 0 0,0 0 0,0-1 0,0 1 0,0 0 0,0 0 0,-1-1-1,1-249 8,-15 186 457,9 1-8,6 63-491,0 2 5,0 0 12,0 1 0,-1-1 0,1 0 0,0 0 0,-1 0 1,1 1-1,-1-1 0,0 0 0,0 0 0,-2 4 0,3-6 2,-21 49 26,2 1 1,3 0-1,2 1 0,-10 67 1,27-167 18,-5-60 0,1 24-173,1 75 128,2-1 0,0 1 0,0-1 0,1 1 0,0 0 0,0 0 0,1 0 1,1 0-1,0 0 0,0 1 0,1 0 0,0 0 0,0 1 0,10-9 0,-16 16-1,1 0 0,0 0 0,0 0 1,0 0-1,0 1 0,0-1 0,0 0 0,0 1 1,0-1-1,0 1 0,0-1 0,0 1 0,0-1 0,0 1 1,0 0-1,0 0 0,1-1 0,-1 1 0,0 0 1,0 0-1,0 0 0,0 0 0,1 0 0,-1 1 1,0-1-1,0 0 0,0 0 0,0 1 0,0-1 1,0 1-1,1-1 0,-1 1 0,0-1 0,0 1 0,-1 0 1,1 0-1,0-1 0,0 1 0,1 1 0,5 5-2,-1 0-1,0 0 1,-1 1-1,6 8 1,-4-5 68,7 7-100,0-2 1,1 1-1,1-2 1,1 0-1,0-1 1,1-1 0,25 15-1,-35-22-802,2-1-3988,5-3-3575,-11-2 5921</inkml:trace>
  <inkml:trace contextRef="#ctx0" brushRef="#br0" timeOffset="3432.28">4091 932 6109,'2'0'10,"3"0"293,1 1 0,-1-1-1,0 0 1,1 0 0,-1-1 0,1 0-1,-1 0 1,0 0 0,1-1 0,-1 1-1,0-1 1,0 0 0,0-1 0,-1 1-1,7-5 1,18-9 1933,-25 15-2012,-1 0 0,-1 0 0,1 0 0,0-1 0,0 1 0,0-1 1,-1 0-1,1 0 0,-1 0 0,1 0 0,-1 0 0,0 0 0,0-1 0,0 1 0,3-5 0,-5 6-192,1 0 0,-1 0-1,1 0 1,-1 0 0,0 0 0,0 0-1,1-1 1,-1 1 0,0 0 0,0 0-1,0 0 1,0-1 0,0 1 0,-1 0-1,1 0 1,0 0 0,0 0 0,-1 0-1,1-1 1,-1 1 0,1 0 0,-1 0-1,1 0 1,-1 0 0,-1-1 0,0 0-14,0 1 1,0-1-1,0 1 1,0-1-1,0 1 1,-1 0-1,1 0 1,-1 0-1,1 0 1,-6-1-1,-4-1 60,-1 1 0,0 1 1,-19 0-1,27 2-26,0-1 0,0 2 0,0-1 0,1 0 0,-1 1 0,0 0 0,1 0 0,-1 0 0,1 1 0,-7 4 1,-44 37 239,40-32-277,3-2 19,1 0 1,0 1-1,-14 16 1,22-22-23,0-1 0,0 1-1,0-1 1,1 1 0,0 0 0,0 0 0,0 0 0,0 0 0,1 0 0,0 0 0,0 1 0,0-1 0,0 6-1,37-12 33,-16-11 68,-2-1-1,1-1 1,-1 0-1,18-20 1,-26 25 7,2-3 53,-2 2 3,0 1 1,1 0 0,17-11 0,-28 20-174,1 0 0,0-1 0,0 1 1,0 0-1,0-1 0,-1 1 0,1 0 0,0 0 0,0 0 0,0 0 1,0 0-1,0 0 0,-1 0 0,1 0 0,0 0 0,0 0 1,0 1-1,0-1 0,-1 0 0,1 1 0,0-1 0,0 0 1,-1 1-1,1-1 0,0 1 0,0-1 0,-1 1 0,1-1 0,-1 1 1,1 0-1,1 1 0,18 30 304,-4-7-60,-10-20-239,-1 0 0,1 0 0,0-1 0,0 0 0,1 0 0,-1 0 0,1-1-1,0 0 1,0 0 0,0-1 0,0 0 0,0 0 0,0-1 0,1 0 0,-1 0-1,0 0 1,1-1 0,-1 0 0,1-1 0,-1 0 0,0 0 0,1 0 0,-1-1 0,0 0-1,0 0 1,0-1 0,11-6 0,-8 4-8,1-1-1,0-1 1,-1 0-1,0 0 0,-1-1 1,0 0-1,0-1 1,-1 0-1,0 0 1,0-1-1,-1 0 1,0 0-1,-1-1 1,0 0-1,-1 0 1,5-15-1,-10 25 3,19-58-17,-3-1 1,11-83 0,-27 142 12,0 0 0,1-1 0,-1 1 0,0 0 0,0-1 0,0 1 0,0-1 0,0 1 0,0 0 0,-1-1 0,1 1 0,0-1 0,-1 1 0,1 0 0,-1 0 0,1-1 0,-1 1 0,0 0 0,-1-2 0,2 3 3,-1 0 0,0-1-1,0 1 1,1 0 0,-1 0 0,0-1-1,0 1 1,1 0 0,-1 0 0,0 0-1,0 0 1,1 0 0,-1 0 0,0 0 0,0 1-1,0-1 1,1 0 0,-1 0 0,0 1-1,1-1 1,-1 0 0,0 1 0,0-1-1,0 1 1,-5 3-5,1 0-1,-1 0 1,1 0-1,0 1 1,0 0-1,-5 6 1,0 4 6,0 0 1,0 0 0,2 1 0,0 0 0,0 1 0,2 0-1,-8 27 1,8-14 40,1 1 0,1-1-1,1 51 1,3-78-34,1 1 0,-1-1 0,1 1 0,0-1 0,1 0 0,-1 0 0,0 1 0,1-1 0,0 0-1,-1 0 1,1-1 0,0 1 0,1 0 0,-1-1 0,0 1 0,1-1 0,0 0 0,3 3 0,-2-2 16,0 0 0,0 0-1,1-1 1,-1 1 0,1-1 0,-1 0 0,1 0 0,0-1-1,0 1 1,0-1 0,0 0 0,6 0 0,-5-2-21,0 0 0,1 0 0,-1-1 0,0 0 0,0 0-1,0-1 1,0 1 0,0-1 0,0-1 0,-1 1 0,1-1 0,-1 0 0,0 0 0,8-9 0,1-1-18,-1-1 1,0-1-1,17-27 0,-27 38 16,3-3-18,0-1 0,-1 0 1,0 0-1,-1 0 0,0-1 0,0 0 0,-1 1 0,4-17 0,-7 25-10,-20 28 17,3 8 3,13-28 13,1-1 0,-1 1 0,2-1 0,-1 1 0,1 0 0,0 0-1,0 1 1,1-1 0,-1 9 0,1-2 8,1-10 0,0-1 0,0 0 0,0 1 0,0-1 0,0 0 0,1 1 0,0-1 0,1 6 1,-1-7-15,0-1 0,1 0 1,-1 1-1,0-1 1,0 0-1,1 0 1,-1 0-1,0 0 1,1 0-1,-1-1 1,1 1-1,-1 0 1,1-1-1,0 1 0,-1-1 1,1 1-1,-1-1 1,1 0-1,0 1 1,-1-1-1,3 0 1,1 0 1,-1 0 1,1 0 0,-1 0-1,1 0 1,0 0-1,-1-1 1,1 0 0,-1 0-1,1-1 1,-1 1 0,0-1-1,1 0 1,-1 0-1,7-5 1,-5 3-5,-1 0-1,0-1 1,0 0-1,0 0 1,0-1-1,-1 1 1,0-1-1,0 0 1,4-10-1,-5 9 14,0-1-1,-1 0 0,0 0 0,0 1 0,0-13 0,-1 11-61,1 1 0,-1-1 0,1 1 0,4-11 0,-6 62 56,-2-34 25,0 0-1,1 0 1,0 0-1,0 0 1,1 16-1,0-24-29,1 0 3,-1 0-1,1 0 1,0 0 0,0 0-1,0 0 1,0-1-1,0 1 1,0 0-1,0-1 1,0 1-1,1 0 1,-1-1-1,0 0 1,0 1-1,0-1 1,1 0-1,-1 1 1,0-1 0,0 0-1,1 0 1,-1 0-1,2 0 1,1 0 62,-1 0 0,1 0 0,-1 0 1,0 0-1,1 0 0,-1-1 0,1 1 1,4-3-1,-4 0 11,0 0-1,-1 0 1,1-1 0,-1 0 0,0 1 0,0-1-1,0-1 1,-1 1 0,4-7 0,16-43-49,-19 43-3,-1 0 0,0 1 1,0-1-1,0-14 0,-2-5-6537,3 33 6039,-1 0 0,1-1-1,0 1 1,0-1 0,0 0 0,0 0 0,7 4 0,-8-5 107,9 5-324,1-1-1,-1 0 1,2 0 0,-1-1-1,25 4 1,67 4-235,-68-9 961,52-2 2677,-86-1-2601,-1 0 1,0 0-1,0 0 0,0 0 1,0 0-1,1 0 0,-1 0 0,0 0 1,0-1-1,0 1 0,0 0 1,0-1-1,0 1 0,0-1 1,0 1-1,0-1 0,0 0 0,0 1 1,0-1-1,0 0 0,0 0 1,0 1-1,0-1 0,1-2 1,-1 0 189,-1 0 1,1 0 0,0 0 0,-1 0-1,1 0 1,-1 0 0,0 0 0,-1-4-1,1 4-84,0 1-164,-1 1 0,0 0 0,0 0 1,0 0-1,0 0 0,0 0 1,0 0-1,0 0 0,-1 0 0,1 1 1,0-1-1,0 0 0,-1 1 1,1-1-1,0 1 0,-1-1 0,1 1 1,0 0-1,-1-1 0,1 1 1,-1 0-1,1 0 0,-1 0 0,-1 0 1,-41-2 348,43 2-390,-5 1 39,0-1 1,1 1 0,-1 1-1,0-1 1,0 1-1,1 0 1,-1 0 0,1 0-1,-1 1 1,1 0 0,0 0-1,0 1 1,1-1 0,-1 1-1,1 0 1,-1 0 0,1 0-1,0 1 1,1 0-1,-5 6 1,3-3-27,-1 1 0,2 0-1,-1 0 1,1 0 0,0 0 0,1 1-1,0 0 1,1 0 0,0-1 0,1 1-1,-1 13 1,2-22-19,1-1-1,0 1 1,-1 0 0,1-1 0,0 1-1,0-1 1,0 0 0,-1 1-1,1-1 1,0 0 0,0 1-1,0-1 1,0 0 0,-1 0-1,1 0 1,0 1 0,0-1 0,0 0-1,0 0 1,0-1 0,0 1-1,0 0 1,-1 0 0,1 0-1,0 0 1,0-1 0,1 0-1,26-7 122,-15-5-116,-2 0 1,1-1-1,-2 0 0,10-16 1,-15 22-23,-2 0 0,1-1 0,-1 1 0,0 0 1,0-1-1,-1 0 0,-1 0 0,1 1 1,-1-18-1,-2 32 91,0 0 1,0 0-1,-1 0 0,0 0 1,0-1-1,-1 1 0,-4 8 1,2-6-55,1 0-1,1 1 1,-1-1 0,-2 14 0,3-1 36,1 38-1,2-58-58,1 0 1,0 0-1,-1 0 0,1 0 0,0 0 0,-1-1 0,1 1 0,0 0 0,0-1 1,-1 1-1,1-1 0,0 1 0,0-1 0,0 1 0,0-1 0,0 1 1,0-1-1,0 0 0,0 0 0,0 1 0,0-1 0,0 0 0,0 0 1,0 0-1,2 0 0,0 0 0,0 0 0,0 0 0,-1 0-1,1 0 1,0 0 0,0 0 0,0-1 0,0 1 0,5-3 0,4-6-4,-1 0 1,0-1-1,0 0 1,-1-1-1,0 0 0,-1-1 1,11-18-1,-6 11-88,28-32 0,-39 49 64,-2 30-8,-1 84 483,1-111-432,-1-1-1,1 1 1,-1-1 0,1 1-1,0-1 1,-1 1 0,1-1-1,0 1 1,-1-1-1,1 0 1,0 1 0,0-1-1,0 0 1,-1 0 0,1 0-1,0 1 1,0-1-1,0 0 1,-1 0 0,1 0-1,0 0 1,1-1 0,29 1 42,-23 0-73,-3-1 16,0 0 0,-1 0 0,1 0-1,-1-1 1,1 0 0,-1 0 0,0 0 0,1 0 0,-1-1-1,0 1 1,-1-1 0,1 0 0,0 0 0,5-7 0,1 0 3,-1-1-1,-1 1 1,0-1 0,7-14 0,-10 14-15,0 0-1,-1 0 1,-1 0 0,0-1 0,0 1-1,-1-1 1,-1 0 0,0 0 0,-1-22-1,-1 34 10,1-1-1,0 1 1,-1-1-1,1 1 0,-1 0 1,1-1-1,0 1 1,-1 0-1,1-1 0,-1 1 1,1 0-1,-1 0 1,0-1-1,1 1 0,-1 0 1,1 0-1,-1 0 1,1 0-1,-1 0 1,0 0-1,1 0 0,-1 0 1,1 0-1,-1 0 1,1 0-1,-1 0 0,1 0 1,-1 0-1,0 1 1,1-1-1,-1 0 0,1 0 1,-1 1-1,0-1 1,-1 4 6,0 0 1,0 0 0,0 1 0,0-1 0,1 0-1,0 0 1,0 1 0,0-1 0,0 9 0,0 46-15,2-33-32,0-20 43,0-1 0,0 1 0,1-1 0,-1 1 0,1-1 0,1 0 0,-1 0 0,1 0 0,0 0 0,0 0 0,0-1 0,5 6 0,11 17-3,6 16-12,20 47 1,-39-75 19,0 0 1,-2 0-1,1 1 1,-2 0-1,0 0 1,-1 0-1,0 19 1,-2-32-6,0 1 1,0-1 0,0 0 0,0 0 0,-1 0 0,0 0-1,1 0 1,-1 0 0,0 0 0,-1 0 0,1 0-1,0 0 1,-1 0 0,0 0 0,-3 3 0,1-2 2,0-1 1,0 0 0,0 0-1,0 0 1,-1 0 0,0-1 0,1 0-1,-1 0 1,-6 2 0,-3 0-5,0-1 1,0-1 0,0 0 0,-1-1 0,-27-1 0,20-1 17,20 1-18,0 0 0,1 0 0,-1 0 0,0 0 0,0-1 0,0 1 0,1-1 0,-1 1 0,0-1 0,1 0 0,-1 0 0,1 0 0,-1 0 0,1 0 0,-1 0 0,1 0-1,-1 0 1,1 0 0,0-1 0,0 1 0,0-1 0,0 1 0,0-1 0,0 1 0,0-1 0,0 1 0,0-1 0,1 0 0,-1 1 0,0-4 0,1 2-2,-1 0 0,1 0 0,-1 1-1,1-1 1,0 0 0,0 0 0,1 0 0,-1 0 0,1 1-1,-1-1 1,1 0 0,0 0 0,0 1 0,0-1 0,0 1-1,0-1 1,1 1 0,2-4 0,78-92-32,92-139 0,-168 228 20,0-2 0,0 1 0,-1-1 0,-1 1 0,0-1 0,0-1 0,-1 1 0,-1 0 0,1-1 0,-2 1 0,1-18 0,-3 28 13,-1 0 1,1 0-1,0 0 1,-1 0-1,1 1 1,-1-1-1,1 0 1,-1 1-1,1-1 1,-1 1-1,1-1 1,-1 1-1,0 0 1,1 0-1,-1-1 1,0 1-1,1 0 1,-1 0-1,1 1 1,-1-1-1,0 0 1,1 1-1,-3 0 1,3 2 0,0 0 0,0 0 1,1 0-1,0 1 0,-1-1 0,1 0 0,0 0 1,1 0-1,-1 1 0,0-1 0,1 0 0,0 0 0,0 0 1,0 0-1,0 0 0,0 0 0,0 0 0,1 0 1,0 0-1,2 3 0,7 4-3,-1-1 5,0 1 0,15 18 0,-22-24-3,-1-1 0,0 1 0,0 0 0,0 0 0,0 0 0,0 0 0,-1 0 0,0 0 0,0 0 0,0 1 0,0-1 0,-1 8 0,0-4-3,1-4-36,-1 1 0,0 0 0,0 0 0,0 0 0,0-1 0,-1 1 0,0 0 0,0 0 0,0-1 0,-1 1 0,1 0 0,-1-1 0,0 0 0,-1 1 0,1-1 1,-1 0-1,-3 5 0,-18 14-2415,20-19 1088,-1 0 0,1 0 1,0 0-1,0 1 0,0 0 0,-3 6 0,5-2-2253</inkml:trace>
  <inkml:trace contextRef="#ctx0" brushRef="#br0" timeOffset="4229.8">6467 583 9129,'0'-1'103,"0"1"1,0-1-1,0 0 0,0 0 1,0 0-1,-1 1 0,1-1 1,0 0-1,0 0 0,0 1 1,-1-1-1,1 0 1,-1 0-1,1 1 0,0-1 1,-1 0-1,1 1 0,-1-1 1,1 1-1,-1-1 0,0 1 1,1-1-1,-1 1 1,0-1-1,1 1 0,-1-1 1,0 1-1,1 0 0,-1-1 1,0 1-1,-1 0 0,-29-1 938,17 1-336,12 1-630,-1 0 0,1-1-1,0 1 1,0 0 0,0 1 0,0-1 0,1 0-1,-1 0 1,0 1 0,0-1 0,1 1 0,-1-1-1,1 1 1,-1 0 0,1 0 0,0 0 0,0 0 0,0 0-1,-2 3 1,1 0 70,-1 1 0,0-1 0,1 1 0,0 0-1,1 0 1,-2 8 0,2-3 28,1 1 0,0 0-1,1-1 1,1 1 0,0-1 0,0 1 0,7 17-1,-5-18 49,-1 2-1,-1-1 1,0 0-1,1 22 0,-3-34-213,0 1-1,0 0 0,0 0 0,0 0 0,0 0 0,0 0 1,0 0-1,0 0 0,-1-1 0,1 1 0,0 0 1,0 0-1,-1 0 0,1 0 0,-1-1 0,1 1 0,0 0 1,-1 0-1,0-1 0,1 1 0,-1 0 0,0 0 1,-19 2 33,15-3-12,4 0-5,3-2-28,20-16 73,1 1-1,47-25 1,19-14 466,-52 29-287,47-45-1,-73 61-171,-1 1 0,0-2-1,-1 0 1,0 0 0,-1 0-1,-1-1 1,0 0 0,8-20-1,-14 31-69,-1 1 0,1 0 0,-1-1 0,0 1 1,1-1-1,-1 1 0,0-1 0,0 1 0,0-1 0,0 1 0,0-1 0,0 1 0,-1-2 0,1 2-3,0 1 1,0-1-1,-1 1 1,1-1-1,0 1 1,0-1-1,-1 1 0,1 0 1,0-1-1,-1 1 1,1 0-1,-1-1 1,1 1-1,0 0 0,-1-1 1,1 1-1,-1 0 1,1 0-1,-1 0 0,1-1 1,-1 1-1,1 0 1,-1 0-1,1 0 1,-1 0-1,-2 0 2,1 0-1,0 1 1,0-1 0,0 1-1,-1-1 1,1 1 0,0 0-1,0 0 1,0 0 0,0 0 0,0 0-1,0 0 1,1 1 0,-1-1-1,-2 2 1,-14 14-3,-48 50-47,60-60 50,0 0 0,1 0 0,0 0 0,1 1 1,-1 0-1,2 0 0,-1 0 0,-3 10 0,7-16-4,-1 0 0,0-1 0,1 1 0,-1 0 0,1-1 0,0 1-1,-1 0 1,1 0 0,0 0 0,0-1 0,0 1 0,0 0 0,1 0 0,-1-1 0,0 1 0,1 0 0,-1 0 0,1-1 0,0 1 0,-1 0-1,1-1 1,0 1 0,0-1 0,0 1 0,0-1 0,0 1 0,1-1 0,-1 0 0,0 0 0,0 0 0,1 1 0,-1-1 0,1 0 0,-1-1-1,4 3 1,3-1-1,0 0 0,0-1 0,1 0 0,-1 0 0,1-1 0,11-1 0,-4 1 1,-3-1 2,0 0 0,-1-1 0,1-1 0,-1 0 0,1-1 0,-1 0 0,0-1 0,0 0 0,-1-1 0,0 0 0,18-13 0,-21 14-1,0-1 0,-1 0 1,1-1-1,-2 1 0,1-1 0,-1-1 0,0 1 0,0-1 0,-1 0 0,0 0 1,0-1-1,-1 0 0,0 1 0,-1-1 0,0-1 0,3-11 0,-6 19 0,1 1-1,-1-1 1,0 1 0,0-1-1,0 1 1,1-1-1,-1 1 1,-1-1-1,1 1 1,0-1 0,0 1-1,0-1 1,-1 1-1,1-1 1,-1 1-1,1 0 1,-2-3 0,0 3-2,1 0 0,-1 1 0,0-1 1,1 1-1,-1-1 0,0 1 0,0 0 1,1-1-1,-1 1 0,0 0 0,1 0 1,-1 0-1,-2 1 0,-3-1-7,4 1 28,0 0-1,0-1 1,0 2-1,0-1 0,1 0 1,-1 1-1,0-1 1,0 1-1,1 0 1,0 0-1,-1 0 0,1 0 1,0 0-1,-4 5 1,-30 40 428,32-42-381,-2 3 29,1-1-1,1 1 1,-1 0-1,1 0 1,0 0 0,1 0-1,0 1 1,0 0-1,1-1 1,0 1-1,1 0 1,0 0 0,0 18-1,2-26-89,-1 0 0,1 0 0,-1 0 0,1 0 0,-1 0 0,1-1-1,0 1 1,0 0 0,-1 0 0,1 0 0,0-1 0,0 1 0,0 0 0,0-1 0,0 1 0,0-1 0,0 1-1,0-1 1,0 1 0,0-1 0,0 0 0,0 1 0,0-1 0,0 0 0,0 0 0,1 0 0,-1 0-1,2 0 1,40 2-140,-36-3 47,2 1-433,0 0 0,0-1 0,0 0 0,0 0 0,11-4 0,8-9-3704,-5-10-3581,-17 16 4382</inkml:trace>
  <inkml:trace contextRef="#ctx0" brushRef="#br0" timeOffset="6408.43">7416 694 9789,'-13'11'433,"11"-9"33,0 0 1,0 0-1,0 0 1,-1 0-1,1 0 1,-1 0-1,1-1 0,-1 0 1,1 1-1,-1-1 1,0 0-1,1 0 1,-4 0-1,5-1 1270,3-11-952,2 4-547,1 0 0,1 0 0,-1 0 1,1 1-1,11-10 0,21-26 565,-24 18-796,-1-1 0,-1 0 0,15-48 0,-19 50-71,-9 35 74,0-1 1,0 1-1,3 22 1,0 2 19,-3-13-4,1-15-1,-1 0 1,1 0-1,1 0 1,0 0-1,0-1 1,3 13-1,-3-18-15,0 1 1,1 0-1,-1-1 1,1 1-1,0-1 0,-1 0 1,1 0-1,0 0 1,0 0-1,1 0 0,-1 0 1,0 0-1,0 0 1,1-1-1,-1 0 1,1 1-1,0-1 0,-1 0 1,1 0-1,0 0 1,5 0-1,1 1-6,0 0-1,-1-1 1,1-1 0,0 1 0,0-1-1,-1-1 1,1 0 0,0 0-1,-1-1 1,1 0 0,-1 0 0,1-1-1,-1 0 1,0-1 0,0 1-1,0-2 1,-1 1 0,11-8 0,-9 5 1,-1-1 1,0 1 0,0-1 0,0-1-1,-1 1 1,0-1 0,-1 0 0,0-1 0,-1 0-1,0 0 1,0 0 0,-1 0 0,0-1 0,2-10-1,-1-14 121,-2 9-44,-1 46-76,-3-15-2,0 1 0,1-1-1,-2 1 1,1-1 0,-1 1 0,-2 4-1,2-4 6,0-1 0,0 1 0,1 0 0,-1 0-1,1 0 1,0 7 0,1 62 68,0-74-73,0 0 0,1 1-1,-1-1 1,0 0 0,1 0 0,-1 0-1,1 0 1,-1 0 0,1 0 0,0 0-1,-1 0 1,1 0 0,0 0-1,0 0 1,0 0 0,0-1 0,0 1-1,0 0 1,0-1 0,0 1 0,0 0-1,0-1 1,0 1 0,0-1 0,0 0-1,0 1 1,0-1 0,1 0 0,-1 0-1,0 0 1,2 0 0,45 2 77,-37-2-106,2-1 27,0 0 0,0-1-1,0-1 1,0 0 0,-1-1 0,1 0-1,16-8 1,-11 3 0,0 0 0,-1-1 0,-1-1-1,22-18 1,-34 26-3,0-1 1,0 0-1,0-1 1,-1 1-1,1 0 0,-1-1 1,0 0-1,0 0 0,-1 0 1,1 0-1,1-9 0,-1 3-19,-1-1-1,0 1 0,-1-1 0,-1-18 0,0 28 20,0-1 0,-1 0 0,1 1 0,-1-1-1,0 1 1,1-1 0,-1 0 0,0 1 0,-1 0-1,1-1 1,0 1 0,-1 0 0,1 0 0,-1-1-1,0 1 1,0 0 0,0 1 0,0-1-1,0 0 1,0 1 0,0-1 0,0 1 0,-1-1-1,1 1 1,-1 0 0,1 0 0,-1 0 0,1 1-1,-6-2 1,-6-1 6,0 0 0,0 2 0,0-1-1,-18 2 1,26 0-2,-1 1 1,0 0-1,0 1 1,1-1-1,-1 1 0,1 0 1,-1 1-1,1 0 1,0 0-1,0 0 0,0 0 1,1 1-1,-1 0 1,-6 7-1,7-7-9,1 0 0,0 0-1,0 0 1,1 1 0,-1 0 0,1 0 0,0 0 0,0 0-1,0 0 1,1 1 0,0-1 0,0 1 0,0-1 0,1 1-1,0 0 1,-1 10 0,2-15-2,0-1-1,0 1 1,0 0 0,0 0 0,1-1-1,-1 1 1,0 0 0,0 0-1,1-1 1,-1 1 0,1 0 0,-1-1-1,1 1 1,-1-1 0,1 1-1,-1 0 1,1-1 0,-1 1 0,1-1-1,0 0 1,-1 1 0,1-1-1,0 1 1,-1-1 0,1 0-1,0 1 1,-1-1 0,2 0 0,33 4-133,-20-5 114,0-1 1,20-5-1,-24 4 25,-1-1 0,0-1 0,0 0 0,17-11 0,-19 10 7,1 1-1,0 0 0,0 0 0,0 1 1,1 0-1,12-3 0,-15 6-9,0 0-1,-1 0 1,1 1 0,0 0 0,0 0-1,-1 1 1,1 0 0,0 0-1,-1 0 1,1 1 0,-1 0-1,0 1 1,11 4 0,-8-2 8,-1 1 1,1 0 0,-1 0-1,0 1 1,-1 0 0,0 0-1,0 1 1,8 11-1,-4-3 6,-1 1 0,0 0 0,-2 1 0,0-1-1,-1 2 1,-1-1 0,0 1 0,-2 0 0,4 22-1,-2 129 170,-6-158-176,-1-7 8,1 1-1,-2-1 1,1 0 0,0 1-1,-1-1 1,0 0-1,0 0 1,-1-1-1,1 1 1,-1 0 0,0-1-1,-1 1 1,1-1-1,-1 0 1,1 0-1,-1-1 1,0 1 0,-6 3-1,4-2 5,0-1 0,0 1 0,-1-1 0,0-1 0,0 1 1,0-1-1,0-1 0,0 1 0,-1-1 0,1 0 0,-1-1 0,-10 1 0,17-2-14,0-1 0,0 1 0,-1-1 0,1 1 0,0-1 0,0 1-1,0-1 1,0 0 0,0 1 0,0-1 0,1 0 0,-1 0 0,0 0 0,0 0 0,0 0 0,1 0-1,-1 0 1,1 0 0,-1 0 0,1 0 0,-1 0 0,1 0 0,-1-1 0,1 1 0,0 0 0,0 0 0,0 0-1,0 0 1,0-1 0,0-1 0,-2-47-26,3 39 32,0-8-9,2-1-1,0 1 1,1 0-1,1 0 1,1 0-1,10-20 1,0-5-70,87-195-80,-49 124 121,-41 252-33,-12-132 70,1 5 7,1 0-1,0-1 1,0 1 0,8 14 0,-10-21-10,0-1 1,1 0-1,-1 0 0,1 0 1,0 0-1,0 0 0,0 0 1,0 0-1,0 0 0,0-1 1,0 1-1,0-1 0,0 0 1,1 0-1,-1 1 0,1-2 1,-1 1-1,1 0 0,-1 0 1,1-1-1,-1 1 0,1-1 1,4 0-1,-2-1-2,0 0 0,1 0 1,-1-1-1,0 1 0,0-1 0,0-1 0,0 1 1,-1-1-1,1 0 0,-1 0 0,1 0 0,-1 0 0,0-1 1,0 0-1,4-5 0,7-8-5,0 0-1,15-26 1,-26 37 4,0-1-1,0 1 1,0-1 0,-1 0 0,0 0-1,0 0 1,-1-1 0,0 1-1,0-1 1,-1 1 0,0-1 0,0 0-1,-1-8 1,0 15-1,-1 0 1,1 1-1,0-1 0,-1 0 1,1 0-1,-1 1 1,1-1-1,-1 0 0,1 1 1,-1-1-1,1 1 0,-1-1 1,0 1-1,1-1 0,-1 1 1,0-1-1,1 1 0,-1 0 1,0-1-1,0 1 1,1 0-1,-1 0 0,0-1 1,0 1-1,1 0 0,-1 0 1,-1 0-1,-24-2-59,25 2 90,1 12-6,-1-10-21,1 0 0,0-1 0,-1 1 0,1 0 0,0 0 0,0 0 0,0 0 0,1-1 0,-1 1 0,0 0 0,1 0 0,-1-1 0,1 1 0,-1 0 0,1 0 0,0-1 0,0 1-1,0-1 1,0 1 0,0-1 0,0 1 0,0-1 0,0 0 0,1 1 0,-1-1 0,0 0 0,1 0 0,-1 0 0,1 0 0,3 2 0,46 17-11,-38-15 4,0 0 0,-1 0 1,0 1-1,20 13 0,-29-17 9,0 1-1,0 0 1,0-1-1,0 1 1,-1 0-1,1 0 1,-1 1-1,0-1 1,0 1-1,0-1 1,0 1-1,0-1 1,-1 1-1,0 0 1,0 0-1,0 0 1,0 0-1,-1 0 1,1 0-1,-1 5 1,0-6-6,-1 0-1,1-1 1,-1 1 0,0 0-1,0-1 1,0 1 0,0-1-1,0 0 1,-1 1 0,1-1-1,-1 0 1,1 0 0,-1 1-1,0-1 1,0-1 0,0 1 0,-4 3-1,-43 27 66,45-30-56,-5 1 74,8-8-90,12-9-40,6 1 43,-1 0 1,0-1-1,0-1 1,-2 0-1,1-1 1,-2-1-1,-1 0 1,0-1-1,13-25 1,5-21-4,33-99 0,-24 58-15,-27 77-3,-7 18 14,0-1-1,-1 0 0,0 0 1,0-1-1,-2 1 1,4-23-1,-15 36 15,-6 20 10,2-1 0,0 2 0,2 0 0,0 0 0,1 1 0,-10 41 0,12-28-4,1 1 0,1 1 0,0 71 0,6-108-3,0 1 0,1-1 0,-1 1 1,0-1-1,1 1 0,-1-1 0,1 0 0,0 1 0,0-1 1,0 0-1,0 1 0,0-1 0,1 0 0,-1 0 0,0 0 0,1 0 1,0 0-1,-1 0 0,1 0 0,0-1 0,0 1 0,0-1 1,0 1-1,0-1 0,4 2 0,1 0 6,0-1 0,0 0-1,-1 0 1,1-1 0,0 0 0,0 0-1,14 0 1,-17-2-10,0 0 0,0 0 0,0-1-1,0 1 1,0-1 0,-1 0 0,1 0 0,-1 0 0,1 0 0,-1-1-1,0 1 1,1-1 0,4-6 0,36-44-15,-36 42 1,-1-1 0,-1 1 0,0-2-1,-1 1 1,-1-1 0,1 1 0,-2-1 0,0 0 0,0 0-1,-2-1 1,1-21 0,-2 34-13,-4 2 33,0 0 0,-1 0 0,1 0 0,0 1 1,0 0-1,0 0 0,0 0 0,0 0 0,0 1 0,0-1 0,1 1 0,-1 0 0,1 0 0,0 0 1,0 1-1,-4 5 0,1-2-9,1 0 0,1-1 1,-1 2-1,1-1 1,0 0-1,1 1 0,0 0 1,-4 12-1,7-18 9,-1 1 1,1-1-1,-1 0 1,1 0-1,0 0 1,0 0-1,0 0 1,0 0-1,0 1 0,0-1 1,1 0-1,-1 0 1,1 0-1,0 0 1,-1 0-1,1 0 1,0 0-1,0 0 1,0 0-1,0 0 0,1-1 1,-1 1-1,0 0 1,1-1-1,-1 1 1,1-1-1,0 0 1,3 3-1,1-2-2,-1 1 0,1-1-1,0-1 1,0 1 0,0-1 0,1 0 0,-1-1-1,0 1 1,8-2 0,-6 1 1,-1 1-1,-1-1 1,0 0-1,1 0 1,-1-1-1,0 0 1,1 0-1,-1 0 1,0-1-1,0 0 1,9-4-1,3-4-16,-1-1 0,0 0 0,-1-1 0,0-1 0,27-28 0,-37 34 23,0 0 0,0-1 0,-1 0 0,0 0 0,-1-1 0,0 1-1,0-1 1,-1 0 0,0 0 0,0 0 0,-1 0 0,0-1 0,-1 1 0,1-18 0,-2 27-8,0 0 0,0-1 1,0 1-1,0 0 1,0 0-1,0-1 0,0 1 1,0 0-1,0 0 1,0-1-1,0 1 0,0 0 1,0 0-1,0-1 0,0 1 1,0 0-1,0 0 1,0-1-1,-1 1 0,1 0 1,0 0-1,0 0 1,0-1-1,0 1 0,0 0 1,-1 0-1,1 0 1,0-1-1,0 1 0,0 0 1,-1 0-1,1 0 0,0 0 1,0 0-1,0 0 1,-1-1-1,1 1 0,0 0 1,0 0-1,-1 0 1,1 0-1,0 0 0,0 0 1,-1 0-1,1 0 0,0 0 1,-1 0-1,-13 9 80,-10 19 204,20-19-208,1 1 0,0-1 1,1 0-1,0 1 1,0-1-1,1 1 0,0 0 1,1-1-1,1 12 1,-1-16-70,0-2-3,1 0 1,0 1-1,0-1 1,0 0-1,1 0 0,-1 0 1,1 0-1,-1 0 0,1 0 1,0-1-1,0 1 0,0 0 1,1-1-1,-1 0 0,1 1 1,-1-1-1,1 0 0,0 0 1,-1-1-1,6 3 0,5 3-163,-1 0 0,1-1 0,22 6 0,-19-8-1479,-1 0 1,31 2-1,-39-5 209,-1-1 0,0 0 1,0-1-1,1 1 0,11-4 1,-4-4-2403</inkml:trace>
  <inkml:trace contextRef="#ctx0" brushRef="#br0" timeOffset="6772.62">8968 121 15233,'-19'10'368,"4"-1"348,2-2 377,6 0 267,2-7 1016,20 0-2340,1 0-48,1 0-12,0-10-272,3 2-452,0 8-696,2-8-832,0 1-853,-2 0-763,0 2 52</inkml:trace>
  <inkml:trace contextRef="#ctx0" brushRef="#br0" timeOffset="7149.11">8734 27 16253,'-39'8'293,"2"-8"407,2 0 304,2 0 252,5 0-224,10 0-408,1 0-304,6-11-248,3 11-52,2-8-296,4 8-532,1 0-792</inkml:trace>
  <inkml:trace contextRef="#ctx0" brushRef="#br0" timeOffset="9075.29">7817 1170 7473,'5'-4'546,"0"-1"1,-1 0-1,1 0 1,-1-1 0,-1 1-1,1-1 1,-1 0-1,1 0 1,2-9-1,-2 1 1179,-1-1-1,4-28 0,-5 29-1299,-5 26-4,-1 0 1,-10 21-1,7-16-378,0 0 0,1 1 0,-8 33 0,5 94 142,10-141-181,-1 0 0,1 0 1,-1 0-1,1-1 1,0 1-1,1 0 1,-1 0-1,1-1 1,0 1-1,-1-1 1,2 1-1,-1-1 1,0 0-1,1 0 1,-1 0-1,1 0 1,0 0-1,0-1 1,0 1-1,0-1 0,0 0 1,1 0-1,-1 0 1,1 0-1,-1 0 1,1-1-1,5 2 1,-5-2-2,1 1 0,-1-1 0,1 0 1,-1 0-1,1-1 0,0 1 0,0-1 1,-1 0-1,1 0 0,0-1 0,-1 1 0,1-1 1,0 0-1,-1-1 0,1 1 0,-1-1 1,1 0-1,-1 0 0,0 0 0,0 0 0,0-1 1,5-3-1,8-14-3,0 0 0,-1-1 1,-1 0-1,14-29 0,9-12 989,-43 99-871,2-26-123,0 1 0,1 0-1,0 0 1,1-1 0,1 22 0,0-30 10,0-2-3,0-1 0,1 1 0,-1-1 0,0 0 0,0 0 0,1 1 0,-1-1 0,0 0 0,0 1 1,1-1-1,-1 0 0,0 0 0,1 0 0,-1 1 0,1-1 0,-1 0 0,0 0 0,1 0 0,-1 0 0,1 0 0,-1 0 0,0 0 0,1 0 0,-1 0 0,1 0 0,-1 0 1,0 0-1,1 0 0,-1 0 0,0 0 0,1 0 0,-1 0 0,1 0 0,-1 0 0,0-1 0,1 1 0,-1 0 0,0 0 0,1-1 0,-1 1 0,1 0 0,15-8 5,24-34-17,-21 23-1,-1-1 0,16-24 0,-28 36 34,1-1-18,-1 0 0,0-1 0,-1 0-1,5-13 1,-11 32-13,1 0 0,0 0 1,2 17-1,-1 4-14,-10 71 22,9 89 42,1-179-42,0 0 1,1 0-1,0 0 1,4 13-1,5 21-9,-7-7 72,-2 53-1,-2-90-61,0 0-1,0 0 1,0 0-1,-1 1 0,1-1 0,0 0 0,-1 1 0,1-1 0,-1 0 0,1 0 1,-1 0-1,0 1 0,0-1 0,1 0 0,-1 0 0,0 0 0,0 0 0,0 0 1,0-1-1,0 1 0,0 0 0,0 0 0,-1-1 0,1 1 0,0 0 0,0-1 1,0 1-1,-1-1 0,1 0 0,-2 1 0,-41 4 67,42-6-69,0 0 0,0 0 0,0 0 0,0-1-1,0 1 1,0-1 0,0 1 0,0-1 0,0 0 0,1 1 0,-1-1 0,1 0 0,-1 0-1,1 0 1,-2-4 0,-21-36 68,20 30-170,-1 0-1,2-1 1,0 1-1,0-1 1,1 0 0,1 0-1,0 0 1,2-25-1,-1 22-49,1 5 53,1-1 0,1 0 0,0 1 0,1-1 0,0 1 0,0 0 0,12-19-1,4-14-152,17-40 117,3 1-1,83-125 0,-110 185 147,-3 7-96,-10 17 86,1 0 0,-1 0 0,1 0 0,-1 0 1,1 0-1,-1 1 0,0-1 0,1 0 1,-1 0-1,0 0 0,0 0 0,0 1 1,0-1-1,0 0 0,0 0 0,0 0 0,-1 3 1,1 589 1015,0-598-1006,0-4-10,0 0-1,0 0 1,1 0-1,0 0 1,0 0-1,1 1 1,5-15 0,3-5 7,-2-1 0,10-55 0,-13 55-19,1 0-1,2 1 1,11-30-1,-17 54 12,0 1-1,-1-1 1,2 1-1,-1-1 1,0 1-1,1 0 1,-1 0-1,1 0 1,0 0-1,3-2 1,-5 4 23,0 1 1,0-1-1,0 0 1,0 1-1,0-1 1,0 1-1,0 0 1,0-1-1,0 1 1,1 0-1,-1-1 1,0 1 0,0 0-1,0 0 1,1 0-1,-1 0 1,0 0-1,0 0 1,0 1-1,0-1 1,1 0-1,-1 1 1,0-1-1,0 0 1,0 1-1,0-1 1,0 1-1,0 0 1,0-1-1,0 1 1,0 0-1,0 0 1,0 0-1,-1-1 1,1 1-1,1 1 1,2 4 22,1-1-1,0 1 1,0-1-1,0-1 1,1 1 0,-1-1-1,1 0 1,0 0-1,0-1 1,1 1 0,-1-2-1,1 1 1,0-1-1,-1 1 1,1-2 0,0 1-1,0-1 1,0 0-1,1-1 1,-1 1 0,8-2-1,-9 2-46,0-1 0,0 0 0,0 0 0,0-1 0,0 0-1,0 0 1,0 0 0,-1 0 0,1-1 0,0 0 0,-1 0-1,1-1 1,-1 0 0,7-4 0,-12 7 6,12-8 0,0 0-1,-1-1 1,15-14 0,-23 19 63,0 1 0,0 0 0,-1-1 0,1 0 0,-1 1 0,0-1 0,0 0 0,0 0 0,-1 0 0,0 0 0,1-1 0,-1 1 0,-1 0 0,1 0 0,0-8 0,-4 11 21,0 0 0,0 1 0,0-1 0,0 1 0,0 0 0,0 0 0,0 0 0,0 0 0,0 0 0,-6 2 0,6 0-40,-1 0 0,1 0 1,0 1-1,-1-1 0,1 1 0,1 0 0,-1 0 1,0 0-1,1 0 0,-1 0 0,1 0 1,0 1-1,0-1 0,0 1 0,-1 4 1,0 0 106,1 0 1,0 0 0,0 0 0,1 0 0,0 0 0,0 12 0,2-18-150,-1 1 0,1-1 0,0 0 0,-1 0 0,1 1 0,0-1 0,1 0-1,-1 0 1,0 0 0,1 0 0,-1-1 0,1 1 0,-1 0 0,1-1 0,0 1 0,0 0 0,-1-1 0,1 0 0,0 0 0,0 1 0,1-1 0,-1-1 0,0 1-1,0 0 1,0 0 0,1-1 0,2 1 0,7 2 1,-1 0 0,1-1-1,-1-1 1,16 0 0,-12-1-281,1-2 0,-1 0 0,0 0-1,0-2 1,0 0 0,26-10 0,41-25-4981,-79 37 4651,0 1 0,0-1 0,0 0-1,-1 1 1,1-1 0,-1 0 0,1-1 0,-1 1 0,0 0 0,0-1 0,0 1 0,0-1 0,0 0 0,0 1 0,1-5 0,-1-9-3184</inkml:trace>
  <inkml:trace contextRef="#ctx0" brushRef="#br0" timeOffset="9441.35">7241 1176 15193,'-23'15'200,"8"-3"380,7-4 2229,28-8-2329,8 0-324,8-14-148,9 1-20,9-1-8,8 1-60,6-1-448,1 1-608,1 0-821,-3-2-935,-4 2-596,-9-1-240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8:28.02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26 0 1316,'0'0'635,"-28"2"649,17 11-971,11-12-100,-1 0 1,0 0-1,1 0 1,-1 0-1,0 0 0,0 0 1,0 0-1,0 0 1,0 0-1,0-1 1,0 1-1,0 0 0,0-1 1,-1 1-1,1 0 1,0-1-1,0 0 0,-1 1 1,1-1-1,0 0 1,0 1-1,-1-1 1,1 0-1,0 0 0,-2 0 1,0 2-123,-1 0 0,1 0 0,0 0 0,1 1 0,-1-1 0,0 1 0,1 0 0,-3 3 0,-4 4 175,1-4 70,7-5-272,0-1-1,0 1 1,1-1-1,-1 1 1,0 0-1,0-1 1,1 1-1,-1 0 0,0 0 1,1-1-1,-1 1 1,1 0-1,-1 0 1,1 0-1,-1 0 1,1 0-1,-1 0 0,1 0 1,0 0-1,0 0 1,0-1-1,-1 1 1,1 2 820,30-2 1731,-12 0-2136,-1-1-1,1-1 0,35-6 1,27 0 67,109-11-396,254 9 0,-315 9-106,103 7-79,12-7 55,-240 0-25,-1 0 0,0 0 1,0 0-1,1 0 0,-1-1 0,0 1 1,0-1-1,0 0 0,1 1 1,1-2-1,-4 2 4,0 0 1,0-1-1,0 1 1,0 0-1,0 0 1,0 0-1,0 0 1,0 0-1,1 0 1,-1 0-1,0 0 1,0 0-1,0 0 0,0 0 1,0 0-1,0 0 1,0-1-1,0 1 1,0 0-1,0 0 1,0 0-1,0 0 1,0 0-1,0 0 1,0 0-1,0 0 1,0 0-1,0-1 1,0 1-1,0 0 1,0 0-1,0 0 0,0 0 1,0 0-1,0 0 1,0 0-1,0 0 1,0 0-1,0 0 1,0-1-1,-1 1 1,1 0-1,0 0 1,0 0-1,0 0 1,0 0-1,0 0 1,0 0-1,0 0 1,0 0-1,0 0 1,0 0-1,0 0 0,0 0 1,-1 0-1,1 0 1,0 0-1,0 0 1,0 0-1,0 0 1,0 0-1,-17-2-7,9 3-5,0 0 0,1 0-1,-1 1 1,1 0 0,-10 4 0,-24 6-14,-76 4-4,-222 0 1,245-14 44,-168-2-80,250 1 71,0 1 0,1 0 0,-1 0 1,0 1-1,1 1 0,-13 5 1,13-4-16,-1-1 0,0 0-1,0-1 1,0-1 0,-1 1 0,-14-1 0,-142 1 70,148 7-143,177-15 158,-10-5-65,-116 9 16,557-9-57,-466 23-13,-79-8 37,-42-5-22,0 0-168,-1 1 175,1 0 0,0 0 0,0 0 0,-1-1 0,1 1 0,-1 0 0,1-1 0,0 1 0,-1 0 0,0-1 1,1 1-1,-1 0 0,1-1 0,-1 1 0,0-1 0,1 1 0,-1-1 0,-1 1 0,1-1-2,0 1-1,1-1 1,-1 1-1,0 0 1,0-1-1,1 1 1,-1 0-1,0-1 1,1 1-1,-1 0 1,0 0-1,1-1 1,-1 1-1,1 0 1,-1 0-1,1 0 1,0 0-1,-1 0 1,1 0-1,0 1 1,-3-2-1054,-9 0-10390,10 0 11510,0 0-1879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8:34.25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60 64 2476,'-59'0'5588,"59"1"-5435,-1 0 0,1 0 0,0 0 0,0 0 0,0 1 0,0-1 0,0 0 0,0 0 0,1 0 0,-1 0 0,0 0 0,1 0 0,0 2 0,514-3 1740,-310-8-1868,-140 6 683,116-22 0,-175 23-505,-9-1-83,-16-1-52,-29-1-70,-580-26-61,358 23 1538,298 16-1436,140 2-49,527-11-73,-708 1 90,0 1 1,0 0 0,-17 6-1,-18 2-29,-237 14 43,187-18-27,76-2 51,20-1-22,12 0-18,198 0 3,-116-4-7,-75 0 45,1-1 1,27-6-1,-28 4 30,0 1-1,30-1 1,-59-3 427,-20 4-404,0 2 0,-33 3 0,3-1-55,54 0 1573,2 4-5420,12-13-6769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8:31.36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 96 6173,'6'-4'7759,"-6"-9"-7456,0 7 600,0 4-811,2 2-71,5 0-7,43 2 1160,-32-1-1154,0 0 0,0-1 0,0-1 1,0-1-1,0-1 0,18-4 0,-2-2-34,0 2 0,42-4 0,-55 9 22,597-30 28,-313 32-41,-131 10 31,-125-5-14,172-1-59,-154-4 7,-67 0 36,-11 0 3,-3 1-12,0 1-1,0 0 1,-14 5-1,-35 5 80,-1036 45-168,720-57 98,379 0 4,-1 0 0,1 0 0,0 0 0,0 0 0,0 0 1,-1 0-1,1 0 0,0 0 0,0 0 0,-1 0 0,1 0 0,0 0 0,0 0 1,0 0-1,-1 0 0,1 0 0,0 0 0,0 0 0,0 0 0,-1 0 0,1 1 0,0-1 1,0 0-1,0 0 0,-1 0 0,1 0 0,0 0 0,0 1 0,0-1 0,0 0 1,0 0-1,0 0 0,-1 1 0,1-1 0,0 0 0,0 0 0,0 0 0,0 1 0,0-1 1,0 0-1,0 0 0,0 0 0,0 1 0,9 4 46,41-6-36,0-1 1,53-10 0,303-34 24,5 28 29,-139 7-78,58 0-78,-321 10 86,-10 0 0,-22 0-8,-37 2-11,-38 12-1,-1-4-1,-151-6 1,150-4-27,-378 13-22,359-2 83,-78 1-1812,196-11 1115,26 0-2850,28-6-1214,-19 0 2571,-2 4 622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27.37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452 6017,'40'-18'757,"-18"9"431,0-1 1,-1-1-1,0-1 1,-1-1-1,0 0 0,24-23 1,-40 30 464,-10 6 361,-2 1-2067,6 2 127,0-1 0,-1 1 0,2 0 0,-1 0 0,0 0 0,0 0 0,1 0 0,0 0-1,-1 0 1,0 5 0,2-8-59,-5 19 379,0 0 0,2-1-1,0 1 1,1 0 0,1 32-1,1-49-363,0-1 0,1 1-1,-1 0 1,0-1-1,0 1 1,1 0 0,-1-1-1,1 1 1,0-1-1,-1 1 1,1-1-1,0 1 1,0-1 0,0 1-1,0-1 1,0 0-1,0 1 1,0-1 0,0 0-1,3 2 1,-1-1 30,0-1 1,0 1 0,0 0-1,1-1 1,-1 0 0,1 0-1,-1 0 1,1 0 0,4 0-1,0 0-2,0 0 0,-1-1 0,1 0 0,0-1 0,-1 0 0,1 0 0,0-1 0,12-3 0,-6-1-16,82-38 9,-83 37 18,-1 0-1,0-1 1,0-1 0,0 0 0,11-12 0,-21 20-39,-1-1 0,1 1 1,-1-1-1,0 1 0,1-1 0,-1 1 1,0-1-1,0 0 0,0 0 0,0 0 1,0 0-1,-1 0 0,1 0 0,-1 0 1,1 0-1,-1 0 0,1 0 1,-1 0-1,0 0 0,0 0 0,0 0 1,-1-2-1,0 1-27,0 1 0,0-1 0,0 1 0,-1 0 0,1-1 0,-1 1 0,1 0 0,-1 0 0,0 0 0,0 0 0,0 0 0,0 1 0,0-1 0,-5-2 0,-3-2-66,-1 1 0,0 0-1,0 1 1,-1 0 0,1 1-1,-20-3 1,-25 4-42,30 2-317,21-1-64,7 0-256,5-3 724,0 0-1,0-1 0,0 0 1,-1 0-1,1 0 1,-1-1-1,0 1 0,6-10 1,12-9 26,-10 11-5,1 0 0,1 1 0,16-9-1,-25 17 9,0 1-1,1-1 0,-1 1 0,1 1 0,-1 0 0,1 0 0,0 0 1,0 1-1,0 0 0,8 0 0,-11 2 16,0 0 0,0 0 0,0 1 0,0-1 0,0 1 0,-1 0 0,1 1 0,-1-1 0,1 1 0,-1 0 0,0 0 0,0 0 0,0 1 0,0-1 0,-1 1-1,1 0 1,-1 0 0,0 0 0,4 7 0,2 4 31,1 0-1,-2 1 0,0 1 0,8 24 0,-8-13-34,-1 0-1,-2 0 1,4 58-1,-9 91 20,-2-81-52,2 242 77,0-335-67,0 1-1,0-1 1,0 1-1,1-1 1,0 1-1,-1-1 1,1 0-1,1 1 1,-1-1-1,0 0 1,1 0-1,1 4 1,-1-6 5,-1 1 0,1 0-1,-1-1 1,1 0 0,-1 1 0,1-1-1,0 0 1,-1 0 0,1 0 0,0 0-1,0 0 1,0 0 0,0 0 0,0-1 0,0 1-1,0-1 1,0 1 0,0-1 0,0 0-1,4 0 1,-4 0-2,-1-1 1,1 1-1,-1-1 0,1 0 0,-1 0 0,0 1 0,1-1 1,-1 0-1,0 0 0,0 0 0,1-1 0,-1 1 0,0 0 1,0 0-1,0-1 0,0 1 0,-1 0 0,1-1 0,0 1 1,0-1-1,-1 1 0,1-3 0,14-41 16,-13 38-2,7-31 13,-1 0 1,-2 0-1,-2 0 0,-1-59 0,-4 88-29,0 1 1,0-1-1,-1 1 0,0-1 0,-1 1 1,0 0-1,0-1 0,0 1 0,-1 1 1,-1-1-1,1 1 0,-1 0 0,0 0 1,-9-9-1,6 7-211,-1 0 0,-1 0 0,0 1 0,0 0 0,0 0 0,-1 1 0,0 1-1,-1 0 1,-13-5 0,-9 4-2869,26 6-1126,0 1-3510</inkml:trace>
  <inkml:trace contextRef="#ctx0" brushRef="#br0" timeOffset="1553.26">1179 401 9825,'0'-37'4594,"0"22"-1622,0 12-1368,0 6 58,0 0-1599,1-1 0,0 1 0,0-1 0,0 0 0,0 1 0,0-1 0,1 0 0,-1 1 0,1-1 1,-1 0-1,1 0 0,0 0 0,2 2 0,13 16 187,-11-7-170,0 0 0,-1 0-1,0 0 1,-1 1 0,0-1 0,-1 1 0,1 18-1,0 100 108,-5-85 14,1-46-141,2-13-73,-1 1 19,0 0 0,-1 0 1,-2-19-1,0-4-38,2-108-100,0 139 125,0 0 1,0 0-1,1 0 1,-1 0-1,1 0 0,0 0 1,-1 0-1,1 0 0,1 0 1,-1 1-1,0-1 1,1 0-1,-1 1 0,1-1 1,0 1-1,0-1 0,0 1 1,0 0-1,0 0 1,0 0-1,1 0 0,-1 0 1,1 0-1,-1 1 0,1-1 1,0 1-1,0 0 0,-1 0 1,1 0-1,0 0 1,0 0-1,0 0 0,0 1 1,4-1-1,2 2 12,1 0 0,-1 1 0,1 0 0,-1 0-1,0 1 1,0 0 0,0 1 0,0 0 0,0 0 0,-1 1 0,0 0 0,10 8 0,-9-7 2,-1 1 1,0 0 0,0 1 0,-1 0 0,0 0 0,0 0 0,-1 1-1,0 0 1,-1 1 0,9 18 0,-14-28-7,0 0 1,0-1-1,0 1 1,0 0-1,0 0 1,0 0-1,0 0 0,1-1 1,-1 1-1,0 0 1,0 0-1,0 0 1,0 0-1,0 0 0,1 0 1,-1-1-1,0 1 1,0 0-1,0 0 1,0 0-1,1 0 0,-1 0 1,0 0-1,0 0 1,0 0-1,0 0 1,1 0-1,-1 0 0,0 0 1,0 0-1,0 0 1,1 0-1,-1 0 1,0 0-1,0 0 0,0 0 1,1 0-1,-1 0 1,0 0-1,0 0 1,0 0-1,0 0 0,1 1 1,-1-1-1,0 0 1,0 0-1,0 0 1,0 0-1,0 0 0,0 1 1,1-1-1,-1 0 1,0 0-1,0 0 0,0 0 1,0 1-1,0-1 1,0 0-1,0 0 1,0 0-1,0 0 0,0 1 1,0-1-1,0 0 1,0 0-1,0 0 1,0 1-1,0-1 0,0 0 1,4-10-8,-4 10 10,70-252-206,-61 231 107,-4 18 52,-2 14 79,-1 9-50,-1-7 115,0 1 0,2 0-1,-1-1 1,6 15-1,-6-24-72,0 0 0,-1 0 0,2 0 0,-1 0 0,0-1-1,1 1 1,-1-1 0,1 1 0,0-1 0,0 0-1,1 0 1,-1-1 0,0 1 0,1-1 0,0 1 0,-1-1-1,8 2 1,-1 0-21,1 0 0,-1-1 0,1-1 0,0 0 0,0 0 0,0-1 0,0 0 0,0-1 0,1-1 0,-1 1 0,19-5 0,-13 0-5,0 0-1,0 0 1,-1-2-1,0 0 0,0-1 1,25-16-1,-37 21-1,0-1 0,1 1-1,-1-1 1,-1 0 0,1 0-1,-1 0 1,1 0 0,-1 0-1,0-1 1,-1 0 0,1 1-1,-1-1 1,0 0 0,0 0-1,-1-1 1,2-5 0,0-7-8,-1 0 1,-1 0-1,-1-27 1,0 19-18,-1 25 22,1 0 0,0-1-1,0 1 1,-1 0 0,1 0-1,-1 0 1,1 0 0,-1 0 0,1 0-1,-1 0 1,0 0 0,1 0-1,-1 0 1,0 0 0,0 0 0,0 1-1,0-1 1,0 0 0,0 0 0,0 1-1,0-1 1,0 1 0,0-1-1,-2 0 1,2 0-16,0 11-78,1 7 81,-1-10 26,1-1 0,0 0 0,1 1 0,-1-1 0,4 13-1,-3-17 7,0 0 0,0 1-1,0-1 1,1 0 0,-1 1-1,1-1 1,0 0 0,-1 0-1,1 0 1,0 0 0,0-1-1,0 1 1,1 0 0,-1-1-1,0 0 1,0 1 0,1-1-1,2 1 1,23 8 21,0-1 1,0-2-1,52 8 1,-56-12-38,1 1 1,-1 1-1,0 2 1,0 0-1,-1 1 1,25 13-1,-47-21 0,1 1-1,-1 0 1,1-1-1,-1 1 1,0 0-1,1 0 1,-1 0-1,0 0 1,1 0-1,-1 0 1,0 0-1,0 1 1,0-1-1,0 0 1,0 0-1,0 1 1,0-1-1,-1 1 1,1-1-1,0 1 1,-1-1-1,1 1 1,-1-1-1,0 1 1,1 0-1,-1-1 1,0 4 0,-1-3-4,0 1 0,0-1 0,-1 0 0,1 1 0,0-1 0,-1 0 0,0 0 0,1 1 0,-1-1 1,0-1-1,0 1 0,0 0 0,0 0 0,-1-1 0,-2 2 0,-27 20-63,10-7-857,-1-2 0,-27 15 0,49-29 496,3-31-1144,5 18 1499,0 0-1,15-16 1,-1 0 7,14-27 670,-3-2-1,-2-1 1,-3-1-1,25-82 1,-47 122-97,-5 16-261,-4 12-166,0 8 117,1 0 1,1 0-1,0 0 0,1 0 1,0 0-1,4 31 0,-2 2-75,1-27-21,0 1 1,9 36-1,0 1 18,-5-26-69,2-1 0,21 60 1,-28-90-36,-1-1 1,1 0 1,-1 0-1,1 0 0,0-1 0,0 1 1,-1 0-1,1 0 0,0-1 0,1 1 1,-1 0-1,0-1 0,0 1 1,1-1-1,-1 0 0,4 3 0,-1-45-30,0-9-142,7-51-103,-9 90 230,1-1 0,0 1 1,1 0-1,0 0 0,0 1 1,9-16-1,-12 24 29,0 1-1,0 0 1,0-1-1,0 1 0,0 0 1,0 0-1,0 0 1,0 0-1,0 0 1,0 0-1,1 0 1,-1 0-1,0 0 1,1 0-1,-1 1 0,1-1 1,-1 1-1,1-1 1,-1 1-1,1-1 1,-1 1-1,1 0 1,-1 0-1,1 0 1,-1 0-1,1 0 0,0 0 1,-1 0-1,1 0 1,-1 1-1,1-1 1,-1 1-1,1-1 1,-1 1-1,1-1 1,0 2-1,7 3 21,-1 0 0,0 0 0,-1 1 1,13 13-1,-5-6 1,-4-4 45,-1 0 1,0 0-1,11 15 0,-18-20-48,0 0-1,-1 0 0,1 0 1,-1 0-1,0 0 0,0 1 1,-1-1-1,1 1 0,-1-1 1,0 1-1,0 0 1,-1-1-1,1 7 0,-2-10-44,1 1-1,-1-1 0,1 1 1,-1-1-1,0 1 0,0-1 0,0 0 1,0 1-1,0-1 0,0 0 1,0 0-1,0 0 0,0 0 1,0 0-1,-1 0 0,-1 1 0,-29 18-940,23-14 341,-54 27-4998,-3-8-3701,45-19 6149</inkml:trace>
  <inkml:trace contextRef="#ctx0" brushRef="#br0" timeOffset="2109.5">869 1201 15153,'-54'20'362,"-92"39"4938,139-54-4577,8-2-247,17 0-47,29-5-118,2-10-55,53-20-1,-36 10-150,911-270 318,-510 154-470,-411 122 88,119-41 1286,-172 56-1029,-6 1-146,-36 2-111,0 2 1,0 1 0,-52 15-1,-363 80-112,-168 39 91,12 31-148,596-166 118,5-1 2,-1 0 1,1 0-1,0 1 1,0 0-1,-9 6 1,18-10 5,0 0 1,1 0-1,-1 0 1,0 0 0,0 0-1,0 0 1,0 0-1,1 1 1,-1-1 0,0 0-1,0 0 1,0 0-1,0 0 1,1 0 0,-1 0-1,0 0 1,0 1-1,0-1 1,0 0 0,0 0-1,1 0 1,-1 0-1,0 1 1,0-1-1,0 0 1,0 0 0,0 0-1,0 1 1,0-1-1,0 0 1,0 0 0,0 0-1,0 1 1,0-1-1,0 0 1,0 0 0,0 0-1,0 1 1,0-1-1,0 0 1,0 0 0,0 0-1,0 1 1,0-1-1,0 0 1,-1 0-1,1 0 1,0 0 0,0 1-1,0-1 1,0 0-1,0 0 1,0 0 0,-1 0-1,1 0 1,0 1-1,0-1 1,0 0 0,0 0-1,-1 0 1,1 0-1,0 0 1,0 0 0,0 0-1,-1 0 1,1 0-1,19 1-48,-16-1 50,38-3 12,0-2 1,71-17-1,-50 9 20,1321-229-1768,-1337 238 1060,1-1-732,-15-2-3758,-60 20-1300,9-3 4089,-9 2-946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24.471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1627 67 3264,'2'0'116,"3"0"140,3 0 112,2 0 248,2 0-8,2 0 157,2-2 3,1 0-80,1-2 84,1-1-160,1 1 76,0 0 128,-1 2-100,0 0 116,-1 2-68,-1-1-224,-2 1 4,-1 1-72,-1 0-88,0 1 20,-2 2 60,0 1-96,-1 2 0,-1 0 65,0-1-33,-1 1-44,-1-1 120,-1-2-32,-1 0-76,0-1 36,-1-2-40,-2 0 4,1 0 96,-2-1 24,0 0-16,-1-1-112,1 1-188,-1 0-92,-3 0-116,-4 0 28,-3 0-4,-6 0 12,-5 0 12,-6 1-4,-7 3 4,-7 1 36,-9 1-24,-7 2-48,-8 1 36,-7 0-44,-7 1-4,-5 1 36,-6 0-24,-3 0-12,-5 0 84,-2 0 20,-1 0 40,-1-1 44,1 0-72,3 0-8,5-1-12,4-1-12,8-2 132,6 0 84,9-1 84,8-2 16,9-1-136,7-1-128,9-1-52,7 0-36,6 0-12,7-2 12,4 0-36,5 0 36,3 0-12,1-1-12,1-1-12,2 0-24,3-1 48,2 0 0,2-1 12,0-1 0,1 0-12,1 0 12,0-1-12,1-1 0,0-2-12,0 0 0,1 0 12,0-2-12,0-1 12,0 0 0,-1-1 0,1 0-12,-1-1 24,-1 1 0,-1 1-12,0 1 12,-1 1 12,-1 1 0,-1 3-24,-2 0-12,-1 3-64,-1 1 40,-1 2 36,-1 0-12,-2 2 48,1 0-36,-2 2-24,1 2 72,-2 3-48,-3 2 24,-2 3-24,-2 2-12,-1 3 12,-2 3 0,-1 2 76,-1 3-76,-1 3 12,0 1 0,-1 1-12,1 2 36,0-1 28,2-1-52,1-1 36,3-2 52,2-3 136,3-3 76,2-2 36,4-3-60,5-4-148,6-2-76,5-3-64,4-3 40,4-3-40,3 0 36,3-1-20,3-3 8,1-2-12,1 0 12,2-1-8,-1-1-80,1 1 24,-2 2-124,-1 1-200,-2 1-72,-4 2-340,-4-1-280,-5 2-360,-4-1-584,-4 0-548,-5 0-737,-3 2-739,-2 0 64,-2 0-1677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09.266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0 2357 4488,'0'0'116,"0"2"256,0 0 213,0 2 211,0 0 108,0 0 4,0 2-32,0 1 92,0 1-116,0 0 24,0-1-20,0 0-124,0-1 68,0 0-36,0-1-84,0 0 56,0-1-83,0-1-137,0 1 112,0-1-116,2 0 24,-1-1 20,3 0-96,1-1-8,3 0-88,1-1-52,2-2-36,2-2-64,1-2 8,2-1 28,1-2 100,3-2-28,2-1 56,2-2-112,3-2-104,3-2-52,3-2-108,4-1 16,3-2-92,4-2 88,2 1 12,3-1 0,3 0 16,2 0-40,2 0-12,2-1 0,2 1 48,0-1-48,2 0 36,2 0-24,0 1-12,1-1 24,-1 1-24,-1 0 36,0 1-36,-1 0 48,-3 0-36,-2 2-12,-3 1 36,-4 1-60,-4 2 60,-4 1 0,-6 1 0,-4 2-12,-6 2-12,-5 1-12,-4 2 12,-5 1 12,-5 2-24,-2 0 12,-4 2-48,0 0 24,-4 1 12,-1 1 24,-1 0-12,-4 1-24,-1 0 24,-1 0-48,0 1 48,-1 0 12,1 0-12,1 0-40,0 0 4,1 0 12,1 0-12,0 0 60,1 0-12,0 1-12,0-1-24,1-1 12,0 1 24,1-1-12,0-2 0,0-2 0,1-1 0,0-1-24,0 0 36,1 0-12,1 0-36,0 1 36,0 0-24,1 1 12,0 1 24,0-1 0,0 2-12,0-1-12,0 1 12,1-1 48,-1 0 12,1 0-12,-1-1-48,1 1-72,-1-1 48,1 1 24,-1 1 48,0-1-24,0 2-60,-1 1 0,0 0 0,0 1 24,-1 0 48,1 0 0,-2 0-24,1 0-12,-1 2-12,1 0 12,-1 0 12,0 0 12,0 1-48,0-1 0,0 0-12,0 0 36,1 0 24,-1-1-12,1 1 12,-1 0 24,1 0-36,1-1-36,0 1 24,0-1-72,1 0 84,0 0 100,0-1 184,1 1 64,0-1 0,0 0-48,2 0-188,3 0 16,3-2-76,2-2 12,1-2-52,2-2 0,2-1 52,1-1-76,1-2 40,1 0-16,1-1-36,1 1 52,0-1-40,1 0-40,0 1 80,1-1-28,1-1 0,2 1 40,1-1-80,0-1 56,2-1-16,2 0-24,0 0 52,1-2-28,1 1 0,-1-1-24,0 0-52,-1 0 36,0 1 16,-3 1 24,-2 1 4,-2 1-4,-4 2-24,-4 2-4,-4 2 56,-3 2-104,-3 1 76,-3 2 40,-1 2-76,-1 0 48,-1 0 0,-2 1-48,-3 1 36,-1-1 28,-2 0-92,0 0 64,-1 0-48,0 1 8,0-1 28,-1 0-64,-1 0 116,0 0-76,-2 0 76,0 0-16,-1 0-88,-1 0 80,-1 1-80,-1 1-24,0 1 36,0 0-36,-1 1 28,0 0 20,0 1 52,-1-1-24,0 1 0,-1-1 0,1 0-36,-1-1 36,1 1-28,1-1 56,2 1-40,1-1-28,3 0 52,2 0-48,3-1-28,2 0-12,3 0 0,1-2 0,4 1 64,4-1 24,3 0-24,4 0 12,3-2-12,3-1 24,2 0 12,2-2-24,1 0 28,1 0-28,1 1 0,-1 1 48,0 1-48,-1 1 0,-1 0 12,0 1-12,-1 0 0,-2 0 12,0 3 16,-2 1 8,0 3 28,-1 0 0,-2 1-16,-1 1 4,-1 0 24,-1 1-24,-1 0-24,-2 0-4,-1 0-48,-2 1 24,-1 0 12,-3 1-52,0-1 40,-2 1 24,0 1-48,0-1 24,-3 0-388,-1 0-332,-3 0-564,-1 1-664,-1-1-584,0 1-857,1-1-639,0-2-424,2-1-2473</inkml:trace>
  <inkml:trace contextRef="#ctx0" brushRef="#br0" timeOffset="943.92">2877 542 9197,'2'-2'268,"4"-1"432,2-2 404,3-1 356,2 0-28,1-2-232,1 0-131,0 1-105,-1 0-92,-1 1-12,-1 0-52,-1 1-128,-3 2 32,-2 0-52,-3 2-80,-1 1-40,-1-1-180,-3 2-152,-1-1-124,-3 1-84,-2 1 12,-2 2 36,-1 2-48,-3 2 52,0 1-40,-2 3 84,0 1 52,-1 2 0,-1 3 36,0 1-60,1 2 40,-1 1 36,1 2 0,1 0-24,1 1-8,1 0-44,1 0 20,2-1 48,2-2 104,2-1 56,3-2 24,2-1-19,4-4-69,4-1-72,4-4-16,4-1 0,4-4-132,3-1 24,3-2-76,2-3 24,2-2 12,0-2-8,1-1 8,0-2-52,-1 0 40,-1 0-40,-1 0 44,-2 1-20,-2 1-24,-3 1 0,-2 0 0,-2 2-12,-3 0 52,-3 1-12,-2 1-28,-3 1 52,-2 0-76,-1 0 8,-1 1-24,-1 0-124,1 0-184,-1 0-116,1 0-225,0 0-167,0 1-92,-1-1-360,1 0-200,0 0-248,0 0-236,0 0-108,0 0-293,0 0-215,0-2-108,2-1-40,-1 0 191,0-1-999</inkml:trace>
  <inkml:trace contextRef="#ctx0" brushRef="#br0" timeOffset="1342.99">3303 708 10033,'0'-1'488,"0"0"380,1-1 420,1-1 360,0 0-172,1 0-51,0-1-213,0 0-156,0 0-128,0 0-280,0 1-96,-2 0-72,1 2 12,-2 0-16,1 1-16,-1 0 80,0 0-72,0 2 20,-1 2-48,1 2-148,0 2-36,0 1-12,0 1-12,1 2-88,1 1-80,0 1-12,0 0-40,1 0 28,-1 1-64,1-1-144,-1 0-144,1-1-284,-1 0-196,1-2-384,-1-1-356,0-1-328,1-2-364,-1-1-253,1-2-463,-1-1-240,0-2-416,-1 0 707,0-1-147</inkml:trace>
  <inkml:trace contextRef="#ctx0" brushRef="#br0" timeOffset="1548.93">3351 437 13541,'0'-1'360,"0"-1"352,0-2 372,0 1 441,0 0-93,0 0-184,0 2-296,0 0-392,0 0-164,0 1-184,0 0-48,0 0-108,0 0-148,0 1-64,0-3-352,0 1-340,3-1-560,0 1-548,1 0-437,1 0-515,-1 1-320,-2 0-217,0 0-1855</inkml:trace>
  <inkml:trace contextRef="#ctx0" brushRef="#br0" timeOffset="2072.74">3505 573 12177,'1'0'312,"0"0"412,2 0 344,1 0 360,1 0-83,2 0-257,0 0-240,0 2-240,0 2-60,0 2-36,-1 3 4,-1 0-32,-2 2-4,0 2 44,0 1-68,0 2-48,0 1-76,1 2-64,0 1 44,2 1 8,0 1-32,1 0-84,0 0-116,0-1-28,0 0-60,0-2 16,0-1 20,0-3 16,0-2 36,-2-3-48,0-2-4,0-3-8,-1-2-44,-1-2 44,0 0-28,-1-4-52,0-2 0,0-3 40,0-1 24,-1-2-24,0-2 52,0 1-68,0-2-24,0 0 68,0-1-44,0-1 28,0 0 0,1-1-12,0-1 52,0 1-40,0-1 36,1 1-12,0 1-100,0 2 92,1 1-32,-1 2 44,0 3-4,0 1-76,-1 3 28,-1 2-40,0 0 40,0 2 36,-1 0 0,1 2 16,1 1 20,0 2 56,1 1-52,0 2 48,1 0 28,1 1-12,-1 0 116,1 1-12,-1 1 16,1 0-40,-1 1-52,0 1-52,1 1-40,-1 1-12,0 0-28,0 1-12,0 0 0,1-1-12,-1-2-184,0 0-168,0-3-364,0-2-320,-1-2-248,-1-2-376,0-2-308,0-1-508,0 0-441,-2-1-395,1-3-368,-1-1 415,0 0-979</inkml:trace>
  <inkml:trace contextRef="#ctx0" brushRef="#br0" timeOffset="2359.93">3212 421 12889,'-1'0'384,"-2"2"512,0 0 376,-1 1 325,1 0-185,1 0-336,1-1-252,1-1-292,-1 0-128,1-1 16,0 1-104,1 0 136,1 1 12,2 2-200,2 1-12,1 0-192,0 1-48,2 1 24,-1 0-24,0 0 4,0 0-40,-1 0-280,-2 0-356,0-1-484,-2-1-608,-1-1-376,-2 0-541,1-1-535,-1-1-488,-1-1 207,1 1-1043</inkml:trace>
  <inkml:trace contextRef="#ctx0" brushRef="#br0" timeOffset="2835.95">4047 613 15273,'0'0'420,"0"0"441,0 0 351,0 0 300,0 2-244,0 0-192,0 0-124,0 1-220,0 1 8,2-1-112,4 0-200,1 0-16,3-1-156,1-1-168,2 0-24,1-1-76,0 0 12,2 0-52,0 0-64,1-2-308,2 0-360,1-2-320,1-1-468,2-2-328,2-1-376,0-1-497,1 0-311,-1 0-168,-1 1-193,-5 2-1683</inkml:trace>
  <inkml:trace contextRef="#ctx0" brushRef="#br0" timeOffset="3030.93">4216 757 12025,'-2'1'348,"-2"4"416,-2 1 404,-1 2 384,1 1-31,-1-1-245,2 0-168,0-1-208,2-2-204,2 0 64,0-1-140,1-1-204,2-1-116,4 0-200,3-1-248,3-1-176,2 0-220,3-1-448,3-4-292,2-2-428,1-2-348,1-1-245,1-1-307,1-1-104,1 0-232,0 0 343,-3 3-699</inkml:trace>
  <inkml:trace contextRef="#ctx0" brushRef="#br0" timeOffset="3407.98">5300 304 14165,'-2'0'284,"-2"0"608,-3 0 257,-3 0 139,-1-2-204,-1 0-448,-1 0-52,-1 0-8,-3 0 164,-2 3-40,-2 3-96,-1 3-68,-1 3-136,-1 4 80,0 3 4,1 2 68,0 3-88,2 2-68,1 3-48,2 1-48,0 2 64,1 2 5,3-1 43,1 1-92,4-1 4,3-1-148,3-1-96,1-3 56,5-3-124,4-2 16,4-3-40,2-3-84,3-3-92,2-1-252,2-4-220,3-1-205,3-2-275,2-2-184,3-1-184,3-1-324,2 0-288,3 0-152,1-2-249,1-1-23,1-1 208,-1-2-8,-2-1 207,-1-1 217,-7 1-704</inkml:trace>
  <inkml:trace contextRef="#ctx0" brushRef="#br0" timeOffset="4358.99">5695 650 6493,'0'-2'320,"0"1"304,0-1 252,0 0 480,-2 1 48,-4 0 116,-2 1 104,-2-1-204,-2 1-195,-2 2-153,0 2-128,-2 2-12,-1 2-80,0 2-60,0 1 56,-1 2-220,1 1 24,1 1-16,1 1-112,2 1-24,1 0-24,4 0-116,2 0-116,3-2 68,2 0-88,3-1-28,3-2-68,5-1-88,2-1 24,3-2-48,1-3-16,3 0 0,0-3-16,2-1-8,1 0 24,-1-4 12,0-2-12,-1-1-80,-1-3-24,-1-1 12,-2-1-24,-1 0 64,-2-1 0,-2 0-40,-3-1 0,-1 1 52,-2-1 4,-2 0 20,-2 0-36,0 1 16,-3 1-16,-3 1 24,-3 2 40,-3 1-24,-1 2 64,-1 2-64,-2 1-28,-1 1 80,0 3-64,-1 3 8,0 2 16,0 3-36,0 0 48,2 1-12,2 1 12,1-1-76,3 1-28,3-2-8,2 0-4,2-2 12,1-1-24,4-2-48,4-2-76,3-2-112,3 0-32,1-1 24,2-2 100,1-3 124,0-1 76,0-3 44,-1 0-20,0-1 24,-2 0-24,0 0 36,-1 0 36,-1-1-48,-1 1 0,-1-1-12,-1 0 0,0 0 24,0 0 24,-1 0 0,0 0-24,1 0 60,-1 1-60,0 0 36,-1 2-36,-1 2-36,-1 1 60,-1 2-24,-2 1 40,-1 2-4,0 1-12,-1 4-24,0 2 12,-1 2 0,-1 2 36,0 1 24,-3 1 88,1 1-8,1 0 72,0 1 12,2 0-60,0 0-40,2-1-48,4 0-24,3 0-40,2-2 16,3-1-56,2-2 4,1-1-24,2-2 36,0-2 24,2-1-36,0-2 12,0-2-12,0-3-28,-1-2 16,0-2 12,-2-1 0,-2 0 12,-1-2-16,-3 1-8,-1 0 12,-4 0-40,-1 0 52,-1 1 24,-2-1-24,-1 2 28,0 0-40,-1 2-16,0 0 28,0 2 16,-1 2 8,1 1 88,0 0-84,-2 4 84,0 2 28,-2 4-76,0 1 52,-1 2-40,0 1 0,2 1-12,0-1 104,2 0-40,0-2 28,1 0 52,0-2-144,3-2 16,3-2-28,5-1-52,2-3 52,2 0-68,2-1-20,0-2 20,0-4-8,0-2 64,0-1-56,-2-3 4,-2 0 12,-2-1-12,-1 0 52,-2-1-56,-1-1 16,-2-1 0,0 0 0,-1-1 0,-1-2 16,1-1-16,-1-2-16,0-1 44,-1-3-68,-1-1-24,0-1 76,-1-2-64,1 1 64,-1 1 28,0 2-28,-1 3 68,-1 4-40,0 5 24,-3 5-12,-2 5 0,-2 4 56,-1 6 8,-1 6 57,-2 4 67,0 4-28,-1 4 16,1 2-56,1 1-64,1 1-28,3 0-12,3-2 16,2-1-16,1-1 12,5-2-24,3-1-56,4-2-56,4 0 68,2-2-80,3-1-28,3 0-168,1-2-336,3-1-225,2-2-367,1-2-344,0-3-268,1-2-384,-1-2-252,-1-3-229,-2-3-287,-1-3-200,-3-2-200,-2-3 695,-4 2-275</inkml:trace>
  <inkml:trace contextRef="#ctx0" brushRef="#br0" timeOffset="4542.98">6348 515 12549,'-3'2'384,"-3"0"508,-3 3 444,-2-1 517,-1 2-21,1-1-264,-1-1-164,2-1-432,1-1-80,2 1-132,1 0-136,3 0-112,1 0-232,1 0-100,4-1-116,3 0 4,5-1-68,3 0-104,4-1-140,2 0-372,3 0-496,1-2-560,3-2-812,1-3-660,1-2-885,1-1-735,-6 1-3237</inkml:trace>
  <inkml:trace contextRef="#ctx0" brushRef="#br0" timeOffset="5458.82">6112 677 5889,'0'0'64,"0"0"264,0 0 76,0 0 184,0 0-12,0 0-192,0 0 80,0 0-100,0 0 16,0 0 164,0 0 28,0 0 12,0 0 148,0-2-108,0 0-28,0-2 76,0 0-116,0 1 112,0-1-44,0 1-116,0 0 121,0 1-177,0 1-40,0 1 68,0 0-144,0 0 0,0 0-28,0 0-68,0-1-72,0 0-24,0 0-8,0-1-48,0 0 60,0 1-48,0 0 68,0 0 84,0 1 32,0 0 36,0 0-40,0 0-72,0 1 24,0 1 4,0 1 0,0 0 96,0 1-28,0 1-52,0-1 12,0-1-132,-1-1-84,-1-1 52,0 0-16,0-1-56,0 0 56,0 0-48,1-1-48,0 1 60,1 0-48,-1 0 0,1 0 48,-1 0 28,0 2 12,0 0-4,-1 2 16,0 1-40,1 2 16,-1 0 0,0-1-64,1 1 36,0 0-8,1 0-40,-2 0 24,1 1-12,0-1-72,0 2 48,0 0-76,0 0-112,0 2-192,-1-1-492,1 1-732,-1 0-652,1 0-685,0-2-627,1 0-436,0-2 287,0-1-1231</inkml:trace>
  <inkml:trace contextRef="#ctx0" brushRef="#br0" timeOffset="7182.24">6974 694 11289,'-4'2'144,"-5"2"276,-4 1 280,-4 0 276,1 1 160,-1-2-36,3 1-135,4-2-237,3 0-144,6-2-196,5 0-40,6-1 24,6 0-60,5 0 12,5 0-80,4 0 40,5 0-24,3-1 24,2 1 16,3 0-68,0-1 36,2 0-60,0-1 28,2 0 36,1-2-128,-1 0 8,1 0-44,-1-1-60,0 0 0,-2-1 12,-1 0 0,-4-1 24,-2 0 120,-5-1-56,-3 0 36,-5 0-88,-5 0-48,-5 0 12,-5 0-84,-4 0 36,-3 0-48,-2 0 12,-4 0 12,-3 0 36,-4 0-48,-3 0 36,-3 1 24,-2-1-60,-1 1 24,-1-1-36,-2 1 48,0 1-12,0 1 12,-1 0-24,1 1 0,0 1 48,3 2-12,1 0 28,4 1-40,3 0 0,4 0 96,3 2-48,5 0 52,4 2 48,6-1-72,4 1 60,4 0 4,4 0-28,2 1 76,2 0-12,1 1 0,-1 1-36,1 1 40,-1 1 0,-1 3-12,-2 2 52,0 1-88,-3 3-16,0 1-8,-1 2-68,-1 1-28,-1 0 28,-2 1-104,-2-1 92,-2 0-40,-1-2-40,-3-1 52,-3-1-88,-1-2 24,-3-1-156,-3-1-88,-3-1-312,-5-1-160,-2-1-260,-3 0-368,-1 0-212,0-1-540,0 0-333,2-1-431,1 0-336,3-2-320,2-2 587,3-1-455</inkml:trace>
  <inkml:trace contextRef="#ctx0" brushRef="#br0" timeOffset="7581.73">8566 542 11437,'1'-1'332,"2"-2"312,2-2 316,1 0 344,-2-2 8,-1 0-15,0 1-181,-2-1-272,0 2-252,-1 1-72,0 2-4,-3 0 60,-3 4-52,-3 3-136,-2 3-8,-2 4-88,0 4 44,-1 2-68,1 2-72,2 2 96,2 1 32,3 1 112,3-2-48,1 0-72,5-2-136,4-1-92,5-2-12,5-2-76,2-2 52,4-2-76,1-2 48,2-3-36,1-3-28,0-1 80,0-1-80,1-3 92,-2-3 28,0-3 48,-2-2 52,-2-1-24,-3-1 24,-3-1-88,-3 0 0,-4-1-28,-3 0-52,-3-1 4,-5 0-68,-6 0 36,-3-1-48,-5 1 52,-3-1 12,-2 0-92,0 2 0,0 0-204,1 3-164,1 3-220,2 2-416,2 3-288,2 4-376,1 3-484,3 5-401,1 3-631,3 3-524,1 3 79,2-3-1575</inkml:trace>
  <inkml:trace contextRef="#ctx0" brushRef="#br0" timeOffset="7829.08">9075 452 15557,'0'-4'444,"0"-4"433,1-3 275,-1-2 292,0 0-356,1 1-324,-1 3-64,0 3-108,0 2-80,0 3 8,0 0-4,0 4-108,0 3 68,0 4-100,0 2-212,0 4 28,0 1-24,0 3 12,0 2 12,0 1-128,0 1-12,0 2-24,0 2-44,2 0-8,1 1-120,3 0-124,1 0-364,1-1-424,0-1-432,0-2-452,-1-3-324,0-3-301,-1-3-535,-1-4-436,0-3-172,-2-4-2017</inkml:trace>
  <inkml:trace contextRef="#ctx0" brushRef="#br0" timeOffset="8036.97">9189 501 16293,'-2'-2'409,"-3"-2"371,-3-3 488,-1 0 392,-1-2-208,1 1-124,2 0-308,3-1-340,1 1-168,2-1-272,0 1-152,4 0-88,4 0-24,5 1-104,3-1-224,3 0-208,3 1-368,1 1-200,2 0-160,1 0-220,0 2-204,0 1-201,-2 1-207,-1 1-124,-3 0 28,-2 1 68,-5 0 168,-4 2 131,-4 1 289,-2-1-512</inkml:trace>
  <inkml:trace contextRef="#ctx0" brushRef="#br0" timeOffset="8191.45">9303 477 8785,'-3'2'408,"-3"4"600,-4 2 524,-2 3 376,-2 1 44,1 1-155,0 0-229,1-1-120,1-1-84,2-1-316,2-2-20,1 0-120,2-3-244,2-1-68,1-1-276,0-1-176,1-1-196,3-1-244,3 0-420,3-1-568,2-3-688,2-2-756,1-2-913,3-1-943,1-1 16,-3 0-2069</inkml:trace>
  <inkml:trace contextRef="#ctx0" brushRef="#br0" timeOffset="8382.7">9700 568 20678,'-4'1'264,"-4"2"492,-5 2 396,-2 1 204,0 0-96,2-1-452,3-1-368,4-1-236,3-2-152,1 0-76,5-1-172,4 0-152,5-2-388,3 0-300,1-1-324,3 0-348,-1 0-252,1-1-412,-2 1-437,-1 0-387,-2 0-244,-3 2 139,-3 0-1183</inkml:trace>
  <inkml:trace contextRef="#ctx0" brushRef="#br0" timeOffset="8548.91">9676 686 15397,'-2'2'612,"-4"2"481,-2 3 471,-3 1 376,0 2-416,-1-1-272,1 0-276,2-2-372,1-1-140,3-1-224,1-1-264,3-1-352,0-2-244,4 0-512,3-1-572,3 0-488,4 0-676,2-2-405,3-2-251,2-2-196,1 0 759,-2-1-311</inkml:trace>
  <inkml:trace contextRef="#ctx0" brushRef="#br0" timeOffset="8899.54">10285 534 14357,'0'-1'484,"0"-1"440,-2-1 433,-3 1 427,-2 1-256,0 0-120,-1 0-280,0 3-168,-1 2-100,0 2-140,0 3-20,1 1-184,0 1 8,3 0-115,1 0-9,1 1-48,2 0-68,1-1 28,2 0-132,4-1 24,4-1-80,2-1-68,5-1 0,3-1-44,5 0 16,3-2-56,4-1 44,3-1 12,1-1-56,2 0 28,0-3 12,-1-2-96,-2-1 100,-3-3-16,-3-1 12,-5-1 140,-3-1-40,-6-1 0,-4-1-44,-4-1-96,-4-1 28,-5-1 16,-5-1-32,-4-2 32,-5 0-44,-4-2 28,-4 1-40,-2 0-16,-2 1 12,-3 2-64,-1 3 52,-2 2-28,1 4 28,0 3-28,1 5-96,3 5-24,3 5-244,3 5-204,3 4-305,4 3-595,4 4-548,3 1-740,4 2-808,3 0-813,1-2-379,1-5-2765</inkml:trace>
  <inkml:trace contextRef="#ctx0" brushRef="#br0" timeOffset="9803.83">9611 760 5953,'0'1'216,"0"-1"188,2 2 252,3-1 260,0 0-96,2-1 12,1 1-84,1-1-160,1 0-92,-1 0-52,-1 0-108,1 0-112,0-1-52,-1-1-136,0-2-244,1 1-228,0-1-344,1 0-580,1-1-312,1 1-296,0-1-341,1 1 465,-2 0-420</inkml:trace>
  <inkml:trace contextRef="#ctx0" brushRef="#br0" timeOffset="10239.88">10013 91 9929,'0'0'312,"0"0"324,0 0 384,0-1 316,0 1 12,0-1-80,0 1-271,0 0-85,0 0-180,0 0-88,0 0 20,0 0 4,0 0-180,0 0-88,1 0-64,2 0-160,1 2 84,2 2-24,-1 2 0,1 1-44,0 2-60,1 0-12,1 1-36,-1 0-56,0 1-8,1-1-32,0 1-36,1-1-180,0 0-232,0-1-332,1-1-520,1-1-212,0-1-436,0-1-485,0 0-295,0-1-576,0 0-41,-1-2-1623</inkml:trace>
  <inkml:trace contextRef="#ctx0" brushRef="#br0" timeOffset="10527.17">11056 6 13849,'1'0'324,"2"-2"360,1 1 304,0 0 261,0 1-205,-1-1-300,-2 1-208,1 0-180,-2 0-32,0 0 52,0 0-92,0 0-56,-2 2-44,-2 3-104,-2 2-36,-1 3 40,0 2-96,-1 2-36,0 2 36,-1 2-272,0 1-392,-1 2-628,-1 1-856,-1 1-877,-2 0-783,-2 0-168,2-4-2049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00.002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03 1 1204,'0'263'1654,"1"-261"-1647,-1-1-1,1 1 0,-1-1 1,1 1-1,-1 0 0,1-1 1,0 1-1,0-1 0,0 0 0,0 1 1,0-1-1,0 0 0,0 1 1,1-1-1,-1 0 0,0 0 1,1 0-1,-1 0 0,0 0 1,1 0-1,-1-1 0,1 1 1,0 0-1,-1-1 0,4 1 1,0 6 1165,-5-7-1144,-18-1 364,15 1-459,-58 0 1733,38-23 411,19 22-1869,1 0 1,-1 0-1,0 0 1,0 0-1,0 1 1,-1 0-1,1-1 0,-5 2 1,5-1-65,0 0-1,0 0 1,0 0 0,0 0 0,1-1-1,-1 1 1,0-1 0,0 0 0,-4-2-1,-29-23 907,23 20 1484,28 8-1262,293-2-704,-194 5-554,1239-5 976,-1170-8-908,-129 9-83,-7 0 3,90-10-1,5-4 9,317 0 31,-387 13-24,11-8-102,122-7 130,160 11-75,-224-7 41,-25 0 10,259 5 29,-170-8-147,90 14 169,-161-9-61,29-4-20,-57 3-11,259-2 62,-158 8-27,497 1-4,-366 5-4,-191-2-42,-80 9 58,305-9-4,-279 10-123,211 4 91,125 2 56,-417-15-40,1 0 1,-1 1-1,20 5 1,-20-4 13,1-1 0,-1 0 0,21 1 0,888 0 958,-859 7-942,242-3-70,-242 2 47,79-2 3,145 9-30,-236-12 63,207 1-116,-169-6 127,-19 10-64,-60-9 15,-5 0-10,-1 0-1,1-1 1,0 1 0,-1 0 0,1 1-1,0-1 1,-1 1 0,1-1 0,-1 1 0,1 0-1,0-1 1,-1 2 0,0-1 0,1 0-1,-1 0 1,0 1 0,4 2 0,-2-3 11,-1 0 0,1 0 0,0-1 0,-1 0 0,1 0 0,-1 0 0,1 0 0,6-1 0,3 0-8,65 1-9,-45-7 478,-16 5 427,-3 0-2865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56.60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206 6269,'1'-1'16,"2"-5"798,-1 0-1,0 0 1,0 0 0,0-1-1,-1 1 1,0-1 0,0 1-1,0-11 1,0 15-514,0 0 0,0 0 0,0 0 0,0 0 0,0 1 0,0-1 0,0 0 0,1 0 0,-1 1 0,1-1 0,0 1 0,-1-1 0,1 1 0,0 0 0,3-3 0,-4 4 940,11 1-480,-11-1-707,0 0 1,1-1-1,-1 1 0,0 0 0,0 0 1,0 0-1,0 0 0,0 0 1,0 0-1,0 1 0,0-1 0,0 0 1,1 0-1,-1 1 0,1 0 1,4 8-14,-2 0 1,1 0 0,-1 1 0,-1 0 0,5 17 0,-2-7-55,-1-2-244,10 27 421,-14-43-659,0 0 0,0 0 1,0 0-1,1 0 0,-1 0 0,1 0 0,-1 0 1,5 3-1,-5-4-498,1 0-709</inkml:trace>
  <inkml:trace contextRef="#ctx0" brushRef="#br0" timeOffset="714.94">42 216 6145,'-34'0'7129,"38"0"-2346,15 0-4865,-11-1 81,0-1 1,0 0-1,0 0 0,0-1 1,0 1-1,11-8 0,14-3-140,11-2-774,-8 5-496,-1-3 0,65-32 1,-89 39 1220,-7 3 221,0 0 0,0 1 0,1 0 0,-1 0-1,0 0 1,1 0 0,-1 1 0,1-1 0,6 0 1448,-13 31 351,-9-11-946,9-15-654,-1 1 0,1-1 1,0 0-1,1 0 0,-1 1 0,1-1 0,-1 1 0,1 0 0,0-1 1,0 1-1,1 0 0,-1-1 0,1 6 0,1-7-141,0 0 1,0 0-1,0 0 0,1 0 0,-1-1 0,0 1 1,1 0-1,0-1 0,-1 1 0,1-1 0,0 0 1,0 0-1,3 2 0,31 15 595,-31-18-617,0 1 0,1-1 0,-1 0 0,0 0 0,0-1 0,0 0 0,0 0 0,0 0 0,0 0 0,0-1 0,0 0 0,0 0 0,0 0 0,-1-1 0,1 1 0,-1-1 0,0 0 0,0 0 0,0-1-1,0 1 1,6-9 0,0 1-60,-1 0-1,-1 0 1,0-1-1,-1 0 1,0 0-1,0-1 1,4-14 0,-10 22-41,8-31-1414,-9 36 1241,0 83-101,4-82 308,-1 0-1,0 0 1,1 0-1,-1-1 1,1 1-1,-1-1 1,1 0-1,-1 0 1,7-1-1,-8 1 1,1 0 3,0 0 1,0 0-1,-1 0 0,1 0 1,0-1-1,-1 1 0,1-1 1,0 0-1,-1 0 1,1 0-1,-1 0 0,1 0 1,-1 0-1,0-1 0,1 1 1,-1-1-1,0 0 0,0 1 1,0-1-1,0 0 0,-1 0 1,1-1-1,0 1 0,-1 0 1,1 0-1,-1-1 1,0 1-1,0-1 0,0 1 1,0-1-1,0 1 0,-1-1 1,1-4-1,-1 6-3,-5 1-16,2 0 19,0 0 1,0-1-1,0 1 1,0 0-1,0 1 1,0-1 0,0 0-1,0 1 1,0 0-1,0 0 1,0 0-1,0 0 1,0 0 0,1 0-1,-1 1 1,0-1-1,1 1 1,-1 0-1,1 0 1,0 0-1,-4 3 1,-6 8 2,1-1-1,0 2 1,-9 15-1,16-23 12,1 0 0,0 1 0,0-1 0,1 0 0,0 1 0,0 0 0,0-1 0,1 1 0,0 0 0,0 10 0,1-15-12,0-1-1,1 0 1,-1 0 0,1 0 0,0 0 0,-1 0 0,1 1-1,0-1 1,0-1 0,0 1 0,0 0 0,-1 0 0,1 0-1,0 0 1,1 0 0,-1-1 0,0 1 0,0-1 0,0 1-1,0-1 1,0 1 0,1-1 0,-1 1 0,0-1 0,0 0-1,1 0 1,-1 0 0,0 0 0,3 0 0,46 3-39,-42-4 28,10 0-284,-1 0 1,1-2-1,26-7 0,13-2-2229,-45 9 1336,0 0 0,0-1 0,0-1 0,12-6 0,8-3-3530,-17 8 1735</inkml:trace>
  <inkml:trace contextRef="#ctx0" brushRef="#br0" timeOffset="2083.01">1381 109 13657,'-2'-1'429,"0"1"0,0 0-1,1 0 1,-1 0 0,0 0 0,0 0-1,0 1 1,0-1 0,0 0 0,1 1-1,-1 0 1,0-1 0,-1 2-1,2-1-220,0 1 0,1-1 0,-1 0-1,1 1 1,-1-1 0,1 1 0,0-1 0,0 0-1,-1 1 1,1-1 0,0 1 0,0-1-1,0 1 1,1 1 0,-1 5-882,2-1 690,0 1 1,0-1-1,1 1 1,0-1-1,0 0 0,1 0 1,0-1-1,0 1 0,1-1 1,9 12-1,-1-2-36,-10-12 14,0 1 1,0-1-1,1 0 1,-1 0-1,1 0 1,0-1-1,0 0 1,6 4-1,-9-7 86,-43 0-228,37 0 120,4 1-7,1-1 1,-1 0-1,1 0 1,-1 0 0,0 1-1,1-1 1,-1 0-1,1 0 1,-1 0-1,1 0 1,-1 0-1,1 0 1,-1 0-1,0 0 1,1 0-1,-1-1 1,1 1-1,-1 0 1,1 0-1,-1 0 1,1-1-1,-1 1 1,1 0-1,-1 0 1,1-1-1,-1 1 1,1 0 0,-1-1-1,1 1 1,0-1-1,-1 1 1,1-1-1,0 1 1,-1-1-1,1 1 1,0-1-1,-1 1 1,1-1-1,0 1 1,0-1-1,0 1 1,0-1-1,0 1 1,-1-1-1,1 1 1,0-1-1,0 0 1,0 1 0,0-1-1,1 1 1,-1-1-1,0 1 1,0-1-1,0 0 1,1 0-1,-1 0-691,0-35 93,-1 13 850,1 14-100,-1 0-1,2 0 1,-1 0-1,1 0 1,3-13-1,-3 19-92,1 0 1,-1 0-1,1 0 0,-1 0 0,1 0 0,0 0 0,0 0 0,0 1 1,1-1-1,-1 1 0,0-1 0,1 1 0,0 0 0,-1 0 1,1 0-1,0 1 0,0-1 0,5-1 0,5-2-30,0 1-1,0 0 1,0 1-1,1 0 1,0 1-1,-1 1 1,22 0-1,-32 4 21,0-1-1,0 1 1,0 0-1,-1 0 1,1 1-1,-1-1 1,0 0-1,0 1 1,0-1-1,3 8 0,1 0 53,18 33-8,-19-32-56,1-1-1,0 0 1,1 0 0,0 0-1,1-1 1,0 0 0,0 0-1,18 14 1,-25-23-190,0-1 1,0 1-1,0-1 0,0 1 1,0-1-1,0 1 0,0-1 1,0 0-1,0 0 0,1 1 1,-1-1-1,0 0 0,0 0 1,0 0-1,0 0 0,1-1 1,-1 1-1,0 0 0,0 0 1,0-1-1,0 1 0,0 0 1,0-1-1,0 1 0,0-1 1,0 0-1,0 1 0,0-1 1,0 0-1,1-1 0,27-33-3329,-14 15 1834,-11 16 1691,-1 0 0,1 0 0,-1 0 0,0-1 0,0 1 0,0-1 0,-1 0 0,3-5 0,0-28 5581,-18 60-3979,3-8-989,8-12-437,0 0 0,1 0-1,0 0 1,-1 0 0,1 0-1,0 0 1,0 0-1,0 0 1,0 0 0,1 0-1,-1 1 1,0-1-1,1 0 1,0 1 0,-1-1-1,1 4 1,1-5-120,-1 0 0,1 1 0,-1-1 0,1 1 0,-1-1 1,1 0-1,0 0 0,-1 1 0,1-1 0,0 0 0,0 0 0,0 0 0,0 0 1,0 0-1,0 0 0,1 0 0,-1 0 0,0 0 0,0-1 0,1 1 0,-1 0 0,0-1 1,1 1-1,-1-1 0,1 0 0,-1 1 0,0-1 0,1 0 0,-1 0 0,1 0 1,-1 0-1,3 0 0,0 0-52,1 0 1,-1 0-1,0 0 0,0 0 1,0-1-1,0 0 1,0 0-1,0 0 1,0 0-1,0 0 0,6-4 1,14-12-10,-14 12 164,-1-2 0,0 1 0,14-15 0,-21 19-141,1-1 0,-1 0 0,0 0 1,0 0-1,0 0 0,-1 0 0,1-1 0,-1 1 0,0 0 0,1-1 0,-2 1 1,1-1-1,0 1 0,-1-1 0,1-6 0,-2 8-29,0 0 0,0 0-1,0 0 1,0 0 0,0 0-1,0 0 1,-1 1 0,1-1-1,-1 0 1,1 1 0,-1-1-1,0 1 1,1 0 0,-1-1-1,0 1 1,0 0 0,0 0-1,0 0 1,-2-1 0,-43-16-31,38 16-186,0 1 0,0 0 0,0 0 0,-11 2 0,5-1-705,13 0 733,1 1 0,-1-1 0,0 1 0,1-1 0,-1 1 0,1 0 0,-1 0 0,1 0 0,-1-1 0,1 1 0,0 1 0,-1-1 0,1 0 1,-2 3-1,2-3-247,0 0 1,-1 0 0,1 1 0,0-1 0,0 0 0,0 0 0,-1-1 0,1 1 0,-1 0 0,1 0 0,-1-1 0,1 1 0,-1 0 0,-2 0-1,0 5-3889,3-3 3366,-2 2-1890</inkml:trace>
  <inkml:trace contextRef="#ctx0" brushRef="#br0" timeOffset="2492.67">2112 5 10069,'0'0'87,"1"0"0,-1 0 1,0 0-1,0 0 0,0 0 0,0-1 0,0 1 1,0 0-1,0 0 0,0 0 0,0 0 0,0 0 1,0 0-1,0-1 0,0 1 0,0 0 0,0 0 1,0 0-1,0 0 0,0 0 0,0 0 0,0-1 1,0 1-1,0 0 0,0 0 0,0 0 0,0 0 1,0 0-1,0 0 0,0 0 0,0 0 0,0-1 1,0 1-1,-1 0 0,1 0 0,0 0 0,0 0 1,0 0-1,0 0 0,0 0 0,0 0 0,0 0 1,0 0-1,-1 0 0,1-1 0,0 1 0,0 0 1,0 0-1,0 0 0,0 0 0,0 0 0,-1 0 1,1 0-1,0 0 0,0 0 0,-12 1 1144,-14 9-668,-51 49 921,77-59-1455,-1 0 1,0 1 0,1-1 0,-1 1 0,1-1-1,-1 1 1,1-1 0,-1 1 0,1-1-1,-1 1 1,1 0 0,-1-1 0,1 1-1,0-1 1,-1 1 0,1 0 0,0 0 0,0-1-1,-1 1 1,1 0 0,0-1 0,0 1-1,0 0 1,0 0 0,0-1 0,0 1-1,0 0 1,0 0 0,0-1 0,1 1 0,-1 0-1,0 0 1,0-1 0,1 1 0,-1 0-1,0-1 1,1 2 0,21 13 509,5-3-214,-2 2 0,1 0 0,-2 2 0,0 1 0,-1 0 1,-1 2-1,29 32 0,-50-51-307,-1 0 1,1 1-1,-1-1 1,0 0-1,1 1 1,-1-1-1,0 1 0,0-1 1,1 0-1,-1 1 1,0-1-1,0 1 1,0-1-1,0 1 1,1-1-1,-1 1 1,0-1-1,0 1 1,0-1-1,0 1 0,0-1 1,0 1-1,0-1 1,0 1-1,0-1 1,0 1-1,-1-1 1,1 1-1,0-1 1,0 1-1,0-1 1,-1 1-1,1-1 1,0 0-1,0 1 0,-1 0 1,-21 8-666,-9-5-3152,6-3-4975,18-1 5055</inkml:trace>
  <inkml:trace contextRef="#ctx0" brushRef="#br0" timeOffset="2859.13">2477 210 14993,'53'0'8210,"-30"0"-10932</inkml:trace>
  <inkml:trace contextRef="#ctx0" brushRef="#br0" timeOffset="3254.51">2044 366 13313,'-21'0'2090,"36"0"873,14 0-3633,-7 0-8143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49.34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24 301 548,'-4'0'-24,"-1"0"-112</inkml:trace>
  <inkml:trace contextRef="#ctx0" brushRef="#br0" timeOffset="1664.03">69 292 1484,'-45'0'7777,"34"2"-6928,8 3-525,3-5-303,0 1 0,0-1 0,-1 0 0,1 0 0,0 1 1,0-1-1,0 0 0,0 0 0,-1 1 0,1-1 0,0 0 0,0 0 0,0 0 0,-1 1 0,1-1 0,0 0 0,0 0 1,-1 0-1,1 0 0,0 0 0,-1 0 0,1 1 0,-4-1 7928,16-16-7441,-4 10-266,-4 3-165,-1 1 1,1-1 0,-1 1 0,1 0-1,0 0 1,0 1 0,0-1 0,0 1-1,0-1 1,0 1 0,0 1-1,0-1 1,5 0 0,-5 6 54,1-1-1,-1 1 1,0 0 0,0 0-1,4 8 1,-2-4-12,7 10 29,-1 1 1,17 38-1,-26-42-166,-3-15 22,0-1 0,0 1 0,0 0 1,0-1-1,0 1 0,0-1 0,0 1 0,0 0 1,1-1-1,-1 1 0,0-1 0,0 1 0,0-1 0,1 1 1,-1 0-1,0-1 0,1 1 0,-1-1 0,0 1 1,1-1-1,-1 0 0,0 1 0,1-1 0,-1 1 0,1-1 1,-1 0-1,1 1 0,-1-1 0,1 0 0,-1 1 0,1-1 1,0 0-1,-1 0 0,1 0 0,-1 0 0,1 1 1,0-1-1,-1 0 0,1 0 0,-1 0 0,1 0 0,0 0 1,-1 0-1,2-1 0,13-44 9,-14 42-20,33-69 6,-30 65 6,0 1 1,0-1 0,1 1 0,0 0-1,0 0 1,1 1 0,0-1-1,6-4 1,-11 10-5,0-1 0,0 0 0,1 1-1,-1-1 1,0 1 0,0-1 0,1 1 0,-1 0 0,0 0 0,0-1 0,1 1-1,-1 0 1,0 0 0,1 0 0,-1 1 0,0-1 0,1 0 0,-1 0-1,0 1 1,1-1 0,-1 1 0,0-1 0,0 1 0,0-1 0,1 1-1,-1 0 1,0-1 0,0 1 0,0 0 0,0 0 0,0 0 0,0 0-1,-1 0 1,1 0 0,0 0 0,0 0 0,0 2 0,4 5 3,1 1 0,-2-1 0,7 17 0,-9-22-28,4 12 61,0-2-6,0 0 0,-1 1-1,-1-1 1,0 1-1,2 17 1,-7-37-40,1 0 0,0 0-1,0 0 1,1 0 0,-1 1-1,1-1 1,1 0 0,-1 0 0,1 1-1,0-1 1,0 0 0,0 1 0,1 0-1,0 0 1,0 0 0,1 0 0,-1 0-1,1 0 1,0 1 0,0 0 0,0 0-1,6-4 1,-9 7 9,0 0 0,-1 1 0,1-1 0,0 0 1,0 1-1,0-1 0,-1 1 0,1 0 0,0-1 0,0 1 0,0 0 0,0-1 0,0 1 0,0 0 1,0 0-1,0 0 0,0 0 0,0 0 0,0 0 0,0 0 0,0 0 0,0 0 0,0 0 0,-1 0 0,1 1 1,0-1-1,0 0 0,0 1 0,0-1 0,0 1 0,0-1 0,-1 1 0,1-1 0,0 1 0,0 0 1,-1-1-1,1 1 0,0 0 0,-1 0 0,1-1 0,-1 1 0,1 0 0,0 1 0,3 6 13,0-1-1,0 2 0,0-1 1,2 9-1,0 0-8,-3-12 2,1 1 1,0-1-1,0 0 0,0 0 1,0 0-1,1-1 0,0 0 1,-1 0-1,2 0 0,-1 0 1,0-1-1,1 0 0,0 0 1,-1 0-1,1-1 0,0 0 1,0 0-1,1 0 0,-1-1 1,0 0-1,1 0 0,-1-1 1,10 0-1,-12-1-8,-1 0 0,0 0 1,1 0-1,-1 0 0,0-1 0,0 0 0,0 1 1,0-1-1,-1 0 0,1 0 0,0-1 0,-1 1 1,0-1-1,1 1 0,-1-1 0,0 0 0,0 1 1,0-1-1,-1 0 0,1 0 0,1-6 0,5-8-33,0-1-1,7-27 0,-12 34 28,1-1-39,-1 0-1,0 0 0,-1 0 1,1-19-1,-3 31 49,0 2 28,0 6-50,0-6 20,1-1-1,-1 0 1,0 0 0,0 0-1,1 0 1,-1 0 0,0 0-1,1 0 1,-1 0 0,1 0-1,-1 0 1,1 0 0,0 0-1,0 0 1,-1 0-1,1 0 1,0 0 0,0-1-1,0 1 1,0 0 0,0-1-1,0 1 1,0 0 0,0-1-1,0 1 1,0-1 0,0 0-1,1 1 1,2 1 4,17 10 43,-10-5-41,0 0 1,0 1-1,-1 0 0,10 9 0,-17-13-5,0-1-1,0 0 1,-1 1-1,1 0 1,-1-1-1,0 1 1,0 0-1,0 0 1,-1 1-1,1-1 1,-1 0-1,0 0 1,0 1-1,-1-1 1,1 0-1,-1 6 1,-36 1-219,36-11 158,-1 1 0,1-1 1,-1 0-1,0 1 0,1-1 0,-1 0 1,1 1-1,-1-1 0,0 0 1,1 0-1,-1 0 0,0 0 0,1 0 1,-1 0-1,0 0 0,1 0 0,-1 0 1,0 0-1,1 0 0,-1 0 1,0 0-1,1 0 0,-1-1 0,1 1 1,-1 0-1,0-1 0,1 1 1,-2-1-1,2 0-13,-1 0 0,1 0 1,0 0-1,-1 0 0,1 0 0,0 0 1,-1 0-1,1 0 0,0 0 0,0 0 1,0 0-1,0 0 0,0 0 0,0 0 1,1-2-1,0-3-178,0 1 1,1-1 0,0 1-1,0 0 1,4-8-1,76-88-74,-68 75 493,-2 0 1,-1-1 0,0-1-1,-2 1 1,7-40-1,-2 15 714,-14 83 114,-7 24-114,5-40-820,0 0 0,1 0 0,1 0 0,2 25 1,0 2-8,-2-35-48,0-1 0,0 1-1,1-1 1,-1 1 0,2-1 0,-1 0 0,1 1 0,0-1-1,0 0 1,1 0 0,3 7 0,21 46 3,-27-58-10,0-1 0,0 0 0,1 1 0,-1-1 0,0 1 0,0-1 0,1 1 0,-1-1 0,0 0 0,1 1 0,-1-1 0,0 0 0,1 1 0,-1-1-1,0 0 1,1 0 0,-1 1 0,1-1 0,-1 0 0,1 0 0,-1 1 0,0-1 0,1 0 0,-1 0 0,1 0 0,-1 0 0,1 0 0,-1 0 0,1 0 0,-1 0 0,1 0 0,-1 0 0,1 0 0,-1 0 0,1-1 0,10-16 16,0-39 21,-10 46-35,1 3-8,-1 0 0,2 0 0,-1 0 1,1 0-1,0 0 0,0 1 0,1-1 0,4-6 0,-6 10 4,0 1-1,1-1 0,-1 1 1,0-1-1,1 1 1,-1 0-1,1 0 1,0 0-1,-1 0 1,1 0-1,0 0 0,0 1 1,0 0-1,1-1 1,-1 1-1,0 0 1,0 1-1,1-1 1,4 0-1,-4 3 4,-1 1 0,1-1 0,-1 1 1,0-1-1,0 1 0,0 0 0,-1 0 0,1 1 0,0-1 1,3 8-1,2 0 22,-4-6-22,-1 0 0,1 0 0,-1 0 0,0 1 1,-1-1-1,1 1 0,-1 0 0,0 0 0,-1 0 0,1 0 0,-1 0 0,0 0 1,-1 0-1,1 0 0,-2 11 0,0-15 3,1 0-1,-1 0 1,0 0 0,0 1-1,-1-1 1,1 0 0,0-1-1,-1 1 1,1 0 0,-1 0-1,1-1 1,-1 1 0,0 0-1,0-1 1,1 0-1,-1 1 1,0-1 0,-1 0-1,1 0 1,0 0 0,-4 1-1,-5 2-25,0 0 0,0 0 0,-14 2 0,-19-2-469,15-4-7622,27 0 6921,1-11-5239</inkml:trace>
  <inkml:trace contextRef="#ctx0" brushRef="#br0" timeOffset="2328.88">1656 322 6753,'-14'8'798,"5"-3"603,0 0 0,-1 0 0,1-1 0,-13 4 0,22-8-1254,-1 0-1,0 0 1,0 1 0,0-1-1,0 0 1,0 0 0,1 1 0,-1-1-1,0 1 1,0-1 0,1 1-1,-1-1 1,0 1 0,1-1-1,-1 1 1,0 0 0,1-1 0,-1 1-1,1 0 1,-1-1 0,1 1-1,-1 1 1,1-1-92,0-1-1,0 1 1,0-1-1,0 0 1,1 1 0,-1-1-1,0 1 1,0-1-1,1 0 1,-1 1 0,0-1-1,1 0 1,-1 1-1,0-1 1,1 0-1,-1 1 1,1-1 0,-1 0-1,0 0 1,1 1-1,-1-1 1,1 0 0,-1 0-1,1 0 1,-1 0-1,0 0 1,1 0 0,-1 0-1,1 0 1,-1 0-1,1 0 1,-1 0-1,1 0 1,-1 0 0,1 0-1,0 0 1,355 0 2331,-301-3-2382,57-10 1,-72 8 24,-2-2-38,45-13 0,-83 20 9,1 0 0,-1 0 0,0 0 0,1 0 0,-1 0 0,1 0 0,-1-1 0,1 1 0,-1 0 0,0 0 0,1 0 0,-1 0-1,0-1 1,1 1 0,-1 0 0,1 0 0,-1-1 0,0 1 0,0 0 0,1-1 0,-1 1 0,0 0 0,0-1 0,1 1 0,-1 0 0,0-1 0,0 1 0,0-1 0,1 1 0,-1 0 0,0-1 0,0 1 0,0-1 0,0 1-1,0-1 1,0 1 0,0 0 0,0-1 0,0 1 0,0-1 0,0 1 0,0-1 0,0 1 0,-1 0 0,1-1 0,0 1 0,0-1 0,0 1 0,-1-1 0,0 0 1,1 0 1,-1 0-1,0 0 1,0 0-1,0 0 0,0 0 1,0 0-1,0 0 1,-1 1-1,1-1 1,0 0-1,0 1 1,-3-2-1,-45-9-21,-1 1-1,0 3 1,-75-2-1,139 7 186,-11 1-110,0 1 0,0-1 1,0 1-1,1-1 1,-1 1-1,0 0 0,0 0 1,1 0-1,-1 1 0,0-1 1,0 1-1,0 0 1,0 0-1,0 0 0,0 0 1,5 3-1,37 27 182,-32-23-157,0 2 1,0-1-1,21 22 1,-30-27-155,-1 0 0,0 0 0,0 1 0,0-1-1,0 1 1,-1 0 0,1 0 0,-1 0 0,-1 0 0,1 0 0,-1 0 0,0 0 0,0 1 0,0-1 0,-1 9-1,0-12-348,-1 1 0,1-1 0,-1 1 0,0-1 0,0 0 0,0 1-1,-1-1 1,1 0 0,0 0 0,-1 0 0,0 0 0,1 0 0,-3 2 0,-26 22-9946,21-20 7394</inkml:trace>
  <inkml:trace contextRef="#ctx0" brushRef="#br0" timeOffset="2820.25">3000 253 8073,'-14'2'806,"10"2"-232,-1 0 0,0 0 0,1 0 0,-1 0 0,1 1 0,1 0 0,-1 0 0,1 0 0,-1 0-1,1 1 1,1-1 0,-1 1 0,1 0 0,0-1 0,0 1 0,1 0 0,0 0 0,0 0-1,0 1 1,1 10 0,6-14-275,0-1-1,0 0 0,0 0 1,0-1-1,9 2 0,-6-3-99,1 1-1,-1-1 1,1 0-1,-1-1 0,1 0 1,-1-1-1,1 0 1,-1 0-1,12-6 0,9-4 678,39-22 0,-55 26-585,-11 7-280,0-1 1,-1 1 0,1-1-1,0 0 1,-1 1 0,1-1 0,-1 0-1,0-1 1,0 1 0,0 0-1,0-1 1,0 1 0,0-1-1,-1 0 1,1 1 0,-1-1-1,0 0 1,0 0 0,0 0-1,0 0 1,0 0 0,0 0-1,-1 0 1,0 0 0,0-1-1,0 1 1,0 0 0,-1-5-1,1 7-12,0 0 0,-1 0 0,1 0-1,-1 0 1,0 0 0,1 0-1,-1 1 1,0-1 0,1 0 0,-1 0-1,0 1 1,0-1 0,0 0-1,0 1 1,0-1 0,1 1-1,-1-1 1,0 1 0,0-1 0,0 1-1,0 0 1,0 0 0,-1-1-1,1 1 1,0 0 0,0 0-1,0 0 1,-1 0 0,-36-2-105,35 2 55,-8 1-336,1 1 0,-1 0 0,1 1 0,0 0 0,0 0 0,0 1 0,0 0 0,1 1-1,0 0 1,0 1 0,-12 8 0,-39 21-6372,58-34 6753,11-1-12928</inkml:trace>
  <inkml:trace contextRef="#ctx0" brushRef="#br0" timeOffset="3178.95">3474 312 8785,'0'1'249,"0"0"-1,0 0 1,0 1 0,0-1 0,0 0-1,0 0 1,0 0 0,0 0 0,-1 0 0,1 0-1,0 0 1,-1 0 0,1 0 0,-1 0-1,1 0 1,-1 0 0,1 0 0,-1 0-1,0 0 1,1 0 0,-3 1 0,1-1 397,0-1 1,0 1-1,0 0 0,0-1 1,0 1-1,0-1 0,-1 0 1,1 0-1,0 0 1,-3 0-1,5 2-391,-1-1-1,1 1 1,0 0-1,0 0 1,0-1 0,0 1-1,0 0 1,1 0 0,-1-1-1,1 4 1,11-5 19,6 1-158,1-1 1,0-1-1,-1-1 0,1-1 1,0 0-1,21-7 1,-32 7-282,-1 1 1,1 1 0,0-1 0,-1 1 0,16 0 0,3 1-6385,-10 0-2249</inkml:trace>
  <inkml:trace contextRef="#ctx0" brushRef="#br0" timeOffset="3638.5">3818 195 10929,'-1'0'166,"0"1"1,0-1-1,0 0 0,0 0 0,0 0 1,0 1-1,0-1 0,0 0 1,0 1-1,0-1 0,0 1 0,0-1 1,0 1-1,0-1 0,0 1 1,1 0-1,-1-1 0,0 1 0,0 0 1,1 0-1,-1 0 0,1 0 0,-1-1 1,1 1-1,-1 0 0,1 0 1,-1 0-1,1 0 0,-1 2 2740,108-3 1896,-104 0-4759,1-1 1,-1 0 0,1 0-1,0 0 1,-1 0 0,1-1-1,5-3 1,10-3 97,44-21 1501,-42 25 155,-35 19-970,8-6-771,0-1 0,1 1-1,0 0 1,0 0 0,1 0 0,0 1-1,1 0 1,-5 19 0,1-4-19,2-11-36,1 1 1,-4 28-1,6-10-2797,7-22-504,-1-4-402,-2 4-3324,-2-4 813,0-3 3480</inkml:trace>
  <inkml:trace contextRef="#ctx0" brushRef="#br0" timeOffset="4005.7">4378 17 11181,'0'0'9156,"0"33"-11013,0-26 1157,1-5 309,-1 0 0,0-1 0,0 1 0,0 0 1,0-1-1,0 1 0,0-1 0,-1 1 0,1 0 0,0-1 0,-1 1 1,1 0-1,-1-1 0,0 1 0,1-1 0,-1 1 0,0-1 0,0 0 1,0 1-1,0-1 0,0 0 0,-2 2 0,-10 8-2802</inkml:trace>
  <inkml:trace contextRef="#ctx0" brushRef="#br0" timeOffset="4442.75">2764 245 7473,'3'-4'449,"-1"0"1,0 0 0,0-1 0,-1 1 0,1 0-1,-1-1 1,0 0 0,0 1 0,0-1-1,-1 0 1,0 1 0,0-1 0,0-6-1,0 7 24,4-4 1212,-3 7-1183,-1 0 1,1 0 0,0 1-1,-1-1 1,1 0 0,-1 0-1,1-1 1,-1 1 0,0 0-1,1 0 1,-1 0 0,0 0-1,0 0 1,1-1 0,-1 0-491,0 1 0,0 0 0,0 0 1,1 0-1,-1 0 0,0 0 0,1 0 0,-1 0 1,1 0-1,-1 1 0,1-1 0,-1 0 0,1 0 0,0 0 1,-1 0-1,1 1 0,0-1 0,0 0 0,0 1 1,0-1-1,-1 1 0,1-1 0,0 1 0,0-1 1,0 1-1,0-1 0,0 1 0,0 0 0,0 0 0,0-1 1,0 1-1,0 0 0,0 0 0,1 0 0,-1 0 1,0 0-1,0 0 0,1 1 0,-1 0-15,0 0 1,0 0-1,0 0 0,0 1 0,0-1 0,-1 0 0,1 1 1,0-1-1,-1 0 0,1 1 0,-1-1 0,0 1 0,1-1 1,-1 0-1,0 1 0,0 1 0,4 28-1358,-4 21-9099,0-38 6096</inkml:trace>
  <inkml:trace contextRef="#ctx0" brushRef="#br0" timeOffset="5314.85">4847 291 6557,'-50'26'2256,"44"-22"-1649,0-1 0,-1 0-1,1 0 1,-1-1 0,-8 2-1,-11 4 2034,27-8-2555,-1 0 0,1 0 0,-1 0 0,0 0 1,1 0-1,-1 0 0,1 0 0,-1 0 0,0 0 1,1 1-1,-1-1 0,1 0 0,-1 0 0,0 0 1,1 0-1,-1 1 0,0-1 0,1 0 0,-1 1 1,0-1-1,0 0 0,1 0 0,-1 1 0,0-1 1,0 0-1,1 1 0,-1-1 0,0 1 0,0-1 0,0 0 1,0 1-1,0-1 0,1 0 0,-1 1 0,0-1 1,0 1-1,0-1 0,0 0 0,0 1 0,0-1 1,0 1-1,-1-1 0,1 1 0,0-1 0,0 0 1,0 1-1,0-1 0,0 0 0,-1 1 0,1-1 1,0 0-1,0 1 0,0-1 0,-1 0 0,1 1 0,0-1 1,-1 0-1,1 1 0,0-1 0,-1 0 0,1 0 1,0 0-1,-1 1 0,1-1 0,0 0 0,-1 0 1,59 0 278,12 2-190,0-4 0,0-2 0,76-16 0,-106 14-172,-29 4 20,0 1-1,0-2 1,1 1 0,13-7 0,-24 9-23,-1 0 1,0 0-1,1 0 0,-1 0 1,0 0-1,1 0 0,-1 0 1,1 0-1,-1-1 1,0 1-1,1 0 0,-1 0 1,0 0-1,1-1 0,-1 1 1,0 0-1,0 0 0,1-1 1,-1 1-1,0 0 0,0-1 1,1 1-1,-1 0 0,0-1 1,0 1-1,0 0 0,1-1 1,-1 1-1,0 0 1,0-1-1,0 1 0,0-1 1,0 1-1,0 0 0,0-1 1,0 1-1,0 0 0,0-1 1,0 1-1,0-1 0,0 1 1,0 0-1,0-1 0,-1 1 1,1 0-1,0-1 1,0 1-1,0 0 0,-1-1 1,1 1-1,0 0 0,0-1 1,-1 1-1,1 0 0,0-1 1,0 1-1,-1 0 0,1 0 1,0 0-1,-1-1 0,1 1 1,0 0-1,-1 0 1,1 0-1,-1 0 0,-29-14-63,23 11 57,-9-4 4,0 0 1,-1 1-1,0 0 1,0 2-1,-1 0 1,-34-4-1,158 4 182,-102 5-135,-1 0 1,0 0 0,0 0 0,0 0-1,0 0 1,0 1 0,0-1 0,0 1-1,0 0 1,0 0 0,-1 0 0,1 1-1,-1-1 1,1 0 0,-1 1 0,0 0-1,2 3 1,3 3 105,-2 0 0,1 0 0,-1 0 0,6 15-1,-8-15-98,0 1 0,-1 0-1,0-1 1,0 1 0,0 12-1,-2-19-231,0 1 1,0-1-1,0 1 0,-1-1 0,1 1 0,-1-1 0,0 0 0,0 1 0,0-1 0,0 0 0,0 0 0,-1 0 0,1 1 0,-1-2 0,0 1 0,0 0 0,-4 4 1,-21 24-11411,26-25 784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19:41.008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297 1135,'-1'-21,"-1"-1,-2 1,-10-38,3 15,-15-75,-60-251,-23 6,67 257,40 99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42.73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302 0 2392,'-6'1'134,"0"0"1,0 0-1,1 1 0,-1 0 0,1 0 1,-11 5-1,-26 8 992,15-11 445,-1-2 0,1-2 0,-31-2 0,-3 0 2039,60 3-3535,0-1 1,1 1 0,-1 0-1,1-1 1,-1 1-1,0 0 1,1-1-1,0 1 1,-1 0-1,1 0 1,-1-1-1,1 1 1,0 0-1,-1 0 1,1 0-1,0 0 1,0 0-1,0-1 1,0 1-1,0 0 1,0 0-1,0 0 1,0 0-1,0 0 1,0 0-1,0-1 1,1 1-1,-1 0 1,0 0-1,1 0 1,0 1-1,8 1 42,0-1 0,0 0 0,0 0 0,0-1 1,1 0-1,-1 0 0,0-1 0,1-1 0,9-1 0,15 1-106,600-14 1100,-105 15-822,-248 10-265,-280-10-55,-13 0-20,-743 0-1164,393 22 1321,552-19-13,-43-16-145,387-17 516,-351 30-313,-176 1-186,-8 1 64,-12 2 16,-86 3-73,43-4-193,-66 11 0,61-5-3592,56-8 3091,3 0-2302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41.461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34 638 3116,'-17'6'839,"15"-5"-671,0 0 1,0 0-1,0 0 1,0-1-1,-1 1 0,1 0 1,0-1-1,0 1 0,0-1 1,-3 1-1,4-2-51,0 1-1,0 0 0,1 0 1,-1 0-1,0 0 0,0 0 1,0 0-1,1 0 0,-1 0 1,0 0-1,0 1 1,1-1-1,-1 0 0,0 1 1,0-1-1,1 0 0,-1 1 1,0-1-1,1 0 1,-1 1-1,0-1 0,1 1 1,-1 0-1,1-1 0,-1 1 1,1-1-1,-1 1 0,0 1 1,-3 4 344,-8 3 3894,12-9-4240,-1 1 0,0-1 0,1 1 0,-1-1 0,0 0 0,1 1 0,-1-1 1,0 1-1,1 0 0,-1-1 0,1 1 0,-1-1 0,1 1 0,-1 0 0,1-1 0,-1 1 1,1 0-1,0 0 0,0-1 0,-1 1 0,1 1 0,-10 13 967,11-15-1041,-1 1 0,0 0 0,0-1 1,0 1-1,0 0 0,0-1 0,1 1 0,-1-1 1,0 1-1,1 0 0,-1-1 0,0 1 1,1-1-1,-1 1 0,1-1 0,-1 1 1,1-1-1,-1 0 0,1 1 0,-1-1 1,1 1-1,-1-1 0,1 0 0,0 1 1,24 5 431,33-4-286,-45-2-120,42 0 29,4 1-10,67-8-1,-35 0-132,126 6 1,-93 3 51,216-2-21,-152 10 12,1 0-7,-147-9-4,1-3-1,-1-2 0,0-1 1,50-13-1,-92 18 13,0 0 0,1 0-1,-1 0 1,0 0 0,1 0 0,-1 0 0,1 0 0,-1 0 0,0 0 0,1 0 0,-1 0-1,0 0 1,1 0 0,-1 0 0,0-1 0,0 1 0,1 0 0,-1 0 0,0 0 0,1-1-1,-1 1 1,0 0 0,0 0 0,1-1 0,-1 1 0,0 0 0,0 0 0,0-1 0,0 1-1,1 0 1,-1-1 0,0 1 0,0 0 0,0-1 0,0 1 0,0 0 0,0-1-1,0 1 1,0 0 0,0-1 0,0 1 0,0 0 0,0-1 0,0 1 0,0 0 0,0-1-1,0 1 1,0-1 0,-16-13 50,-1-3-63,12 4 16,0 0 0,1-1 1,1 0-1,0 1 0,1-1 1,-1-16-1,4-88 8,1 49-30,-2 30-21,1 4 32,-1 1 0,-1 0 0,-2 0 0,-2 0 0,-10-39 0,13 68 8,0 1 0,-1 0 1,1-1-1,-1 1 0,0 0 0,0 0 0,0 0 0,0 0 1,-1 1-1,0 0 0,0-1 0,0 1 0,0 0 0,0 1 1,0-1-1,-1 1 0,1 0 0,-1 0 0,0 0 1,0 1-1,1 0 0,-8-2 0,-13-1 2,0 1 1,0 0-1,-29 2 1,36 1-10,5 0 8,-297 6 6,-121 5 42,92-7-17,120-2-135,107-3 37,109 2 65,1 1 0,0-1-1,-1 1 1,1 0-1,0-1 1,0 1 0,0 0-1,0 1 1,-2 2-1,-13 12 38,16-16-28,0 0 0,0 0 0,0 0 1,-1 0-1,1 1 0,0-1 0,1 0 0,-1 0 0,0 1 0,0-1 1,0 1-1,1-1 0,-1 1 0,1-1 0,-1 1 0,1-1 0,-1 1 0,1-1 1,0 1-1,0 2 0,6 33 47,-1-7 104,-5 277 962,0-301-1116,1 1 1,0-1 0,1 0 0,-1 0 0,1 0 0,0 0 0,1 0 0,4 8 0,8 21 57,-6-8-12,-6-22-49,-1 1 1,0 0 0,0 0-1,-1 0 1,1 0 0,-1 0-1,0 11 1,-1 12 180,0-26-290,0-13-860,0 3 380,9-4-7158,-6 6 2792,2-1 2358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9:37.73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61 2 2104,'6'0'400,"-5"0"-351,-1-1-1,1 1 0,-1 0 0,1 0 1,-1 0-1,1 0 0,-1 0 1,1 0-1,-1 0 0,1 0 0,-1 0 1,1 0-1,-1 0 0,1 0 1,-1 0-1,1 0 0,-1 0 0,1 0 1,-1 0-1,1 1 0,-1-1 1,1 0-1,-1 0 0,0 0 0,1 1 1,-1-1-1,1 0 0,-1 1 0,0-1 1,1 1-1,-1-1 0,0 0 1,1 1-1,-1-1 0,0 1 0,0-1 1,1 1-1,-1 0 279,31 0 5011,-39 3-5070,1-1 1,-1 0-1,0-1 1,0 0 0,-13 2-1,-12 3 360,21-4-381,5-2-23,-1 1 0,1 1 0,-1-1-1,1 1 1,0 1 0,-14 7 0,21-11-200,0 1-1,0-1 1,0 0-1,0 0 1,-1 1-1,1-1 1,0 0 0,0 1-1,0-1 1,0 0-1,0 0 1,0 1-1,0-1 1,0 0-1,0 0 1,0 1-1,0-1 1,1 0-1,-1 0 1,0 1-1,0-1 1,0 0-1,0 0 1,0 1-1,0-1 1,1 0 0,-1 0-1,0 1 1,0-1-1,0 0 1,1 0-1,-1 0 1,0 0-1,0 1 1,0-1-1,1 0 1,-1 0-1,0 0 1,0 0-1,1 0 1,-1 0-1,0 0 1,0 0-1,1 0 1,-1 0 0,0 1-1,1-1 1,-1 0-1,0-1 1,0 1-1,1 0 1,-1 0-1,21 5 211,-18-4-39,18 3 22,1-2 1,0 0 0,39-2 0,-27 0-38,-16-2-26,-1-1-1,0 0 1,1-1-1,-1-1 1,29-13 0,-58 16-130,-1 1 0,1 1 0,0-1 0,-15 3 0,-118 17 33,73-12 4,44-1-86,31-2 2,16-1 13,129 0-20,-94-4 27,40-15 87,-87 16 2,-13-2 17,-15-1-45,-19 3-95,-14-1 70,-98 12-1,52 11-1748,119-21-8831,-6-2 8647,0 1 347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09.06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60 58 2824,'0'0'171,"0"-2"2905,-6-9-2104,-2 8-635,-1 1 0,1 0 0,-1 0 0,0 1 0,0 0 0,0 1 0,0 0 0,-17 2 0,-5-1 1192,30-1-1498,1 0-1,-1 0 1,1 1-1,-1-1 1,1 0-1,-1 0 1,0 0-1,1 1 1,-1-1-1,1 0 1,-1 1-1,1-1 1,0 0-1,-1 1 1,1-1-1,-1 1 1,1-1-1,0 0 1,-1 1-1,1-1 1,-1 1-1,1 0 14,0-1 1,-1 1-1,1-1 0,0 1 0,-1-1 0,1 1 1,-1-1-1,1 1 0,-1-1 0,1 0 0,-1 1 1,1-1-1,-1 0 0,1 1 0,-1-1 0,1 0 1,-1 0-1,1 1 0,-1-1 0,0 0 0,0 0 1,1 0 3,-1 0 0,1 0 0,0 1 1,0-1-1,-1 0 0,1 0 1,0 0-1,-1 1 0,1-1 1,0 0-1,0 0 0,0 1 1,-1-1-1,1 0 0,0 1 0,0-1 1,0 0-1,0 1 0,0-1 1,-1 0-1,1 0 0,0 1 1,0-1-1,0 0 0,0 1 1,0-1-1,0 0 0,0 1 0,0-1 1,0 0-1,0 1 0,0-1 1,1 0-1,-1 1 0,0-1 1,0 0-1,0 1 0,0-1 1,0 0-1,1 1 0,-1-1 0,0 0 1,0 0-1,0 1 0,1-1 1,-1 0-1,0 0 0,1 0 1,-1 1-1,0-1 0,0 0 1,1 0-1,-1 0 0,0 0 0,1 0 1,-1 1-1,0-1 0,1 0 1,-1 0-1,0 0 0,1 0 1,-1 0-1,0 0 0,1 0 1,-1 0-1,45 2 197,-1-2 0,0-2 0,69-11 0,32-3-143,109 0 202,210-5-221,-427 28-51,-14 5 26,-23-12-59,0 0 1,0 0-1,0 1 1,0-1-1,1 0 1,-1 0 0,0 0-1,0 0 1,0 0-1,0 0 1,0 0-1,0 0 1,0 0-1,0 0 1,0 1-1,0-1 1,0 0 0,0 0-1,0 0 1,0 0-1,0 0 1,0 0-1,0 0 1,0 1-1,0-1 1,0 0 0,0 0-1,0 0 1,0 0-1,0 0 1,0 0-1,0 0 1,0 0-1,0 1 1,0-1 0,0 0-1,0 0 1,0 0-1,0 0 1,-1 0-1,1 0 1,0 0-1,0 0 1,0 0 0,0 0-1,0 0 1,0 0-1,0 1 1,0-1-1,0 0 1,-1 0-1,1 0 1,0 0-1,0 0 1,0 0 0,0 0-1,0 0 1,0 0-1,0 0 1,-1 0-1,1 0 1,0 0 0,-14 2 12,-20-1 0,32-1-24,-508 14 24,193-14-22,296 1 10,0 0 0,0 2 0,0 0 0,1 1 0,-29 9 0,100-10 29,-33-4-32,-1-1 0,0-1 0,28-8 0,21-4-28,36 5 59,147 3 1,-201 8-44,96 11 2,1 0 82,-30-12-2191,-114-1 1928,0 1 1,-1 0-1,1-1 0,-1 1 1,1-1-1,-1 0 1,1 1-1,-1-1 0,0 1 1,1-1-1,-1 0 0,0 1 1,1-1-1,-1 0 0,0 1 1,0-1-1,0 0 0,0 0 1,1 1-1,-1-1 0,0 0 1,0 0-1,-1-1 0,2-6-5778,-1 2 3676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12.12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205 844,'701'43'341,"-465"-26"65,-71-6-493,797 42 645,-517-33-522,194 2 88,-90-22-1461,-519 0 964</inkml:trace>
  <inkml:trace contextRef="#ctx0" brushRef="#br0" timeOffset="1165.19">4100 136 4340,'0'0'3458,"-17"0"-2610,3 0-664,6 1-34,-1-1 1,1 0-1,0-1 0,-1 0 1,1 0-1,-14-4 0,4-1-16,0 2 0,0 0 1,-1 1-1,1 0 0,-35 1 0,-201 14 764,-158-4-603,254-9-174,-65 1 401,222 0-232,16 0-336,15-2-61,57-10 0,-4 0-36,416-10-7,-82 6 143,-375 13 66,166-7 298,-706-4 278,161 3-634,53 8 453,314 11-396,99 3-451,182-7 1,-169-6 401,275-6 837,-676-5-795,104 3-88,-247 4 60,309 7 38,79 4 5,14-4-65,0-1 0,0 0-1,-1 0 1,1 0-1,0 0 1,0 0 0,0 1-1,0-1 1,0 0-1,-1 0 1,1 0 0,0 0-1,0 1 1,0-1-1,0 0 1,0 0 0,0 0-1,0 1 1,0-1-1,0 0 1,0 0 0,0 1-1,0-1 1,0 0-1,0 0 1,0 0 0,0 1-1,0-1 1,0 0-1,0 0 1,0 1 0,0-1-1,0 0 1,0 0-1,0 0 1,0 0 0,1 1-1,-1-1 1,0 0-1,0 0 1,0 0 0,0 0-1,0 1 1,1-1-1,-1 0 1,0 0 0,0 0-1,0 0 1,1 0-1,-1 0 1,0 0 0,0 1-1,0-1 1,1 0-1,-1 0 1,0 0 0,0 0-1,1 0 1,-1 0-1,27 6-127,0-2 0,0 0-1,1-2 1,-1 0 0,47-5 0,-6 1 39,-5 4 73,-35-1 2,0 0-1,0-1 1,-1-2-1,1-1 1,49-12 0,-60 11 14,-15 4 0,0-1 1,0 1-1,1-1 0,-1 1 1,0-1-1,0 0 1,0 0-1,0 0 0,0 0 1,0 0-1,2-2 1,-4 2-21,-7 0-820,0 0 0,-1 1 0,-14 1 0,-8 20-4892,18-12 3814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10.74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12 1512,'35'0'20,"3"0"36,-2 0-20,4-11-4,-3 11-36,-1 0-32,-4 0-36,-2 0-236,-4 0-84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17.43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807 51 1792,'174'0'5957,"-179"1"-5850,0 0-1,0 0 0,-1 0 0,1 1 0,0-1 1,0 1-1,-4 3 0,-30 8 635,-296 15 1118,192-20-1481,122-7-266,38-1 131,18-1-153,50 2-109,-26 1 49,0-3 1,78-10-1,490-49 485,-584 58-517,593-10-131,-543 12-94,-91 0 212,-1 0 12,0 0-1,0 0 0,0-1 1,0 1-1,0 0 0,0 0 1,0 0-1,0 0 0,0 0 1,0 0-1,0 1 1,0-1-1,-1 0 0,1 0 1,0 1-1,0-1 0,0 1 1,0-1-1,0 0 0,-1 1 1,1 0-1,0-1 1,0 1-1,-1-1 0,1 1 1,0 0-1,-1 0 0,1-1 1,-1 1-1,1 0 0,0 1 1,-2-1 0,0 0-1,0 0 1,0 0 0,0 0 0,-1 0-1,1 0 1,0 0 0,0 0 0,-1-1 0,1 1-1,0 0 1,-1-1 0,1 1 0,-1-1 0,-2 1-1,-30 6-6,-80 2-3,-127-8-1,110-3 53,-822-22-175,329 3 88,534 20 135,82 1-60,9 0-8,110 0-1,345-9-7,361-6-4,-598 16 40,-169 0-104,90 13 0,-129-10 61,-18 0 14,-22 0 3,28-4-22,-449 13-235,312-14 198,-522 1 89,658 0-108,6 0-739,67 0-3721,-39 0 2176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15.94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32 33 4368,'-230'0'6970,"229"0"-6694,1 0-253,0 1 0,0-1 0,0 0 0,0 1 0,0-1 0,0 0 0,-1 1 0,1-1 0,0 0 0,0 1 0,1-1 0,-1 0 0,0 1 0,0-1 0,0 0 0,0 1 0,0-1 0,0 0 0,0 1 0,0-1 0,1 0 0,-1 1 0,0-1 0,0 0 0,0 0 0,1 1 0,-1-1 0,1 0-1,95 8 388,-52-6-264,-27-1-107,-1 0 1,0-1 0,1-1 0,-1-1-1,0 0 1,26-7 0,23-8 16,-40 10-7,-22 7 9,1-1-1,-1 0 1,0 0 0,0 0 0,1 0 0,-1 0 0,0-1 0,5-2 0,-57 2 487,9 1-501,7 0 20,1 2 1,-50 7-1,39-4 8,35-4-63,0 0 1,0 1 0,1 0-1,-1 0 1,0 1 0,1 0-1,-1 0 1,1 1 0,0 0-1,-10 5 1,16-8 165,3 0-92,209 0 250,-252-1-293,28-1-24,-1 2 0,1-1 0,0 2 0,-1 0 0,-13 3 0,19-2-13,1 0 1,-1 1-1,0 0 0,1 1 0,0-1 0,-11 9 0,17-12-25,1 0 0,0 0 0,0 1 1,0-1-1,-1 0 0,1 0 0,0 1 1,0-1-1,0 0 0,0 0 0,0 1 0,-1-1 1,1 0-1,0 0 0,0 1 0,0-1 1,0 0-1,0 1 0,0-1 0,0 0 0,0 1 1,0-1-1,0 0 0,0 0 0,0 1 1,0-1-1,0 0 0,0 1 0,1-1 0,-1 0 1,0 0-1,0 1 0,0-1 0,0 0 0,0 0 1,1 1-1,-1-1 0,0 0 0,0 0 1,1 1-1,-1-1 0,0 0 0,0 0 0,1 0 1,-1 0-1,0 0 0,0 1 0,1-1 1,-1 0-1,0 0 0,1 0 0,-1 0 0,0 0 1,0 0-1,1 0 0,-1 0 0,1 0 1,23 5-1421,-18-4 276,25 1-4665,-19-2 3608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33.103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42 69 1960,'-176'0'6791,"140"10"-1488,36-10-5280,0 0 0,0 0 0,0-1 0,1 1 0,-1 0 0,0-1 0,0 1 0,0 0 0,0-1 0,0 1 0,0 0 0,0-1 0,0 1 0,-1 0 0,1-1 0,0 1 0,0 0 0,0-1 0,0 1 0,0 0 0,0 0 1,-1-1-1,1 1 0,0 0 0,0 0 0,0-1 0,-1 1 0,-62 0 1576,26 12-1403,27-8-593,-8 7 2505,30-10-1699,5 0-115,-7-1-211,1 0 0,-1 0 0,0-1 0,1 0-1,15-5 1,-17 4-70,0 1-1,0 0 1,1 0-1,-1 1 1,0 0-1,11 2 1,12 0 84,267-23 282,-29 1-295,51 3-52,61 0-68,631 14 249,-643-10-191,-206 14-41,167-2-26,-272 14-48,-46-13 59,-10-1-98,0 1-1,0-1 0,0 1 1,0 0-1,0 0 0,0 0 1,0 1-1,0-1 1,0 1-1,0 0 0,3 1 1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26.99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650 41 1596,'-33'0'351,"0"1"0,0 2 0,-47 10 0,23 2 68,36-9-162,0 0-1,0-2 1,0-1-1,-33 2 1,40-5-199,0-1 0,0-1-1,0 0 1,-22-7 0,14 5 251,0 1 0,0 1 0,-1 0-1,-22 3 1,23-1 540,15-8-773,6 7-74,0-1 0,1 1 0,-1 0-1,0 0 1,0 0 0,0-1-1,0 1 1,0 0 0,0 0-1,0 1 1,-1-1 0,1 0-1,0 0 1,-1 1 0,0-2-1,2 2 17,0 0-1,0 0 1,0 0 0,0 0-1,0 0 1,0 0-1,0 0 1,0 0-1,0-1 1,0 1-1,0 0 1,0 0 0,0 0-1,0 0 1,0 0-1,0 0 1,0 0-1,-1 0 1,1 0-1,0 0 1,0 0 0,0-1-1,0 1 1,0 0-1,0 0 1,0 0-1,0 0 1,0 0-1,0 0 1,0 0 0,0 0-1,0 0 1,0 0-1,-1 0 1,1 0-1,0 0 1,0 0-1,0 0 1,0 0-1,0 0 1,0 0 0,0 0-1,15-3 660,152 3 1844,-156-1-2501,0 0 0,-1 0 0,15-5 0,14-2-40,60-5 158,108 0 0,-138 13-122,184 7 254,-142-3-259,-24-2-66,169 0 61,-135-3 20,-20 10-68,149 5 324,198 2-164,2-1-18,-126-15-115,-165 15 53,-96-12 306,-19 0-1216,-15-3-2839,-42-10 159,0 3 1668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08:09.083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1 16 328,'11'-7'60,"-6"4"-32,-3 2 16,0 0 16,0 0-20,0 1 4,0-1-12,2 1-12,-1 0 0,2-1-12,7 2 28,0 0-8,6 1-12,5 0-16,8 2-20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07.53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6686.4375"/>
      <inkml:brushProperty name="anchorY" value="-105464.76563"/>
      <inkml:brushProperty name="scaleFactor" value="0.49935"/>
    </inkml:brush>
  </inkml:definitions>
  <inkml:trace contextRef="#ctx0" brushRef="#br0">46 29 2160,'0'0'1629,"-3"0"-1353,1 0-75,-1 0 123,-1 0 23,0 1 57,-1 1-22,0 0 91,2-1-94,1 0 12,-1 0 1321,4 1-1329,-1 0 10,-3 2 138,1 0-85,0-1 102,-3 2 2946,7-5-3218,0 0-60,0 0-12,1 0-70,0 0 77,2 0 47,0 0-41,0 0 24,0 0-160,1 0-29,0 0-11,0 0-7,1 0 114,1 0-51,-1 0 31,0 0-15,1 0-56,-1-2 48,0 1 11,0-2-28,-1 1 26,0 0 38,0-1-48,-1 1 18,1 0-44,-1 0-35,0 0-44,0-1 37,1 1 40,0 0-31,1-1-14,-1 0-9,2 1-10,0 0-12,-1-1 76,0 1-60,0 1-2,-1-1 62,0 1-109,0 0 99,-1-1-120,0 1 11,-1 0 27,0 1-45,0-1 74,-1 0-35,-1 0 26,0 0-58,-1 1-43,0-1-214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06.892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5326.21875"/>
      <inkml:brushProperty name="anchorY" value="-104462.4375"/>
      <inkml:brushProperty name="scaleFactor" value="0.49935"/>
    </inkml:brush>
  </inkml:definitions>
  <inkml:trace contextRef="#ctx0" brushRef="#br0">70 12 2476,'0'0'0,"0"1"48,-3 1 47,-1 2 108,0 0 46,-2 1 10,0 0 49,-1 1-103,0-2 60,0 0-100,1 0-25,0-2 78,1 0 41,1-1 155,2 0-51,0 0 92,1-1 234,4 0-327,-1 0-121,1 0 52,-1 0-38,-1 0 26,0 0-35,0 0 14,-1 2 47,0 0 42,0 0 168,0 1-70,-1-1 66,1 3 2757,2-5-3041,0 0-3,0 0-9,0 0 0,0 0 991,-2 2-1063,0-1 42,2 1 28,0-1 38,3 0-18,2 0 11,2-1-54,1 0-92,1 0 10,1 0-101,0 0-14,0-2-11,0 0 7,0-1 10,0-1-3,-1 0 2,1 0 28,-1 1-64,-1 0 38,0 0 20,-1 1-6,-1 1 144,0 0-3,0-1 14,1 0-37,-1 1-86,2-1-20,0 0-12,0-1-16,1 1 16,0-1 3,-1 0-24,1 0 37,-1 0-40,0-1-54,-1 1 67,-1 0-10,-1 0 3,-2 1 39,-1 0-10,-1 1-42,-1 0 74,-2 1-89,1 0 50,-1 0-87,0 0 138,1 0-69,0 0 12,1 0 23,0 0-55,0 0 12,1 1-57,0-2 80,1 1-50,0 0 49,0 0-31,0-1-70,-1 0-143,0 0-216,-1 0-232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00.30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1791.125"/>
      <inkml:brushProperty name="anchorY" value="-101139.94531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3224.40625"/>
      <inkml:brushProperty name="anchorY" value="-102234.21094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4275.46875"/>
      <inkml:brushProperty name="anchorY" value="-103270.8125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5329.35938"/>
      <inkml:brushProperty name="anchorY" value="-104277.39063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6361.04688"/>
      <inkml:brushProperty name="anchorY" value="-105341.73438"/>
      <inkml:brushProperty name="scaleFactor" value="0.49935"/>
    </inkml:brush>
  </inkml:definitions>
  <inkml:trace contextRef="#ctx0" brushRef="#br0">1 317 7673,'0'0'0,"0"-2"224,0-1 359,1-1 225,2-2 312,0-1 1,0 0-82,0-1-51,1-1-224,0-1 95,-1 1-250,1-1-5,0 1-52,0 1-269,1 1 109,-1 2-143,1 1 70,-1 2 32,1 1-25,0 3 2,0 3 34,0 3-99,0 2 2,1 4 28,-1 1-93,0 3 13,0 0 12,0 2-157,-1 1 3,-1-1-60,1-1 8,-2-1 30,0-3-19,0-1 21,-1-2-61,0-3 111,-1-2-76,0-2-12,0-2 18,0-1-107,0-1 91,0-1-9,-1-2-11,1-2 21,3-3-11,2-2 37,1-1-39,2-2-29,0-2 13,1 0-41,0-2 53,0-1 11,0 1-30,1-1 63,0 1-13,1 0 61,0 1 22,1 2 68,-1 1-1,0 2-50,-1 2-10,-1 2-51,-1 1-46,0 3 37,-1 1-16,0 3 32,0 3-36,-1 3 40,0 2-59,0 2-47,0 2 39,0 0-59,0 1 44,0-1-121,-1 0-246,1 0-444,-1-2-580,1-1-479,0-2-421,0-2-425,0-1 24,-1-1-178,1-2-129</inkml:trace>
  <inkml:trace contextRef="#ctx0" brushRef="#br1" timeOffset="329.28">520 151 6205,'0'0'0,"0"-1"200,0-1 242,0 1 216,0 0 280,0 3 79,0 4 41,0 4-98,0 2-86,0 3-144,0 1 39,0 2-73,0 0 126,0-1-182,0 0 57,0-2-91,2 0-92,3-2 115,1-1-257,3-2 47,1-2-159,2-2-11,0-1-62,3-3 28,0 0 9,1-4 72,0-2 4,0-2-56,-1-2-12,0-1-130,-1-2 103,-1 0-25,-1-1-36,-2 0 14,-1 0-99,-1-1 12,-2-1-23,-2 1-40,-1 1 10,-2-1-6,0 2-42,-4 0 40,-2 2-28,-3 2 22,-3 1-20,-2 2-22,-2 1-22,-1 1-201,-2 1-212,0 1-275,0 0-334,1 0-238,1 0-239,1 0-247,3 1-177,3 1-202,2-1-70,3 3-110,2-1-133</inkml:trace>
  <inkml:trace contextRef="#ctx0" brushRef="#br2" timeOffset="547.34">792 65 9129,'0'0'0,"0"-1"252,0 0 369,0-2 328,0 0 265,0 0-15,0-1-42,2 0-276,1-1-80,1 1-87,2 0-226,-1-1 81,0 1-111,0 1-121,-1 0 22,0 1-120,-1 1-33,0 1-100,-2 0-17,0 0-97,-1 0-72,0 0-47,0 2-379,0 2-413,0 1-654,-1-1-523,1 1-478,0 1-317,-2 0-353,0-1 684,0 0-695</inkml:trace>
  <inkml:trace contextRef="#ctx0" brushRef="#br3" timeOffset="1814.93">862 338 5889,'0'0'3678,"0"2"-2985,0 1-61,0 1-58,0 1 138,0 0-199,0-1 19,0 1-56,0-2-129,0 0 93,0-1-181,0 0-21,0-1-56,0 0-180,0-1 91,0 1-16,0 0-94,0 0 68,0 0-39,0-1-27,0 1 60,0-1-44,0 0-14,-2 0 10,1 0 13,-2 0-14,-1 0 19,0 0-9,0 0 7,1 0 17,0 0-23,2 0 17,0 0-52,0 0 38,1 0-14,0 0-10,0 0 65,0 0-52,0 0 27,1 0 25,-1-1 128,0-1-2,1 1 15,1 0 17,-1 0-185,1 0 31,-1 1-47,-1 0-6,1 0 14,0 0-44,0 0 37,0 0-12,0 0 26,1 0-6,0 1 17,1 1-42,-1-1-38,0 0 61,1 1-55,-2 0-273,1-1-202,0 0-287,0-1-335,-1 0-118</inkml:trace>
  <inkml:trace contextRef="#ctx0" brushRef="#br4" timeOffset="3389.08">817 1 6205,'0'0'0,"-1"0"136,0 0 163,-1 0 66,1 0 229,-1 0-1,0 0 43,0 0 15,1 0-15,-1 0-106,1 0-3,0 0-90,-1 0-177,1 0 49,0 0-175,1 0 24,-1 0-57,1 0-112,0 0 37,0 0-47,0 0-5,0 0 65,0 2-67,0 3 60,0 3-31,0 2-10,0 3 4,0 1-418,0 1-302,0 0-564,0 0-620,0-1-209,0 0-277,0-4-1538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50.34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8958.76563"/>
      <inkml:brushProperty name="anchorY" value="-91578.78125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0853.67188"/>
      <inkml:brushProperty name="anchorY" value="-92751.60156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9837.35938"/>
      <inkml:brushProperty name="anchorY" value="-91726.45313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2223.26563"/>
      <inkml:brushProperty name="anchorY" value="-92888.78125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3835.85938"/>
      <inkml:brushProperty name="anchorY" value="-94045.24219"/>
      <inkml:brushProperty name="scaleFactor" value="0.4993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2680.01563"/>
      <inkml:brushProperty name="anchorY" value="-93178.14063"/>
      <inkml:brushProperty name="scaleFactor" value="0.4993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4015.45313"/>
      <inkml:brushProperty name="anchorY" value="-94189.42188"/>
      <inkml:brushProperty name="scaleFactor" value="0.4993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5045.64063"/>
      <inkml:brushProperty name="anchorY" value="-95580.125"/>
      <inkml:brushProperty name="scaleFactor" value="0.49935"/>
    </inkml:brush>
    <inkml:brush xml:id="br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6192.64063"/>
      <inkml:brushProperty name="anchorY" value="-96528.71875"/>
      <inkml:brushProperty name="scaleFactor" value="0.49935"/>
    </inkml:brush>
    <inkml:brush xml:id="br9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7421.39063"/>
      <inkml:brushProperty name="anchorY" value="-97525.02344"/>
      <inkml:brushProperty name="scaleFactor" value="0.49935"/>
    </inkml:brush>
    <inkml:brush xml:id="br1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6366.29688"/>
      <inkml:brushProperty name="anchorY" value="-96674.69531"/>
      <inkml:brushProperty name="scaleFactor" value="0.49935"/>
    </inkml:brush>
    <inkml:brush xml:id="br1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7417.26563"/>
      <inkml:brushProperty name="anchorY" value="-97884.64844"/>
      <inkml:brushProperty name="scaleFactor" value="0.49935"/>
    </inkml:brush>
    <inkml:brush xml:id="br1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8859.84375"/>
      <inkml:brushProperty name="anchorY" value="-98982.28125"/>
      <inkml:brushProperty name="scaleFactor" value="0.49935"/>
    </inkml:brush>
    <inkml:brush xml:id="br1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0176.25"/>
      <inkml:brushProperty name="anchorY" value="-99988.30469"/>
      <inkml:brushProperty name="scaleFactor" value="0.49935"/>
    </inkml:brush>
  </inkml:definitions>
  <inkml:trace contextRef="#ctx0" brushRef="#br0">101 513 5921,'0'0'0,"-2"1"176,-2 3 247,-2 1 280,-2 2 271,-2 1 155,-1 0-19,0-1-16,1-1-108,0-1-276,2 0 41,1-2-212,1 0 116,3-1-115,0 0-49,2-1 139,0 1-254,1 0 176,1 0-16,-1 0-162,0-1 105,0 1-43,3-1-52,-1 0 17,2 0-28,1 0-73,2 1-56,2 0-87,3 1-34,2 0-23,4 0-34,4-1 49,4 0-40,5 0 12,6-2-8,5 1-7,5-3-46,5-3-10,4-1-15,4-2-8,1-1 19,2-1-30,-3 1 23,-2 0-21,-5 1 20,-6 0 8,-5 2 12,-6 0-44,-6 2 14,-7 1 64,-5 1-20,-6 1 66,-4 0-44,-3 0-54,-3 0 16,-2 0-52,-4 1 77,-3-1-47,-2 0 1,-3 0 57,-1-1-125,-2 0 103,0 0-33,-1-1-19,0-1 36,0 0-54,0 0 30,1 0-38,0 0 38,1 0 16,1 1-18,1 0 8,2 1-2,1 1 28,2 0-50,1 0 86,2 0-17,1 1-57,2 0 33,0-1-69,1 1 46,0-1 12,3 0-32,1 0 12,3-1-18,0 0-5,2 1 103,1 0-40,1 0 17,0 0 167,1 1-29,1 0 41,1 2 11,0 2-178,2 2 5,1 1-25,1 1-17,0 0 16,0 1-20,-1-1-8,0 1-54,-2 0 28,-1 1-26,-3 0 90,-2 0-40,-3 0-40,-2 1-336,-2 0-267,-1 1-475,-1-1-438,-3 1-346,0-1-460,-3 0-485,-1-1-381,-1 0-465</inkml:trace>
  <inkml:trace contextRef="#ctx0" brushRef="#br1" timeOffset="374.17">1289 234 8173,'0'0'0,"1"-1"228,0-2 289,0 0 375,0-1 233,-1 0-111,1 0-32,-1 0-334,0 0-16,0 1-134,0-1 102,0 1-128,0 0-29,0-1 2745,0 6-2942,0 0-78,0 1-3,0-1-109,0 1 13,0 0-76,0 0 44,0-1-8,0 0-35,0 1 11,0-2-5,0 1-23,0-1 1,0 0 106,0 0-110,0 0 37,0 0 3,0-1-88,0 0 73</inkml:trace>
  <inkml:trace contextRef="#ctx0" brushRef="#br2" timeOffset="2814.44">1431 407 8241,'0'0'1732,"2"0"-640,1 0-149,1-2-57,0-2-347,2-2 62,1-1-116,2 0 167,0 0-105,1-1-99,0 0 195,0 1-253,0 1 44,0 0 76,0 1-176,0 0 17,0 1 19,1 0-164,-1 1-27,0 0-42,-1 0 5,1 1-86,-1-1 10,0 1 43,0 0-77,0 1 100,0 0-17,0 0-72,0 3 127,-1 2-8,0 3 47,0 2 7,-1 4-68,0 1-53,-1 3-49,-1 2-16,0 2-3,0 1 34,-1 1-5,0-1-30,-1 0-50,0 0 22,0-3 3,-1-1 11,-1-2 35,1-3-45,-1-2-8,-1-2 20,1-2-18,0-2 19,0-2 102,-1-1-9,0-1 32,0 0-17,1-1-86,-1-1 10,0-1-79,-1-2 60,1-1-50,0-2 0,0-2 42,0-1-70,0-2 92,0-1-84,3-2 96,1 0-84,3-3-2,1 0 28,1 0-26,2-1 78,0 1-50,0 0 46,1 3-68,-1 1 34,0 4-26,0 2 6,-1 4 12,1 1-4,-1 2 16,-1 4 10,0 2-16,0 3-8,0 2 16,0 2-20,-1 0 34,1 1-38,-1-1 12,1 0-4,-1 0-14,0-1 46,-1-1-42,0-2 70,-1 0-76,-1-2 10,-1-1 66,-1-1-120,-1-1 66,0-1 6,-1-1-46,-1-1 72,0 0-22,0 0-6,0-3-10,0 0-12,0-3 44,-1-3-42,1 0 14,0-3-18,0-1-24,0-2 20,3-1-8,-1-1 58,3 0-16,2 0-20,0 2-6,1 1-56,1 1 42,-1 4 26,0 2 20,0 2 12,-1 3-14,0 1-8,-1 4-40,0 4 38,-1 2-42,0 3 54,0 2-2,1 0-26,-1 1 24,2 0-8,0-1 58,2 0-86,1-2 112,2 0-118,0-3-20,1-1 88,1-2-74,0-2 24,0-1 8,0-2-4,-1-1-12,-1 0 74,-1-3-78,-1-2 26,-2-3-22,0-1-52,-1-2 112,-1-1-64,-2 0 36,0-1-8,-1 0-40,0-1 54,-2 1-32,0 0 24,-1 0-20,0 1-36,0 0 52,0 2-32,0 0 10,-1 1 40,1 1-54,0 2 32,0 1 18,0 1-48,0 2 2,0 1-2,0 1-30,0-1 36,0 2-12,0-1 32,0 0 34,0 2-36,2 1 42,2 1-40,3 1-16,2 1-10,3 1 0,1 0 40,3 2 44,1-1 18,0 2 79,1 0 43,-1 0-35,0 0 3,-1 1-79,-2 0-55,-2 0-17,-3 0 53,-1-1-48,-4 0 16,-1-1-60,-1-1 30,-2 0-12,-3 0-54,-3-1 30,-3-1-446,-2 0-261,-1 0-311,-1-1-345,-1 0-75,1-1-124,1-2-87,0-1-136,2 0 23,1-1 102,1-2 72,1-2 262,2-3 305,0-2 163,0-1 239,2-1 199,1-1 71,1-1 107,1-1 121,0 0 59,0-2 122,2 0 158,3 0 60,0-1 134,1 0-63,2-1 58,1-1 127,0-1-50,1 0 295,0-1 14,1-1 40,0 0 121,0 0 149,1 0 31,-1 1 2,0 2 16,-1 1-236,0 2 86,-1 2-179,-1 2 109,-1 3-161,-1 1-123,-1 2 39,-1 2-311,-1 1 36,-1 1-102,0 2-46,-1 0 58,0 0 24,0 0-7,0 0 35,0 1-101,1 1-3,0 5-8,-1 3 58,1 3 191,0 3-116,0 3 11,0 3-41,-1 2-147,1 1 183,0 1-92,1 1-8,0 0-82,1 1-125,1-1 10,2-1-25,1-1-18,0-2-6,1 0 42,0-3-87,0-1 40,0-2-42,-1-3-22,-2-1 37,1-2 14,-2-3 2,-1-1-16,-1-2 47,0-1-56,-1-2 79,0-1-70,-1 0-11,-1-2 68,0 0-145,0-3 119,0-2 8,0-1-82,0-2 123,0-2-99,0-1-30,0-2 55,2 0-68,0-2 52,2-1-2,1 0-27,1 0 34,1 0 40,0 1-91,0 1 91,-1 0-24,1 3-100,-1 1 134,0 1-77,1 2 14,0 1 26,0 1-23,0 2-6,2 2 86,1 1-63,0 0 18,2 1 9,1 2-106,1 2 119,1 2-68,0 3 7,-1 1 28,-1 3 18,-1 1-32,-1 1 59,-3 2-50,-1 1-41,-3 0 54,-1 0-38,-2 1 43,0-1 35,-4-1-97,-2-1 27,-2 0-310,-3-1-107,-3-1-347,-1-1-182,-1-2-243,-1 0-297,-1-3-162,0 0-344,0-3-83,0 0-474,1-3-150,0 0-617,0-2 804,4 1-661</inkml:trace>
  <inkml:trace contextRef="#ctx0" brushRef="#br3" timeOffset="3939.21">3368 449 7305,'0'0'216,"0"2"238,0 1 216,0 0 239,0 1-117,0 0-35,0-1-53,0-1-139,0-1-10,0 0 5,3-1-19,3 0-56,3 0-8,2 0 59,1 0-156,1-1 122,1 1 30,1 0-178,1 0 11,2 0-94,2 0-16,2 0 2,4 0-75,2 0 15,3-1-181,2-1 16,1-2 22,1-1-53,-1-2 40,0 0-26,-3-1-3,-3 0 2,-4 0 7,-3 1 16,-3 0 15,-5 1-12,-2 1-32,-5 0 24,-2 1-38,-2 0 19,-1 1 26,-5 0-63,-3 1 57,-4 0-65,-2 0 5,-2 1 34,-2-1-64,-1 1 95,0 0-52,0 0-6,0 1 50,0-1-63,2 1 43,1 0-13,1 0-11,3 0 4,1 0 26,2 0 29,3 0-34,1 0 3,1 0-38,2 0 5,0 0 10,1 0 9,0 0 12,3 0-40,-1 0 23,3-2 29,2 1-33,1-1 27,0-1-22,2 1-32,0 1 47,0-1 7,0 1-25,1 1 39,0 0 11,0 0 12,1 0 64,1 0 7,0 2-49,1 0-19,0 2 4,1 2-44,1 0 12,0 1 40,0 1-45,0 0 39,-2 1-11,0 0-39,-2 1 17,-2 0-36,-3 1 32,-1 1-5,-3-1-41,-1 2 41,-2-1-187,0 0-184,-2-1-275,-1 1-479,-2-2-280,0 1-325,-1-2-237,0 0-218,0-1-264,0-1-208,0 0 274,2-3-978</inkml:trace>
  <inkml:trace contextRef="#ctx0" brushRef="#br4" timeOffset="5213.28">4720 124 8241,'0'0'0,"0"-1"184,-2-2 280,0-2 303,-3-1 145,-3 0 86,-1 0-140,-1 0-262,0 0-10,1 2-247,1 0 21,1 0-42,0 2-88,2 1 69,-1 0 12,0 1 9,-2 0 30,0 3-127,-2 3-41,-2 3 10,0 2-3,-2 2 49,0 2-27,-1 1-36,0 0-49,1 1-41,0 0-31,1 0-6,3-1-16,1 0 16,4-1-34,2-1 24,1-1 20,5-1 3,4-2 25,4 0 37,3-2-23,4-1-65,2-1 43,2 0-92,2-1 76,1 1-11,0 0-39,1 0 70,0 1-116,-2 1 64,0 1 1,-1 0-91,-2 0 117,-1 1-103,-1 0 22,-2 0 96,-2 0-72,-1 0 180,-3-1-32,-2 1-15,-2 0-35,-3 1-1,-1 0-59,-2 1 51,0 1-14,-3 1-51,-1 0 58,-3 0-90,-2 0 58,-1 0-46,-2-1 7,0-1 16,0-2-5,1 0-26,0-3 8,0 0-4,0-2 23,1-2 12,-1 0-71,1-2 50,-1 0-70,0-1 85,1-3-3,-1-1-7,1-2 2,0-2-52,2-1 43,0-2-26,2 0 3,2-3 14,1-1-5,0-2-12,2-2 18,3-1-6,3-2 16,2-2-32,3-1 24,0 0 6,1-1 49,0 1 119,1 0 62,-1 1 77,0 0-34,-1 3-10,-1 1-60,-1 1-93,-1 2-35,-2 0-41,0 2-33,-3 1 32,-1 0 38,0 1-33,-2 0-57,0 1-11,-2 1-16,-3 1 28,-3 1-19,-2 2 29,-2 2-35,-3 1 11,0 2 24,-2 3-251,-1 4-243,1 2-332,-1 4-393,1 3-231,0 3-245,1 2-489,1 1-128,1 1-277,2 1-120,1 0 265,2-4-1351</inkml:trace>
  <inkml:trace contextRef="#ctx0" brushRef="#br5" timeOffset="6090.08">5191 495 9893,'0'0'0,"-1"0"284,-1 0 289,-1 0 282,1 0 198,-1 2-227,2 0-45,-1 4 3328,2-4-3779,0 0 203,2-1-143,2 3-43,2-1-24,1-1-30,2 2 12,0-1-62,1 0-20,1 0-91,2-1-119,-1-1 4,1 0 28,1-1-71,0 1 50,1-2-16,1 1-47,-1 0 51,1 0 6,0 0 4,-1 0-27,0-1-19,-1-1-5,-1 0-249,0 0-85,-1-1-318,-2-1-255,-1 1-89,-1-1-357,-2 1-219,-1-1-352,-1 1-273,-1 0-167,0 0-36,-1-1-73</inkml:trace>
  <inkml:trace contextRef="#ctx0" brushRef="#br6" timeOffset="6402.91">5777 222 8921,'0'-11'9917,"0"13"-9396,0 4-204,0 2-31,-2 3 36,0 3-47,0 3 40,1 2-90,-2 2-49,1 2-59,0 1-112,0 0 47,1 0-60,1 0 4,0-1-8,0-1-13,0-2-67,2-2-295,0-2-284,2-2-487,-1-1-354,0-2-269,1-2-341,-1-1-68,1-3-86,-1 0-180,-1-2-85</inkml:trace>
  <inkml:trace contextRef="#ctx0" brushRef="#br7" timeOffset="6647.19">5773 231 9649,'0'0'0,"0"-1"184,0 0 490,0-1 154,0 0 285,0-1 12,0 1-365,0 0-38,0 0-147,0 0-198,0-1 116,0 0-79,0 0-188,2 1 42,1-1-180,2 1-84,0-1 98,1 1-126,2 0-11,-1 0-17,1 0-267,1 0-221,0 0-337,1 0-432,0 0-280,1-1-256,0 0-171,0 0-268,-1 0-242,-2 1-1943</inkml:trace>
  <inkml:trace contextRef="#ctx0" brushRef="#br8" timeOffset="6841.19">5733 400 10749,'0'0'0,"-1"2"316,0 2 471,-1 1 272,1 0 334,-1 1-299,4-2-136,0 0-282,3-2-278,3-1-100,4 0-210,1-1-37,3-2-83,0 0 25,2-2-43,0-1-345,0-1-304,0 0-505,0 0-749,-1 0-542,-1 0-662,-2 1-16,-4 1-1771</inkml:trace>
  <inkml:trace contextRef="#ctx0" brushRef="#br9" timeOffset="7082.26">6298 44 13389,'0'0'0,"1"-2"200,2-2 308,2 0 253,0-1 226,-1 1-114,-1 0-241,-1 2-260,-1 1-238,0 0-72,-1 1-6,0 0-49,0 3 24,0 3-79,0 2 40,0 3-14,-2 2-274,-2 1-219,-2 2-505,1 0-502,-1 1-247,-1 1-373,-1-1-224,-1 2-235,-1-1 240,1-3-1127</inkml:trace>
  <inkml:trace contextRef="#ctx0" brushRef="#br10" timeOffset="7681.08">4301 33 11437,'0'0'0,"-1"-2"296,-1-2 401,-1-1 213,0-1 187,-1 0-185,1 2-148,0 1-62,1 1-106,1 1 80,0 4-155,3 3-151,0 3-84,2 4-263,2 2 8,2 2-23,-2 2-60,0 2-330,0 0-408,-2 1-844,1-1-794,-1 1-850,0 0-761,-1-4-3150</inkml:trace>
  <inkml:trace contextRef="#ctx0" brushRef="#br11" timeOffset="8449.31">6909 464 9965,'0'0'0,"-6"2"248,-8 3 345,-6 1 187,-4 2 135,-4 0-170,0-1-252,1 0-113,4-1-12,5-2-92,4-1 60,6-1-54,6-1-56,7 0-16,6-1-76,6 0-2,5 0-80,6-1 9,3 1 67,4-2-74,2-3 40,3-2-17,1-1-38,1-2 6,0 0-51,0 0-1,0-1 25,-3 1-38,-3-1 77,-3 0 71,-4 1-50,-5 0 79,-5 0-54,-5 1-57,-5 0-7,-4 2-41,-2 0-30,-6 1-18,-3 1 62,-5 1-30,-3 1 30,-3 1 22,-3 1-6,0 1 50,-1-1 104,0 1-54,1 1 24,2-1-74,3 0-60,2 0 28,4 0-77,3 0 66,3 0-45,1 0 37,2 0-20,1 0-7,-1 0 39,3 0 2,2 0 61,2 0 112,2 0-52,1 0 30,1 0 108,0 2-135,2 1 74,0 3-84,1 1-109,0 1 24,0 1-64,0 1 27,-1 0-11,-1 0-40,-1 1 40,-1 0-56,-2 1 30,-1-1-48,-1 0-392,-3 0-324,0 1-606,-2-1-650,-1 0-382,0 0-488,0-2-273,0 0 402,0-2-1155</inkml:trace>
  <inkml:trace contextRef="#ctx0" brushRef="#br12" timeOffset="8788.13">7785 325 10001,'4'0'5750,"-4"2"-4707,0 1-133,0 1-135,0 1-93,-2 1-55,0 0 31,-2 0-130,1 0 45,0 0 127,1 0-195,0-1 9,1-1-123,1 0-198,3-1-83,2-1-66,4-1 21,4-1-62,2 1 15,4-3 50,1-1-86,3-1-56,1-2-242,1 1-425,-1-2-397,0 1-436,-1-1-369,-2 0-375,-2 0-258,-3 0-256,-3 1-197,-1-1 31,-4 2-1863</inkml:trace>
  <inkml:trace contextRef="#ctx0" brushRef="#br13" timeOffset="9370.46">8186 227 10001,'0'-1'9209,"0"3"-8646,0 4-102,0 1 14,0 3-108,0 1 13,0 3-15,0 2-126,0 2 82,0 1-13,0 0-13,0 1 21,0 0-29,0-1-136,0-1-61,3-2 13,2-1-118,0-2 15,2-2 32,2-3-98,0-2 58,1-2 36,0-2-68,1-4 66,0-2 8,1-4-86,0-2 112,0-3-64,0-2-22,0-2 64,-1 0-124,0-2 69,0 0-416,-2 0-158,-2-1-272,1 1-268,-1-1 99,-1 1-251,-1 0-68,1 1-271,-1 2-120,1 0-170,-1 3 129,0 2 340,-2 2 169,-1 3 526,-1 3 31,0 1 185,-1 1 263,0 4 38,0 3 303,-1 2 229,1 2 167,0 1 243,0 0 166,2-1 56,1 0 139,2-2-8,4-2 13,2-1-118,2-3-171,3 0 32,0-1-251,0-1 110,2-3-134,-1-2-76,0-2 205,-1-1-316,-1-1 280,-2-1-135,-1 1-152,-1 0 151,-3 1-220,0 1-64,-3 0-11,-1 2-119,-2 1 4,-1 1 94,-3 1 93,-3 1 16,-3 1 41,-3 3-47,-2 4-34,-2 3-15,-1 4-29,-1 2 47,-1 1-25,0 2 83,1 1-56,1-1-16,3 0-83,2-1-93,3-1 25,3-2-106,2-1 39,4-1-2,4-3-30,5-1 66,2-1-20,3-3 27,3-2-66,2-1-23,1-1-56,2-1-312,0-2-191,0 0-313,0-3-394,-1-1-279,-1 0-316,-2-2-413,-2 1-520,-2 0-291,-2-1-448,-4 3-2446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0:44.745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1 1484,'0'0'222,"28"0"-1295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30.847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1 3380,'0'1'100,"0"-1"0,0 1 0,0 0-1,0-1 1,0 1 0,0 0 0,0 0-1,0-1 1,0 1 0,1 0-1,-1 0 1,0-1 0,0 1 0,1 0-1,-1-1 1,0 1 0,1 0 0,-1-1-1,1 1 1,-1-1 0,1 1 0,-1-1-1,1 1 1,-1-1 0,2 2 0,18-1 1932,-6-2-997,250 1 5705,-89 0-6055,-28 0-3696,-1 0-4171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30.34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48 51 3204,'-2'1'61,"1"-1"-1,-1 1 1,0-1-1,1 1 1,-1 0-1,1 0 1,-1 0-1,1 0 1,0 0-1,-1 0 1,1 0-1,0 1 1,0-1-1,-1 2 1,0-2 116,1 1 0,0-1 0,0 1 0,-1-1 0,1 0 1,0 0-1,-1 1 0,1-1 0,-1 0 0,0-1 1,1 1-1,-1 0 0,0 0 0,-3 0 0,82 1 5238,-38 0-4728,1-2 0,0-1 0,69-12-1,80-14-464,-132 21-178,-1-2-1,73-19 0,-115 22 1230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17.01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7919.4375"/>
      <inkml:brushProperty name="anchorY" value="-106446.60938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0739.0625"/>
      <inkml:brushProperty name="anchorY" value="-107526.63281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2106.40625"/>
      <inkml:brushProperty name="anchorY" value="-108458.57813"/>
      <inkml:brushProperty name="scaleFactor" value="0.49935"/>
    </inkml:brush>
  </inkml:definitions>
  <inkml:trace contextRef="#ctx0" brushRef="#br0">241 482 2276,'5'0'6063,"-7"2"-6044,-3 0 28,-2-1 49,-1 2 48,-2 0 71,0 0 23,0 1 38,0-1-42,1 0 24,-1 0-2,1 1 55,0-2 36,0 1-34,1-2-55,0 1-91,2-1 39,0-1-49,0 0 62,1 1 43,0-2-72,0 1 4,0 0-59,0 0-52,1 0 1,-2 0-39,0 0 40,0 0-79,-1 0 19,0 0 89,0 0-46,-1 0 70,2 0 1,0 0-54,1 0-23,1 0 23,1 0-54,1 0-22,1 0 42,1 0-54,0 0 7,0 0 44,0 0-38,0 0 479,2 0-390,0 0 11,2 0 33,2 0-23,2 0-46,2 0-23,3 0-7,1 0 21,3 0 5,2 0-14,3 0 11,3 0-22,2 0 10,4 0-18,2 0-9,3 0-16,2 0 21,2 0-3,2 0-3,1 0-8,1 0 30,1 0-37,0 0-2,1 0 28,1 0-80,-1 0 20,1 0 14,-1 0 30,0 0-8,-1 0 20,-1 0-4,-2 0-26,-2 0 36,-2 0-16,-1 0-38,-3 0 22,-1 0-10,-1 0-12,-1 0 56,-2 0-41,0 0-23,-1 0 40,0 0-24,-2 0-7,1 0 78,-1 0-84,1 0 27,0 0 30,0 0-63,0 0 72,2 0-13,0 0-5,0 0 28,0 2 5,1 0-74,-1-1-6,-1 1 26,0 0-35,-2 0 71,-1 0 12,-2 0-19,-1-1-9,-3 1-2,-1 0-20,-2-1-5,-2 1 15,-2-1-6,0 0-3,-2-1 30,-1 0-9,-2 1-1,-1-1 30,-1 0-42,-1 0 46,-1-1-125,-1 1 54,-1 0-16,0 0-31,0 0 108,-1 0-71,-1 0 26,1 0 17,0 0-6,0 0-7,0 0-1,0 0-10,0 0 3,0 0-6,2 0-669,3 0-63,-1 0-154,2 0-114,1 0-255,0 0-145,0 0-269,0 0-25,-2 0-201,0 0-155</inkml:trace>
  <inkml:trace contextRef="#ctx0" brushRef="#br1" timeOffset="1008.06">2593 604 3088,'0'0'80,"-1"0"52,-2 0 73,-2 0 76,0 0 27,0 0-12,0 0 1,1 0 52,0 0-12,0 0-21,2 0-11,0 0 1647,2 2-1693,-2 0-11,-3 0-6,-3 0-10,1 1 44,-1 0-5,0 0-75,0 0 18,-1-1-74,3 0 8,1 0 16,1-1-7,1 0 26,1 0 27,1-1 26,0 0 286,2 0-448,-1 0-12,0 0-15,0 0-38,2 0-6,0 0-24,0 0 37,1 0-41,0 0 32,1 0 23,0 0 26,0 0 126,1 0 32,1 0 20,1 0-11,1 0-137,1 0 15,2 0-32,1 0 34,3 0 30,1 0-91,2 0 72,3 0-80,1 0-10,2 0-23,2 0 12,2-2-16,3 1 28,1-1 47,2 1-91,2 0 72,1 0-27,2 0-22,0 0-24,0-2 28,1 0 77,0 0 53,0-1 43,-1-1-61,-2 0-88,-1-2-4,-2 0-45,-2-1 11,-3-1 45,-3-1-89,-3-2 80,-3-1-40,-4-2-25,-2-2 69,-3-1-46,-3-2-8,-3 0 27,-1-2-11,-2 1-5,-1-2 21,-1 1-25,0 0 7,-4 1 17,-3 1-29,-4 0 14,-4 1-19,-4 0-51,-4 1 56,-5 0-48,-5 0-14,-3 1 74,-6-2-33,-3 1 36,-4 0 19,-2 0-8,-1 1-10,0 0 28,1 2-56,0 3 26,2 2-5,2 1-23,2 4 63,1 2-42,1 1 0,2 1-8,2 4 14,2 3 5,1 2 31,2 3 16,3 2-59,2 2 20,3 3-26,2 1 23,4 3 2,2 2 13,3 1 40,4 1-28,3 0 20,3 1-24,3 0 11,3-1-8,5-1-3,4 0 14,3-2-60,3-1 37,3-1-14,2-2 8,3-2 17,1-1 0,1-2-13,1-2 5,2-3-48,0 0 45,1-2-2,0-1-22,1-1 64,-1-1-75,1-1 24,-1-1 16,-1-1-54,-1 0 16,-1 0 18,-1-1-8,-1 0 28,-2 0-22,-1 0-10,-2-2-12,-1 0 86,-4 0 96,-1-1 14,-4 0 30,-1 1-44,-4 1-82,-1 0-20,-3 0 17,0 1-63,-1 0 36,-1 0 11,1 0-98,-1 0 91,-1 0-82,0 0 37,-2 0 3,1 1 8,-1-1 8,0 0-58,0 0 56,1 0-48,0 0-18,1 0 51,-1 0-41,0 0-290,1 0-234,-1 0-401,1 0-346,0 0-194,0 0-255,-1 0-63,0 0-345,1 0 138</inkml:trace>
  <inkml:trace contextRef="#ctx0" brushRef="#br2" timeOffset="1155.01">3787 668 408,'0'0'0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29.855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01 47 628,'-1'-2'21,"0"0"1,0 1-1,0-1 0,0 0 1,-1 1-1,1-1 0,0 1 0,-1-1 1,0 1-1,1 0 0,-1 0 1,0-1-1,1 1 0,-1 0 1,0 1-1,0-1 0,0 0 0,0 0 1,-2 0-1,-45-14 651,40 13-582,0 1-1,0 0 1,0 0 0,0 1-1,0 0 1,0 0-1,0 1 1,1 0 0,-1 1-1,0 0 1,0 0 0,1 1-1,-1 0 1,1 1-1,0-1 1,-9 7 0,15-9-55,0 0 64,-1 1 0,1-1 0,-1 1 0,1 0 1,0-1-1,0 1 0,0 0 0,0 0 1,0 1-1,-3 3 0,1 22 5560,1-25-5459,1 0 1,-22 21 4855,46-23-4434,-4 0-347,263-1 128,-256-1-414,-1-1 0,32-8 1,-31 5 4,0 1 0,34-1 0,-34 5-42,36 0-778,-20 0-2827,-32-24-1702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24.572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3565.95313"/>
      <inkml:brushProperty name="anchorY" value="-109758.42188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4686.21875"/>
      <inkml:brushProperty name="anchorY" value="-110836.88281"/>
      <inkml:brushProperty name="scaleFactor" value="0.49935"/>
    </inkml:brush>
  </inkml:definitions>
  <inkml:trace contextRef="#ctx0" brushRef="#br0">980 465 5168,'0'0'0,"1"1"188,2 2 99,2 1-25,1 1 51,1 0-192,1 1-65,1-1 10,1 0-84,0-1-195,0 1-317,-1 0-420,1 0-383,0 1-57,-3-2-737</inkml:trace>
  <inkml:trace contextRef="#ctx0" brushRef="#br1" timeOffset="131.6">1250 631 4460,'0'0'0,"0"1"4,0 0-4,0 1-32,0 1-342,-2 0-412,0 0-31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4:29.781"/>
    </inkml:context>
    <inkml:brush xml:id="br0">
      <inkml:brushProperty name="width" value="0.3" units="cm"/>
      <inkml:brushProperty name="height" value="0.6" units="cm"/>
      <inkml:brushProperty name="color" value="#A2D762"/>
      <inkml:brushProperty name="tip" value="rectangle"/>
      <inkml:brushProperty name="rasterOp" value="maskPen"/>
      <inkml:brushProperty name="ignorePressure" value="1"/>
    </inkml:brush>
  </inkml:definitions>
  <inkml:trace contextRef="#ctx0" brushRef="#br0">1 88,'17'-1,"1"0,20-5,11-1,977-60,-694 61,620 69,93 84,-942-132,1818 156,9-166,-1546-29,-98 4,-61 18,-259 18,-14 0,-1-2,-89 14,-106-2,230-25,-1143 34,-5-72,-87-1,786 37,-558-9,-343 60,1327-46,-330 27,253-26,-140-12,151 0,36 3,-94-16,97 8,30 7,1-2,0-1,-49-19,81 27,0 0,0 0,0-1,0 1,0 0,0-1,0 1,1-1,-1 1,0-1,0 1,1-1,-1 0,0 1,1-1,-1 0,1 0,-1 1,1-1,-1 0,1 0,-1 0,1 0,0 0,-1 0,1 1,0-1,0-2,0 2,1-1,0 1,-1 0,1-1,0 1,0 0,0-1,0 1,0 0,0 0,0 0,0 0,0 0,1 0,1-1,8-5,1 0,25-9,42-11,1 3,113-19,171-6,316 10,4 41,-290 1,1339 27,-953-10,-430-12,1167-50,-1283 22,356 14,-562 8,428 4,-432-9,0-1,0-1,37-14,-50 15,6-1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18.77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3121.09375"/>
      <inkml:brushProperty name="anchorY" value="-109473.26563"/>
      <inkml:brushProperty name="scaleFactor" value="0.49935"/>
    </inkml:brush>
  </inkml:definitions>
  <inkml:trace contextRef="#ctx0" brushRef="#br0">70 78 3824,'0'0'0,"-2"0"144,-2 0 80,-1 0 93,-3 0 254,0 0-174,-1 0 113,0 0-5,1 0-196,1 0 59,2 0-140,0 0 2077,8 1-2074,4 1 24,3 0-10,6 1 3,5 0 28,6-1-41,6 1-5,7 0-50,8 1-96,7 0-66,8 1 6,6-1-2,5 1-40,6 0 39,5 1 34,2 0 116,4 0 32,0 0-5,1 1-50,-1-2-76,-2 1-39,-2-1-16,-5-1 3,-6 0 47,-7-2 135,-8 0 25,-8-1-42,-11-1-30,-9 1-150,-12-2-9,-8 1 23,-11-2-34,-9-2 5,-9-2 68,-8-2-108,-8 0 58,-7-1 22,-5-1-87,-7-1 122,-6 0-95,-5-1 16,-5 0-13,-4 0 19,-2 0-16,-1 1 19,1 0 5,3 2-48,4 0 75,4 1-75,8 2 84,6 2-39,8 0 4,7 2 0,7 1-43,6 0 22,5 1-33,6 0-300,3 0-120,3 0-443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38.413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223 154 1540,'-5'-2'174,"0"0"0,0 0 0,0 0 0,0 1-1,0 0 1,0 0 0,-1 1 0,1 0 0,0-1 0,-1 2 0,1-1 0,-8 2-1,-9-1 543,-29 8 1020,50-10-1632,-1 1 1,1 0-1,0 0 1,0 0-1,-1 0 1,1 0-1,0 0 0,-1 0 1,1 0-1,0 1 1,-1-1-1,1 0 1,0 1-1,0-1 0,0 1 1,-1-1-1,1 1 1,0 0-1,0-1 1,0 1-1,0 0 0,-1 1 1,-6 6 400,5-7-204,1 1 0,0-1-1,-1 1 1,1-1 0,-1 0 0,0 0 0,1 0 0,-1 0-1,0 0 1,0-1 0,1 1 0,-5-1 0,7-1-251,0-3 27,1 4-51,-1-1 0,0 0 0,0 1-1,1-1 1,-1 1 0,1-1 0,-1 1 0,0-1 0,1 1-1,-1-1 1,1 1 0,-1-1 0,1 1 0,-1 0-1,1-1 1,-1 1 0,1 0 0,0-1 0,-1 1 0,1 0-1,-1 0 1,1 0 0,0 0 0,-1-1 0,1 1-1,-1 0 1,1 0 0,0 0 0,-1 0 0,2 1 0,27-1-142,-21 0 176,22 1-37,-1-1-19,-1-1-1,31-4 0,44-14 39,7 2-28,131-6-1,114 16 21,-167 5-40,983-29 117,-614 15-91,-472 14-38,437-17 58,629 1-59,-771 20 32,-174-2 85,-134 0-6580,-7-13 7811,-11 14-896,90 14 0,167 21 640,-45-7-476,1-2-135,6-2-388,-122-23 487,-79-3-395,-33-6-142,-37 7-21,0 0 0,-1 0 1,1 0-1,0 0 1,-1-1-1,1 1 0,-1 0 1,1-1-1,0 1 0,-1-1 1,1 0-1,-1 1 1,0-1-1,1 0 0,-1 0 1,1 0-1,-1 0 1,0 0-1,0 0 0,2-2 1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35.932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182 0 516,'-58'2'-20,"-9"0"12,-1-1 8,-3 0-4,-7 0 36,-2 1-52,-7 1 8,-3-2 44,-1 3-80,-4-2 84,-1 1-64,-1 1 8,-4-1-40,-1 0-76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31.672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1 54 4216,'-10'29'9531,"9"-28"-9400,152-1 2134,-136-2-2215,-1 1 1,0-2-1,0 0 1,17-6-1,11-3-16,11-1-144,-8 2-177,0 1 0,0 2 0,70-3 0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46.71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61 284 680,'-2'-1'76,"0"-1"0,0 1-1,0-1 1,0 0 0,0 1 0,1-1 0,-1 0-1,0 0 1,1 0 0,0 0 0,-2-3 0,2 3-48,1 1 0,-1-1 0,0 1 1,0 0-1,0 0 0,0-1 0,0 1 1,0 0-1,0 0 0,0 0 0,0 0 1,0 0-1,-1 0 0,1 0 0,0 0 1,-1 1-1,1-1 0,-1 0 1,1 1-1,-1-1 0,1 1 0,-1 0 1,1-1-1,-1 1 0,1 0 0,-1 0 1,-2 0-1,-13 0-48,11-1 132,0 1 0,1 0 0,-1 0 1,0 0-1,1 1 0,-1 0 0,1 0 1,-35 18 5764,48-11-4344,19-8-1513,1-1 0,-1-2-1,41-8 1,272-43 78,4 25 36,-142 14-23,138-6 90,125-12-44,674-33-53,-694 59-35,224-1 9,-203 8-129,-465 0 109,-14 0-13,4 1-51,0 1 0,1-1 0,-1 1 0,0 1 0,-11 4 0,-17 5 27,-40 5-8,-1-4 0,-81 4 0,-160-7-128,199-8 116,-583-23-247,508 3 149,-292-33-52,388 42 148,-128 3 0,194 6 29,-10 2-48,-66 12 0,3 0 32,-273 16-12,294-20 0,-97 24 0,-16 5 13,-6 2-10,186-37-18,-31 8 7,47-11 5,0-1 1,0 1 0,0 0 0,0 0 0,0 0 0,0 0-1,0 1 1,1-1 0,-1 0 0,0 1 0,1 0 0,-1-1-1,1 1 1,-1 0 0,1-1 0,0 1 0,-2 3 0,3-5 1,0 1 1,0-1 0,0 0 0,0 1 0,0-1 0,0 0-1,0 0 1,0 1 0,0-1 0,0 0 0,0 1-1,0-1 1,0 0 0,0 1 0,0-1 0,0 0-1,1 0 1,-1 1 0,0-1 0,0 0 0,0 0-1,0 1 1,1-1 0,-1 0 0,0 0 0,0 1-1,1-1 1,-1 0 0,0 0 0,0 0 0,1 0-1,-1 1 1,0-1 0,1 0 0,15 4 11,19-2 24,-35-2-35,234-12 20,-62 0 14,712 5 102,-511 10-103,-2-14 21,0 1-14,438 10 126,-732-8-35,-77 8-145,0 0 0,1 0 0,-1 0 0,0 0 1,0-1-1,1 1 0,-1 0 0,0 0 0,0 0 0,0 0 0,1 0 0,-1 0 0,0-1 0,0 1 1,1 0-1,-1 0 0,0 0 0,0-1 0,0 1 0,0 0 0,0 0 0,1 0 0,-1-1 0,0 1 1,0 0-1,0 0 0,0-1 0,0 1 0,0 0 0,0 0 0,0-1 0,0 1 0,0 0 0,0-1 0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2:02.143"/>
    </inkml:context>
    <inkml:brush xml:id="br0">
      <inkml:brushProperty name="width" value="0.2" units="cm"/>
      <inkml:brushProperty name="height" value="0.4" units="cm"/>
      <inkml:brushProperty name="color" value="#FFACD5"/>
      <inkml:brushProperty name="tip" value="rectangle"/>
      <inkml:brushProperty name="rasterOp" value="maskPen"/>
    </inkml:brush>
  </inkml:definitions>
  <inkml:trace contextRef="#ctx0" brushRef="#br0">272 1 1400,'-136'0'2896,"1"0"6101,136 10-8530,23-10 1731,-2 0-1759,1 0 1,0 1-1,25 6 0,-29-5-409,-1 0-1,1-1 1,0-1-1,21-2 1,12 0 25,134 2 355,-116 10-136,137-4 106,-148-7-344,56 1 38,-99 1-82,-1 1-1,0 0 0,0 1 0,0 1 1,18 6-1,33 8 7,48 18 40,-106-35-27,0 1 0,0-2 0,0 1 0,0-1 0,14-1 1,-1 0 28,282 1-63,-208-14 47,-64 12 997,-11 0-3907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1:53.518"/>
    </inkml:context>
    <inkml:brush xml:id="br0">
      <inkml:brushProperty name="width" value="0.2" units="cm"/>
      <inkml:brushProperty name="height" value="0.4" units="cm"/>
      <inkml:brushProperty name="color" value="#FFACD5"/>
      <inkml:brushProperty name="tip" value="rectangle"/>
      <inkml:brushProperty name="rasterOp" value="maskPen"/>
    </inkml:brush>
  </inkml:definitions>
  <inkml:trace contextRef="#ctx0" brushRef="#br0">150 1 7305,'-32'12'49,"19"-7"213,-1 1 0,1 0 0,0 0-1,0 1 1,1 1 0,-14 10 0,25-16-143,0-1-1,-1 0 1,1 1 0,0-1-1,0 1 1,0-1 0,0 1-1,1-1 1,-1 1 0,0 0-1,1-1 1,-1 1 0,1 0-1,-1 0 1,1-1 0,0 1 0,0 0-1,0 0 1,0-1 0,0 1-1,0 2 1,0-2-167,5-1-227,0 0-1,0 0 0,0 0 0,-1-1 0,1 0 0,9-1 0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3:54.877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0 148 2736,'5'10'14855,"-1"-10"-14488,42-1 237,-33 1-6,500 0 1712,-320-15-2234,475-26-148,-61 25 196,-402 18-102,1016-2 19,-1113-8-50,30-4 34,-54 3-44,496-3 632,-407 13-518,-128 9-45,-31-9-46,-1 0 1,1 1-1,13 4 0,-13-2 16,0-2 0,0 0-1,16 1 1,567 1 163,-579-5-181,0-1 0,23-5 0,-22 4-2,0 0 1,25-1-1,102-5 508,-66 3-328,638-21 112,-466 27-214,-217-9 20,41 3-58,36 1 16,-112 5-20,32 0-96,83 0 96,-115 0-18,36 0-98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3:51.66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 1 516,'12'0'-28,"4"0"-88,1 0-12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3:31.297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5794 588 14005,'-14'12'496,"-8"7"972,9-14 3770,13-7-5152,0 0 1,1 0-1,-1 0 1,1 0-1,-1 0 1,1 0-1,0 1 1,0-1-1,0 0 1,0 1-1,0-1 1,2-2-1,7-6 47,0-1-1,0-1 1,-1 1 0,-1-1-1,0-1 1,-1 0-1,0 0 1,-1 0-1,0-1 1,-1 0 0,-1 0-1,0-1 1,-1 1-1,0-1 1,-2 1-1,1-26 1,-1-5-113,0 17 212,-1 1 1,-1 0-1,-9-47 1,9 63-164,-6-20 237,7 31-291,0-1 0,0 1 0,-1-1 0,1 1 0,0-1 0,-1 1 0,1-1 0,0 1 0,-1 0 0,1-1 1,-1 1-1,1 0 0,-1-1 0,1 1 0,-1 0 0,1-1 0,-1 1 0,1 0 0,-1 0 0,0 0 0,1-1 0,-1 1 0,1 0 0,-1 0 0,1 0 0,-1 0 0,0 0 0,1 0 0,-1 0 0,1 0 0,-1 1 0,1-1 0,-1 0 0,0 0 0,1 0 0,-1 0 0,1 1 0,-1-1 0,1 0 0,-1 1 1,1-1-1,-1 0 0,1 1 0,0-1 0,-1 1 0,1-1 0,-1 1 0,-3 5 50,0 0 1,0 0 0,0 0-1,1 0 1,0 1 0,0-1-1,1 1 1,0 0 0,0 0-1,-2 11 1,0 1 67,-7 28 50,2 2-1,2-1 0,2 1 1,2 60-1,3-100-177,0 1 0,1-1-1,1 1 1,-1-1 0,2 1-1,-1-1 1,1 0 0,1 0-1,-1-1 1,2 1 0,-1-1-1,1 1 1,0-1 0,1-1-1,0 1 1,0-1 0,1 0-1,-1 0 1,1-1 0,1 0-1,0 0 1,-1-1 0,2 0-1,-1 0 1,0-1 0,1 0-1,0-1 1,0 0 0,0 0-1,0 0 1,1-1 0,-1-1-1,18 1 1,-13-2-34,0-1 0,0 0 0,0-1 0,0 0 0,-1-1 0,1-1 0,-1 0 0,1-1 0,-1-1 0,-1 0-1,21-13 1,-25 13 14,0 0-1,0 0 0,-1-1 1,0 0-1,0-1 1,0 1-1,-1-2 0,-1 1 1,1 0-1,-1-1 0,-1 0 1,1 0-1,-2-1 0,1 1 1,-1-1-1,-1 1 1,2-12-1,0-59-22,-5 79 35,1-1 0,0 1 1,-1 0-1,1-1 0,-1 1 0,0 0 0,1-1 1,-1 1-1,0 0 0,0 0 0,0 0 0,1 0 1,-1 0-1,-1 0 0,1 0 0,0 0 0,0 0 1,0 0-1,0 0 0,-1 1 0,1-1 0,0 1 1,-1-1-1,1 1 0,0-1 0,-1 1 0,1 0 1,-1-1-1,1 1 0,0 0 0,-1 0 0,1 0 1,-2 0-1,0 0 3,0 0 1,0 0 0,0 0-1,0 0 1,0 0 0,0 1-1,0-1 1,0 1 0,0 0-1,0 0 1,1 0 0,-1 0-1,0 0 1,1 1 0,-4 1-1,4 1-28,-1 0 0,1 0 0,-1 0 0,1 0 0,0 0 0,1 0 0,-1 0 0,1 1 0,0-1 0,0 1 0,0-1 0,0 1 0,1-1-1,0 1 1,0 0 0,1 6 0,-1-9-4,1-1 12,1 0 0,-1-1-1,0 1 1,1 0 0,-1-1 0,1 1 0,-1-1 0,1 1 0,-1-1-1,1 0 1,-1 1 0,1-1 0,-1 0 0,1 0 0,0 0 0,1-1-1,32-2-30,-24-4 143,0-2 0,-1 1 0,0-1 0,-1-1-1,0 0 1,0 0 0,-1-1 0,7-12 0,-12 18 57,4-5 518,-1 15-147,9 10-432,-8-9-27,-1-1 0,1-1 0,0 1 0,0-1 0,0 0 0,0-1-1,1 0 1,0 0 0,9 2 0,-1-2-39,1-1 1,-1 0-1,25-1 0,-36-2-32,0 1-1,0-1 0,-1-1 1,1 1-1,0-1 0,-1 0 1,1 0-1,-1 0 0,1 0 1,-1-1-1,0 0 0,0 0 1,0 0-1,-1 0 0,1-1 1,-1 1-1,6-8 0,-2 2-24,-1 0-1,0 0 1,-1-1-1,1 1 1,-2-1-1,0 0 1,4-13-1,-1-15-14,-1 0-1,-2 0 0,-2-1 0,-4-50 1,1 22 145,1 67-90,0-1 0,0 0 1,0 1-1,0-1 1,0 0-1,0 1 0,0-1 1,0 0-1,0 1 1,0-1-1,0 0 0,-1 1 1,1-1-1,0 0 1,0 1-1,-1-1 0,1 0 1,-1 1-1,1-1 1,0 1-1,-1-1 0,1 1 1,-1-1-1,1 1 0,-1-1 1,0 1-1,1 0 1,-1-1-1,1 1 0,-1 0 1,0-1-1,1 1 1,-1 0-1,0 0 0,1-1 1,-1 1-1,0 0 1,1 0-1,-1 0 0,0 0 1,1 0-1,-2 0 1,0 1 10,0-1 1,0 0 0,1 1 0,-1 0 0,0-1 0,1 1 0,-1 0 0,0 0 0,1 0 0,-1 0 0,1 0 0,0 0 0,-1 0 0,1 0-1,-2 2 1,-4 8 54,0 0-1,0 1 0,1-1 1,1 1-1,0 0 0,0 1 1,2-1-1,-1 1 0,-1 16 1,0 11-17,2 67 0,3-89-52,1-12 4,0 0 0,0 0 0,0 0 1,1-1-1,0 1 0,0 0 0,0-1 1,1 1-1,0-1 0,0 0 0,0 0 1,0 0-1,1 0 0,0 0 0,0-1 0,1 0 1,-1 0-1,1 0 0,0 0 0,9 5 1,-4-3-114,1 0 0,-1 0 0,1-2 0,0 1 0,0-1 0,1-1 0,-1 0 0,1 0 0,22 1 0,-24-4-434,1-1-1,0 0 1,0 0-1,0-1 1,-1 0-1,1-1 1,-1 0-1,0-1 1,1 0-1,-2-1 1,1 0-1,11-8 1,-14 8-506,0 0 0,0-1 1,-1 1-1,0-2 0,0 1 1,-1 0-1,0-1 0,0 0 0,0-1 1,3-7-1,-6 11 353,-1 1 1,0 0-1,0 0 0,-1 0 1,1-1-1,-1 1 0,0 0 0,0-6 1,0-9-1793</inkml:trace>
  <inkml:trace contextRef="#ctx0" brushRef="#br0" timeOffset="351.36">6735 145 13081,'-42'16'1713,"33"-13"-731,0 0-1,0 0 1,0 0-1,1 1 1,-1 1-1,1-1 1,0 1-1,1 1 1,-1 0-1,-11 11 1,18-16-902,1-1 0,-1 1 1,1 0-1,-1-1 0,1 1 0,-1 0 0,1-1 0,-1 1 1,1 0-1,0 0 0,-1 0 0,1 0 0,0-1 1,0 1-1,0 0 0,0 0 0,0 0 0,0 1 0,0-2-60,0 1-1,0-1 0,1 1 1,-1-1-1,0 1 0,1-1 1,-1 1-1,0-1 0,1 0 1,-1 1-1,1-1 0,-1 0 0,1 1 1,-1-1-1,0 0 0,1 1 1,-1-1-1,1 0 0,-1 0 1,1 0-1,1 1 0,36 0-830,-27-1 479,-3-1-142,-1 0 0,1 0 0,0-1 0,-1 0 0,1 0 0,-1-1 0,0 0 0,8-4 0,57-35-7398,-55 31 5070,7-5-1629</inkml:trace>
  <inkml:trace contextRef="#ctx0" brushRef="#br0" timeOffset="352.36">6210 96 20494,'-35'11'308,"7"0"408,8 0 76,7-5 8,13-1-312,0 0-464,0-3-384,16 1-392,2-3-700,7 0-880,1 0-949,1 0-1211,-4 0 20</inkml:trace>
  <inkml:trace contextRef="#ctx0" brushRef="#br0" timeOffset="-1735.68">3136 475 12025,'0'0'1722,"-3"0"-602,-68 0 4010,70 0-5082,0 0-1,-1 0 1,1 0-1,0 0 0,0 0 1,-1 1-1,1-1 1,0 0-1,0 1 1,0-1-1,-1 1 1,1 0-1,0-1 1,0 1-1,0 0 1,0 0-1,0-1 0,0 1 1,0 0-1,1 0 1,-1 0-1,0 0 1,0 0-1,1 0 1,-1 0-1,1 1 1,-1-1-1,1 0 1,-1 0-1,1 0 0,0 1 1,-1 0-1,0 6 89,0 0-1,1 0 0,-1-1 1,2 12-1,0-3 248,0-14-357,-1 0 1,1-1 0,0 1-1,-1-1 1,1 1 0,0-1 0,0 1-1,0-1 1,0 0 0,0 1-1,1-1 1,-1 0 0,0 0-1,1 0 1,-1 0 0,0 0-1,1 0 1,0 0 0,-1 0-1,1-1 1,-1 1 0,1-1-1,3 2 1,42 8 204,82-8 245,-70-3 50,-57 1-508,-1 0 0,0 0-1,1 0 1,-1 1-1,1-1 1,-1 0 0,0 1-1,0-1 1,1 1 0,-1-1-1,0 1 1,0 0 0,1-1-1,-1 1 1,0 0 0,0 0-1,0 0 1,0 0-1,0 0 1,0 0 0,0 0-1,-1 0 1,1 0 0,0 0-1,-1 0 1,1 1 0,0-1-1,-1 0 1,0 1 0,1 1-1,1 4 14,-1 0 0,0 0 0,-1 0 0,1 11 0,-2-13-29,1-2-1,-1 0-1,0-1 1,1 1 0,-1-1-1,-1 1 1,1-1-1,0 0 1,0 1-1,-1-1 1,0 0 0,1 0-1,-1 0 1,0 0-1,-3 2 1,-33 28-31,33-28 24,5-3 5,-11 8-253,0 0 0,-1-1 0,0 0 0,0-1 0,0 0 0,-1-1 0,-18 6-1,31-12 209,0 1-1,0-1 0,-1 0 1,1 0-1,0 0 0,0 0 1,-1 0-1,1 0 0,0 0 1,0 0-1,0 0 0,-1 0 0,1 0 1,0 0-1,0 0 0,-1 0 1,1 0-1,0 0 0,0 0 1,0-1-1,-1 1 0,1 0 1,0 0-1,0 0 0,0 0 0,-1 0 1,1 0-1,0-1 0,0 1 1,0 0-1,0 0 0,0 0 1,-1 0-1,1-1 0,0 1 0,0 0 1,0 0-1,0 0 0,0-1 1,0 1-1,0 0 0,0 0 1,0-1-1,3-12-636,11-10 363,10-4 181,24-37 1,-31 40 504,1 0 1,34-33-1,-51 56-311,0 0 0,0 0 0,0 0 0,0 0 0,1 0 0,-1 0 0,0 0 0,1 0 1,-1 0-1,1 1 0,-1-1 0,1 0 0,-1 1 0,1-1 0,-1 1 0,1 0 0,-1 0 0,1-1 0,0 1 0,-1 0 0,3 1 0,-3-1 19,1 1 0,-1 0 0,1 0-1,-1 0 1,1 0 0,-1 0 0,1 0-1,-1 0 1,0 1 0,0-1 0,0 0-1,0 1 1,0-1 0,0 1 0,0 0-1,0-1 1,1 3 0,5 8 199,1 0 1,0 0-1,1-1 0,0 0 1,1-1-1,19 16 0,-20-19-535,-1 1-1,1-1 1,-1 1-1,-1 1 1,0-1-1,0 1 1,0 0-1,-1 1 1,-1 0-1,0 0 1,6 16-1,-16-34-8480,0 1 7893,0 0-1,1 0 1,-7-15 0,2-5 1060,-25-49 0,0 0 3462,32 70-3422,-34-79 3345,32 76-3206,-1 1 0,0 0 0,0 0 0,-1 0 0,0 1 0,0 0 0,-12-10 0,18 17-399,-1 0 0,1-1 0,0 1 0,0 0 1,0 0-1,0 0 0,0 0 0,0 0 0,-1 0 1,1 0-1,0 0 0,0 0 0,0 0 0,0 0 1,-1 0-1,1 0 0,0 0 0,0 0 0,0 0 1,0 0-1,0 0 0,-1 0 0,1 0 0,0 0 1,0 0-1,0 0 0,0 0 0,-1 0 0,1 0 1,0 0-1,0 0 0,0 0 0,0 0 0,0 0 1,0 1-1,-1-1 0,1 0 0,0 0 0,0 0 1,0 0-1,0 0 0,0 0 0,0 1 0,0-1 0,0 0 1,0 0-1,0 0 0,-1 1 0,-1 12-826,1 20-1952,1-29 1850,1-2 605,-1 0 1,1 0-1,0 0 0,0 0 0,0 0 0,0-1 1,0 1-1,0 0 0,0-1 0,0 1 1,1-1-1,-1 1 0,1-1 0,-1 1 0,4 1 1,31 22-3917,-28-20 3138,13 6-667,2-4 232</inkml:trace>
  <inkml:trace contextRef="#ctx0" brushRef="#br0" timeOffset="-966.36">3748 575 7113,'37'-8'401,"25"-7"1987,-55 13-1566,0-1 0,0 1 0,0-2 1,0 1-1,-1-1 0,8-5 0,-13 8-675,-1 1 1,1 0-1,-1-1 0,1 1 1,-1 0-1,1-1 1,-1 1-1,1-1 1,-1 1-1,0 0 0,1-1 1,-1 0-1,1 1 1,-1-1-1,0 1 1,0-1-1,1 1 0,-1-1 1,0 1-1,0-1 1,0 0-1,0-1 0,-9-4 1946,-25 4-428,31 2-1575,-2 1-5,0 0 0,0 0 0,0 1-1,0 0 1,0 0 0,0 0 0,1 0 0,-1 1 0,-6 5 0,-40 31 59,49-37-129,-1 1-1,1-1 0,-1 1 1,1 0-1,0 0 0,0 0 1,1 0-1,-1 0 0,0 0 1,1 1-1,0-1 0,-2 7 1,1 43-162,2-35-75,0-16 208,0-1 0,1 1 0,-1-1 0,1 1 0,-1-1 1,1 1-1,-1-1 0,1 0 0,0 1 0,0-1 0,0 0 1,0 0-1,0 0 0,0 0 0,0 1 0,0-1 0,0-1 1,0 1-1,0 0 0,1 0 0,-1 0 0,0-1 0,1 1 1,-1 0-1,1-1 0,-1 1 0,0-1 0,1 0 0,-1 0 0,1 1 1,-1-1-1,1 0 0,2 0 0,-1 0 11,1 0 0,0 0 1,0 0-1,0 0 0,0 0 0,0-1 0,0 0 0,-1 0 1,1 0-1,0 0 0,-1-1 0,5-1 0,0-5 62,0-1 1,-1 0-1,1-1 0,-2 0 1,1 0-1,5-13 0,-6 9 8,0-1 0,-1 0 0,0 0-1,-1-1 1,1-16 0,-1 11 165,-4 21-214,0 0 1,0 0-1,1-1 0,-1 1 0,0 0 0,0 0 1,0-1-1,0 1 0,0 0 0,0 0 0,1 0 1,-1-1-1,0 1 0,0 0 0,0 0 0,1 0 0,-1-1 1,0 1-1,0 0 0,0 0 0,1 0 0,-1 0 1,0 0-1,0 0 0,1 0 0,-1 0 0,0 0 1,0-1-1,1 1 0,-1 0 0,0 0 0,0 0 1,1 0-1,-1 0 0,0 1 0,0-1 0,1 0 1,-1 0-1,0 0 0,0 0 0,1 0 0,-1 0 1,0 0-1,0 0 0,1 1 0,-1-1 0,0 0 0,0 0 1,0 0-1,0 0 0,1 1 0,-1-1 0,0 0 1,0 0-1,0 0 0,0 1 0,0-1 0,1 0 1,-1 0-1,0 1 0,0-1 0,14 17 585,-12-14-514,29 38 119,-1 1 0,-3 2 0,-2 1 1,-1 0-1,-3 2 0,-2 0 0,-1 2 0,-3 0 1,15 87-1,-26-57-195,-4-65-9,-1-12-9,1 0 1,-1-1 0,1 1 0,-1 0 0,0-1 0,0 1 0,0 0 0,0-1 0,0 1 0,0-1-1,0 1 1,0-1 0,0 0 0,-1 0 0,1 1 0,-1-1 0,1 0 0,-1 0 0,1 0-1,-1 0 1,0-1 0,1 1 0,-1 0 0,-2 0 0,3 0-15,0-1 0,0 1-1,0-1 1,0 0 0,-1 1 0,1-1 0,0 0 0,0 0-1,0 1 1,0-1 0,-1 0 0,1 0 0,0 0-1,0 0 1,0-1 0,0 1 0,0 0 0,-1 0 0,1-1-1,0 1 1,0-1 0,0 1 0,0-1 0,0 1 0,0-1-1,0 0 1,0 1 0,0-1 0,0 0 0,1 0 0,-1 0-1,0 0 1,0 1 0,1-1 0,-1 0 0,0-2-1,-5-24-401,2-1 0,1 1 0,1 0 0,2-45 0,1 27 288,2 13 58,1 0-1,2 0 1,1 0-1,23-59 1,-24 72 19,-1 2-6,1 1 0,1-1 1,1 1-1,1 0 0,10-16 0,-16 28 68,1-1-1,-1 1 1,1 0-1,0 0 1,0 0-1,0 0 1,0 1-1,1 0 1,-1 0-1,1 0 1,0 0-1,0 1 1,0-1-1,0 1 1,1 1-1,-1-1 1,0 1-1,1 0 1,-1 0-1,8 0 1,-11 1 13,0 1 0,0 0 1,-1 0-1,1 0 1,0 0-1,0 0 1,-1 0-1,1 0 1,0 1-1,-1-1 1,1 0-1,-1 1 1,0 0-1,1-1 0,-1 1 1,0 0-1,0-1 1,0 1-1,0 0 1,-1 0-1,1 0 1,0 0-1,-1 0 1,1 2-1,14 58 285,-14-58-294,2 24 15,1 37 0,-4-45 22,1 0 0,1-1-1,0 1 1,8 27 0,-10-47-47,0 0 1,0 0 0,1 0-1,-1 0 1,0-1 0,0 1-1,0 0 1,0 0 0,0 0-1,0 0 1,0 0 0,1-1-1,-1 1 1,0 0 0,0 0-1,0 0 1,0 0 0,0 0-1,1 0 1,-1 0 0,0 0-1,0 0 1,0-1 0,0 1-1,1 0 1,-1 0 0,0 0-1,0 0 1,0 0 0,1 0-1,-1 0 1,0 0 0,0 0-1,0 0 1,0 0 0,1 1-1,-1-1 1,0 0 0,0 0-1,0 0 1,0 0 0,1 0-1,-1 0 1,0 0 0,0 0-1,0 0 1,0 1 0,0-1-1,1 0 1,-1 0 0,0 0-1,0 0 1,0 0 0,0 1-1,0-1 1,0 0 0,0 0-1,0 0 1,0 0 0,0 1-1,0-1 1,0 0 0,0 0-1,0 1 1,7-18-96,-6 15 90,15-48-20,-10 29 363,0 1 0,2-1 0,1 1 0,0 1 0,15-24 0,-23 42-285,-1 0 1,1 0-1,-1 0 1,1 0-1,0 1 1,0-1-1,0 0 1,-1 0-1,1 0 1,0 1-1,0-1 1,0 0-1,0 1 1,0-1-1,0 0 1,0 1-1,1 0 1,-1-1-1,0 1 1,0 0-1,0-1 1,0 1-1,1 0 1,-1 0-1,0 0 0,0 0 1,0 0-1,0 0 1,1 1-1,-1-1 1,0 0-1,0 0 1,0 1-1,2 0 1,2 3 63,0-1 0,0 1 0,0 0 0,-1 0 0,8 10 0,11 8-212,-22-21 102,5 4-333,-1-1 0,0 1 0,1-1-1,0-1 1,0 1 0,0-1 0,0 0 0,0-1 0,1 1-1,-1-1 1,1 0 0,0-1 0,-1 0 0,1 0 0,8 0 0,-6-1-637,-7 1 401,1-1 1,-1 0 0,1 1 0,-1-1 0,1 0 0,-1 0 0,1-1-1,-1 1 1,0-1 0,1 1 0,-1-1 0,1 1 0,-1-1 0,0 0 0,0 0-1,1-1 1,-1 1 0,0 0 0,0-1 0,0 1 0,-1-1 0,1 1-1,0-1 1,2-3 0</inkml:trace>
  <inkml:trace contextRef="#ctx0" brushRef="#br0" timeOffset="-4574.87">240 775 2592,'0'-7'92,"0"1"-12,0 0 8,0 1-28,0-1-104,0 3 20,-11 0 12,0-1-112,2 1-36,0 1-84,1-2-200,0 2-24,0-2-72</inkml:trace>
  <inkml:trace contextRef="#ctx0" brushRef="#br0" timeOffset="-4076.47">162 600 6205,'17'-29'4132,"-13"17"-290,-3 10-1624,-3 4 141,2-2-2330,-1 0 1,1 0-1,0-1 1,-1 1 0,1 0-1,0 0 1,-1 0-1,1 0 1,-1 0 0,1 0-1,0 0 1,-1 0-1,1 0 1,-1 0 0,1 0-1,0 0 1,-1 0-1,1 0 1,-1 0 0,1 0-1,0 0 1,-1 1-1,1-1 1,0 0 0,-1 0-1,1 0 1,0 1-1,-1-1 1,1 0 0,0 1-1,-1-1 1,1 1-1,-11 7 301,-28 29 1003,21-21-805,0 2 1,-28 35 0,41-46-490,1 0 0,0 0 0,0 0 0,0 1 0,1 0 0,0 0 0,1-1 1,-1 2-1,2-1 0,-1 0 0,1 0 0,0 13 0,1-20-4,0 1 1,0-1-1,0 1 1,1-1-1,-1 1 1,0-1-1,1 0 0,-1 1 1,1-1-1,-1 0 1,1 1-1,0-1 1,0 0-1,-1 0 1,1 0-1,0 1 1,0-1-1,0 0 0,0 0 1,2 1-1,0 0 25,0-1-1,0 1 0,1 0 0,-1-1 1,0 0-1,1 1 0,-1-1 0,5 0 1,9 2 114,0-2 0,31 0 1,-34-1-143,180 0 998,-187 0-972,1 1-1,-1 1 0,1-1 0,-1 2 0,0-1 0,0 1 0,1 0 1,-2 0-1,1 0 0,7 6 0,-5-3 11,0 0-1,-1 0 1,0 1 0,0 0 0,-1 1-1,14 16 1,-20-22-48,1 0-1,-1 1 1,1-1 0,-1 1-1,0-1 1,0 1-1,0-1 1,-1 1 0,1 0-1,0-1 1,-1 1-1,0 0 1,1 0-1,-1-1 1,0 1 0,-1 0-1,1 0 1,0-1-1,-1 1 1,0 0 0,1 0-1,-1-1 1,0 1-1,0-1 1,-1 1 0,1-1-1,0 0 1,-1 1-1,0-1 1,1 0 0,-1 0-1,0 0 1,0 0-1,0 0 1,0 0-1,-1-1 1,1 1 0,-3 1-1,-9 6-150,-1 0 1,0-1-1,0 0 0,-1-1 0,0-1 0,-28 7 0,25-9-1428,0-1 0,-1-1 0,-22-1 0,41-1 1268,-1 0 0,0 0 0,0 0 0,1 0 0,-1-1 1,0 1-1,0-1 0,1 1 0,-1-1 0,0 1 0,1-1 1,-1 0-1,1 0 0,-1 0 0,1 0 0,-1 0 0,1 0 1,0 0-1,0-1 0,-1 1 0,1 0 0,0-1 0,-1-2 1,-9-24-7126,11 21 4789</inkml:trace>
  <inkml:trace contextRef="#ctx0" brushRef="#br0" timeOffset="-3726.81">604 624 11953,'10'-9'746,"12"-9"1293,-2 14 6610,-20 29-7032,1 8-615,2 0 1,6 33-1,39 130-831,-48-196-170,5 16 2521,4 10-10938,-1-17-2409,-5-27 3677,-3 9 5028</inkml:trace>
  <inkml:trace contextRef="#ctx0" brushRef="#br0" timeOffset="-3382.45">721 719 9161,'-8'-4'521,"-40"-25"5249,45 27-5315,0 0 0,0 0-1,1-1 1,-1 1 0,0-1 0,1 1-1,-1-1 1,1 0 0,0 0 0,0 0-1,-3-6 1,5 8-366,0 0 0,0 0 0,-1 0-1,1-1 1,0 1 0,0 0 0,0 0-1,1 0 1,-1 0 0,0 0 0,0 0 0,1 0-1,-1 0 1,0 0 0,1 0 0,-1 0-1,1 0 1,-1 0 0,1 0 0,0 0 0,-1 0-1,2-1 1,24-18 77,-2 1-410,-12 6-685,0 1 0,0 1 0,29-20 0,5 7-3967,-40 22 3337,0 0 0,0 1-1,0-1 1,0 1 0,13 0 0,-11 1-671</inkml:trace>
  <inkml:trace contextRef="#ctx0" brushRef="#br0" timeOffset="-3011.08">794 704 11217,'-17'19'1130,"13"-15"363,-1 1 0,1 0 0,0 0 0,-6 10 0,10-15-1407,0 1 0,-1-1-1,1 0 1,0 0-1,0 1 1,0-1-1,0 0 1,0 1-1,0-1 1,0 0 0,0 0-1,-1 1 1,1-1-1,0 0 1,0 0-1,0 1 1,0-1-1,1 0 1,-1 1 0,0-1-1,0 0 1,0 0-1,0 1 1,0-1-1,0 0 1,0 0-1,0 1 1,1-1-1,-1 0 1,0 0 0,0 1-1,0-1 1,0 0-1,1 0 1,-1 0-1,0 1 1,0-1-1,1 0 1,-1 0 0,0 0-1,16 1 342,14-10-1829,18-19-3623,2 5-3705,-31 15 5120</inkml:trace>
  <inkml:trace contextRef="#ctx0" brushRef="#br0" timeOffset="-2560.74">1576 829 14837,'-23'2'1263,"1"1"-1,1 1 1,-1 1 0,1 1-1,-32 13 1,129-13-358,-54-8-902,1-1-1,-1-1 0,39-11 1,-11 3 1,166-38-30,178-39 56,-368 85-45,-18 4 28,0-1 0,-1 0 1,1-1-1,-1 0 0,0 0 0,1 0 0,-1-1 0,0 0 0,9-6 0,-16 9-11,0 0 0,0 0 0,1 0 0,-1 0 0,0 0-1,0 0 1,0-1 0,0 1 0,0 0 0,0 0 0,0 0 0,0 0 0,0 0 0,0 0 0,0 0-1,0 0 1,0-1 0,0 1 0,0 0 0,1 0 0,-1 0 0,0 0 0,0 0 0,0 0-1,0 0 1,0-1 0,0 1 0,-1 0 0,1 0 0,0 0 0,0 0 0,0 0 0,0 0-1,0 0 1,0-1 0,0 1 0,0 0 0,0 0 0,0 0 0,0 0 0,0 0 0,0 0-1,0 0 1,0 0 0,-1 0 0,1 0 0,0 0 0,0-1 0,0 1 0,0 0 0,0 0-1,0 0 1,-1 0 0,-9-3 36,-12 1 0,22 2-38,-228-1 21,194 1-61,305 0 1595,-268 0-1546,-1 0 1,1 1 0,0-1 0,-1 0 0,1 1-1,-1 0 1,1-1 0,-1 1 0,1 0 0,-1 0-1,0 1 1,1-1 0,-1 0 0,0 1 0,0-1-1,0 1 1,0 0 0,0 0 0,0 0 0,-1 0-1,1 0 1,-1 0 0,1 0 0,-1 0 0,0 1-1,1-1 1,-1 1 0,-1-1 0,1 0 0,1 4-1,0 7-79,1 0-1,-2 0 1,1 0-1,-2 21 1,0-26-6,-1-4-110,0 0-1,1 1 1,-2-1 0,1 0 0,0 0-1,-1 0 1,0 0 0,0 0-1,0 0 1,-1 0 0,1-1 0,-6 7-1,4-5-520,0 0-1,1 0 0,0 0 0,-1 1 1,-2 8-1,-7 25-8213,6-28 5294</inkml:trace>
  <inkml:trace contextRef="#ctx0" brushRef="#br0" timeOffset="4196.98">136 1744 7973,'-2'1'466,"0"1"-1,0 0 1,0-1 0,0 1 0,0-1 0,-1 1 0,1-1 0,0 0 0,-1 0-1,1 0 1,-1 0 0,0-1 0,1 1 0,-1-1 0,1 1 0,-1-1-1,0 0 1,1 0 0,-6-1 0,4 1-206,3 1-74,-1-1 1,1 1 0,0-1-1,-1 1 1,1 0 0,0 0-1,-1 0 1,1 0-1,0 0 1,0 0 0,0 0-1,0 0 1,0 0 0,0 1-1,-1 1 1,-15 24 1819,15-25-1752,1-1-155,0 0-1,1 0 0,-1 1 1,0-1-1,1 0 1,-1 0-1,0 1 1,1-1-1,-1 0 0,1 0 1,0 1-1,0-1 1,-1 1-1,1-1 1,0 0-1,0 1 0,0-1 1,0 0-1,0 1 1,1-1-1,-1 2 1,1-2-48,0 0 0,0 0 1,0-1-1,0 1 1,1 0-1,-1-1 1,0 1-1,0 0 1,0-1-1,1 1 0,-1-1 1,0 0-1,1 0 1,-1 1-1,0-1 1,1 0-1,-1 0 0,0 0 1,1 0-1,1-1 1,55 1 218,1-2 1,-1-3-1,0-3 0,86-22 1,-132 29-170,-16 9-30,-28 20-15,19-18-71,-22 24 52,1 1 0,1 1 0,2 2 0,2 1 0,2 1 0,-26 51 0,51-88 21,1 1-1,-1 0 1,1 0 0,0-1 0,0 1-1,1 0 1,-1 0 0,1 0 0,0 5-1,6-7-42,-1-1 0,1 0-1,-1-1 1,1 1 0,11-2-1,-15 1-10,17 0-115,0-1 0,0 0 0,0-2 1,34-8-1,-28 4-363,172-54-7447,-158 46 1123,47-25 1,-70 31 4298</inkml:trace>
  <inkml:trace contextRef="#ctx0" brushRef="#br0" timeOffset="4564.49">826 1803 12477,'0'-22'1433,"0"1"5094,-23 22-2307,22 3-3962,0-1 0,1 1 1,-1 0-1,1-1 0,0 1 1,0 0-1,0 0 0,1 6 0,-1 0 142,0 196-419,11-142-4554,-11-43 1005,0-17-535,0 0-3412</inkml:trace>
  <inkml:trace contextRef="#ctx0" brushRef="#br0" timeOffset="4912.08">812 1810 12661,'0'-2'81,"0"0"0,0 1-1,-1-1 1,1 0 0,0 0 0,-1 1 0,0-1-1,1 0 1,-1 1 0,0-1 0,-2-2-1,-24-23 5792,15 17-2378,12 9-3441,-1 1-1,1-1 1,0 1-1,-1-1 1,1 1-1,0-1 1,-1 1-1,1-1 1,0 1-1,0-1 1,-1 1-1,1-1 1,0 1-1,0-1 1,0 1-1,0-1 1,0 0 0,0 1-1,0-1 1,0 1-1,0-1 1,0 1-1,0-1 1,0 0-1,0 1 1,0-1-1,1 1 1,-1-1-1,0 1 1,0-1-1,1 1 1,-1-1-1,0 1 1,1-1-1,-1 1 1,0-1-1,1 1 1,-1 0 0,1-1-1,-1 1 1,1 0-1,0-1 1,25-14-195,-20 12 192,66-30-2811,-55 26 440,0 0 1,0-1-1,-1-1 0,21-15 0,-34 22 1743,-2 1 218,-1 1 1,1-1-1,0 0 1,0 1-1,0-1 1,-1 1-1,1-1 1,0 1 0,0 0-1,0-1 1,0 1-1,0 0 1,0-1-1,0 1 1,1 0-1</inkml:trace>
  <inkml:trace contextRef="#ctx0" brushRef="#br0" timeOffset="4913.08">880 1820 10605,'-23'38'2328,"18"-32"-1395,1 0 0,0 0 0,0 1-1,0-1 1,1 1 0,0-1 0,1 1-1,-1 0 1,1 1 0,0-1-1,-1 11 1,36-17 992,-24-2-2232,0-1 1,0-1-1,-1 1 1,1-1-1,-1-1 0,1 1 1,-1-1-1,0-1 1,-1 0-1,8-5 0,8-5-2611,26-22-6359,-34 25 5331</inkml:trace>
  <inkml:trace contextRef="#ctx0" brushRef="#br0" timeOffset="5360.49">1531 1906 16169,'-19'10'373,"14"-6"269,0-1 0,-1 0 1,1 0-1,-1 0 1,0-1-1,0 0 1,0 0-1,-12 2 0,18-4 161,13 0-541,43 1-8,-19 0 37,-1-1-1,1-2 0,68-12 1,486-100-832,-450 90-410,-93 17 701,-30 6 143,0-2 1,0 0-1,0-1 0,19-7 1,-36 11 106,0-1 1,-1 1 0,1 0 0,0 0-1,-1-1 1,1 1 0,-1-1 0,1 1-1,0 0 1,-1-1 0,1 1 0,-1-1-1,1 1 1,-1-1 0,0 1 0,1-1-1,-1 0 1,1 1 0,-1-1 0,0 1-1,0-1 1,1 0 0,-1 1 0,0-1-1,0 0 1,0 1 0,0-1 0,0 0-1,1 0 1,-1 1 0,-1-1 0,1 0-1,0 1 1,0-1 0,0 0 0,0 1-1,0-1 1,-1 0 0,1 1 0,0-1-1,0 0 1,-1 1 0,1-1 0,-1 1-1,1-1 1,0 0 0,-1 1 0,1-1-1,-2 0 1,-26-23 165,18 18-111,0 0 0,-1 1 0,0 0 0,0 0 0,0 2 0,0-1 0,-1 1 0,-14-1 0,-10 0 20,-50 2 0,77 2-72,-18 7 37,26-7-30,0 1 0,0-1 0,0 1 0,0-1 0,0 1 0,0-1 0,0 1 0,0 0 0,1-1 0,-1 1 0,0 0 0,1 0 0,-1-1 0,0 1 0,1 0 0,-1 0 0,1 0 0,-1 0 0,1 0 0,-1 0 0,1 2 0,0-2 56,6 1-13,1 0 0,1 0 0,-1-1 0,0 0 0,0 0-1,0-1 1,9 0 0,14 1 233,-19 0-153,-1 1-1,0 0 1,0 0 0,0 1 0,0 0-1,-1 1 1,1 0 0,-1 1-1,0 0 1,17 12 0,-21-13-93,0 0 1,-1 1 0,1 0-1,-1 0 1,0 0-1,0 1 1,-1-1-1,0 1 1,1 0 0,-2 0-1,1 0 1,-1 0-1,0 0 1,0 1-1,-1-1 1,0 1 0,0-1-1,0 8 1,-2 51-1499,0-60 1017,0 0-1,0 0 0,0 0 1,0 0-1,-1-1 0,0 1 1,0-1-1,0 1 0,-1-1 1,-4 7-1,-15 26-7729,13-28 4531,7 2 29</inkml:trace>
  <inkml:trace contextRef="#ctx0" brushRef="#br0" timeOffset="7508.63">3355 1961 7241,'-4'6'-332,"-1"1"4957,3-15-1762,3 4-2665,-1 1-1,1 0 1,1 0 0,-1 0-1,0-1 1,1 1-1,0 0 1,-1 1-1,1-1 1,0 0 0,1 0-1,2-2 1,13-21 888,3-14 608,47-65 0,-48 75-864,-12 21-46,-8 18-309,-2 8-340,1 20 438,0-27-473,0 1 0,0-1-1,2 1 1,-1-1 0,1 0 0,1 1 0,0-1-1,0 0 1,5 13 0,-2-13-65,0-1 0,1 1 0,0-1-1,0 0 1,1-1 0,11 11 0,-14-16-10,0 1-1,0-1 1,1 0 0,-1-1-1,1 1 1,0-1 0,0 0-1,0 0 1,0 0 0,0-1-1,0 0 1,0 0 0,0 0-1,1 0 1,6-1 0,-6-1-5,0 0 0,0 0 0,0-1 0,0 0 1,0 0-1,-1 0 0,1-1 0,0 0 0,-1 0 1,0 0-1,0-1 0,0 1 0,0-1 0,0 0 1,-1-1-1,0 1 0,0-1 0,0 0 0,0 0 0,4-9 1,0 0 37,0 0 1,-1-1-1,0 0 1,-1 0-1,-1 0 1,7-31-1,-8-1 389,-4 46-206,-12 3 145,9 5-360,0-1 0,1 1 0,0 0 1,0 0-1,1 0 0,0 0 1,0 0-1,1 1 0,0-1 1,1 11-1,-1-5-16,0-11-13,1-1 0,-1 1 0,1 0-1,0-1 1,0 1 0,0 0 0,0-1 0,0 1 0,0-1 0,0 1 0,0-1-1,1 0 1,-1 1 0,0-1 0,1 0 0,-1 0 0,1 0 0,-1 0 0,1 0 0,0-1-1,0 1 1,-1 0 0,1-1 0,0 1 0,0-1 0,2 1 0,6 1-19,-1 0 0,1 0 0,18 0 1,-26-3 11,-1 1 1,1-1-1,-1 1 1,1-1-1,-1 0 1,1 0-1,-1 0 1,0 0-1,1 0 1,-1 0 0,0 0-1,0 0 1,0 0-1,0-1 1,0 1-1,0 0 1,0-1-1,0 1 1,-1-1-1,1 1 1,0-1-1,-1 1 1,1-4 0,14-47-286,-13 40 260,0-28 36,-3 23 223,1 17-222,0 0 1,0 0-1,0 0 1,0-1 0,0 1-1,0 0 1,0 0-1,0-1 1,-1 1 0,1 0-1,0 0 1,0 0 0,0 0-1,0-1 1,0 1-1,0 0 1,-1 0 0,1 0-1,0 0 1,0-1 0,0 1-1,0 0 1,-1 0-1,1 0 1,0 0 0,0 0-1,0 0 1,-1 0-1,1 0 1,0 0 0,0 0-1,-1 0 1,1 0 0,0 0-1,0 0 1,0 0-1,-1 0 1,1 2 26,10 3-33,35 8 153,-29-10-106,0 2 0,-1 0-1,1 1 1,19 10-1,-31-14-36,-1 0-1,0 1 0,0-1 1,0 0-1,0 1 0,0 0 0,0 0 1,-1 0-1,1 0 0,-1 0 0,0 0 1,0 1-1,0-1 0,0 1 0,0-1 1,-1 1-1,0 0 0,0 0 1,0-1-1,0 1 0,-1 0 0,1 0 1,-1 5-1,0-3-23,1-3 16,-1 0-1,0 0 1,0 0 0,0 1 0,0-1 0,0 0 0,-1 0-1,1 0 1,-1 0 0,0 0 0,0 0 0,0 0 0,0 0-1,0 0 1,-1 0 0,1-1 0,-1 1 0,0 0 0,0-1-1,0 0 1,0 1 0,-5 3 0,-29 36-2098,53-59 1610,0 0 0,-1-1 1,-1 0-1,-1-1 0,20-35 0,50-114 2473,-76 143-1689,-5 17 964,-2 29-635,-2-14-564,0 0 0,0 0 0,-1 0 0,0 0 0,-6 12 0,-3 15 152,8-18-205,1 0 0,0 0 1,1 30-1,1-43-46,1-2 10,-1 0 0,1-1 0,-1 1 1,1 0-1,0-1 0,-1 1 1,1-1-1,0 1 0,-1-1 0,1 1 1,0-1-1,0 0 0,-1 1 1,1-1-1,0 0 0,0 1 1,0-1-1,0 0 0,0 0 0,-1 0 1,1 0-1,0 0 0,1 0 1,1 0-47,-1 1-1,0-1 1,0 0 0,0 0 0,0-1 0,1 1 0,-1 0 0,0-1 0,0 1 0,3-2-1,3-6-39,1-1 0,-1 0 0,-1 0 0,0-1 0,0 0 0,-1 0 0,7-16 0,-5 11 174,48-90 1246,-53 109-549,-1 16-431,-1 21 100,-1-32-385,0-7-17,0 0 0,0 0 0,0 0 0,0 0 0,0 0 0,0 0 0,1 0 0,-1 0 0,1 0-1,-1 0 1,2 2 0,-1-3-12,0 0-1,1 0 0,-1 0 1,0 0-1,1 0 1,-1 0-1,1-1 0,-1 1 1,1-1-1,-1 1 0,1-1 1,-1 1-1,1-1 1,-1 0-1,1 0 0,3 0 1,92 3-147,-74-3 83,-18-1 41,1 0 0,-1 0 0,0 0 0,1-1 0,-1 0 0,0 0 0,0 0-1,-1-1 1,1 1 0,0-1 0,-1 0 0,1-1 0,-1 1 0,7-9 0,-2 3 0,0-1 0,-1 0 0,0-1 0,-1 0 0,8-14 1,-9 10 13,-2 0 0,1 0 1,-2 0-1,0-1 0,-1 1 1,-1-1-1,0 0 0,-2-26 1,1 15 17,0 26-17,0 1 1,0-1 0,0 0-1,0 1 1,0-1-1,0 0 1,0 0-1,0 1 1,0-1 0,0 0-1,0 1 1,0-1-1,-1 0 1,1 1-1,0-1 1,0 0 0,-1 1-1,1-1 1,0 0-1,-1 1 1,1-1-1,-1 1 1,1-1 0,-1 1-1,1-1 1,-1 1-1,1-1 1,-1 1-1,1 0 1,-1-1 0,0 1-1,1 0 1,-1-1-1,0 1 1,1 0-1,-1 0 1,0-1 0,1 1-1,-1 0 1,0 0-1,1 0 1,-1 0-1,0 0 1,0 0 0,1 0-1,-2 1 1,0-1 5,0 1 0,0 0 1,0-1-1,1 1 0,-1 0 0,0 0 1,0 0-1,1 0 0,-1 1 1,1-1-1,-1 0 0,1 1 0,-1-1 1,1 1-1,-1 2 0,-12 19 75,2 0 0,0 1 1,2 1-1,0 0 0,2 0 0,1 1 0,1 0 0,1 0 0,2 0 0,-1 34 0,4-58-77,0 0 1,0 0-1,1 0 0,-1 0 0,1 0 0,0 0 0,-1 0 1,1-1-1,0 1 0,0 0 0,0-1 0,0 1 0,0-1 0,1 1 1,-1-1-1,0 1 0,1-1 0,-1 0 0,1 1 0,-1-1 0,1 0 1,0 0-1,0 0 0,-1-1 0,1 1 0,0 0 0,0-1 0,0 1 1,0-1-1,3 1 0,8 1-121,-1 0 1,1-1 0,20-1-1,-25 0 4,0 0 72,0-2-1,-1 1 1,1-1-1,-1 0 1,0 0-1,0-1 1,1 0-1,11-7 1,-4 1 26,-1 0 0,0-1 1,13-12-1,-18 13-2,-1-1 0,0-1 0,0 1 0,-1-1 0,0 0 0,-1-1 0,0 1-1,-1-1 1,0-1 0,-1 1 0,4-21 0,0-8 70,-2 0 0,1-54 0,-7 75 46,-3 15 161,-9 24 328,1 2-496,6-11-57,0-1-1,1 1 1,0 0-1,0 0 1,1 0-1,0 0 1,1 1 0,-2 13-1,1 14 36,3 38 0,0-46-73,0-26-28,1 1 0,-1-1 0,1 0 1,0 0-1,0 0 0,1 0 0,-1 0 0,1-1 0,0 1 0,0 0 1,0-1-1,0 1 0,1-1 0,-1 0 0,1 1 0,0-1 0,0-1 0,0 1 1,1 0-1,-1-1 0,0 1 0,1-1 0,5 2 0,0 1-557,1-1 0,0 0 1,-1-1-1,1 0 0,0 0 0,1-1 0,-1-1 0,15 1 0,-19-1-284,1-1 0,-1-1 0,1 1 0,-1-1 1,1 0-1,-1 0 0,11-4 0,-14 3 212,0 1-1,0-1 1,1 0 0,-1 0 0,-1-1-1,1 1 1,0-1 0,-1 1 0,1-1 0,-1 0-1,0 0 1,0 0 0,0 0 0,0 0-1,2-5 1,2-8-2257</inkml:trace>
  <inkml:trace contextRef="#ctx0" brushRef="#br0" timeOffset="7861.15">4952 1503 18062,'-55'21'3073,"45"-17"-1815,0 0 1,0-1 0,-16 3 0,3-1 429,14 3-1114,8-8-579,1 0 0,0 0 0,0 1 0,0-1 0,0 0 0,-1 0-1,1 0 1,0 0 0,0 0 0,0 0 0,0 0 0,-1 0 0,1 0 0,0 1 0,0-1 0,0 0 0,0 0 0,0 0 0,0 0 0,0 0 0,0 1-1,-1-1 1,1 0 0,0 0 0,0 0 0,0 0 0,0 1 0,0-1 0,0 0 0,0 0 0,0 0 0,0 0 0,0 1 0,0-1 0,0 0 0,0 0-1,0 0 1,0 0 0,0 1 0,0-1 0,0 0 0,0 0 0,1 0 0,-1 0 0,0 1 0,0-1 0,0 0 0,0 0 0,0 0 0,0 0-1,0 0 1,1 1 0,-1-1 0,0 0 0,0 0 0,0 0 0,0 0 0,0 0 0,1 0 0,-1 0 0,0 0 0,0 0 0,0 0 0,1 0 0,18 0-1547,0-2 0,1-1 0,-1 0 0,-1-1 0,1-1 0,34-14 0,26-12-6321,-38 15 3819</inkml:trace>
  <inkml:trace contextRef="#ctx0" brushRef="#br0" timeOffset="8291.2">5795 1628 17850,'-39'65'4617,"100"-101"-3109,-36 19-1658,-7 5 44,-1-1-1,25-23 0,-38 32 210,0 1 0,-1-1 0,0 0 0,0 0 0,0-1-1,0 1 1,0-1 0,-1 1 0,0-1 0,0 0 0,-1 0 0,1 0-1,-1 0 1,0 0 0,1-10 0,-2 14 389,-7 8-365,0 1 1,1 0-1,-1 0 1,2 0-1,-1 0 0,1 1 1,1 0-1,-1 0 1,2 1-1,-4 9 1,3 0-27,1-1 0,0 1 0,1 0 0,2 25 0,0-42-112,0 0-1,0 0 1,1 0 0,-1 0 0,1 0 0,0-1 0,-1 1-1,1 0 1,0 0 0,0-1 0,0 1 0,0-1-1,0 1 1,0-1 0,1 1 0,-1-1 0,1 0 0,-1 1-1,1-1 1,-1 0 0,1 0 0,-1 0 0,1 0-1,0 0 1,0-1 0,-1 1 0,1-1 0,0 1-1,0-1 1,3 1 0,8 1-307,-1 0-1,0-1 0,20-1 1,-25 0 139,-2 0 148,0-1 0,0 0 0,0 0 1,0 0-1,0-1 0,0 0 0,-1 0 1,1 0-1,-1 0 0,1-1 0,-1 0 1,0 0-1,0 0 0,0 0 0,0-1 0,-1 1 1,5-7-1,-1 2 37,-1 0-1,-1 0 1,1-1 0,-1 0 0,-1 0-1,0 0 1,6-19 0,-6 9 151,-2 0 0,0-1 0,-1 1 0,-3-28 1,1 5 556,1 30-390,1 2 335,16 22-532,28 19 130,-31-22-138,-1 0 0,21 18-1,-31-24-99,0-1 0,-1 1 0,1 0 0,-1 0 0,0 0-1,0 0 1,0 0 0,0 0 0,-1 0 0,1 1 0,-1-1 0,0 1 0,0-1-1,0 1 1,0-1 0,0 8 0,-2-3-194,0-1-1,0 1 1,-1 0-1,0-1 1,0 0 0,-1 1-1,0-1 1,0 0-1,-1 0 1,1 0 0,-2-1-1,1 1 1,-10 10-1,6-8-1328,-1 0-1,0-1 0,-13 10 0,14-12-1636,-1 0 0,0-1 0,-18 8 0,12-8-482</inkml:trace>
  <inkml:trace contextRef="#ctx0" brushRef="#br0" timeOffset="8690.3">5987 1442 17042,'0'-26'396,"0"0"488,-14 2 516,3 5 360,-3 2-96,14 2-460,0 4-336,0 3-276,-12 3-324,12 1-112,-13 2-364,13 2-348,0 11-4344,0-1 1500,0 0-1081,0 5-451</inkml:trace>
  <inkml:trace contextRef="#ctx0" brushRef="#br0" timeOffset="9077.28">7307 1434 18494,'0'-1'75,"0"0"0,0 1 1,0-1-1,-1 0 1,1 1-1,0-1 0,0 0 1,-1 1-1,1-1 0,-1 1 1,1-1-1,-1 1 1,1-1-1,-1 1 0,1-1 1,-1 1-1,1-1 0,-1 1 1,1 0-1,-1-1 0,0 1 1,1 0-1,-1-1 1,0 1-1,1 0 0,-1 0 1,0 0-1,1 0 0,-1 0 1,0 0-1,1 0 1,-1 0-1,0 0 0,1 0 1,-1 0-1,0 0 0,1 0 1,-1 0-1,0 1 1,1-1-1,-2 1 0,-4-1 729,4 1-658,0 0 0,0 0 1,0 1-1,1-1 0,-1 0 0,1 1 1,-1-1-1,1 1 0,0-1 0,-1 1 1,1 0-1,0 0 0,0-1 1,0 1-1,0 0 0,1 0 0,-2 3 1,-2 15 485,1 0 0,0 0 0,2 0 0,1 36 0,0-24-242,1-27-351,-1 0-1,0 0 1,1 0 0,0 0 0,0 0-1,1-1 1,-1 1 0,1 0 0,0-1-1,0 0 1,1 1 0,-1-1-1,1 0 1,0 0 0,0 0 0,0 0-1,1-1 1,-1 0 0,1 1 0,0-1-1,0 0 1,0-1 0,0 1-1,0-1 1,1 0 0,-1 0 0,1 0-1,0 0 1,-1-1 0,1 0 0,0 0-1,0 0 1,8 0 0,-5-2-30,0 1 1,0-2 0,0 1-1,0-1 1,0 0 0,0-1-1,0 0 1,-1 0 0,1-1 0,-1 0-1,0 0 1,0-1 0,-1 1-1,1-1 1,-1-1 0,0 0-1,0 1 1,-1-2 0,0 1-1,0-1 1,0 1 0,-1-1-1,0-1 1,0 1 0,-1 0-1,0-1 1,0 0 0,-1 0-1,0 0 1,0 0 0,-1 0-1,1-16 1,-3 21-9,1 0 0,-1 0 0,0 0 0,0 0 0,0 0-1,-1 1 1,1-1 0,0 0 0,-1 1 0,0-1 0,0 1 0,0 0 0,0-1-1,0 1 1,0 0 0,-1 0 0,1 1 0,-5-4 0,-51-28-73,58 33 70,-19-8-443,0 1-1,0 1 0,0 1 1,0 1-1,-1 0 0,0 2 1,0 0-1,-38 2 0,56 0 246,0 0 0,0 0-1,0 0 1,0 0 0,0 1-1,1-1 1,-1 1 0,0 0-1,0-1 1,0 1-1,0 0 1,1 0 0,-1 0-1,0 0 1,1 1 0,-1-1-1,1 0 1,-1 1 0,1-1-1,0 1 1,0-1-1,-1 1 1,1 0 0,0-1-1,0 1 1,1 0 0,-1 0-1,-1 2 1,2-2-359,-1 0 1,1 1-1,-1-1 1,1 1-1,0-1 1,0 1-1,0-1 1,0 0-1,0 1 1,1-1-1,-1 1 1,1-1-1,-1 0 1,1 1-1,0-1 1,0 0-1,0 0 1,0 0-1,0 1 1,1-1-1,-1 0 1,3 2-1,10 11-2947</inkml:trace>
  <inkml:trace contextRef="#ctx0" brushRef="#br0" timeOffset="9078.28">7811 1137 15841,'4'-7'-4,"97"-203"9223,-135 278-7737,-17 34-4191,43-83 1920,-30 66-4371,-1-1-3791,23-50 4950</inkml:trace>
  <inkml:trace contextRef="#ctx0" brushRef="#br0" timeOffset="9443.61">6808 1216 21366,'0'0'292,"0"12"196,14 2 20,0 1-8,4-1-320,1 0-480,-2 2-440,5-3-636,-1 2-780,1-5-805,3 0-1059,-7 1-44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10:07:16.941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8 1,'-1'0,"1"0,0 0,0 0,-1 0,1 0,0 0,0 0,-1 0,1 0,0 0,0 0,-1 0,1 0,0 0,0 0,0 0,-1 0,1 0,0 0,0 1,0-1,-1 0,1 0,0 0,0 0,0 1,-1-1,1 0,0 0,0 0,0 1,0-1,0 0,0 0,0 0,-1 1,1-1,0 0,0 0,0 1,6 10,11 8,-9-14,1 1,-1-2,1 1,-1-1,1 0,0-1,1 0,17 3,83 6,-65-9,329 10,-104-7,22 5,170 11,-180-14,-69-4,184 6,7 0,356-2,-458-10,-61-6,-6-1,1493 10,-1511 7,12 1,-86-8,120-3,-259 2,5 0,0-1,-1 1,1-1,-1-1,1 0,13-5,-20 3,-6-1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3:14.838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2418.04688"/>
      <inkml:brushProperty name="anchorY" value="-135817.20313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1356.03125"/>
      <inkml:brushProperty name="anchorY" value="-134887.35938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2422.01563"/>
      <inkml:brushProperty name="anchorY" value="-136432.90625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3715.28125"/>
      <inkml:brushProperty name="anchorY" value="-137276.8125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4850.75"/>
      <inkml:brushProperty name="anchorY" value="-138334.84375"/>
      <inkml:brushProperty name="scaleFactor" value="0.49935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5992.65625"/>
      <inkml:brushProperty name="anchorY" value="-139316.34375"/>
      <inkml:brushProperty name="scaleFactor" value="0.49935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7093.10938"/>
      <inkml:brushProperty name="anchorY" value="-140316.60938"/>
      <inkml:brushProperty name="scaleFactor" value="0.49935"/>
    </inkml:brush>
    <inkml:brush xml:id="br7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8228.5625"/>
      <inkml:brushProperty name="anchorY" value="-141505.71875"/>
      <inkml:brushProperty name="scaleFactor" value="0.49935"/>
    </inkml:brush>
    <inkml:brush xml:id="br8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9377.21875"/>
      <inkml:brushProperty name="anchorY" value="-142501.34375"/>
      <inkml:brushProperty name="scaleFactor" value="0.49935"/>
    </inkml:brush>
  </inkml:definitions>
  <inkml:trace contextRef="#ctx0" brushRef="#br0">167 268 6689,'0'0'0,"-2"0"204,-2 0 270,-1 1 250,-2 2 156,-1 0 173,0 0-211,0 0 25,1-2-62,0 0-152,2-1 168,0 1 38,1-1-107,0 1 113,1 1-115,-1 3-111,0 1 100,-2 2-149,0 2 23,-1 1-43,-1 1-49,0 2-101,0 1 10,0 3 137,0 1-39,0 1-18,2 2-110,2 1-195,1 0 38,2-1-16,3 1-23,5-1-31,4 0-80,5-1 5,3-1 20,5 1-66,1-2 48,3 1-90,1-3 57,1-1-66,0-2 45,0-4 19,0-3-48,-2-2 55,0-5-102,-2-3 77,0-5-16,-1-3-25,-2-4 43,1-2-93,-2-3 79,-2-2-17,-1-3 51,-3 0 2,-2-1-39,-5-1 28,-2 0-56,-4 0 14,-4 1-48,-5 1-20,-5 0 2,-4 0-18,-5 2-24,-4 0-171,-2 0-112,-4 2-41,-2 0-24,-1 2 141,0 2-193,-1 3-72,2 2-6,2 4-181,3 2 64,4 3-334,3 5-208,3 5-257,3 4-312,4 4-217,3 3-247,3 4-288,1 1-389,3 3 640,-1-5-1039</inkml:trace>
  <inkml:trace contextRef="#ctx0" brushRef="#br1" timeOffset="354.62">834 215 13733,'0'0'384,"-2"0"518,0 0 272,0 2 253,1 0-240,0 1-158,0 0-244,1 2-7,-1 1 66,1 2-220,0 0 137,1 2-79,-1 0-168,0 2-36,0 1 22,0 2-90,2 2-125,2 3 79,2 3-212,-1 2-64,1 2-9,-1 2-41,0 2-40,-2 1-38,0-1 39,0-1-30,1-1-131,-1-2-232,1-3-410,-1-4-246,-1-2-553,-1-3-288,0-3-275,0-2-568,-1-4-204,0-1-411</inkml:trace>
  <inkml:trace contextRef="#ctx0" brushRef="#br2" timeOffset="575.09">801 334 14713,'0'0'0,"0"-1"392,-2-2 434,0-1 166,1 0 156,0-2-392,0 0-201,0 0-202,1-1-100,0 1-88,0 1-85,3-1-57,3 0-26,4 1 9,3 0-77,3 0-166,1-1-283,2 0-302,0-1-333,0 0-152,1 0-97,-1-1-160,-1 0-96,0-1-14,0 1-118,-1 1 74,-1-1 149,-2 2-217,0 0 503,-4 3-458</inkml:trace>
  <inkml:trace contextRef="#ctx0" brushRef="#br3" timeOffset="748.99">937 394 10929,'0'0'0,"-2"2"500,-3 4 485,-1 2 394,-1 2 221,-1 0-352,0-1-69,0 0-405,1-3-60,3-2-147,0-1-166,2-2-116,1 0-82,4-1-100,3-1-91,4 1-41,1-1-274,2 1-332,1 0-390,1 0-396,1 0-394,1-2-420,2-2-469,0-1-382,3-2-4,-4 1-1678</inkml:trace>
  <inkml:trace contextRef="#ctx0" brushRef="#br4" timeOffset="992.85">1610 458 18670,'0'0'0,"-3"2"400,-3 3 359,-1 0 19,0 2 64,1-2-482,1-1-196,3-1-88,0-1-38,5-1-272,4-2-340,6-3-418,2-2-473,4-2-499,2-1-533,2-1-458,0 0-514,0-1 224,-5 3-1667</inkml:trace>
  <inkml:trace contextRef="#ctx0" brushRef="#br5" timeOffset="1118.99">1637 593 12813,'0'0'0,"-2"2"376,-2 2 542,-1 1 283,-1 1 153,2-1-335,0 0-397,2-2-343,3-2-195,3-2-412,4-1-528,3-2-529,2-2-827,5-1-547,0-2-435,4 0-56,-5 2-1662</inkml:trace>
  <inkml:trace contextRef="#ctx0" brushRef="#br6" timeOffset="1493.03">2128 355 16377,'0'0'1,"-1"-1"355,-2-2 457,1-3 117,0-2 167,0-2-335,1-1-243,0-2-168,1-1-146,2-1-65,3 0-66,2 0-40,2-1 108,1 0 28,1-1-31,-1-1 115,0 0 80,-1-1-37,0 0 59,0 0-36,-2 1-129,0 0 51,-1 1 9,0 3-96,-1 2-55,-1 3-34,-1 2-37,-1 3 42,0 2 49,-2 1-4,1 4 39,-1 2-12,0 4 10,0 3 17,0 2-51,-1 3 118,1 3-17,0 2 56,0 2-25,0 2-63,0 2-42,0 1-68,0 1-6,0 1-48,0-1 6,0 0-94,0-2 38,0-1-272,0-3-164,0-2-406,0-3-381,0-2-259,0-2-468,0-2-330,0-2-524,0-3-353,0-1-307,0-2-99</inkml:trace>
  <inkml:trace contextRef="#ctx0" brushRef="#br7" timeOffset="1640.88">2136 583 13657,'0'0'0,"-1"0"464,-3 2 630,0 1 250,-2 0 363,1 1-275,0 0-319,1-2-41,1 0-305,1-1-275,0 0-93,2-1-309,0 0-94,3 0-240,5 0-378,3 0-464,5-3-739,4-1-941,4-3-873,5-2-908,3-1 667,-5 2-1277</inkml:trace>
  <inkml:trace contextRef="#ctx0" brushRef="#br8" timeOffset="2149.28">2916 307 20538,'0'0'0,"-5"1"512,-8 2 355,-2 2 183,-3-1 133,3 0-529,4-2-154,3 0-224,6-1-164,7-1-28,6 0-60,6 0-36,4 0 48,5 0-46,4 0 14,2-2-32,3-2-24,2 0 4,3-2-88,2 0-83,1 0-154,1 0-79,0-1 69,0 1-6,-2 0-60,-1 1 55,-4 0-98,-3 0 162,-3 1 124,-5 0 67,-4 1 104,-4-1-39,-5 0 100,-4-1-39,-3 0 43,-7-2 27,-5 0 13,-4 0 22,-5-1 30,-4-1 16,-1 1 41,-3-1 10,0 1-5,0 0-60,0 0 3,1 1-47,1 0-18,1 0 58,1 2-118,1 0 97,1 1 5,2 1-99,1 0 117,2 1-33,2 1-106,3 1 47,2-1-6,5 1-100,5 1 114,5-1 4,5 0-28,4 0 14,4 0 10,3 0-46,3 0 28,2 0 93,0 1 42,0 2 126,0 1 150,-1 1-61,-2 2-36,-1 2-44,-3 2-134,-2 2 135,-3 3-31,-3 2-51,-6 1-55,-3 3-109,-3 0-97,-2 2 3,-5 0 1,-3 0-127,-2-1-202,0 0-364,-1-2-396,0-1-432,1-2-305,0-1-411,3-2-460,1-1-415,1-3-474,2 0 51,0-4-2131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3:19.727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11079.53125"/>
      <inkml:brushProperty name="anchorY" value="-143720.34375"/>
      <inkml:brushProperty name="scaleFactor" value="0.49935"/>
    </inkml:brush>
  </inkml:definitions>
  <inkml:trace contextRef="#ctx0" brushRef="#br0">58 368 6493,'0'0'0,"1"-2"212,3-1 350,1-2 254,3-1 365,0 0-101,2-2 55,0 0-136,1 0-211,-2-1 33,-1 1-180,0-1 31,-3 1-177,-1-1 2,-2 1-49,-1 1-125,-1 1 32,-2 1-127,-3 1 46,-2 2 22,-3 1 32,-1 1 3,-2 1-146,0 2-2,1 1-50,0 2-47,1 2 10,2-1-55,1 1 23,1 0 14,1 0-1,2-1 54,0 1 14,2 0-43,-1 0 72,1 2-78,0 0 1,0 2-7,0 0-20,0 1-28,1 1-2,0-1-45,0 0 34,4-1 35,4-1-72,4-2 100,5-1-36,4-2 18,5-2 86,2-1-6,3-1 58,2-2 36,0 0-7,0 0 21,-1 0-32,-2 0 61,-3-1-51,-2 1-11,-5 2-6,-2 2 12,-5 3 84,-4 1 9,-3 2-57,-2 2-77,-6 0-82,-3 1-98,-5 1 0,-3 0-12,-1-1-34,-2 0 74,-1 0-56,1-2-28,2-1-1,1-1-8,1-1-85,3-2-120,1-1-32,1-1-237,3-2-138,1 0 23,1-1-107,2-1 78,0-2 160,1-4 15,4-2 121,3-4 159,3-3 57,2-1 102,2-3 59,0-1 12,2 0-8,-1 0 15,0 1-14,-1 1 70,0 1 82,0 1 74,-1 2 105,-1 2-16,1 1 29,-1 2-106,-1 3 23,1 1-97,-2 2 42,1 2 33,-2 0-86,0 4 122,-1 2-51,1 4 8,-2 2-42,0 2-54,0 3-77,0 1-53,-1 1 7,-1 2-10,0-1-70,0 1 34,-1-1-224,-1-1-199,-1-2-292,1-2-328,-1-2-218,-1-4-176,0-3 22,0-2 8,-1-10-757,0-3 1583,0-3 298,0-4 172,0-2 155,0-2-66,0-2 42,-3-1 201,-4-2 100,-2-1 171,-3-2 128,-1-1 51,-1-2 185,-2 0 84,0 1-107,-1 1 3,0 3-245,1 3-193,-1 4-31,1 6-246,1 5-24,1 4-70,1 5-4,2 4-38,3 4-100,3 4-155,2 2-342,1 2 26,6 2-319,6-1 22,5 1 119,7-1-53,4-2 287,3 0 167,3-3 197,1-2 67,0-3 150,0-2-33,-1-2 149,-3-2 75,-1-1 140,-2 0 126,-2-1 16,-2 1 127,-2-1-32,-2-1 251,-3 0-119,-3 0 67,-3-1-64,-3 1-248,-2-2 77,-2 1-189,-1 0-8,-4-1-44,-3 1-58,-1 1-66,-2 1-80,-1 0-55,-1 1-58,0-1-15,0 2 20,1-1-37,1 2 39,0 0 39,1 2-75,2 1 39,0 2 1,1-1-2,1 1-26,1 0-179,1-2-67,0 0-63,2-2 31,0-1 131,0-1 41,2-1 36,0 0 15,4 0 80,1 0-20,2-2 39,0-2-13,0-1 10,1-2-1,0-2-42,-1-1 114,0 0-1,-1-1 79,-1-1 11,0 2-20,-1 0 89,-1 1-90,-2 1 80,1 2-98,-2 1-120,-1 1 12,0 1-48,0 2 68,-1 0-18,0 1 58,-1 0-55,1 3 80,0 2 13,0 3 83,0 3 107,0 1 9,0 4 22,0 2-111,1 2-31,3 2-12,0 3 98,2 3-32,1 2 43,2 3-92,1 1-70,2 2 44,1 1-138,2 2 22,1-1-30,1 0-68,0-1 46,-1-2 1,-1-2-81,-2-3 105,-2-3-53,-3-4 16,-2-3-16,-2-3 4,-1-5 12,-2-2-32,-1-3 38,0-2-68,-1-3 62,-2-1-38,-2-1-27,-2-3-71,-1-2-95,-1-3-123,0-2 66,1-1-32,-1-3 72,1-1 106,2-1 21,1-1 46,2-2 4,1-1 23,1-1-103,1-1-2,0-1 1,3-2-105,3-1 99,2-2 36,3-1-5,2-2 59,1-2 29,1-1-47,0 0 116,1-1 22,-1 2-86,0 1 116,-1 2-134,0 4 12,-1 4 87,0 3-67,-1 4 37,0 4-9,0 3-26,0 4 8,-1 2-4,1 1 0,0 5-37,-1 3 33,0 4-39,-1 3 39,0 3 86,-2 2-108,-2 3 80,-2 1-29,-2 2-29,-1 0 51,-1 1-17,-2-1-8,-1-1-80,-2-1 64,1-3-38,-2-3 38,2-2 46,0-3-124,1-4 87,2-2-77,0-3-105,1-2 127,0-2-60,0-4-19,0-3 115,0-3-7,3-1-21,1-3 40,3-2-12,2-1 4,2-2 0,1 0 14,1-2 10,1 1-16,-1 0 57,1 2 45,-1 0 31,-1 3 20,-2 3-51,-1 1 73,-1 4-51,-2 2-12,-1 2-19,1 3-59,-2 2-13,2 5 41,-1 2 40,1 3-52,0 3 25,1 2-40,0 0 37,2 1-26,1-1 41,2-1-2,1-1-64,2-2 58,1-3-30,2-2-52,0-3 29,2-2-12,-1-1-40,2-3 26,-2-2 46,0-3-56,-1-1 67,-1-2 64,-2-2-3,-2 0-6,-1-2 25,-2 0-54,-1-1-59,-2 0 103,-1-1-36,-2 0-57,-1 0 62,-2 0-64,0 1-10,-1 1 72,-3 1-112,-3 3 48,-2 2 3,-4 3-64,-1 2 103,-2 4-83,-3 4 8,0 4 53,0 4-74,0 3 24,0 3 25,3 2-61,2 2 38,4 0 48,3 0-43,3-2-15,6 0-10,5-3-4,7-3-58,5-2 91,5-3 3,5-3-64,2-3 89,4-1-75,1-3-10,0-3 35,2-3-14,-2-3-27,0-3 41,-3-2-46,-2-1 32,-3-1 65,-3-2-65,-3 0 37,-4 0 18,-3-2-76,-4 1 66,-3-1-36,-4 1-18,-2 1 62,-3 1-48,-2 1 16,-4 3-4,-3 2-28,-3 3 50,-3 3-2,-1 2-7,-2 4 0,0 3-47,0 5 78,-1 4-30,1 3 10,2 2-28,0 3 8,3 1 10,2 0-18,4 0 25,2 0-26,2-3-25,4-1 11,5-4 69,2-2-114,5-3 37,2-4 34,2-2-102,2-2 106,-1-4-20,1-2-7,-1-4 6,0-1-34,-2-3 55,-2-1-18,-1 0 35,-2-2 11,-1 0-48,-3-2 1,-1 0-2,-2-1-2,-1-2-18,-2-1 9,0-2-4,-1-3 29,0-1 6,-1-1-14,-1-2 20,-2 1-62,-2 1 42,-2 1 50,0 4 40,-1 4 88,-2 6-38,0 5 126,-1 3 18,-1 7-18,0 5 59,-1 5-137,1 6-28,0 4-82,2 4-10,2 2-28,2 2-20,3 2 27,5-2-6,5 0-44,7-2-168,4-2-306,5-2-326,6-4-496,3-2-378,3-4-357,1-2-633,1-3-470,1-3-424,-1-2-486,-2-2 719,-7 0-1191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2:54.914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91 829 3176,'0'-34'2022,"0"20"5637,2 14-9049,6 0 13159,-17 0-9597,7 0-2111,0 1 1,0 0-1,0-1 1,0 1-1,0 0 1,-1 0-1,2 1 1,-1-1-1,0 0 1,0 1-1,0-1 1,0 1-1,1-1 1,-1 1-1,1 0 1,0 0-1,-1 0 1,1-1-1,-2 5 1,-24 48 118,25-47-185,-3 4-106,1 0 0,0 0 0,1 0 0,0 1 0,1-1-1,0 1 1,1 0 0,0 13 0,1-23 42,1 0-1,0 0 1,0 0-1,0 0 1,0 0-1,0 0 1,0 0-1,0-1 1,0 1-1,1 0 1,-1-1-1,1 1 1,-1-1-1,1 0 1,-1 1-1,1-1 1,0 0-1,0 0 1,0 0-1,0 0 1,0 0-1,2 0 1,3 2-263,1 0 1,-1 0-1,1-1 1,14 2-1,6-2-140,0-1 0,0-2 0,0-1 0,0-1 0,38-9 0,135-47 33,-177 51 425,-5 2 163,1-2 1,-1 0-1,-1-2 1,27-16-1,-39 22-28,0 0 0,0-1-1,0 0 1,0 0 0,-1 0-1,0-1 1,0 1 0,0-1-1,-1 0 1,0-1 0,0 1-1,0-1 1,-1 0 0,0 0-1,3-12 1,-5 17-89,-1 1 0,0-1 0,1 1 0,-1-1 0,0 1 0,0-1-1,0 0 1,0 1 0,0-1 0,0 1 0,0-1 0,0 0 0,-1 1 0,1-1 0,-1 1 0,1-1 0,-1 1 0,1-1-1,-1 1 1,0-1 0,0 1 0,0 0 0,0-1 0,0 1 0,0 0 0,0 0 0,0 0 0,0 0 0,-1 0 0,1 0-1,0 0 1,-1 0 0,-1-1 0,-4 1 10,0-1 0,0 1-1,-1 0 1,1 0 0,0 0-1,-10 2 1,16-1-42,-11 1-18,0 0-1,0 1 1,1 1-1,-1 0 0,1 1 1,0 0-1,0 0 1,0 2-1,1-1 0,-1 1 1,1 0-1,1 1 1,-1 0-1,1 1 0,0 0 1,1 1-1,0-1 1,0 2-1,1-1 0,-11 20 1,17-29-10,1 1 1,-1-1 0,1 1-1,-1 0 1,1-1 0,-1 1-1,1 0 1,0 0-1,-1-1 1,1 1 0,0 0-1,-1 0 1,1 0 0,0-1-1,0 1 1,0 0 0,0 0-1,0 0 1,0 0-1,0 0 1,0-1 0,0 1-1,0 0 1,0 0 0,0 0-1,1 0 1,-1-1-1,0 1 1,1 0 0,-1 0-1,1-1 1,-1 1 0,1 0-1,-1 0 1,1-1 0,-1 1-1,1-1 1,-1 1-1,1-1 1,0 1 0,0-1-1,-1 1 1,1-1 0,0 1-1,0-1 1,-1 0-1,1 1 1,0-1 0,0 0-1,0 0 1,-1 0 0,1 1-1,2-1 1,0 0-29,1 0 0,-1 0 1,1 0-1,-1-1 0,1 1 0,0-1 1,-1 1-1,0-1 0,1-1 0,-1 1 0,0 0 1,5-3-1,14-10-287,-14 10 342,-1-1 0,1 0 0,-1 0-1,-1-1 1,10-9 0,-13 12 88,0 0 67,1 0 1,-1-1 0,0 0 0,0 0-1,0 0 1,0 0 0,-1 0-1,0-1 1,0 1 0,0-1 0,0 0-1,1-5 822,-11 21-919,3 1 74,0 1 1,1 0-1,1 0 1,0 0-1,0 0 0,2 0 1,-1 0-1,2 18 0,0-29-123,0 0 0,0 0 0,1 0 0,-1 0 0,1 0 0,-1 0 0,1 0 0,0 0 0,0-1-1,0 1 1,0 0 0,0 0 0,0-1 0,0 1 0,1-1 0,-1 1 0,0-1 0,1 1 0,0-1 0,-1 0 0,1 0-1,0 0 1,-1 0 0,4 1 0,1 1-108,-1-1-1,0 0 0,1-1 1,-1 0-1,1 0 0,0 0 1,-1 0-1,7-1 0,-10 0 74,0-1 0,0 0 0,0 0 0,0-1 1,1 1-1,-2 0 0,1-1 0,0 1 0,0-1 0,0 1 0,-1-1 0,3-3 0,23-27-30,-24 27 40,32-44 40,-2-2-1,40-87 1,-71 134-12,-1 0 0,1 1 0,-1-2 0,0 1 0,0 0 0,0 0 0,-1 0 0,0 0 0,0-7 0,0 11-12,0 0-1,0 0 1,0 0-1,0 0 1,-1 0-1,1-1 1,0 1-1,0 0 1,0 0-1,-1 0 1,1 0 0,0 0-1,0 0 1,0 0-1,-1 0 1,1 0-1,0 0 1,0 0-1,0 0 1,-1 0-1,1 0 1,0 0-1,0 0 1,0 0-1,-1 0 1,1 0 0,0 0-1,0 0 1,0 0-1,-1 0 1,1 1-1,0-1 1,0 0-1,0 0 1,0 0-1,-1 0 1,1 0-1,0 1 1,0-1-1,0 0 1,0 0-1,0 0 1,0 0 0,0 1-1,-1-1 1,1 0-1,0 1 1,-10 8-9,10-9 4,-10 22 0,7-15-38,-1 0 0,1 0 0,1 1 0,-1 0 0,2-1 0,-1 1 0,1 0 0,-1 11 0,2-10-67,-1-7 97,1 0 0,0 1 0,-1-1 0,1 0 0,0 1 0,1-1 0,-1 0 0,0 1 0,1-1 0,-1 0 0,1 1 1,-1-1-1,1 0 0,0 0 0,0 0 0,0 0 0,0 0 0,1 0 0,-1 0 0,1 0 0,-1 0 0,1-1 0,-1 1 0,1-1 0,0 1 0,0-1 0,3 3 0,24 14-111,-18-11 172,0-1-1,0 2 1,-1-1-1,13 15 1,-19-19-5,-1 1 0,-1 0 1,1 0-1,0 0 0,-1 0 0,0 1 1,0-1-1,0 1 0,-1-1 1,0 1-1,1 0 0,-1 0 0,-1-1 1,1 1-1,-1 8 0,0-4-63,0-8 40,-1-1 0,1 1 0,0 0 0,0-1 0,0 1 0,-1 0 0,1 0 0,0 0 1,0-1-1,0 1 0,0 0 0,0 0 0,1-1 0,-1 1 0,0 0 0,0 0 0,0-1 0,1 1 1,-1 0-1,0 0 0,1-1 0,-1 1 0,0 0 0,1-1 0,-1 1 0,1-1 0,-1 1 1,1-1-1,0 1 0,-1-1 0,1 1 0,0-1 0,-1 1 0,1-1 0,0 0 0,-1 1 0,1-1 1,0 0-1,-1 1 0,1-1 0,0 0 0,0 0 0,0 0 0,-1 0 0,1 0 0,0 0 1,0 0-1,-1 0 0,1 0 0,0 0 0,0 0 0,-1-1 0,2 1 0,1-1-70,1 1 1,-1-1-1,0 0 0,0 0 0,1 0 1,-1 0-1,0-1 0,0 1 0,0-1 1,0 0-1,4-3 0,34-31-148,-28 23 183,-1 1-4,-1-1 0,0 0 1,-1-1-1,-1-1 0,0 1 0,-1-1 0,0-1 0,-2 1 0,1-1 0,-2-1 0,0 1 1,-1-1-1,-1 0 0,-1 0 0,0 0 0,-1-21 0,-1 37 16,-1 1 0,0-1-1,1 1 1,-1-1 0,1 1-1,-1 0 1,0-1 0,0 1-1,1 0 1,-1 0 0,0-1 0,0 1-1,1 0 1,-1 0 0,0 0-1,0 0 1,1 0 0,-1 0-1,0 0 1,0 0 0,1 0 0,-1 1-1,0-1 1,0 0 0,1 0-1,-2 1 1,2 4 31,-1 11 29,1 0 0,1 0 0,0 0 0,1 0-1,0-1 1,2 1 0,0-1 0,7 20-1,-3-17 116,0-1 0,1 0 0,1-1 0,1 0 0,0 0 0,1-2 0,1 1 0,15 14 0,-27-29-166,0 1-1,0 0 1,0-1 0,0 1 0,0-1 0,-1 0 0,1 1 0,0-1 0,0 0 0,0 0 0,0 1-1,0-1 1,0 0 0,0 0 0,0 0 0,0 0 0,1 0 0,-1 0 0,0-1 0,0 1 0,0 0-1,-1 0 1,1-1 0,0 1 0,0-1 0,0 1 0,0-1 0,0 1 0,0-1 0,1 0 0,27-28-121,-15 14 126,2-1 42,0-2-1,-1 0 0,-1 0 0,-1-2 1,0 0-1,-1 0 0,-2-1 1,0 0-1,-1-1 0,9-33 0,-16 21 755,-2 34-685,-13 2 2,9 0-106,0 1-1,0 0 1,1 0-1,-1 0 1,1 0-1,0 1 1,0-1-1,0 1 1,0 0-1,-2 4 1,-23 46 57,23-44-84,2-2-92,1 0 0,-1 0 0,1 1 0,1 0 0,0-1 0,0 1 0,0-1 0,2 18 0,0-6-400,-1-19 485,1 0 0,-1 0 0,1 0 0,-1 0 0,1 0-1,-1 0 1,1 0 0,0 0 0,0 0 0,0 0 0,-1 0 0,1 0 0,0 0 0,0 0 0,0-1 0,0 1 0,0-1 0,0 1 0,1 0 0,-1-1 0,0 0 0,0 1 0,0-1 0,0 0 0,1 1 0,-1-1 0,0 0 0,0 0 0,1 0 0,-1 0 0,0 0 0,0-1 0,2 1 0,-1 0 14,1 0 0,-1 0 0,1 0 0,-1 0 0,0-1 0,1 1 0,-1-1 0,0 1 0,1-1 0,-1 0 0,0 0 0,0 0 0,0 0 0,1 0 0,-1-1 0,3-2 0,-4 2 8,25-38 373,-2-1 0,-2 0-1,-2-2 1,18-54 0,-36 92-444,-2 7 25,-1 16 23,-6 26 154,-2 13 139,2-1 0,3 2 0,5 95 0,1-53-215,-2 423 72,0-519-122,0-1 1,0 1-1,-1-1 0,1 1 1,-1-1-1,0 1 1,0-1-1,0 1 1,0-1-1,-1 0 1,0 0-1,-1 4 1,1-5 54,1-1 0,0 1 1,-1 0-1,1-1 1,-1 0-1,0 1 0,1-1 1,-1 0-1,0 0 1,0 0-1,0 0 0,1 0 1,-1-1-1,0 1 1,0 0-1,0-1 0,0 1 1,-1-1-1,1 0 1,-3 0-1,2-3-47,0-1 1,0 0-1,1 1 0,0-1 1,-1 0-1,1-1 1,1 1-1,-1 0 0,-2-9 1,1 4-14,-2-7-372,1 0 0,0 0 0,1-1 0,1 0 0,1 0 0,0 1 0,2-23 0,-1 9-304,1 16 47,1 0-1,0 0 0,1 0 0,1 1 0,5-14 0,4-20-1910,35-118-8908,-34 121 8024</inkml:trace>
  <inkml:trace contextRef="#ctx0" brushRef="#br0" timeOffset="383.83">2347 5 10677,'-2'-5'8896,"-1"18"-7632,-1 8-360,1 8 537,2-4-439,-97 299 3622,-86 150-4964,167-432-1270,-16 57 1,23-51-3347,7 1-5209,3-39 6066</inkml:trace>
  <inkml:trace contextRef="#ctx0" brushRef="#br0" timeOffset="2096.81">2764 730 9717,'-4'6'749,"1"1"-1,-1-1 1,1 1 0,0-1 0,1 1 0,0 0-1,0 0 1,0 0 0,1 1 0,0-1 0,0 13-1,35-20 1709,-32 0-2380,0-1 1,0 0-1,-1 1 0,1-1 0,0 0 0,-1 0 0,1 0 1,0 0-1,-1 0 0,1 0 0,-1-1 0,0 1 1,1 0-1,-1-1 0,0 1 0,0-1 0,0 1 0,0-1 1,1-2-1,20-40 549,-18 35-647,28-71-444,30-117 0,-57 180 439,12-43 326,-2 0 0,-3-1 1,-2 0-1,1-74 0,-11 133-105,-14 21 118,6-6-209,0 1 1,1 0-1,0 0 1,1 0-1,1 1 1,0 0-1,-4 26 1,-8 112 39,15-114-107,-1 156 226,4-109-209,0-77-83,0 1 1,1 0-1,-1-1 0,2 0 0,-1 1 1,2-1-1,-1 0 0,8 14 0,-9-19 14,0-1 0,1 1 1,-1-1-1,1 0 0,0 0 0,0 0 0,0 0 0,0 0 0,0 0 0,5 2 0,-6-4 11,0 0 0,0 0-1,0 0 1,0-1 0,0 1 0,1-1-1,-1 1 1,0-1 0,0 0-1,1 0 1,-1 0 0,0 0-1,0 0 1,1 0 0,-1 0 0,0-1-1,0 0 1,0 1 0,4-3-1,-1 1 4,-1-1 1,1 0-1,-1 0 0,0-1 0,0 1 0,0-1 1,-1 0-1,1 0 0,-1 0 0,0 0 0,0-1 0,-1 1 1,5-10-1,2-7 21,11-39-1,-2 7 15,-11 36 112,-1 0 0,-1-1-1,0 0 1,-1-1 0,2-27-1,-6 45 47,1 6-202,-1 0 0,0-1 0,1 1 0,-2 0 0,1 0 0,-1 0 0,-1 7 0,0-3-111,-1 0-1,2 0 1,-1 1 0,1-1 0,1 19 0,1-26 22,-1 0 1,1 0-1,-1 0 1,1 0-1,0-1 1,0 1-1,0 0 1,0 0-1,0 0 0,0-1 1,0 1-1,1-1 1,-1 1-1,0-1 1,1 1-1,-1-1 0,1 0 1,0 0-1,0 0 1,-1 0-1,1 0 1,0 0-1,0 0 1,0-1-1,2 2 0,0-1-394,0 0 0,0 0 0,0 0-1,0 0 1,0 0 0,0-1-1,0 0 1,0 0 0,0 0-1,0 0 1,0-1 0,7-1 0,-2-3-665,0 0 0,0-1 0,0 0-1,-1-1 1,14-14 0,0 1-598,-16 15 1898,1-1 0,-1 0-1,0 0 1,-1-1 0,0 1 0,0-1 0,6-12 0,-8 12 865,0 0-1,0 0 1,-1 0 0,0 0-1,-1-1 1,0 1 0,0-1 0,0-12-1,-25 21 1313,20 3-2131,-1-1 0,1 1 0,0 0 0,0 0 0,0 0 0,1 0 0,-1 1 0,1 0 0,-3 6 0,-22 48 774,25-48-766,1 0 1,0 0 0,1 1-1,0-1 1,0 0 0,3 18-1,-2 0 179,1-27-375,-1 1 1,1-1 0,-1 0 0,1 0 0,0 1-1,-1-1 1,1 0 0,1 0 0,-1 0 0,0 0-1,0 0 1,1 0 0,-1 0 0,1-1 0,-1 1-1,1 0 1,0-1 0,0 0 0,0 1 0,0-1-1,0 0 1,0 0 0,0 0 0,0 0 0,0 0-1,0 0 1,4 0 0,4 2-119,0-1-1,0 0 1,0 0-1,0-1 1,11 0 0,-16-1 95,0-1 1,-1 1-1,1-1 1,0 0 0,-1 0-1,1 0 1,-1 0-1,1-1 1,-1 0-1,0 0 1,0 0 0,0-1-1,0 1 1,0-1-1,6-6 1,-4 3 0,0-1 1,0 0-1,-1 0 0,0 0 0,-1-1 1,0 1-1,0-1 0,3-9 0,0-4 124,-1-1-1,0 0 0,-2 0 0,-1 0 1,1-44-1,-5 65-89,1 1 0,-1-1 0,0 0 0,0 1 0,0-1 0,1 1 0,-1-1 0,0 1 0,0-1 0,0 1 0,0 0 0,0-1-1,0 1 1,0 0 0,0 0 0,0 0 0,0 0 0,0 0 0,0 0 0,-2 0 0,-26 4 103,20 3-92,-1 0 1,1 1-1,0 0 1,1 1-1,0-1 1,0 2-1,-7 10 1,14-17-17,0 0 0,0-1 0,0 1-1,0 0 1,1 0 0,-1 0 0,1 0 0,0 0 0,0 0 0,0 0-1,0 4 1,1 3-48,-1-9 42,0-1-1,1 1 0,-1 0 1,1-1-1,-1 1 0,1 0 1,-1-1-1,1 1 0,0 0 1,-1-1-1,1 1 1,0-1-1,-1 1 0,1-1 1,0 0-1,0 1 0,-1-1 1,1 0-1,0 1 0,0-1 1,0 0-1,-1 0 0,1 0 1,0 0-1,0 0 0,0 1 1,0-2-1,0 1 1,32 1-75,-28-1 15,1 1 15,-1-1-1,0 0 1,1-1 0,-1 1 0,1-1 0,-1 0 0,0-1 0,1 1 0,-1-1 0,0 0 0,0 0-1,0 0 1,0-1 0,4-3 0,22-13-207,51-43-1,-71 52 271,0 0-1,-1 0 1,0-2 0,-1 1-1,0-1 1,-1 0 0,10-19-1,-16 26-19,-1 0 0,1 0 0,-1-1 0,0 1 0,0 0 0,-1-1 0,0 1 0,0-9 0,0 4 6,0 9-5,-1-1-1,1 1 1,0 0-1,-1 0 1,1 0-1,-1 0 0,1 0 1,-1 0-1,0 0 1,1 0-1,-1 0 1,0 0-1,0 0 1,1 0-1,-1 1 1,0-1-1,0 0 1,0 1-1,0-1 1,0 0-1,0 1 0,0-1 1,0 1-1,-1 0 1,1-1-1,0 1 1,0 0-1,0 0 1,0-1-1,-2 1 1,-39-3-363,40 3 305,1 0 28,0 0-1,0 0 0,0 1 0,0-1 0,0 0 0,0 1 0,0-1 0,0 0 0,0 1 0,0-1 0,0 1 0,1-1 0,-1 1 0,0 0 0,0-1 0,1 1 0,-1 0 0,0-1 0,1 1 0,-1 0 0,0 0 1,1 0-1,-1 0 0,1 0 0,0-1 0,-1 1 0,1 0 0,0 0 0,-1 0 0,1 2 0,-3 34-1049,3-37 1047,23 21 104,22 44-1,-34-52 32,0 0 0,1 0 0,1-1 0,0-1 0,0 0 0,1-1 0,18 10 0,-15-9 136,0 0-1,-1 2 1,0-1 0,25 28-1,-29-23-207,-10-13 36,1 1-1,0-2 0,-1 1 1,1 0-1,1 0 0,-1-1 1,0 0-1,8 6 0,-10-12-121,0 0 1,0 0-1,-1 0 0,1 0 0,-1 0 1,0 0-1,0 0 0,0-1 0,0-2 0,0 2 68,1-9-200,2 1 0,-1-1 0,2 1 0,0 0 0,0 0 0,10-17 0,5-18-499,6-26 310,35-94 574,-51 153 153,-5 21-108,-5 37 133,0-26-134,-1-7-110,1-1 1,-1 1 0,-1-1-1,0 0 1,-1 1 0,0-1-1,0-1 1,-12 19 0,-10 26 479,22-42-516,1-1 1,1 1-1,-1-1 1,2 1-1,0 0 1,0 0-1,2 13 1,-1-18-89,0-6-9,0 0 0,0 0-1,0 0 1,1 0-1,-1 1 1,0-1 0,1 0-1,-1 0 1,0 0-1,1-1 1,0 1 0,-1 0-1,1 0 1,-1 0-1,1 0 1,0 0 0,0-1-1,-1 1 1,1 0-1,0 0 1,0-1 0,1 1-1,30 10-61,32-6-71,-64-5 133,2 0-6,4 1-187,0-1 1,1 0-1,-1 0 0,0-1 1,0 0-1,1 0 0,-1 0 1,0-1-1,0 0 0,0 0 1,-1 0-1,11-6 0,-8 3-477,23-15-4440,-28 18 3733,0 0 0,0 0 0,-1-1 0,1 0 0,-1 1 0,1-1 0,2-5 0,-2 4-1150</inkml:trace>
  <inkml:trace contextRef="#ctx0" brushRef="#br0" timeOffset="2894.78">4504 413 11769,'0'0'3908,"-32"0"527,29 0-4335,1 0 0,-1 1 0,1-1 1,0 1-1,-1-1 0,1 1 0,0 0 0,-1-1 1,1 1-1,0 1 0,0-1 0,0 0 0,0 0 1,0 1-1,0-1 0,0 1 0,0 0 0,1-1 1,-1 1-1,1 0 0,-1 0 0,1 0 0,-1 0 1,1 0-1,0 1 0,-1 3 0,-1 2 22,1 0 0,0 0 0,0 0 0,1 0-1,0 1 1,0 13 0,1-19-95,1-1 1,0 0-1,0 0 0,0 0 0,0 0 1,0-1-1,0 1 0,0 0 0,1 0 0,-1-1 1,1 1-1,-1 0 0,1-1 0,0 0 1,-1 1-1,1-1 0,0 0 0,0 0 1,0 0-1,0 0 0,0 0 0,0 0 0,2 0 1,6 3 39,1-1 0,-1 0 1,16 3-1,-11-4-58,-1-1 0,1 0 0,0-1 0,-1-1 0,23-3 0,-33 3 10,1 0-1,-1 0 1,1 0 0,-1 0 0,0-1 0,1 0 0,-1 0 0,0 0-1,0 0 1,0-1 0,0 1 0,-1-1 0,1 0 0,-1-1 0,0 1-1,1 0 1,-1-1 0,-1 0 0,1 1 0,-1-1 0,4-6 0,-4 3-3,-1 1 0,1-1 0,-1 0 1,0 0-1,0 0 0,-1 0 1,0 0-1,0 0 0,-1 0 0,0 0 1,0 0-1,0 1 0,-1-1 0,0 0 1,-1 1-1,1-1 0,-1 1 1,-1 0-1,1 0 0,-1 0 0,-5-7 1,8 11 9,-1 1 0,1 0-1,0-1 1,-1 1 0,1 0 0,-1 0 0,1-1 0,-1 1 0,1 0 0,-1 1 0,0-1 0,0 0 0,1 0 0,-1 1 0,0-1 0,0 1 0,0 0 0,0-1-1,0 1 1,0 0 0,1 0 0,-1 0 0,0 0 0,-3 1 0,2 0 3,0 1 0,0-1-1,0 1 1,0-1 0,0 1 0,1 0 0,-1 0-1,0 1 1,1-1 0,0 0 0,-1 1 0,-2 5-1,-1-1-84,0 0 0,1 0 0,0 0 0,0 1 0,1 0 0,0 0 0,0 0 0,1 1 0,0-1 0,0 1 0,1 0 0,0-1 0,1 1 0,-1 11 0,3-19 25,-1 0 0,1-1 0,-1 1 0,1 0 0,0-1 0,-1 1 0,1-1 0,0 1 0,0 0 1,-1-1-1,1 0 0,0 1 0,0-1 0,0 1 0,0-1 0,0 0 0,-1 0 0,1 1 0,0-1 0,0 0 0,0 0 1,0 0-1,0 0 0,0 0 0,0 0 0,1-1 0,36 1-965,-29 0 742,-4-1 225,0 0 1,1 0 0,-1-1-1,0 0 1,-1 0-1,1 0 1,0 0 0,0-1-1,6-5 1,41-32 229,-45 33-136,-1 0-1,0 0 0,0-1 1,0 0-1,-1 0 1,-1-1-1,1 0 0,4-14 1,-4 12 488,-1-1 0,-1 0 0,4-22 0,-15 137-77,9-102-478,-1 1 0,1-1 1,0 0-1,0 1 0,0-1 0,0 1 0,0-1 0,0 0 0,0 0 0,0 0 0,0 0 0,1 0 0,-1 0 0,0 0 0,1 0 0,-1 0 0,0 0 0,1-1 0,-1 1 0,1-1 0,-1 1 0,1-1 0,2 1 0,40 8-87,115-9-202,-155 0 310,0-1 0,0 0-1,0 0 1,0 0 0,0 0-1,0 0 1,-1-1 0,1 0 0,0 0-1,-1 0 1,1 0 0,-1-1 0,5-3-1,15-10 451,-24 17-354,0 0 0,0 0 0,1 0 0,-1 0 0,0 1 0,1-1 0,-1 0 0,1 0 0,-1 0 1,1 0-1,0 1 0,-1-1 0,1 0 0,0 1 0,0-1 0,0 0 0,0 0 0,0 1 0,0-1 0,0 0 0,1 2 0,2-2-37,1 0 0,-1 0 0,1 0-1,0 0 1,-1-1 0,1 0 0,0 0-1,-1 0 1,1 0 0,0 0 0,-1-1-1,6-1 1,-2-2-58,-1 0 1,0-1-1,0 0 0,0 0 0,-1 0 1,0-1-1,0 0 0,0 0 1,-1 0-1,0 0 0,0-1 0,-1 0 1,0 1-1,0-1 0,0-1 0,-1 1 1,0 0-1,0-1 0,-1 1 0,0-1 1,0 1-1,-1-11 0,0 11-128,-3-39-785,3 44 694,0 1 1,0 0-1,-1 0 0,1 0 1,0 0-1,-1 0 1,1-1-1,0 1 1,-1 0-1,0 0 1,1 0-1,-1 0 0,1 0 1,-1 0-1,0 0 1,0 1-1,0-1 1,0 0-1,1 0 1,-1 0-1,0 1 0,0-1 1,0 1-1,0-1 1,-1 1-1,1-1 1,0 1-1,0-1 1,0 1-1,0 0 0,-2 0 1,2 0-2172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2:22.47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7723.46875"/>
      <inkml:brushProperty name="anchorY" value="-118824.60156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9396.70313"/>
      <inkml:brushProperty name="anchorY" value="-119875.33594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0415.48438"/>
      <inkml:brushProperty name="anchorY" value="-120895.30469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2024.8125"/>
      <inkml:brushProperty name="anchorY" value="-122141.63281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0949.67188"/>
      <inkml:brushProperty name="anchorY" value="-121081.24219"/>
      <inkml:brushProperty name="scaleFactor" value="0.4993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3447.90625"/>
      <inkml:brushProperty name="anchorY" value="-122161.42188"/>
      <inkml:brushProperty name="scaleFactor" value="0.4993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4867.29688"/>
      <inkml:brushProperty name="anchorY" value="-123022.69531"/>
      <inkml:brushProperty name="scaleFactor" value="0.49935"/>
    </inkml:brush>
  </inkml:definitions>
  <inkml:trace contextRef="#ctx0" brushRef="#br0">169 482 1960,'0'0'3630,"0"-2"-3367,0-2 55,0 0 40,0 0-6,0-6 5585,0 7-5416,0-2-134,0-2 22,0-2-16,0 0-42,0 1 63,0 2-40,0 2-6,0 1 1146,0 3-1224,0 1-6,-2-1-62,0 0 52,1 0-19,-1 0-42,1 0 14,0-1 35,1-1-36,0 1-14,0-1 9,0 1-62,0 1 101,0 1-60,0 4-31,1 2-32,0 2-112,2 3 28,-1 0-31,2 2 13,-1 1-27,0-1 7,0 1 25,0 0 20,0-1-37,0 0 5,0 0 11,0-1-75,-1 0 106,1-1-67,-1-1-1,1 0 15,0-1-44,0-2 35,0 0-11,0-2-39,0-1 12,0-1-15,0-1-3,0-2-13,0 0 36,1-1 35,-1-2-98,2-3 61,-1-1-77,2-2 29,0-2 88,0 0 15,1-1 81,0-1-137,0 0 96,1 0-82,0-1-30,0 1 110,-1-1-140,1 1 96,-1 1-15,1 1-25,-1-1 117,0 1-20,0 1 16,0 1 23,-2 0-117,0 2 68,-1 0-82,-1 2 49,-1 2 21,0 1-29,-1 0 104,1 1-94,-1 2 31,1 0-23,-1 3-52,2 0 65,0 2-31,0 1-33,1-1 81,1 1-82,0-1 26,0 0 1,1-1-49,1 0-18,-1 1 45,1-1 39,-1 0-80,1 1 70,-1-2-50,-1 1-51,0 0 65,-1-1-23,-1 1 35,0-2-22,-1 0-76,0-2-1,-1 0-34,0 0 5,0-1 103,0-1-30,0 0 43,0-2-8,0-1-33,1-2 47,0-2-15,1-2 75,0 0 3,0 0 46,2-1-23,-1 1 15,1-1 47,0 2-83,0 0 102,1 0-51,-1 1 36,0 0 112,0 0-26,-1 1 62,0 1-60,0 0-133,-1 2-14,0 0-26,-1 2-17,1 0 91,0 3 70,1 3 18,0 3 18,0 2-27,1 2-106,1 1-42,2 0-14,0 1-20,2 0-54,1-1 42,2-1-30,0-1-136,1-1-106,0-3-96,1-2-86,-1-1-179,-1-2-30,-1-1-226,-1-1-191,0-3-120,-2-1-414,-1-2-270,0-3-530,0 0-98,-1-2-148,-1 0-270,-2-1 579,-1 2-1189</inkml:trace>
  <inkml:trace contextRef="#ctx0" brushRef="#br1" timeOffset="224.78">29 126 17126,'0'0'0,"-2"1"180,-2 0 340,-1 0-54,-1 0 8,1-1-528,1 1-544,1-1-396,17 0-8589,-4 0 6474,-1 0-1517</inkml:trace>
  <inkml:trace contextRef="#ctx0" brushRef="#br2" timeOffset="1183.17">1217 386 9825,'0'0'0,"-1"0"448,-1 0 392,-2-2 182,0-3 304,0 0-338,0-2-133,0 1-12,-1-1-150,0-1-167,1 0 42,-1 0-182,-1 1-36,1 1 48,0 2-66,0 0 18,0 1-43,0 1 15,0 1 40,0 1-83,-1 2 8,-1 3-46,-1 3-19,-2 4-21,-1 2-12,-2 2 57,0 2-13,-1 0 48,0 2-39,0 0-56,0 0-68,0 1-14,1 0-27,2 0-73,1 1 33,2-1-57,3 0-61,2-1 63,2-3-53,0-2 29,4-3 62,2-4-46,3-3 32,2-2-8,1-4 58,3-3 73,0-4-107,2-2 95,0-4 18,1-1 64,1-2 109,0-1 12,0-2-17,0 0-146,-1-1 60,1-1-149,-2 1-37,-1-2 22,-1 1-109,-2-2 76,-1 0-55,-1-2 29,-1 0 20,0-1 8,-1 0 5,0 0 10,-1 1 2,-1 3-18,0 2 52,-1 3-62,-2 4-23,-1 4-8,0 3 54,-2 3-32,0 2-2,0 1 35,0 1-63,-3 3 57,0 2 5,-1 2 3,-2 2 30,1 2-21,0 3 83,-1 4-56,2 2-9,-1 4 98,1 3-125,1 3 73,1 2-55,0 2 13,2 2 29,-1 0-56,4 1-29,4-2-96,2 0 4,3-2-70,3-3-28,1-3-10,1-4-81,0-3 86,0-5 16,0-5-36,-1-3 123,-1-4-50,0-5 34,-2-3 50,0-4-23,-1-3 94,0-3 31,0-3 29,0-1-16,1-3-9,-1 0-68,0-3 37,0 0 54,-1-2-49,0 0 51,0-1 47,-1 0-73,-1 1 25,-2 2 114,-1 2-50,-1 3 69,-3 5 26,0 3-47,-1 5-56,-1 3-32,0 5-30,-3 5-100,-2 4 85,-1 4 15,-1 3-23,1 2 124,2 2-115,0 0 40,2 1-12,1-1-14,1-1-10,3-1-157,3 0 2,4-2-245,3 0-163,3-1-25,2 0-389,2-2-140,0-2-139,0-1-443,0-3-182,-2-2-308,-2-2-462,-3-2-329,-1-1-437,-3-1-85,-2 0-2117</inkml:trace>
  <inkml:trace contextRef="#ctx0" brushRef="#br3" timeOffset="1358.27">1598 168 21274,'0'0'0,"-2"-2"628,-4-1 205,-1-2 162,-2-2 35,0 0-781,-1 0-109,2 2-523,1 0-161,2 2-425,1 1-353</inkml:trace>
  <inkml:trace contextRef="#ctx0" brushRef="#br4" timeOffset="2718.99">1892 387 7837,'0'0'0,"1"-2"244,1-2 284,1-2 368,0-2 248,-1 0 15,2-3 81,-1 0-240,0-1 22,0 1-121,-1 0-146,-1 0 33,0 2-52,-1 1-44,0 3 49,0 1-41,0 2-208,-3 4 3,-2 3-104,-3 4-117,-2 4 58,-1 2-24,-1 3-39,0 2-43,0 1-60,2 0-100,2 0-62,3-1 22,2 0-119,1-2-61,4-1-157,4-1-58,4-1-12,2-1 38,4-1 40,2-2-98,2-1 48,2-2-12,0-3 93,3-2 96,0-2 58,2-3 60,1-3 35,0-4 43,0-1 78,1-3-74,-1-1 93,0 0 2,-2-2 15,-1 0 89,-3 0 65,-1-1-55,-4 0 25,-3 0-15,-3 1-12,-2 0 78,-3 0 69,-3 2 32,-1-1-104,-2 2 32,0 1-148,0 2-150,-4 2 7,-2 2-103,-4 2 62,-3 5 32,-2 3-24,-3 4 68,-2 4-158,-1 3 76,-1 4-28,2 1-38,0 2 96,2 0-105,2 0 11,2-1-75,3-2-142,2-2 27,3-2-72,2-3 92,2-3 18,1-2 25,3-2 4,3-2-17,3-2 105,3-1 34,1-3 52,2-2 21,2-3-14,0-3-1,0-2 33,1-1-62,-1 0 89,-1-2 1,0 1 25,-2 0 96,-1 0-53,-2 2 50,-2 1-40,-1 1 26,-3 1-59,-1 1-12,-2 2 1,0 1-65,-1 2 9,0 2 21,-1 0-9,-1 4 51,-1 2 47,-1 3-48,-1 2 5,0 2-29,0 0 39,2 2-75,0 1 51,2-1-31,0 0-20,3-1 62,3-1-43,3-1 38,3-2-81,2-1 24,1 0 46,1-2-72,2-1-18,1-2 18,1 0-66,1-1 32,1-1 44,-1 0-14,1-3 8,-2-2 14,1-3 1,-1-3 52,0-2 130,0-2 46,0-2-21,-2-2-30,0-1-116,-1-2-12,-1-1 36,-1-1-106,-2-2 2,0-1-18,-1 0-18,0-2 21,-1 0 6,-1-1 32,0 1-26,-1 2 84,0 1-52,-2 4 29,-2 3 11,0 6-32,-2 4 53,-2 4-90,-2 5-2,-3 5 31,-3 6-32,-1 4 42,-3 4 16,1 4-49,0 2 49,2 3-90,1 0 21,2 2 9,1 0-34,2-2 53,0 0-11,2-3-61,0-2 66,1-3-23,0-2-25,0-4 27,2-2-52,3-4-36,3-3 88,1-2-31,3-1 54,1-2 30,1-3-90,2-3 44,1-3-34,0-1 11,0-3 71,0 0 3,-2-1 8,0-1-12,-2 0-41,-1-1 57,-1 1-52,-2 1 95,-1 0 89,-1 1-3,-2 2 25,-1 1-33,-2 3-106,-1 2-32,0 2 28,-1 1-30,-3 5-38,-2 4 29,-3 3-44,0 4-21,-2 2 84,0 2-28,2 2-20,1-1 88,2 1-28,1-1 8,2 0 19,1-2-94,3-1-24,4-3-40,3-2 47,3-2-46,3-2 28,2-4-8,3-1-58,0-3 49,1-3 24,1-3-2,0-2 60,-1-2 37,1-2-73,-2-1 26,0-2-51,-2 0-67,-1-1 16,0-1 22,-2 0-10,-1-2 33,-1 1 6,-2-1-42,0 0 28,-3 0 65,0 0 13,-2 1 48,-1 2-41,-2 2-17,-2 1-10,0 3-28,-1 2 53,0 3-50,-3 2-3,0 2 66,-2 2-115,-2 2 41,1 2-19,1 3-13,2 2 112,1 2-38,0 1 96,4 2 42,4 1 2,3 0 58,3 1 47,3 0-9,3 0-81,2 2 7,2-1-96,0 2-103,1-1 51,-1 0-101,-1 0-40,-1 0-85,-3-2-178,-4-2-187,-2-1-191,-3-4-154,-4-1-320,-4-1-210,-6-1-663,-5-1-365,-5 1-496,-4 1-399,-3 0-108,-5 1 2,4 0-1677</inkml:trace>
  <inkml:trace contextRef="#ctx0" brushRef="#br5" timeOffset="2912.36">2594 229 17890,'0'0'0,"1"-2"448,1-3 490,0-2 275,1-2 260,1-2-524,2 0-187,1-1-249,2 2-341,3 0 69,3 1-259,4 0-188,3 2 32,3-1-542,3 2-186,3 0-511,2 1-427,3 0-578,2 0-766,1 0-646,1-1-194,-7 1-2152</inkml:trace>
  <inkml:trace contextRef="#ctx0" brushRef="#br6" timeOffset="4383.02">878 856 10033,'0'0'0,"-3"0"360,-3 0 280,-4 0 256,-4 0 341,-2 0-56,-2 0-45,-1 0-81,2 0-347,2 0-108,3 0-15,5 0-209,6 0 163,6 0-199,9 0-56,7 0-53,8 0-77,8 0-99,7 0-26,7 0 54,6 0 5,4 0 28,4 0-46,1 0 53,2-2-39,-1-1 11,0-2 39,-1-2-91,-2 0 9,-1-1-42,-2 0 7,-1 0-19,-3-1-10,-2 1 72,-4 0 57,-4 1 86,-6 1 48,-6 0 43,-7 0 9,-9 1-53,-7 1-89,-9 0-6,-7 2-161,-9 0 40,-8 0-50,-6 1-6,-8 1 28,-6 0-38,-6 2 26,-5 2 6,-4 2 12,-3 1-25,-3 2 41,-1 0-92,-1 1 13,0 1 21,4-1-66,3 1 62,6-1-146,5 0 89,8-1-121,9 0 10,8-1 35,9-1-57,8-2 153,10 0-53,9-2 63,8-1-4,8-1-61,7-1 10,5 0 96,4-2-110,3-2 51,2-2 36,1 0-77,-2 0 109,0 0-89,-4 1-37,-2 0 24,-6 0-41,-5 2 103,-6-1 21,-7 2 27,-7 1 13,-5 0-56,-4 1-43,-8 0-60,-5 0-13,-6 0-12,-4 0 23,-3 2-36,-5 2 1,-2-1 28,-2 2 27,-3 0 50,0 0 49,-1 0-13,-1 0 52,1 1-13,1-1 34,0-1-22,3 0 3,3 0 130,2-1-9,4-1 98,3 0 8,3 0 4,4-1 60,2 0-16,3 0 115,2 0-105,2-1 1563,3-2-1482,-1-1-26,0-1-102,0-1-4,0 0 45,0 1-52,0-1 2,0 2-14,0 0-100,3 2 73,-1 0-9,3 3-106,1 3 52,2 5-67,0 4-45,1 4 118,1 4-82,0 4 10,0 5 73,-1 3-173,1 3 67,0 2 22,0 1-147,0 1 106,0 0-23,0-1-69,0-1 50,-1-3-92,0-3-64,-1-2 33,-2-5-36,0-4-2,-2-4-116,-1-4-81,-1-4-2,-1-2 138,-1-4 71,0-1 119,-3-2 49,-2-1-132,0 0 95,-2 0 9,0-4-19,-2-2 80,-1-2-22,-1-3-4,1-3 4,-1-1 26,0-2-8,0-1 32,0 0 25,0-1-39,0 0 85,-1 1 50,1 1 105,0 1 24,1 3-1,1 2-30,1 3-148,1 2 49,2 3-77,2 1-49,1 4 2,2 3-81,-1 3 15,4 1 9,3 2-20,3 1-11,3 0 49,1 0-44,2-2 85,1 0 23,1-2-92,0-2 50,1-2-83,-1-2 7,1 0 103,0-2-80,-1 0 56,1-2 52,1-2-95,-1-2 79,0-1 78,-1-1 38,-1-1 58,-1 0 38,-1 0-33,-2 0-41,-1 0 8,-2 0-3,-2 0 13,-2 0-79,0 0 10,-2 0 7,-1 0-114,-1 1 80,0 0-33,-1 1-128,1 0 67,-1 3-56,1 0-54,-1 2 48,0 2-172,0 2-158,0 4-261,-2 4-481,-2 2-310,-3 3-502,-2 3-352,0 3-235,-2 1-566,0 2-266,0 1-485,-1 2 493,3-5-1247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2:12.20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8906.07813"/>
      <inkml:brushProperty name="anchorY" value="-115042.57031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1526.73438"/>
      <inkml:brushProperty name="anchorY" value="-116302.83594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4475.6875"/>
      <inkml:brushProperty name="anchorY" value="-117417.38281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3341.21875"/>
      <inkml:brushProperty name="anchorY" value="-116381.82031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6180.98438"/>
      <inkml:brushProperty name="anchorY" value="-117503.17969"/>
      <inkml:brushProperty name="scaleFactor" value="0.49935"/>
    </inkml:brush>
  </inkml:definitions>
  <inkml:trace contextRef="#ctx0" brushRef="#br0">33 489 13081,'0'0'0,"-1"0"388,-1 0 495,-2 0 288,-1 0 204,0 0-254,0 0-188,1 0-119,1 0-148,1 0-92,1 0-18,0 0-223,3 0 91,4 0-22,2 0-76,4 0-22,2 0-109,3 0 119,3 2 40,3 0 42,4-1 66,5 0-184,6 0-68,6 2 59,6 0-50,7 2-26,7-1-43,7-1-107,5-1-17,6 0-8,2-2-34,3 1 22,1-1-101,0 0 94,0 0 9,-2-2-16,-2-2-4,-2 1-105,-4-2-46,-3 0-23,-4-1 54,-6 0-1,-6 0 21,-7-1 67,-7 1-12,-9 0-24,-8 0 65,-9 0-1,-8 1 16,-5-1 46,-7 1-72,-6-1-23,-5 1 18,-3-1 56,-3 1 6,-2-1-26,0 1-30,-2 0-38,0 0 20,-1 0 37,1 0-12,0 1-7,-1 0 32,1 1-70,0 0-8,1 1-70,2 1-142,2 0 20,1 0 38,2 1 43,2 0 158,2 1-20,3-1 4,2 2 7,2 0 26,2 0-22,0 1 50,3-1 42,3 0-80,3 0 56,3-2-46,1 1 26,2-1 179,1 0 51,2 0 58,-1 0 25,1 0-143,0 2 49,-1 0-82,-1 3-85,0 1 34,-2 2-18,0 1 54,-2 2 54,0-1-44,-1 2-38,0 1-2,-2 1-18,-1 0 16,-1 1-6,-1 1-44,-2 1-62,0 0-14,-2 1-81,-1 0-56,-3 0-201,-3-1-440,-4 1-277,-2-2-543,-2 0-650,-2-1-533,0-1-954,1-1-760,-1-1 630,4-3-1798</inkml:trace>
  <inkml:trace contextRef="#ctx0" brushRef="#br1" timeOffset="1797.07">2516 400 8409,'0'0'0,"0"0"256,0-2 299,-2 0 339,-1 0 294,0-2-73,1-1-4,1-2-205,0 0-87,0-1-107,1 0 27,0-1-77,0-1-34,0 1 59,2 0-78,0 0 9,0 2 5,1 0-153,0 1 6,-1 2-100,0 1 72,-1 2 15,0 0 263,-1 3-541,0 0 20,0 3-33,2 1 133,0 2-40,0 2-4,0 1-12,-1 2-50,0 2-67,0 1-55,-1 2-79,0 1 33,0 2-8,0 0-1,0 0 7,0 1-20,0-2 19,-1 0-1,1-1 10,0-3 2,0-1-60,3-3 45,-1-2-30,3-2-6,2-2 58,2-2-88,1-2 56,2-1-4,1-1-14,2 0 81,1-3-24,1-2-3,0-3-42,2-1 57,-1-3-34,1-1 53,-1-1 19,-1 0-78,0-2 35,0 0-84,-1 0 69,-1-1 32,-1 1 24,-1-1-62,0 1 68,-2 1-82,-2 1 37,-1 1 110,-1 2-141,-2 2 81,-1 1-99,-1 3-40,-1 1 13,-2 2-1,1 1 63,-1 1-64,-1 0 102,1 1-67,0 1-1,0 3 90,0 2-108,0 2-7,-1 1 30,1 1-29,0 0 54,0 1 32,0 0-114,0 1 80,3 0-38,0 1-56,3 0 153,1 1-165,0 0 62,1-1 79,1 0-107,0-1 38,0-2-73,-1-1-62,1-4-74,-1-2 60,0-1 16,0-2 0,-1-1 32,1-3-21,-1-2-24,0-2 39,1-3 5,-2 0 13,1-2-19,0-1-50,0 0 70,0-2-66,-1 0 53,1-1 87,2-1-29,0-2 95,1 0-24,1 0-34,2 0-16,0 1 2,0 0-8,0 1 19,0 2 13,-1 2 7,-1 2 46,-2 2 2,-1 2 22,-1 2-22,-2 2-7,0 2-26,-2 0 20,1 1 20,-1 3-48,0 3 58,1 3-78,0 3 13,1 1 18,0 3 10,1 0-16,-1 2 21,1 0 8,0 1-58,0 0 42,0 0-58,-1 0 16,0-1-48,0-1 82,-1-1-54,-1 0-10,0-2 121,-1-2-140,-2-1 73,1-3-36,-1-1-52,0-2 75,0-2-100,0-1 29,-1-1 4,1-3-221,0-3 122,0-1-49,0-3 75,2-1 63,2-1-49,1-1 115,2-2-4,1 0-64,1-1 122,1-1-122,1-1 20,-1 0 95,1 0-102,-1 0 63,0 0 29,0 0-56,-1 2-27,-1 2 67,-2 1-19,1 2-30,-2 3 137,0 1-59,-1 3 36,0 1-1,0 1-18,-1 1 5,0 3-30,0 3 97,1 2-118,-1 2 51,0 1-16,0 1-40,1 1 115,-1 0-185,1-1 118,0 0 3,1 0-91,2-2 166,0-2-168,2-1 1,0-1 17,2-2-13,0-1 17,0-2-22,1 0 72,0-1-68,1 0 36,0 0-52,0 0-32,1 0 2,-2-3 46,1-1 12,0-4 14,-2-1-42,-1-2-18,0-1-91,-1-2 41,-2-1 0,0-2-68,-2 1 143,0-2-45,0 1 18,-2-1 61,1 1-50,-1 1-6,-1 0 26,0 3 8,-1 0-30,0 3 39,0 1-16,-1 2 9,0 2 73,0 1-81,0 2-1,-1 1 10,1 0-31,0 1 50,0 1 13,0 1 31,0 3-52,0-1-11,3 2 77,2 1 2,3 1 50,3 0 65,2 1-29,3 0-31,2 1 29,2 0-44,1 0-31,1 1-57,1 0-30,-1 1 31,-1 1-42,-1-1-6,-3 1 66,-2 0-68,-4 0 50,-4-1 19,-3 1-71,-2-1 14,-6-1 21,-3 0 52,-6 0-74,-2-1 11,-3 0-50,-2 0-144,-1 0-32,1 0-48,1-1-40,0 0-22,3 0-110,2-1 5,3-2-52,3-2-84,2-1 132,2-2 39,2 0 104,2-3 153,2-3 64,3 0-36,4-3 15,1 0 48,3 0 32,1-1-12,2 1 9,0-1-24,1-1 29,0-1 19,0-1-5,1-1 88,-1-2-52,0-2 57,-1 0 112,0-2-45,-1 1 274,0-1-4,-2 0-77,-2 2 55,-1 2-219,-1 1 36,-2 1 95,-1 3-9,-1 3 75,-1 2-48,0 2-94,-1 1-60,-1 2 13,0 2 61,-1 2 26,1 4 39,-1 1-89,0 3-16,-1 3 14,1 2-5,-1 2 33,0 2 20,-2 1-74,-1 1-74,1 1 4,0-1-76,1 0-10,0-1 12,0-1-8,4-1-106,4-1-48,2-2-258,5-2-282,2-2-219,3-3-235,2-3-309,0-2-164,1-3-223,-1-4-370,-1-3-91,0-3-331,-3-3-259,-1-2 80,-2-1-256,-2 0 850,-3 2-496</inkml:trace>
  <inkml:trace contextRef="#ctx0" brushRef="#br2" timeOffset="1991.22">4339 57 15113,'0'0'0,"-2"-1"396,-5-1 654,-3-1 331,-1-2 271,-2 2-275,1 0-319,0 1-336,2 1-296,1 0-136,1 1-253,1 0-317,1 0-179,2 0-584,1 0-638</inkml:trace>
  <inkml:trace contextRef="#ctx0" brushRef="#br3" timeOffset="3899.18">4586 412 8853,'0'0'0,"1"0"260,2-1 546,0-1 161,1-2 277,1-1 5,2-2-232,-1-2-130,2-1 28,0-2-269,1-1 16,0-1 61,-1-1-128,1 0 20,-1 0-36,-2 1-65,-1 0-124,-2 2-7,-1 0-183,-4 3 17,-4 2-40,-4 2-26,-3 2 61,-3 2-85,-3 3-35,-2 2 56,-2 3-79,0 3-33,-2 1 22,1 3-68,1 2 4,1 2 108,2 2-34,1 0 2,2 1 18,3 0-118,2 0 104,2 0-36,2-1-60,3-1 48,2-2-74,2 0 34,3-1-12,4-3-26,3-1 22,2-3-50,2-2 140,2-3 28,0-1-2,1-4 99,1-4-115,0-3 11,1-2 84,-1-1-118,1-2 126,0-1 18,-2 0-45,1 0 165,-2 0-104,-1-1-19,-1 0-6,-1 0-46,-1-1-36,0 0 53,-2 1-48,-1-1-78,0 2 83,-1 0-87,-1 3 81,0 1 23,-2 2-34,-1 1 76,0 3-129,-2 2 25,0 0 50,0 2-94,-1 2 71,0 4 44,0 2-65,0 3 150,0 4-38,0 1-49,1 3 66,1 3-144,2 2 42,-1 2 28,2 2-73,-1 2 38,0 2-13,0 2-45,-2 1 14,0 3 7,-1 0-65,0 3 52,-1 0-50,0 1-47,-3 1 101,-2-2-47,-2 0-26,-2-3 98,-2-3-91,0-2-31,-1-4 130,1-5-132,-1-2-9,1-5 17,0-4-194,0-3-7,1-4 20,0-2-120,1-2 66,1-1-38,1-4-5,1-1 110,0-3-15,2-3 38,1-1-61,1-2-92,1-1-22,1-2 62,0-1 72,0-3 71,3-1 21,2-3-30,2-2-78,2-2 58,1-4 52,1-2 81,1-2 11,0-2 34,2-2 10,1 1-28,-1 0 38,1 1-40,0 2-2,-1 3 28,0 4 4,0 3-14,0 4 48,1 2-84,1 4 26,2 1 4,1 2-32,2 0 66,1 2-34,3-1 12,0 1 12,1 0-41,-1 1 77,0 1 42,-1 1 24,-2 2 97,-3 2-23,-1 1 5,-3 2-59,-2 3-53,-3 4 16,-2 3-17,-3 2-25,-2 4 21,-1 3-22,-2 1 39,0 3 44,0 2-15,-3 0 13,1 2-90,-3 0-31,-1-1 51,0 0-26,0-3-91,-1-1 52,1-4-73,0-2 0,1-3 16,0-3-82,0-2 42,1-3-35,2-1 98,0-2 83,2-1-75,-1-2 46,1-4-26,0-2-8,1-2 72,-1-2-92,3-2 72,2-1-111,3-2-33,3-1 103,0-1-107,2-1 118,2-1-20,0 1-6,0 0 132,0 1-94,-1 3 132,1 1-36,-2 2-84,-1 2 89,-1 2-36,-2 3-19,-1 2 97,-2 2 73,0 2-63,-2 2 60,0 4-58,0 2-71,0 4 32,0 1 45,0 2-62,0 1-35,2 0 10,1 1-96,2-1 85,1 0 12,2-1-3,2-1-50,1-1-16,2-2-14,1-2-74,0-1 126,1-2-74,-1-3 38,0 0 20,0-2-62,0-1 95,-2-2-16,1-4 7,-2-1 35,1-2-42,-2-2-15,0 0-14,-1-2-56,-1-1-37,-1 0 11,0-2-9,-1 0 43,-2-1 21,0 0-46,0-1 27,-1 0-33,-1 0 4,-1 0 44,-1 2 28,-2 0 14,0 3 56,-1 1 20,-1 3-30,0 3 130,-3 3-94,-4 4-18,-2 3-17,-3 4-94,-1 4 23,-2 2-13,0 4 61,1 1-32,0 1-5,2 2 35,3 0-58,3 0 64,2-1 13,2 0-49,5-2-15,5-1-58,3-2-16,5-1-32,4-3-70,4-2-58,2-2-78,2-4 61,3-1 16,2-2 107,0-1-2,2-2-29,0-4 38,0-2 34,-1-3 9,-1-1 85,0 0-21,-2-2-44,-1 0 40,-2-1 36,0 0-16,-1-2 8,-2 1 89,-1-2-100,-3 1 113,-1-2 36,-5 1-36,-2 1 4,-4 1 117,-3 2-106,-6 2 70,-6 4 69,-5 2-142,-4 3 47,-5 4-59,-4 3-34,-2 4-54,-2 4 57,-1 2-73,-1 3 26,2 2-41,1 2-18,2 0 63,3 1-48,4-1 44,4 0-31,4-1-4,3-2 33,4-2 4,4-2-14,4-2-22,4-3-46,3-2-96,2-3 75,1-2-35,2-2-38,0-2 124,1-3-75,0-2 50,-1-3-3,0-2-14,-1-2-8,0-1-12,0 0 30,-1-2 23,0-2 22,-1 0-77,-1-2-22,-1-1-133,0-3-70,-1-2 84,0-4-3,0-2 90,-1-4 110,0-2-34,-1 0 77,0-1 30,-2 2-20,-2 3 161,-1 5 90,-2 6-32,-1 6 43,-4 7-101,-3 8-120,-4 6 48,-2 8 2,-2 7-53,-1 5 158,1 5-108,0 3 52,1 3-9,2 1-143,3 0 154,3 0-133,2-2 26,1-2-8,2-3-49,0-2 14,3-3 53,2-3-44,2-2-22,1-2 12,2-1-100,0-1 70,1-2 44,-1 0-66,1-1 86,-1-1-52,-1-2-64,0-1 113,0-2-85,0 0 8,0-2 36,0-1-51,-1-1 35,1 0 22,-1-1-39,0 0-19,-1 0 23,0-1-61,0 0 116,-2-1-102,0 0 20,-1-1 73,-2 1-104,0-1 142,-1 0-84,-1 1-39,0 1 42,0 0-46,0 1 77,0-1-8,-1 1-47,1 0 4,0 1 14,0-1-11,0 0 55,0 0-34,0 0 33</inkml:trace>
  <inkml:trace contextRef="#ctx0" brushRef="#br4" timeOffset="6589.42">7064 443 2824,'0'0'0,"0"0"100,-2 0 98,2 0 61,-1 2 170,0 0-25,1 0 195,0-1-1,0 0 110,-3 0-18,1-1-66,-3 0 178,1 0-229,-2 0 249,-1 0-52,0 0-163,0 2 242,0 1-262,0 1 28,0 0 170,2-1-311,-1 0 187,2-2-94,0 0-259,0-1 179,1 1-149,-1-2 0,0 1 32,1 0-117,0 0 43,0 0-3,1 0 71,1 2 0,0 2-125,1 0 49,3 1-115,4 2 33,4 0-28,4 0-61,3 0 39,4 0-10,3-1 57,4 1 8,2-1-21,2 0-75,3-1-2,0 0-29,0 0-30,0-1 68,-1 0-98,-1-1 50,-1 0-36,-3-1 0,-2-1 92,-1-1-50,-3 1-9,-3-1 0,-3-1-67,-2 1 17,-3 0 33,-3-2-96,-3-1 2,-2-1-41,-2 0 1,-2-2 53,0 0-26,-2-1 33,-2 1-7,-2-1 68,-3 1-27,-1-1-3,-2 1-11,-2 0-49,0 0 49,-2 0-45,1 0 27,-2 0 20,0 0-34,0 0 96,-1 0-70,1 1-18,1 1 20,2 0-80,0 0 97,3 2 43,2 0-6,2 2-5,2-1 0,2 1-51,1 0 13,4 0 49,3 0-72,4 0 52,1 1 26,3-1 1,2 0 32,0 0 40,1 0 111,0 0 34,0 0 88,0 0-120,-1 0-83,0 0-86,-1 0-34,-1 0 53,-1 2-31,0 3 48,0 3-8,-1 2-10,-1 2 47,0 2 42,-2 0-47,-1 1 28,-2 0-51,0-1-98,-2 1 64,-2-2-126,-1 0 34,0 1 0,-1-1-78,-3 0-178,-3 1-66,-2 0-463,-1-1-293,-1 0-206,0 0-545,1-2-83,2-1-361,2-2-526,2 0-223,1-3-515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2:09.135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3664.90625"/>
      <inkml:brushProperty name="anchorY" value="-109837.25781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4830.35938"/>
      <inkml:brushProperty name="anchorY" value="-111205.08594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3652.79688"/>
      <inkml:brushProperty name="anchorY" value="-110733.57813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5041.53125"/>
      <inkml:brushProperty name="anchorY" value="-111633.60156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6317.85938"/>
      <inkml:brushProperty name="anchorY" value="-112643.14844"/>
      <inkml:brushProperty name="scaleFactor" value="0.4993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7415.6875"/>
      <inkml:brushProperty name="anchorY" value="-113662.39063"/>
      <inkml:brushProperty name="scaleFactor" value="0.4993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8554.79688"/>
      <inkml:brushProperty name="anchorY" value="-114666.26563"/>
      <inkml:brushProperty name="scaleFactor" value="0.4993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7462.71875"/>
      <inkml:brushProperty name="anchorY" value="-114102.38281"/>
      <inkml:brushProperty name="scaleFactor" value="0.49935"/>
    </inkml:brush>
  </inkml:definitions>
  <inkml:trace contextRef="#ctx0" brushRef="#br0">471 189 10817,'0'0'1765,"0"-2"-726,0-1-325,0-1-80,0-2-88,0-1-182,0-1 151,0 1 25,0 0-190,0 2 218,0 1-178,0 2-40,-2 0 12,-1 2-164,-1 0 67,0 0-70,-2 0 61,-1 1 24,0-1-81,-2 0 42,-1 0-1,-1 0-109,0 3 46,-2 1-126,0 3-19,-1 0 92,-1 1-112,0 1 86,0 1 45,-1-1-134,0 0 245,0 1-112,-1 0 30,0 0 48,0-1-150,-1 1 138,0-1-68,1-1 5,-1 1-27,2 0-22,0 0-33,1 1 43,0 2-43,2 2 27,0 1-22,2 1-50,0 2 75,2 1-44,1-1-15,2 1 20,2-1-22,1-1 11,2 0 136,0-1-11,4-1 129,2 0-58,2-1-45,3-1 35,2 0-137,1 0 84,1-2-91,2 0 0,1-1-20,0-1-45,2-2 43,2 0-2,1-2-31,1-1-32,1-1 69,2-2-131,1 0 72,0-1 22,1 0-27,0 0 58,0-2-90,-1-2 102,-1-1-111,0-1 24,-2-1 80,-2 0-162,-1-1 33,-2 0-85,-1 1-140,-3-1-213,-2 1-8,-3 1-416,-3 0-169,-2 0-240,-3 1-479,-1 1-193,-1 0-388,0 1-377</inkml:trace>
  <inkml:trace contextRef="#ctx0" brushRef="#br1" timeOffset="499.25">969 167 9825,'0'0'1292,"-2"0"-183,1 0 262,-2-2-198,-1-2 6,0 0-292,1-1 29,0-1-203,1 0-134,1 2 41,0 1-128,1 0 1445,0 5-1441,0 2-122,-2 1 31,0 2-100,0-1 15,-2 0 3,0 0 28,0 0 39,0 1-167,0 0 51,0 1-110,0 1-18,0 3 66,0 1-30,0 2-18,0 3 8,-1 3-46,0 1-53,0 2 45,0 2-65,0 1 8,1 0-22,0 1 17,-1-1-52,1 0 0,0-2 59,0-1-122,0-1 93,0-2 3,0 0-81,0-3 46,1-1-68,0-1-295,0-2-82,1-2-376,0-2-162,1-1-185,-1-3-402,1-1-271,-1-2-363</inkml:trace>
  <inkml:trace contextRef="#ctx0" brushRef="#br2" timeOffset="818.24">861 115 11769,'0'0'0,"-1"0"308,-1 0 1415,1 0-522,-1 0 11,-1 0-405,1 0-55,0-2-118,0 0-279,1-3 238,0 2-253,3-2 49,4 1 15,3-1-102,3 1 8,1-1-63,3 1-38,0 1-3,2-1-19,-1 0-67,0 0-47,-1 0-48,-1 0 2,0 0-43,-2-1-14,0 1-130,0 1-82,0-1-172,1 1-164,0 0-62,1-1-209,0 0-149,1 1-156,-1 0-107,0 0-203,-1 0-149,-1 0-135,-3 2-233,-1-1 63,-1 2-162,-3 0 65,-1-1-1181</inkml:trace>
  <inkml:trace contextRef="#ctx0" brushRef="#br3" timeOffset="1061.86">919 382 10781,'0'0'0,"-2"2"300,-1 2 490,-1 2 294,1 0 306,1 0-56,0-1-228,1-2-38,3 0-129,4-2-84,3-1-30,2 0-157,2 0-69,1 0 64,0 0-166,1 0-47,-1-1-175,0 1-241,-2 0 12,0 0-70,0-2-8,-2 0-231,1 0-249,0 0-293,0-1-258,1 1-292,-1-2-355,2 0-521,-1 0-514,2-1-475,0-1-492,-3 1-2719</inkml:trace>
  <inkml:trace contextRef="#ctx0" brushRef="#br4" timeOffset="1437.93">1651 373 13889,'0'0'0,"-4"1"284,-4 2 420,-3 1 272,-1 0 378,-1 2-77,1-1-136,2 0-201,2 0-235,1 0-144,3 0 37,1-1-140,1 0-60,1-1-82,1-1-271,3-1 67,1 0-68,3-1-76,2 0 48,1 0-244,2 0-296,0-2-208,1-2-369,0-1-234,1-1-296,0-1-296,1 0-536,0 1-343,-1 0-265,-1 0-182,-3 1-1707</inkml:trace>
  <inkml:trace contextRef="#ctx0" brushRef="#br5" timeOffset="1618.14">1601 531 14281,'0'0'0,"-2"1"500,-3 3 458,-2 0 391,-1 0 393,0 2-445,2-1-167,1 1-279,1-2-354,2 1-105,4-2-119,3-1-245,3-1-322,4-1-203,1-2-564,3-2-464,2-2-404,2-2-669,0 0-502,0-2-621,1 1 230,-5 0-1833</inkml:trace>
  <inkml:trace contextRef="#ctx0" brushRef="#br6" timeOffset="2113.86">2344 227 11289,'0'0'0,"-1"0"164,-3 0 341,0 0 360,-1 0 137,0 0 63,1 0-163,1 0-178,0-2-84,1-2-73,1-1-10,0-2-157,1 0 116,2-1-117,0 0 121,4-1-23,1 0-61,1 1 50,0 0-51,1 1 65,-1 0-47,-1 0-64,-1 0-61,0 0 58,-2-1 36,1-1 36,-1 0-103,0-1-123,1 0-26,-1 0-20,1 1 118,-2 2-56,1 1-34,-2 1-28,0 1-150,0 2 6,-1 1-23,-1 1-39,0 0 47,0 0-7,0 0 7,0 2 14,0 2-3,0 1 77,0 3 25,0 0-16,-2 3-4,0 1 62,-2 4-60,-1 2 29,-1 2 10,-1 3-125,-2 1 94,1 3-44,-2 1-68,0 1 50,-1 2-30,0 0-30,0 2 42,0 1-61,0 0-10,2 1 57,1-2-16,0-1-39,2-1-164,2-4-231,1-3-189,1-3-148,1-5-320,1-2-227,0-5-361,0-2-507,0-4-251</inkml:trace>
  <inkml:trace contextRef="#ctx0" brushRef="#br7" timeOffset="2358">2194 592 11657,'0'0'0,"-2"1"384,-3 2 476,1-1 308,-1 0 379,0-1-169,2 0-140,1-1-121,0 0-264,4 0-178,3 0-67,3 0-96,2 0-15,3 0-33,0 0-103,2 0-95,0 0-23,1-2-61,0 0 10,0-2 6,1 0-74,0 0 83,0-2-116,2 0 5,0 1 10,2-1-138,1 0 52,1 0-152,1 0-237,1 1 4,-1 0-424,-2 1-25,-2 0-313,-2 1-341,-4 0-220,-3 1-479,-3 1-363,-4 0-542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10:07:14.778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45 0,'-3'0,"-4"0,-3 0,-3 0,1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5:26.797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210 4061,'-6'-7,"0"-1,1 1,0-1,0-1,1 1,0-1,-6-16,8 18,-14-37,3 0,-14-75,0-99,25 205,-46-697,30-8,15 599,-1-99,0-1111,31 903,-26 41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8:43:50.820"/>
    </inkml:context>
    <inkml:brush xml:id="br0">
      <inkml:brushProperty name="width" value="0.3" units="cm"/>
      <inkml:brushProperty name="height" value="0.6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73 3765,'-3'-16,"-7"-54,-7-77,-2-79,4-68,7-57,10-43,17-45,19-35,24-29,8 30,-6 9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4:26.240"/>
    </inkml:context>
    <inkml:brush xml:id="br0">
      <inkml:brushProperty name="width" value="0.3" units="cm"/>
      <inkml:brushProperty name="height" value="0.6" units="cm"/>
      <inkml:brushProperty name="color" value="#A2D762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0'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5:26.241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2718,'6'-82,"0"19,16-453,6-102,29-1,-31 431,36-414,-61 573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5:24.922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0'0,"0"1,0 1,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5:27.260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68 3651,'-9'-34,"2"11,-4-32,-5-66,-8-600,64 1,131-708,-129 1121,-35 251,-2 1,-4-62,-1 103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2:31.614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1 44 728,'5'-2'0,"2"1"-72</inkml:trace>
  <inkml:trace contextRef="#ctx0" brushRef="#br0" timeOffset="1">155 3 728,'6'-2'0,"-1"1"-72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45.311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79 0 680,'-7'12'1736,"2"-12"-1419,-1 1 0,1-1 0,0 0 0,-1 0 1,1 0-1,-7-2 0,-16 0 99,62 2-118,47 11 725,-52-5-543,36 1 0,646-2 241,-393-7-630,363 2-3,-545-10-19,0 1-783,-140 9 235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4:29.061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0 90 4796,'35'8'1169,"-29"-6"-804,-1-1 0,1 1 1,0-1-1,-1 0 1,7 0-1,120-1 1917,674-6-560,-650 4-1729,244-13 21,312-27-72,77 31 137,-760 10-79,0-2 0,54-14 0,-39 8-3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44.058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 59 2884,'5'10'8468,"0"-11"-8368,1 0 0,0 0 0,-1 0 0,0-1 0,1 0-1,-1 0 1,0-1 0,0 1 0,0-1 0,6-4 0,-4 2-53,0 1 0,0 0 1,0 1-1,0 0 0,10-3 1,37-3-44,1 3 0,0 2 1,98 6-1,-49-1 24,130 18 35,-37-2-50,603-12 10,-466-6 35,-16-11-68,-1 0 67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42.736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 1 2364,'13'12'6783,"-13"-10"-6540,0-2-254,0 0 0,0 1-1,0-1 1,0 0 0,0 1 0,0-1 0,0 1 0,0-1 0,0 0 0,0 1 0,0-1 0,0 1 0,-1-1 0,1 0-1,0 1 1,0-1 0,0 0 0,0 1 0,-1-1 0,1 0 0,0 1 0,0-1 0,-1 0 0,1 0 0,0 1 0,-1-1-1,1 0 1,0 0 0,-1 0 0,1 1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15.050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110 18 712,'0'0'592,"-41"0"3740,292-2-271,421 11-3892,55 55-157,-684-58-10,-18-2 18,35 0 0,-225-2-116,-235-1 1,349-4 82,-86-18-1,89 12 15,0 2 0,-55 0 0,-277-7 83,335 13-73,1-3 0,-1-1-1,-80-20 1,103 21-17,-1 1-1,0 1 1,0 2-1,-35 2 1,-2 0 14,54-2-16,-24 1 34,29-1-25,1 0 0,-1 0 0,1 0 0,0 0 0,-1 1 0,1-1 0,-1 0 0,1 0 0,-1 0 1,1 0-1,0 1 0,-1-1 0,1 0 0,0 1 0,-1-1 0,1 0 0,0 0 0,-1 1 0,1-1 1,0 1-1,-1-1 0,1 0 0,0 1 0,0-1 0,0 0 0,-1 1 0,1-1 0,0 1 0,0-1 1,0 1-1,0-1 0,0 1 0,0-1 0,0 0 0,0 1 0,0-1 0,0 1 0,0-1 0,0 1 1,0-1-1,0 1 0,0-1 0,1 0 0,-1 1 0,0-1 0,0 1 0,0-1 0,1 0 0,-1 1 1,0-1-1,1 1 0,-1-1 0,1 1 0,0 0 1,1 1 0,-1-1 0,1 0 0,0 1 0,0-1 0,0 0 0,0 0 0,0 0 0,0 0 0,0 0 0,0-1 0,0 1 0,3 0 0,35 5-17,-28-4 19,107 10-4,166-4 1,-50-5 25,260 43-25,-425-37-23,76-1-1,-145-8 23,0 0 1,-1 0-1,1 0 1,-1 0-1,1-1 1,0 1-1,-1 0 0,1 0 1,0 1-1,-1-1 1,1 0-1,-1 0 1,1 0-1,0 0 0,-1 0 1,1 1-1,-1-1 1,1 0-1,-1 1 1,1-1-1,0 0 0,-1 1 1,0-1-1,2 1 1,-12 8 22,-24 6 6,-9-8-46,0-2-1,-1-2 1,-74-5-1,32 0 1,-340-15 85,281 13 166,19 2 4,115 0-152,0 0 0,0-1 0,0 0 0,1-1 0,-1 0 0,-17-9 1,19 8-88,1 0 1,-2 1-1,1 0 1,0 1 0,-1 0-1,1 1 1,-1 0 0,-18-2-1,13 6 21,16 3 55,25 9 50,-19-11-136,11 4 22,1 0 1,0-1-1,0-2 1,1 1-1,22 1 1,104 1-20,-96-6-1,686 3-45,-399-6 92,-327 1-49,-1 0 0,0 0-1,18-6 1,-17 4 8,-1 1 0,1 0 0,0 0-1,9 0 1,-19 2-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8:45:00.669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2470,'4'-14,"17"-74,28-107,33-121,41-113,39-85,8 11,-27 92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08.241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1 260 4952,'0'0'599,"30"-16"2935,-8-6-2903,-19 18-623,0 1-1,0-1 0,1 1 0,-1 0 0,1 0 0,0 0 0,-1 0 0,1 1 0,1-1 0,-1 1 0,0 0 0,0 0 0,1 1 0,-1-1 0,1 1 0,0 0 0,-1 0 0,1 1 1,5-1-1,806-8 55,213 9 8,-559-29-21,-180 6-40,999-43-20,-115 21 41,-1112 44-31,614-3 7,-396 5-32,484 43 38,-656-35-21,150 21-2,-221-26-13,-31-4 22,1 0 1,0 1 0,0-1-1,-1 2 1,1-1 0,-1 1-1,1 0 1,8 4 0,9 2 10,-20-7-10,-1 0 0,1-1 0,-1 2 1,0-1-1,0 0 0,1 1 1,4 3-1,-8-5 0,-1 0 1,1 0-1,0 0 1,0 0 0,-1-1-1,1 1 1,0 0-1,-1 0 1,1 0-1,0 1 1,0-1-1,-1 0 1,1 0-1,0 0 1,0 0-1,-1 0 1,1 0-1,0 0 1,0 0-1,-1 0 1,1 1 0,0-1-1,0 0 1,-1 0-1,1 0 1,0 1-1,0-1 1,0 0-1,-1 0 1,1 0-1,0 1 1,0-1-1,0 0 1,0 0-1,0 1 1,-1-1-1,1 0 1,0 0-1,0 1 1,0-1 0,0 0-1,0 1 1,0-1-1,0 0 1,0 0-1,0 1 1,0-1-1,0 0 1,0 1-1,0-1 1,1 0-1,-1 0 1,0 1-1,0-1 1,0 0-1,0 0 1,0 1 0,0-1-1,1 0 1,-1 0-1,0 1 1,0-1-1,0 0 1,1 0-1,-1 0 1,0 0-1,0 1 1,1-1-1,-27 1 16,23-1-25,-174 13-34,-104-6 53,-451-13 30,590-8-32,-157-11-18,-414-2 23,335 9-13,-69-2-17,-979 56 62,171 28-56,717-29 22,388-18-37,-140 20 11,283-35 18,1 0 1,-1 0-1,1 1 0,0 0 0,-9 5 1,-24 9 23,-125 24-31,137-36 10,-1-1 0,1-1-1,0-2 1,-32-2 0,56 0-6,1 1 0,-1-1 0,1 0 1,-1 1-1,1-1 0,-1 0 0,1-1 0,0 1 1,0 0-1,-1-1 0,1 1 0,0-1 1,0 0-1,0 0 0,1 0 0,-4-3 1,3 2-7,-1 0 0,1 1 1,-1-1-1,0 1 1,1 0-1,-1 0 1,0 0-1,-1 0 0,-5-3 1,4 4-4,0-1 1,0 1-1,0 0 0,0 0 1,0 1-1,-6-1 1,10 1 24,32 1 17,60 8-27,100-4-1,-63-4-1,511 8 21,-553-9 33,482 10 235,-359 13 639,75 1-508,1170-24 286,-1259 4-223,134-3 52,-74-18-535,281-9 43,-240 24-33,357 6 857,-520-1-881,305 22-10,34 2 28,-273-20-18,265 25-15,-352-30 24,-111-2 10,-39 0-120,25 0 53,-18-1-2833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46.779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34 0 2336,'-34'9'6862,"43"4"-6282,-4-11-473,0 0 1,0-1-1,1 1 1,-1-1-1,0 0 0,1 0 1,-1-1-1,0 0 1,1 0-1,-1 0 1,1 0-1,5-2 1,11 0 109,1628 2 592,-1494-7-799,-94 2-1,119 7-1,-179-2-9,-1 0 0,1 0 0,0 0 0,-1 0 0,1 0 0,-1 1 0,1-1 0,0 0 0,-1 1 0,1 0 0,-1-1 0,1 1 0,-1 0 0,1 0 0,-1 0 0,0 0 0,1 0 0,-1 0 0,0 0 0,0 0 0,0 0 0,0 1 0,0-1 0,0 1 0,2 2 0,-1-3-151,0 1 0,0-1-1,0 1 1,1-1 0,-1 0-1,0 0 1,1 0-1,-1 0 1,1-1 0,-1 1-1,1 0 1,0-1 0,-1 0-1,5 0 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6:00.690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0 3408,'2'5'547,"1"-1"-1,-1 0 0,0 1 0,0-1 1,0 1-1,0 0 0,-1 0 0,0 0 1,1 7-1,-1-11-461,-1-1 1,0 1-1,1 0 1,-1 0-1,1-1 0,-1 1 1,1 0-1,-1-1 1,1 1-1,0 0 1,-1-1-1,1 1 0,0-1 1,-1 1-1,1-1 1,0 1-1,0-1 1,0 0-1,-1 1 0,1-1 1,0 0-1,0 0 1,0 0-1,0 1 1,-1-1-1,1 0 0,0 0 1,0 0-1,0 0 1,1-1-1,35 1-122,-27 0 165,110 0 305,360-7 405,-86 7-314,-168 4-440,328 12 80,-488-15-178,-66-1 34,35 0 62,45 0-185,-106 2-3539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5:58.472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33 1568,'0'0'7299,"20"11"-5024,-2-10-2063,0 0 0,0-2-1,0 0 1,25-5-1,41-2 537,620 18 106,-201-24-686,0 1-137,-4 3 42,-431 8-54,899 2 109,-292 8-68,-467-9-52,415-4 24,-478 5-8,-145 0-17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0:54.616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421 0 2216,'0'0'86,"-3"1"70,-26 6 233,0-2 1,-1 0 0,-36 0 0,-96-6-137,71 0-177,80 1-448,33 0-2203,-10 0 1984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0:54.20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994 119 1596,'0'-1'77,"0"0"0,-1 1 0,1-1-1,0 0 1,-1 1 0,1-1 0,-1 0 0,1 1-1,-1-1 1,1 1 0,-1-1 0,1 1 0,-1-1 0,1 1-1,-1-1 1,0 1 0,1 0 0,-1-1 0,0 1-1,1 0 1,-1 0 0,0-1 0,0 1 0,1 0 0,-1 0-1,0 0 1,0 0 0,1 0 0,-1 0 0,-1 0-1,-34 1-190,24-1 284,1 3-190,21 0-364,366-3-193,-537-4 3226,-89 4-2513,215-2-108,-45-7 0,62 7 59,5 0-224,32 1-338,269 1-658,-290 0 1262,-259 0 593,150 0-4169,261 0 2686,-145-1 1426,-12-2 309,-13-1-349,-434 4 700,452 0-1360,27 0-1921,-9 0 1716,0 0 1,0-2-1,23-4 0,31-2 272,-15 3 32,-32 4 256,-20 1 424,-14 1-391,-232 11 545,61-7-406,180-5-478,24 0-872,28-8 235,3-1 512,-1 8 148,-47 0 84,-6 1 7,-28-1 65,-48 3-28,1 4 0,-97 20 0,254-32-1405,21-8 1112,-30 6 174,-37 6 413,-30 1 140,-27 1-299,7 0-332,40 0-167,337-15-171,-194 4 903,-167 7-48,-1 4-489,-1 0 0,1-1 0,0 1-1,0 0 1,0-1 0,0 1 0,0-1 0,0 1-1,0 0 1,0-1 0,0 1 0,0 0-1,0-1 1,0 1 0,0 0 0,1-1 0,-1 1-1,0-1 1,0 1 0,0 0 0,0 0-1,1-1 1,-1 1 0,0 0 0,0-1-1,0 1 1,1 0 0,34-2-180,-18 2 101,1-1 0,25-4 0,-17 1 83,45-2 1,-23 3 56,198-2 572,-159 6-651,-86-2 9,1 10 90,-34-9-54,-225 0 114,256 0-140,34-4 23,188-1-153,-446 5 154,224 0 2,23 0-1778,204 0 1863,-253 0 315,-37 9 39,11-1-300,-105 9-2081,254-17 587,-70 0 1028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11.89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12 2884,'13'-11'10488,"25"12"-10154,-23 0 110,207-1 737,-142 11-537,97-11-460,-177 0-160,36 0 277,27 0-420,-63 0 77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11.198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5 4764,'1'1'107,"-1"-1"-1,1 1 1,-1 0-1,1-1 1,-1 1-1,1-1 1,0 1-1,-1 0 1,1-1-1,0 0 1,-1 1-1,1-1 1,0 1-1,0-1 1,-1 0 0,1 0-1,0 1 1,0-1-1,0 0 1,0 0-1,-1 0 1,1 0-1,0 0 1,0 0-1,0 0 1,1 0-1,32-1 4572,-25 1-4324,154-12 695,-125 20-965,-10 0-50,24-2 2,-36-6 11,1 2 0,22 5 1,11 5-100,0-3 1,1-2-1,98 1 1,-161-7-2460,7-1 2145,0 1 0,0-1 0,0 1 0,0 0-1,0 0 1,0 0 0,0 1 0,0-1-1,1 1 1,-1 1 0,1-1 0,0 0-1,-1 1 1,1 0 0,0 0 0,-7 7-1,-17 13-2189,18-15 160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10.547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69 1 3236,'-16'6'160,"11"-5"35,0 0 1,1 1 0,-1-1 0,0 1-1,1 0 1,0 1 0,-16 22 4934,59-18-3680,224-7 1168,-252 1-2555,0 1 0,0 0 0,-1 0 0,1 1 0,10 4 0,25 6 118,-8-5-207,-19-3-43,0-1 1,0-1-1,29 0 1,44-3-855,-53 0-3102,-52 8 1498,-25 7-1271,30-11 2724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9.886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4 0 3680,'-1'2'122,"-1"0"0,0-1 0,0 1-1,0-1 1,0 0 0,0 0 0,0 0 0,-1 0-1,1 0 1,0 0 0,-10 1 2218,47-2 222,5 9-1050,390-9-95,-426 0-1488,0 1-1,1-1 1,-1 1-1,0 0 1,0 0-1,0 1 1,5 2 0,-5-2-430,0 0 1,1-1 0,-1 1 0,1-1 0,-1 0 0,1 0 0,6 0 0,-8-1-5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8:43:50.237"/>
    </inkml:context>
    <inkml:brush xml:id="br0">
      <inkml:brushProperty name="width" value="0.3" units="cm"/>
      <inkml:brushProperty name="height" value="0.6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4 4318,'-2'-8,"0"-35,11-64,25-92,36-109,47-132,54-124,57-113,53-79,-11 72,-52 152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8.958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4 0 4796,'-7'17'744,"6"-14"-363,0 0 0,0-1 1,0 1-1,0 0 0,1 0 0,-1 0 0,1 0 0,-1 0 0,1 3 0,1-5-276,-1 0-1,1-1 1,-1 1 0,1 0-1,0 0 1,0 0 0,-1-1 0,1 1-1,0 0 1,0-1 0,0 1-1,0-1 1,0 1 0,0-1-1,0 1 1,0-1 0,0 0 0,0 1-1,0-1 1,0 0 0,0 0-1,0 0 1,0 0 0,0 0 0,0 0-1,0 0 1,1 0 0,44 0 698,-34-1-444,28 11 245,-12-1-286,29-1-16,1-2 0,95-1 0,-115-5 51,66 11 0,-72-7-437,57-2 0,-71-2-196,-15 0 69,-1-1 0,1 0 0,-1 1 0,0-1-1,1 0 1,-1 0 0,0 0 0,0-1-1,1 1 1,-1 0 0,0-1 0,-1 0 0,1 1-1,0-1 1,0 0 0,-1 0 0,3-4 0,-2 4-168,0 0 0,-1 0 1,1-1-1,0 1 0,0 0 1,0 1-1,0-1 0,1 0 1,-1 0-1,0 1 0,1 0 1,-1-1-1,1 1 0,0 0 1,-1 0-1,1 0 0,0 1 1,3-2-1,3 2-1156,-1 0 147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8.366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1 3948,'27'13'7722,"-24"-14"-7414,52 1 367,-37-1 146,248 1 394,-208 7-1182,69-2 62,-62-5-97,-39 11-5204,-23 4 3460,20-12 1044,-20-3 604,0 0 0,0 0 1,0 0-1,0 1 0,0-1 0,0 1 1,0 0-1,4 1 0,-5-1-77,1 0 0,-1 0 0,0 0 0,0 0-1,0 0 1,0 1 0,0-1 0,0 1 0,0-1 0,-1 1 0,1 0-1,-1 0 1,1 0 0,-1 0 0,0 0 0,1 0 0,-1 0 0,0 0-1,1 2 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7.821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7 0 3468,'-17'20'4803,"59"-20"-2022,379 0 1120,-401 2-3885,0 1-1,0 0 0,-1 2 0,32 10 0,12 3-29,22 4 273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7.185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4 4308,'17'0'9901,"-9"0"-10788,26-1 1487,-24 0-522,-1 0 1,1 1-1,0 0 0,-1 0 0,1 1 1,-1 1-1,1-1 0,-1 1 0,12 5 1,-5 0-27,1 0 1,0-1 0,0 0 0,32 5-1,75 3-78,-84-10 26,287 17-4,-222-13 151,-53-3-1685,1-2-4594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6.320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11 3856,'2'0'908,"1"0"-587,1 1-1,-1-2 0,1 1 1,-1 0-1,1-1 1,-1 1-1,1-1 0,-1 0 1,21-7 3847,7 10-3812,-17-1 122,41-1 605,-43 21-185,-10-19-876,0-1 1,1 1 0,-1-1 0,1 0 0,-1 1 0,1-1-1,-1 0 1,1-1 0,0 1 0,0 0 0,-1-1 0,1 0-1,4 1 1,45-3 23,-27 1-7,453 1-899,-477 0 762,0 0 1,0-1-1,0 1 1,0 0-1,0 0 1,-1 0-1,1-1 1,0 1-1,0-1 1,-1 1-1,1 0 1,0-1 0,0 1-1,-1-1 1,1 0-1,0 1 1,-1-1-1,1 0 1,-1 1-1,1-2 1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5.640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0 5416,'8'13'8212,"4"-9"-6032,-3 1-3523,9 14 1597,-15-16-189,-1 0 1,0 0 0,1-1 0,-1 1-1,1-1 1,0 1 0,0-1 0,0 0-1,0 0 1,0 0 0,0-1-1,0 1 1,1-1 0,-1 0 0,1 0-1,6 1 1,81 7 75,154-8 1,-119-2-208,62 1-1190,-186-2 1126,0 1 1,0 0-1,0 0 1,-1-1-1,1 1 1,0-1-1,-1 1 1,1-1 0,-1 0-1,0 1 1,1-1-1,-1 0 1,0 0-1,0 0 1,0 0-1,0 0 1,-1 0-1,1 0 1,0 0-1,-1-1 1,0 1 0,1-3-1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5.014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21 4400,'1'1'229,"1"-1"1,-1 1-1,1-1 0,-1 0 0,1 0 0,-1 1 0,1-1 0,-1 0 0,1 0 0,-1-1 0,0 1 0,1 0 0,-1 0 1,1-1-1,-1 1 0,2-1 0,17-2 758,197 3 2518,-116-9-3427,5 0-10,137 9 180,-234 1-136,0 0 0,-1 0 0,18 6 0,4 0-1529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4.441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3 0 3620,'0'2'44,"0"-1"0,0 0 0,0 1 0,0-1 0,0 0 0,0 1 0,0-1 0,0 1 0,0-1 0,-1 0-1,1 0 1,0 1 0,-1-1 0,0 0 0,1 0 0,-1 1 0,0-1 0,1 0 0,-1 0 0,0 0 0,0 0 0,0 0 0,0 0-1,0 0 1,0 0 0,0-1 0,0 1 0,0 0 0,0-1 0,-1 1 0,1 0 0,0-1 0,-12 2 2483,13 42 776,1-43-3242,0 0 0,-1 0 0,1 0 0,0 0 0,0 0 0,0 0 0,-1 0 0,1-1 0,0 1 0,0 0 0,0-1 0,0 1 0,1 0 0,-1-1 0,0 0 0,0 1 0,0-1 0,0 0 0,0 1 0,1-1 0,-1 0 0,0 0 0,0 0 0,0 0 0,1 0 0,0 0 0,46 0 228,-39 0-132,20 0 55,15 1-11,70-9 0,-76 4-204,0 3-1,47 3 1,-12 0 25,14-2 77,-147 9-1205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3.517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1 3708,'15'30'8728,"277"-30"-5874,150 0-2737,-412-4 40,1 0-3574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2.923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 25 3948,'-2'18'7815,"21"-16"-7543,-6-2 275,0-1-326,0 0-1,0-1 1,19-5 0,-18 3-103,-1 2 0,1-1 0,21 0 0,231-8 350,-79 1-946,-177 9 270,-4 1-1022,-34 11-3036,22-8 3724,1 0 0,0 0 0,0 0 0,1 0 0,-1 1 0,1 0 0,0 0 0,0 0 0,0 1 0,-4 5 0,3-5-27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8:45:00.208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4267,'0'-6,"0"-37,0-77,2-104,9-111,20-120,28-102,34-106,31-47,4 62,-21 143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2.401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1 4400,'3'15'6298,"5"-7"-4555,21-5-2167,-21-3 1130,334 0 1454,-306 1-2153,38 8 0,-37-4 3,39 0 0,193-5-106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1.810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81 1 3056,'-70'54'5076,"68"-26"-3610,-6-15 258,27-12 381,-1-1-2350,520 0 1354,-511 6-562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0.931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101 3148,'12'4'4666,"24"-3"-2730,-28-2-1154,44-6 1210,-41 5-1738,-1 1 0,0-1 0,22 2 0,-22 0-138,0 0 0,0-1 0,0 0 0,15-4 0,49-9 353,-45 11-323,0 2 0,51 2 0,-15 1-115,163-2 66,-150-6-1219,-72 0-200,-5 4 881,1 0 1,-1-1-1,1 1 0,-1 0 0,2-6 1,11-15-3235,-5 15 1929,0 0-16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8:00.335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2 1 3468,'-11'13'4221,"12"-13"-3897,-1 0-296,1 0-1,-1-1 0,0 1 1,0 0-1,0 0 0,0 0 1,1 0-1,-1-1 0,0 1 1,0 0-1,0 0 0,1 0 1,-1 0-1,0 0 0,0 0 1,0 0-1,1 0 0,-1 0 1,0-1-1,0 1 0,1 0 1,-1 0-1,0 0 0,0 0 1,1 0-1,-1 1 0,0-1 1,0 0-1,1 0 0,-1 0 0,0 0 1,0 0-1,0 0 0,1 0 1,-1 0-1,0 0 0,0 1 1,0-1-1,1 0 0,-1 0 1,0 0-1,0 0 0,0 1 1,14 6 1075,-13-6-967,3 0 61,-1 0 0,1 0-1,0-1 1,-1 1 0,1-1 0,0 0 0,-1 0 0,1 0 0,5-2-1,3 2 117,-2 0-173,-1-1 0,1 0 0,-1 0 0,13-4 0,-13 4-65,0-1 1,1 2-1,-1-1 1,9 1-1,26-1 159,43-5-162,-57 3-38,1 2 1,46 3 0,-14-1-60,168-1-448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59.777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63 2216,'4'-8'4232,"-2"0"-3401,45 5 5195,3-4-4809,-18 3-1231,40-2 1,216-7 375,-1-1-354,-286 14-4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59.107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59 59 2448,'-51'25'11668,"51"-29"-12538,0 4 895,0 0 0,0 0-1,-1-1 1,1 1 0,0 0 0,0 0 0,0 0 0,0 0-1,0-1 1,0 1 0,0 0 0,0 0 0,0 0-1,0 0 1,-1 0 0,1 0 0,0-1 0,0 1-1,0 0 1,0 0 0,0 0 0,0 0 0,-1 0 0,1 0-1,0 0 1,0 0 0,0 0 0,0 0 0,-1-1-1,1 1 1,0 0 0,0 0 0,0 0 0,0 0-1,-1 0 1,1 0 0,0 0 0,0 0 0,0 1 0,0-1-1,-1 0 1,1 0 0,0 0 0,0 0 0,0 0-1,0 0 1,0 0 0,-1 0 0,1 0 0,0 0-1,0 1 1,1 2 430,11-2-513,12-1 136,0 0-1,0-2 1,39-8-1,287-42-42,-287 45-16,133-4-129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50.187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98 0 2736,'-6'7'1392,"0"0"1,-1 0-1,0-1 0,0 0 0,-9 6 1,-12 2-1382,26-14-105,-16 13 2518,33-12-1415,44-1-499,235 11-55,-225-7-427,89-4 0,-60-2-32,-14 17 160,-64-15 13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49.05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2 95 4400,'26'2'3893,"-35"0"-3558,-39 57 2534,49-72-1661,-1-32 1284,4 43-2351,0 1 0,-1 0 1,1 0-1,0 1 0,0-1 1,0 1-1,-1 0 1,1 0-1,5 0 0,-8 0-142,8-1 146,0-1 1,0 1-1,0-2 1,0 0-1,0 0 1,14-7 0,22-8 102,-7 10-243,0 2 0,0 1 0,0 2 1,74 4-1,-45 0-81,-67-1 68,24 0 78,22-8-51,-38 5-17,0 1 0,0 1 0,0-1 0,9 1 1,138-15 3,-155 16-2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12.250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0 2448,'65'19'8980,"-65"-19"-8949,0 0 1,1 0-1,-1 0 0,1 0 1,-1 0-1,1 1 1,-1-1-1,0 0 1,1 0-1,-1 1 1,0-1-1,1 0 0,-1 1 1,0-1-1,1 0 1,-1 1-1,0-1 1,0 0-1,1 1 1,-1-1-1,0 1 0,0-1 1,0 0-1,1 1 1,-1-1-1,0 1 1,0-1-1,0 1 1,0-1-1,0 1 0,0-1 1,0 0-1,0 1 1,0-1-1,0 1 1,0-1-1,-1 1 1,1-1-1,0 1 0,0-1 1,-1 1-1,1 6 416,35 6 625,-30-11-954,1 0 1,-1 0-1,1-1 1,0 1 0,-1-1-1,1-1 1,0 1-1,0-1 1,0 0 0,-1 0-1,1-1 1,0 0-1,0 0 1,9-3-1,28-3-19,7-2-102,-41 6 20,-1 1 0,1 0 0,0 1 0,0-1 0,0 2 0,18 0 0,10-2-14,102-1-62,-90 3 98,-3-14-61,18 8 12,314 6 80,-374 3-109,-4-2 53,1 0-1,0-1 1,-1 1-1,1 0 0,0-1 1,0 1-1,0-1 1,-1 1-1,1-1 1,0 1-1,0-1 1,0 0-1,0 1 1,0-1-1,1 1 1,11-1-623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11.104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48 3028,'-1'1'128,"1"0"-1,0 0 1,0 1-1,0-1 1,0 0-1,0 0 1,0 0-1,1 0 1,-1 1-1,0-1 1,0 0-1,1 0 0,-1 0 1,1 0-1,-1 0 1,1 0-1,0 0 1,-1 0-1,1 0 1,0 0-1,1 1 1,0-1 20,0 0 1,0-1 0,0 1-1,0-1 1,0 0-1,0 0 1,0 1 0,0-1-1,0 0 1,3-1-1,8 1 32,191 0 3900,-203 0-4047,0 0 0,0 0 1,0-1-1,0 1 0,0 0 0,0 0 0,-1-1 1,1 1-1,0 0 0,0-1 0,0 1 0,-1-1 1,1 1-1,0-1 0,0 1 0,-1-1 0,1 0 1,-1 1-1,1-1 0,0 0 0,-1 1 0,1-1 0,-1 0 1,0 0-1,1 1 0,-1-1 0,0 0 0,1 0 1,-1 0-1,0 0 0,0 0 0,0 0 0,1 1 1,-1-1-1,0 0 0,-1-1 0,43-2 791,386 4 1569,-305-12-2342,304 7-43,-420 4-7,1 0 0,0-1 0,-1 0-1,13-4 1,8-3 9,-10 6-243,13-4 34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09:03:26.622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87 0 5744,'-7'17'0,"-15"31"-256,-6 17 8,-2-3-3208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10.107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89 3796,'0'0'7868,"20"-1"-6931,-13-4-704,0 1 0,0 0 0,1 0 0,-1 0-1,1 1 1,0 0 0,12-3 0,70-12 692,-38 8-494,11 0-338,0 3 1,1 2-1,67 5 0,-91 0-100,105 14 15,281-5 9,-348-12-210,95-17 0,-144 16-23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47:08.885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1 110 2620,'-11'9'4614,"13"-9"-4473,0 0 1,0 0-1,0 0 0,-1 0 0,1 0 1,0 0-1,0 1 0,0-1 1,-1 1-1,1-1 0,0 1 0,-1-1 1,1 1-1,0 0 0,-1 0 1,1 0-1,-1 0 0,1 0 1,-1 0-1,0 0 0,1 1 0,-1-1 1,2 3-1,-2-3-63,-1-1-1,1 0 1,0 1 0,0-1 0,-1 1-1,1-1 1,0 0 0,0 0 0,0 1-1,-1-1 1,1 0 0,25-3 5550,-18 2-5537,-1-1 0,1 0 0,-1 0 1,0 0-1,0-1 0,0 0 0,0 0 0,-1-1 0,12-8 0,29-13 328,-18 13-342,2 1 0,-1 1 0,1 2 0,1 2 0,-1 0 0,1 2 0,38 0 0,433 4-14,-407-7-63,23-4-63,-118 11 35,11 7 9,-12-6 83,0 9-141,0-9 103,0 2-20,0-2-34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6:13.444"/>
    </inkml:context>
    <inkml:brush xml:id="br0">
      <inkml:brushProperty name="width" value="0.2" units="cm"/>
      <inkml:brushProperty name="height" value="0.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57 652,'5'-3'180,"0"1"0,0-1 0,0 1-1,1 1 1,-1-1 0,10-1 0,62-13 8447,-52 5-7499,-21 9-1007,0 0 1,0 0 0,0 1-1,1-1 1,-1 1 0,0 0-1,1 0 1,-1 0 0,9 0 0,8 1 166,564 25 854,418 24-2538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6:12.199"/>
    </inkml:context>
    <inkml:brush xml:id="br0">
      <inkml:brushProperty name="width" value="0.2" units="cm"/>
      <inkml:brushProperty name="height" value="0.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0 2216,'5'3'355,"-1"0"-1,1 0 1,-1 0-1,0 1 0,5 4 1,26 29 5081,-43-33-4800,12-3-321,0 0 0,1 0 0,-1-1 0,1 0 0,-1 1 0,1-1-1,-1-1 1,7 0 0,2 0-33,330-15 880,-62 1-1218,-192 15 103,103 11 0,281 24 87,-399-35-15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6:07.670"/>
    </inkml:context>
    <inkml:brush xml:id="br0">
      <inkml:brushProperty name="width" value="0.2" units="cm"/>
      <inkml:brushProperty name="height" value="0.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69 23 1960,'-68'0'8394,"334"7"-7596,-189-4-223,320-19-285,-71 0-305,999 16-10,-777 8 77,-31-8-2092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5:37.839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 548 2048,'34'8'959,"-24"-6"-540,-1 0 0,1 0 1,0-1-1,10 1 0,-17-3-311,1 1 1,0 0-1,-1-1 1,1 0 0,-1 0-1,1 0 1,-1 0-1,1-1 1,-1 1-1,0-1 1,0 0 0,0 0-1,0 0 1,5-4-1,7-7 123,36-35 922,-47 43-1074,0 1 1,-1-1-1,1 1 1,-1-1-1,0 0 0,0 0 1,0-1-1,-1 1 0,2-6 1,-3 10-59,-1 1 0,0-1 0,0 1 0,1-1 0,-1 1 1,0-1-1,0 0 0,0 1 0,0-1 0,0 1 0,0-1 0,0 0 1,0 1-1,0-1 0,0 1 0,0-1 0,-1 1 0,1-1 0,0 0 1,0 1-1,0-1 0,-1 1 0,1-1 0,0 1 0,-1-1 0,1 1 0,0-1 1,-1 1-1,1 0 0,-1-1 0,1 1 0,-1-1 0,1 1 0,-2-1 1,0 1 3,1 0 1,-1-1 0,0 1-1,0 0 1,0 0-1,0 0 1,0 1 0,0-1-1,1 0 1,-1 1 0,-3 0-1,-3 2 4,0 0 0,-1 1 1,1 0-1,-7 5 0,6-3 1,0 1 1,1 0-1,0 0 1,0 1-1,0 0 0,1 0 1,1 1-1,-1 0 1,-5 12-1,9-17-17,1 1-1,0 1 0,1-1 0,-1 0 0,1 0 0,0 1 0,0-1 1,1 0-1,0 1 0,0-1 0,0 1 0,0-1 0,1 0 1,0 1-1,0-1 0,0 0 0,1 1 0,0-1 0,0 0 0,3 5 1,-3-6-2,-1 0 1,1-1 0,0 1-1,1-1 1,-1 1 0,1-1 0,-1 0-1,1 0 1,0 0 0,0 0-1,0-1 1,1 1 0,-1-1 0,0 0-1,1 0 1,6 3 0,-6-4-5,0-1 1,-1 0-1,1 1 1,0-1-1,0 0 1,-1-1-1,1 1 1,0-1-1,-1 1 1,1-1-1,-1 0 1,1-1 0,-1 1-1,1-1 1,-1 1-1,0-1 1,1 0-1,3-3 1,25-20-21,-1-2 1,-1-1 0,-1-1-1,-2-1 1,-1-2-1,35-54 1,-45 59 113,-1 0 1,-2-1-1,0-1 1,-2 0-1,-1 0 0,-2-1 1,-1 0-1,-1-1 1,3-44-1,-9 73-91,0 0 0,0 1-1,0-1 1,0 0 0,0 1 0,0-1-1,0 0 1,-1 1 0,1-1 0,-1 1-1,1-1 1,-1 0 0,0 1 0,-1-3-1,2 3-7,-1 1-1,0-1 1,1 0-1,-1 1 1,0-1 0,1 1-1,-1-1 1,0 1-1,0 0 1,1-1-1,-1 1 1,0 0-1,0-1 1,0 1-1,1 0 1,-1 0-1,0 0 1,0 0-1,0 0 1,-1 0-1,-1 0-1,1 1 0,-1 0 0,1-1 0,0 1 0,-1 0-1,1 0 1,0 1 0,0-1 0,-1 0 0,1 1 0,0-1-1,0 1 1,1 0 0,-1-1 0,0 1 0,1 0 0,-3 4-1,-11 20 34,1 0 0,2 1 0,1 1 0,-11 39 0,-21 119 249,33-135-207,-37 213 103,39-198-133,3 1 0,3 67 0,2-128-34,1 1 0,-1 0 0,1 0 0,1 0-1,3 11 1,-5-17-9,1 0-1,-1 0 0,0 0 1,1-1-1,-1 1 0,1 0 1,0 0-1,-1 0 0,1 0 1,0-1-1,-1 1 1,1 0-1,0-1 0,0 1 1,0 0-1,-1-1 0,1 1 1,0-1-1,0 0 0,0 1 1,0-1-1,0 0 0,0 1 1,0-1-1,0 0 0,0 0 1,0 0-1,0 0 1,0 0-1,0 0 0,0 0 1,0 0-1,0 0 0,0-1 1,0 1-1,0 0 0,0-1 1,0 1-1,0 0 0,0-1 1,0 0-1,0 1 0,-1-1 1,1 1-1,0-1 1,1-1-1,9-6 2,-1-1 1,1-1-1,-2 1 0,1-1 1,-2-1-1,16-22 0,-11 12 1,-1 0 0,-2-1 0,10-25 0,-14 30-17,-1-1 0,0 0-1,-2 0 1,0 0 0,-1 0-1,0-24 1,-3 32 7,1 1 0,-1-1 0,0 1 1,-1 0-1,0-1 0,0 1 0,-1 0 0,0 1 1,-1-1-1,0 0 0,0 1 0,-1 0 0,0 0 0,-7-8 1,26 13 12,-1 0 0,0-2 1,0 1-1,19-11 0,20-23 56,-49 35-62,1 0-1,-1 0 1,0 0 0,0-1-1,0 1 1,-1-1 0,1 1-1,-1-1 1,0 0 0,0 0-1,0 0 1,1-7 0,-3 10-2,0 0 0,0 0 0,0 1 1,0-1-1,0 0 0,0 0 1,-1 0-1,1 0 0,0 0 1,-1 0-1,1 0 0,0 1 1,-1-1-1,1 0 0,-1 0 0,0 0 1,1 1-1,-1-1 0,0 0 1,1 1-1,-1-1 0,0 1 1,0-1-1,1 1 0,-1-1 1,-1 0-1,-30-10-33,8 7-8,22 4 21,12 1 1,1 0 26,0 0 1,0-1-1,0-1 0,0 0 0,0 0 1,0-1-1,0-1 0,-1 1 0,1-2 1,-1 0-1,0 0 0,0 0 0,0-1 1,0-1-1,13-10 0,-12 6-14,0 1 0,-1-2 0,0 1 0,-1-1 0,0-1 1,-1 0-1,0 0 0,-1 0 0,0-1 0,-1 0 0,7-22 0,-10 24-9,1-1 1,-2 1-1,0-1 1,1-14-1,-3 24 11,1-1 0,-1 1 0,0 0 0,0-1 0,0 1 1,0 0-1,0 0 0,-1-1 0,1 1 0,0 0 0,-1 0 0,0 0 0,0-1 0,0 1 0,0 0 0,0 0 1,0 0-1,0 0 0,-1 1 0,1-1 0,0 0 0,-1 0 0,0 1 0,1-1 0,-1 1 0,0 0 1,0-1-1,0 1 0,-3-1 0,4 1 5,-1 1-1,1 0 1,-1 0 0,1 0-1,0 1 1,-1-1 0,1 0-1,-1 1 1,1-1 0,-1 0-1,1 1 1,0 0 0,-1-1-1,1 1 1,0 0 0,0 0 0,-1-1-1,1 1 1,0 0 0,0 0-1,0 0 1,0 1 0,0-1-1,0 0 1,1 0 0,-1 0-1,0 1 1,1-1 0,-2 3-1,-17 46 55,17-44-47,-86 298 154,70-224-126,-15 151 1,31-211-24,2 0 1,0 1 0,5 26-1,-4-41-4,-1-1-1,1 1 1,1-1-1,-1 0 1,1 1-1,0-1 0,0 0 1,1 0-1,-1 0 1,1-1-1,0 1 1,1 0-1,-1-1 1,1 0-1,-1 0 1,1 0-1,6 4 1,-9-8-6,-1 1 0,1-1 0,0 0 0,-1 0 0,1 0 1,0 1-1,-1-1 0,1 0 0,0 0 0,0 0 0,-1 0 1,1 0-1,0 0 0,-1 0 0,1-1 0,0 1 0,-1 0 0,1 0 1,0 0-1,-1-1 0,1 1 0,0 0 0,-1-1 0,1 1 1,-1-1-1,1 1 0,-1 0 0,1-1 0,-1 1 0,1-1 1,-1 1-1,1-1 0,-1 0 0,0 1 0,1-1 0,-1 1 1,0-1-1,1 0 0,-1 1 0,0-1 0,0 0 0,0 1 1,0-2-1,9-33 3,-9 33-3,36-314-192,-35 314 189,-1 0 1,0 1-1,0-1 1,0 0-1,-1 1 1,1-1-1,0 0 1,0 1-1,-1-1 1,1 1-1,-1-1 1,0 1-1,1-1 1,-1 1-1,0-1 1,0 1-1,0 0 1,-1-2-1,1 3 3,1-1-1,-1 1 0,0-1 1,0 1-1,0 0 0,0-1 1,1 1-1,-1 0 0,0 0 1,0 0-1,0-1 0,0 1 1,0 0-1,0 0 0,0 1 1,0-1-1,1 0 0,-1 0 1,0 0-1,0 0 0,0 1 1,0-1-1,0 0 0,1 1 1,-1-1-1,0 1 0,0-1 1,1 1-1,-1-1 0,0 1 1,1 0-1,-1-1 1,0 1-1,0 1 0,3 1 19,8-2-15,11-2 2,3-6 10,-1-1 0,0-1 0,-1-2 0,0 0 0,0-1-1,-1-1 1,-1-1 0,0 0 0,-1-2 0,19-19 0,-36 33-16,-1 1 0,1-1 0,-1 1 0,0-1 0,1 0 0,-1 0-1,0 1 1,0-1 0,-1 0 0,1 0 0,0 0 0,0 0 0,-1 0 0,1 0 0,-1 0-1,0-3 1,0 3-1,0 1 0,0 0-1,-1 0 1,1-1-1,0 1 1,-1 0 0,1 0-1,-1 0 1,0 0-1,1 0 1,-1 0 0,0 0-1,0 0 1,1 0-1,-1 0 1,0 0 0,0 0-1,0 0 1,0 1-1,-2-2 1,0 1-2,0-1 0,0 1 0,0 0-1,0 0 1,0 0 0,-1 0 0,1 1 0,0-1-1,0 1 1,-1 0 0,1 0 0,0 0 0,-1 1 0,1-1-1,0 1 1,0-1 0,-1 1 0,1 0 0,-4 2 0,1 0-1,1 1 1,0-1 0,-1 1 0,1 0 0,1 1 0,-1-1 0,0 1 0,1 0-1,0 0 1,0 0 0,1 1 0,0-1 0,-1 1 0,2 0 0,-1 0-1,1 0 1,0 0 0,0 0 0,-1 9 0,2-12 6,1 1-1,0-1 1,-1 1 0,1-1-1,1 0 1,-1 1 0,0-1-1,1 1 1,0-1 0,0 0-1,0 0 1,0 1 0,0-1 0,1 0-1,-1 0 1,1 0 0,0 0-1,0-1 1,0 1 0,0 0-1,1-1 1,-1 1 0,0-1-1,1 0 1,0 0 0,0 0-1,0 0 1,-1 0 0,2-1-1,-1 0 1,0 1 0,0-1-1,0 0 1,1 0 0,-1-1 0,0 1-1,6 0 1,3 0 3,-1-1-1,1 0 1,0-1 0,-1-1 0,1 1 0,-1-2 0,1 1-1,-1-2 1,0 0 0,0 0 0,0-1 0,13-8-1,15-10-30,63-48 0,43-41 95,-144 109-65,-9 4-16,-10 4-3,5 2 0,0 1 1,1 0-1,0 1 1,0 0 0,-14 15-1,19-17 10,1 0 0,0 1 0,0-1 0,0 1-1,1 1 1,0-1 0,1 1 0,-1 0 0,-2 11 0,6-18 8,1 0 1,-1 0-1,1 0 1,-1 0 0,1 0-1,0 1 1,0-1-1,0 0 1,0 0 0,1 0-1,-1 0 1,0 0-1,1 0 1,-1 0 0,1 0-1,0 0 1,0 0-1,0-1 1,0 1 0,0 0-1,2 2 1,0-1 3,0 0-1,0-1 1,0 1 0,0-1 0,1 0 0,-1 0 0,1 0-1,-1 0 1,1-1 0,6 3 0,6 0 13,1-1 0,0 0 0,0-2 1,19 1-1,-11-2-18,0-1 1,0-1-1,0-1 1,0-1 0,-1-1-1,0-2 1,35-13-1,-49 16-8,0 0 0,-1-1 0,1 0 0,-1 0 0,-1-1 1,1 0-1,-1-1 0,0 0 0,0 0 0,-1-1 0,0 0 0,0 0 0,-1 0 0,0-1 0,0 0 0,-1-1 0,-1 1 0,1-1 0,-2 0 0,4-10 1,-2-1-5,-1 0 1,-1 0 0,-1-1-1,0 1 1,-2 0 0,-1-1-1,0 1 1,-2 0 0,-5-24-1,8 43 10,-1 0 0,0 0 0,1 0 0,-1 1 0,0-1 0,0 0-1,0 0 1,0 0 0,-1 1 0,1-1 0,0 1 0,-1-1 0,1 1 0,-1-1 0,-2-1-1,2 2 0,1 1 0,0 0 0,0-1 0,0 1-1,0 0 1,-1-1 0,1 1 0,0 0 0,0 0-1,0 0 1,-1 0 0,1 1 0,0-1 0,0 0-1,0 0 1,-1 1 0,1-1 0,0 0 0,0 1-1,-1 0 1,-2 1 0,1 1 0,0-1 0,0 1-1,0-1 1,0 1 0,0 0 0,0 1 0,1-1 0,-1 0-1,1 1 1,0-1 0,0 1 0,0-1 0,-1 6 0,-1 7-3,0 0 0,1 0 0,0 0 0,1 0 0,1 0 1,1 1-1,0-1 0,5 28 0,-4-35 13,1 1 0,0 0 0,1-1 0,0 0 0,0 1-1,1-1 1,0-1 0,0 1 0,1 0 0,1-1 0,-1 0 0,1 0 0,1-1-1,-1 0 1,14 11 0,-18-16-7,1 0 0,-1-1 0,1 1 0,-1-1 0,1 0-1,0 1 1,0-1 0,-1-1 0,1 1 0,0 0 0,0-1 0,0 1 0,0-1 0,0 0-1,0 0 1,0 0 0,0 0 0,3-1 0,-1-1-2,0 1 1,-1-1-1,1 0 0,-1 0 1,1-1-1,-1 0 0,0 1 1,0-1-1,0 0 1,4-4-1,6-9-18,1-1-1,-2 0 1,22-38 0,-28 44 0,-6 8 12,42-72-73,-39 66 66,0 0-1,0 0 1,-1-1-1,0 1 1,-1-1 0,2-16-1,-6 10 24,-3 13 19,4 4-31,0-1 1,0 1-1,0 1 1,0-1-1,1 0 1,-1 0-1,0 0 1,1 0-1,-1 0 1,1 1-1,-1-1 1,1 0-1,0 0 1,-1 1-1,1-1 1,0 0 0,0 1-1,0 1 1,0 3 0,0-1 0,1 0 0,-1 1 0,1-1 0,1 0 0,-1 0 1,1 0-1,-1 0 0,1 0 0,1 0 0,-1 0 0,1 0 1,0-1-1,0 1 0,0-1 0,1 0 0,-1 0 0,1 0 1,8 6-1,8 4 19,0 0 1,0-2-1,30 14 0,11 7 11,-56-30-24,23 17 6,-26-20-11,-1 1 1,0 0-1,0 0 0,0 0 0,0 0 0,0 0 0,0 0 0,0 0 1,0 1-1,0-1 0,-1 0 0,1 0 0,0 1 0,-1-1 1,1 0-1,-1 1 0,0-1 0,1 2 0,-1-2-8,-1 0 0,1 0 0,-1 0 0,0 0 0,1 0 0,-1 0 0,0-1 0,1 1 0,-1 0 0,0 0 0,0-1 0,0 1 0,0-1 0,0 1 0,0-1 0,0 1 0,0-1 0,0 0 0,-2 1 0,-25 7-822,20-6 263,-5 1-307</inkml:trace>
  <inkml:trace contextRef="#ctx0" brushRef="#br0" timeOffset="401.98">1410 88 3000,'0'2'132,"0"0"-1,0 0 0,0 0 1,0 0-1,1 0 1,-1 0-1,1 1 0,-1-1 1,1 0-1,0 0 0,0-1 1,0 1-1,0 0 1,0 0-1,0 0 0,3 3 1,-1-3 158,1 1 0,-1-1 0,1 1 0,0-1 0,0 0 0,-1-1 1,9 3-1,6 2 258,1-1 0,-1-1 1,1-1-1,27 1 0,81-3 174,-77-2-529,-17 0-644,56-9 1,-70 6-215</inkml:trace>
  <inkml:trace contextRef="#ctx0" brushRef="#br0" timeOffset="2253.65">3103 405 1428,'0'-1'146,"1"1"-1,-1-1 1,1 1 0,-1-1-1,1 1 1,-1-1 0,1 1-1,-1-1 1,0 0 0,1 1-1,-1-1 1,0 0 0,0 1-1,1-1 1,-1 0 0,0 0-1,0 1 1,0-1 0,0 0-1,0 1 1,0-1 0,0 0-1,0 0 1,0 1 0,0-1-1,0 0 1,-1 1 0,1-1-1,0 0 1,0 1 0,-1-1-1,0-1 1,-10-26-353,8 25 201,0 0 0,-1 0 1,1 0-1,-1 0 0,0 1 0,0-1 1,0 1-1,0 0 0,0 0 0,0 0 0,0 1 1,-1-1-1,1 1 0,-1 0 0,1 1 1,-1-1-1,1 1 0,-1 0 0,0 0 1,1 0-1,-1 0 0,1 1 0,-9 2 1,4 0 9,-1-1 0,1 2 0,1-1 0,-1 2 1,0-1-1,1 1 0,0 0 0,0 1 0,1 0 1,-11 10-1,3-2 74,1 1 0,1 0 0,0 1 1,1 1-1,1 0 0,-16 31 0,27-47-54,-1-1 1,1 1-1,-1 0 0,1 0 0,0 0 0,-1 0 0,1 0 0,0 0 1,0 0-1,0 0 0,-1 0 0,1 0 0,0 0 0,0 0 0,1 0 0,-1 0 1,0 0-1,0 0 0,0-1 0,1 1 0,-1 0 0,0 0 0,1 0 1,-1 0-1,1 0 0,-1 0 0,1 1 0,1-2 5,-1 1 0,0 0 1,1-1-1,-1 1 0,0-1 0,1 0 0,-1 1 1,0-1-1,1 0 0,-1 0 0,1 0 0,-1 0 1,1 0-1,-1 0 0,3-1 0,5 0 33,-1-1 1,0-1-1,0 1 0,15-8 0,-7 0-62,0-2-1,-1 1 1,-1-2-1,0 0 0,-1 0 1,14-19-1,13-12-47,-36 79 60,-4-31 34,0 0 0,0 0 0,1 0 0,-1 0 0,1-1 0,0 1 0,0 0 1,0-1-1,1 1 0,-1 0 0,1-1 0,0 0 0,0 1 0,0-1 0,0 0 0,1 0 0,-1 0 1,1 0-1,0-1 0,0 1 0,0-1 0,0 1 0,0-1 0,1 0 0,-1 0 0,1-1 0,-1 1 1,1-1-1,-1 0 0,1 0 0,0 0 0,0 0 0,-1 0 0,1-1 0,0 0 0,0 0 0,0 0 1,0 0-1,0 0 0,-1-1 0,1 0 0,0 0 0,0 0 0,-1 0 0,1-1 0,0 1 0,3-3 1,1 0-30,0-1 1,0 0-1,-1 0 1,1-1 0,-1 0-1,0 0 1,-1 0-1,0-1 1,0 0 0,0 0-1,-1-1 1,0 0-1,0 0 1,-1 0-1,0 0 1,-1 0 0,1-1-1,-2 0 1,1 0-1,1-9 1,1-20-46,0 0 0,-3 0-1,-3-60 1,0 38-21,1 51 42,-1-21-20,0 27 21,-2 20 11,-1 9 16,-2 14 2,1 0 0,2 1 1,4 56-1,-1-87-16,1 0 1,0-1 0,1 1-1,0 0 1,1-1 0,0 1-1,1-1 1,-1 0 0,2 0-1,-1 0 1,1-1 0,1 1-1,-1-1 1,1 0 0,1-1-1,0 0 1,0 0 0,0 0-1,13 8 1,-17-13-1,1 0-1,-1 0 1,1 0 0,0 0-1,0-1 1,0 0 0,0 0-1,0 0 1,0 0 0,0-1-1,0 1 1,1-1 0,-1 0-1,0 0 1,0-1 0,7-1-1,-4 0-4,0 0 0,-1 0 0,1-1 0,-1 0 0,0-1 0,1 1 0,-1-1 0,-1 0 0,8-7 0,-4 3-10,0-1 1,-1 0 0,0 0-1,0-1 1,-1 0-1,-1-1 1,1 0 0,-2 0-1,1 0 1,-2 0-1,5-14 1,-6 9-13,-1-1 1,-1 0-1,0 0 1,-1 0-1,-1 0 1,-5-31-1,-2 5-53,-21-60 0,29 102 72,-1 0-1,1 0 1,0 0 0,0 0 0,-1 0 0,1 0 0,0 0 0,-1 0 0,1 1 0,-1-1 0,1 0-1,-1 0 1,0 0 0,1 0 0,-1 1 0,0-1 0,0 0 0,0 1 0,1-1 0,-1 0 0,-2 0-1,3 1 2,-1 0 0,0 1 0,1-1 0,-1 0 0,0 0 0,1 1 0,-1-1 0,0 0 0,1 1 0,-1-1 0,1 1-1,-1-1 1,0 1 0,1-1 0,-1 1 0,1-1 0,0 1 0,-1 0 0,1-1 0,-1 1 0,1 0 0,-1 0 0,-17 49 26,17-48-24,-8 30 12,0-1 0,3 2 0,0-1 1,-1 58-1,7-78-2,0 1 1,1-1-1,1 0 1,0 0-1,1 0 0,0 0 1,1 0-1,0 0 1,1-1-1,0 1 1,1-1-1,0-1 1,1 1-1,0-1 1,15 16-1,-22-26-13,15 16 90,1-1 0,26 21-1,-38-33-158,0 0 0,0-1 0,0 1 1,0-1-1,0 0 0,0 0 0,1 0 0,-1 0 0,1-1 0,0 0 0,-1 0 0,1 0 0,0 0 0,-1-1 0,1 0 0,0 0 0,0 0 0,6-2 0,4-3-683</inkml:trace>
  <inkml:trace contextRef="#ctx0" brushRef="#br0" timeOffset="4553.13">4460 387 2940,'-9'14'1696,"9"-14"-1622,0 0-1,0 1 1,0-1 0,0 0 0,0 0-1,1 1 1,-1-1 0,0 0 0,0 0-1,0 1 1,1-1 0,-1 0-1,0 0 1,0 0 0,1 1 0,-1-1-1,0 0 1,0 0 0,1 0-1,-1 0 1,0 0 0,1 0 0,-1 0-1,0 1 1,0-1 0,1 0-1,-1 0 1,0 0 0,1 0 0,-1 0-1,3 0 132,0-1 0,0 1-1,0 0 1,0-1-1,-1 1 1,1-1 0,0 0-1,-1 0 1,5-2-1,1-2-149,0-2 0,0 1-1,0-1 1,-1 0-1,0 0 1,-1-1-1,0 0 1,0 0-1,0-1 1,7-15-1,-1-2-96,0 0 0,11-43 0,-18 50 16,0 0-1,-1 0 1,-1 0 0,-1 0-1,-1-1 1,-2-30 0,1 50 25,0-1 0,1 1 0,-1 0 0,0-1 0,0 1 0,0 0 0,0-1 0,0 1 0,0 0 0,0-1 0,0 1 0,0 0 0,0-1 0,0 1 0,0 0 0,0-1 0,-1 1 0,1 0 0,0-1 1,0 1-1,0 0 0,0 0 0,-1-1 0,1 1 0,0 0 0,0 0 0,0-1 0,-1 1 0,1 0 0,0 0 0,0 0 0,-1-1 0,1 1 0,0 0 0,-1 0 0,1 0 0,0 0 0,0 0 0,-1-1 0,1 1 0,0 0 0,-1 0 0,1 0 0,0 0 0,-1 0 0,1 0 0,0 0 0,-1 0 0,1 0 1,-15 17 11,-9 28 139,-6 27 284,-26 93 0,-9 82 67,38-142-415,22-83-63,-11 34 148,4 0 0,-11 101 0,23-153-140,0 1 1,0 0-1,0-1 1,1 1-1,0 0 1,0-1-1,0 1 0,3 8 1,-3-13-24,-1 1-1,0 0 1,1-1 0,-1 1-1,1 0 1,-1-1 0,1 1 0,-1 0-1,1-1 1,-1 1 0,1-1-1,0 0 1,-1 1 0,1-1 0,0 1-1,-1-1 1,1 0 0,0 1-1,0-1 1,-1 0 0,1 0 0,1 1-1,-1-2-1,1 1 1,0 0-1,-1-1 0,1 1 0,-1 0 1,1-1-1,-1 0 0,1 1 0,-1-1 1,1 0-1,-1 0 0,0 0 0,1 0 1,-1 0-1,1-2 0,11-10-7,0 0 0,-1-2 1,-1 0-1,0 0 0,-2 0 0,1-2 0,-2 1 0,10-25 0,0-11 12,19-83-1,-32 117-6,-1 4-8,-1-1 0,0 1 0,0-1 0,-2 0 0,0 0 0,0 1 0,-3-17 0,2 31 3,0 0 1,0-1-1,0 1 1,-1-1 0,1 1-1,0-1 1,-1 1-1,1-1 1,0 1-1,-1 0 1,1-1-1,-1 1 1,1 0-1,-1-1 1,1 1 0,0 0-1,-1 0 1,1-1-1,-1 1 1,1 0-1,-1 0 1,1 0-1,-1 0 1,0 0-1,1 0 1,-1 0 0,1 0-1,-1 0 1,1 0-1,-1 0 1,1 0-1,-1 0 1,1 0-1,-1 0 1,1 0 0,-1 1-1,1-1 1,-1 0-1,1 0 1,-1 1-1,1-1 1,-1 0-1,1 1 1,0-1-1,-1 0 1,1 1 0,-1 0-1,-4 7 12,5-7-10,1-1 0,-1 1-1,1-1 1,-1 0 0,1 1-1,-1-1 1,0 0 0,1 1-1,-1-1 1,1 0 0,-1 0-1,1 0 1,-1 1 0,1-1-1,0 0 1,-1 0 0,1 0 0,-1 0-1,1 0 1,-1 0 0,1 0-1,-1 0 1,1 0 0,-1 0-1,2-1 1,10 0 6,0-1-1,0 0 1,0-1 0,-1 0 0,1-1-1,-1-1 1,0 0 0,0 0-1,0-1 1,13-9 0,-9 4 0,-1 0 0,0-1 1,0 0-1,-1-1 0,-1-1 0,13-17 1,-18 19-13,0 0 0,-1 0-1,0 0 1,0 0 0,-2-1 0,1 0 0,-2 0 0,0 0 0,0-1 0,0-15-1,-2 21-2,-1-1-1,0 0 1,0 0-1,-1 0 1,0 0-1,-1 0 1,0 1-1,0-1 1,-1 0-1,0 1 1,-1 0-1,1 0 1,-2 0-1,1 0 0,-1 1 1,-8-11-1,12 17 8,1 0 1,-1 0-1,0 0 0,0 0 0,1 0 0,-1 1 0,0-1 0,0 0 0,0 0 0,0 0 0,0 1 0,0-1 0,0 1 0,0-1 0,0 1 0,0-1 0,0 1 0,0 0 0,0-1 0,-1 1 0,1 0 0,0 0 0,0 0 0,0 0 0,-1 0 1,1 0-1,0 0 0,0 0 0,0 0 0,0 1 0,-1-1 0,1 0 0,0 1 0,0-1 0,0 1 0,0-1 0,0 1 0,0 0 0,0-1 0,0 1 0,0 0 0,0 0 0,1 0 0,-1-1 0,0 1 0,0 0 0,1 0 0,-1 0 0,1 0 1,-1 0-1,1 0 0,-1 1 0,0 1 0,-3 7 6,0 1 1,0-1 0,1 1 0,-2 13 0,-3 18 26,-4 67 0,12-88-31,0-1 0,1 1 0,1 0 0,0 0 0,8 25 0,-8-40 0,-1-1-1,1 0 0,0 0 1,1 0-1,-1 0 1,1-1-1,0 1 0,0-1 1,0 1-1,1-1 0,-1 0 1,1 0-1,0-1 0,0 1 1,1-1-1,-1 0 0,1 0 1,-1 0-1,1 0 1,6 1-1,-2-1 4,0-1 0,0 0-1,0 0 1,0-1 0,0-1 0,0 1 0,1-2-1,-1 1 1,0-1 0,0 0 0,10-3 0,4-2 4,0-1 1,-1-1 0,0-1-1,0-1 1,-1 0-1,20-15 1,-26 15-6,0 0 1,-1-1-1,0-1 1,-1 0-1,-1-1 0,0 0 1,0-1-1,15-25 0,-25 36-4,0-1-1,0-1 0,0 1 1,-1 0-1,1 0 0,-1-1 1,0 1-1,0 0 0,-1-1 1,1-4-1,-1 7 1,0 1 0,0 0 0,-1-1 1,1 1-1,0 0 0,-1 0 0,1-1 0,-1 1 0,1 0 1,-1 0-1,1 0 0,-1 0 0,0-1 0,0 1 0,0 0 0,1 0 1,-1 0-1,0 1 0,0-1 0,0 0 0,-1 0 0,1 0 0,0 1 1,0-1-1,0 1 0,0-1 0,-1 1 0,1-1 0,0 1 1,0 0-1,-1-1 0,1 1 0,0 0 0,-1 0 0,1 0 0,0 0 1,-3 1-1,-7-1 0,0 2 0,1 0 0,-1 0 0,0 1 0,1 0 0,0 0 0,0 1 0,0 1 0,0 0 1,-10 7-1,-2 2 5,0 2 1,-38 36-1,58-51-4,-39 45-3,39-44 2,1-1 0,-1 1 0,1 0 0,0-1 0,0 1 0,0 0 0,0 0 0,0 0 0,0 0 0,0 0 0,1 0 0,-1 0 0,1 0 0,0 1 0,-1-1 0,1 0 0,0 0 0,0 0 0,0 0 1,1 1-1,-1-1 0,0 0 0,1 0 0,1 4 0,-1-5 2,1 1 0,-1-1 0,1 1 0,-1-1 1,1 0-1,0 0 0,0 0 0,0 0 0,-1 0 0,1 0 1,0 0-1,0-1 0,0 1 0,0-1 0,0 0 0,0 1 1,0-1-1,0 0 0,0 0 0,1 0 0,-1 0 0,0 0 0,0-1 1,0 1-1,0-1 0,0 1 0,0-1 0,2-1 0,4-1 2,0 0 0,0-1 0,0 0 0,0 0 0,9-7-1,-3-2-1,0-1 0,0 0 0,-1-1 0,-1 0 0,11-19 0,-19 28-6,-7 17-7,1 1-1,1-1 0,-1 0 1,2 19-1,1-27 14,0 0 0,1-1 0,-1 1 0,1-1 0,0 1 0,-1-1 0,1 0 0,0 0 0,0 0 0,1 0 0,-1 0 0,0 0 0,1-1 0,-1 1-1,1-1 1,-1 1 0,1-1 0,0 0 0,-1 0 0,1 0 0,0-1 0,0 1 0,0 0 0,3-1 0,10 2 3,0-1 0,0 0 0,16-2 0,2-2 0,-1 0 0,0-3 0,0-1 1,43-14-1,-55 14 0,0-1-1,-1-1 1,0-1 0,0-1-1,-1-1 1,-1 0 0,27-23-1,-39 29-4,-1 1 0,1-1 0,-1-1 0,-1 1 0,1-1 0,-1 1 0,4-10 0,-7 15 0,0 0 1,-1-1-1,1 1 0,-1-1 0,1 1 0,-1-1 0,0 1 0,1-1 0,-1 1 1,0-1-1,0 1 0,0-1 0,0 1 0,-1-1 0,1 1 0,0-1 0,-1 1 1,1-1-1,-1 1 0,1-1 0,-1 1 0,0 0 0,1-1 0,-1 1 0,0 0 1,0 0-1,0-1 0,0 1 0,0 0 0,0 0 0,0 0 0,0 0 0,-1 0 1,1 1-1,0-1 0,-1 0 0,1 0 0,0 1 0,-1-1 0,1 1 0,-1-1 1,1 1-1,-4-1 0,-2 0 0,-1 0 0,1 1 0,-1-1 0,1 1 0,-1 1 0,1-1 1,-1 1-1,1 1 0,-1-1 0,1 1 0,-10 4 0,2 0 4,0 0 1,0 1-1,0 1 0,-15 11 1,21-13-3,0 1 1,1 0 0,-1 1-1,2 0 1,-1 0 0,1 0-1,-7 11 1,13-18-2,0 1 0,0 0 0,0 0 0,0 0 1,1 0-1,-1 0 0,0 0 0,1 1 0,0-1 0,-1 0 0,1 0 0,0 0 0,0 0 1,0 0-1,0 1 0,1-1 0,0 3 0,0-3 0,0 0-1,0 0 1,1 0 0,-1 0-1,1 0 1,-1 0 0,1 0-1,0 0 1,0 0 0,0-1-1,0 1 1,0-1 0,0 0-1,0 1 1,0-1-1,1 0 1,-1 0 0,4 1-1,2 0 1,-1 0 0,0-1-1,1 0 1,-1 0 0,1-1-1,-1 1 1,1-2 0,0 1-1,-1-1 1,1 0 0,-1-1 0,0 1-1,1-2 1,-1 1 0,0-1-1,0 0 1,-1 0 0,1-1-1,0 0 1,-1 0 0,0 0-1,6-6 1,0-1-1,0 0 1,-1 0-1,0-1 0,-1-1 1,0 1-1,-1-2 0,0 1 1,-1-1-1,8-20 0,-12 20-1,-1 6-2,-2 22 0,15 215 627,0-18 438,-16-177-1007,-1 1 0,-2 0 0,-1-1-1,-9 36 1,11-61-50,0-1 1,-1 0-1,0 0 0,0-1 0,-1 1 1,0 0-1,-1-1 0,1 0 0,-1 0 0,-12 12 1,14-16-3,0-1-1,0 0 1,0 0 0,0 0 0,0 0 0,-1 0 0,1 0 0,-1-1-1,0 0 1,1 0 0,-1 0 0,0 0 0,0 0 0,1-1 0,-1 1-1,0-1 1,0 0 0,0-1 0,0 1 0,1 0 0,-1-1 0,0 0 0,0 0-1,1 0 1,-1-1 0,-3-1 0,3 2 1,1-1 0,-1 0 1,0 0-1,1 0 0,-1 0 0,1 0 1,0-1-1,0 1 0,0-1 0,0 0 1,0 0-1,1 0 0,-1 0 0,1-1 1,0 1-1,0-1 0,0 1 0,1-1 0,-3-4 1,3 1-6,0 1 0,0 0 0,1-1 0,0 1 0,0 0 0,0-1 0,1 1 0,-1 0 0,2-1 0,-1 1 0,3-7 0,5-11-17,1 1 0,2 0 1,0 0-1,29-39 0,30-30-78,110-108 0,35-43-145,-199 212 181,-16 30 59,-1 1 1,0 0-1,0-1 1,0 1 0,0 0-1,0-1 1,0 1-1,0 0 1,1-1 0,-1 1-1,0 0 1,0-1-1,0 1 1,-1-1 0,1 1-1,0 0 1,0-1-1,0 1 1,0 0 0,0-1-1,0 1 1,0 0-1,-1 0 1,1-1 0,0 1-1,0 0 1,0-1-1,-1 1 1,1 0 0,0-1-1,-2 1 0,1 0 1,0 0-1,0 0 0,0 0 1,0 0-1,0 0 0,0 1 1,0-1-1,0 0 0,0 0 1,0 1-1,0-1 0,0 1 1,0-1-1,-2 2 0,-11 5-2,0 2-1,0-1 0,-22 20 1,31-24 8,1 0 0,-1 0 0,1 1 0,0 0 0,0-1 0,1 1 1,-1 0-1,1 1 0,0-1 0,1 1 0,-1-1 0,1 1 0,-2 7 1,4-10-2,0-1 0,0 1 0,0 0 0,0 0 1,0-1-1,1 1 0,-1 0 0,1-1 0,0 1 1,0-1-1,0 1 0,0-1 0,0 1 0,1-1 1,-1 1-1,1-1 0,-1 0 0,1 0 0,0 0 1,0 0-1,0 0 0,3 2 0,7 5-2,0-1 1,0-1-1,18 9 0,15 9-11,-43-23 10,1-1 1,-1 1-1,0 0 1,0 0-1,0 0 1,0 0-1,0 0 1,0 0-1,-1 1 1,1-1-1,-1 0 1,1 1-1,-1 0 1,0-1-1,0 1 1,0 0-1,0 3 1,-1-4 1,0 0 0,-1 0 0,1 0 0,-1 0 0,1 0 1,-1 0-1,0 0 0,0 0 0,0 0 0,0-1 0,0 1 1,0 0-1,0-1 0,-1 1 0,1-1 0,-1 1 1,1-1-1,-1 1 0,1-1 0,-1 0 0,0 0 0,0 0 1,0 0-1,-3 1 0,-9 4-314,0-1 1,0 0-1,-1-1 1,1 0-1,-1-2 1,0 0-1,-16 1 1,17-2-748</inkml:trace>
  <inkml:trace contextRef="#ctx0" brushRef="#br0" timeOffset="5790.01">6414 469 4828,'-7'8'1929,"-7"7"2097,8-15-3418,4-12-2077,2 8 656</inkml:trace>
  <inkml:trace contextRef="#ctx0" brushRef="#br0" timeOffset="7878.86">714 1158 1988,'1'0'124,"0"1"-1,0-1 0,0 0 1,0 0-1,0 1 0,-1-1 1,1 1-1,0-1 0,0 1 1,0-1-1,0 1 1,-1-1-1,1 1 0,0 0 1,-1-1-1,1 1 0,0 0 1,-1 0-1,1 0 0,-1-1 1,1 1-1,-1 0 1,0 0-1,1 0 0,-1 0 1,0 0-1,0 0 0,1 1 1,6 39 628,-2-7-60,-3-28-544,2 8 218,0 0 0,1-1 1,1 0-1,0 0 0,1 0 0,0-1 1,1 0-1,10 13 0,-17-25-330,0 1 0,0 0-1,0-1 1,1 1 0,-1-1-1,0 0 1,0 1 0,1-1-1,-1 0 1,0 0 0,0 0-1,1 0 1,-1 0 0,0 0-1,0 0 1,1 0 0,-1 0-1,0-1 1,0 1 0,1 0 0,-1-1-1,0 1 1,0-1 0,0 0-1,0 1 1,0-1 0,0 0-1,0 1 1,0-1 0,0 0-1,0 0 1,1-2 0,28-32 104,-21 21-138,-2-1 0,0 0-1,0-1 1,-2 1-1,5-17 1,-8 21 33,1 1 0,-1-1-1,-1 0 1,0 1 0,0-1 0,-1 0 0,-3-18-1,70 274 816,-46-162-557,0-1-112,-3 2-1,9 105 1,-26-172-155,-1 1-1,0 0 0,-4 18 0,3-32-110,1 1-1,-1-1 1,0 1-1,0-1 1,-1 1-1,0-1 0,1 1 1,-2-1-1,1 0 1,0 0-1,-1 0 1,1 0-1,-1-1 0,0 1 1,-1-1-1,-5 5 1,8-7-19,0 0 1,0-1 0,0 1-1,0-1 1,0 1-1,-1-1 1,1 1-1,0-1 1,0 0 0,-1 0-1,1 1 1,0-1-1,0 0 1,-1 0-1,1 0 1,0-1 0,0 1-1,-1 0 1,1 0-1,0-1 1,0 1-1,0 0 1,-1-1 0,-1-1-1,-6-5-1057</inkml:trace>
  <inkml:trace contextRef="#ctx0" brushRef="#br0" timeOffset="9369.81">1313 1258 3292,'7'6'768,"-6"-6"-686,-1 1 0,1 0 0,0-1 0,0 1 1,-1 0-1,1-1 0,0 1 0,0-1 0,0 1 1,-1-1-1,1 1 0,0-1 0,0 1 0,0-1 1,0 0-1,0 0 0,0 0 0,0 1 0,0-1 1,1 0-1,3-1 104,-1 0-1,1-1 1,0 1 0,-1-1-1,1 0 1,-1 0 0,0-1-1,0 1 1,0-1 0,0 0-1,0 0 1,3-4 0,-1 2 87,0-1 1,-1 0 0,0 0 0,0 0-1,0-1 1,5-11 0,-10 18-267,1-1 1,-1 1 0,0 0 0,0 0-1,0-1 1,0 1 0,0 0 0,0-1-1,1 1 1,-1 0 0,0-1 0,0 1-1,0 0 1,0-1 0,0 1 0,0 0-1,0-1 1,0 1 0,0 0 0,-1-1-1,1 1 1,0 0 0,0-1 0,0 1-1,0 0 1,0 0 0,0-1 0,-1 1-1,1 0 1,0-1 0,0 1 0,0 0-1,-1 0 1,1 0 0,-1-1 0,-13-1 30,-17 8-94,26-3 55,0 0 0,0 1 1,0 0-1,0-1 0,1 2 0,-1-1 0,1 0 0,0 1 1,1 0-1,-1 0 0,1 0 0,0 0 0,0 0 1,0 1-1,1-1 0,0 1 0,0 0 0,-2 10 0,2-4 13,-1 0 0,1 0 0,1 0 0,0 0 0,1 1 0,0-1 0,1 0 0,3 16 0,-3-22 3,1-1-1,-1 1 1,1-1-1,0 0 1,1 0 0,-1 0-1,1 0 1,0 0 0,0-1-1,0 1 1,1-1 0,4 5-1,-6-8-5,0 1-1,1-1 1,-1 1 0,0-1-1,1 0 1,-1 1 0,1-1-1,-1 0 1,1-1 0,0 1-1,-1 0 1,1-1-1,0 0 1,-1 1 0,1-1-1,0 0 1,0-1 0,-1 1-1,1 0 1,0-1 0,-1 1-1,1-1 1,0 0-1,-1 0 1,1 0 0,3-2-1,7-4-3,-1 0 0,1-1-1,-1-1 1,-1 0 0,1-1-1,-2 0 1,1 0 0,-1-1-1,-1-1 1,0 0 0,-1 0-1,10-19 1,-7 10-26,-1-1 0,-2 1 0,0-2 0,-1 1 0,-2-1 0,0 0 0,2-25 0,0-97-170,-7 144 189,0 1 0,0-1 0,1 0 1,-1 0-1,0 1 0,0-1 0,0 0 0,0 1 1,0-1-1,-1 0 0,1 1 0,0-1 1,0 0-1,0 1 0,-1-1 0,1 0 0,0 1 1,0-1-1,-1 1 0,1-1 0,-1 1 1,1-1-1,0 1 0,-1-1 0,0 0 0,-10 12-6,-6 29 31,6-9 11,1 1 0,1 1 0,-6 58 0,13-78-8,1 0 0,1 0 0,0 0 1,0 0-1,2 0 0,-1 0 0,2 0 0,0-1 0,0 1 0,1-1 0,1 1 1,10 18-1,-13-27-14,0 0 0,0-1 0,1 1 1,0-1-1,0 1 0,0-1 1,0 0-1,0 0 0,0 0 0,1-1 1,0 1-1,-1-1 0,1 0 0,0 0 1,0 0-1,0-1 0,0 1 1,0-1-1,1 0 0,-1 0 0,0 0 1,1-1-1,-1 1 0,0-1 0,1 0 1,-1-1-1,0 1 0,1-1 1,-1 0-1,0 0 0,1 0 0,-1 0 1,6-4-1,-1 1-10,-1 0 1,0-1-1,0 0 1,0-1-1,-1 1 1,0-1-1,0-1 1,0 0-1,-1 0 0,0 0 1,0 0-1,-1-1 1,0 0-1,7-16 1,-7 12-20,-1-1 1,-1-1-1,0 1 1,-1-1-1,0 1 1,-1-1-1,0 0 1,-3-23-1,2 27-5,-2-1 1,0 1-1,0-1 1,0 1-1,-2 0 1,1 0-1,-1 0 1,-1 0-1,0 1 0,0-1 1,-11-14-1,15 24 18,1-1 0,0 0 0,-1 1 0,1-1 0,-1 0 0,0 1 0,1-1 0,-1 1 0,1-1 0,-1 1 0,0-1 0,1 1 0,-1-1 0,0 1 0,0-1 0,1 1-1,-1 0 1,0 0 0,0-1 0,0 1 0,1 0 0,-1 0 0,0 0 0,0 0 0,0 0 0,0 0 0,1 0 0,-1 0 0,0 0 0,-1 1 0,1 0 1,0 0 0,-1 0 0,1 0 0,0 0 0,0 1 0,0-1 0,0 0 0,0 1 0,0-1 0,0 1 0,0-1 0,0 1 0,0 2 0,-3 10 18,0 0 1,-3 23 0,7-32-6,-2 13 29,0 0 0,1 1 1,1-1-1,1 0 1,1 0-1,0 0 0,7 23 1,-7-33-51,0-1 1,0 0 0,1 0 0,0 0 0,0 0 0,0 0-1,1-1 1,0 1 0,1-1 0,-1 0 0,1 0 0,0-1-1,1 0 1,-1 0 0,1 0 0,0 0 0,0-1 0,1 0-1,-1 0 1,10 3 0,-11-5-57,0-1 0,0 0 0,0-1 0,1 1 0,-1-1 0,0 0 0,1 0 0,-1-1 0,0 0 0,0 1-1,1-2 1,-1 1 0,0-1 0,0 1 0,0-2 0,0 1 0,-1 0 0,1-1 0,-1 0 0,1 0 0,5-5 0,-1 0 5,-1 1 0,0-1 0,0-1 1,-1 1-1,0-1 0,0-1 0,-1 1 0,-1-1 0,6-12 0,-10 22 61,-1-1-1,0 0 0,1 1 0,-1-1 0,0 0 0,0 1 0,1-1 0,-1 0 1,0 1-1,0-1 0,0 0 0,0 0 0,0 1 0,0-1 0,0 0 0,0 1 1,0-1-1,0 0 0,-1 1 0,1-2 0,-11 2-29,9 1 38,0 0 0,0 0 1,0 0-1,0 1 0,0-1 1,0 1-1,0 0 0,1-1 1,-1 1-1,1 0 0,-3 3 1,2-1 39,1 0 0,-1 0 0,1 1 0,0-1 0,1 0 0,-1 1 0,1-1 1,-1 1-1,1-1 0,1 0 0,-1 1 0,1-1 0,-1 1 0,1-1 0,1 0 0,-1 1 0,0-1 0,1 0 0,0 0 1,0 0-1,0 0 0,1-1 0,-1 1 0,1 0 0,0-1 0,0 0 0,0 0 0,4 4 0,-4-5-29,0 1 1,0-1-1,0 0 0,0 0 0,0 0 0,1-1 0,-1 1 0,1-1 0,-1 0 0,1 0 0,-1 0 0,1 0 1,0 0-1,-1-1 0,1 0 0,0 1 0,-1-2 0,1 1 0,0 0 0,0-1 0,-1 1 0,1-1 1,-1 0-1,1 0 0,-1-1 0,1 1 0,-1-1 0,0 0 0,1 0 0,-1 0 0,0 0 0,0 0 1,5-5-1,-6 4-21,1 0 0,0 0 1,-1 0-1,1 0 0,-1 0 1,0 0-1,0 0 0,0-1 1,-1 1-1,1-1 0,-1 0 1,0 1-1,0-1 0,0 0 1,0 0-1,-1 1 0,1-1 1,-1 0-1,0 0 0,0 0 1,0 0-1,-1 0 1,0-4-1,-1 4-5,0-1 0,0 0-1,-1 1 1,1-1 0,-1 1 0,0 0 0,0-1 0,0 2-1,0-1 1,-1 0 0,0 1 0,0-1 0,0 1 0,0 0-1,0 0 1,0 1 0,-6-3 0,1 0 2,0 1 0,0 1 0,0 0 0,-1 0 0,1 1 0,-1 0 0,0 0 0,0 1 0,1 1 0,-1-1 1,0 2-1,0-1 0,-15 4 0,51-11 5,10-2-32,72-10-1,-104 18 32,1 1 0,0 0 0,-1 0 0,1 0 0,-1 1 1,1 0-1,-1 0 0,1 0 0,-1 0 0,0 1 0,1-1 1,-1 1-1,0 0 0,0 1 0,0-1 0,-1 1 0,1-1 1,4 6-1,1 1 8,-2 1 1,0 0-1,0 1 1,0-1 0,5 16-1,-5-12 14,-6-12-13,0 0 1,0 1 0,1-1-1,-1 0 1,0 0 0,1 0-1,-1 0 1,1 0 0,0-1 0,0 1-1,-1 0 1,1-1 0,0 1-1,0-1 1,1 0 0,-1 0-1,0 0 1,0 0 0,1 0-1,2 1 1,-3-2-4,0-1 0,-1 1 0,1 0 0,0-1 0,-1 1 0,1-1-1,-1 0 1,1 1 0,-1-1 0,1 0 0,-1 0 0,1 0 0,-1 0 0,0 0 0,1-1 0,-1 1 0,0 0-1,0 0 1,0-1 0,0 1 0,0-1 0,0 1 0,0-1 0,-1 1 0,1-1 0,0 0 0,-1 1 0,0-1-1,1-3 1,2-7-20,0-1 0,2-23-1,4-23-156,21 114 139,-25-48 90,-1 0 1,2-1 0,-1 1-1,1-1 1,0-1-1,0 1 1,1-1 0,-1 0-1,1 0 1,0-1 0,1 0-1,-1 0 1,1-1-1,13 4 1,-16-5-38,1 0-1,-1-1 1,1 0 0,0-1-1,-1 1 1,1-1 0,-1 0-1,1 0 1,0-1-1,-1 1 1,1-1 0,-1-1-1,1 1 1,-1-1 0,1 0-1,-1 0 1,0 0 0,0-1-1,0 0 1,0 0-1,-1 0 1,7-6 0,-8 7-14,-1-1-1,0 1 1,1-1 0,-1 0 0,0 1 0,0-1 0,-1 0-1,1 0 1,0 0 0,-1 0 0,0-1 0,0 1 0,0 0 0,0-1-1,0 1 1,-1 0 0,0-1 0,1 1 0,-1-1 0,0 1-1,-1 0 1,1-1 0,-1 1 0,1-1 0,-3-5 0,1 4-182,-1-1 0,0 1 0,0-1 0,0 1 0,-1 0 0,0 0 0,0 1 0,0-1 0,0 1 1,-1 0-1,0 0 0,0 0 0,-7-4 0,4 3-729</inkml:trace>
  <inkml:trace contextRef="#ctx0" brushRef="#br0" timeOffset="10155.43">3038 1147 4368,'3'1'136,"0"-1"-1,0 1 0,0-1 0,0 1 0,0-1 0,0 0 1,0 0-1,0 0 0,0-1 0,0 1 0,0-1 1,0 0-1,0 0 0,0 0 0,0 0 0,0 0 0,-1 0 1,1-1-1,0 1 0,-1-1 0,1 0 0,-1 0 0,0 0 1,5-5-1,3-3 170,1-1-1,-1-1 1,13-20 0,-13 17-294,-1-1 0,-1 0 0,0 0 0,-2-1-1,0 0 1,0 0 0,-2 0 0,0-1 0,-1 1 0,-1-1 0,0 0 0,-2-34 0,0 50-14,0 1-1,-1-1 1,1 1 0,0-1-1,0 1 1,0 0 0,-1-1-1,1 1 1,-1-1 0,1 1-1,-1 0 1,0-1 0,0 1-1,1 0 1,-1 0 0,0-1-1,0 1 1,0 0 0,0 0-1,0 0 1,0 0 0,-3-1-1,3 2 2,-1-1 1,1 1-1,-1 0 0,1 0 0,-1 0 0,1 0 0,-1 0 1,1 1-1,0-1 0,-1 0 0,1 1 0,-1-1 0,1 1 1,0-1-1,-1 1 0,1-1 0,0 1 0,-2 1 0,-4 3 2,1 0 0,0 1-1,0-1 1,1 1-1,-1 0 1,1 0 0,-5 9-1,2 1 106,1 1 0,0 0 0,1 0 0,1 0 0,1 1 0,1 0-1,0 0 1,1 0 0,1 0 0,1 0 0,0 0 0,1 0 0,1 0 0,1 0 0,1-1 0,0 1-1,9 23 1,-12-38-64,1 1-1,-1-1 0,1 0 0,-1 0 0,1 0 1,0-1-1,0 1 0,0 0 0,1-1 0,-1 1 1,0-1-1,4 3 0,-5-5-30,0 1 1,0-1 0,0 0-1,0 1 1,0-1-1,0 0 1,0 0-1,0 0 1,0 1-1,1-1 1,-1 0-1,0 0 1,0-1 0,0 1-1,0 0 1,0 0-1,0-1 1,0 1-1,0 0 1,0-1-1,0 1 1,0-1-1,0 1 1,0-1-1,0 1 1,-1-1 0,1 0-1,0 0 1,0 1-1,-1-1 1,1 0-1,0 0 1,-1 0-1,1 0 1,-1 0-1,1 0 1,-1 0-1,1 0 1,-1 0 0,1-1-1,8-20-41,0 0-1,-2 0 1,0-1-1,3-28 1,-8 46 13,-1 9 17,1 1 1,0 0 0,0-1-1,0 0 1,0 1-1,1-1 1,0 0-1,3 4 1,0 0 11,5 8 30,0 0 1,23 23-1,-30-35-3,0 0-1,0 0 1,1 0-1,-1-1 0,1 1 1,0-1-1,0 0 1,0-1-1,0 1 0,1-1 1,-1 0-1,1 0 1,9 1-1,-14-3-21,1 0 0,0 0 0,-1 0 0,1 0 0,0 0 0,-1-1 0,1 1 0,0 0 0,-1-1 0,1 1 0,-1-1 0,1 0 0,-1 0 0,1 0 0,-1 1 0,0-1 0,1 0 0,-1-1 0,2-1 0,0 0-9,-1 0 1,0-1 0,0 1 0,0-1 0,0 1-1,0-1 1,-1 0 0,2-4 0,0-8-36,0-1 1,0 1-1,-1-18 1,-2 28 26,2-9-30,-1 6-23,-1 0 0,0 0 0,0 0 0,-3-17-1,-8 64 23,9-22 87,-1 0 1,2 0-1,0 0 1,1 0-1,1 0 1,3 18-1,-4-30-63,1 0-1,0 0 1,1 0-1,-1 0 1,1 0-1,-1-1 1,1 1 0,0 0-1,0-1 1,1 1-1,-1-1 1,5 5-1,-5-6-48,1-1 0,-1 1 0,0-1 0,1 1 0,-1-1 0,1 0 0,-1 0-1,1 0 1,0-1 0,-1 1 0,1-1 0,0 1 0,0-1 0,-1 0 0,1 0-1,0 0 1,0 0 0,-1 0 0,1-1 0,0 1 0,2-2 0,2 0-274,-1-1 0,0 0 1,0 0-1,0 0 1,-1-1-1,1 0 0,-1 0 1,0 0-1,0-1 0,0 0 1,0 0-1,-1 0 1,0 0-1,0-1 0,-1 1 1,1-1-1,4-11 0,2-5-621</inkml:trace>
  <inkml:trace contextRef="#ctx0" brushRef="#br0" timeOffset="10661.92">3565 840 2532,'-16'-6'136,"6"3"-32,1 1 36,1 0 24,-1 0-24,2 2-36,-1-1-24,2 1-20,-1-1-16,3 1 0,-8 0 92,2 0-32,2 2-52,1 0-92,3 0-108,2 3-108</inkml:trace>
  <inkml:trace contextRef="#ctx0" brushRef="#br0" timeOffset="11583.07">3907 881 4068,'3'-1'160,"0"-1"-1,0 1 1,0 0-1,1 0 1,-1 0-1,0 0 1,1 1-1,-1 0 0,1-1 1,-1 1-1,0 0 1,6 1-1,-34 21 1259,24-22-1393,-25 20 454,-36 35 1,56-49-461,0 0 0,1 0 0,-1 0 1,1 1-1,1 0 0,-1 0 0,1 1 0,1-1 0,-1 1 0,1 0 1,-3 13-1,6-20-16,-1 0-1,1 0 1,0 0 0,0 0-1,0 0 1,0 0 0,0 0-1,0 0 1,0 0 0,0 0 0,0 0-1,0 0 1,0 0 0,0 0-1,1 0 1,-1 0 0,0 0-1,1 0 1,-1-1 0,1 1 0,-1 0-1,1 0 1,0 0 0,-1 0-1,2 0 1,-1 0 10,0-1-1,0 0 0,0 1 1,1-1-1,-1 0 1,0 0-1,0 0 1,0 0-1,1 0 1,-1 0-1,0 0 1,0 0-1,0 0 1,0-1-1,1 1 1,-1 0-1,2-2 1,2 0 55,-1 0 1,1-1 0,0 0 0,-1 0 0,1 0 0,-1 0 0,0-1 0,5-6 0,-4 3 67,-1-2 1,0 1 0,-1-1 0,0 1 0,0-1-1,-1 0 1,0 0 0,1-13 0,1-38 1006,-4 60-1115,1 29 380,1 0 0,1 0 0,2-1 1,1 1-1,12 33 0,60 132 462,-47-125-744,26 87 0,-56-149-110,1 0 1,-1 0-1,0 0 0,-1 1 1,0-1-1,0 0 0,0 0 1,-1 1-1,-2 9 1,2-16-11,1 1 1,-1 0-1,1-1 1,-1 1 0,0-1-1,1 1 1,-1-1-1,0 1 1,0-1-1,0 1 1,0-1 0,-1 0-1,1 0 1,0 0-1,0 1 1,-1-1 0,1 0-1,-2 0 1,1 0-3,0-1 0,0 1 1,0-1-1,0 0 0,0 0 1,0 0-1,0 0 0,0 0 1,0 0-1,0-1 0,0 1 1,0-1-1,1 1 0,-1-1 1,0 0-1,0 0 0,0 0 0,1 0 1,-4-2-1,0 0-10,1 1 1,0-2-1,0 1 0,0 0 1,0-1-1,0 0 0,1 0 1,-1 0-1,1 0 0,0-1 1,0 1-1,1-1 0,-1 0 1,1 1-1,-2-8 0,2 4-39,0-1-1,1 1 0,0 0 0,1-1 1,0 1-1,0-1 0,0 1 0,4-15 0,4-8-175,1 2 0,1-1 0,2 1-1,15-28 1,-25 52 187,47-89-560,36-80-202,-76 150 742,0 0 1,-2-1-1,0 1 0,-2-1 1,4-35-1,-9 58 48,0 0 0,0 1 0,0-1 1,0 0-1,0 0 0,0 1 0,-1-1 0,1 0 0,0 1 0,-1-1 0,1 0 0,-2-1 1,2 3 2,0-1 0,-1 1 0,1 0 0,0-1 1,-1 1-1,1 0 0,0 0 0,0-1 0,-1 1 1,1 0-1,-1 0 0,1 0 0,0-1 0,-1 1 1,1 0-1,-1 0 0,1 0 0,0 0 0,-1 0 1,1 0-1,-1 0 0,1 0 0,0 0 0,-1 0 1,1 0-1,-1 0 0,1 0 0,0 0 0,-1 0 1,0 0-1,-1 2-2,0-1 0,0 0-1,0 0 1,1 1 0,-1-1 0,0 1 0,0-1 0,1 1 0,-1 0 0,1 0-1,0 0 1,-1 0 0,1 0 0,0 0 0,-1 3 0,-4 14 28,1 1 1,1-1-1,1 1 1,0-1 0,2 1-1,0 0 1,1 0-1,1 0 1,1 0-1,1-1 1,0 1-1,9 25 1,-11-42-14,-1-1 0,1 1 0,0-1 0,0 0 0,0 0 0,0 1 0,1-1-1,-1 0 1,0 0 0,1 0 0,2 2 0,-4-3-7,1-1 0,-1 0-1,0 0 1,1 0-1,-1 0 1,0 0 0,1 0-1,-1 0 1,0 0 0,1 1-1,-1-1 1,0 0-1,1 0 1,-1 0 0,0-1-1,1 1 1,-1 0 0,0 0-1,1 0 1,-1 0-1,0 0 1,1 0 0,-1 0-1,0-1 1,0 1 0,1 0-1,-1 0 1,1-1-1,9-14 14,-3-3-24,8-20-44,-15 37 49,1-1-1,0 1 0,-1 0 0,1 0 0,0 0 0,0-1 1,-1 1-1,1 0 0,0 0 0,0 0 0,1 0 1,-1 0-1,0 1 0,0-1 0,0 0 0,0 0 0,1 1 1,-1-1-1,0 1 0,3-1 0,2 1 7,0 1-1,1 1 0,-1-1 1,0 1-1,-1 0 0,1 0 1,0 1-1,10 6 0,14 5 15,48 9 43,-73-21-50,1-1 0,0 0 0,0 0 0,0-1 0,0 0 1,0 0-1,0 0 0,0-1 0,0 0 0,0 0 0,6-2 0,-9 1-9,0 1 0,-1-1 0,1-1 0,-1 1 1,0 0-1,1 0 0,-1-1 0,0 1 0,-1-1 0,1 0 0,0 0 1,-1 0-1,1 1 0,-1-1 0,0-1 0,0 1 0,0 0 0,-1 0 1,1 0-1,0-5 0,1-10-18,-1 0 0,-1-23 1,0 37 15,0 0-2,-6-64-51,6 64 49,-1 0 0,0 0 0,0 1 0,0-1 0,0 0 0,-1 0 0,0 1 0,1-1 0,-1 1 0,-1 0 0,1-1 0,0 1 0,-1 0 0,-4-5 0,6 8 3,0-1 0,0 0 0,0 1 1,-1-1-1,1 1 0,0-1 0,0 1 1,0-1-1,0 1 0,0 0 0,0 0 1,-1-1-1,1 1 0,0 0 0,0 0 0,0 0 1,-1 0-1,1 1 0,0-1 0,0 0 1,0 0-1,0 1 0,-1-1 0,-1 1 1,1 1 0,-1 0 0,0 0 0,1 0 0,-1 0 0,1 0 0,0 1 0,0-1 0,0 1 0,-2 3 0,-2 3 7,0 1 0,1 1 1,0-1-1,-4 15 0,7-17 4,1 0 0,-1 0 0,1 0-1,1 0 1,-1 0 0,2 0 0,-1 1 0,1-1 0,0 0 0,0 0 0,1 0 0,1 0 0,-1-1 0,4 9 0,-4-12-5,0 0 1,0 0 0,0-1 0,1 1 0,-1-1 0,1 1 0,0-1 0,0 0 0,0 0 0,0 0-1,1 0 1,-1 0 0,1-1 0,0 0 0,-1 1 0,1-2 0,0 1 0,0 0 0,0-1 0,1 1 0,-1-1-1,0-1 1,0 1 0,1 0 0,-1-1 0,0 0 0,9-1 0,-8 0 1,0 0-1,-1 0 1,1 0 0,-1-1 0,1 0 0,-1 0-1,0 0 1,1-1 0,-1 1 0,0-1-1,-1 0 1,1 0 0,0-1 0,-1 1 0,0-1-1,0 1 1,0-1 0,0 0 0,-1 0 0,1 0-1,2-8 1,-1 3 86,0 1-1,-1-1 1,0 0-1,-1 0 1,0 0-1,2-17 1,-4 35-76,1 0 0,0 0 0,1 0 0,0 0 0,0 0 0,1 0 1,5 11-1,-7-16-47,1-1 0,-1 1 1,1-1-1,0 1 0,0-1 1,1 0-1,-1 0 0,1 0 1,-1 0-1,1-1 0,0 1 1,0-1-1,0 1 0,1-1 1,-1 0-1,0 0 0,1-1 1,-1 1-1,1-1 0,4 2 1,-7-3-129,1 0 0,0 0 0,-1 0 0,1-1 1,-1 1-1,1 0 0,-1-1 0,1 1 1,0-1-1,-1 1 0,1-1 0,-1 0 1,0 1-1,1-1 0,-1 0 0,0 0 0,1 0 1,0-2-1,4-4-1018</inkml:trace>
  <inkml:trace contextRef="#ctx0" brushRef="#br0" timeOffset="12960.28">4687 706 3888,'-2'-1'39,"0"0"-1,0 1 0,0-1 1,1 1-1,-1-1 0,0 1 0,0 0 1,0 0-1,0 0 0,0 0 1,0 0-1,1 0 0,-1 1 0,0-1 1,0 1-1,0-1 0,0 1 1,1-1-1,-1 1 0,0 0 0,1 0 1,-1 0-1,0 0 0,1 0 1,-1 0-1,-1 2 0,3-1-10,-1-1 1,0 0-1,1 0 1,-1 0-1,1 0 0,-1 1 1,1-1-1,0 0 0,0 0 1,-1 1-1,1-1 1,0 0-1,0 1 0,0-1 1,0 0-1,1 0 0,-1 1 1,0-1-1,0 0 1,1 0-1,-1 1 0,1-1 1,-1 0-1,1 0 0,-1 0 1,1 0-1,0 0 0,0 0 1,-1 0-1,1 0 1,0 0-1,0 0 0,0 0 1,0 0-1,0 0 0,0-1 1,0 1-1,2 0 1,15 11 23,-1-2 1,2 0 0,-1-1 0,24 8 0,84 22-47,-79-26 7,-2 1-6,2 0 478,0-1 0,63 8 0,-108-21-423,-1 1 0,1-1 0,-1 0 0,1 0 0,0 0 0,-1 0 0,1 0 0,-1 0 0,1-1 0,-1 1 0,1 0 0,0-1 0,-1 1 0,1-1 0,1 0 0,-3 0-32,0 1 1,1-1-1,-1 1 1,0 0 0,0-1-1,0 1 1,1-1-1,-1 1 1,0-1 0,0 1-1,0-1 1,0 1-1,0 0 1,0-1 0,0 1-1,0-1 1,0 1-1,0-1 1,0 1-1,0-1 1,0 1 0,0-1-1,0 1 1,0-1-1,-1 1 1,1 0 0,0-1-1,0 1 1,-1-1-1,1 1 1,-1-1 0,-1-2 42,0 1 1,0-1-1,-1 0 1,1 1-1,-1 0 1,0 0-1,0-1 1,1 2-1,-2-1 1,1 0-1,0 1 1,-4-2-1,0 1-21,1 0-1,-1 1 0,0 0 0,1 0 1,-1 1-1,0 0 0,0 0 0,0 0 1,1 1-1,-1 0 0,0 0 0,1 1 0,-1 0 1,1 0-1,-1 0 0,1 1 0,0 0 1,-8 6-1,6-4-33,0 1 0,1 0-1,0 0 1,1 0 0,-1 1 0,1 0 0,0 1 0,1-1-1,0 1 1,0 0 0,1 1 0,-7 16 0,10-24-12,0 1 0,1 0 0,-1 0 1,1 0-1,-1-1 0,1 1 0,0 0 0,0 0 0,-1 0 1,1 0-1,1 0 0,-1 0 0,0 0 0,0-1 1,1 1-1,0 4 0,0-5 0,0 0 0,0 0 0,-1 0 0,1-1 0,0 1 0,0 0 0,0 0 0,0 0 0,0-1 0,0 1-1,0 0 1,0-1 0,0 1 0,0-1 0,1 1 0,-1-1 0,0 0 0,0 1 0,2-1 0,2 1 3,0-1 1,1 0-1,-1-1 1,0 1-1,0-1 0,0 0 1,0 0-1,0-1 0,0 1 1,8-5-1,-8 3 56,1 0-1,0-1 1,-1 0-1,0 0 1,0 0-1,0-1 1,-1 1-1,1-1 1,-1 0-1,0-1 1,0 1 0,-1-1-1,5-9 1,-4 6 200,-1 0 0,0 1 0,0-1 0,-1 0 0,0 0 0,-1-1 0,1-15 0,-1 61 42,2 0 1,1 0 0,2 0-1,11 39 1,53 133 437,-46-145-670,-18-46-51,-1 0 0,0 0 0,-1 0 0,-1 0 0,-1 1 0,1 17 0,-3-31-17,0 0 0,0 0 0,0 0 0,0 1 0,-1-1-1,0 0 1,0-1 0,0 1 0,0 0 0,0 0 0,-1 0 0,0-1-1,0 1 1,0-1 0,0 1 0,-1-1 0,1 0 0,-1 0 0,1 0-1,-1 0 1,0 0 0,-1-1 0,1 1 0,0-1 0,-1 0 0,1 0-1,-1 0 1,0 0 0,1-1 0,-1 1 0,0-1 0,-5 1 0,7-2-7,-1 1 1,1-1-1,0 0 0,0 1 1,-1-1-1,1 0 1,0 0-1,-1-1 1,1 1-1,0 0 1,0-1-1,-1 0 0,1 1 1,0-1-1,0 0 1,0 0-1,0 0 1,0 0-1,0 0 1,0-1-1,0 1 0,0-1 1,1 1-1,-1-1 1,1 0-1,-1 1 1,1-1-1,-1 0 1,1 0-1,0 0 0,0 0 1,0 0-1,0 0 1,0 0-1,1-1 1,-1 1-1,1 0 0,-1 0 1,1-5-1,-1-1-21,0-1-1,0 1 1,1-1-1,1 0 0,-1 1 1,2-1-1,-1 1 1,1-1-1,4-11 1,9-11-220,1 1 0,1 1 1,1 0-1,28-31 0,18-30-452,-25 29 88,46-100 0,-74 139 556,-2-2 1,-1 1 0,-1-1-1,0 0 1,-2-1-1,-1 0 1,-1 1 0,-1-29-1,-2 48 41,0 1-1,-1-1 0,0 1 1,0-1-1,0 1 0,0 0 1,-1-1-1,0 1 0,0 0 1,-4-6-1,6 9 7,-1 1-1,1-1 1,-1 0 0,1 1 0,-1-1-1,1 1 1,-1-1 0,1 1 0,-1-1-1,0 1 1,1 0 0,-1-1-1,0 1 1,1 0 0,-1-1 0,0 1-1,0 0 1,1 0 0,-1 0-1,0-1 1,0 1 0,1 0 0,-1 0-1,0 0 1,0 0 0,-1 1 1,0 0 1,1 0-1,-1 0 0,1 0 1,0 0-1,-1 0 1,1 0-1,0 0 1,-1 1-1,1-1 1,0 0-1,0 1 1,0-1-1,0 1 0,1-1 1,-2 3-1,-6 13 16,1 1-1,0 0 1,2 0-1,0 0 1,1 0-1,0 1 1,0 23-1,2-2 15,2 0-1,6 55 1,-6-92-25,9 46 40,-9-47-41,0-1-1,0 1 0,1-1 1,-1 1-1,1-1 1,-1 1-1,1-1 0,0 1 1,-1-1-1,1 0 1,0 1-1,0-1 0,0 0 1,0 0-1,0 0 1,0 0-1,0 0 0,0 0 1,1 0-1,-1 0 1,0 0-1,1 0 0,-1 0 1,0-1-1,1 1 1,1 0-1,-1-2-2,0 1 1,-1 0-1,1-1 1,0 0-1,-1 0 1,1 1-1,-1-1 1,1 0-1,-1 0 1,1 0-1,-1 0 1,1-1-1,-1 1 0,0 0 1,0-1-1,0 1 1,0 0-1,0-1 1,2-3-1,16-35-18,-16 33 13,7-17-5,-7 15 1,1 0 0,-1 0 0,2 1 0,-1-1 0,11-13 0,-15 22 8,1-1 1,-1 1-1,0 0 1,1 0-1,-1 0 1,1 0-1,-1-1 1,0 1-1,1 0 0,-1 0 1,1 0-1,-1 0 1,1 0-1,-1 0 1,1 0-1,-1 0 1,1 0-1,-1 0 1,0 0-1,1 0 0,-1 1 1,1-1-1,-1 0 1,1 0-1,-1 0 1,0 1-1,1-1 1,-1 0-1,0 0 0,1 1 1,-1-1-1,0 0 1,1 1-1,-1-1 1,0 0-1,1 1 1,-1-1-1,0 0 1,0 1-1,0-1 0,1 1 1,13 22-2,-11-16 0,9 10 14,0 0-1,0 0 1,2-2 0,0 1 0,18 14 0,-25-24-5,1 0 0,-1 0 0,1-1 0,0 0 0,0-1 0,0 0 0,1 0 0,0-1 0,0 0 0,0 0 1,0-1-1,0 0 0,17 1 0,-23-3-6,0 0 0,0 0 0,0-1 0,0 1 0,-1 0 1,1-1-1,0 0 0,0 0 0,0 0 0,-1 0 0,1 0 1,-1-1-1,1 1 0,-1-1 0,1 0 0,-1 1 0,0-1 1,3-3-1,-3 2-4,1-1 0,0 0 0,-1 0 0,0 0 0,0-1 0,0 1 0,0 0 0,-1-1 0,0 1 0,2-7 0,-1-9-9,-1 0-1,-1 0 1,0 1-1,-4-25 1,4 42 13,-1-11-5,-1-13-15,-1 0 0,0 0 0,-2 1 1,-1 0-1,-1 0 0,-11-26 0,17 51 19,1 0-1,0-1 0,0 1 0,0-1 1,0 1-1,0-1 0,-1 1 1,1-1-1,0 1 0,0 0 0,-1-1 1,1 1-1,0 0 0,-1-1 0,1 1 1,0 0-1,-1-1 0,1 1 1,-1 0-1,1-1 0,0 1 0,-1 0 1,1 0-1,-1 0 0,1 0 0,-1-1 1,1 1-1,-1 0 0,1 0 1,-1 0-1,1 0 0,0 0 0,-1 0 1,1 0-1,-1 0 0,0 0 1,-12 16-3,-1 26 24,11-16 104,0-1 0,2 1 0,1-1 0,6 47 0,-4-57-82,1 0 0,1 0 0,0 0 0,1 0 0,0-1 0,1 0 0,1 0-1,0 0 1,12 16 0,-15-25-54,1-1-1,-1 1 0,0-1 0,1 0 0,0 0 1,0 0-1,1-1 0,-1 1 0,0-1 0,1-1 0,0 1 1,0-1-1,0 0 0,0 0 0,0-1 0,0 1 1,0-2-1,1 1 0,5 0 0,-5-1-268,0-1 0,0 0-1,0 0 1,0 0 0,0-1-1,0 1 1,0-2 0,0 1-1,-1-1 1,10-5 0,-2-1-911</inkml:trace>
  <inkml:trace contextRef="#ctx0" brushRef="#br0" timeOffset="13478.24">5744 968 6269,'0'6'348,"0"-3"-68,4 0 88,2-1 60,1 1-24,0-2-20,0 1-40,2-1-44,-1 0-44,1 0-44,7 0 280,2 1-52,1-2-120,-1 0-176,1-3-216,2-2-304,-2 1-296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5:12.09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68 0 1932,'-68'0'5112,"68"2"-4921,0-1 1,0 0-1,0 1 0,0-1 1,1 0-1,-1 1 0,0-1 0,1 0 1,-1 1-1,0-1 0,1 0 1,0 0-1,-1 0 0,1 1 1,1 0-1,1 0-87,0 0-1,0 0 1,0 0-1,0 0 1,0-1 0,1 0-1,-1 1 1,0-1 0,1-1-1,-1 1 1,1 0-1,5-1 1,50 1 141,-39-1-183,476-13 198,-257 12-732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5:10.313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9 928,'8'14'9172,"-8"-14"-9139,0 1 1,0 0-1,0 0 0,-1 0 1,1-1-1,1 1 1,-1 0-1,0 0 1,0 0-1,0-1 1,0 1-1,0 0 1,1 0-1,-1-1 1,0 1-1,1 0 1,-1-1-1,0 1 1,1 0-1,-1-1 1,1 1-1,-1-1 1,1 1-1,0 0 1,-1-1-1,1 1 0,-1-1 1,1 0-1,0 1 1,-1-1-1,1 1 1,0-1-1,0 0 1,-1 0-1,1 1 1,0-1-1,1 0 1,64 2 71,-1-2 0,122-18 1,-62 4-120,-73 9 10,100-5 32,-152 10-18,0 0-4,1 0-6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5:08.533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96 1 2188,'0'0'701,"-7"26"3285,-25-3-2810,19-13-542,0 0 0,-16 16 0,28-26-626,1 1 0,0-1 1,0 0-1,0 0 0,0 0 0,0 0 1,0 0-1,0 0 0,0 1 0,0-1 1,0 0-1,0 0 0,0 0 0,0 0 1,0 0-1,0 0 0,0 1 0,0-1 1,0 0-1,0 0 0,0 0 0,0 0 1,0 0-1,0 1 0,0-1 0,0 0 1,0 0-1,0 0 0,0 0 0,0 0 1,0 0-1,0 1 0,0-1 0,0 0 1,0 0-1,1 0 0,-1 0 0,0 0 1,0 0-1,0 0 0,0 0 0,0 0 1,0 1-1,0-1 0,1 0 0,-1 0 1,0 0-1,11 4 171,11-1-33,61-4 258,0-3 0,91-16 0,41-4-392,540 19 1461,-677 4-1302,-45 0-88,38 3 0,-71-2-124,1 0 0,-1 1 0,0-1 0,0 0 0,1 0 0,-1 0 0,0 0 0,0 1 0,0-1 0,1 0 0,-1 0 0,0 1 0,0-1 0,0 0 0,0 0 0,0 1 0,0-1 0,1 0 0,-1 1 0,0-1 0,0 0 0,0 0 0,0 1 0,0-1 0,0 0 0,0 1 0,0-1 0,0 0 0,0 1 0,0-1 1,0 0-1,-1 0 0,1 1 0,0-1 0,0 0 0,0 0 0,0 1 0,0-1 0,-1 0 0,1 0 0,0 1 0,0-1 0,0 0 0,-1 0 0,1 0 0,0 1 0,0-1 0,-1 0 0,1 0 0,0 0 0,0 0 0,-1 0 0,1 1 0,0-1 0,0 0 0,-1 0 0,1 0 0,0 0 0,-1 0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5:07.611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45 93 3380,'-2'2'151,"-1"-1"-1,1 1 1,-1-1-1,-32-22 7449,203 17-7102,231-33-1,-46 15-169,-57 7-135,-278 16-101,-18-1-106,0 0 0,0 0 1,1 1-1,-1-1 0,0 0 0,0 0 0,1 1 0,-1-1 0,0 0 0,0 0 0,1 1 0,-1-1 0,0 0 0,0 0 0,0 1 0,0-1 0,0 0 0,1 1 0,-1-1 0,0 0 0,0 1 0,0-1 0,0 0 0,0 1 0,0-1 0,0 0 0,0 1 0,0-1 0,0 0 1,0 1-1,0-1 0,0 0 0,-1 1 0,1-1 0,0 0 0,0 0 0,0 1 0,0-1 0,-1 0 0,1 1 0,0-1 0,0 0 0,0 0 0,-1 1 0,1-1 0,-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52:57.060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888,'4'-3,"0"0,0-1,-1 1,1-1,-1 0,1 0,-1 0,0-1,-1 1,1-1,2-5,-1 1,13-26,-1-1,-3 0,-1 0,-1-2,10-72,4-198,-25 308,7-222,-3 48,27-179,33-247,-62 579,0 0,2-1,0 1,1 1,11-27,47-99,-35 85,1-2,144-351,-158 373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4:54.786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671 372 3000,'-126'0'2032,"0"5"1,-172 29-1,281-29-1493,29-4-264,30-2-64,-10-5 329,48-13 0,6-2-264,-72 19-273,-3 1 9,0-1-1,-1-1 0,20-6 0,-33 6 4,-11 1-11,-15-1 0,-8 3-14,-64 8 1,125-11 24,-1 2 0,30 2 0,10 0-4,397-38-45,-616 37-48,15 8 114,42-1-46,-106-7 0,199-1 17,7-1-1,15-3 0,25-4-2,240-22-3,45-10-38,-325 41 39,1 0-1,-1 0 1,0 0 0,0 0 0,0 0-1,0-1 1,0 1 0,1 0 0,-1-1-1,0 1 1,0-1 0,0 0-1,0 1 1,0-1 0,0 0 0,1 0-1,-14-6-36,-32 0 2,-600-15-47,552 23 86,100-1-4,215-6-19,-183 2 26,0-1 0,0-2 0,59-18 1,-98 25-7,-1 0 0,1 0 0,0 0 1,-1 0-1,1 0 0,0-1 0,-1 1 0,1 0 1,-1 0-1,1 0 0,0-1 0,-1 1 1,1 0-1,-1-1 0,1 1 0,-1 0 1,1-1-1,-1 1 0,1-1 0,-1 1 0,1 0 1,-1-1-1,0 1 0,1-1 0,-1 0 1,0 1-1,1-1 0,-1 1 0,0-2 0,-16-6-25,-34 2 3,-157 1-13,109 5 26,-122-16 0,193 10 32,23 1 10,17-1-2,35-4-19,1 2 0,63-2 0,-6 1-19,357-35 455,-386 39-401,-1 3-1,85 9 1,-85 8-71,-57-10 37,1-1 0,34 3-1,-16-5-63,-38-1 94,0 1-1,0-1 0,1 1 1,-1-1-1,0 1 0,1-1 1,-1 0-1,1 1 0,-1-1 1,1 0-1,0 1 0,-1-1 1,1 0-1,0 0 0,1 2 1,27 6 309,-26-9-350,1 1 0,-1-1 0,0 1 0,0 0 0,1 1 0,-1-1 0,5 3 0,-8-3 5,0 0 0,0 0 1,0 0-1,0-1 0,0 1 0,0 0 0,-1 0 0,1 0 0,0 0 1,0 0-1,-1-1 0,1 1 0,0 0 0,-1 0 0,1-1 1,-1 1-1,1 0 0,-1 0 0,0-1 0,1 1 0,-1-1 0,1 1 1,-2 0-1,-16 17 87,17-17-92,-14 11 44,0 2 0,-19 19-1,30-27-38,-1 0-1,1 0 0,0 1 1,1-1-1,0 1 0,0 0 1,0 0-1,0 0 0,-2 13 1,3-5-2,-2 1 0,0-1 0,-1 0 0,-11 23 0,15-37-2,0-1 0,0 1 1,0 0-1,0-1 1,0 1-1,0 0 1,-1-1-1,1 0 0,0 1 1,0-1-1,-1 0 1,1 1-1,0-1 1,0 0-1,-1 0 0,1 0 1,-1 0-1,-33-1-46,22 0 44,-142 3 19,-265-11 1,292-10-14,77 10-9,-96-4 0,6 13 82,141-36-81,6 10 1,-1 18-37,0 13-78,4 20-2733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4:52.004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20 1 2940,'0'0'91,"1"0"-1,-1 0 1,1 0-1,-1 0 1,1-1-1,-1 1 1,10 6 1991,-10-6-1991,0 1-1,0-1 1,1 0-1,-1 1 1,0-1-1,0 1 1,0-1-1,0 1 1,0-1-1,0 1 1,0-1-1,0 1 1,0-1-1,0 1 1,0-1-1,0 1 1,0-1-1,0 1 1,0-1-1,0 1 1,0-1 0,-1 0-1,1 1 1,-1 1 271,0-2-272,-21 33 2170,13-22-654,51-9 816,70-2-2005,297 4-53,-1 33-405,-377-32 30,-3 0-23,54 3-1,-134-7-6028,46-1 4782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4:51.218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499 2 1680,'-145'4'4334,"-98"-4"-1639,220-2-2662,11 1 118,0-1 0,0 2 0,0 0-1,-23 3 1,35-3-131,0 0-1,-1-1 1,1 1 0,0 0-1,0 0 1,0 0-1,0 0 1,0 0-1,0 0 1,-1 0 0,1 0-1,0 0 1,0 0-1,0 0 1,0 0 0,0 0-1,0 0 1,-1 0-1,1 0 1,0 0 0,0 0-1,0 0 1,0 0-1,0 0 1,0 1-1,-1-1 1,1 0 0,0 0-1,0 0 1,0 0-1,0 0 1,0 0 0,0 0-1,0 0 1,0 0-1,0 1 1,-1-1-1,1 0 1,0 0 0,0 0-1,0 0 1,0 0-1,0 0 1,0 0 0,0 1-1,0-1 1,0 0-1,0 0 1,0 0 0,0 0-1,0 0 1,0 1-1,0-1 1,0 0-1,0 0 1,0 0 0,0 0-1,0 0 1,0 0-1,0 1 1,0-1 0,0 0-1,1 0 1,10 5 500,18 1-225,68-1-67,285 22-96,-216-9-109,354 43-11,-512-60-31,-5-1 4,0-1 0,-1 2 0,1-1 0,0 0 0,-1 1 0,1-1 0,-1 1 0,1-1 0,-1 1 0,1 0 1,-1 0-1,0 1 0,4 1 0,-6-2-27,0 0 1,-1-1 0,1 1 0,-1-1-1,1 1 1,-1-1 0,1 1 0,-1-1-1,0 1 1,1-1 0,-1 1 0,0-1-1,1 1 1,-1-1 0,0 0 0,1 0-1,-1 1 1,0-1 0,0 0 0,1 0-1,-1 0 1,0 0 0,-1 0 0,-22 6-720,23-6 667,-101 12-3832,78-10 3029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4:49.470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212 5 1880,'-6'4'235,"-14"10"718,19-14-879,1 1-1,-1-1 1,1 0 0,-1 1-1,1-1 1,-1 0 0,1 1 0,-1-1-1,1 1 1,0-1 0,-1 1-1,1-1 1,0 0 0,-1 1 0,1-1-1,0 1 1,0 0 0,-1-1-1,1 1 1,0-1 0,0 1 0,0-1-1,0 1 1,0 0 0,0-1-1,0 1 1,0 0 0,2 0 129,1 0 0,-1-1 1,1 1-1,0-1 0,-1 1 0,1-1 1,0 0-1,0 0 0,-1 0 1,5-1-1,8 1 494,-12 1-550,-1-1 0,0 1 0,0 0 0,0 0 0,0 0 0,0 0 0,0 0 0,0 0 0,0 0 0,0 1 0,2 2 0,11 6 1448,-15-9-1555,1-1 0,-1 0 0,1 1 0,-1-1 0,1 0 1,-1 0-1,1 1 0,-1-1 0,1 0 0,-1 0 0,1 0 0,-1 0 1,1 0-1,-1 0 0,1 0 0,-1 0 0,1 0 0,0 0 0,-1 0 1,1 0-1,-1 0 0,1 0 0,-1-1 0,1 1 0,-1 0 0,1-1 1,-4 8 214,7-6-241,0 0-1,0-1 0,1 1 1,-1-1-1,1 0 0,6 0 1,323-30 60,-35 3-51,-255 24-16,104-12 72,-163 16-111,1 0 1,-28-2 0,23 0-16,-35 3 1,-102 21-45,-142 16 88,-178-18-22,418-13 36,55-2 9,-2 2-34,5-8 13,0 0 0,0 0 1,0 0-1,0 0 0,0 0 0,0 0 0,0 0 0,0 0 0,0 0 1,0 1-1,0-1 0,0 0 0,0 0 0,0 0 0,0 0 0,0 0 0,0 0 1,0 0-1,0 0 0,0 1 0,0-1 0,0 0 0,0 0 0,0 0 1,0 0-1,0 0 0,0 0 0,0 0 0,0 0 0,0 0 0,0 1 0,0-1 1,0 0-1,0 0 0,1 0 0,-1 0 0,0 0 0,0 0 0,0 0 1,0 0-1,0 0 0,0 0 0,0 0 0,0 0 0,0 0 0,1 0 0,-1 0 1,0 0-1,0 0 0,0 0 0,0 0 0,0 0 0,0 0 0,0 0 1,1 0-1,-1 0 0,79 7 73,-57-4-76,0-1 0,30 0-1,-20-5-147,18 0-3968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4:48.11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2 1 3056,'6'7'1877,"-6"-6"-1707,0 0 1,0 0-1,1 0 1,-1-1-1,0 1 1,0 0 0,0 0-1,0 0 1,0 0-1,0-1 1,0 1 0,0 0-1,-2 5 1024,0-4-1023,2 0 251,-1 1 0,-13 22 4949,45-23-4898,409 6-307,14 1-110,-359-1-36,70 3-39,-165-11 28,-72-21-7788,60 20 672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22:42.493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 219 1880,'99'-165'4703,"-94"158"-4953,11-20 658,-12 8-3444,-4 18 2495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47.739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047 906 1568,'0'0'5954,"-40"0"-3868,-47 4-837,-162 31 0,226-31-1171,-69 13 510,29-4-327,-1-3-1,-93 3 1,156-13-259,0 0 0,0-1 0,1 1 0,-1-1 0,0 1 1,0-1-1,0 1 0,0-1 0,0 0 0,1 1 0,-1-1 0,0 0 0,1 0 0,-1 0 1,0 1-1,1-1 0,-1 0 0,1 0 0,0 0 0,-1 0 0,1 0 0,0 0 0,-1 0 1,1 0-1,0 0 0,0 0 0,0 0 0,0-2 0,-3-37 213,2 30-76,-14-125 821,-41-174 0,46 264-800,-84-300-348,77 290 96,9 35 7,8 20 84,0 0 1,0 0 0,-1 0 0,1 0-1,0 0 1,0 0 0,0 0-1,0 0 1,0 1 0,-1-1 0,1 0-1,0 0 1,0 0 0,0 0 0,0 0-1,0 0 1,-1 0 0,1 0 0,0 0-1,0 0 1,0 0 0,0 0 0,0 1-1,0-1 1,0 0 0,0 0 0,-1 0-1,1 0 1,0 0 0,0 0 0,0 1-1,0-1 1,0 0 0,0 0 0,0 0-1,0 0 1,0 0 0,0 0-1,0 1 1,0-1 0,0 0 0,0 0-1,0 0 1,0 0 0,0 0 0,0 1-1,0-1 1,0 0 0,0 0 0,0 0-1,0 0 1,0 0 0,1 1 0,-1-1-1,0 42 74,1-25-42,-1 412 537,-1-418-499,-2-9-29,-6-18-25,-6-29-59,7 6-17,2-1 0,2 1-1,1-1 1,3 0 0,7-74-1,-6 104 38,0 0 0,1 0 0,0 1-1,1-1 1,0 1 0,1 0 0,0 0-1,0 0 1,10-15 0,-11 20 18,0 1 1,0-1-1,1 1 1,-1 0-1,1 0 1,0 0-1,0 0 0,0 1 1,0 0-1,0-1 1,0 1-1,0 1 1,1-1-1,-1 1 1,1 0-1,0 0 1,-1 0-1,1 0 1,0 1-1,-1 0 0,1 0 1,6 1-1,-3 0 11,0 0-1,0 1 1,0 0-1,0 1 1,0-1-1,-1 2 0,1-1 1,-1 1-1,0 0 1,9 7-1,7 7 44,33 34 1,4 2 40,-43-40-172,-8-6-176,1 0 0,0 0 0,0-1 0,0 0 0,1-1 0,0 0 0,0-1 0,1 0 0,12 3 0,-14-7-1001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31.199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127 1120,'5'29'10217,"36"-29"-9848,-1-2 0,0-1 0,54-12 0,23-4 34,13-3 134,299-64-429,-402 82-136,40-1 0,-66 5 24,-1 1-56,0-1 0,0 0 0,-1 1 0,1-1 1,0 1-1,0-1 0,0 1 0,0-1 0,0 1 0,-1-1 1,1 0-1,0 1 0,0-1 0,0 1 0,-1-1 1,1 0-1,0 1 0,-1-1 0,1 0 0,0 1 1,-1-1-1,1 0 0,0 0 0,-1 1 0,1-1 1,-1 0-1,1 0 0,-1 0 0,1 0 0,0 1 0,-1-1 1,1 0-1,-1 0 0,1 0 0,-1 0 0,0 0 1,-8 3-1786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28.055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64 1 764,'0'0'7,"-29"25"1246,26-24-996,1 1 1,-1 0-1,1-1 0,0 1 1,0 0-1,0 0 0,0 1 0,0-1 1,0 0-1,0 1 0,1-1 0,-1 1 1,1-1-1,0 1 0,0 0 1,0-1-1,0 1 0,0 0 0,1 0 1,-1 0-1,1 0 0,0 0 0,-1 0 1,2 5-1,0-5-132,-1-1 1,1 0-1,0 1 1,1-1-1,-1 0 1,0 0-1,0 0 1,1 0-1,-1 0 1,1 0-1,0 0 0,0-1 1,0 1-1,-1-1 1,1 1-1,1-1 1,-1 0-1,0 1 1,0-1-1,0 0 1,1 0-1,-1-1 1,0 1-1,1 0 0,-1-1 1,1 0-1,-1 1 1,1-1-1,4 0 1,19-2-35,1 0 1,-1-2-1,1-1 0,-1-1 1,-1-1-1,46-18 0,-37 12-90,1 1 0,65-11 0,242 5 16,-175 15-21,40-1 126,-189 1-22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21.513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07 23 300,'0'0'429,"-21"28"1952,18-25-2141,0-1-1,-1 0 1,1 1-1,-1-1 1,1 0-1,-1-1 1,0 1-1,0-1 1,0 0-1,0 0 1,0 0-1,0 0 1,0-1-1,0 1 1,0-1 0,0 0-1,-8-1 1,2 1-388,202-5 2678,-162 3-2221,11 1-167,66-12-1,20-3 557,12-3 94,-119 16-599,0 1 0,31 0-1,19-2 209,1-2-372,-71 6 11,32 0 6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09:03:29.165"/>
    </inkml:context>
    <inkml:brush xml:id="br0">
      <inkml:brushProperty name="width" value="0.3" units="cm"/>
      <inkml:brushProperty name="height" value="0.6" units="cm"/>
      <inkml:brushProperty name="color" value="#FFCDE6"/>
      <inkml:brushProperty name="tip" value="rectangle"/>
      <inkml:brushProperty name="rasterOp" value="maskPen"/>
    </inkml:brush>
  </inkml:definitions>
  <inkml:trace contextRef="#ctx0" brushRef="#br0">49 1109 4216,'1'0'35,"0"-1"1,0 1-1,0-1 0,1 1 1,-1-1-1,0 1 1,0-1-1,0 0 0,0 1 1,0-1-1,0 0 1,0 0-1,0 0 1,0 0-1,0 0 0,0 0 1,0-1-1,16-24 1057,-12 17-789,42-63 727,4 1-1,112-118 1,-159 185-978,3-3 267,-10 10 19,-11 13-108,-56 62 284,7-9-16,-59 83 0,106-122-244,16-30-250,0 0 0,0 0 0,0 1 0,0-1 0,0 0 0,-1 0 0,1 1 0,0-1 0,0 0 0,0 0 0,0 1 0,0-1 0,0 0 0,0 0 0,0 1 0,0-1 0,1 0 0,-1 0 0,0 1 0,0-1 0,0 0 0,0 0 0,0 1 0,0-1 0,0 0 0,1 0 0,-1 0 0,0 1 0,0-1 0,0 0 0,0 0 0,1 0 0,-1 1 0,0-1 0,0 0 0,1 0 0,-1 0 0,0 0 1,0 0-1,0 0 0,1 0 0,-1 0 0,0 0 0,0 1 0,1-1 0,-1 0 0,0 0 0,0 0 0,1 0 0,-1 0 0,0-1 0,0 1 0,1 0 0,-1 0 0,0 0 0,0 0 0,1 0 0,-1 0 0,0 0 0,10-4 44,-1 0 1,-1-1-1,1 0 0,-1 0 1,1 0-1,-2-1 0,12-11 1,-8 9-15,203-179 357,-99 83-209,195-135 0,-260 210-138,-33 24-21,-16 5-22,-1 0-1,0 0 1,0 0-1,1 0 1,-1 0-1,0 0 1,0 0-1,0 0 0,1 0 1,-1 0-1,0 1 1,0-1-1,0 0 1,1 0-1,-1 0 1,0 0-1,0 0 1,0 1-1,0-1 1,0 0-1,1 0 0,-1 0 1,0 0-1,0 1 1,0-1-1,0 0 1,0 0-1,0 1 1,0-1-1,0 0 1,0 0-1,0 0 0,0 1 1,1-1-1,-1 0 1,-1 1-1,-11 31 25,-32 42 5,-70 91 0,56-85-15,-524 748 254,560-798-242,15-23-15,2 0-1,-1 0 1,1 1 0,0 0 0,1 0-1,-1 0 1,2 0 0,-1 1 0,-2 11-1,6-19-10,-1-1 1,1 1-1,0-1 0,0 0 0,0 1 0,0-1 1,0 0-1,0 1 0,0-1 0,0 1 0,0-1 0,0 0 1,0 1-1,1-1 0,-1 0 0,0 1 0,0-1 1,0 0-1,0 1 0,1-1 0,-1 0 0,0 1 1,0-1-1,0 0 0,1 0 0,-1 1 0,0-1 0,1 0 1,-1 0-1,0 1 0,1-1 0,-1 0 0,0 0 1,1 0-1,-1 0 0,0 1 0,1-1 0,-1 0 1,0 0-1,1 0 0,-1 0 0,0 0 0,1 0 0,-1 0 1,1 0-1,-1 0 0,0 0 0,1 0 0,-1 0 1,0 0-1,1-1 0,-1 1 0,0 0 0,1 0 1,9-5 8,0 0 0,0-1 1,-1 0-1,0-1 0,-1 0 1,1 0-1,-1-1 0,9-10 1,1 0 0,318-330 96,-82 83-61,113-99 149,-348 344-129,-17 17-15,-4 4 3,-31 30 76,-184 183 347,-216 278 1,400-445-362,30-37-61,10-10-2,8-9-27,0-1 0,-1 0 0,0-1 0,-1 0 1,17-19-1,-11 12-7,217-212 102,198-186-10,24 37-30,-399 339-71,-40 35-6,-19 5-4,0 0 0,0 0 0,1 1 0,-1-1 0,0 0 0,0 0 1,1 0-1,-1 1 0,0-1 0,0 0 0,0 0 0,1 1 0,-1-1 0,0 0 0,0 0 0,0 1 0,0-1 0,0 0 0,0 1 1,1-1-1,-1 0 0,0 0 0,0 1 0,0-1 0,0 0 0,0 1 0,0-1 0,0 0 0,0 1 0,0-1 0,-1 0 0,1 1 0,-15 35 2,-30 40-2,-75 97 0,49-75 0,-406 617 24,475-713-23,-20 35 9,0-1 0,3 2 1,-21 53-1,39-86-7,0-1 0,-1 0 0,2 1 0,-1-1 0,0 1 0,1-1 1,0 6-1,0-10-3,0 1 1,0-1 0,0 1-1,0-1 1,0 1 0,1-1-1,-1 1 1,0-1 0,0 1-1,0-1 1,1 1 0,-1-1-1,0 1 1,1-1 0,-1 0-1,0 1 1,1-1 0,-1 1-1,1-1 1,-1 0 0,0 0-1,1 1 1,-1-1 0,2 1-1,-1-1 2,0 0-1,1 0 0,-1 0 1,0 0-1,0 0 1,1 0-1,-1-1 1,0 1-1,1 0 0,-1-1 1,0 1-1,0-1 1,0 1-1,3-2 0,14-11 10,1 0-1,-2-1 0,0-1 0,0-1 1,20-25-1,-11 13 0,262-286 22,103-108 21,27 29-26,-397 376-27,3-4-1,0 2-1,1 0 0,30-15 1,-43 30-1,-12 4 2,1 0 0,-1 0 0,0 0 0,0 0 0,0 0 0,1 1 0,-1-1 0,0 0 0,0 0 0,0 0 0,0 0 0,0 0 0,1 1 0,-1-1 0,0 0 0,0 0 0,0 0 0,0 0 0,0 1 0,0-1 0,0 0 0,0 0 0,0 0 0,0 1 0,1-1 0,-1 0 0,0 0 0,0 0 0,0 1-1,0-1 1,0 0 0,-1 0 0,1 1 0,0-1 0,0 0 0,0 0 0,0 0 0,0 1 0,-4 11-1,-1 0 0,-1-1 1,0 0-1,0 0 0,-1 0 0,0 0 0,-11 10 0,-7 12 0,-234 323-9,-218 316 4,422-581 1,53-89 5,1 1-1,-1-1 1,1 0 0,0 0 0,0 1 0,0-1-1,0 1 1,1-1 0,-1 1 0,1-1 0,-1 1 0,1-1-1,0 5 1,0-7 0,1 0 0,-1 1 0,0-1 0,0 0 0,1 0 0,-1 0 0,0 1 0,1-1-1,-1 0 1,0 0 0,0 0 0,1 0 0,-1 0 0,0 0 0,1 0 0,-1 0 0,0 0 0,1 0 0,-1 0 0,0 0 0,1 0 0,-1 0 0,0 0-1,1 0 1,-1 0 0,0 0 0,1 0 0,-1 0 0,0-1 0,1 1 0,-1 0 0,23-14-3,19-21-4,74-81 1,-80 78 1,34-35-7,486-495-137,42 49-204,-525 469 245,-72 48 102,0 1 1,1 0-1,-1 0 1,1 1-1,-1-1 0,1 0 1,-1 0-1,1 1 1,-1-1-1,1 1 1,0-1-1,-1 1 0,1-1 1,0 1-1,-1 0 1,1 0-1,0 0 1,2 1-1,-3 0 1,-1 0 0,0 1 0,1-1 0,-1 1 0,0-1 0,0 1-1,0-1 1,-1 1 0,1-1 0,0 1 0,0-1 0,-1 1 0,1-1 0,-1 1 0,1-1 0,-1 0 0,0 1 0,1-1 0,-1 0 0,0 0 0,-2 2 0,-22 38-53,-1-2 1,-42 47 0,41-52 38,-350 423-139,-158 201 59,476-576 92,57-79 7,0-1 0,0 1-1,1-1 1,-1 1 0,1 0 0,-1 0 0,1 0 0,0 0-1,-1 6 1,2-9 0,0 0 0,1 0 0,-1 0 0,0 0 0,0 1 0,0-1 0,0 0 0,0 0 0,1 0 0,-1 0 0,0 0 0,0 0 0,0 0 0,1 1 0,-1-1 0,0 0 0,0 0 0,0 0 0,1 0 0,-1 0 0,0 0 0,0 0 0,0 0 0,1 0 0,-1 0 0,0 0 0,0 0 0,0 0 0,1 0 0,-1 0 0,0-1 0,0 1 0,0 0 0,1 0 0,-1 0 0,0 0 0,0 0 0,0 0 0,0 0 0,1-1 0,20-13 1,206-196-1,-111 97 0,414-377-9,26 30-5,-474 399 6,-78 58 7,26-17 0,-30 20 1,0 0 0,0 0 0,0 0 0,0 0 0,0 0 0,0 0 0,0 1 0,0-1 0,0 0 0,0 0 0,0 0 0,0 0 0,0 0 0,0 0 0,0 0 0,0 0 0,0 0 0,0 0 0,1 0 0,-1 0 0,0 0 0,0 1 0,0-1 0,0 0 0,0 0 0,0 0 0,0 0 0,0 0 0,0 0 0,0 0 0,0 0 0,0 0 0,0 0 0,0 0 0,0 0 0,1 0 0,-1 0 0,0 0 0,0 0 0,0 0 0,0 0 0,0 0 0,0 0 0,0 0 0,0 0 0,0 0 0,0 0 0,0 0 0,0 0 0,1 0 0,-1 0 0,0 0 0,-14 17 1,-75 80-2,-293 337 3,-45 107 53,425-537-54,-19 23 7,1 1 0,2 1 0,1 1 0,-13 31 0,29-59-7,1 0-1,-1 0 1,0-1 0,1 1 0,-1 0-1,1 0 1,0 0 0,-1 0 0,1 0-1,0-1 1,0 1 0,0 0 0,1 0-1,-1 0 1,0 0 0,1 2 0,0-4-1,0 1 0,-1 0 1,1-1-1,0 1 0,0 0 1,0-1-1,0 1 0,0-1 1,0 1-1,0-1 0,0 0 1,0 1-1,0-1 0,0 0 1,0 0-1,0 0 0,0 0 1,0 0-1,0 0 0,0 0 1,0 0-1,0 0 0,0 0 1,0 0-1,0-1 0,0 1 1,0 0-1,1-1 1,13-6 0,0 1 0,0-2 0,-1 0 0,0 0 0,0-2 0,-1 1 0,20-20 0,-20 18-1,429-392 0,-191 167 0,-220 208 0,319-286 0,8 23 0,-286 240 0,-71 50 0,1-1 0,-1 1 0,1 0 0,0 0 0,-1 0 0,1 0 0,0 0 0,0 0 0,0 0 0,-1 1 0,1-1 0,0 1 0,3-1 0,-5 3 0,-1 1 0,0-1 0,1 0 0,-1 0 0,0 0 0,0 0 0,0 0 0,0 0 0,-1 0 0,1-1 0,0 1 0,-2 2 0,-252 319 16,77-105 0,-120 178 10,23 16 18,224-317-26,48-89-16,1-1 0,0 1 0,0 0 0,1-1 0,-2 9 0,3-13-2,0 0 0,0-1 1,0 1-1,0 0 1,0 0-1,0-1 0,0 1 1,0-1-1,0 1 0,0 0 1,1-1-1,-1 1 1,0 0-1,1-1 0,-1 1 1,0-1-1,1 1 0,-1 0 1,0-1-1,1 1 1,0 0-1,0-1 1,0 0-1,0 1 1,0-1 0,0 0-1,0 1 1,0-1 0,0 0-1,0 0 1,0 0 0,0 0-1,0 0 1,0 0 0,0 0-1,0 0 1,0-1 0,0 1-1,0 0 1,1-1 0,15-6 3,-1-1 1,-1-1-1,1 0 0,-1-1 1,-1 0-1,0-2 1,15-14-1,-1 2 1,507-437 18,38-32-7,-516 447-16,-43 37 0,-15 14 0,-22 23 0,22-26 0,-28 32 0,-491 582 35,48 22 8,455-614-33,-21 45-1,38-69-9,0 0 0,-1 1 1,1-1-1,0 0 0,0 1 1,-1-1-1,1 0 0,0 0 0,0 1 1,0-1-1,0 0 0,-1 1 0,1-1 1,0 0-1,0 1 0,0-1 1,0 0-1,0 1 0,0-1 0,0 1 1,0-1-1,0 0 0,0 1 0,0-1 1,0 0-1,0 1 0,1-1 1,-1 0-1,0 1 0,0-1 0,0 0 1,0 1-1,1-1 0,-1 0 1,0 0-1,0 1 0,1-1 0,18-11 10,75-79 1,68-81-5,59-63-4,68-49-29,11 14 0,540-374 1,-488 427-101,-336 207 121,0 2-1,1 0 1,23-7 0,-39 14 5,1-1 0,-1 1 1,1 0-1,-1-1 1,1 1-1,-1 0 0,1 0 1,-1 0-1,1 0 1,-1 0-1,1 0 0,-1 1 1,0-1-1,1 1 1,-1-1-1,3 1 0,-4 0 1,0-1 0,1 1 0,-1-1 0,1 1 0,-1-1 0,0 1 0,1 0 0,-1-1 0,0 1 0,0-1-1,1 1 1,-1 0 0,0-1 0,0 1 0,0 0 0,0-1 0,0 1 0,0-1 0,0 1 0,0 0-1,0-1 1,0 1 0,0 0 0,-1-1 0,1 2 0,-3 6 1,-1 0 0,0-1 0,0 0 0,-9 14 0,-191 224 71,168-205-55,-170 190 86,-930 1076 1056,1108-1272-1083,26-31-37,17-21 17,110-124-27,6 6 0,172-137 0,333-193 25,-536 403-57,143-68 0,-214 119 1,42-14 0,-69 25 1,0 1 1,0-1-1,0 0 0,0 0 1,0 1-1,1 0 0,-1-1 1,0 1-1,0 0 1,1 0-1,-1 0 0,0 0 1,0 0-1,1 1 1,-1-1-1,0 1 0,0-1 1,4 3-1,-5-3 1,-1 1 0,0 0-1,1-1 1,-1 1 0,0 0 0,1-1-1,-1 1 1,0 0 0,0 0-1,1-1 1,-1 1 0,0 0 0,0 0-1,0-1 1,0 1 0,0 0 0,0 0-1,0-1 1,0 1 0,-1 1 0,-10 26-5,-15 15 1,-3 0 0,-60 67-1,57-71 4,-326 378-1,-278 353 45,580-686-12,47-59-5,9-25-25,0 0-1,0 0 1,0 1-1,0-1 0,0 0 1,0 0-1,0 1 0,1-1 1,-1 0-1,0 0 1,0 0-1,0 1 0,0-1 1,1 0-1,-1 0 0,0 0 1,0 0-1,1 0 0,-1 1 1,0-1-1,0 0 1,0 0-1,1 0 0,-1 0 1,0 0-1,0 0 0,1 0 1,-1 0-1,0 0 1,1 0-1,-1 0 0,0 0 1,0 0-1,1 0 0,-1 0 1,0 0-1,0 0 1,1 0-1,-1 0 0,0 0 1,0 0-1,0-1 0,1 1 1,7-3 3,-1-1 0,0 0 0,0-1 0,8-5-1,196-169 22,-157 130-24,943-775-53,52 62-343,-1044 759 391,25-17-38,-51 42-9,-200 177-21,23-16 46,-123 133 7,-291 373 0,586-657 20,-18 20 12,3 1 0,-55 94 0,94-144-10,1 0 0,-1 0 0,1 0 0,0 1 0,0-1 0,0 1 0,-1 4 0,2-8-2,0 1 0,0-1-1,0 0 1,0 1-1,0-1 1,0 0 0,0 1-1,0-1 1,0 1 0,0-1-1,0 0 1,1 1 0,-1-1-1,0 0 1,0 1 0,0-1-1,0 0 1,1 1 0,-1-1-1,0 0 1,0 1-1,1-1 1,-1 0 0,0 0-1,1 1 1,-1-1 0,0 0-1,1 0 1,-1 0 0,0 0-1,1 1 1,-1-1 0,0 0-1,1 0 1,-1 0 0,1 0-1,4 0 5,-1-1-1,1 0 1,-1-1 0,0 1-1,1-1 1,-1 1 0,0-1-1,0-1 1,6-3-1,41-29 32,0-3-1,63-61 0,-77 65-19,641-552 104,37 54-34,-699 522-86,61-41-4,113-56 0,-184 104 3,0 0 0,0 1 0,0-1 0,0 1 0,1 1-1,-1-1 1,8 0 0,-14 2 1,0 0 0,1 0-1,-1 0 1,1 0 0,-1 0 0,1 0-1,-1 0 1,0 1 0,1-1 0,-1 0-1,1 0 1,-1 0 0,0 0 0,1 0-1,-1 1 1,0-1 0,1 0 0,-1 0-1,0 1 1,1-1 0,-1 0 0,0 1-1,1-1 1,-1 0 0,0 1 0,0-1-1,-2 15-7,-9 5 1,-1-1 0,0-1 0,-2 0 0,0 0 0,-31 27 0,7-4-5,-121 127-16,-828 928 118,920-1011-22,57-69-27,10-16-40,1 0-1,-1 1 1,0-1 0,0 0 0,0 0-1,0 0 1,0 0 0,0 0-1,0 0 1,0 1 0,0-1 0,0 0-1,0 0 1,0 0 0,1 0 0,-1 0-1,0 0 1,0 0 0,0 0-1,0 1 1,0-1 0,0 0 0,1 0-1,-1 0 1,0 0 0,0 0 0,0 0-1,0 0 1,0 0 0,1 0-1,-1 0 1,0 0 0,0 0 0,0 0-1,0 0 1,0 0 0,1 0 0,-1 0-1,0 0 1,0 0 0,0 0-1,0 0 1,0 0 0,0 0 0,1-1-1,-1 1 1,0 0 0,0 0-1,0 0 1,0 0 0,0 0 0,0 0-1,0 0 1,1 0 0,-1-1 0,0 1-1,0 0 1,0 0 0,0 0-1,21-14 29,0 0-1,-1-1 0,0-1 0,22-24 0,8-5 7,1177-937 61,-1142 921-119,3 5-1,144-70 1,-225 123 19,0 0 1,0 0-1,0 0 1,16-2-1,-23 5 4,1-1 0,-1 1 0,1 0-1,-1 0 1,0 1 0,1-1 0,-1 0-1,1 0 1,-1 0 0,1 0 0,-1 0-1,1 0 1,-1 1 0,0-1-1,1 0 1,-1 0 0,1 1 0,-1-1-1,0 0 1,1 0 0,-1 1 0,0-1-1,1 1 1,-1-1 0,0 0 0,0 1-1,1-1 1,-1 0 0,0 1-1,0-1 1,0 1 0,1-1 0,-1 1-1,0-1 1,0 1 0,0-1 0,0 1-1,0-1 1,0 1 0,0-1-1,0 0 1,0 1 0,0-1 0,0 1-1,0-1 1,-1 1 0,1-1 0,0 1-1,0-1 1,0 0 0,-1 1 0,1-1-1,0 1 1,-1-1 0,-7 17-2,-1 0-1,-1-1 1,-1 0 0,0-1 0,-1 0-1,-16 15 1,11-11 0,-542 554 4,515-533 14,34-33 4,12-13-9,19-20 2,29-27-6,2 3 1,2 1-1,2 4 1,2 1-1,2 3 0,97-49 1,-128 77-6,57-18 0,-73 27-2,0 1 1,1 0-1,-1 1 0,1 1 1,-1 0-1,23 2 0,-31-1 0,0 1 0,1 0 0,-1 0-1,0 0 1,0 1 0,0-1 0,0 1-1,0 1 1,-1-1 0,1 1-1,-1 0 1,1 0 0,-1 0 0,0 0-1,6 7 1,-5-4-1,-1 1 0,1 0 0,-1 0 0,-1 0 0,1 0 0,-1 1 1,-1-1-1,1 1 0,-1 0 0,1 11 0,1 10-2,-1 1 0,-2 0 0,-5 49 0,-32 173-19,-33 41-1870,66-280 1641,-75 304-10373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19.85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51 20 1708,'-22'17'1230,"19"-16"-1036,1 1-1,-1-1 0,1 1 1,0-1-1,0 1 1,-1 0-1,1 0 0,0 0 1,1 1-1,-1-1 1,-2 3-1,4-4-86,0 0 0,0 0 0,-1 0 0,1 0 0,0 0 0,0-1 0,0 1 0,0 0 0,0 0 0,0 0 0,0 0 0,1 0 0,-1 0 0,0 0 0,0 0 0,1 0 0,-1 0 0,1 0 0,-1-1 0,1 1 0,-1 0 0,1 0 0,-1 0 0,1-1 0,1 2 0,0 0 44,1 0 1,-1 0-1,1-1 1,0 1-1,0-1 1,0 1-1,0-1 0,3 1 1,6 1 31,0 0 0,1-1 0,13 0 0,22-2 84,-1-3 1,0-2-1,0-2 0,59-16 0,53-8-258,128 11 82,-106 11-98,2-3-614,-206 12-2019,16 0 1661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17.552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13 300,'0'0'1349,"12"20"928,-10-19-2069,1 0 1,0 1-1,0-1 0,1-1 0,-1 1 0,0 0 0,0-1 0,0 1 0,0-1 0,1 0 1,3 0-1,-4-1-33,1 1 1,-1 0-1,0 1 1,1-1-1,-1 0 1,1 1-1,-1 0 1,0 0-1,1 0 0,-1 0 1,5 3-1,-4-2-67,0 0 0,0 0 0,1 0 0,-1-1 0,0 0 0,1 0 0,-1 0 0,1 0 0,7-1 0,48-1-198,-27-1 167,660-43 1027,-566 40-1032,2 1-3,-81-2 434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15.35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97 548,'0'0'4612,"5"-14"-2395,3 13-2213,-1 0 1,1-1 0,-1 0 0,0 0 0,14-6 0,15-5-6,19 2 64,0 2 0,82-3-1,115 12 233,-110 2 236,-99-2-485,11 1 42,0-2 0,65-11 0,-95 8 363,0 0-1,32 1 166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17:13.293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24 51 876,'-24'28'9419,"25"-27"-9336,11 1 853,20 0-822,-13-3 3,1 0-1,-1-1 1,0 0 0,20-6 0,-13 2-116,1 2 0,0 1 0,39 1 0,40-4 5,322-36 25,-137 36-48,-226 6 9,-65 0 24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1:45.605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2043 236 20494,'0'0'100,"0"1"1,0-1-1,0 1 0,0-1 1,0 1-1,1-1 1,-1 0-1,0 1 1,0-1-1,0 1 0,-1-1 1,1 1-1,0-1 1,0 0-1,0 1 0,0-1 1,0 1-1,0-1 1,0 0-1,-1 1 0,1-1 1,0 1-1,0-1 1,-1 0-1,1 1 0,-1-1 1,-22 12 3120,21-12-2340,24 0-7748,7 0-2971,-23 0 5809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36.397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0 51 6145,'13'0'85,"1"0"690,0 0 0,0-1 0,-1 0-1,15-4 1,-15 3-285,0 0-1,0 1 1,0 1-1,26 2 1,1 0 173,274-2 1132,-241-4-1552,97-17 0,-123 14 138,2 1 271,-44 3-617,-4 3-35,-49-1 2,0 2-1,0 3 1,-50 9-1,28-3-23,-72 0 0,65-6 50,-28-1 172,60-3 31,-89 12 0,133-12-247,28 0 68,184-11 172,2-1-100,-201 12-59,-4 0 110,-11 0 27,-3 1-175,0 0 0,0 0 0,1 0-1,-12 4 1,-10 7-36,-1-1 0,0-1 0,-31 5-1,13-3-98,78-29-40,-5 3 195,-23 12-36,1-1-1,0 1 1,0-1 0,0 2-1,0-1 1,0 0-1,0 1 1,0 0-1,1 0 1,9 0-1,-13 1 62,0 0 0,1 0 0,-1 0 0,0 1 0,0-1-1,0 0 1,1 1 0,-1 0 0,0-1 0,0 1 0,0 0 0,0 0 0,0 0-1,0 1 1,0-1 0,3 3 0,-3-1 54,0 0 0,0 0 0,1 0 0,-2 1 0,1-1 0,0 0 0,-1 1 0,1-1 0,0 8 0,2 10 173,-1-1 0,-2 0 0,0 0 0,-3 35 0,0-2 145,2 168-23,0-221-363,-49-50-170,27 24 120,17 18-27,-1 0 0,0 0 0,-1 1 0,1 0 0,-1 1-1,-1 0 1,1 0 0,-11-6 0,18 12 19,0 0 0,0 0 0,-1-1 0,1 1 0,0 0 0,0 0 0,-1 0 0,1 0 0,0 0 0,0 0 0,-1 0 0,1 0 0,0 0-1,-1 0 1,1 0 0,0 0 0,0 0 0,-1 0 0,1 0 0,0 0 0,0 1 0,-1-1 0,1 0 0,0 0 0,0 0 0,-1 0 0,1 0 0,0 1 0,0-1 0,-1 0 0,1 0 0,0 0 0,0 1 0,0-1 0,0 0 0,-1 0-1,1 1 1,0-1 0,-2 16 89,2-14-81,0 0 1,0 0 0,0 0-1,1 0 1,-1 0 0,1 0 0,-1 0-1,1 0 1,0 0 0,-1-1-1,1 1 1,0 0 0,0 0 0,0-1-1,2 2 1,5 4 59,1-1 0,0-1 0,0 0 0,0 0 0,1 0 0,-1-1 0,1-1 0,0 0 0,0 0 0,1-1 0,-1 0 0,0-1 0,13 0 0,-19-1-73,0-1 0,-1 1 0,1-1-1,0 0 1,-1 0 0,1-1 0,-1 1 0,1-1-1,-1 0 1,0 0 0,6-4 0,36-33-15,-28 23 96,-10 9-41,0 0 0,-1-1 0,0 0 0,0 0 0,-1 0-1,6-13 1,2-2 95,-10 25-52,-1 12-13,-4 17 30,-51 66-2047,42-67-1830,5-9-1508,0-7 441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00.913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520 218 5921,'1'0'82,"-1"0"0,1 0 0,-1 0 0,0 0 0,1 0 0,-1 0 0,1 1 0,-1-1 0,0 0 0,1 0 0,-1 0 0,1 1 0,-1-1 0,0 0 0,1 0 0,-1 1-1,0-1 1,0 0 0,1 1 0,-1-1 0,0 0 0,0 1 0,1-1 0,-1 1 0,0-1 0,0 0 0,0 1 0,0-1 0,0 1 0,0-1 0,1 0 0,-1 1 0,0-1 0,0 1 0,0-1 0,0 1 0,-1-1 0,1 0 0,0 1 0,0-1 0,0 1 0,0-1 0,0 0 0,0 1 0,-1-1 0,1 1 0,0 0-33,0 0-1,-1 0 1,1 0-1,0 0 1,-1-1-1,1 1 1,-1 0 0,1 0-1,-1 0 1,1 0-1,-1-1 1,1 1-1,-1 0 1,0-1-1,1 1 1,-1 0-1,-1 0 1,-3-1 2771,1 0-185,6 12-1247,-25-13-1023,1-18 62,20 16-387,-1 0-1,1 1 1,-1-1-1,0 1 1,0 0-1,0 0 0,0 0 1,-1 0-1,1 0 1,0 1-1,-1-1 1,0 1-1,1 0 0,-1 0 1,0 0-1,-5 0 1,-76 1 866,75 2-861,0 0-1,1 1 1,-1 0-1,1 1 1,0 0-1,0 1 1,0-1-1,0 2 1,-13 10-1,5-5-42,2-2 93,-1 2 0,1 0 1,1 1-1,0 0 1,1 1-1,0 1 0,1 0 1,1 1-1,0 0 1,-13 25-1,18-29-55,0-1 0,1 1 0,1 0 0,0 0 0,0 0 0,1 0 0,0 1 0,1 0 0,-1 22 0,5-30-28,0 1 0,0 0 1,0-1-1,1 1 0,0-1 0,0 0 1,0 0-1,0 0 0,1 0 0,-1 0 1,1-1-1,4 3 0,4 6 209,-9-10-196,0 1 0,1-1 0,-1 1 1,1-1-1,0 0 0,-1-1 0,1 1 0,0-1 0,0 1 0,0-1 0,0 0 1,0-1-1,8 2 0,62-3 514,-39-1-111,-18 2-384,0-2 1,-1 0 0,1-1-1,0-1 1,23-9 0,11-2-26,-26 9-14,1-2 6,0 2-1,0 1 0,47-4 0,-72 9-2,-26 2-17304,23 4 14388</inkml:trace>
  <inkml:trace contextRef="#ctx0" brushRef="#br0" timeOffset="538.13">894 93 9161,'0'0'3534,"0"33"116,-5 10 22,-18 13-2472,11-32-820,3 1-63,2 0-1,1 1 0,0 0 1,2 0-1,1 0 0,1 45 1,-7 50-317,4-85-213,-6 36 523,9-65-987,0-1 0,0 1 0,-1-1 1,-5 10-1,8-25-9507,0 2 8905,0 2-2329,0-6 1170</inkml:trace>
  <inkml:trace contextRef="#ctx0" brushRef="#br0" timeOffset="937.77">811 101 8205,'0'1'185,"0"0"0,0 1 1,0-1-1,-1 0 0,1 0 1,-1 0-1,1 1 0,-1-1 1,1 0-1,-1 0 0,0 0 1,0 0-1,1 0 0,-1 0 1,0 0-1,0 0 0,0-1 1,0 1-1,-2 1 0,0 3 4206,20-4-2765,150-1 3826,-159-1-5406,-1 0-1,1 0 1,0-1 0,0 0 0,-1-1-1,14-5 1,-11 4-39,0 0 0,0 1 0,15-4 0,132-20 59,-155 27-1018,0-1 1,0 1-1,0 0 0,0 0 0,0-1 0,0 1 1,0-1-1,0 0 0,0 0 0,0 0 1,-1 0-1,4-2 0,-8 3-3164,-4 0 2993,6 0 393,-11 0-1890</inkml:trace>
  <inkml:trace contextRef="#ctx0" brushRef="#br0" timeOffset="1286.8">787 455 6949,'-15'23'1209,"11"-17"-137,0 1 0,0-1-1,0 1 1,1 0 0,-3 9 0,6-15-953,0-1 1,0 1 0,0-1 0,0 0-1,0 1 1,0-1 0,0 1 0,0-1-1,1 0 1,-1 1 0,0-1-1,0 1 1,0-1 0,1 0 0,-1 1-1,0-1 1,1 0 0,-1 1 0,0-1-1,0 0 1,1 0 0,-1 1 0,1-1-1,-1 0 1,0 0 0,1 0 0,-1 1-1,0-1 1,1 0 0,-1 0-1,1 0 1,23 5 1634,-19-5-1536,0 0 0,0 0-1,1 0 1,-1 0-1,0-1 1,0 0 0,5-1-1,28-16 854,57-8-248,-57 17-983,26-6-668,-25-1-6636,-32 6-566,-7 7 5035</inkml:trace>
  <inkml:trace contextRef="#ctx0" brushRef="#br0" timeOffset="1651.96">1375 417 11365,'-43'39'3787,"40"-36"-2905,12-4 4444,20 2-5124,-8 0-299,-14-2-535,1-1 0,0 1 1,0-1-1,-1 0 1,1-1-1,-1 0 1,0 0-1,0-1 0,0 0 1,9-6-1,25-13-7073,-34 20 5697,-2 3 56</inkml:trace>
  <inkml:trace contextRef="#ctx0" brushRef="#br0" timeOffset="2122.78">1411 504 7241,'-2'4'232,"0"0"1,0 0 0,0 0 0,-1 0 0,1 0 0,-1-1-1,0 1 1,0-1 0,0 0 0,-1 0 0,-5 4-1,5-4 47,1 0-1,-1 0 0,1 0 1,0 0-1,0 0 0,1 0 1,-1 1-1,0-1 0,1 1 1,-2 5-1,3-9-235,1 1 0,0-1 0,0 1-1,-1 0 1,1-1 0,0 1 0,0-1 0,0 1 0,0 0 0,0-1 0,0 1 0,0 0 0,0-1 0,0 1-1,0-1 1,0 1 0,1 0 0,-1-1 0,0 1 0,0-1 0,1 1 0,-1 0 0,0-1 0,1 1 0,-1-1-1,0 1 1,1-1 0,-1 1 0,1-1 0,-1 0 0,1 1 0,-1-1 0,2 1 0,0 0-23,0 0 1,1 0 0,-1-1 0,0 1-1,1 0 1,-1-1 0,1 0 0,-1 0-1,4 0 1,1 0-355,0 0-1,0-1 1,-1 0-1,1-1 1,0 1 0,10-5-1,2-4-2278,0 2 1,41-13-1,-29 12 542</inkml:trace>
  <inkml:trace contextRef="#ctx0" brushRef="#br0" timeOffset="2496.74">1990 301 10965,'-16'7'607,"3"-2"1875,13-3-618,7-2 378,1-5-1842,0-1 0,0 0 1,0 0-1,-1-1 1,0 0-1,7-10 1,-1 4 11,-2-2 0,0 1 0,0-1 0,-2-1 0,12-25 0,11-32 10,-38 144 23,-31 66 338,32-113-1328,-34 159 1905,32-122-3997,4 3-4579</inkml:trace>
  <inkml:trace contextRef="#ctx0" brushRef="#br0" timeOffset="2870.66">1828 649 7441,'1'1'4597,"12"2"-3665,4-3 106,-11 1-910,0-1 1,-1 0 0,1 0 0,0 0 0,0-1 0,0 0 0,0 0 0,0-1 0,0 1 0,6-4-1,92-38-1743,-53 19-5230,-34 17 3952</inkml:trace>
  <inkml:trace contextRef="#ctx0" brushRef="#br0" timeOffset="3332.64">2493 508 8545,'-12'13'1446,"4"3"5277,32-16-6005,-11 1-596,0-1 0,0 0 0,-1-1 0,1-1 0,18-4 0,-1-1-65,0 1 1,34-2-1,-18 2-63,105-12 12,167-30 42,-312 46 97,-8 0 6,-14-3 178,-24 1 436,-210 4 2696,250 0-3493,23 0-103,-7 0 149,0-2-1,1 0 1,25-6-1,-31 6 4,1 1 1,-1 1-1,0-1 0,14 3 1,5-1 220,-28-1-222,0 1 0,0 0 1,0-1-1,0 1 1,-1 0-1,1 0 0,0 0 1,-1 0-1,1 0 0,0 0 1,-1 0-1,0 1 0,1-1 1,-1 0-1,0 1 0,1-1 1,-1 1-1,0 0 0,0-1 1,0 1-1,0 0 0,-1 0 1,1 0-1,0-1 0,-1 3 1,3 5 55,0-1 1,-1 0 0,-1 1-1,2 11 1,-3-12-104,0-1-1,0 1 1,-1 0 0,0-1-1,-1 1 1,0-1 0,0 0-1,0 1 1,-1-1 0,0 0 0,0 0-1,-1-1 1,0 1 0,0-1-1,-9 10 1,-3 9-910,-12 14-4648,7-14-3132,14-18 5134</inkml:trace>
  <inkml:trace contextRef="#ctx0" brushRef="#br0" timeOffset="5065.84">3712 433 5889,'48'-28'5176,"-41"24"-4199,-6 3-796,1 0 1,-1 1 0,0-1-1,0 0 1,1 0-1,-1 0 1,0 0 0,0 0-1,0 0 1,0 0-1,0 0 1,0 0-1,0-1 1,0 1 0,0 0-1,0-3 1,-1 4-31,-11 2 20,3 4 32,-1 2 1,1-1 0,0 1-1,1 0 1,0 1-1,-10 14 1,3-5 76,1-1-108,0 1 1,1 0-1,-11 23 1,18-32-11,1 1 1,1 0-1,0 1 1,0-1-1,1 0 1,0 1-1,1-1 1,-1 16-1,3-25-132,0 0 0,-1 0-1,1 1 1,0-1-1,0 0 1,-1 0 0,1 0-1,0 0 1,0 0-1,0 0 1,1 0 0,-1 0-1,0 0 1,0-1-1,0 1 1,1 0 0,-1-1-1,0 1 1,1-1-1,-1 1 1,0-1 0,1 0-1,-1 1 1,1-1-1,-1 0 1,0 0 0,1 0-1,2-1 1,3 2 26,0-1 1,0 0 0,1 0 0,12-3 0,-2-4 19,0-2 1,0 0 0,-1-1-1,-1 0 1,25-21 0,-41 30-70,10-5 46,-1-2-1,0 1 1,-1-1 0,0-1 0,0 1-1,7-12 1,-12 15-46,1-2-1,-1 1 0,-1 0 1,1-1-1,-1 1 1,0-1-1,-1 1 0,1-1 1,-1 0-1,-1 0 1,1-10-1,-1-57 2,-1 73-12,1 0 1,-1-1-1,0 1 0,1 0 1,-1 0-1,0 0 0,0 0 1,0 0-1,0 0 0,0 0 1,0 0-1,0 0 0,0 1 1,-1-1-1,1 0 0,0 1 1,0-1-1,0 1 0,-1-1 1,1 1-1,0 0 0,-1-1 1,1 1-1,0 0 0,-1 0 1,-2 0-1,0-1-7,0 1 1,-1-1-1,1 1 0,-1 0 0,1 1 1,-1-1-1,-7 2 0,-2 5 7,1 1-1,-1 0 1,2 1-1,-1 0 1,1 1-1,0 0 1,1 1-1,0 0 1,1 1-1,-14 21 1,21-28 14,0 0 0,1 1 0,-1-1 0,1 1 0,1 0 1,-1-1-1,1 1 0,0 0 0,0 0 0,1 0 0,0 10 0,0-14-6,1-1 0,0 0 0,-1 0 0,1 0 0,0 0 0,0 0 0,0 0 0,0 0 0,0 0 0,0 0 0,0 0 0,0 0-1,0 0 1,0-1 0,1 1 0,-1 0 0,0-1 0,0 1 0,1-1 0,-1 0 0,0 1 0,1-1 0,-1 0 0,0 0 0,3 0 0,37 5 14,-32-5-9,0 0-1,0 0 1,0-1 0,0 0-1,0 0 1,-1-1 0,1 0-1,0-1 1,-1 0 0,0 0-1,12-7 1,14-8-64,56-41 0,-78 50 79,0-1 0,-1 0 0,0-1-1,0 0 1,-1 0 0,-1-2 0,12-18 0,-18 26 18,-1-1 1,0 0-1,0 1 1,-1-1-1,0 0 1,0 0 0,0 0-1,-1 0 1,1 0-1,-2-8 1,1 7 48,0 6-92,0 1 0,-1 0 1,1-1-1,0 1 0,0 0 0,-1-1 0,1 1 1,0 0-1,-1 0 0,1 0 0,0-1 1,-1 1-1,1 0 0,0 0 0,-1 0 0,1 0 1,0-1-1,-1 1 0,1 0 0,0 0 0,-1 0 1,1 0-1,-1 0 0,1 0 0,0 0 0,-1 0 1,1 0-1,0 0 0,-1 0 0,1 0 0,-1 1 1,1-1-1,0 0 0,-1 0 0,1 0 0,0 0 1,-1 1-1,1-1 0,0 0 0,-1 0 1,1 1-1,-17 8-6,6 2 13,1 1 0,0 1-1,1-1 1,0 1 0,1 1 0,1 0-1,0 0 1,1 0 0,0 1 0,1 0-1,1 0 1,0 0 0,1 0 0,1 1-1,-1 30 1,8-45-1,-1 0 1,1-1-1,-1 1 1,1-1-1,0 0 0,-1 0 1,1 0-1,0-1 1,4-1-1,4-5-12,-1-1 0,18-16 0,8-5 12,-33 26-3,25-17 21,40-34 1,-63 47-31,0 1 0,0-1 0,-1 0 0,0 0 0,0-1 0,-1 0 0,0 0 0,0 0 0,-1-1 0,6-16 0,-10 25 7,0 0 0,0 0 0,0 0 0,0 0 0,0 0 0,0 0 0,0 0 0,0 0 0,0 0 0,-1 1 0,1-1 0,0 0-1,0 0 1,0 0 0,0 0 0,0 0 0,0 0 0,0 0 0,0 0 0,0 0 0,-1 0 0,1 0 0,0 0 0,0 0 0,0 0 0,0 0 0,0 0 0,0 0 0,0 0 0,0 0 0,0 0 0,0 0 0,-1 0 0,1-1 0,0 1 0,0 0 0,0 0-1,0 0 1,0 0 0,0 0 0,0 0 0,0 0 0,0 0 0,0 0 0,0 0 0,0 0 0,0 0 0,0 0 0,0-1 0,0 1 0,-1 0 0,1 0 0,0 0 0,0 0 0,0 0 0,0 0 0,-12 12 2,-13 18 5,20-23 109,1 1 0,0 1 0,0-1 0,1 0 0,0 1 0,1 0 0,0 0 1,0 0-1,1 0 0,0 0 0,0 0 0,2 17 0,-1-25-112,1 1 0,-1-1 0,1 1-1,-1-1 1,1 1 0,0-1 0,-1 1 0,1-1 0,0 0-1,0 0 1,0 1 0,0-1 0,0 0 0,0 0 0,1 0-1,-1 0 1,0 0 0,0-1 0,1 1 0,-1 0-1,1 0 1,-1-1 0,0 1 0,1-1 0,-1 1 0,1-1-1,0 0 1,-1 0 0,3 1 0,48 3 51,-41-5-64,0 0-1,0-1 1,0-1-1,0 0 1,-1 0-1,1-1 1,-1-1-1,0 1 1,0-2-1,0 1 1,12-11-1,5-4 5,-2-1 0,38-39-1,-52 49 12,-1-1-1,-1 0 0,0 0 1,0-1-1,-1 0 0,-1-1 1,0 0-1,-1 0 0,-1 0 1,0-1-1,-1 0 0,0 0 1,-2 0-1,1 0 0,-1-29 1,-15 46-35,5 4 27,1 1 0,-1 0 1,2 1-1,-1-1 0,1 1 0,0 0 1,1 1-1,-8 14 0,7-13-11,-8 13 194,2 0 0,0 1 0,1 0 0,1 1 0,2 0 0,0 0 1,2 1-1,1 0 0,0 0 0,0 52 0,6-71-174,0-1 0,0 1 0,1 0 0,0-1 0,0 1-1,1-1 1,-1 0 0,1 0 0,1 0 0,-1 0 0,1 0 0,0-1 0,1 0 0,-1 0 0,11 9 0,-9-8-12,1 0-1,0 0 1,0-1 0,0 0-1,1 0 1,0-1 0,0 0-1,0-1 1,0 0 0,1 0-1,16 4 1,-12-6-331,0-1 0,1 0 0,-1 0 0,0-1 0,0-1 0,0 0 0,-1-1 0,16-5 0,-19 5-562,0-1 0,-1 0-1,1 0 1,-1-1-1,0 0 1,0 0 0,-1-1-1,0 0 1,0 0 0,0-1-1,-1 0 1,7-9-1,-3-1-2060,-4-2-216</inkml:trace>
  <inkml:trace contextRef="#ctx0" brushRef="#br0" timeOffset="5413.96">4472 368 13313,'-78'31'6792,"78"-31"-6759,0 0 0,0 0-1,0 0 1,-1 0 0,1 0-1,0 0 1,0 0 0,-1 0 0,1 0-1,0 1 1,0-1 0,0 0-1,-1 0 1,1 0 0,0 0 0,0 0-1,0 1 1,0-1 0,-1 0-1,1 0 1,0 0 0,0 1 0,0-1-1,0 0 1,0 0 0,0 1-1,0-1 1,0 0 0,0 0 0,0 1-1,0-1 1,0 0 0,0 0-1,0 0 1,0 1 0,0-1 0,0 1-1,9 3 280,14 0-347,-6-4-200,0 0 0,-1-1 0,1 0-1,-1-2 1,0 0 0,32-10-1,123-44-12093,-137 46 8984</inkml:trace>
  <inkml:trace contextRef="#ctx0" brushRef="#br0" timeOffset="6428.21">5714 385 8141,'0'-1'65,"0"1"0,0 0 0,-1-1 0,1 1 0,0-1 0,0 1 0,0-1 0,-1 1 0,1-1 0,0 1 0,-1 0 0,1-1 0,0 1 0,-1-1 0,1 1 0,0 0 0,-1 0 0,1-1 0,-1 1 0,1 0 0,0 0 0,-1-1 0,1 1 0,-1 0 0,1 0-1,-1 0 1,1 0 0,-1 0 0,1-1 0,-1 1 0,1 0 0,-1 0 0,1 0 0,-1 0 0,1 1 0,-1-1 0,1 0 0,-1 0 0,1 0 0,-1 0 0,0 1 0,-3-1 572,2 0 203,-1 1-432,1 0-1,-1 0 1,1 0 0,0 0-1,0 0 1,-1 0-1,1 1 1,-4 2-1,-3 12 627,1 0 0,0 1 0,-7 23 0,12-30-604,0 0 0,1 0 1,0 0-1,1 1 1,0-1-1,0 16 0,2-25-401,-1 1-1,1-1 1,0 1-1,-1-1 1,1 0-1,0 1 1,0-1-1,0 0 0,0 0 1,0 1-1,0-1 1,0 0-1,0 0 1,1 0-1,-1 0 1,0 0-1,1-1 0,-1 1 1,1 0-1,-1-1 1,1 1-1,-1-1 1,1 1-1,-1-1 1,1 0-1,-1 1 1,1-1-1,-1 0 0,3 0 1,55 3 285,-54-3-227,2-1-49,0 0-1,-1 0 0,1-1 1,-1 0-1,1 0 0,-1-1 1,0 1-1,0-1 0,0-1 1,9-6-1,0 0-49,-1-1 0,24-23 1,-33 28 7,1 0 0,-1 0 0,-1-1 1,1 1-1,-1-1 0,0 0 0,-1 0 1,1-1-1,-2 1 0,1-1 0,-1 1 1,0-1-1,0 0 0,-1 0 0,0 0 1,-1 1-1,1-1 0,-2-11 0,0 16-4,1 1 0,-1 0 0,1 0 0,-1 0 0,0-1 0,0 1 0,0 0 0,0 0 0,0 0 0,0 0 0,-1 0 0,1 1 0,-1-1 0,1 0 0,-1 0 0,1 1 0,-1-1 0,0 1 0,0 0-1,0 0 1,0-1 0,0 1 0,0 0 0,0 1 0,0-1 0,-5-1 0,-2-1-12,0 1 1,0 0-1,0 0 0,0 1 0,-13 0 0,18 2 13,0-1 0,0 2 0,-1-1-1,1 0 1,1 1 0,-1-1 0,0 1-1,0 0 1,1 1 0,-1-1 0,1 0 0,-1 1-1,1 0 1,0 0 0,0 0 0,-3 5-1,-6 5-1,2 2 0,-14 22 0,22-35 6,1 0 1,0 0-1,-1 1 0,1-1 0,0 0 1,0 1-1,0-1 0,1 1 0,-1 0 1,1-1-1,-1 1 0,1-1 0,0 1 1,0 0-1,0-1 0,0 1 0,1 0 1,0 3-1,0-4 7,0 0 1,0-1 0,0 1-1,1 0 1,-1-1-1,0 1 1,1-1-1,-1 1 1,1-1 0,0 0-1,-1 0 1,1 1-1,0-1 1,0-1-1,0 1 1,-1 0 0,1 0-1,0-1 1,0 1-1,0-1 1,0 1-1,1-1 1,1 0 0,8 2-1,0-2 0,0 1 0,0-2 0,0 0 1,0 0-1,0-1 0,0 0 0,0-1 0,-1 0 0,1-1 1,-1-1-1,0 0 0,12-7 0,8-4 2,-2-1-1,0-2 1,0-1-1,-2-1 0,27-27 1,-38 32-11,-2 0 0,0 0-1,-1-1 1,-1-1 0,0-1 0,-1 1-1,-2-2 1,1 1 0,7-27 0,-12 19-50,-4 19 27,-5 17 16,-46 106 146,-81 197-19,26-71-48,93-209-46,1 1 0,1 0 0,2 0 0,2 1 0,1 0 1,-1 63-1,6-95-23,0-1 1,0 1-1,0 0 1,0-1-1,1 1 1,-1 0-1,0-1 1,1 1-1,-1 0 1,1-1-1,0 1 1,0-1-1,-1 1 1,1-1-1,0 0 1,0 1-1,0-1 1,1 0-1,-1 0 1,0 0-1,0 1 1,1-1-1,-1 0 1,0-1-1,1 1 1,-1 0-1,1 0 1,-1-1-1,1 1 1,0-1-1,-1 1 1,1-1-1,0 1 1,-1-1-1,1 0 1,0 0-1,-1 0 1,1 0-1,0 0 1,-1-1-1,1 1 1,0 0-1,-1-1 1,1 1-1,-1-1 1,1 1-1,-1-1 1,1 0-1,-1 0 1,1 0-1,-1 0 1,0 0-1,1 0 1,-1 0-1,2-2 1,11-13-30,-1-1 1,0 0 0,10-20 0,-18 28 26,-1 1-1,-1-1 1,0 0-1,0 0 1,0 0-1,-1 0 1,-1 0-1,1-1 1,-1-13-1,-1-2-33,1 17 35,0 0 0,-1 0 1,0 0-1,-1 0 0,0 0 1,0 0-1,0 0 0,-1 1 1,-1-1-1,-2-7 0,-13-20-110,10 20 72,0 0 0,0 0 0,-14-15 0,22 29 38,0 1 0,0 0 1,0 0-1,0 0 0,0 0 0,0 0 0,0 0 1,0 0-1,0-1 0,-1 1 0,1 0 1,0 0-1,0 0 0,0 0 0,0 0 0,0 0 1,0-1-1,0 1 0,0 0 0,0 0 1,0 0-1,0 0 0,0 0 0,0-1 0,0 1 1,0 0-1,0 0 0,0 0 0,0 0 0,1 0 1,-1 0-1,0-1 0,0 1 0,0 0 1,0 0-1,0 0 0,0 0 0,0 0 0,0 0 1,0 0-1,1 0 0,-1-1 0,0 1 1,0 0-1,0 0 0,0 0 0,0 0 0,1 0 1,10-3-40,21 3-276,-26 0 20,0 0-61,0-1 0,-1 0 0,1-1 0,-1 1 0,1-1-1,-1 0 1,1 0 0,6-5 0,45-28-4535,-37 22 2204,7-4-1102,1 1 23</inkml:trace>
  <inkml:trace contextRef="#ctx0" brushRef="#br0" timeOffset="8444.76">6807 578 8681,'0'1'80,"0"-1"1,0 0-1,0 0 0,0 0 1,0 1-1,1-1 1,-1 0-1,0 0 1,0 0-1,0 1 0,0-1 1,0 0-1,0 0 1,1 0-1,-1 0 0,0 1 1,0-1-1,0 0 1,0 0-1,1 0 1,-1 0-1,0 0 0,0 0 1,1 0-1,-1 1 1,0-1-1,0 0 0,0 0 1,1 0-1,-1 0 1,0 0-1,0 0 1,1 0-1,-1 0 0,0 0 1,0 0-1,0 0 1,1 0-1,-1-1 0,0 1 1,0 0-1,0 0 1,1 0-1,-1 0 1,0 0-1,0 0 0,0 0 1,1-1-1,-1 1 1,0 0-1,0 0 1,0 0-1,0 0 0,1-1 1,-1 1-1,0 0 1,23-18 1452,27-30-458,-48 46-779,16-18 353,-1 0 1,-2-2-1,0 1 0,-1-2 1,-1 0-1,17-44 1,-29 64-611,2-1 45,-1-1-1,-1 0 1,1-1 0,-1 1 0,0 0-1,1-9 1,-2 13-68,0 37 49,-8 147 715,8-180-772,1 0-1,-1 0 1,1 0-1,-1 0 1,1 0-1,0 0 1,0-1 0,0 1-1,1 0 1,-1-1-1,1 1 1,-1-1-1,1 1 1,0-1-1,0 0 1,0 1-1,0-1 1,0 0-1,0-1 1,1 1-1,-1 0 1,1-1-1,-1 1 1,1-1-1,0 0 1,-1 0-1,1 0 1,0 0-1,6 1 1,-4-1-6,1 0 0,0 0-1,0 0 1,-1-1 0,1 0 0,0 0 0,0 0-1,0-1 1,0 0 0,-1 0 0,1 0 0,0-1-1,-1 0 1,8-4 0,10-7 6,0-1-1,-1-1 1,-1-1 0,-1-1 0,0-1-1,-2 0 1,0-2 0,-1 0-1,0-1 1,-2-1 0,-1 0-1,23-48 1,-36 69-10,0-1 0,0 0 1,0 0-1,-1 0 0,1 0 0,0 0 1,-1 0-1,1 0 0,-1 0 0,0 0 0,0-1 1,0 1-1,0 0 0,0 0 0,0 0 0,0 0 1,-1 0-1,1 0 0,-1 0 0,0-3 1,-1 4 2,0-1 0,1 1 0,-1 0 0,0 0 0,0 0 1,0 0-1,0 0 0,1 0 0,-2 0 0,1 1 0,0-1 1,0 1-1,0-1 0,0 1 0,0 0 0,0 0 1,0 0-1,0 0 0,-3 1 0,-3 0-7,0 0 0,0 1 0,0 0 0,0 0 0,0 1 0,1 0 0,-1 0 0,1 1 0,0 0 0,0 0 0,-9 8 0,0 0 2,0 1-1,1 1 1,-21 24-1,29-30-25,1-1 0,0 1 0,1 1 0,0-1 0,0 1 0,0 0 0,2 0 0,-1 0 0,1 1 0,0-1 0,1 1-1,0-1 1,0 1 0,0 20 0,2-30 21,1 0-1,-1 1 1,0-1-1,0 0 1,0 1-1,0-1 1,0 0-1,0 1 1,1-1-1,-1 0 1,0 1-1,0-1 1,1 0-1,-1 1 1,0-1-1,0 0 0,1 0 1,-1 1-1,0-1 1,1 0-1,-1 0 1,0 0-1,1 0 1,-1 1-1,0-1 1,1 0-1,-1 0 1,0 0-1,1 0 1,-1 0-1,1 0 1,20 0-212,-17-1 205,0 0 1,0 0 0,1 0-1,-1 0 1,0-1-1,6-2 1,7-11 19,-2 0-1,0 0 1,-1-1-1,0-1 1,-2-1 0,0 1-1,-1-2 1,0 0-1,7-21 1,-17 120 1,-1-79-4,0 1-1,1-1 1,-1 1 0,1-1-1,-1 0 1,1 1-1,-1-1 1,1 0-1,0 1 1,0-1-1,0 0 1,0 0 0,0 0-1,0 0 1,0 0-1,0 0 1,0 0-1,0 0 1,0 0-1,1-1 1,-1 1 0,0 0-1,1-1 1,-1 1-1,1-1 1,-1 1-1,0-1 1,1 0-1,2 1 1,-2-1-1,0 1 1,0-1-1,0 0 1,0 0-1,0 0 1,0 0-1,0 0 1,0 0-1,0 0 1,0-1-1,0 1 1,0-1-1,0 1 1,0-1-1,0 0 1,0 0-1,-1 0 1,1 0-1,0 0 1,-1 0-1,3-2 1,25-31 12,58-52 1,-56 57-35,-28 25 22,0 1-1,1 0 1,-1 0-1,1 1 0,0-1 1,0 1-1,0 0 1,0-1-1,0 2 0,0-1 1,0 1-1,1-1 1,-1 1-1,1 0 0,-1 1 1,1-1-1,6 1 1,-9 0-4,-1 1 0,1 0 0,-1-1 0,1 1 0,-1 0 0,1 0 0,-1 0 0,1 0 0,-1 0 0,0 0 1,0 1-1,0-1 0,1 0 0,-1 0 0,0 1 0,-1-1 0,1 1 0,0-1 0,0 1 0,-1 0 0,1-1 1,-1 1-1,1-1 0,-1 1 0,1 3 0,1 4 21,0 0-1,-1 0 1,1 16 0,-2 163 5,0-187 20,0-30-26,0 25-14,0 1-1,0 0 0,0-1 0,0 1 1,0-1-1,1 1 0,-1 0 0,1-1 1,0 1-1,0 0 0,0 0 0,1 0 1,-1-1-1,1 1 0,0 1 0,-1-1 1,1 0-1,1 0 0,-1 1 0,3-4 1,12-15-56,-12 14 46,0 0 0,1 0 0,-1 1 0,1-1 0,0 1 0,1 1 0,-1-1 0,1 1 0,1 0 0,9-5 0,-16 10 6,0 0 0,0 0 0,0 0 0,0 0 1,0 1-1,0-1 0,0 0 0,0 0 0,0 1 1,0-1-1,0 0 0,0 1 0,-1-1 0,1 1 1,0-1-1,0 1 0,0 0 0,-1-1 0,1 1 1,0 0-1,0-1 0,-1 1 0,1 0 0,0 1 1,22 32 99,0 0 269,-16-27-335,1-1 0,0 0 0,0-1-1,0 0 1,0 0 0,1 0 0,0-1 0,0-1 0,0 1 0,1-2 0,11 3-1,7-1-62,0-1-1,45-1 1,-59-4 34,-1 0-1,1-1 1,-1-1 0,0 0 0,0-1 0,0 0-1,-1-1 1,0 0 0,0-1 0,0 0 0,-1-1-1,0-1 1,13-12 0,-21 18-7,-1 0 1,1 0-1,-1 0 1,1-1-1,-1 1 0,0 0 1,0-1-1,-1 0 0,1 1 1,-1-1-1,0 0 0,1 0 1,-2 0-1,1 0 1,0 0-1,-1 0 0,0 0 1,0-4-1,0 7 5,-1 0 0,0-1 0,1 1 0,-1 0 0,0-1 1,0 1-1,1 0 0,-1 0 0,0 0 0,0-1 0,0 1 0,-1 0 0,1 1 0,0-1 0,0 0 0,0 0 0,-1 0 1,1 1-1,0-1 0,-1 1 0,1-1 0,-1 1 0,1-1 0,-1 1 0,1 0 0,-3-1 0,-42-4-24,35 5 22,0 2-1,0-1 1,0 2 0,0-1 0,0 1-1,1 1 1,-1 0 0,1 1-1,0 0 1,0 0 0,1 1 0,-1 0-1,1 1 1,1 0 0,-12 11-1,12-10-2,0 0-1,1 0 1,0 1-1,1 0 1,0 0-1,0 0 1,1 1-1,0 0 1,1 0-1,0 0 1,1 0-1,0 1 1,0 0-1,1-1 1,-1 21-1,3-31 7,0 1 0,0-1 0,0 0-1,0 1 1,0-1 0,0 0-1,0 1 1,0-1 0,1 0 0,-1 1-1,0-1 1,0 0 0,0 1-1,1-1 1,-1 0 0,0 1 0,0-1-1,1 0 1,-1 0 0,0 1-1,0-1 1,1 0 0,-1 0 0,0 0-1,1 0 1,-1 1 0,0-1-1,1 0 1,-1 0 0,0 0 0,1 0-1,0 0 1,17-1 26,14-9-90,1-15 67,44-47 0,-36 33 35,-17 18-41,-18 18-5,0-1-1,-1-1 0,0 1 0,0-1 0,0 1 1,-1-1-1,0-1 0,0 1 0,0 0 0,0-1 1,5-12-1,-23 49 1073,10-22-965,0-1 0,0 1 0,1 0 1,-4 16-1,4 1-53,2-1 0,2 34 0,1-10 18,-1-22-6,2-1 0,1 0 0,9 32 0,-6-32-33,-2 1 0,0-1 1,0 35-1,-5 63-91,0-120 66,-1 0-1,1-1 1,-1 0 0,0 1-1,0-1 1,0 1 0,0-1 0,-1 0-1,1 0 1,-1 0 0,0 0-1,0 0 1,0 0 0,0 0-1,0 0 1,-1-1 0,1 1 0,-1-1-1,0 0 1,0 0 0,-4 3-1,1-2-22,0 1 0,-1-1 0,1-1 0,0 1-1,-1-1 1,1 0 0,-1-1 0,0 0 0,0 0-1,-8 0 1,12-1 21,1 0 0,0-1 0,0 0-1,0 0 1,0 0 0,0 0 0,0 0-1,0 0 1,0 0 0,0 0 0,1-1-1,-1 1 1,0-1 0,1 1 0,-1-1-1,1 0 1,-1 0 0,1 1 0,0-1 0,0 0-1,-1-2 1,-1-1-4,1 0 1,0-1-1,-1 1 0,2 0 0,-1-1 0,1 1 1,-2-10-1,2 4 3,1-1-1,0 0 1,1 0 0,1 0 0,-1 0-1,2 1 1,0-1 0,0 1-1,7-15 1,6-15-58,39-67 0,-42 88 38,0 1 0,1 0 0,1 1 0,1 1 0,18-17 0,47-32 9,-49 41 13,0-1 1,-2-2-1,46-54 0,-75 80-3,0 0 0,1 0 0,-1 0 1,0 0-1,0 0 0,0 0 0,-1-1 0,1 1 0,0 0 0,-1 0 0,1-1 0,-1 1 0,0 0 0,0-1 0,0-2 1,-4 4-8,0 0 0,0 0 1,1 1-1,-1-1 1,0 1-1,0 0 0,-4 1 1,4-1 11,1 0-1,-1 0 0,0 1 0,0-1 0,0 1 0,1 0 0,-1 0 1,1 1-1,-1-1 0,1 1 0,-1-1 0,1 1 0,0 0 0,-1 0 0,1 1 0,0-1 0,1 1 1,-1-1-1,0 1 0,1 0 0,0 0 0,-1 0 0,1 0 0,0 1 0,1-1 0,-3 6 1,0-1 64,0 2 0,1-1 0,0 0 0,1 1 0,0-1 0,0 1 1,1 0-1,1-1 0,-1 1 0,2 13 0,-1-9 35,1-11-93,-1 0 0,1 0-1,-1 0 1,1 0-1,0 0 1,0 0 0,0 0-1,1 0 1,-1 0 0,1-1-1,-1 1 1,1-1 0,0 1-1,0-1 1,0 0 0,0 1-1,0-1 1,1 0 0,-1 0-1,1-1 1,-1 1-1,1 0 1,0-1 0,-1 0-1,5 2 1,2 0-12,0 0 0,0 0 1,0-1-1,0 0 0,0 0 0,0-1 0,12 0 0,-6-2-213,1 0-1,-1-1 1,1-1-1,-1-1 0,0 0 1,15-6-1,47-26-4745,-72 33 3722,1-1-1,0 0 1,-1 0 0,0-1 0,1 1 0,-2-1 0,1 0-1,7-11 1,-3 2-2126</inkml:trace>
  <inkml:trace contextRef="#ctx0" brushRef="#br0" timeOffset="9410.05">9596 167 8477,'-27'0'1309,"22"0"-1014,-1 1 1,1 0-1,-1 0 1,1 1 0,0-1-1,-1 1 1,1 1-1,0-1 1,0 1 0,0-1-1,1 1 1,-1 1-1,1-1 1,-1 1 0,1 0-1,0 0 1,1 0-1,-5 6 1,5-4 43,0 0 0,1 0-1,0 0 1,0 0 0,0 0 0,1 1-1,0-1 1,0 0 0,1 1 0,0-1 0,1 11-1,-1-5 229,0-9-485,1 1-1,-1-1 1,1 0 0,0 0-1,0 0 1,0 1 0,0-1-1,1 0 1,0-1 0,-1 1-1,1 0 1,0 0 0,0-1 0,0 1-1,1-1 1,-1 1 0,0-1-1,1 0 1,0 0 0,-1 0-1,1-1 1,0 1 0,0 0 0,0-1-1,0 0 1,0 0 0,5 1-1,-3 0-69,-1-1 0,1 0 0,0 0 0,0 0 0,0 0 0,1-1 0,-1 0-1,0 0 1,0 0 0,0-1 0,0 0 0,0 0 0,0 0 0,0 0 0,-1-1 0,1 0 0,7-4-1,1-2-8,-2 1 12,-1 0 0,0-1 0,10-10 0,-17 16-16,-1-1-1,0 0 1,0 1 0,0-1 0,0 0-1,0 0 1,-1 0 0,1-1 0,-1 1-1,0 0 1,0-1 0,0 1 0,0 0 0,0-1-1,-1-6 1,0 8-3,-1 0 0,0 0 0,0 0 0,0 0 0,0 0 0,0 0 0,-1 1 0,1-1 0,0 0 0,-1 1 0,1-1 0,-1 1 0,0 0 0,0-1 0,1 1 0,-1 0 0,0 0 0,0 0 0,0 0 0,0 0 0,-2 0 0,-47-17-18,31 14 16,-1 1 0,1 1 0,-1 0 0,-22 2 0,40 0 7,0 1 1,0 0-1,-1 0 0,1 0 1,0 0-1,0 0 1,0 1-1,1-1 0,-1 1 1,0 0-1,0 0 0,1 0 1,0 0-1,-1 0 0,1 1 1,0-1-1,0 1 0,0-1 1,0 1-1,0 0 1,1 0-1,-1-1 0,1 1 1,0 0-1,0 1 0,0-1 1,-1 5-1,3-8-1,-1 1-1,1-1 0,-1 1 1,1-1-1,0 1 1,-1-1-1,1 1 1,-1-1-1,1 1 1,0-1-1,-1 0 1,1 0-1,0 1 1,0-1-1,-1 0 1,1 0-1,0 0 1,0 0-1,-1 0 1,1 0-1,0 0 1,0 0-1,1 0 0,28 0-12,-20 0-9,4-1 24,0-1 1,0 0-1,0-1 0,-1 0 0,1-1 1,-1-1-1,23-10 0,87-54-16,-106 59-14,7-4 39,-1-1 1,0-1-1,-1-1 1,-1-1-1,-1-1 1,28-32-1,-37 34 10,-14 18 89,-21 28 156,1 11-58,2 1 0,2 1-1,2 1 1,-17 62-1,18-40-219,2 1 0,-6 93 1,17-11 78,4-97-60,-2-46-3,1-1 0,1 1 0,-1-1-1,1 1 1,0-1 0,0 1 0,0-1-1,0 0 1,1 1 0,2 3 0,-3-6-4,0 0 1,0 0-1,1-1 1,-1 1-1,1-1 1,-1 1-1,1-1 1,0 0-1,-1 0 1,1 0-1,0 0 1,0 0 0,0 0-1,0 0 1,0 0-1,0-1 1,0 1-1,0-1 1,0 1-1,0-1 1,0 0-1,0 0 1,3 0-1,-3-1 2,0 1-1,0-1 1,0 0-1,0 0 1,0 0-1,0 0 0,0-1 1,0 1-1,0 0 1,0-1-1,-1 1 1,1-1-1,-1 0 1,1 1-1,-1-1 1,1 0-1,0-3 1,24-39-35,-24 40 23,4-11 1,0 0 0,-1-1 0,-1 1-1,0-1 1,-1 0 0,-1-1 0,0 1-1,-2 0 1,-1-27 0,1 38 9,0-3 0,-1 1 0,0 0 0,0 0 0,-1 0 0,1 0-1,-2 0 1,1 1 0,-1-1 0,0 1 0,0-1 0,-1 1 0,0 0 0,-6-7-1,-6-7-9,-2 2-1,-28-24 0,-1-2 35,47 44-25,0 0 0,-1 0 0,1-1 0,0 1 0,-1 0 0,1 0 0,0-1 0,-1 1 0,1 0 0,0-1 0,0 1 0,-1-1 0,1 1 0,0 0 0,0-1 0,0 1 0,0-1 0,0 1 0,0 0 0,-1-1 0,1 1 0,0-1 0,0 1 0,0-1 0,0 1 0,0 0 0,0-1 0,1 1 0,-1-1 0,0 1 0,0 0 0,0-1 0,0 1 0,0-1 0,1 0 0,17-7-259,36 4-726,-44 3 602,136-12-5167,-50 0-1200,-52 7 2950</inkml:trace>
  <inkml:trace contextRef="#ctx0" brushRef="#br0" timeOffset="12231.29">3927 1533 8477,'0'9'66,"0"-8"199,0 1 1,0 0 0,0 0-1,0 0 1,0 0-1,0 0 1,0-1-1,1 1 1,-1 0-1,1 0 1,0 2-1,1-3-80,-1 0 0,0 0 0,1 0 0,-1-1 0,0 1 0,1 0 0,-1 0 0,1-1 0,-1 1 0,1-1 0,0 1 0,-1-1 0,1 0 0,2 1 0,2-1 94,0 1 0,0-1 1,0 0-1,0-1 0,0 0 0,0 1 0,0-2 0,-1 1 1,1-1-1,0 0 0,0 0 0,-1-1 0,1 1 0,-1-1 1,0 0-1,9-7 0,6-7 9,0 0-1,25-29 1,-41 43-265,13-17-28,0-1-1,-1 0 1,-1-2 0,-1 1 0,0-2 0,-2 0 0,-2 0-1,9-27 1,-19 56 469,-1-2-414,1 1 0,-1-1 0,1 0 0,-1 0 1,0 1-1,0-1 0,-1 0 0,-1 4 1,-2 3 4,0 1 0,1 0 0,0 0 0,1 0 0,0 1 0,1-1 1,0 1-1,1-1 0,1 22 0,0-22 21,-1-2-1,1-1 0,0 0 0,1 1 0,0-1-1,4 14 1,-4-19-71,0-1-1,0 0 0,0 0 1,0 1-1,0-1 0,1 0 0,-1 0 1,1 0-1,0-1 0,-1 1 1,1 0-1,0-1 0,0 1 1,0-1-1,0 1 0,0-1 1,1 0-1,-1 0 0,0 0 0,1 0 1,-1 0-1,0-1 0,1 1 1,2 0-1,1-1 2,1 1-1,-1-1 1,0 0 0,0 0-1,0-1 1,0 0-1,0 0 1,0 0 0,0-1-1,0 1 1,0-2 0,6-2-1,7-5 15,0-2-1,20-14 1,-12 7-41,-14 10 11,38-28-83,-47 35 101,-1-2-1,0 1 1,1 0 0,-2-1 0,1 1-1,0-1 1,-1 0 0,1 0 0,-1 0-1,0 0 1,1-5 0,-47 63 3,39-46-4,1 0 0,0 0-1,0 0 1,1 1 0,0 0 0,0 0 0,1 0-1,1 0 1,-1 0 0,1 0 0,1 0 0,0 0-1,1 14 1,-1-18-5,0-4-1,1 1 1,0-1-1,-1 0 0,1 0 0,0 1 1,0-1-1,0 0 0,0 0 1,0 0-1,0 0 0,0 0 0,0 0 1,1 0-1,-1 0 0,0-1 1,0 1-1,1 0 0,-1-1 0,0 1 1,1-1-1,-1 1 0,1-1 1,-1 0-1,1 0 0,-1 1 0,0-1 1,1 0-1,-1 0 0,3-1 1,2 2 14,1-1 1,0 0 0,0 0 0,-1-1 0,12-2 0,1-4-3,0-2 0,-1-1 0,0 0 0,25-19 0,2-2-36,-28 21 13,-1-1 0,0 0-1,-1-1 1,18-19 0,-28 26 7,-1 0 1,0 0 0,0-1-1,0 0 1,-1 0-1,1 0 1,-1 0-1,-1 0 1,1-1 0,-1 1-1,0-1 1,-1 0-1,1 1 1,-1-1-1,0-10 1,-1 5 12,0 8-12,1 1 0,-1-1 0,0 1 0,0-1 0,-1 1-1,1-1 1,-1 1 0,0-1 0,0 1 0,0-1 0,0 1-1,0 0 1,-4-7 0,2 7-4,1-1 0,-1 1 0,1 0 0,-1 0-1,0 0 1,-1 0 0,-4-3 0,6 5 3,-1 0 1,1 0 0,0 1-1,0-1 1,0 1-1,0-1 1,0 1-1,0 0 1,-1 0-1,1 0 1,0 0-1,0 0 1,0 1-1,0-1 1,-1 1-1,1-1 1,0 1 0,-3 1-1,-1 1 7,0 0 0,1 0 1,-1 1-1,1 0 0,-1 0 0,1 0 1,-6 7-1,-34 40 42,34-37-42,-7 8-11,0 0-1,2 1 1,-15 29-1,25-41 7,1 1 1,0 0-1,0 1 0,1-1 1,1 1-1,0 0 0,1 0 1,-1 25-1,3-37 4,0 0-1,0 0 1,1 0 0,-1-1-1,1 1 1,-1 0 0,1-1-1,-1 1 1,1-1-1,-1 1 1,1 0 0,-1-1-1,1 1 1,0-1 0,-1 1-1,1-1 1,0 0 0,0 1-1,-1-1 1,1 0-1,0 1 1,0-1 0,0 0-1,-1 0 1,1 0 0,0 0-1,0 0 1,0 0 0,-1 0-1,1 0 1,0 0-1,0 0 1,0 0 0,-1 0-1,1 0 1,0-1 0,0 1-1,0-1 1,3 1-3,-1-1 1,0 0 0,1 0-1,-1 0 1,0 0-1,0 0 1,0-1-1,4-2 1,25-31-16,-2-1 0,44-69 0,-6 8-48,-64 91 49,-3 4 11,1-1 0,0 1 1,-1-1-1,1 1 0,0 0 1,0-1-1,0 1 0,0 0 0,1 0 1,-1 1-1,0-1 0,1 0 0,0 1 1,-1 0-1,1-1 0,0 1 1,-1 0-1,6-1 0,-7 5 3,1 0 0,-1 0 1,0 1-1,0-1 0,0 0 0,-1 0 1,1 1-1,-1 5 0,1-4 0,12 119 115,3 21 135,-5-71 95,2 142 1,-13-213-345,0 0 0,-1 0 0,1 0 0,0-1 0,-1 1 0,0 0-1,0 0 1,0-1 0,0 1 0,0 0 0,0-1 0,-1 1 0,1-1 0,-1 0 0,0 1 0,1-1 0,-1 0-1,0 0 1,0 0 0,-1 0 0,1-1 0,0 1 0,-4 1 0,0 0 8,0 0 1,0-1-1,0 0 1,0 0-1,0 0 0,0-1 1,-1 0-1,1 0 1,-11-1-1,16 0-11,-1-1-1,0 1 1,1-1-1,-1 0 1,1 1-1,-1-1 1,1 0-1,-1 0 1,1 0-1,-1 0 1,1 0-1,0-1 1,0 1-1,0 0 1,0-1-1,0 1 1,0 0-1,0-1 1,0 1-1,0-1 1,0 0-1,1 1 1,-1-1 0,1 0-1,-1 1 1,1-1-1,0-2 1,-2-5-29,0 0 0,0 0 0,1-16 0,2 9-26,0 0 0,2 1 1,0-1-1,1 1 0,0 0 0,11-26 0,-4 14-64,1-6 102,1 2 1,2-1-1,1 2 0,1 0 1,2 1-1,1 1 0,1 1 1,29-28-1,3 3-9,-25 27 2,35-43 0,-62 67 24,-1 1 0,1-1 0,-1 1 0,1-1 0,-1 1 0,1-1 0,-1 1 0,0-1 0,1 1 1,-1-1-1,0 0 0,0 1 0,1-1 0,-1 0 0,0 1 0,0-1 0,0 0 0,0 1 0,0-1 0,0 0 0,0 0 0,0 1 1,-1 0-1,1 0 1,-1 0 0,1 1-1,-1-1 1,1 0-1,0 0 1,-1 1 0,1-1-1,-1 0 1,1 1 0,0-1-1,-1 0 1,1 1-1,0-1 1,0 1 0,-1-1-1,1 0 1,0 1 0,0-1-1,0 1 1,-1-1 0,1 1-1,0-1 1,0 1-1,0 0 1,-22 46 25,16-34-6,0 0 0,0 0 1,-7 26-1,10-25 15,1-4-15,0 0 0,0 1 1,0 14-1,3-25-16,0 1 1,-1 0 0,1-1-1,0 1 1,0-1 0,0 1-1,0-1 1,-1 1 0,1-1-1,0 0 1,0 1 0,0-1 0,0 0-1,0 0 1,0 0 0,0 1-1,0-1 1,0 0 0,0 0-1,2-1 1,29 1-7,-26 0-13,-4 0 21,0-1 0,1 0 0,-1 1 1,0-1-1,0 0 0,1 0 0,-1 0 0,0 0 0,0-1 0,0 1 1,0-1-1,-1 1 0,3-3 0,27-28-48,-14 14 6,-7 9 41,5-4-2,-2-1 0,1 0 0,12-19 0,-22 27-8,0 0 1,-1 0-1,0-1 0,0 1 1,0-1-1,-1 0 0,0 1 0,-1-1 1,1 0-1,-1-1 0,-1 1 1,1-8-1,-1 12 7,-3-16-79,-16 16 44,19 3 35,-1 0 1,0 1 0,0-1 0,0 1 0,0-1 1,0 1-1,1 0 0,-1-1 0,0 1 0,0 0 0,0-1 0,1 1 0,-1 0 0,0 0 0,1 0 1,-1 0-1,1 0 0,-1 0 0,1 0 0,-1 0 0,1 0 0,0 0 0,-1 0 0,1 0 0,0 0 1,0 0-1,0 1 0,-4 29 3,5-26 2,1 0-1,-1 0 1,1 0 0,0 0-1,0 0 1,1 0 0,-1 0-1,1-1 1,0 1 0,1-1-1,-1 0 1,1 0 0,-1 0-1,10 6 1,15 22-18,-24-28 16,0 1 0,-1 0 1,1 0-1,-1 0 1,-1 0-1,1 0 0,-1 1 1,1-1-1,-2 1 0,1 0 1,-1-1-1,1 1 0,-2 0 1,2 8-1,-3-13-1,1 0 1,0 0-1,0 0 0,-1-1 1,1 1-1,-1 0 0,1 0 1,-1 0-1,1-1 0,-1 1 1,1 0-1,-1 0 0,0-1 1,1 1-1,-1-1 1,0 1-1,1-1 0,-1 1 1,0-1-1,0 1 0,0-1 1,1 1-1,-3-1 0,-27 10-43,14-5 51,-23 7 106,52-21-204,3 3 77,-1-1-1,0 0 0,0-1 0,-1-1 0,0 0 1,18-15-1,0-4-16,37-42 0,-58 59 22,0-1 1,-2 0-1,1 0 1,-2-1-1,1 0 0,-2-1 1,0 0-1,0 0 0,-1 0 1,-1-1-1,-1 0 1,0 0-1,-1 0 0,0-1 1,0-23-1,-3 37 6,0 0-1,0 0 0,-1 0 1,1-1-1,-1 1 1,1 0-1,-1 0 1,0 0-1,0 0 1,0 0-1,0 0 1,0 0-1,0 0 1,0 1-1,-1-1 1,-2-2-1,4 4-3,0-1 0,-1 1 0,1 0-1,0 0 1,0 0 0,-1 0 0,1-1 0,0 1 0,-1 0-1,1 0 1,0 0 0,-1 0 0,1 0 0,0 0 0,-1 0-1,1 0 1,0 0 0,-1 0 0,1 0 0,-1 0 0,1 0-1,0 0 1,-1 0 0,1 1 0,0-1 0,0 0 0,-1 0-1,1 0 1,0 0 0,-1 1 0,1-1 0,-11 14 1,-5 25 91,13-31-87,-8 21 16,2 1 1,1 0-1,1 1 0,1 0 0,2 0 1,0 43-1,4-71-12,1 1-1,0-1 0,0 0 1,0 0-1,0 0 1,1 0-1,-1 0 1,1 0-1,0-1 1,0 1-1,0-1 0,0 1 1,0-1-1,0 1 1,1-1-1,-1 0 1,1 0-1,0 0 0,-1-1 1,1 1-1,0-1 1,0 1-1,3 0 1,-1 0-6,-1 0 0,0 0 0,1-1 0,-1 1 0,1-1 0,-1 0 0,1 0 0,0-1 0,-1 0 1,1 1-1,0-2 0,0 1 0,-1 0 0,1-1 0,-1 0 0,6-2 0,0-2-3,0-1-1,0 0 1,-1 0 0,0-1-1,0-1 1,-1 0 0,0 0-1,0 0 1,10-16 0,-14 17-21,-1 0 0,0 0 0,0-1 0,-1 1 0,0-1 0,0 0 1,-1 1-1,0-1 0,0 0 0,-1-12 0,0 20 16,-4 0 12,1 0 0,0 1 0,0-1 0,-1 1 1,1 0-1,0 0 0,0 0 0,0 0 0,0 1 0,0-1 0,0 1 0,0 0 0,1 0 0,-1 0 0,0 0 1,1 0-1,0 0 0,-1 1 0,1-1 0,0 1 0,0 0 0,1 0 0,-3 4 0,0 0 2,0 0-1,0-1 0,1 2 1,1-1-1,-1 0 1,1 0-1,0 1 0,1-1 1,-2 12-1,3-17 0,0 0 0,0-1 0,-1 1-1,1 0 1,1-1 0,-1 1 0,0 0 0,0-1 0,0 1-1,1 0 1,-1-1 0,1 1 0,0-1 0,-1 1 0,1-1-1,0 1 1,0-1 0,0 0 0,0 1 0,0-1 0,1 2-1,2-2 5,-1 0-1,0 0 0,1 0 1,-1-1-1,1 1 1,0-1-1,-1 0 0,1 0 1,4 0-1,0-1-7,0 0-1,0 0 1,0-1-1,0 0 1,-1 0-1,1-1 1,-1 0-1,9-4 1,57-36 11,-63 36-15,-1 2-10,0-1-1,-1-1 1,0 0-1,0 0 0,0-1 1,-1 1-1,-1-2 1,1 1-1,-1-1 1,0 0-1,-1 0 1,0 0-1,-1-1 1,0 0-1,0 0 1,-1 0-1,0 0 1,-1-1-1,0 1 1,-1-1-1,1-16 1,-2 26-35,-3 2 51,1-1 0,-1 1 0,1 0 0,-1 0 0,1 0 0,0 0 0,0 0 0,-1 0 0,1 1 0,0-1 0,0 1 0,0-1-1,1 1 1,-1 0 0,0 0 0,1 0 0,-1 0 0,1 0 0,-1 0 0,1 0 0,0 0 0,0 1 0,0-1 0,0 0 0,0 5 0,-3 2 17,2 0 0,-1 0 0,2 0 0,-1 1 0,0 14 0,2-13 5,0-4-20,0-1 1,0 1 0,0 0-1,1 0 1,3 9-1,-3-13 67,1 0 0,-1 1 0,1-1 0,0 0 0,0 0 0,0 0 0,1 0 0,-1-1 0,1 1 0,0-1 0,-1 1 0,5 1 0,7 5 192,0 0 1,1-1-1,0-1 0,17 6 1,-17-7 24,1 0 0,-1 2 1,26 15-1,-33-16-205,2-1 74,-1 1-1,0 1 0,11 10 0,-20-17-331,1-1-1,-1 1 1,1-1-1,0 1 1,-1-1-1,1 0 1,0 1-1,-1-1 1,1 0-1,0 0 1,0 1-1,-1-1 0,1 0 1,0 0-1,0 0 1,-1 0-1,1 0 1,0 0-1,0 0 1,-1 0-1,1 0 1,0-1-1,0 1 1,-1 0-1,1 0 0,0-1 1,0 1-1,-1 0 1,1-1-1,-1 1 1,1-1-1,0 1 1,-1-1-1,1 1 1,-1-1-1,1 1 1,-1-1-1,1 1 0,-1-1 1,1 0-1,-1 1 1,0-1-1,1-1 1,17-29-7567,-12 15 3428</inkml:trace>
  <inkml:trace contextRef="#ctx0" brushRef="#br0" timeOffset="12622.65">5576 1068 13349,'-30'15'488,"5"-2"1904,-46 18 1,64-26-416,17-2-1346,19-1-462,-2-1-147,-9-1-18,1 0 0,-1 0 1,0-2-1,0 0 0,24-7 0,31-12-281,39-13-3392,-42 2-4748,-53 22 4815</inkml:trace>
  <inkml:trace contextRef="#ctx0" brushRef="#br0" timeOffset="12988.21">4830 1212 10209,'-74'46'5301,"105"-46"-4452,-10 1-881,21-1-204,-40 0-193,0 0 0,0 0 0,0 0 0,0 0 0,0-1 1,1 1-1,-1-1 0,0 0 0,0 1 0,0-1 0,-1 0 0,1 0 0,3-2 0</inkml:trace>
  <inkml:trace contextRef="#ctx0" brushRef="#br0" timeOffset="13855.7">5284 886 11437,'-15'1'1946,"12"0"-2397,-18 9 4715,14-8-6563,1-1-5343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45.749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8469.93555"/>
      <inkml:brushProperty name="anchorY" value="-2161.17334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1769.69043"/>
      <inkml:brushProperty name="anchorY" value="-3147.64868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2786.46777"/>
      <inkml:brushProperty name="anchorY" value="-4199.18018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045.73633"/>
      <inkml:brushProperty name="anchorY" value="-5204.47607"/>
      <inkml:brushProperty name="scaleFactor" value="0.49935"/>
    </inkml:brush>
  </inkml:definitions>
  <inkml:trace contextRef="#ctx0" brushRef="#br0">213 459 4068,'0'0'0,"0"0"196,2 0 285,1 0 44,1 0 272,0 0-125,0 0-87,0 0 69,0 0-50,1 0-45,-1 0 97,-1 0-23,-1-2-186,1 1 71,-2-1-209,1-1-13,-2 0 44,1-2-116,-1 0 71,0 0-127,0 0-64,0 1-18,0-1-104,0 1 43,0 0-52,0 2 35,0-1 12,-3 2-69,-2 0 41,-3 0-15,-2 1 27,-2 3 25,-2 1 8,-2 4 155,0 1 19,-2 3 93,1 2-3,1 2-65,-2 1 41,2 2-67,0 1 55,2 1-140,0 0-25,3 1 48,0 0-83,2-2 70,2 0 137,3-3-109,2-1 20,0-3-3,2-2-210,2-2 83,3-4 1,2-1-54,0-2 19,2-2-49,-1-2 16,1-4 8,0-2 28,-1-2 31,0-1-30,0-2 59,1 0 180,-1 0-83,1 0 112,0-1-39,0 1-206,0 0 48,-1-1-66,-1 1-42,0 1 75,-1 0-3,-1 0-11,-1 2 58,0 2-100,-2 0-11,1 2-33,-1 2-29,-1 1 75,1 2-30,-1 0 26,0 1 18,0 3-37,0 1 22,0 3 30,1 2-75,0 1 29,1 2 27,0-1-15,1 1 35,0-1 19,1 0-23,0-1-9,1-2 35,1 0-81,0-1 19,1-2 20,2 0-51,0-1 109,0 0-32,1-1-29,0 0 49,2-1-63,-1 0 19,1-1 53,1 0-77,1-1 35,0-2 7,0-3-59,2-2 32,-1-2-12,0-2-12,1-2 32,-1 0-24,1-2 59,-1 0 86,-2-1-12,0 0 68,-2 0-15,-1 1-58,-3 1 34,-1 1-52,-2 2 0,-3 0-68,0 2-34,-2 1-46,0 1-6,-3 1 38,-2 1-33,-3 1 68,-2 1-33,-1 1 26,-1 2-11,-2 1 36,-1 4-65,-1 2 20,-1 4 20,-1 2-22,0 3 59,0 2-68,0 2 23,0 2 6,1 1-18,1 1-18,2 0 29,1 0-52,3-2 33,1 0 22,3-3-16,2-2 87,2-2-52,1-2 33,4-3-18,3-2 1,2-3-14,2-3-6,2 0 9,2-5-78,0-2 84,2-3-1,0-4-8,0-1-50,0-2 15,1-2-45,-1-1 10,0-1 112,-1-1-113,-1-1 25,0-1 21,-1-1-48,-2-1 67,0-1 31,-2 0-86,-2-1 29,0 0 3,-1 0-27,-1 1 17,-1 2 23,-2 2-35,0 2-2,0 4 42,-1 2-42,-1 3 28,0 3-32,0 2 19,0 2-34,0 1 41,0 1 11,0 1-72,-3 1 93,1 2-82,-2 2 63,-2 4 56,-1 2-76,0 2 42,0 2-41,0 2 10,0 2 24,0 2-27,0 1 29,1 2-14,1 1-4,2 0 24,0 0-16,1 1-23,2-2 30,2-2-19,5-2 19,3-2-5,3-3 11,1-3 31,3-4-56,1-3 66,1-2-105,1-2 17,1-3 48,1-3-74,0-2 80,0-2-52,1-1-12,-2-1 18,0 0 34,-2 0-24,0 0 19,-3 0 1,-2 1-29,-2-1 9,-1 0-18,-3-1 32,-2 1-10,-1-1 27,-2 0-53,-1 0 36,-2-1-88,0 0 25,0 0 54,0 1-69,-3 0 74,-2 2-49,-2 1 43,-1 3-54,-2 1 30,-1 3 32,0 1-24,-1 2 52,-1 3-28,0 3-32,-2 2 38,1 0-84,-1 3 52,1-1 80,1 2-164,1 0 152,2 0-34,1 1-69,2 0 61,1 1 2,3 0-24,0 1 9,2-1 53,0 1-49,1-1 9,2 0 11,1-2 18,2 0-27,3-3 4,1-1 18,2-2-35,1-3-3,2-2 23,0-1-17,1-3 19,1-4-47,1-3 56,0-2-74,0-3 22,1-2 48,-2-1-72,-1-2 52,-1 0-53,-3 0 23,-1 0 21,-2-1-35,-2 1 54,-2-1-53,-2 0-26,0 0 58,-2-1-34,0 0 39,0 0-38,-1 1 40,-1 0-49,-1 2-14,-1 2 54,-1 3-46,-1 2 15,0 3 66,-2 4-85,0 1 51,-1 2 41,0 3-97,0 3 74,-1 1-24,0 3-45,0 1 65,0 2 30,0 1-44,0 1 68,1 1-70,0 1 7,0 1 39,1 2-33,1 0 3,1 1 22,1 1-82,1 1 6,1 0 79,2-1-78,0 1 87,0-2 22,1-1-66,2-2 16,1-1 16,2-3-44,3-3 69,1-2-54,2-2 23,0-3-12,2-1 22,1-1-35,0-4-31,1-2 50,1-2-55,0-3 25,0 0 16,1-1-28,0-1 9,0 1 67,-1 0-39,0-1 7,-1 1-1,-1-1-29,0 0 22,-3 0-36,0 0-4,-2 1 42,-1 0-56,-2 1 74,0 0-64,-2 1 25,0 1 39,-2 1-102,1 1 70,-2 1-51,0 1-48,-1 0 126,0 2-36,0 1 14,0 0 1,0 1-56,0 2 44,0 3-11,-2 1 11,0 2 50,-1 2-36,-1 0 22,0 1 65,1 0-89,-1 1 7,1 1 38,0 0-48,2 0 7,0 0 76,1 0-88,0-1 136,0 0 26,0-2-40,0 0 33,2-1-144,0-2-2,2 0 58,0-2-19,1-2-40,1 0 104,-2-2-136,1-1 20,1 0 33,-1 0-71,0 0 50,1-2 68,-1 0-104,0-2 64,1-1-48,0-1-44,-1 0 68,1-1-52,0 1 72,0 0-48,0-1 30,0 0 6,0 0-58,-1 0 32,0-2 72,0 1-92,0-2 18,0 1 36,0-1-84,0 0 26,-1 0 60,0 0-48,1 0 18,-2 0 38,0 0-54,1 0 4,-2 0-2,1 0-16,0 0-24,-1 0 48,1-1-16,-1 1 11,1-1 35,-1 0-65,1 0 58,-1 0 15,0 0-19,0 1 37,0-1-80,-1 1 38,1 1-28,-1 0-22,0 1 20,-1 2-73,0 0 99,0 2-3,0 0-11,0 2 8,0 1-58,0 0 58,0 1-20,0 0 76,0 0-76,0 1 26,0-1 20,0 0-50,0 0 44,-2 0-28,1 0 36,-1 0-15,1 0 11,0 0-59,0 0 45,1 0-25,0 0 27,0 0-46,0 0 28,0 0 19,-1 0 2,0 0-21,-1 0 35,1-1-53,0-1-12,-1-1 30,0 0 16,1 0-18,-1 1 22,1-1-43,-1 1-35,1 1 79,0 0-69,-1 0 78,2 1-36,-1 0 3,0 0 33,0 0-20,-1 0-7,0 2-11,0 2-12,-1 2 44,0 2 14,-1 2-30,-1 2 54,1 2-44,-2 1 9,1 3 3,-1 1-17,1 1-9,-1 0-12,1 0 44,0-1-56,1 0 46,-1-1 14,2-1 10,-1-2-56,1-1 18,2 0-36,-1-2-6,2-1 70,-1 0-36,3-1 0,3-1 16,3-1-20,1 0-8,2 0 67,2-1-43,2-1 15,0-1 25,1-1-64,1-1 62,-1-1-20,0-1-22,-1-1-20,-1-3 18,0-1 6,-2-3-16,-1-2 48,-1-2-84,-1 0 26,0 0 4,-1-1 10,0 1 12,-1-1-16,0 2-22,-1-1 6,-2 2 10,0-1-4,0 1 16,-2 1-4,0-1 30,0 2 6,-1-2-42,0 2 0,1-1-2,-2 0-44,1 0 68,0 1-22,0 0-48,-1 1 72,1 1-66,-1 0 11,0 1 19,1 2-7,-1 0 31,0 1 20,0 1-32,0 2-16,0 3 32,0 2 2,-2 2-28,-1 2 52,-1 0-58,0 1-10,-1 0 72,1 1-80,-1 1 68,2-1-48,0-1 28,1 1 48,0-1-56,0 0 62,1-2-88,1 0 26,-1-2 32,1-1-68,0-2 115,0 0-71,3-2-5,2-1 73,2-1-108,3-1 90,1 0-42,1-2-44,2-2 84,1-2-70,0-1 8,0-1 40,0 0-84,0 0 12,-1 0 106,-1 0-90,0 0 46,-3 0 11,-1 1-41,-1-1 27,-1 2-23,-2 0 48,-2 2-28,1 0 10,-2 1 77,-1 1-101,0 0-9,-1 1 43,0 1-88,0-1 26,0 1 32,0 0-77,0 0 75,0 0 47,-1 0-55,1 3 101,-2 1-135,0 3 27,0 1 87,0 1-86,1 0 156,0 0-16,0 0-37,1-1 107,3-1-33,2-1-57,2-1 34,2-1-107,1-2-19,2-1-13,0 0-17,2-1 86,0 0-68,2 0 80,1-3-92,1-1 0,0-1-30,-1-1 4,1-2 52,-2 1-30,-2-1 82,0 0-64,-3 1-6,-1-1-12,-3 0-14,-1 0 30,-3 0-10,0 0-24,-2 0 8,-1 0-46,0 0 12,-3-1 8,-3 1 24,-1 1-48,-3 0 86,-2 2 2,-1 1-110,-1 2 162,-2 0-108,0 2 1,0 2 119,0 3-151,1 3 49,1 0 45,2 1-93,1 1 73,1 0-23,2-1 20,1-1-51,2 1 91,1-1-29,2 0-59,0-1 146,1 1-88,1-2 21,0 1 89,2-2-125,1 0 41,1-2 28,3 0-124,2-2 108,0-1-36,1-1-18,0-3 50,1-2-30,0-1 38,-1 0-24,1-1-20,0 0-50,-2 1 26,1 0-26,-2 1 20,0-1 78,0 1-78,-1-1 42,0 0-54,-1-1-42,0 0 66,2 0-80,0-1 66,1-1-11,0 2-33,1-1 95,1 1-71,0 1-32,-1 1 52,1 2-76,-1 1 50,-2 2 68,0 0-76,-1 0 42,-1 4 86,-1 2-40,0 1-38,0 2 70,0 0-122,0 1 36,0 0 14,0 0-22,0-1 36,0 1-10,0-1 4,0 0 28,-1 1-36,0 1 26,0 0 48,-1 1-70,-1 1 24,-1 0 62,0 1-104,-1 0 62,0 0-6,0 0-42,-3-2 70,1-1-22,-2-2 27,1-2-95,0-1 71,0-1-25,2-2 6,0-1 0,1-1 0,0 0-42,0 0-2,0-3 26,0-1-10,0-2-10,0-2 4,0 0 40,0-2-40,1 0 14,0-1 10,3-1-107,2 0-5,1-1 51,2 0-77,0 0 80,2 0 74,0 2-118,0 0 56,0 1-4,-1 2-100,-1 2 114,-1 2-10,-2 2 60,-1 1-26,-1 0 26,0 4 50,-2 2-84,1 1 112,0 0-20,1 2 50,1-1 23,1-1-51,1 0-9,2-1-78,2 0-1,1-1 9,2 0-7,2-1-12,1 0 18,0-1-48,2-1 14,1-1-6,-1 0-383,-1 0-63,0 0-378,-1 0-353,-1-2-242,-2 1-397,-1-3-311,0 0-641,-2-2-352,-2-1-457,-1 2-2592</inkml:trace>
  <inkml:trace contextRef="#ctx0" brushRef="#br1" timeOffset="308.56">1541 1 9893,'0'0'0,"-2"2"440,-4 2 495,-1 2 301,0 0 160,0 1-241,1-1-344,2-1-290,2-1 41,1-1-226,0-2 11,3 0-51,1-1-214,-1 0-22,2 0-55,2 0-8,-2-1-8,2 1-24,-1 0 30,0 0-20,-2 0-269,0 0-398,-2 0-516</inkml:trace>
  <inkml:trace contextRef="#ctx0" brushRef="#br2" timeOffset="584.72">1184 346 8581,'0'0'0,"0"2"352,0 1 443,0 2 378,0 0 236,0 0-167,0 1-127,0-1-297,0 0-200,4-1-18,3 0-151,3-2-102,3 0-50,1-1-200,2-1-27,0 0-40,1 0-6,-1 0-27,0-2-385,0 0-350,0-2-368,-1-2-545,0-1-362,-1-2-237,1 0-471,-1-1-107,-3 1-1737</inkml:trace>
  <inkml:trace contextRef="#ctx0" brushRef="#br3" timeOffset="866.97">890 126 11621,'0'0'0,"-1"2"352,-1 3 425,-1 1 154,1 1 294,0 1-400,1-1-120,0-1-129,1-2-256,2-2 21,3 0-178,2-2-120,-1 0-18,2 0-67,1 0-242,1-1-426,-1 1-709,-2 0-910,-1 0-930,-1 0-459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42.06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7329.87061"/>
      <inkml:brushProperty name="anchorY" value="-1072.50684"/>
      <inkml:brushProperty name="scaleFactor" value="0.49935"/>
    </inkml:brush>
  </inkml:definitions>
  <inkml:trace contextRef="#ctx0" brushRef="#br0">1 1 11657,'0'0'0,"0"2"336,0 3 430,0 0 170,0 2 249,2 0-362,0-1-83,3 0-116,1-1-175,2-1-70,0-2-85,1 1-92,0-1-105,-1 0 105,0 0-178,0 0 38,0 0-30,0-1-22,0 1-148,-2 0-530,0 0-703,0 0-998,-2-1-1475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41.69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540.99365"/>
      <inkml:brushProperty name="anchorY" value="-91.78278"/>
      <inkml:brushProperty name="scaleFactor" value="0.49935"/>
    </inkml:brush>
  </inkml:definitions>
  <inkml:trace contextRef="#ctx0" brushRef="#br0">0 280 5889,'0'0'64,"2"0"196,0 0 144,2-2 79,1 0 68,-1-2-150,1-1-70,0 0 99,0-1-84,0 0 61,0 0 180,-1 1-112,-1 0-19,-1 0 70,1 0-111,-1 1 14,0 1 46,1 0-61,1 0-87,0 0 43,0 0 40,1-1-71,0 0-68,0-1-84,0-1-106,0 0-8,-1 0 122,0-1 42,-1 0 23,0 0-24,0 0-113,-1 0-35,1-1 6,-1 2 4,0-1 28,0 1 54,0 1 6,-1 0-24,1 0 38,-1 1-101,1-1-17,-1 1-4,1 0-38,0-1-19,1 1-7,-1-1 0,0 0-7,1 1 20,-1 0-10,0 1 8,0-1-67,-1 2 43,0 0-26,0 1 39,-1 0 32,0 0-88,0 1 72,0 1-62,0-1 41,0 2 2,0 2 8,0 2-38,0 1 3,0 1 21,-2 0-46,1 1 75,-2 1 80,0 0 106,0 0-8,-1 1-10,0 0-70,1 0-92,-1 1 20,0 0-58,1 0 2,0-1-26,1 0 1,0 0 54,0-2-73,1-1 80,0-1-15,1-2 34,0-1 30,0-1-20,0-2-29,0 0-4,2-1 2,3 0-44,-1-1 49,2-1-54,0-2 17,2 1 8,-1-3-42,0 1 37,0-2-3,-1 0-9,1 0 5,-1 0 12,0-2-60,0 1 74,1-1 13,0-1-63,0-1 41,1 0-46,0 0-16,0-1 40,1 0 0,0 0 15,0 0-2,0 0-12,0 1-10,1 1 53,-2 0-82,1 2 55,-1 0 24,0 2-116,0 1 89,0 1-16,-1 1-35,0 0 37,0 1 39,-1 0-72,-1 1 20,0 0 35,-1 0-79,1 1 63,-1 0-6,0-1-23,-1 2 5,1 0 26,-1 1-9,0 2 32,0 2 15,-1 1-68,0 2 23,0 2-10,-1 0 14,0 1 38,-1 1-15,0 1-44,0 0 57,0 0-62,0-1 46,0 0 9,0 0-68,0-1 93,-2 0-21,0 0 22,-1-1 25,-1-1-25,0 0-28,0-1 27,0 0-29,-1-2-2,0 0-13,1-2 25,0-1 6,2 0 13,-1-2 21,1-1-65,1 0 7,0-1-33,1 0 20,0 0-8,0-2-26,0 0 36,0-2 30,0-1-64,0-1 73,0-2-46,0 1-102,0-1 132,2-1-101,-1 0 86,4-1-24,1-1-16,1-1 45,2-1-70,1 0 91,0-2-28,0 1-32,0-1 40,0 1-70,0 1 62,0 0-34,-1 2-14,0 1 57,0 1-74,0 2 93,-1 0-19,0 2-30,0 1 3,0 0-7,-1 1-52,0 1 66,0 1-22,-1 0-3,-1 1 13,0 0-18,0 0 23,-2 3-39,0-1 54,0 3-31,0 2 89,0 3-38,0 1-9,0 1 43,0 1-108,1 0 168,1 1 22,-1 1-24,2-1 30,1 0-114,0 1 18,2 0-48,0 0-6,2-1-1,0-1 21,0-1-39,0-1-188,0-3-409,0 0-378,-1-3-568,-1-2-506,0-2-578,-1-3-785,0-4-1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09:19:40.110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,"0"2,0 2,0 2,0 1,0-2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1:28.113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42 82 2304,'0'0'52,"-29"2"6159,-73-2-2856,104 0-3408,6 0 38,-6 0 49,266 0 1173,-214 8-1116,41-1-111,44-7 331,-93 10-117,-13-8-157,-1 1 0,32 7 1,21 2-5,-40-6 1,32 2 75,65 3 18,0 1-122,522 22-56,-658-34 51,346 22 60,167 12-72,27-11-169,-86-8 110,-124-15 101,-134 15-121,318-12-118,-427 6 72,301-9 105,-314 9-67,-53-8 62,1 0 0,45 9 0,-44-6 14,1-1 0,0-2 0,30-2 0,-5 0-220,-17-28 107,72-21-651,-108 46 1095,-9 2-251,-8 1-140,15 1 80,-4 1-13,1-1 0,0 0 0,-1 0 1,1 0-1,0 0 0,0-1 0,-1 1 1,1-1-1,0 0 0,0 0 0,0 0 1,0 0-1,0-1 0,0 1 0,0-1 1,-3-2-1,2 1 25,0 1-1,0 0 1,-1 0 0,1 0 0,0 0-1,-1 1 1,1 0 0,-1 0 0,0 0-1,1 0 1,-7 1 0,-60 0 28,35 2-59,-3-3-70,-71-9 0,-327-40 698,-452 36 190,579 16-701,176-11-23,-534 9-380,551-10 452,-1166 10-184,1160 10 118,-462-10-248,380-9 97,164 9-330,6-1 319,-65 7-1,50 1 46,23-4 128,-44 11 0,65-13-121,0 0 0,0 0 0,-1-1 0,-11 0 0,13 0 23,0-1 0,0 2 0,0-1 0,0 0 0,0 1 0,0 0 0,-7 2 0,4 0-46,-1-1 0,0 0 0,0 0 0,-10 0 0,-10 1-36,-4 1 18,-1-1 1,1-2-1,-36-4 0,-3 1 229,70 2-156,1-1 0,0 0 0,0 0 0,0 1 0,0-1 0,1 0 0,-1 0 0,0 0 0,0 0 0,0 0 0,1 0 0,-1 0-1,0 0 1,1 0 0,-1-1 0,1 1 0,0 0 0,-1 0 0,1 0 0,0-1 0,0 1 0,-1 0 0,1 0 0,0-1 0,0 1 0,1 0 0,-1-2 0,0-52-42,0 39 27,0-84 87,45 100-38,-35 0-31,-1 0 0,0 1 0,0 0 1,0 1-1,10 2 0,-8-2-4,0 0 1,-1-1-1,1-1 0,0 1 1,19-4-1,6 2 4,179 1-454,-137 9 169,61 6 30,1221-15 686,-1277 10-437,638-10-661,-645 11 646,537-11 5,-521 9 19,56-3 29,-120-6-79,-4-1-145,-1 1 0,1 2 0,30 5 0,-39-5 116,0 0-1,1-1 1,24-1-1,-23-1 67,0 1 0,26 4-1,129 17 133,-32-4-79,-8-4 489,243-7 1,-214-8-352,307 2 1044,-440 2-1082,0 1 0,48 11 0,-48-8-24,0-1 0,50 3 1,-32-6-8408,-33-2 6299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1:21.78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29 374 1456,'0'0'2238,"-14"6"-1476,-17-6 3799,43 0-5873,-10 0 1049,10-5 394,-19 4-58,0-1-1,0-1 1,0 1-1,1-1 1,-1-1-1,1 1 1,-1-1-1,-7-6 0,-17-9 267,24 15-284,0 1 0,0-1 1,1-1-1,-1 1 0,1-1 0,0 0 0,0-1 0,1 1 0,0-1 0,0 0 1,0-1-1,1 1 0,-1-1 0,2 0 0,-1 0 0,1 0 0,0 0 0,-3-10 1,4 6-16,-2 0 0,1 1 1,-2-1-1,1 0 0,-2 1 1,1 0-1,-9-11 0,-53-62 503,83 81-121,0 0 0,29 2 1,-24 2-400,1 1 0,-1 1 0,0 0 0,0 2 0,26 11 0,-7-3-35,149 51 72,84 2-111,-266-65 50,0-1 1,0 0-1,-1-1 0,1 0 0,8 0 1,-9-1 4,-1 1 0,0 0 1,1 0-1,-1 0 0,1 1 1,-1 0-1,1 0 0,5 2 1,31 5-26,-31-5 24,-9-7 5,-8-13 10,3 11-12,2 2-10,1 0-1,-1 1 0,0-1 0,-1 1 1,1 0-1,-4-7 0,-5-12 25,6 7-65,0 1-1,-11-24 0,13 34 2,-1 0-1,1 0 0,-1 0 0,0 1 0,1-1 0,-2 1 0,1-1 1,0 1-1,-1 0 0,1 0 0,-1 1 0,0-1 0,-5-2 0,-2 0 14,0 0 0,0 1 0,-1 1-1,0-1 1,1 2 0,-1 0-1,0 0 1,0 1 0,-22 1 0,8 0 32,9-1 6,0 1 0,0 1 0,0 0 1,-23 6-1,28-5-7,0-1 0,0 1-1,0-2 1,0 0 0,-16-2 0,-10 0-69,19 3 62,-36 7 1,37-5-65,-36 2 0,33-4-37,0 1 0,-39 10-1,39-7-31,-1-2 0,-40 4-1,98-7 383,-26 1-181,-1 0 0,1 1 0,0 1 0,-1 0 0,1 0 0,-1 0 0,12 8 1,-7-5-14,0 0 0,28 8 1,50 5 348,99 7 0,234-16-339,-364-10-54,-61 0 9,-21 2-434,18 1 403,-1-1-1,1 0 1,-1 0 0,1 0 0,-1 0 0,0-1 0,1 0 0,-1 1-1,0-1 1,0-1 0,0 1 0,0 0 0,-7-1 0,-69-1-356,41 0 274,-79 1 66,54 9 14,29-1 24,-33 2-654,-99-10 218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1:18.782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0 1344,'0'3'32,"6"-2"48,1-1-76,-3 0-24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50.81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068.21484"/>
      <inkml:brushProperty name="anchorY" value="-5642.2002"/>
      <inkml:brushProperty name="scaleFactor" value="0.49935"/>
    </inkml:brush>
  </inkml:definitions>
  <inkml:trace contextRef="#ctx0" brushRef="#br0">107 84 7973,'0'0'0,"0"0"220,3 0 2171,-2-13-1431,-1 1-100,0 1-145,1 2 45,-1-4-165,0 3 96,-1 3-7,1 6-41,0-5 89,0 4-232,0 4-38,0 4-143,0-3 44,-2 4 17,-3 2-127,0 4 16,-1-3-191,-2 3-46,-1 1 72,0 3-114,0-2 71,0 1-22,2 0 5,0 1 0,1 0-51,1-3-168,0-2-403,1 0-472,1-1-540,0-3-417,0-1-438,0-2-394,0 0-238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54.88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811.59961"/>
      <inkml:brushProperty name="anchorY" value="-10394.35645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0248.50195"/>
      <inkml:brushProperty name="anchorY" value="-11855.85547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2055.8418"/>
      <inkml:brushProperty name="anchorY" value="-12778.72656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0891.78125"/>
      <inkml:brushProperty name="anchorY" value="-11887.64648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3393.66992"/>
      <inkml:brushProperty name="anchorY" value="-13047.62598"/>
      <inkml:brushProperty name="scaleFactor" value="0.4993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4681.96094"/>
      <inkml:brushProperty name="anchorY" value="-14066.50488"/>
      <inkml:brushProperty name="scaleFactor" value="0.4993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6704.15234"/>
      <inkml:brushProperty name="anchorY" value="-14993.03516"/>
      <inkml:brushProperty name="scaleFactor" value="0.4993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5582.88867"/>
      <inkml:brushProperty name="anchorY" value="-14016.12012"/>
      <inkml:brushProperty name="scaleFactor" value="0.49935"/>
    </inkml:brush>
    <inkml:brush xml:id="br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7696.62109"/>
      <inkml:brushProperty name="anchorY" value="-15390.44531"/>
      <inkml:brushProperty name="scaleFactor" value="0.49935"/>
    </inkml:brush>
    <inkml:brush xml:id="br9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125.37988"/>
      <inkml:brushProperty name="anchorY" value="-6267.01025"/>
      <inkml:brushProperty name="scaleFactor" value="0.49935"/>
    </inkml:brush>
    <inkml:brush xml:id="br1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2942.93066"/>
      <inkml:brushProperty name="anchorY" value="-4796.10254"/>
      <inkml:brushProperty name="scaleFactor" value="0.49935"/>
    </inkml:brush>
    <inkml:brush xml:id="br1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1882.44824"/>
      <inkml:brushProperty name="anchorY" value="-4157.12598"/>
      <inkml:brushProperty name="scaleFactor" value="0.49935"/>
    </inkml:brush>
    <inkml:brush xml:id="br1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191.49512"/>
      <inkml:brushProperty name="anchorY" value="-4981.2002"/>
      <inkml:brushProperty name="scaleFactor" value="0.49935"/>
    </inkml:brush>
    <inkml:brush xml:id="br1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352.60547"/>
      <inkml:brushProperty name="anchorY" value="-6019.90527"/>
      <inkml:brushProperty name="scaleFactor" value="0.49935"/>
    </inkml:brush>
    <inkml:brush xml:id="br1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5466.50488"/>
      <inkml:brushProperty name="anchorY" value="-7063.02393"/>
      <inkml:brushProperty name="scaleFactor" value="0.49935"/>
    </inkml:brush>
    <inkml:brush xml:id="br1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518.18945"/>
      <inkml:brushProperty name="anchorY" value="-8129.85107"/>
      <inkml:brushProperty name="scaleFactor" value="0.49935"/>
    </inkml:brush>
    <inkml:brush xml:id="br1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607.50781"/>
      <inkml:brushProperty name="anchorY" value="-9414.72852"/>
      <inkml:brushProperty name="scaleFactor" value="0.49935"/>
    </inkml:brush>
    <inkml:brush xml:id="br1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9466.54883"/>
      <inkml:brushProperty name="anchorY" value="-16261.69043"/>
      <inkml:brushProperty name="scaleFactor" value="0.49935"/>
    </inkml:brush>
    <inkml:brush xml:id="br1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1200.85156"/>
      <inkml:brushProperty name="anchorY" value="-17082.71094"/>
      <inkml:brushProperty name="scaleFactor" value="0.49935"/>
    </inkml:brush>
    <inkml:brush xml:id="br19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0163.25781"/>
      <inkml:brushProperty name="anchorY" value="-16118.95117"/>
      <inkml:brushProperty name="scaleFactor" value="0.49935"/>
    </inkml:brush>
    <inkml:brush xml:id="br2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1642.70898"/>
      <inkml:brushProperty name="anchorY" value="-17289.95508"/>
      <inkml:brushProperty name="scaleFactor" value="0.49935"/>
    </inkml:brush>
    <inkml:brush xml:id="br2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0556.45313"/>
      <inkml:brushProperty name="anchorY" value="-16284.72754"/>
      <inkml:brushProperty name="scaleFactor" value="0.49935"/>
    </inkml:brush>
    <inkml:brush xml:id="br2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2342.09961"/>
      <inkml:brushProperty name="anchorY" value="-17539.71875"/>
      <inkml:brushProperty name="scaleFactor" value="0.49935"/>
    </inkml:brush>
    <inkml:brush xml:id="br2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3751.59375"/>
      <inkml:brushProperty name="anchorY" value="-18497.09961"/>
      <inkml:brushProperty name="scaleFactor" value="0.49935"/>
    </inkml:brush>
    <inkml:brush xml:id="br2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6196.32031"/>
      <inkml:brushProperty name="anchorY" value="-19436.58984"/>
      <inkml:brushProperty name="scaleFactor" value="0.49935"/>
    </inkml:brush>
  </inkml:definitions>
  <inkml:trace contextRef="#ctx0" brushRef="#br0">258 956 7541,'0'0'0,"-4"2"292,-8 1 406,-4 1 276,-4 2 7,-1 0-139,0-1-198,2 0-138,4 0 139,4-1-67,4-1 14,3 0-149,7-2-116,5 0-79,6 0-110,5-1 70,4 0 48,2-2-44,3-3 30,1-1-147,0 0-39,1-2 8,-2 0-73,0 0 64,-2-1-31,-2 1 24,-1 0-34,-1 0 47,-2 0-38,-1 0 13,-1 1 19,-1 1-44,-1 0 1,-2 1-44,-1 1 28,-3 0-48,-2 2 42,-2 0 23,-3 0-44,-1 2 101,-1-1-30,-4 1-49,-2 0 18,-2 2-47,-3 3 2,-2 2 21,-1 1 76,-1 0-96,-1 2 38,-1 0 31,0 0-68,1 0 45,1 0 23,0-1-82,3 0 17,1-1 63,3-1-46,3 0 88,1-2 18,2-1-91,1-2 18,3 0-5,5-1-26,5-1 54,5 0-16,3-3-22,5-1 12,4-2-9,4 0 44,2 0-55,0-1 36,2 0-15,-2 1-20,-1 1 53,-3 0-26,-4 1 24,-5 0-11,-4 0-15,-5 2-14,-5 0 7,-4 1-69,-3 0 24,-4 0-1,-5 1-2,-3 0 75,-4 0-81,-3 0 51,-1 2-43,-3 0-8,0 2 58,-2 2-29,-1 1 12,-1 2-2,0-1-33,-2 0 28,-1 1 5,1-1-40,0-1 102,2-1-110,3 0 31,2-1 55,4-1-52,3-1 19,3-1 69,3-1-132,2 0 42,1-1 58,2 0-67,1 0 70,0-2-57,1 0 190,-1 1-3,1-2 19,0 1 9,0 0-163,0 0-27,0 2-2,0-1 26,0 1-48,0 0-7,0 0 25,0 0-24,0 0 7,0 0 26,2 3-36,0 2 40,2 2-26,3 4 297,0 2 9,2 4 38,-1 2 35,1 3-271,0 2 5,-1 3-72,-1 1 19,-2 2-50,0 0 51,-1 0-30,-2-1-15,1 0 43,-1-2-38,0-1 13,0-2-23,0-2 24,1-3 16,1-3-70,-1-2 93,0-3-63,0-2-13,0-2 80,0-2-69,-2-2 51,1-1-14,-2-1-10,1-1-33,-4 0-15,1 0 38,-4-2-55,-1-2 22,-2-1 15,-2-1-56,0-2 106,0-1-47,0-1-16,1 0 55,1-2-56,1 1-20,1-2 66,0 1-70,0-1 18,1 2 23,0 0-32,1 2 33,1 1-51,-1 1 5,2 2-16,1 2-36,0 1 112,1 1-25,1 1-7,0 2 39,0 2-58,0 3 64,2 1-15,3 1 29,2 2-44,1-1 38,1 1 16,2-1-57,0 0 57,1 0-83,1-1 51,0-1-3,0-2-19,0 0 64,1-2-94,-2-1 63,1-1-44,-1-2-12,-1 0 64,-1-2-30,0-2-17,0-3 21,-1-1-36,-1-2-18,1 0 32,-1-1 16,-1-1-32,0-1 3,0 1 73,-1-2-98,1 0 56,0-1 235,-1 0 10,0 0 61,0 0 34,0 2-246,-2 1-42,0 3-43,-1 2-19,-2 2-2,0 3-2,0 3 9,-4 4 17,-3 4-19,-2 3-278,0 3-410,0 1-797,-1 2-930,2 0-840,1 1-836,3-2 247,1-4-2000</inkml:trace>
  <inkml:trace contextRef="#ctx0" brushRef="#br1" timeOffset="881.42">77 2182 8853,'0'0'0,"-2"2"268,-3 5 546,-3 2 287,-1 2 176,-2 2-85,1 0-350,2-1-26,0-2-26,2-1 25,1-3 164,2-1-306,2-2-11,0-2-151,3 0-278,3-3 58,3-3-145,1-1-106,2-2 23,1-3-42,0 0-45,1-2 58,-1-1-82,-1 0 76,0-1-14,-1-1-84,-1 1 158,-1-1-168,-1 1 90,-2 0 15,0 0-86,0 2 79,-2 1-53,0 1 15,-1 2-18,0 3-5,-1 2 65,-1 1-47,0 2 59,0 3-2,0 3-40,0 4 0,-3 2-2,1 2 26,-3 3-22,1 1 59,-2 2-53,2-1 3,0 1 36,2-1-35,1-2 34,0-1-4,1-1-27,2-3 23,2-1 1,3-3-23,2-2 7,0-1-8,1-2-17,1-1 38,0-3-46,1-2 34,0-3 8,0-1-17,0-1 16,0-1-13,0-1-48,-1-1 36,1 1 43,0-2-69,0 0 103,1-1-81,-1 0-3,1-2 15,0 1-22,0-1-22,0 0-31,-1 1 76,-2 1-95,0 2 67,-2 1 36,-2 4-53,-1 2 62,-1 2-18,-1 1-22,-2 5 36,0 3-26,-1 3 36,0 3-29,0 3 1,0 0 27,-1 2-37,1 0 12,0-1-18,0 0 46,0-2-28,1-1 33,0-2 34,-1-3-18,2-2 45,-1-2-53,1-2-11,1-1-7,0-1-16,2-1 3,0-2-2,1-2-14,1-2 18,0-2 3,2-2-61,0 0 70,1-3-79,1 0 37,0-1 16,1-1-34,1-1 31,1 0 200,-2 1 27,1 1-22,-2 2 29,0 2-202,-2 1-13,-1 4-8,-2 2 4,0 1-4,-2 2 16,1 3-18,-1 3 239,1 4 100,1 1 69,1 4 19,1 1-246,1 1 10,0 2-92,2 0-3,0 0-1,1 0-134,-1-2 51,1-2-8,0-1-2,-1-4 30,0-2-64,-1-2-40,-1-3-463,0-3-345,-2-3-591,0-3-584,-1-4-298,0-3-676,-2-3-393,-2-3-488,0 3-2813</inkml:trace>
  <inkml:trace contextRef="#ctx0" brushRef="#br2" timeOffset="1074.26">282 1697 13965,'0'0'0,"-5"3"388,-5 4 383,-5 3 250,-2 1 64,-3 2-303,0-2-140,2 0-329,2-2-23,4-1-165,2-1-71,4-2-11,2 0-60,2-1-291,1-1-686,1 1-945</inkml:trace>
  <inkml:trace contextRef="#ctx0" brushRef="#br3" timeOffset="2889.14">1533 1826 8205,'0'0'0,"1"-1"280,2-3 322,0 0 235,0-1 321,-1 0-222,-1 1-115,-3 0-177,-4 1-119,-3 1-76,-2 1-62,-1 1-36,-1 3-211,-1 2 12,0 3-36,0 1-62,1 2 28,1 0-12,1 0 2,1-1 10,3-1 10,3-1-2,1-1 30,2 0-22,3 0 18,3-1-47,4 0-53,1 1-24,2 0 16,1 0-34,0 1 33,0 0-1,0 1 5,-2 0-4,0 0 20,-1 0-1,-1 1-78,-1-1 84,-1 1-19,-2-2 276,0 0 37,-2 0-18,0-1 10,-2 0-280,0-1 12,-3 1-44,-3 0-2,-3 1 47,-2 0-66,-2 1 60,-1 1-32,-2 1-1,-1 0 39,1 0-26,0 0 18,1-1 0,1 0 103,3-2 70,2-2 0,2-1 0,2-2-97,2-2-75,1 0 1,4-4-35,4-2-22,2-3-10,3-1 4,2-2 7,1 0 49,2-1-9,1 0-26,0 1 0,0 0-39,1 0 89,-1 0-5,0 0 28,-1 0 39,0 0-126,-1-1 49,0 0-43,-1-1-5,1 0 14,-1-1 8,-1 1 12,0-1-58,-2 0 74,-1 1-94,-2 1 112,-1 1-2,-3 1-57,-1 2 8,-2 2-33,-1 1-41,-1 2 70,0 2 19,0 0-74,0 1 96,-1 0-58,1 3 41,0 1-6,0 3-11,0 2-24,0 2 6,0 1 24,0 2-36,-2 2 63,-1 0-42,1 0-23,0 1 82,1-1-26,0 0-4,1-1 8,0-2 7,2-1-54,3-2 45,3-2 16,1-2-51,2-3 46,1-1-6,1-1 2,0-4-64,1-2 74,-1-3-109,1-2 22,-2-2 81,0 0-89,-1-1 82,-1-1-28,-2-1-15,-1 1 7,-1-1 24,-1 0-50,-1 0-8,0 1-17,-2 1-45,-1 1 6,0 2 41,-1 3 5,0 2 20,0 2 35,0 2-13,0 3 35,0 4 9,-2 3-42,0 3 14,-2 2-34,0 2 22,-1 0 43,1 1-50,1 0-37,0 0 38,2-1-40,0-1 35,1 0 97,0-2-41,2-2 5,3-1 2,1-3-44,2-2-35,2-2 45,0-1 6,2-3-24,0-4 4,1-2 4,0-3-54,-1-1 1,1-2 48,-1-2-72,0-1 55,-1-2 44,-1 0-50,0-2 6,-1 0 54,0-1-126,0-2 40,0-2 86,-1 0-117,0-2 91,-1 0-13,1-1-53,-1 0 8,-1 2-18,-1 1 2,0 2 40,-2 4-54,-1 4 55,-1 4 49,0 5-74,-4 5 87,-4 6-25,-3 6-39,-3 6-5,-1 5 92,-3 4-104,0 5 44,0 2 61,1 3-103,1 1 94,1 0-14,3 0-62,2-2 59,2-2-20,3-3 9,2-4 23,1-3 17,4-4-36,3-3-20,2-5 33,2-3-102,2-4 67,0-2-37,1-4-14,-1-4 13,2-3 65,-1-3-38,0-3 7,0-1 22,0-2-82,0-1 34,0-1 43,-2 0-71,0 0 15,-2 0 45,-1 0-29,-1 2 11,-1 1 21,-1 1-15,-2 3-74,0 2 72,-1 2-20,-1 3-51,-1 3 68,0 1-8,0 1 3,0 3 30,0 1-27,-2 2-9,0 1 21,0 2-26,-1 1 69,0 1-63,1-1 2,0 1 19,1 0-56,0-1 82,1 0-2,0-2-48,2 0 68,3-2 44,1-1 22,2-2 74,1 0-40,2-2-62,0 0 14,1-2-112,2-3 15,0-2 17,1-2-66,0 0 104,2-2-88,0-1-14,0 0 46,0 0-32,-1-1 52,-1 0-28,-2-1-18,-1 1-8,-2-1-23,-2 0 55,-1 1-59,-2-1 19,-2 1 64,0-1-76,-1 1 54,0 0 12,-1 0-46,0 1 2,-1 0 12,1 1-29,-1 0-6,0 2 24,0 2-22,0 2 63,-1 1-46,-1 2 44,-3 1-26,-3 4 8,-1 4 26,-2 3-22,0 3 45,-1 3-63,1 2 33,0 3 12,0 1-55,2 2 59,0 2 9,1 0-16,2 2 3,0 1 98,3 0-71,0 0 3,2-1 75,0-1-156,1-2 119,3-2-58,2-2-63,3-3 103,3-4-105,1-3 32,2-4 18,2-3-64,2-4 34,1-4 2,2-4 12,0-4-2,1-3-26,0-1 50,-1-2-30,0-1-4,-2 0 16,-1 0-62,-2 0 46,-1 2-30,-1 0 8,-3 2 54,0 0-30,-2 0-2,-1 1 44,-1 0-98,0-1 72,-2 1 4,0-1-44,-1 2 72,-1 0-120,0 2 78,-1 2 30,-1 2-66,0 3 80,-1 2-122,0 0 27,-2 5 39,-4 3-57,-1 3 145,0 3-61,-1 3 262,-1 1-6,0 2 58,2 1 2,0 0-89,2 1 130,1-2-183,2 0 65,1-1-103,4-2-102,3-1 7,4-1 0,4-1-90,3-1-2,2-2 122,2-1-77,2-2 52,0 0-139,2-3-412,-1 0-357,0-2-518,-2 0-469,-1-4-359,-2-3-521,-2-2-294,-2-4-346,-3-2-56,-3 1-1921</inkml:trace>
  <inkml:trace contextRef="#ctx0" brushRef="#br4" timeOffset="3101.96">2400 1721 12589,'0'0'0,"-3"2"304,-4 2 439,0 2 285,-2 1 449,1 1-145,1-2-126,2-1-157,2-2-316,4-1-100,3-1-202,3 0-204,3 0-68,3 1-139,3-1-5,2 1 59,3-2-80,3 1-100,3-3-565,2-1-735,1-3-648,2-2-967,1-1-687,-1-2-393,-7 2-3322</inkml:trace>
  <inkml:trace contextRef="#ctx0" brushRef="#br5" timeOffset="4415.18">3172 1933 5448,'0'0'701,"2"0"-11,0 0 168,0 0-18,0 0-191,-1 0 76,-1 0-100,1-3-50,-1 0-26,0-1-182,0-1 52,0-1-112,0-1 21,0 0-124,2-1-24,0 1-32,0-1 14,0 1 118,-1-1-34,0 0 42,0 0-59,-1 0-80,-3 0-77,-2 2 24,-3 0-32,-2 2 58,-1 1 113,-1 2-53,0 0 35,-1 4-77,-1 2-71,0 4 44,-1 1-100,0 1 68,0 2-36,0 1-29,0-1 56,3 1-74,1 0 22,2 0 1,3-1 21,2-1 205,2-1 31,1-2-8,3-1-22,3-1-112,2-2-54,2-2-22,2-1 0,0-1-70,1 0-8,-1-1 2,-1-2-18,0-2 78,-1-2-8,0-2 52,0-2 55,0-1-124,1-1 101,0 0-93,0 0-40,0 1 113,0 0-99,0 1 116,-1 1-43,-2 1-64,-1 1-11,-1 2-72,-1 1 94,-2 1-42,-1 2 61,0 0 0,-1 1-78,0 3 82,-2 2 98,-1 4 23,-2 1 27,-2 2-37,2 2-111,-2 1-36,1 1 53,2 1 27,1-1 179,1 0-8,1-1-21,1-2 57,0-2-152,0-3-17,3-2-15,1-2-98,2-2-4,2-4 4,1-2-1,2-3 64,1-2-82,1-2 41,1-3 15,0 0-76,1-1 38,-1 0-42,1-1-4,-1-1 33,0 1-31,-1-1 25,1 0-7,0 1-12,0-1-5,0 1-5,0 1-13,-2 1 22,0 1 29,-2 2-7,-2 2 19,0 2-4,-3 2-26,1 1 8,-2 1-4,1 1 14,-1 2 10,1-1-16,0 1 48,-1 0-98,0 1 44,0-1-2,0 0-67,-1 0 99,-1 0-45,-1 2 29,0 2 22,-1 0 22,0 2-37,0 0-19,-3 2-14,-2 1-41,-3 1 121,-2 1-38,-1 0-17,0 3 57,-1 0-103,2 1 73,-1 0 27,2 0-59,0-1 63,3 1-47,2-2 65,1 0-4,2-2-11,0-1 48,5-1-107,2-2 60,3-2-49,4-2 21,3-1-53,3-1 48,2-2-54,2-4-22,0-1 94,2-2-92,-1-2 106,0-1-82,-1 0 11,-1-1-17,0-1 7,-3 0 33,-1-1 28,-1 0-28,-3-2-17,-1 0 33,0-2-96,-2-1 70,-2-2-61,1-1 25,-2-2 7,1-1 11,-1 0 68,-1-1-60,-1 1 22,0 0-76,-1 1-31,-1 1 18,-2 3 40,0 2 2,-1 3 3,0 3 7,-1 3-72,0 3 58,-1 2 22,1 2-16,-2 2 31,-2 0-7,-2 3-11,-1 3 18,-1 3-6,-1 2 16,0 3 5,0 1-9,0 3 45,1 0-69,-1 2 87,2 2-26,0 0 42,0 0 214,1 2-36,1-1-21,1 1-39,1-1-108,1 0-142,0-1 87,2-3-54,0-2-30,0-2 94,2-3-16,3-3 8,1-3-12,3-1 18,1-3-34,1-1-4,2 0 14,0-1-25,2-1-15,0 1 3,0-1-45,1-1 31,0-4 39,0-1 3,-1-2-11,0-1 20,0-2-20,-2 1-36,-1-1 38,-2 1-14,-1 0-10,-2 1 32,-1 2-24,-3 0-20,0 2 6,-2 0-4,-1 3 0,0 0-42,0 2 54,0 1 10,-1 0 12,1 2 70,-2 3 220,0 3-2,-2 2-38,0 1 52,1 1-249,1 1-32,1 0 79,0 0-122,1-1 8,0 0 29,2-2-46,3-2 69,3-1-108,2-1 79,3-3-334,1 0-320,3-2-388,1-1-524,2-2-349,1-2-460,1-4-494,-1-1-431,0-3-492,-4 2-2757</inkml:trace>
  <inkml:trace contextRef="#ctx0" brushRef="#br6" timeOffset="4579.38">4203 1424 10317,'0'0'0,"-2"0"388,-3 0 467,-3 0 333,-3 0 41,-1 2-347,-1 0-412,1 1-345,0 0-1,2 0-137,2 1 106,2 0-103,2-1-529,1 0-549,2 0-1047</inkml:trace>
  <inkml:trace contextRef="#ctx0" brushRef="#br7" timeOffset="5423.45">3738 1602 14517,'0'0'0,"-4"2"536,-4 1 472,-3 1 313,-1 0 18,-1-1-570,2 0-261,2-2-422,3 0-7,5 0-58,5-3-77,5 0 74,5-1-49,5-3 9,5 0-207,4 0-361,2 0-144,3 1-174,2 1-48,0 0 259,1 2-66,-2 1 130,-2 0 209,-1 0 54,-4 1 208,-2 1 17,-4-1 124,-2 0-46,-4 2 32,-2 2 17,-3 2 4,-2 2 187,-2 3 70,-1 2 201,-1 2-18,-2 2 209,-1 1-68,0 3 190,-1 0-24,0 1-26,0 0 85,0-1-199,0 0 200,0-1-219,0-2-1,2-2-60,3-1-138,2-2 39,4-1-116,1-2-113,4-3-57,1-2-66,2-3-20,1 0-30,2-2 4,1-3-102,0-3 70,2-3 16,0-1 36,-1-1-20,0-2-4,-1 0-26,-2-1-50,-2 0 82,-2-1-89,-4 0 75,-3-1-37,-4 1-45,-2-1 56,-2 1-76,-1 0 22,-5 1 76,-3 2-10,-3 1-6,-4 2 48,-2 3-84,-1 1 26,-2 3 18,0 1-8,0 4 46,1 3-26,-1 4 10,1 3 12,-1 2 10,1 2-30,1 1 52,0 1-58,1 0-24,1-1 67,2-1-47,2-2 48,4-1 29,2-3-63,3-3 50,1-2 12,4-3-102,3-1 121,4-1-59,1-1-65,3-4 49,0-2-34,-1-2-20,1-3 62,-1-1-48,0-1-12,-1-1 4,-1-1-51,0 0 103,0 0-75,1-1 25,0 0 83,0-1-129,1 0 108,0 1-28,-1 1-133,-1 0 69,0 3-14,-2 2-56,0 3 130,0 2-12,-2 3-6,1 3 8,-2 3-2,1 4 42,0 3-82,-1 3 110,0 3-62,0 2 20,0 2 52,-1 1-2,0 1 32,-1 0-6,0-1-10,0-2-66,0-2 60,-1-2-78,0-3 50,-1-3 101,-1-3-105,0-2 81,-1-3-74,0 0-69,1-2 19,-1 0-13,1-1 28,0 1-36,1-2 12,0-3-37,0 0 85,0-2-41,1-1-13,0-1 62,1-1-118,0-1 78,2-2 7,1 0-111,1-2 96,1 0-47,1 0-43,0 1 98,1 1-74,-2 2 5,0 3 19,-1 2-23,-2 3 35,-2 4 18,-1 4 206,-1 4 33,-1 4 238,-1 4-59,0 3-115,0 2 10,-1 3-255,1 1 60,0 0 13,0 0-98,0-2 101,0-1-41,2-4-67,3-3-343,2-5-387,1-4-677,1-3-1166,1-4-438,1-6-1191,0-3-452,-1-3 998,-1 1-1477</inkml:trace>
  <inkml:trace contextRef="#ctx0" brushRef="#br8" timeOffset="6017.35">4953 1492 12625,'0'0'0,"-3"3"432,-6 4 640,-1 3 194,-3 2 405,0 0-273,1-2-142,3-1-197,2-4-304,3-1-200,2-2-333,1-2-33,4 0-102,2 0-20,4-3 39,4-3-86,2-3 26,3-2-52,4-1-58,2-2 84,3-1-58,3-2 18,2 0 52,1-1-114,2-1 92,2-1 12,1-1-74,0-2 110,1-2-62,-1 0-22,-1-1 22,-1-1-38,-1-1 52,-1 1-25,-4 0-11,-1 0 89,-5 2-116,-2 1 57,-5 3-5,-4 1-71,-5 4 13,-3 2 57,-2 3 9,-7 3-69,-4 3 94,-7 1-30,-4 3-32,-5 0 82,-3 3-54,-3 3-38,-1 2 54,0 1-6,0 1-26,2 0-4,4 0-14,2 0 2,4 0 68,4-1-6,3-2 6,5-1 16,2-2-88,3 0 82,1-2-56,5-1 25,3 0 13,4 0 9,3-2-15,2-1-64,2-1 88,2-1-81,1-1 61,1-1-31,1-1-5,0 0-26,1 0 20,1 1-8,1-1 16,0 1 10,0 0-44,-1 1 14,-1 2-6,-2 1 14,-1 1-4,-3 1 58,-3 4-44,-3 2 30,-2 3 34,-3 3-38,-3 3-14,-1 2 18,-2 1-8,-1 1-26,0 2 101,0 1-81,-3 0 69,1 0-5,-2 0-40,0 1 56,1-2-74,1 0-146,0 0-567,1-3-629,1-1-855,0-2-892,0-2-747,0-3-536</inkml:trace>
  <inkml:trace contextRef="#ctx0" brushRef="#br9" timeOffset="-4377.36">557 170 7305,'0'0'0,"2"0"292,2 0 415,0 0 73,1 0 327,0 0-340,0 0-72,-2 0-104,0 0-167,-1 0 47,0 0 565,-6 0-900,-3 0 45,-4 2-21,-2 2 33,-4 1 29,-2 3-110,-2 0-26,-1 2-35,-2 2 7,0 0 231,-1 2 17,0 1-13,0 1 42,0 1-66,-1 2 23,2 0 20,-1 1-22,2 1-123,2 0-16,1 0 34,3 0 33,3-1 93,3 0-17,3-1 79,4-1-107,1-2-40,5-2 14,3-1-125,3-2 24,3-1-65,2-1-15,2-1 6,1-2 17,2-1-5,1-2-25,2-1-1,0-1 7,1 0-82,1-1 79,0 0-69,-1-2-115,0-1-267,-1-1-470,-2 0-538,-1-1-517,-2 0-483,-2-2-520,-1 0-341,-2-1 104,-3 2-1559</inkml:trace>
  <inkml:trace contextRef="#ctx0" brushRef="#br10" timeOffset="-3067.96">820 322 2736,'0'0'0,"2"-1"220,0-1 173,0 0 72,0 0 64,0-1-134,-1 1 52,-1 0-71,1 1-12,-1-1 23,0 1-29,0-1 60,0 1 62,-1-1 36,1 0 1344,-2 2-1162,0-1-116,0 1 81,0 0-66,1 1-21,0-4 29,0 1 20,1-1-150,0-1-118,0 1-104,0 1-192,0 0-20,1 1 957,-1 3-473,0 3-213,0 1 64,-2 1-148,0 2 1,-2 2-8,1 1-19,-1 2 106,-1 1-35,-1 2-50,0 2 84,1 2-126,-1 0-61,1 2-47,1 0-24,-1 0 13,1 1 6,1-1 26,1 0-62,0-2 39,1-2-98,1-1 13,0-2 76,0-2-73,0-2 73,0-2-105,0-2-296,0-2-334,2-1-539,0-1-454,1-3-331,0 0-413,0 0-98,1-4-222,-1-2-81,0 0-1517</inkml:trace>
  <inkml:trace contextRef="#ctx0" brushRef="#br11" timeOffset="-2787.57">792 305 7441,'0'0'0,"0"-1"344,0-1 415,0 0 349,0-1 252,2 0-144,1 0-110,1-1-215,0 1-62,0-1-174,0 1 24,1-1-21,1 0-166,-1 0 94,0 0-209,0 0-89,-1-1 3,0 0-139,0-1 57,0 0-76,1 0-19,1-1 18,0 1-141,1-1 26,1 0-15,1 0-30,1 1 36,0-1 2,1 0-14,1 1 15,0 0 14,0 0-367,1 0-207,0 1-452,-1 1-358,1 0-48,0 0-234,-1 0-206,-1 0-229,0 1-223,-1-1-216,-1 1 451,-3 1-776</inkml:trace>
  <inkml:trace contextRef="#ctx0" brushRef="#br12" timeOffset="-2561.82">875 365 5136,'0'0'0,"-2"2"280,-2 3 309,0 0 172,-2 2 226,-1 2-91,0-1-135,0 1 111,0-1-208,2-1-90,0-1 140,0 0-251,3-2 125,0 0 78,1-2-130,0 0 23,1 0-3,3-1-187,1 0-26,2 0-148,2 0-110,1 0-70,1-1-27,1 0 43,1-2-13,2 0 1,2-3-367,0-1-498,3-3-650,1-1-897,2-1-586,0-1-324,-3 2-2329</inkml:trace>
  <inkml:trace contextRef="#ctx0" brushRef="#br13" timeOffset="-2317.46">1377 393 8341,'0'0'0,"-2"3"396,-2 2 462,-1 2 83,-1 2 303,-1 0-372,1-1-221,1-1 79,2-1-240,1-1 56,1-1 35,0-1-223,1-1-59,3 0-100,3-1-169,1 0 12,2 0-42,0-1-34,2 1-324,1-1-307,0-3-504,1-1-599,0-3-411,0-1-341,-1 0-287,0 0 551,-3 1-627</inkml:trace>
  <inkml:trace contextRef="#ctx0" brushRef="#br14" timeOffset="-2148.73">1384 490 7405,'0'0'0,"-1"2"344,-3 4 606,-2 2 309,-1 1 363,0 2-156,0-2-303,0 0-108,2-1-128,2-1-104,1-2 17,1-2-278,0-1-186,1-1-144,2-1-229,1 0 67,1-1-93,3 1-285,2-2-550,2 0-798,1-2-1111,2-2-960,0-1-76,-2 1-2492</inkml:trace>
  <inkml:trace contextRef="#ctx0" brushRef="#br15" timeOffset="-1629.96">1833 374 11841,'-7'5'6365,"7"-6"-6213,2-1 50,1-1-30,1-2-75,-1 0 0,2-1-33,1 0-34,0-1 12,0 0-39,0 1-9,0-2-4,-1 1 36,0-1-7,-1-1-37,1 0 40,-2-1-66,1-2 29,0 0 4,0 0-27,-1-1 24,1 1 104,-1 0 138,-1 1-4,1 1 58,0 1-125,-2 2-119,1 2-37,-1 1-41,0 1 2,-1 1-20,0 1 55,0 1-30,0 0 53,0 0-28,0 2 0,0 2 20,0 2-67,0 1 85,-2 2 24,0 2-19,-1 0 11,0 3-40,-2 0 35,1 2 16,-2 0 247,0 3 30,0 0-48,0 2 44,-1 0-250,0 0-23,1 2 48,0-1-104,0-1 7,1 1 9,1-2-49,1 0 5,1-1 33,1-1-25,1-1-5,-1-2 100,4-1-77,2-1 33,-1-2-303,3-1-405,0-2-500,2-1-412,-1-1-494,-1-1-363,-1-2-264,-1-1-436,-1-1 147</inkml:trace>
  <inkml:trace contextRef="#ctx0" brushRef="#br16" timeOffset="-1477.84">1767 627 9649,'0'0'0,"0"1"408,0 5 4520,3-5-3746,0-1-351,2 0-133,1 0-72,3 0-286,0 0 7,0 0-200,-1 0-46,1-2-52,-1 1-35,0-3 4,0 1-30,0-1-11,1 0-353,0 0-354,1 1-729,1 0-865,2 0-610,1-1-827,2 0 520,-2 0-1403</inkml:trace>
  <inkml:trace contextRef="#ctx0" brushRef="#br0">258 956 7541,'0'0'0,"-4"2"292,-8 1 406,-4 1 276,-4 2 7,-1 0-139,0-1-198,2 0-138,4 0 139,4-1-67,4-1 14,3 0-149,7-2-116,5 0-79,6 0-110,5-1 70,4 0 48,2-2-44,3-3 30,1-1-147,0 0-39,1-2 8,-2 0-73,0 0 64,-2-1-31,-2 1 24,-1 0-34,-1 0 47,-2 0-38,-1 0 13,-1 1 19,-1 1-44,-1 0 1,-2 1-44,-1 1 28,-3 0-48,-2 2 42,-2 0 23,-3 0-44,-1 2 101,-1-1-30,-4 1-49,-2 0 18,-2 2-47,-3 3 2,-2 2 21,-1 1 76,-1 0-96,-1 2 38,-1 0 31,0 0-68,1 0 45,1 0 23,0-1-82,3 0 17,1-1 63,3-1-46,3 0 88,1-2 18,2-1-91,1-2 18,3 0-5,5-1-26,5-1 54,5 0-16,3-3-22,5-1 12,4-2-9,4 0 44,2 0-55,0-1 36,2 0-15,-2 1-20,-1 1 53,-3 0-26,-4 1 24,-5 0-11,-4 0-15,-5 2-14,-5 0 7,-4 1-69,-3 0 24,-4 0-1,-5 1-2,-3 0 75,-4 0-81,-3 0 51,-1 2-43,-3 0-8,0 2 58,-2 2-29,-1 1 12,-1 2-2,0-1-33,-2 0 28,-1 1 5,1-1-40,0-1 102,2-1-110,3 0 31,2-1 55,4-1-52,3-1 19,3-1 69,3-1-132,2 0 42,1-1 58,2 0-67,1 0 70,0-2-57,1 0 190,-1 1-3,1-2 19,0 1 9,0 0-163,0 0-27,0 2-2,0-1 26,0 1-48,0 0-7,0 0 25,0 0-24,0 0 7,0 0 26,2 3-36,0 2 40,2 2-26,3 4 297,0 2 9,2 4 38,-1 2 35,1 3-271,0 2 5,-1 3-72,-1 1 19,-2 2-50,0 0 51,-1 0-30,-2-1-15,1 0 43,-1-2-38,0-1 13,0-2-23,0-2 24,1-3 16,1-3-70,-1-2 93,0-3-63,0-2-13,0-2 80,0-2-69,-2-2 51,1-1-14,-2-1-10,1-1-33,-4 0-15,1 0 38,-4-2-55,-1-2 22,-2-1 15,-2-1-56,0-2 106,0-1-47,0-1-16,1 0 55,1-2-56,1 1-20,1-2 66,0 1-70,0-1 18,1 2 23,0 0-32,1 2 33,1 1-51,-1 1 5,2 2-16,1 2-36,0 1 112,1 1-25,1 1-7,0 2 39,0 2-58,0 3 64,2 1-15,3 1 29,2 2-44,1-1 38,1 1 16,2-1-57,0 0 57,1 0-83,1-1 51,0-1-3,0-2-19,0 0 64,1-2-94,-2-1 63,1-1-44,-1-2-12,-1 0 64,-1-2-30,0-2-17,0-3 21,-1-1-36,-1-2-18,1 0 32,-1-1 16,-1-1-32,0-1 3,0 1 73,-1-2-98,1 0 56,0-1 235,-1 0 10,0 0 61,0 0 34,0 2-246,-2 1-42,0 3-43,-1 2-19,-2 2-2,0 3-2,0 3 9,-4 4 17,-3 4-19,-2 3-278,0 3-410,0 1-797,-1 2-930,2 0-840,1 1-836,3-2 247,1-4-2000</inkml:trace>
  <inkml:trace contextRef="#ctx0" brushRef="#br1" timeOffset="881.42">77 2182 8853,'0'0'0,"-2"2"268,-3 5 546,-3 2 287,-1 2 176,-2 2-85,1 0-350,2-1-26,0-2-26,2-1 25,1-3 164,2-1-306,2-2-11,0-2-151,3 0-278,3-3 58,3-3-145,1-1-106,2-2 23,1-3-42,0 0-45,1-2 58,-1-1-82,-1 0 76,0-1-14,-1-1-84,-1 1 158,-1-1-168,-1 1 90,-2 0 15,0 0-86,0 2 79,-2 1-53,0 1 15,-1 2-18,0 3-5,-1 2 65,-1 1-47,0 2 59,0 3-2,0 3-40,0 4 0,-3 2-2,1 2 26,-3 3-22,1 1 59,-2 2-53,2-1 3,0 1 36,2-1-35,1-2 34,0-1-4,1-1-27,2-3 23,2-1 1,3-3-23,2-2 7,0-1-8,1-2-17,1-1 38,0-3-46,1-2 34,0-3 8,0-1-17,0-1 16,0-1-13,0-1-48,-1-1 36,1 1 43,0-2-69,0 0 103,1-1-81,-1 0-3,1-2 15,0 1-22,0-1-22,0 0-31,-1 1 76,-2 1-95,0 2 67,-2 1 36,-2 4-53,-1 2 62,-1 2-18,-1 1-22,-2 5 36,0 3-26,-1 3 36,0 3-29,0 3 1,0 0 27,-1 2-37,1 0 12,0-1-18,0 0 46,0-2-28,1-1 33,0-2 34,-1-3-18,2-2 45,-1-2-53,1-2-11,1-1-7,0-1-16,2-1 3,0-2-2,1-2-14,1-2 18,0-2 3,2-2-61,0 0 70,1-3-79,1 0 37,0-1 16,1-1-34,1-1 31,1 0 200,-2 1 27,1 1-22,-2 2 29,0 2-202,-2 1-13,-1 4-8,-2 2 4,0 1-4,-2 2 16,1 3-18,-1 3 239,1 4 100,1 1 69,1 4 19,1 1-246,1 1 10,0 2-92,2 0-3,0 0-1,1 0-134,-1-2 51,1-2-8,0-1-2,-1-4 30,0-2-64,-1-2-40,-1-3-463,0-3-345,-2-3-591,0-3-584,-1-4-298,0-3-676,-2-3-393,-2-3-488,0 3-2813</inkml:trace>
  <inkml:trace contextRef="#ctx0" brushRef="#br2" timeOffset="1074.26">282 1697 13965,'0'0'0,"-5"3"388,-5 4 383,-5 3 250,-2 1 64,-3 2-303,0-2-140,2 0-329,2-2-23,4-1-165,2-1-71,4-2-11,2 0-60,2-1-291,1-1-686,1 1-945</inkml:trace>
  <inkml:trace contextRef="#ctx0" brushRef="#br3" timeOffset="2889.14">1533 1827 8205,'0'0'0,"1"-1"280,2-3 322,0 0 235,0-1 321,-1 0-222,-1 1-115,-3 0-177,-4 1-119,-3 1-76,-2 1-62,-1 1-36,-1 3-211,-1 2 12,0 3-36,0 1-62,1 2 28,1 0-12,1 0 2,1-1 10,3-1 10,3-1-2,1-1 30,2 0-22,3 0 18,3-1-47,4 0-53,1 1-24,2 0 16,1 0-34,0 1 33,0 0-1,0 1 5,-2 0-4,0 0 20,-1 0-1,-1 1-78,-1-1 84,-1 1-19,-2-2 276,0 0 37,-2 0-18,0-1 10,-2 0-280,0-1 12,-3 1-44,-3 0-2,-3 1 47,-2 0-66,-2 1 60,-1 1-32,-2 1-1,-1 0 39,1 0-26,0 0 18,1-1 0,1 0 103,3-2 70,2-2 0,2-1 0,2-2-97,2-2-75,1 0 1,4-4-35,4-2-22,2-3-10,3-1 4,2-2 7,1 0 49,2-1-9,1 0-26,0 1 0,0 0-39,1 0 89,-1 0-5,0 0 28,-1 0 39,0 0-126,-1-1 49,0 0-43,-1-1-5,1 0 14,-1-1 8,-1 1 12,0-1-58,-2 0 74,-1 1-94,-2 1 112,-1 1-2,-3 1-57,-1 2 8,-2 2-33,-1 1-41,-1 2 70,0 2 19,0 0-74,0 1 96,-1 0-58,1 3 41,0 1-6,0 3-11,0 2-24,0 2 6,0 1 24,0 2-36,-2 2 63,-1 0-42,1 0-23,0 1 82,1-1-26,0 0-4,1-1 8,0-2 7,2-1-54,3-2 45,3-2 16,1-2-51,2-3 46,1-1-6,1-1 2,0-4-64,1-2 74,-1-3-109,1-2 22,-2-2 81,0 0-89,-1-1 82,-1-1-28,-2-1-15,-1 1 7,-1-1 24,-1 0-50,-1 0-8,0 1-17,-2 1-45,-1 1 6,0 2 41,-1 3 5,0 2 20,0 2 35,0 2-13,0 3 35,0 4 9,-2 3-42,0 3 14,-2 2-34,0 2 22,-1 0 43,1 1-50,1 0-37,0 0 38,2-1-40,0-1 35,1 0 97,0-2-41,2-2 5,3-1 2,1-3-44,2-2-35,2-2 45,0-1 6,2-3-24,0-4 4,1-2 4,0-3-54,-1-1 1,1-2 48,-1-2-72,0-1 55,-1-2 44,-1 0-50,0-2 6,-1 0 54,0-1-126,0-2 40,0-2 86,-1 0-117,0-2 91,-1 0-13,1-1-53,-1 0 8,-1 2-18,-1 1 2,0 2 40,-2 4-54,-1 4 55,-1 4 49,0 5-74,-4 5 87,-4 6-25,-3 6-39,-3 6-5,-1 5 92,-3 4-104,0 5 44,0 2 61,1 3-103,1 1 94,1 0-14,3 0-62,2-2 59,2-2-20,3-3 9,2-4 23,1-3 17,4-4-36,3-3-20,2-5 33,2-3-102,2-4 67,0-2-37,1-4-14,-1-4 13,2-3 65,-1-3-38,0-3 7,0-1 22,0-2-82,0-1 34,0-1 43,-2 0-71,0 0 15,-2 0 45,-1 0-29,-1 2 11,-1 1 21,-1 1-15,-2 3-74,0 2 72,-1 2-20,-1 3-51,-1 3 68,0 1-8,0 1 3,0 3 30,0 1-27,-2 2-9,0 1 21,0 2-26,-1 1 69,0 1-63,1-1 2,0 1 19,1 0-56,0-1 82,1 0-2,0-2-48,2 0 68,3-2 44,1-1 22,2-2 74,1 0-40,2-2-62,0 0 14,1-2-112,2-3 15,0-2 17,1-2-66,0 0 104,2-2-88,0-1-14,0 0 46,0 0-32,-1-1 52,-1 0-28,-2-1-18,-1 1-8,-2-1-23,-2 0 55,-1 1-59,-2-1 19,-2 1 64,0-1-76,-1 1 54,0 0 12,-1 0-46,0 1 2,-1 0 12,1 1-29,-1 0-6,0 2 24,0 2-22,0 2 63,-1 1-46,-1 2 44,-3 1-26,-3 4 8,-1 4 26,-2 3-22,0 3 45,-1 3-63,1 2 33,0 3 12,0 1-55,2 2 59,0 2 9,1 0-16,2 2 3,0 1 98,3 0-71,0 0 3,2-1 75,0-1-156,1-2 119,3-2-58,2-2-63,3-3 103,3-4-105,1-3 32,2-4 18,2-3-64,2-4 34,1-4 2,2-4 12,0-4-2,1-3-26,0-1 50,-1-2-30,0-1-4,-2 0 16,-1 0-62,-2 0 46,-1 2-30,-1 0 8,-3 2 54,0 0-30,-2 0-2,-1 1 44,-1 0-98,0-1 72,-2 1 4,0-1-44,-1 2 72,-1 0-120,0 2 78,-1 2 30,-1 2-66,0 3 80,-1 2-122,0 0 27,-2 5 39,-4 3-57,-1 3 145,0 3-61,-1 3 262,-1 1-6,0 2 58,2 1 2,0 0-89,2 1 130,1-2-183,2 0 65,1-1-103,4-2-102,3-1 7,4-1 0,4-1-90,3-1-2,2-2 122,2-1-77,2-2 52,0 0-139,2-3-412,-1 0-357,0-2-518,-2 0-469,-1-4-359,-2-3-521,-2-2-294,-2-4-346,-3-2-56,-3 1-1921</inkml:trace>
  <inkml:trace contextRef="#ctx0" brushRef="#br4" timeOffset="3101.96">2400 1721 12589,'0'0'0,"-3"2"304,-4 2 439,0 2 285,-2 1 449,1 1-145,1-2-126,2-1-157,2-2-316,4-1-100,3-1-202,3 0-204,3 0-68,3 1-139,3-1-5,2 1 59,3-2-80,3 1-100,3-3-565,2-1-735,1-3-648,2-2-967,1-1-687,-1-2-393,-7 2-3322</inkml:trace>
  <inkml:trace contextRef="#ctx0" brushRef="#br5" timeOffset="4415.18">3172 1933 5448,'0'0'701,"2"0"-11,0 0 168,0 0-18,0 0-191,-1 0 76,-1 0-100,1-3-50,-1 0-26,0-1-182,0-1 52,0-1-112,0-1 21,0 0-124,2-1-24,0 1-32,0-1 14,0 1 118,-1-1-34,0 0 42,0 0-59,-1 0-80,-3 0-77,-2 2 24,-3 0-32,-2 2 58,-1 1 113,-1 2-53,0 0 35,-1 4-77,-1 2-71,0 4 44,-1 1-100,0 1 68,0 2-36,0 1-29,0-1 56,3 1-74,1 0 22,2 0 1,3-1 21,2-1 205,2-1 31,1-2-8,3-1-22,3-1-112,2-2-54,2-2-22,2-1 0,0-1-70,1 0-8,-1-1 2,-1-2-18,0-2 78,-1-2-8,0-2 52,0-2 55,0-1-124,1-1 101,0 0-93,0 0-40,0 1 113,0 0-99,0 1 116,-1 1-43,-2 1-64,-1 1-11,-1 2-72,-1 1 94,-2 1-42,-1 2 61,0 0 0,-1 1-78,0 3 82,-2 2 98,-1 4 23,-2 1 27,-2 2-37,2 2-111,-2 1-36,1 1 53,2 1 27,1-1 179,1 0-8,1-1-21,1-2 57,0-2-152,0-3-17,3-2-15,1-2-98,2-2-4,2-4 4,1-2-1,2-3 64,1-2-82,1-2 41,1-3 15,0 0-76,1-1 38,-1 0-42,1-1-4,-1-1 33,0 1-31,-1-1 25,1 0-7,0 1-12,0-1-5,0 1-5,0 1-13,-2 1 22,0 1 29,-2 2-7,-2 2 19,0 2-4,-3 2-26,1 1 8,-2 1-4,1 1 14,-1 2 10,1-1-16,0 1 48,-1 0-98,0 1 44,0-1-2,0 0-67,-1 0 99,-1 0-45,-1 2 29,0 2 22,-1 0 22,0 2-37,0 0-19,-3 2-14,-2 1-41,-3 1 121,-2 1-38,-1 0-17,0 3 57,-1 0-103,2 1 73,-1 0 27,2 0-59,0-1 63,3 1-47,2-2 65,1 0-4,2-2-11,0-1 48,5-1-107,2-2 60,3-2-49,4-2 21,3-1-53,3-1 48,2-2-54,2-4-22,0-1 94,2-2-92,-1-2 106,0-1-82,-1 0 11,-1-1-17,0-1 7,-3 0 33,-1-1 28,-1 0-28,-3-2-17,-1 0 33,0-2-96,-2-1 70,-2-2-61,1-1 25,-2-2 7,1-1 11,-1 0 68,-1-1-60,-1 1 22,0 0-76,-1 1-31,-1 1 18,-2 3 40,0 2 2,-1 3 3,0 3 7,-1 3-72,0 3 58,-1 2 22,1 2-16,-2 2 31,-2 0-7,-2 3-11,-1 3 18,-1 3-6,-1 2 16,0 3 5,0 1-9,0 3 45,1 0-69,-1 2 87,2 2-26,0 0 42,0 0 214,1 2-36,1-1-21,1 1-39,1-1-108,1 0-142,0-1 87,2-3-54,0-2-30,0-2 94,2-3-16,3-3 8,1-3-12,3-1 18,1-3-34,1-1-4,2 0 14,0-1-25,2-1-15,0 1 3,0-1-45,1-1 31,0-4 39,0-1 3,-1-2-11,0-1 20,0-2-20,-2 1-36,-1-1 38,-2 1-14,-1 0-10,-2 1 32,-1 2-24,-3 0-20,0 2 6,-2 0-4,-1 3 0,0 0-42,0 2 54,0 1 10,-1 0 12,1 2 70,-2 3 220,0 3-2,-2 2-38,0 1 52,1 1-249,1 1-32,1 0 79,0 0-122,1-1 8,0 0 29,2-2-46,3-2 69,3-1-108,2-1 79,3-3-334,1 0-320,3-2-388,1-1-524,2-2-349,1-2-460,1-4-494,-1-1-431,0-3-492,-4 2-2757</inkml:trace>
  <inkml:trace contextRef="#ctx0" brushRef="#br6" timeOffset="4579.38">4203 1425 10317,'0'0'0,"-2"0"388,-3 0 467,-3 0 333,-3 0 41,-1 2-347,-1 0-412,1 1-345,0 0-1,2 0-137,2 1 106,2 0-103,2-1-529,1 0-549,2 0-1047</inkml:trace>
  <inkml:trace contextRef="#ctx0" brushRef="#br7" timeOffset="5423.45">3738 1602 14517,'0'0'0,"-4"2"536,-4 1 472,-3 1 313,-1 0 18,-1-1-570,2 0-261,2-2-422,3 0-7,5 0-58,5-3-77,5 0 74,5-1-49,5-3 9,5 0-207,4 0-361,2 0-144,3 1-174,2 1-48,0 0 259,1 2-66,-2 1 130,-2 0 209,-1 0 54,-4 1 208,-2 1 17,-4-1 124,-2 0-46,-4 2 32,-2 2 17,-3 2 4,-2 2 187,-2 3 70,-1 2 201,-1 2-18,-2 2 209,-1 1-68,0 3 190,-1 0-24,0 1-26,0 0 85,0-1-199,0 0 200,0-1-219,0-2-1,2-2-60,3-1-138,2-2 39,4-1-116,1-2-113,4-3-57,1-2-66,2-3-20,1 0-30,2-2 4,1-3-102,0-3 70,2-3 16,0-1 36,-1-1-20,0-2-4,-1 0-26,-2-1-50,-2 0 82,-2-1-89,-4 0 75,-3-1-37,-4 1-45,-2-1 56,-2 1-76,-1 0 22,-5 1 76,-3 2-10,-3 1-6,-4 2 48,-2 3-84,-1 1 26,-2 3 18,0 1-8,0 4 46,1 3-26,-1 4 10,1 3 12,-1 2 10,1 2-30,1 1 52,0 1-58,1 0-24,1-1 67,2-1-47,2-2 48,4-1 29,2-3-63,3-3 50,1-2 12,4-3-102,3-1 121,4-1-59,1-1-65,3-4 49,0-2-34,-1-2-20,1-3 62,-1-1-48,0-1-12,-1-1 4,-1-1-51,0 0 103,0 0-75,1-1 25,0 0 83,0-1-129,1 0 108,0 1-28,-1 1-133,-1 0 69,0 3-14,-2 2-56,0 3 130,0 2-12,-2 3-6,1 3 8,-2 3-2,1 4 42,0 3-82,-1 3 110,0 3-62,0 2 20,0 2 52,-1 1-2,0 1 32,-1 0-6,0-1-10,0-2-66,0-2 60,-1-2-78,0-3 50,-1-3 101,-1-3-105,0-2 81,-1-3-74,0 0-69,1-2 19,-1 0-13,1-1 28,0 1-36,1-2 12,0-3-37,0 0 85,0-2-41,1-1-13,0-1 62,1-1-118,0-1 78,2-2 7,1 0-111,1-2 96,1 0-47,1 0-43,0 1 98,1 1-74,-2 2 5,0 3 19,-1 2-23,-2 3 35,-2 4 18,-1 4 206,-1 4 33,-1 4 238,-1 4-59,0 3-115,0 2 10,-1 3-255,1 1 60,0 0 13,0 0-98,0-2 101,0-1-41,2-4-67,3-3-343,2-5-387,1-4-677,1-3-1166,1-4-438,1-6-1191,0-3-452,-1-3 998,-1 1-1477</inkml:trace>
  <inkml:trace contextRef="#ctx0" brushRef="#br8" timeOffset="6017.35">4953 1493 12625,'0'0'0,"-3"3"432,-6 4 640,-1 3 194,-3 2 405,0 0-273,1-2-142,3-1-197,2-4-304,3-1-200,2-2-333,1-2-33,4 0-102,2 0-20,4-3 39,4-3-86,2-3 26,3-2-52,4-1-58,2-2 84,3-1-58,3-2 18,2 0 52,1-1-114,2-1 92,2-1 12,1-1-74,0-2 110,1-2-62,-1 0-22,-1-1 22,-1-1-38,-1-1 52,-1 1-25,-4 0-11,-1 0 89,-5 2-116,-2 1 57,-5 3-5,-4 1-71,-5 4 13,-3 2 57,-2 3 9,-7 3-69,-4 3 94,-7 1-30,-4 3-32,-5 0 82,-3 3-54,-3 3-38,-1 2 54,0 1-6,0 1-26,2 0-4,4 0-14,2 0 2,4 0 68,4-1-6,3-2 6,5-1 16,2-2-88,3 0 82,1-2-56,5-1 25,3 0 13,4 0 9,3-2-15,2-1-64,2-1 88,2-1-81,1-1 61,1-1-31,1-1-5,0 0-26,1 0 20,1 1-8,1-1 16,0 1 10,0 0-44,-1 1 14,-1 2-6,-2 1 14,-1 1-4,-3 1 58,-3 4-44,-3 2 30,-2 3 34,-3 3-38,-3 3-14,-1 2 18,-2 1-8,-1 1-26,0 2 101,0 1-81,-3 0 69,1 0-5,-2 0-40,0 1 56,1-2-74,1 0-146,0 0-567,1-3-629,1-1-855,0-2-892,0-2-747,0-3-536</inkml:trace>
  <inkml:trace contextRef="#ctx0" brushRef="#br17" timeOffset="7168.14">6083 770 6173,'0'0'0,"-1"0"308,-1 0 340,0 0 300,-1 0 365,-1 0-159,-1 0 36,1 0-190,1 0-223,1 0 3,0-2-128,1 0 4,1-2-168,2-1 164,3-2-174,1-2 116,3 0 128,2-2-261,1 0 96,1-2-230,1-1 38,1 0 6,-1-1-11,0-1-43,0 2-93,-2 0-126,-2 2-1,-1 0-36,-2 3-54,-2 0 22,-1 3-127,-2 0 72,0 2 29,-2 2-53,0 0 90,0 2-26,0-1-18,-1 4 8,-1 3-18,-1 3 46,-2 2-28,-1 3-18,0 1 20,-1 2-36,2 1 24,0-1 62,1 1-18,1-1 10,1 0-42,1-3 12,1-2 3,0-1-67,0-3 89,0-2-29,3-2-32,2-1 82,1-2-82,2-1 26,0-2 6,1-3-32,0-3 10,1 0-18,-1-3 60,0 0-60,0-2 20,0 0 8,1 0-69,-1-1 109,1 1-58,1 0 5,-1 1 1,1 1-25,-1 1 43,0 2-55,0 1 87,-1 2-26,-1 2-18,-2 1 22,1 2-36,-2-1-18,-1 4 60,-2 1-48,0 3 44,-1 1-12,-1 1-10,0-1 60,0 1-60,0 0 20,0-2-34,0-1 8,0 0-18,-1-2 55,1-1-53,0-1 73,0 0-49,0-2 2,0 0 28,0 0-66,3 0 90,0-2-98,3-2 30,1-1 46,1-2-58,0-1 48,2-1 14,-1-1-60,1-1-3,0 0 21,1-1 28,0 0-30,1 0 25,-1-1-49,1 2 19,0-1 1,-1 2 13,-1 2 25,-1 0-90,-1 3 112,-1 1-120,-1 2 64,-1 1 36,-1 4-68,0 3 108,-1 3-74,-1 2 24,1 3-34,0 1 8,0 2 173,1 0 20,0 0 47,1 0 40,0-1-141,0-1-12,1-1-3,1-3-22,1-1-10,-1-4-7,2-2-5,0-1-69,0-3-23,0-1-185,1-4-265,0-2-567,0-3-607,0-2-448,-1-1-442,-1-1-368,0-2-168,-1 0-331,-1 0 666,-2 2-549</inkml:trace>
  <inkml:trace contextRef="#ctx0" brushRef="#br18" timeOffset="7502.33">6131 284 12929,'0'0'0,"-3"2"348,-3 3 336,-1 1 166,-1 1 61,0-1-384,0-2-210,1 0-237,2-1-1,1-1-72,1 1-26,2-1 4,1 1-589,-1-2-439,5 1-975,2-1-953,3-1-598,1 0 612,-1 0-629</inkml:trace>
  <inkml:trace contextRef="#ctx0" brushRef="#br19" timeOffset="8387.91">7059 518 5416,'0'0'0,"2"0"205,4 0 293,2 0 247,2 0 340,0 0-121,1 0 151,0-2-95,0-2-200,-1-2 1,-1-2-273,-1 0-127,-1-1-19,0 0-12,-1 0-100,-1-1 23,-1 1-153,-2 0-76,-1 2-11,0 1-80,-4 1 31,-2 2-65,-3 1 68,-2 0-27,-2 2 13,-3 2 22,0 2 110,-2 3 64,0 2 3,-1 2 71,1 2-155,0 2-64,0 3 49,2 1-110,0 1-4,2 1 16,1 1 364,1 0-90,3-1 133,2-1-83,2-2-292,2-2 213,1-1-82,3-3 120,4-3-145,2-2-64,2-3-27,1-2-88,0-1 64,2-4-20,0-3-60,0-3 80,1-2-64,1-2 24,0-1 54,1-2 7,-1 0 58,1 0-13,-2-2-34,1-1-63,-2 0-12,-1-1 1,-1-2-23,0 0 6,-2-3 15,0-1-37,-1-1 68,0-3-35,-1-1-40,-1-1 65,0 1-64,-1 1 37,-1 1-29,-1 5-2,-1 2 43,-1 6-33,0 4 68,-1 4-47,0 4 2,-3 6 37,-3 3-22,-2 5 9,-2 4-2,-2 3 0,0 3 0,0 1 23,0 3-6,1 0 175,1 1 26,2 0 51,1 0-51,3-1-128,2 0-35,1-1 13,0-1-42,1-1 38,3-1 2,1-1-79,3-2 103,1-3-47,1-1-22,1-2 59,2-3-70,-1-3-7,1-2-27,1-1 32,0-1-12,0-4-10,-1-2 55,1-1-95,-1-3 57,0 0-33,-1-2 36,0 0-24,-1 0-43,-1-1 63,0 0-77,0-1 65,-1 1-20,0-1-3,0 0-3,0 1-64,-2 1 82,0 2-78,-1 1 51,-1 3 22,-1 2-48,-1 1 250,-2 4 73,1 3-9,-4 4 68,-3 3-28,-1 4-180,-3 3 108,1 2 116,0 2-220,1 2 187,2 0-100,1 1-168,2-2 106,2-2-86,3-1-22,4-3 25,3-2-30,3-4-124,3-2-319,0-2-500,2-4-552,0-1-589,0-5-414,1-4-497,-1-3-595,0-5-211,-5 2-2574</inkml:trace>
  <inkml:trace contextRef="#ctx0" brushRef="#br20" timeOffset="8572.57">7563 209 13117,'0'0'0,"-2"0"300,-3 0 514,-2 0 258,-3 0 337,-1 0-126,0 0-260,0 0-242,0 0-295,2 0-224,1 0-176,1 0-42,2 0-39,1 0 41,3 0-7,0 0 18,16 5-12020,-6-3 8437,-1 0-2108</inkml:trace>
  <inkml:trace contextRef="#ctx0" brushRef="#br21" timeOffset="9780.4">8049 217 9649,'0'0'2217,"0"2"-926,-4 1-343,-3 2-166,-4 2-109,-4 2-205,-1 0 173,-1 3-36,-1 2-209,0 1-16,0 3-293,0 1-14,0 2-31,2 1 6,0 0 8,2 1-44,1 0 56,2-1-37,4-1 16,1-2-3,3-2 37,5-2-48,3-2-137,5-3-46,4-2-199,3-3-43,3-1 62,3-3-3,0 0 164,2-3 32,1-3 12,-1-1 59,-1-2-27,1-2 1,-2-2 48,1 0-1,-2-2-71,0 0 97,-2-2-46,0 0 29,-2-1 4,-1 0-48,-2 0 75,-2-1-61,-3 1 43,-2 1-8,-3 2-72,-2 1 82,-1 1 5,-5 4-10,-5 2 45,-3 2-17,-5 2-3,-4 3 26,-2 3-9,-4 4 4,-1 2 14,-2 3 43,1 1-2,-1 2-29,2 0 10,1 2-27,3-1 16,3-1 31,3 0-10,4-2 20,4-1-18,3-3-7,3-1-9,2-2-22,4-3-18,3-1-38,4-2 26,2-3-38,2-2 61,1-2-9,1-3-33,0 0 50,0-2-72,1 0 2,-1-1 49,0 0 6,0 1 1,-1 0 31,0 1-60,-2 0-27,-1 1-8,-1 1-32,-2 1 3,-2 2 1,-2 1 26,-1 1 7,-1 1 38,-2 1 9,0 0 19,-1 3 39,0 2 29,-3 3 83,0 1-10,-1 2-28,0 1-34,-2 1 171,2 1-30,0 1 54,2-2 7,0 0-233,1-2-19,1 0-46,0-3 22,0-1-36,3-3 39,3-1-17,1-1-18,3-1-17,1 0 64,1-3-48,1-2 34,1-2 1,1-2-75,-1-1 60,1 0-59,-1-1 17,0-1 40,-1 0-45,1 0 53,-2-1-57,0-1 35,0-1-1,0-1-14,0-2 42,1-2-59,-1-2 56,1-2-45,-1-2 13,1-2 10,0-2-18,-2 0 10,0 0 21,-2 1-34,-1 3 1,-3 4 60,-1 4-32,-2 6-12,-1 4 20,-4 4-50,-3 6 18,-3 6 54,-3 5-54,-2 4 20,-1 5-30,-1 3 40,1 1-8,0 2 4,1-1 23,2 1-58,2-2 275,2-1 18,4-3 22,1-1 0,2-4-186,3-1-7,3-4-90,4-1 66,1-3-68,3-2-19,2-2 48,0-1-46,2-2 0,0 0 42,0-1-33,1 0-7,0-3 49,0 1-67,-1-2 36,0-2 2,-1 0-54,-2-2 41,-1-1 14,-1 0-47,-2 0 58,-1 0-46,-1 0 14,-1 0 10,-2-1-14,0 1 1,-2 0-14,-1 1 45,-1 0-66,0 1 31,-1 2 4,0 2-13,0 0 15,-3 2 10,1 4-17,-3 2 20,-2 2 31,-1 3-4,-1 2-9,0 1-24,1 1 6,1 0-18,1 0 32,1-2-24,3-1 31,0-1 20,2-2-5,-1-2-6,2-2-1,1-2-24,4-1-35,1-1 26,2 0-15,2-3-10,0-2 3,1-2 26,1-1-18,0-2 3,-1-1 14,-1 0 18,1 0-51,-1-2 26,-1 1 5,1-1-41,-1-2 65,0 1-48,1-1 29,0 0 6,-1 1-58,1-1 50,-2 1-7,0 1-26,-1 2 37,-2 1-12,-3 2-62,0 3 71,-2 2-48,-1 1 24,-3 1 50,0 1-43,-2 2 16,0 1-4,2 2 0,-2 1 0,2 2 14,0 1-32,1 1 24,1 0-60,1 1 78,2 1-20,4 0-30,2 1 58,2 1-28,2 0 33,1 1 10,1 1 111,-1 0-30,0 1 6,-1-1 13,-1 1-121,-1-2 35,-2 0-40,-2-2-13,-2-1 22,-2-1-51,-1-1 71,-4-2-27,-3-1-312,-3-1-441,-4 0-683,-3-1-849,-3-1-897,-1 0-756,-3-2 414,5 0-1599</inkml:trace>
  <inkml:trace contextRef="#ctx0" brushRef="#br22" timeOffset="9977.3">8320 194 13041,'0'0'0,"-1"0"356,-2 0 453,0 0 118,-1 0 344,1 0-196,0 0-211,1 0-22,4 0-255,4 0-183,5 0-55,4 0-218,5 0-4,4 0-86,4-1-38,4-1 74,2-1-139,2-2-387,1 0-660,0-2-891,0-1-1085,-2-1-947,-1 0 24,-8 1-2487</inkml:trace>
  <inkml:trace contextRef="#ctx0" brushRef="#br23" timeOffset="11894.08">9592 467 6461,'0'0'0,"-2"2"360,0 2 578,-1 2 387,0 0 218,0-1-206,1-1-352,0-1-316,2-1-25,-1-1-205,4-3-61,2-1-52,2-3-12,2-1 29,1-1-44,1-1-10,0-1-161,0 0-68,0 0 45,0-1-101,1-1 27,-1-1-11,1 0-24,-1-1 36,1-1-54,-2-2 6,1-1-16,-1-1-12,0-2 16,1-1-2,-1-1 11,1 1 21,-1 0-5,-1 1 35,0 2-18,-2 3-16,-1 4-4,-2 2 9,-1 4-42,-2 3 50,0 1-16,-4 4-56,-3 4 176,-3 3 147,-2 3 12,-2 4 76,0 2-6,0 3-137,0 1 28,1 2 151,1 1-134,3 1-32,3 1 16,1-1-208,1 0 28,1-1-30,2-3 9,-1-1 61,2-3 39,1-2 58,3-3-24,2-3-24,2-3-71,1-2-53,2-2 0,0-2-45,1-1 32,0-2-25,1-4-7,1-2 72,-1-2-50,1-2 55,-1 0-65,0-1-23,0 0 24,-1-1-45,-1 1 83,-1-2-39,0 1 14,-2 1-2,-1 0-14,-2 2 9,-1 1 5,-1 2 22,-2 2-52,0 2 50,-2 2-40,1 1 11,-2 0 39,1 4-54,0 1 60,-2 3-46,0 0 56,0 2-58,0-1 55,1 1-25,0-2 30,1 1-30,0-2-84,3 0-294,3-1-381,2-1-277,2-1-387,3-1-108,1-1-38,2-1-143,0 0-85,1-1 53,-1-1 52,1-3 291,0-1 319,-1-1 351,-2 0 273,0-1 193,-1 0 220,-1 1 119,-2 0 182,-1 0 181,-1 1 181,-2-1-3,-1 1 136,-1-1-57,-1 0-51,0 1-57,-2 0-162,0 1 48,-1 2-92,0 1 136,-3 0 64,-2 2-125,-3 1 98,0 3-175,-2 2-100,1 2 49,-1 1-80,0 1 42,2 1-1,0 1 28,1 0 50,1 1-16,0 0-1,1 1 54,2-1-45,0-1-7,2 1 157,0-2-118,0-1-66,3-2-2,3-1-228,3-3-15,1-1-76,3-2-15,1-1 35,2-2-80,0-3 67,2-2-22,-1-1-60,0-1 99,-1 0-88,0 0 55,-2-1 12,-1 0-60,-2 1 62,-2-1-20,-2 1-8,-1 0 41,-3 0-50,0 1-21,-2 1 29,0 1-36,0 2 34,-3 1 55,-3 1-81,-1 0 19,-2 2 3,-2 2 10,0 2 62,0 2-35,0 1 5,0 2-46,2 0-30,0-1 19,2 1 4,2-2 30,1 0 22,2-1 173,1-1-46,3-2 25,3-1-10,4-1-178,2 0 78,4-1-86,2 0 20,2-1 6,2-1-46,1-2 56,2-1-18,0-1 6,0-2-14,-1 0 4,-1 0-2,-1 0 37,-2 0-10,-3 0-33,-2 0 40,-2-1-84,-3 1 42,-2 0 23,-2 0-36,-2 0 27,-1 0 15,-2-1-37,0 1 22,0 0-7,0-1-65,0 1 71,-1 1-24,1 0-17,-2 1 45,-1 1-75,-1 1 18,-1 2 58,-1 0-71,-1 1 90,0 1-17,0 0-54,1 0 70,2 2-9,0 3-77,2-1 91,1 1-44,1 1-1,-1 1 39,2-1-12,1 1-5,3 0-34,2 0 47,1-1-7,2 1-21,1 0 23,0 1-50,0 0 32,0 1 22,1 1-16,0 0 31,1 1-22,0 0 21,0 1 22,0 0 82,1-1-30,0 0 39,0-1 29,-1-1-59,0-1 63,0-2-6,0-2-63,-2-1-36,1-2-26,-2 0-40,0-1 16,-1 0-3,-1-2-57,0-2 31,0-2-7,-1-1 33,-1-1-18,0 0-7,0 0-11,-1 0-35,-1-1 83,0-1-36,-2 1 13,0-2 27,0 1-101,-1-1 53,0-1-5,1 0-43,-1-1 112,0 0-76,0 0-2,0 1 72,0 0-94,0 2 44,0 1-23,0 2-29,0 1 0,1 1 25,-1 2 56,0 1-70,0 1 67,0 0-34,-1 1-84,1 0 119,0 0-26,0 0-57,-1 0 96,1 3-77,0 1 5,1 2 69,-1 1-51,0 2 18,1 1-4,-1 0 0,1 1-14,0 1 46,1 0 60,-1 0 112,2 0 77,-1 0 11,1 0-10,1 0-70,0-2-79,1 0-16,0-2-107,1 0 16,1-1-27,0-2 17,0-1 22,-1-1-34,0-2 12,-1 0-303,-2 0-371,0-1-697</inkml:trace>
  <inkml:trace contextRef="#ctx0" brushRef="#br24" timeOffset="12730.19">11360 184 10173,'0'0'0,"-3"2"380,-5 3 392,-2 2 229,-4 2 257,0 2-419,-2 1-87,1 1-158,1 0-238,1 1 249,1-1-98,3 0-64,1 0 181,2-2-189,2 0 83,2-2-35,1-2-119,3-1-27,4-2-93,3 0-6,1-2-58,3-1-54,0 0-59,1-1-12,1 0 10,1-2-12,-1-3-33,0 0 37,0-2-83,0-1-32,-2 0 62,0-1 4,-1 0-79,-1-1 101,-2 0 0,0 0-106,-1 0 152,-1-1-72,-2 0-84,-1 1 120,-1 0-97,-2 1 1,0 0 56,-1 0-57,0 1-1,-3 2 20,-2 0-14,-2 1-18,-1 3 56,-1 0 11,-1 1-24,-2 3 33,0 3 0,-1 2-8,-2 2 73,0 2-82,-1 2 47,-1 0-1,0 1-57,-1 1 46,2-1-16,0 0-24,3-2 50,2 0 63,3-2-58,3-1 70,2-2-11,4-1-79,4-3 72,3 0-68,3-2-65,3-1 60,3-2-24,1 0-22,2-3 64,0-2-62,2-1-8,-1-1 44,1-1-39,-2-1 45,0 1-8,-2 0-25,-1-1 79,-3 1-66,-1 0 8,-2 0 26,-1 1-80,-2 0 66,-2 0-8,-1 2 44,-1 0-66,-1 2-6,-2 0 42,0 2-86,0 1 96,-1 1-30,-1 1-32,1 2 54,-2 2-46,-3 2 28,0 2 6,-1 1-30,-1 2 38,-1 1 11,2 0-53,0 0 59,2 1 51,2 0 107,0-1 88,1-1-43,1-1-41,3-1-140,3-2-35,3-1 35,3-3-29,1 0 21,2-2 9,1-1-44,0-2 33,1-2-45,-1-2 22,-1-1 40,-1-1-83,0-1 41,-3 0-70,0 0 4,-2 1 24,-2-1-10,-1 1 46,-2 1-68,0 1 8,-2 1 10,-1 2-48,0 0 28,-1 2 60,0 0-74,0 1 96,-1 0-14,1 0 6,0 1 16,0-1-32,0 2 10,0 2 10,0 1 276,0-1-45,0 2 44,0 0 48,2 0-240,2-1 71,2-1 71,3 0-72,1-1-5,1-1-7,1-1-118,1 0 73,1-1 47,0-2 45,0-2-35,-1-2-25,0-1-24,-2-2-86,-1-1 34,-2 0-16,-1-1-30,-2 1-15,-1-2-16,-2 2-45,-1-1-4,0 0 59,-1 1-20,-3 1-154,0 1-439,-3 0-585,1 3-835,-1 0-832,1 2-728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2:30.955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314 1 3056,'0'0'600,"-12"1"769,9 0-1238,1 0-1,-1 0 0,1 0 1,-1-1-1,1 1 1,-1-1-1,0 0 1,-4 1-1,-6 13 1153,9-10-1112,0 0-1,0 0 1,0-1 0,-1 1-1,0-1 1,0-1 0,0 1-1,0 0 1,0-1 0,0 0 0,0-1-1,-1 1 1,1-1 0,-1 0-1,1 0 1,-11 0 0,8 0 367,0 0 0,0 0 1,0 1-1,0 0 1,0 1-1,-12 5 1,-18 22 1647,33-25-1989,0-1 0,0 1 0,0-1 0,-1 0 0,0-1 0,0 1 0,-9 3 0,118-4 2901,383-3-2339,-458 1-690,44 8 0,-45-4 48,45 1 1,90 1-261,-161-7 119,-13 2-66,0-1 94,0 0 0,0-1 0,-18-2 0,-6 0-66,-19 3 74,24 1-25,0-2 0,0-2 0,-41-6-1,0-4 45,-73-2 0,55 6-78,-227-3-7,316 11 89,5-1-22,1 0-1,-1 1 0,0 0 0,1-1 1,-1 2-1,0-1 0,6 1 1,6 0-29,43 0 27,-24 0-15,0-1 0,1-1 0,34-7 0,2-4 182,82-1 0,-130 12-146,120 0 340,-143 1-221,-38 0-239,29 1 195,0 0 1,0 0-1,0 0 0,0 1 0,-10 4 0,-11 3-1989,-1-5-7716,26-4 529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3:16.53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7711.14844"/>
      <inkml:brushProperty name="anchorY" value="-20395.21875"/>
      <inkml:brushProperty name="scaleFactor" value="0.4993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8995.83594"/>
      <inkml:brushProperty name="anchorY" value="-21356.22656"/>
      <inkml:brushProperty name="scaleFactor" value="0.4993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7606.78125"/>
      <inkml:brushProperty name="anchorY" value="-20551.72656"/>
      <inkml:brushProperty name="scaleFactor" value="0.4993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9905.125"/>
      <inkml:brushProperty name="anchorY" value="-21242.55469"/>
      <inkml:brushProperty name="scaleFactor" value="0.4993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0922.28906"/>
      <inkml:brushProperty name="anchorY" value="-22288.78711"/>
      <inkml:brushProperty name="scaleFactor" value="0.4993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1963.25781"/>
      <inkml:brushProperty name="anchorY" value="-23385.35938"/>
      <inkml:brushProperty name="scaleFactor" value="0.4993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2985.96484"/>
      <inkml:brushProperty name="anchorY" value="-24478.5"/>
      <inkml:brushProperty name="scaleFactor" value="0.4993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4836.23047"/>
      <inkml:brushProperty name="anchorY" value="-25307.36133"/>
      <inkml:brushProperty name="scaleFactor" value="0.49935"/>
    </inkml:brush>
    <inkml:brush xml:id="br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3672.50781"/>
      <inkml:brushProperty name="anchorY" value="-24364.97656"/>
      <inkml:brushProperty name="scaleFactor" value="0.49935"/>
    </inkml:brush>
    <inkml:brush xml:id="br9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7470.86719"/>
      <inkml:brushProperty name="anchorY" value="-24973.59766"/>
      <inkml:brushProperty name="scaleFactor" value="0.49935"/>
    </inkml:brush>
    <inkml:brush xml:id="br1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8573.88281"/>
      <inkml:brushProperty name="anchorY" value="-26002.49805"/>
      <inkml:brushProperty name="scaleFactor" value="0.49935"/>
    </inkml:brush>
    <inkml:brush xml:id="br1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7470.63672"/>
      <inkml:brushProperty name="anchorY" value="-25037.66602"/>
      <inkml:brushProperty name="scaleFactor" value="0.49935"/>
    </inkml:brush>
    <inkml:brush xml:id="br1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9696.70703"/>
      <inkml:brushProperty name="anchorY" value="-26043.93164"/>
      <inkml:brushProperty name="scaleFactor" value="0.49935"/>
    </inkml:brush>
    <inkml:brush xml:id="br1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0937.46875"/>
      <inkml:brushProperty name="anchorY" value="-27058.92188"/>
      <inkml:brushProperty name="scaleFactor" value="0.49935"/>
    </inkml:brush>
    <inkml:brush xml:id="br1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2763.83984"/>
      <inkml:brushProperty name="anchorY" value="-27919.74414"/>
      <inkml:brushProperty name="scaleFactor" value="0.49935"/>
    </inkml:brush>
    <inkml:brush xml:id="br1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4801.52734"/>
      <inkml:brushProperty name="anchorY" value="-28904.29688"/>
      <inkml:brushProperty name="scaleFactor" value="0.49935"/>
    </inkml:brush>
    <inkml:brush xml:id="br1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5871.16016"/>
      <inkml:brushProperty name="anchorY" value="-29911.58789"/>
      <inkml:brushProperty name="scaleFactor" value="0.49935"/>
    </inkml:brush>
    <inkml:brush xml:id="br1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299.73047"/>
      <inkml:brushProperty name="anchorY" value="-30643.61719"/>
      <inkml:brushProperty name="scaleFactor" value="0.49935"/>
    </inkml:brush>
    <inkml:brush xml:id="br1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0487.29688"/>
      <inkml:brushProperty name="anchorY" value="-31642.54492"/>
      <inkml:brushProperty name="scaleFactor" value="0.49935"/>
    </inkml:brush>
  </inkml:definitions>
  <inkml:trace contextRef="#ctx0" brushRef="#br0">89 1936 2708,'0'0'1190,"-2"2"-992,-1 0 34,0 2-26,-2-1-48,1 2-4,-1-1 6,1 0 46,-1-2 94,1 0-61,0-1-11,1-1 15,0 0-22,1 0 9,-1 0 72,2-1-95,0 1-24,0 0 450,0 0-436,1 0-33,0 0-37,0 2 36,0 0 27,-1 1-8,0-1 53,0 2-79,0-1-45,0 0-17,0 0-53,0-1 1,0 0 4,-1 2 2751,4-5-2679,1-1-48,2-1-75,1-2 41,1 0 21,0 0 49,2-1-66,0 1-8,0 0 14,2 0-87,-1 1 66,1-1-18,0 1 23,0-1-5,-1 1 3,-1-1 10,0 1-46,0 0 52,-1 0-36,-1 0-8,0 1 40,-1 0-42,0 1-4,-1 0 52,0 0-102,0 0 74,-1 1-24,-1-1-31,1 1 48,-1 0-26,-1 0 41,1 1-15,-1 0 1,-1 0-28,1 0 22,-1 0-50,1 0 75,-1 0-52,0 0-15,1 0 56,0 0-52,0 0 54,1 0 3,0 0-9,0 0-51,1 0 67,0 0-19,2 0-36,0-1 83,1-1-86,1-1 12,0 1 29,1-1 2,0 0-22,0 0-1,-1 0 55,0 0-77,-1 0 85,-1 0 63,0 1-63,-2 0 63,0 0-13,0 2-56,-1-1-6,0 1 40,-1 0-103,1 0 54,-1 0-10,0 0-56,0 0 98,-1 0-64,1 0 34,-1 0-22,-1 0-40,1 0 34,0 0-28,0 0 46,-1 0 0,0 0-35,1 0-11,-1 0-13,0 0 29,0 0 9,-3 0 36,-2 0-18,-2 0-52,-2 2 1,-2-1 10,1 1-62,-2 0 98,-1 1-22,0 0-10,-1 1 62,-1-1-55,-1 1 0,0 0-5,-2 0-6,1-1-37,-1 1 52,0-1-3,0-1 26,0 0 4,0 0-18,1 0-22,1-1 11,0 0 13,1-1-14,2 0-18,1 1 43,2-1-66,0 0 25,2 0 71,2 0-93,0 0 56,2 0-18,2 0-19,0 0 6,1 0-3,1 0 5,0 0 17,0 0 28,0 0 7,3 0-27,2 0 15,1 0-29,2 0 17,1 0-16,2 0 28,0 0-18,2 0-8,0 0 50,1 0-76,1 0-9,0 0 61,1 0-12,0 0-9,1 0 67,-1 0-76,0 0-12,0 0-12,0-2 4,-2 1-18,0-1 43,-1 1-28,-1 0 20,-2 1 46,-2 0-65,0-1 36,-3 1-20,-2 0-56,0 0 53,-1 1 36,-2-1 14,1 0 33,-1 0-20,0 0-9,1 0-170,0 0-187,0 0-326,3-2-606,0 0-558,1-2-597,2 0-461,-1-1-2075</inkml:trace>
  <inkml:trace contextRef="#ctx0" brushRef="#br1" timeOffset="1502.47">1795 3275 2364,'0'0'0,"2"0"4,2 0 98,1 2 10,2-1 100,1 1 81,0-1-81,1 0 5,0-1 13,0 1-50,0-1 66,0 0 11,0 0-104,-2 0-9,-1 0-53,0 0-62,-1-1 37,-1 1 43,-1 0 182,-2 0 19,1 0 791,-2 0-943,0 0-57,-1 2-19,1 1-34,0 2 14,0 0 53,-2 1-53,0 0 34,-2-1-6,-2 0-8,-1 1 4,-2-2-12,0 1-10,-1-1 25,-1 0 90,-1 1-35,-1-1 46,-1 2-15,-2-1-88,0 1 31,-3 0-5,-1 1 143,-1 0 24,0 0 101,-1 1 37,-1-2-72,0 1 56,0-1-79,1-1-62,0-1-64,1 0-60,0-2-19,0-1 7,0 0 22,1-1-35,0 0-16,0-2-10,1-2-33,0-3-57,2 0 55,0-1-54,0-1-2,2 0 88,0-1-65,1-2 5,2 0 41,0-2-46,2-1 19,1-2 13,2-3-9,3 0 8,0-2-2,3-2 11,0 0-92,1-1 40,3-1-39,4 0 8,2 0 30,2 0 14,1 0-7,1 1-33,1 0 38,0 1-55,0 0 72,0 2 67,1 1-32,2 1 36,0 2-68,1 3-4,1 0-48,2 3 37,1 2 5,1 1-81,2 3 86,0 0-43,2 3-33,2 1 80,0 1-40,0 1-37,1 2 96,0 3-82,-1 3 36,-1 3 13,-1 2-66,-2 3 58,-3 1-6,-3 3 12,-2 1-2,-4 2 58,-2 0-53,-4 2 32,-2 0-18,-3 0 0,-1 1-19,-4 0-19,-3 0 60,-4 1-61,-3 1-17,-2-1 84,-1 1-75,-2 0 6,0-1 64,-1 0-87,0-1 24,1-2-4,0-2 17,0-2 0,1-2-3,0-2 25,0-2-59,0-2 37,0-3 29,-1 0-13,-1-2-45,0-2 75,0 0-85,0 0 30,0-2 32,1 0-29,1-1 6,0-1-146,3 0-258,0-1-683,3 0-635,1-2-783,2-2-598</inkml:trace>
  <inkml:trace contextRef="#ctx0" brushRef="#br2" timeOffset="3626.05">1980 2778 2768,'0'0'0,"1"0"152,1 0 52,4 0 4845,-6 2-4439,0 1-33,0 2 54,0 1-87,0 1-105,0-1 65,0 0-29,0-3-18,0 0 128,0-2-81,0 0-91,2-1 61,3 0-139,3-2-9,4 0 1,3-2 62,3-2-70,5-2 39,4-1-40,4-2-65,4-2 22,6-3-11,3-1-47,3-2-122,4-2-47,2-1-29,2-2-2,1 0-33,0-1 22,1 0 15,-1-1-28,0 0 1,-2 0 46,-3 0-66,-2 0 59,-3 1 238,-5 0-7,-5 3 20,-7 0-2,-4 4-197,-7 1 14,-7 3-27,-3 3-58,-5 2-10,-5 1-10,-4 1-5,-3 2 42,-3 0-55,-3 1 18,0 1 17,-1 0-39,-1 0 73,1 1-59,0 0 10,2 1-7,0 0-28,2 1 11,1 0 5,2 0 40,1 0 3,1 0-3,2 2-6,1 0 3,2 0 35,1-1-24,1 0 23,2 0-30,4-1-42,4 0 21,1 0 4,4-1 11,1-1 58,2 0 28,2-1-28,1 0 51,1 1-56,0 1-7,1 0 2,0 0-4,0 3-37,-1 2-9,-1 3 34,-2 1-97,-2 2 62,-3 0-3,-2 2-20,-2 0 56,-3 1-40,-1 1-225,-2-1-327,-2 1-352,-1 1-362,0-1-377,-1 0-287,-1 0-349,1 0-393,0-1-140,0-1 337,-1-2-1046</inkml:trace>
  <inkml:trace contextRef="#ctx0" brushRef="#br3" timeOffset="5783.98">3731 1770 6045,'0'0'0,"2"-2"216,2-4 340,2-1 361,1-2 165,0-1 102,-2 0-280,0 1-337,-2 0-146,-1 2-388,-1 1 130,0 3 65,-4 1-54,-3 1 105,-3 1-125,-3 3-104,-2 3 73,-3 3-10,-1 4 130,-1 1 27,0 3-31,0 2 22,1 2-6,3 1 25,2 1 58,3 0 124,4 2-95,2-2 71,2 0 168,4-1-240,4-2 35,3-2 4,3-2-105,2-2 104,3-3 36,2-2-99,2-2-62,1-3-64,2-1-67,0-2 132,1-3-73,-1-3 53,1-3 25,-2-3-104,-1-1 98,0-2 15,-3-1-5,-2 0 63,-2 0 3,-3-1-40,-3 1-50,-3 0-90,-2 1-102,-2 0-12,-1 1-9,-4 1-46,-3 1-2,-2 1 12,-2 1 8,-1 1-30,-1 1 24,-1 0-22,1 1-50,0 1 56,0 0-20,0 1-50,2 0-142,0 2-351,1 0-192,0 1-358,1 1-154,0 0-211,-1 0-290,0 2-174,0 0-436,0 2-48,-2 2-317,0-1-166,1-1-1721</inkml:trace>
  <inkml:trace contextRef="#ctx0" brushRef="#br4" timeOffset="6032.05">4137 1430 10781,'0'0'0,"3"-1"424,4-2 378,4-1 256,0 1 170,1 0-273,-1 0-122,-2 2-215,-2 0-155,-1 0-227,-3 1-106,-1 0-128,-1 0 18,-1 0 3,0 3 8,0 1 22,-1 3-28,-1 1-27,-2 1-468,-2 2-622,-1 1-786,-1 0-984,-1 1-479,-2-1 66,2-1-1716</inkml:trace>
  <inkml:trace contextRef="#ctx0" brushRef="#br5" timeOffset="6269.2">3454 1484 9893,'0'0'0,"-3"1"124,-5 2 476,-2 1 9,-3 2 45,0-1-106,0-1-430,1 0 10,3-2-37,3-1-61,2 2 26,4-1 0,5 3-20,4 1-283,3 1-527,5 0-814,1-1-797,3 1-574,-4-2-2379</inkml:trace>
  <inkml:trace contextRef="#ctx0" brushRef="#br6" timeOffset="7128.26">4637 1891 8141,'0'0'0,"1"0"384,3 0 439,1 0 79,2-2 154,0-2-307,2-2-222,0-3-36,1-1-121,0-1-58,1-2-3,0-1 58,1 0-44,0 1-68,0-1 7,-1 2-148,-1 1 24,-1 1 82,-2 1 8,-1 2-12,-1 1 15,-2 0-87,-1 2-135,-1 0 20,0 1-29,-1 1-8,0 1 34,0 1-20,0-1-44,0 1 60,0 3-30,-3 3 10,-1 2 35,0 2-48,-2 1 31,0 1-24,0 0-22,2 1 10,0 0-4,1-1 9,1-1 35,0-1-33,2 0 50,-1-1-24,4-2-19,2-1 15,2 0-53,1-3 52,2-1-3,1-1 10,1 0 28,0-3-12,1-3-41,1-2 27,-1-2-25,1-2-22,0-1 85,0-1-78,0-1 3,0 0 9,0-1 68,-1 0 205,0 1 44,-1 0 4,0 0-47,-1 1-206,-1 1-43,-1 2-4,-1 1-61,-2 2 9,0 1 32,-1 3-11,0 0 33,-1 2-22,0 1 36,-1 0-15,0 3-46,-1 2 57,0 3-48,0 2 4,-1 1 37,-1 2-26,1 1 46,-1 0-26,0 1 9,0 0 12,-1-1-79,1 0 38,0-2 22,0-1-36,0-2 64,0-2-42,2-2 1,0-2-14,2-2 6,1 0-7,2-3-22,0-3 95,1-3-70,0-2 28,1-2-20,0 0 4,0-2 12,0 0-9,0 0 134,0 0 0,1 0-6,-1 1 60,-1 0-91,0 2-83,0 1 16,-1 2-14,-1 2-48,0 1 37,-1 2 1,-1 1 22,0 2-4,1 0 147,-1 1-17,1 4 28,0 0 50,0 2-45,1 1 40,0 1-20,0 0 14,1 1-129,1-1 46,0 0-57,1-1-31,0 0 35,1-2-65,1-1 41,1-2-22,0-1-14,1-1-177,1-1-436,-2 0-626,0-3-753,-1-2-686,-3-2-822,-2-2-497,-2-1 811,-2 1-971</inkml:trace>
  <inkml:trace contextRef="#ctx0" brushRef="#br7" timeOffset="7320">4883 1379 13005,'0'0'0,"-4"2"288,-7 3 336,-3 2-44,-4 1 42,-3 0-336,0 0-233,2-1 23,2 0-31,4-2-7,3 0-198,3-1-569,3-1-727</inkml:trace>
  <inkml:trace contextRef="#ctx0" brushRef="#br8" timeOffset="9538.09">6287 1754 8309,'0'0'0,"-1"1"388,-1 1 490,-1 1 177,0-1 120,0 0-284,1 0-224,0 0 1232,4-5-1346,3-1-175,2-1 70,1-2-59,1-1-22,1 0-50,0-2-92,0-1-184,0-1 17,0-2-36,0-1-61,0-1 104,-1 0-99,0-1 32,-1 0 32,-1 0-54,-2 0 46,-1 2-19,-1 0 34,-2 2-33,0 2-16,0 1 18,-1 3-46,0 0 0,-1 3 2,-1 1 16,0 2-14,-2 0 20,0 3 40,0 3-20,0 3 10,0 2 44,1 3-59,1 2 6,0 2 20,1 1-69,1 1 86,2 0-32,4 0-13,2-1 30,3-3-34,3-1-3,2-3 14,4-3 8,1-2-2,3-3-50,1-2 39,1-3-10,2-5 12,-1-4 35,2-2-23,-2-3-15,0-1 15,-2-2 12,-1-1-55,-3 0 41,-2 0-14,-2 0 152,-3 0 51,-2 1-19,-2 1 26,-3 1-177,-1 2-5,-2 2 9,-1 2-106,-1 2 58,-1 3-13,0 2 6,-1 2 1,0 3 46,-3 4 16,-2 3-2,-1 3 27,0 1-95,-2 2 19,2 1-14,1 1 18,2 0 65,1 0-51,1-2 29,0-1 21,4-1 16,2-3 77,2-2 9,3-3-53,3-1 10,2-2-84,3-1-30,2-3 4,2-3-32,1-3 54,1-2-63,0-2 66,0-1 37,-1-2 27,-1 1 68,-3-2-85,-1 1 21,-4 0-101,-1 1-3,-4 0 74,-3 0-105,-2 2 5,-2 0 53,-1 2-71,-5 0 31,-2 3 5,-5 2 11,-2 1 12,-3 3 12,-2 1-16,-2 3-36,-1 4-4,0 3 54,1 3 10,0 3-42,3 0 39,1 2-87,3 0 62,4-1 7,2 0-17,3-2 22,2-2-48,1-1 28,4-3-38,3-2 66,4-2-20,1-2-6,2-1 46,1-1-70,0-3 36,0-2-26,0-1 6,-1-3-16,0 0 46,-1 0-14,0-1-22,-1 0 50,0 1-86,-1 0 68,0 0-59,-1 1 16,-1 0 18,0 2-15,-2 0 0,-1 2-23,-1 1 30,-1 1-34,0 1 34,-1 3 18,-1 4-19,1 2 36,-1 3 32,1 3-41,-1 2-8,1 2-35,0 1 82,1 2-26,-1 2 0,0 0 41,1 2-101,0 0 54,1 1 4,1 1-26,1-1 37,1 0-39,1 0 35,-2-1-33,1 0 9,-2-2 11,-2-1 24,-1-1-25,-1-2 15,-3-2 32,0-1-88,-4-1 69,-2-2-23,-1-2-50,-1-2 100,-1-1 15,0-2-49,2-2 30,0-1-51,0-2-48,2 0 7,0-3 21,2-2-4,1-3 35,1-2-4,1-2 12,2-2-38,-1-2-26,2-1 42,2-3-80,1-1 46,1-1 41,1-2-55,2-1 39,-1-1 35,2-1-100,-1 1 84,0 0-4,-1 0-88,1 2 136,0 0-76,0 2-50,1 1 82,0 2-80,0 1 9,-2 1 100,1 2-83,-1 2 20,-1 1 46,-1 3-57,-1 1 33,0 3 18,-1 2-76,1 0 52,-1 2-46,1 3 54,-1 2 12,1 3-44,0 2 30,0 1-24,0 1-8,1 0 21,0 0 25,1 0-16,1-1 21,0-1 9,0-1-30,2-1-4,0-2 14,0-2-20,0-2-8,1 0 67,-1-2-85,2 1 27,-1-4 47,2-3-58,1-2 43,1-3-21,0-1 33,2-2-102,0-1 25,1-2 82,0 0-116,-1-1 76,0-1 5,0 1-96,-3 0 95,-1 0-31,-3 2 37,-1 1-8,-3 2-24,-2 1 50,-1 3-30,-1 1-4,-1 1 30,-1 2-52,1 1 16,0 1 8,-1 1-46,1 1 42,0 0-37,-2 1 47,0 0-13,-1 2 5,0 0 65,1 3-111,0 2 105,1 1-47,0 1-56,1 2 88,0 0-72,0 0 36,0 0-24,0 1 71,2-1-95,3 1 40,1-2 24,3 1-84,2-2 92,2 0-15,3-1-23,2-1 24,2-1-8,1-2-40,0 0 26,-1 0 18,-2-2-20,-2 1 22,-3 0-34,-4-1-4,-4 2 14,-1-1 8,-3 1 26,-4 1-34,-3 0 12,-2 0 19,-3 1-43,-1 1 18,0-1-12,1 0-25,0-1 12,3 0 31,0 0 19,3-1-17,1-1 3,1 0 5,2-1 11,0-1-3,0 0 77,1 0-83,3-1-13,1-2-11,3-2-2,1-1 40,3-3-54,2-1 60,1-3-88,1 0 31,2-3 53,1-1-87,1-1 71,1-3-8,1 0-40,0-3 56,1 0 10,0-2-86,0-2 14,0 0 48,-1-2-69,0 0 50,-1 0 8,-1 0-30,-3 1 11,-1 2 24,-3 1-8,-3 3-10,-3 2-19,-3 4 13,-1 3 37,-2 3-77,-2 3 105,-4 2-60,-2 3-32,-1 4 70,-2 4-70,0 3 59,-1 4-17,-1 3-9,1 3 60,-1 3-51,1 1 51,0 2-6,1 0-48,0 2 52,3 0-40,0-1 20,3 0 51,2-1 55,1-2 119,5 0 14,5-3 7,5-2-36,5-1-133,3-2 22,4-3-31,2-2-63,2-2 44,1-3-59,2-2 11,0-1-27,-1-4-9,0-2 15,-1-3-57,-2-1 53,-2-3 48,-3-1-78,-3-1 83,-3-1 3,-3-1-98,-4-1 88,-3-1-109,-2 0 11,-2-1 51,-2 1-33,0 1 82,-1 1-78,-1 1 26,1 3-8,-3 3 0,-3 2 28,-2 2-8,-2 2 4,-3 4-42,0 4 54,-1 4-46,-1 2 14,2 4 66,0 1-76,2 1 26,3 1 6,3 0-9,2 0-19,2-2 61,0-2-33,4-2-53,2-2 105,4-3-58,1-2 5,2-3 29,2-1-52,-1-1 2,1-3-16,-1-3 30,-1-1-38,-2-3 26,0-1 6,-2-1-2,0-1 44,-1-1-26,0 0-4,0 0-26,0 0-22,0 0-5,-1 0 59,0 1-42,0 2 29,-1 1 7,0 0-16,-1 3 6,-1 0-2,0 1 28,-1 2-92,0 0 98,-1 2-18,-1 0-78,1 0 110,-1 1-64,0 3-31,0 3 103,0 2-61,-1 3-21,1 1 185,0 2 126,0 1 160,0 0 65,4 1-45,3-1-241,5 0-130,5-2-5,4-2-124,4-1 67,5-3 2,2-2-30,3-2 12,2-1-18,0-1-24,-1-3-166,0 0-357,-3-3-344,-2-2-428,-3-1-410,-5-1-440,-2-2-559,-4-1-895,-5-1-472,-4 3-3162</inkml:trace>
  <inkml:trace contextRef="#ctx0" brushRef="#br9" timeOffset="9739.21">8127 1154 15397,'0'0'0,"-2"2"588,-1 2 374,0 3 28,-1-1 57,1 0-665,0-1-162,2-2-160,2-1 0,5-1-15,3 0-161,4-3-579,2 0-823,1-3-1089,2 0-1324,-2 0-193,-3 1-3059</inkml:trace>
  <inkml:trace contextRef="#ctx0" brushRef="#br10" timeOffset="9923.89">7581 1213 15397,'0'0'0,"-3"2"388,-7 4 528,-2 2 17,-2 0 64,2 0-467,0-1-399,3-2-469,2-2-665,2-1-795</inkml:trace>
  <inkml:trace contextRef="#ctx0" brushRef="#br11" timeOffset="11619.57">9562 1103 8749,'0'0'0,"2"0"336,5 0 415,0 0 17,2 0 166,0 0-308,-1 0-149,1-2 13,-2-1-153,-1-1-42,-1-2-118,0-2-134,-1 1-5,-2-2-14,0 1-27,0 0 30,-2 0 13,-2 1-50,-4 1-30,-3 1 62,-3 2 16,-3 1 155,-3 3 82,-1 4-78,-1 3 41,-2 4-169,0 3-39,0 4 12,0 2-58,1 3 56,3 0-27,1 1 32,2-1-9,4-1-19,2-1 6,3-3 35,3-2 119,1-3 15,2-2 52,4-3-53,3-3-111,3-3-30,2-1-25,3-4-25,1-3 17,1-3 31,1-3 47,1-2 124,0 0 170,-1-1-28,0 0-54,-1 0-41,-1 1-160,-2 1-4,-1 2-36,-3 1-22,-1 3-20,-2 0-62,-2 3 90,-2 1-68,-1 1-6,-1 1 67,0 0-22,-1 0-1,1 0 36,1 2 32,0 0-69,0 0 19,2 1-21,1-1-58,1 1 67,2 1 0,1-2-9,2 2 16,0-2-18,2 1 9,0-1-21,1 0 48,0-1-67,-1 0 45,0 0 14,0-1-57,-1-2 48,0-3-58,0-2 44,0-2-19,1-2-4,0-1 3,1-2-40,0-1 35,0-2 104,1-1 64,-1-1-52,0-1 25,-1-1-81,-1 0-30,-1 0 0,-2-1-44,0 1 25,-3 0-62,-1 1 69,-2 1 20,-2 1-61,0 3-2,-1 1 23,0 5-34,0 2 20,-3 3 73,-1 5-73,-3 6 50,-1 5 4,-3 6-20,-1 7 26,-2 5-26,-1 7 260,0 5-47,-1 6 79,1 4 4,1 3-244,2 3 58,1 2-22,2 1 1,3-1-1,2-2 29,1-1-73,2-4-11,1-4 6,3-4-91,4-6 67,3-5 4,3-6-16,0-6 31,2-6-31,0-6-19,0-5 33,0-3-12,-1-5-1,-1-4 49,-1-4-71,-1-3 23,-1-3 6,-2-1-32,-1-1 10,-2-1-4,-1-1-28,-1-1-48,-2 0 68,0-2-61,-1 1 55,0 0 13,-2 1 11,-2 1 14,-3 1-44,-3 2 56,-1 2-74,-3 2 50,-2 1-44,-2 2-2,-1 1 42,-1 1-23,0 1 41,2 1-34,2 0-54,4 0-125,4 0-95,4 0 11,4-2 12,6-1 89,4-2 93,4-2-34,4-2 63,3-2 23,3-2-41,1-1 57,1 0-8,1-2-24,-1 0 51,-1-1-16,-2 1 6,-1-1 0,-3 2 0,-1-1 0,-2 2-80,-2 0 66,-3 1 27,-1 1-36,-1 0 5,-3 2 23,-1 0-60,-2 1 5,-1 2 98,-1 1-105,-1 2 17,0 1 79,-1 3-121,1 1 54,-2 3 47,-3 1-44,-1 4 45,-2 3 11,-1 4-12,-1 3-35,-1 4 33,-1 4-8,-1 4 17,1 3 5,0 2 4,1 3-4,1 1-45,2 1 59,3-1-57,1-1 18,2-2 31,2-2-34,2-4 36,3-3 46,2-4-27,3-4-44,0-4 42,3-4-67,0-2-5,2-2 46,0-4-40,1-3 4,1-4-20,1-2 33,1-2-11,1-2 4,0 0 37,0-2-71,-1-1 46,0 1-15,-2-1-25,-1 0 50,-2 0-67,-3 0 43,-1 1-22,-3 1-37,-1 1 48,-2 1-54,-2 2 40,-1 1 20,0 3-38,-1 2 32,-3 3 0,-3 4 0,-2 4 29,-2 5 15,-2 4 2,-2 5-30,0 3 56,0 5-36,1 1 2,0 2 38,2 0-54,2 0 36,2-2-3,3-1 1,2-4-13,1-3-19,3-3-10,3-5 38,2-3-35,2-3 11,1-3 11,1-3-55,1-3 25,0-3 19,0-3-21,1-2-48,-1-1 56,0-2 36,0-1-66,0-1 38,-1-1-26,0 0-3,-1-1 23,0-1 2,-1 0 62,0-1-129,0 1 55,0 1-6,-1 1-67,0 1 76,-1 4-16,-1 1 34,-1 5-21,-1 2 45,-1 2-49,-1 4 1,-1 4 27,1 3-47,0 2 37,0 3 26,2 0 12,1 1-6,1-1-4,3 0-4,1-1 1,2-2 18,3-1 27,1-3-105,1-2-144,2-1-422,0-2-402,0-1-345,-1-2-544,-1-3-176,-1-2-461,-3-1-396,-2-2-122,-4 1-2159</inkml:trace>
  <inkml:trace contextRef="#ctx0" brushRef="#br12" timeOffset="11815.22">9975 961 10817,'0'0'0,"-5"3"172,-6 3 481,-4 3 389,0 1 391,1 1-51,2-1-206,4-1-271,6-3-345,6-1-84,5-2-262,5-2-142,5-1-18,3-2-68,4-2-266,2-2-334,2-1-746,2-3-803,0 0-714,1-2-688,0 0 256,-7 2-1682</inkml:trace>
  <inkml:trace contextRef="#ctx0" brushRef="#br13" timeOffset="12913.61">11295 1067 3440,'0'0'0,"0"1"80,0 1 196,-3 1 38,-2 2 103,1 1 138,-3 1-178,2-1 41,-1 1 93,1-1-165,1 0 137,2 0 73,0 0 78,0-1 137,1-1 205,0-1-68,1 0-138,0-1-112,0-1-156,0 0-61,3-4-15,2-2-12,2-2-128,2-2-29,1-1-93,0-2-76,0-1-52,-1 0-9,-1-1-19,0 0-16,-1-1-26,0 1 67,-1-1-54,0 1 13,0-1 24,0 1-45,0 1 47,0 0-57,0 1 83,-1 0-82,-1 1-20,0 1 51,-1 2-76,0 1 33,-1 1 12,0 3 4,-1 1 19,0 4-13,-1 2 71,0 4-35,0 2 38,0 3-24,0 2-57,0 3 72,0 0-48,0 2 70,0 0-5,2 1-5,2-1 14,2-1 126,3-1 226,2-2-66,1-1 31,2-4-59,0-1-106,2-3 59,0-3-12,1-2-75,1-1-112,0-3-9,1-4-41,0-3 13,1-2-7,-1-2-37,0-1 72,0-3-106,-1 0 78,-2 0-48,0-1-24,-3 0 36,-2 2 4,-1 0 4,-2 2-12,-3 2 27,-1 1-41,-2 1 22,-1 1-31,-1 1-19,0 0 27,0 1 18,-3 0-15,-3 2 3,-1 1-10,-1 1-39,-1 2 103,-1 3-51,-1 4-28,-1 4 62,0 3-21,0 3-7,0 4 27,1 1 43,0 2-109,3 0 72,2 0 22,2 0-54,1-3 66,2-2-29,5-3-4,3-3-26,4-3-50,3-4 68,5-3-71,2 0 45,3-5 29,4-2-61,1-3 68,1-2-44,2-2 51,0 0-178,-1-2-265,-1 1-40,-2-1-313,-3 0-94,-2 0-136,-3 0-286,-3 0-265,-3 0-332,-3 0-147,-2 1-346,-3 0 160,-2 2-1204</inkml:trace>
  <inkml:trace contextRef="#ctx0" brushRef="#br14" timeOffset="15232.16">12081 900 628,'0'0'0,"1"0"40,2 0 121,0-2 87,1-1-8,2-2 76,-1 0 53,0 0-99,-1-1 146,0 2-123,-1 0-130,0 2-23,-2 1-101,1 0 997,-4 3-778,-3 1 58,0 1 63,-1 1 61,-1 0 124,-2 0-74,0 0 9,-1-1 24,1 0 64,0 0-8,0-1 31,1 0 56,1 1-202,0-1-16,1 1-19,1-1-12,1 0 75,0 0 122,1-1 86,0 0 1315,3-4-1722,1-2-59,-1-1-97,2-1-93,2-1 35,0 0-7,1-1-12,0 0 52,1-2-38,-1 1-24,-1-2-67,-1 1 44,-1 0-33,0 0-30,-1 1 70,0 2-46,-1 0-45,0 2 65,0 0-51,0 3 15,-1 0 10,1 1 19,0 1 5,0 0-9,0 2 79,0 3-97,0 1 32,0-1-11,0 2 23,3 0 8,3 1-11,2-1-13,2 0-52,1 0 59,1 0-34,0-1 47,1 1-12,-1-1-5,-1 0 4,-2 1-7,-1-1 30,-1 1-33,-2 0 35,-2 2-62,-1-1 19,-1 2 57,-1 0 5,-2 0 124,-1-1 34,-2 1-29,-2 0-16,-2-1-83,-2 0-54,1-2-15,-1 0-3,2 0-46,0-2 40,2 0-14,1 0-6,1-1-1,2-1-24,1 0 30,0-1-20,2-1 44,0 0 11,3-1-67,4-1 79,2-3-31,3-2-14,2-2 21,2-1-22,1-2-8,0-2-59,1 0 128,0 0-79,0 0 14,-1-1 100,1 1-156,-2 0 64,0 0 24,-2 1-57,-1 0 43,-1 1 33,-1 0-65,-1 2 40,-1 0-8,-2 2-26,-1 1 22,0 2-46,-3 1 51,0 1-30,-1 0 23,-1 2-6,-1 0 16,0 3-42,0 2 23,-1 3 20,1 1-35,-2 2 54,-2 0-44,0 0 37,-1 0-48,0-1 19,1 0 40,0-1-36,2 0 23,0-2-20,1 0-14,1-2 22,2-1-31,3-2 61,2-1-65,-1 0 2,2-3 64,-1-2-96,1-2 82,0-1-39,-1-1-13,-1-1 15,0 0-2,0 1-4,0-1 30,-1-1-14,0 0 34,0 1-70,0-1 8,0 0 46,0 1-96,0 2 147,0 0-44,-1 2-36,1 1 53,-1 1-93,-1 1 13,-1 1 21,1 1 13,-1 2 21,0 0-3,0 3-44,0 2 74,0 2-23,1 1 8,1 1 88,0-1 4,1 0 50,1 0 34,0-2-34,2-1-98,1-2-10,2-2-18,2-1-68,0-1 32,3-1-28,0-2-46,1-3 70,0-2-43,0-2 28,-1-1 7,-1-1 26,-1-1-48,-2 1 30,-2-1 41,-2 0-78,-2 0 41,-1-1-52,-2 0 14,0 0 3,-2-1 16,0 0 6,-1-1-14,0 0 5,-1 1-40,1 0 40,0 1-103,0 2 100,0 2 9,0 2-26,-3 3 74,-2 5-67,-2 4 68,-2 5-47,-2 4 42,-1 4 2,0 4-28,0 2 52,0 3-2,1-1 39,3 1 29,2-2 60,3-1 1,1-2-19,4-3-32,3-4-67,3-2-17,3-3-6,2-3-50,3-3 18,1-2-37,2-1 0,0-4 31,1-3-20,0-3 35,-1-2-23,0-1-43,-2-1 59,-1-1-54,-2-1-2,-1-1 85,-2 0-69,-1-1-18,-1-1 104,-2-1-90,0 0 2,0-2 42,-2 0-81,0-2 10,0 1 32,-1-1-50,-1 2 31,-1 1 4,-1 2-21,0 3 78,-1 3-61,1 3 17,-2 4-4,-1 2-11,-1 4 78,-2 4-32,-2 2 9,1 4 46,-1 1-18,1 3 111,0 1 53,1 2 0,1 1-37,2 0 1,0 0 11,2 0-43,-1 0-7,2 0 20,1-1-144,2-2 27,3 0 22,0-1-105,2 0 73,0-3-53,2 0 14,0-2-18,0-1 32,1-1-239,0-1-247,0-3-312,0-1-513,-1-1-141,-1-2-468,0 1-222,-1-4-246,-1-2-294,-2 0 22,0-3 266,-2 2-870</inkml:trace>
  <inkml:trace contextRef="#ctx0" brushRef="#br15" timeOffset="15404.26">12957 731 7077,'0'0'0,"-4"0"324,-5 0 443,-4 0 397,-4 0 212,-2 2-160,-2 0-115,1 1-235,1 0 25,1 2-144,3 1 132,3 0-157,3-1-146,4 1-63,2-2-316,1-1-63,6-1-67,3 0-30,6-2-193,4 0-410,4-2-508,3-4-619,4-1-616,3-2-505,2-2-445,1 0 392,-5 1-1195</inkml:trace>
  <inkml:trace contextRef="#ctx0" brushRef="#br16" timeOffset="17928.07">13623 527 6881,'0'0'0,"0"-1"364,0-3 504,0-1 309,0 0 87,0-1-201,-2 0-428,-1 1-171,-2 0 51,-1 1 3,1 2 163,-2 1-65,-1 2 41,-1 3-245,-1 3-46,-1 4-141,0 1-145,0 3 28,0 1-24,0 1 14,1 1-56,1 0 41,2 0-61,2-1 54,2 0 11,1-1-45,5-2 2,4-1-26,6-2 10,4-2-84,4-2-74,2-3-78,3-1 9,1-2 76,0-3 49,0-2 76,-2-3-28,0-2-8,-3-1 57,-1-2-46,-2 0 57,-1-1-44,-3 0-24,0-1 45,-3 0-44,-1 0 55,-2 0-7,-1 0-20,-1-1 23,-2 1-36,-1 0 38,-2 2-36,0 1-30,-1 2 59,-1 2-6,0 3 12,-4 1 0,-2 1 1,-3 5-47,-3 3 23,-2 4 33,-2 2-67,0 3 64,0 2-44,-1 0 23,2 2-44,0-1 50,3 0 21,1-1-71,2-2 104,3-1-74,3-2-10,0-2 78,3-2-67,0-2 12,0-3 35,0-1-87,3-2 64,-1-2-21,2-4-33,1-2 63,1-1-11,1-2-28,0-1 43,0 0-27,1 1-34,1-1 28,-1 1-10,1 0 6,-1 1-42,0 0 40,0 1-5,-1 1 16,-1 1 34,-1 1 6,-1 2-79,-1 1 30,0 1 25,-1 1-24,-1 1 23,0 3-11,-1 2-29,0 2 9,0 3 27,0 0-18,-1 3 22,1-1 3,0 1 51,2-1 108,0-1 19,3-1 33,2-1-77,3-1-44,1-3-80,2-2 2,1-1-19,2-1-50,0-3 60,2-2-53,0-2 30,1-2 23,-1-2-30,0-1 12,0-1-28,-1-1-34,-2-1 50,-1-1-46,-1-1 65,-1-1-18,-2 0-77,0-2 80,-1 0-38,-1-1 26,0-1 54,-1-1-75,-2-1 12,0-1-19,-1 1 6,-1 0 7,-1 1-26,-1 2-5,0 2 0,-1 4-26,0 4 68,-2 3 17,-3 4 12,-2 1 24,-2 5-32,0 5 62,-1 4-79,-2 3 85,1 4 40,-1 2 22,1 3 155,1 0-54,1 1-63,2 1-60,3-2-27,1 0-28,1-2 20,2-1 52,2-3-94,3 0 60,2-3 8,2-1-135,1-2 70,2-2-55,0-1 40,2-1 11,-1-3 12,0-1-15,0-2-41,0 0 30,1-2-44,-1 0 21,0-3-7,-1-2 1,0-2 14,1-2-28,-1-1 47,-1-1-28,1 0-5,-1-1 16,0 0-44,-2 1 23,-1 0-18,-2 1-9,-1 1 53,-2 1-77,-1 2 20,-1 1 35,-1 1-93,0 2 81,-3 1 25,-3 0-31,0 1 75,-1 3 3,-1 2-59,-1 2 21,2 2-9,0 0 0,0 1 37,2-1-20,1 0-19,1-1 29,1 0 4,0-2 13,2 0 12,-1-1 7,2-2-47,-1 0 24,2-2-33,3 0-33,2-1 50,2 0-18,1 0-22,1-2 8,1-3-14,1-1 13,1-1 10,-1-2-27,1 1-9,-2-2-8,0 1 80,-1-1-52,-1-1 42,-2 1-34,-1-1-13,-1-1-24,-1 1 41,-1-1-10,0 1-14,-2 1-18,0 1-19,-1 1-10,0 2 14,-1 1 92,1 2-73,-1 2 51,0 2 24,0 4-45,-3 1 26,-1 3 48,-1 3-90,-1 1 76,-1 1-23,1 1-32,2 0 72,0 0-46,2-1 58,1-1-72,1-2 26,0-1 1,3-2-40,1-3 78,3-2-80,1-1-22,1-2 71,1 0-44,0-2 29,1-2-17,0-3-22,0-1 34,0-1-64,-1-1 48,0 0-7,0-1-50,-1 1 54,0-1-18,0 0-19,-1 0 31,0-1-20,-1 1 16,1 0-42,-1 0-1,0 2-12,-1 2 39,-1 0 25,-2 3-33,-1 1 55,-1 2-54,0 3 27,-1 2 34,-3 3-16,0 1 8,-2 3-25,1 0-2,-2 1-19,1 0 60,1-1 4,2-1 11,0-2 80,1-1 2,1-1 9,0-3 54,0-1-131,3-1-1,4 0-38,2-1-66,3-3 71,1-1-26,2-2 22,1-2-23,0 0 40,0-2-81,0 0 28,-1-1-29,-1 0 10,0-1 20,-2-1 50,-1 0-32,0-1 4,-2-1 1,0 0-30,-1-1 31,-1-1-57,-1 0 31,0 0-67,-2 0 32,-2 1 30,0 1-24,-1 3 33,-1 1 6,0 4-29,0 2 28,-3 3 1,-2 1 0,-2 4 24,-2 3-16,-1 4 16,1 3-14,-1 1 5,1 2 7,3 2-12,0 0 28,1 0-32,3 1 11,0 0 19,1-1-16,1 0 30,3-1-8,4-1 17,2-1-56,4-1 41,2-2-24,2-2-59,3-2 106,2-1-76,1-2 14,2-2 26,1-2-66,0 0 38,1-4-3,0-2 0,-1-2-27,0-2 22,0-2 6,-2 0-2,-1-2 2,-3 0 28,-1-1-36,-2-1 12,-3 0-4,-2 1-52,-3 0 25,-2 0 8,-2 1-36,-2 2 58,-2 0-22,-1 2-20,-2 2 49,-4 2-40,-3 2 37,-2 1-10,-3 2 17,-3 2-9,-1 4-15,-1 3 0,-1 2 64,1 2-57,1 2 30,1 1 6,2 0-64,3 1 57,3-1-10,2-1-7,3-1 42,1-2 2,2-1-37,4-2 14,3-2-48,3-3-16,2-1 34,1-1 20,0-1-28,1-1 40,0-3-40,0-2-2,-1-2 28,-1-2-38,-1-1 2,-1 0 32,-1 0-43,0-1 37,-1-1 12,0 1-64,-2 0 72,0 0-37,0 0-31,-1 2 14,0 1-11,-2 1-8,0 3 40,-1 1 16,-1 1-31,0 1 40,0 3 2,0 3-42,0 2 65,0 2-16,0 1-35,0 1 63,0-1-72,0 0-1,0-1 23,0 0-24,0-2 7,2-1 12,3-2 24,3-2-11,2 0 24,2-1 13,2-1-63,1 0-4,0-3 22,2-1-66,-1-2 89,1-2 0,-2-1-31,0 0 18,-2-2-19,-1 1-48,-1-2 14,-1 0 43,-1 0-52,-2-2 93,1 0-36,-2-2-42,0 0 42,0-2-26,-2-1-25,0-1 22,0-2 5,-2 0-54,0-2 97,-1 1-68,-1 0-19,1 1 34,-4 2-28,-2 2 17,-3 4 38,-1 3 17,-1 3-44,0 4 16,-1 2 22,0 4-22,1 4-16,-1 3 52,2 4-40,0 2 0,1 3 42,1 1-19,2 1 26,1 1-10,2 1-10,0 0 7,2 0-16,0 0 13,3-2-14,3-1 5,1 0 35,3-3-76,1 0 53,2-3 19,1-1-58,1-2 63,1-3-48,2-1-42,0-3 54,1-1-20,2-1 20,-1-3 19,0-2-14,1-2-49,-2-1 32,0-2-17,-1-2-34,-2 1 71,-1-2-18,-2 0-20,-1 0 8,-2-1 24,-2-1-8,-1 0-10,-2 0-10,-1 0-22,-1 1-36,-2 1 22,0 1 41,-1 2-22,0 2 20,0 3 24,-3 1-35,-2 2-12,-3 3 92,0 3-42,-2 3 6,1 2 53,-1 2-72,2 1 102,1 1 91,3 1 65,1-1 72,2 1-127,0-2 8,3 0-110,3-1-59,3-2 28,2 0-60,3-2 24,3-1-31,1-2 35,2-2-39,3-1-2,1-1-14,2-1-264,0-2-225,1-3-251,-1-1-391,0-1-241,-3-2-269,-2 0-376,-2-1-279,-4 0-177,-4-1-202,-4 0 272,-2 2-1060</inkml:trace>
  <inkml:trace contextRef="#ctx0" brushRef="#br17" timeOffset="18088.88">15442 149 11509,'0'0'0,"-5"2"344,-7 3 406,-4 1 388,-3 2 302,0 0-217,1-1-183,4-2-362,3-2-268,4-1-203,6-1-50,5-1-141,6 0-16,5-2-244,5-1-433,5-2-616,4-2-694,4-1-590,5-1-397,3-1-203,3 0 540,-8 1-795</inkml:trace>
  <inkml:trace contextRef="#ctx0" brushRef="#br18" timeOffset="18219.84">16214 26 10281,'0'0'0,"2"0"444,3 0 555,2 2 323,0-1 371,1 1-251,-1 0-105,-1-1-297,0-1-254,0 1-255,0-1-273,-1 0-102,0 0-129,1 0-13,-1 0-449,0 0-793,0 0-1038,0 0-1677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3:54.06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0 0 2648,'17'25'5486,"-17"-21"-4958,0-3-486,0 0 0,0-1 1,0 1-1,0 0 0,0-1 1,0 1-1,0 0 0,0-1 1,0 1-1,0 0 0,0-1 1,0 1-1,0-1 0,0 1 1,0 0-1,-1-1 0,1 1 1,0-1-1,-1 2 0,-24 12 4601,45-13-2242,990-1-1351,-985-2-1077,46-8 1,-7 1-3,292 2 91,-209 9-46,550-2-29,-567 8 13,34-8-29,-88 11 78,56-1-52,-113-8-3,129 6 39,-42-4-57,151-1 40,-145-4-54,-16 7 89,146 9-43,-88-2 5,202-8-92,-257-5 65,-50 10 50,232-10 24,-256-23-79,-11 18 9,0 0-1,29-5 1,-14 4 3,1-5 13,12-2-9,101-7-53,-179 28 67,13-2 6,0-1 1,-42 3 0,-881-4-76,507-6 80,81 16-50,123-14 56,226 2 69,-6 2-1579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3:51.533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98 91 1764,'0'2'117,"0"0"0,-1-1 0,1 1-1,0-1 1,0 1 0,-1-1 0,1 1-1,-1-1 1,1 1 0,-1-1 0,0 1 0,0-1-1,0 0 1,1 1 0,-1-1 0,0 0 0,-1 0-1,1 1 1,0-1 0,0 0 0,0 0 0,-1 0-1,1-1 1,0 1 0,-1 0 0,1 0-1,-1-1 1,1 1 0,-2 0 0,-18 6 2465,17-6-2205,0 1 0,1-1 0,-1 1-1,0-1 1,1 1 0,0 0 0,-7 5-1,0-2 929,6-12-69,27 4-783,6-6-64,0 0 0,0 2 0,0 1 0,60-4 0,126 9 259,-107 3-800,114-2 210,-185-2 8,62-11-1,-61 7-52,63-3-1,618 9 499,-645-7-491,83-6-7,-77 4-72,58-6 118,144-10-39,312 17 6,-500 8-27,-60 8-13,16 1 6,-48 2 23,35-8-18,-31-4 0,0 1 0,0 0 1,0 1-1,0 0 0,0 0 0,0 0 0,-1 1 1,8 2-1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0:53:49.270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 0 2160,'60'47'268,"-45"-36"-233,0 0-1,0 1 1,-1 0-1,-1 1 1,0 1-1,14 19 1,-22-25-81,15 20-170,-19-26 103,0-1 0,0 0 0,0 0 1,1 0-1,-1 0 0,0 0 1,0 0-1,1 0 0,-1 0 0,1 0 1,-1-1-1,1 1 0,-1 0 1,1-1-1,-1 0 0,4 1 0,-4-1-12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9E2ECB-CBBA-4E38-B723-14634DE97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1</TotalTime>
  <Pages>10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eem</dc:creator>
  <cp:lastModifiedBy>Mahum Samar</cp:lastModifiedBy>
  <cp:revision>49</cp:revision>
  <dcterms:created xsi:type="dcterms:W3CDTF">2016-10-25T17:47:00Z</dcterms:created>
  <dcterms:modified xsi:type="dcterms:W3CDTF">2021-01-26T11:04:00Z</dcterms:modified>
</cp:coreProperties>
</file>